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19" w:type="pct"/>
        <w:jc w:val="center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Lista de presentes"/>
      </w:tblPr>
      <w:tblGrid>
        <w:gridCol w:w="3365"/>
        <w:gridCol w:w="471"/>
        <w:gridCol w:w="3328"/>
        <w:gridCol w:w="471"/>
        <w:gridCol w:w="3365"/>
        <w:gridCol w:w="471"/>
        <w:gridCol w:w="4057"/>
        <w:gridCol w:w="475"/>
      </w:tblGrid>
      <w:tr w:rsidR="00707D0C" w:rsidRPr="00523493" w14:paraId="43AA73BF" w14:textId="77777777" w:rsidTr="00E9516D">
        <w:trPr>
          <w:trHeight w:val="2201"/>
          <w:jc w:val="center"/>
        </w:trPr>
        <w:tc>
          <w:tcPr>
            <w:tcW w:w="15991" w:type="dxa"/>
            <w:gridSpan w:val="8"/>
            <w:tcBorders>
              <w:top w:val="nil"/>
              <w:left w:val="nil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sdt>
            <w:sdtPr>
              <w:rPr>
                <w:lang w:val="pt-BR"/>
              </w:rPr>
              <w:id w:val="-846629798"/>
              <w:placeholder>
                <w:docPart w:val="9F8E38989EB0436A8D68EA315420C673"/>
              </w:placeholder>
              <w:temporary/>
              <w:showingPlcHdr/>
              <w15:appearance w15:val="hidden"/>
            </w:sdtPr>
            <w:sdtEndPr/>
            <w:sdtContent>
              <w:p w14:paraId="4AED3683" w14:textId="03098EF8" w:rsidR="00707D0C" w:rsidRPr="00523493" w:rsidRDefault="00707D0C" w:rsidP="00747B83">
                <w:pPr>
                  <w:pStyle w:val="Subtitle"/>
                  <w:rPr>
                    <w:lang w:val="pt-BR"/>
                  </w:rPr>
                </w:pPr>
                <w:r w:rsidRPr="00523493">
                  <w:rPr>
                    <w:lang w:val="pt-BR" w:bidi="pt-BR"/>
                  </w:rPr>
                  <w:t>Férias de Inverno AAAA</w:t>
                </w:r>
              </w:p>
            </w:sdtContent>
          </w:sdt>
          <w:sdt>
            <w:sdtPr>
              <w:rPr>
                <w:lang w:val="pt-BR"/>
              </w:rPr>
              <w:id w:val="1622884157"/>
              <w:placeholder>
                <w:docPart w:val="FD4B472D56524152903203661846494B"/>
              </w:placeholder>
              <w:temporary/>
              <w:showingPlcHdr/>
              <w15:appearance w15:val="hidden"/>
            </w:sdtPr>
            <w:sdtEndPr/>
            <w:sdtContent>
              <w:p w14:paraId="0E35DEA1" w14:textId="144D811C" w:rsidR="00707D0C" w:rsidRPr="00523493" w:rsidRDefault="00707D0C" w:rsidP="00747B83">
                <w:pPr>
                  <w:pStyle w:val="Title"/>
                  <w:rPr>
                    <w:lang w:val="pt-BR"/>
                  </w:rPr>
                </w:pPr>
                <w:r w:rsidRPr="00523493">
                  <w:rPr>
                    <w:rStyle w:val="TitleChar"/>
                    <w:b/>
                    <w:lang w:val="pt-BR" w:bidi="pt-BR"/>
                  </w:rPr>
                  <w:t>Controlador de Atividades de Natal</w:t>
                </w:r>
              </w:p>
            </w:sdtContent>
          </w:sdt>
        </w:tc>
      </w:tr>
      <w:tr w:rsidR="00BC2E48" w:rsidRPr="00523493" w14:paraId="6D0A758C" w14:textId="77777777" w:rsidTr="00523493">
        <w:trPr>
          <w:trHeight w:hRule="exact" w:val="408"/>
          <w:jc w:val="center"/>
        </w:trPr>
        <w:sdt>
          <w:sdtPr>
            <w:rPr>
              <w:lang w:val="pt-BR"/>
            </w:rPr>
            <w:id w:val="-93795803"/>
            <w:placeholder>
              <w:docPart w:val="FB25B173BEA242C4BCA09964BAB65BAB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61" w:type="dxa"/>
                <w:tcBorders>
                  <w:top w:val="nil"/>
                  <w:left w:val="nil"/>
                  <w:bottom w:val="single" w:sz="2" w:space="0" w:color="D9D9D9" w:themeColor="background1" w:themeShade="D9"/>
                  <w:right w:val="nil"/>
                </w:tcBorders>
                <w:shd w:val="clear" w:color="auto" w:fill="192D3A" w:themeFill="text2" w:themeFillShade="80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F748354" w14:textId="5A2FFEAC" w:rsidR="00747B83" w:rsidRPr="00523493" w:rsidRDefault="00747B83" w:rsidP="00BC2E48">
                <w:pPr>
                  <w:pStyle w:val="Cabealhodatabela"/>
                  <w:ind w:left="-247" w:firstLine="247"/>
                  <w:rPr>
                    <w:lang w:val="pt-BR"/>
                  </w:rPr>
                </w:pPr>
                <w:r w:rsidRPr="00523493">
                  <w:rPr>
                    <w:lang w:val="pt-BR" w:bidi="pt-BR"/>
                  </w:rPr>
                  <w:t>Geral</w:t>
                </w:r>
              </w:p>
            </w:tc>
          </w:sdtContent>
        </w:sdt>
        <w:tc>
          <w:tcPr>
            <w:tcW w:w="471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192D3A" w:themeFill="text2" w:themeFillShade="8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3DEE797" w14:textId="77777777" w:rsidR="00747B83" w:rsidRPr="00523493" w:rsidRDefault="00747B83" w:rsidP="00747B83">
            <w:pPr>
              <w:pStyle w:val="Cabealhodatabela"/>
              <w:rPr>
                <w:lang w:val="pt-BR"/>
              </w:rPr>
            </w:pPr>
          </w:p>
        </w:tc>
        <w:sdt>
          <w:sdtPr>
            <w:rPr>
              <w:lang w:val="pt-BR"/>
            </w:rPr>
            <w:id w:val="1223484882"/>
            <w:placeholder>
              <w:docPart w:val="FB25B173BEA242C4BCA09964BAB65BAB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26" w:type="dxa"/>
                <w:tcBorders>
                  <w:top w:val="nil"/>
                  <w:left w:val="nil"/>
                  <w:bottom w:val="single" w:sz="2" w:space="0" w:color="D9D9D9" w:themeColor="background1" w:themeShade="D9"/>
                  <w:right w:val="nil"/>
                </w:tcBorders>
                <w:shd w:val="clear" w:color="auto" w:fill="134163" w:themeFill="accent2" w:themeFillShade="80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9673691" w14:textId="202A097B" w:rsidR="00747B83" w:rsidRPr="00523493" w:rsidRDefault="00523493" w:rsidP="00747B83">
                <w:pPr>
                  <w:pStyle w:val="Cabealhodatabela"/>
                  <w:rPr>
                    <w:lang w:val="pt-BR"/>
                  </w:rPr>
                </w:pPr>
                <w:r w:rsidRPr="00523493">
                  <w:rPr>
                    <w:lang w:val="pt-BR" w:bidi="pt-BR"/>
                  </w:rPr>
                  <w:t>Geral</w:t>
                </w:r>
              </w:p>
            </w:tc>
          </w:sdtContent>
        </w:sdt>
        <w:tc>
          <w:tcPr>
            <w:tcW w:w="471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134163" w:themeFill="accent2" w:themeFillShade="8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7A520AF" w14:textId="77777777" w:rsidR="00747B83" w:rsidRPr="00523493" w:rsidRDefault="00747B83" w:rsidP="00747B83">
            <w:pPr>
              <w:pStyle w:val="Cabealhodatabela"/>
              <w:rPr>
                <w:lang w:val="pt-BR"/>
              </w:rPr>
            </w:pPr>
          </w:p>
        </w:tc>
        <w:sdt>
          <w:sdtPr>
            <w:rPr>
              <w:lang w:val="pt-BR"/>
            </w:rPr>
            <w:id w:val="1682694159"/>
            <w:placeholder>
              <w:docPart w:val="FB25B173BEA242C4BCA09964BAB65BAB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62" w:type="dxa"/>
                <w:tcBorders>
                  <w:top w:val="nil"/>
                  <w:left w:val="nil"/>
                  <w:bottom w:val="single" w:sz="2" w:space="0" w:color="D9D9D9" w:themeColor="background1" w:themeShade="D9"/>
                  <w:right w:val="nil"/>
                </w:tcBorders>
                <w:shd w:val="clear" w:color="auto" w:fill="215D4B" w:themeFill="accent4" w:themeFillShade="80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4E3A269" w14:textId="199DAD52" w:rsidR="00747B83" w:rsidRPr="00523493" w:rsidRDefault="00523493" w:rsidP="00747B83">
                <w:pPr>
                  <w:pStyle w:val="Cabealhodatabela"/>
                  <w:rPr>
                    <w:lang w:val="pt-BR"/>
                  </w:rPr>
                </w:pPr>
                <w:r w:rsidRPr="00523493">
                  <w:rPr>
                    <w:lang w:val="pt-BR" w:bidi="pt-BR"/>
                  </w:rPr>
                  <w:t>Geral</w:t>
                </w:r>
              </w:p>
            </w:tc>
          </w:sdtContent>
        </w:sdt>
        <w:tc>
          <w:tcPr>
            <w:tcW w:w="471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215D4B" w:themeFill="accent4" w:themeFillShade="8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BDA388A" w14:textId="77777777" w:rsidR="00747B83" w:rsidRPr="00523493" w:rsidRDefault="00747B83" w:rsidP="00747B83">
            <w:pPr>
              <w:pStyle w:val="Cabealhodatabela"/>
              <w:rPr>
                <w:lang w:val="pt-BR"/>
              </w:rPr>
            </w:pPr>
          </w:p>
        </w:tc>
        <w:sdt>
          <w:sdtPr>
            <w:rPr>
              <w:lang w:val="pt-BR"/>
            </w:rPr>
            <w:id w:val="1390310207"/>
            <w:placeholder>
              <w:docPart w:val="1B7FEA21F5AB4956BDF9BB3DCC5C291E"/>
            </w:placeholder>
            <w:temporary/>
            <w:showingPlcHdr/>
            <w15:appearance w15:val="hidden"/>
          </w:sdtPr>
          <w:sdtEndPr/>
          <w:sdtContent>
            <w:tc>
              <w:tcPr>
                <w:tcW w:w="4054" w:type="dxa"/>
                <w:tcBorders>
                  <w:top w:val="nil"/>
                  <w:left w:val="nil"/>
                  <w:bottom w:val="single" w:sz="2" w:space="0" w:color="D9D9D9" w:themeColor="background1" w:themeShade="D9"/>
                  <w:right w:val="nil"/>
                </w:tcBorders>
                <w:shd w:val="clear" w:color="auto" w:fill="1F4429" w:themeFill="accent5" w:themeFillShade="80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6DB7C7EB" w14:textId="3C3AC989" w:rsidR="00747B83" w:rsidRPr="00523493" w:rsidRDefault="00747B83" w:rsidP="00747B83">
                <w:pPr>
                  <w:pStyle w:val="Cabealhodatabela"/>
                  <w:rPr>
                    <w:lang w:val="pt-BR"/>
                  </w:rPr>
                </w:pPr>
                <w:r w:rsidRPr="00523493">
                  <w:rPr>
                    <w:lang w:val="pt-BR" w:bidi="pt-BR"/>
                  </w:rPr>
                  <w:t>Para as Comemorações</w:t>
                </w:r>
              </w:p>
            </w:tc>
          </w:sdtContent>
        </w:sdt>
        <w:tc>
          <w:tcPr>
            <w:tcW w:w="471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1F4429" w:themeFill="accent5" w:themeFillShade="8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E7D6EA5" w14:textId="77777777" w:rsidR="00747B83" w:rsidRPr="00523493" w:rsidRDefault="00747B83" w:rsidP="00747B83">
            <w:pPr>
              <w:pStyle w:val="Cabealhodatabela"/>
              <w:rPr>
                <w:lang w:val="pt-BR"/>
              </w:rPr>
            </w:pPr>
          </w:p>
        </w:tc>
      </w:tr>
      <w:tr w:rsidR="00E9516D" w:rsidRPr="00523493" w14:paraId="25D8B2F9" w14:textId="77777777" w:rsidTr="00523493">
        <w:trPr>
          <w:trHeight w:hRule="exact" w:val="408"/>
          <w:jc w:val="center"/>
        </w:trPr>
        <w:sdt>
          <w:sdtPr>
            <w:rPr>
              <w:lang w:val="pt-BR"/>
            </w:rPr>
            <w:id w:val="1398091054"/>
            <w:placeholder>
              <w:docPart w:val="515BBD187D354D548DEFF58B6F285B0C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61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54C723F" w14:textId="422C7A23" w:rsidR="00E9516D" w:rsidRPr="00523493" w:rsidRDefault="00E9516D" w:rsidP="00E9516D">
                <w:pPr>
                  <w:rPr>
                    <w:lang w:val="pt-BR"/>
                  </w:rPr>
                </w:pPr>
                <w:r w:rsidRPr="00523493">
                  <w:rPr>
                    <w:lang w:val="pt-BR" w:bidi="pt-BR"/>
                  </w:rPr>
                  <w:t>Criar um Orçamento</w:t>
                </w:r>
              </w:p>
            </w:tc>
          </w:sdtContent>
        </w:sdt>
        <w:sdt>
          <w:sdtPr>
            <w:rPr>
              <w:rFonts w:ascii="Segoe UI Symbol" w:hAnsi="Segoe UI Symbol"/>
              <w:lang w:val="pt-BR"/>
            </w:rPr>
            <w:id w:val="-612370177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0C7B46E" w14:textId="12285DE8" w:rsidR="00E9516D" w:rsidRPr="00523493" w:rsidRDefault="00523493" w:rsidP="00E9516D">
                <w:pPr>
                  <w:rPr>
                    <w:rFonts w:ascii="Segoe UI Symbol" w:hAnsi="Segoe UI Symbol"/>
                    <w:lang w:val="pt-BR"/>
                  </w:rPr>
                </w:pPr>
                <w:r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sdt>
          <w:sdtPr>
            <w:rPr>
              <w:lang w:val="pt-BR"/>
            </w:rPr>
            <w:id w:val="-686212028"/>
            <w:placeholder>
              <w:docPart w:val="0D0452FA0B534D98BEBA7D81F2001537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26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286195C3" w14:textId="16258B7B" w:rsidR="00E9516D" w:rsidRPr="00523493" w:rsidRDefault="00E9516D" w:rsidP="00E9516D">
                <w:pPr>
                  <w:rPr>
                    <w:lang w:val="pt-BR"/>
                  </w:rPr>
                </w:pPr>
                <w:r w:rsidRPr="00523493">
                  <w:rPr>
                    <w:lang w:val="pt-BR" w:bidi="pt-BR"/>
                  </w:rPr>
                  <w:t>Buscar Nomes para Presentes</w:t>
                </w:r>
              </w:p>
            </w:tc>
          </w:sdtContent>
        </w:sdt>
        <w:sdt>
          <w:sdtPr>
            <w:rPr>
              <w:rFonts w:ascii="Segoe UI Symbol" w:hAnsi="Segoe UI Symbol"/>
              <w:lang w:val="pt-BR"/>
            </w:rPr>
            <w:id w:val="246315013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2BB1D5A" w14:textId="5F534E74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sdt>
          <w:sdtPr>
            <w:rPr>
              <w:lang w:val="pt-BR"/>
            </w:rPr>
            <w:id w:val="-721592164"/>
            <w:placeholder>
              <w:docPart w:val="02AC0D97F19041E1A7CD09546E4DAAFE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62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F61D26D" w14:textId="495E1DA8" w:rsidR="00E9516D" w:rsidRPr="00523493" w:rsidRDefault="00E9516D" w:rsidP="00E9516D">
                <w:pPr>
                  <w:rPr>
                    <w:lang w:val="pt-BR"/>
                  </w:rPr>
                </w:pPr>
                <w:r w:rsidRPr="00523493">
                  <w:rPr>
                    <w:lang w:val="pt-BR" w:bidi="pt-BR"/>
                  </w:rPr>
                  <w:t>Buscar Nomes de Convidados</w:t>
                </w:r>
              </w:p>
            </w:tc>
          </w:sdtContent>
        </w:sdt>
        <w:sdt>
          <w:sdtPr>
            <w:rPr>
              <w:rFonts w:ascii="Segoe UI Symbol" w:hAnsi="Segoe UI Symbol"/>
              <w:lang w:val="pt-BR"/>
            </w:rPr>
            <w:id w:val="-568498686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6D25314" w14:textId="61878E4B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sdt>
          <w:sdtPr>
            <w:rPr>
              <w:lang w:val="pt-BR"/>
            </w:rPr>
            <w:id w:val="737985741"/>
            <w:placeholder>
              <w:docPart w:val="674AD4FCA1F741F8BC5E8FEA4557351F"/>
            </w:placeholder>
            <w:temporary/>
            <w:showingPlcHdr/>
            <w15:appearance w15:val="hidden"/>
          </w:sdtPr>
          <w:sdtEndPr/>
          <w:sdtContent>
            <w:tc>
              <w:tcPr>
                <w:tcW w:w="4054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4DC9D193" w14:textId="39A4ECE6" w:rsidR="00E9516D" w:rsidRPr="00523493" w:rsidRDefault="00E9516D" w:rsidP="00E9516D">
                <w:pPr>
                  <w:rPr>
                    <w:lang w:val="pt-BR"/>
                  </w:rPr>
                </w:pPr>
                <w:r w:rsidRPr="00523493">
                  <w:rPr>
                    <w:lang w:val="pt-BR" w:bidi="pt-BR"/>
                  </w:rPr>
                  <w:t>Buscar Nomes de Convidados</w:t>
                </w:r>
              </w:p>
            </w:tc>
          </w:sdtContent>
        </w:sdt>
        <w:sdt>
          <w:sdtPr>
            <w:rPr>
              <w:rFonts w:ascii="Segoe UI Symbol" w:hAnsi="Segoe UI Symbol"/>
              <w:lang w:val="pt-BR"/>
            </w:rPr>
            <w:id w:val="1157488603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279CDCA" w14:textId="1BEA9CE3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</w:tr>
      <w:tr w:rsidR="00E9516D" w:rsidRPr="00523493" w14:paraId="7365A8E0" w14:textId="77777777" w:rsidTr="00523493">
        <w:trPr>
          <w:trHeight w:hRule="exact" w:val="408"/>
          <w:jc w:val="center"/>
        </w:trPr>
        <w:sdt>
          <w:sdtPr>
            <w:rPr>
              <w:lang w:val="pt-BR"/>
            </w:rPr>
            <w:id w:val="-1284953429"/>
            <w:placeholder>
              <w:docPart w:val="55FA6221848142ABAB843185A168CEF6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61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556C637" w14:textId="76F0549A" w:rsidR="00E9516D" w:rsidRPr="00523493" w:rsidRDefault="00E9516D" w:rsidP="00E9516D">
                <w:pPr>
                  <w:rPr>
                    <w:lang w:val="pt-BR"/>
                  </w:rPr>
                </w:pPr>
                <w:r w:rsidRPr="00523493">
                  <w:rPr>
                    <w:lang w:val="pt-BR" w:bidi="pt-BR"/>
                  </w:rPr>
                  <w:t>Criar um Quadro Pinterest</w:t>
                </w:r>
              </w:p>
            </w:tc>
          </w:sdtContent>
        </w:sdt>
        <w:sdt>
          <w:sdtPr>
            <w:rPr>
              <w:rFonts w:ascii="Segoe UI Symbol" w:hAnsi="Segoe UI Symbol"/>
              <w:lang w:val="pt-BR"/>
            </w:rPr>
            <w:id w:val="465862701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CFED198" w14:textId="1E2A49F0" w:rsidR="00E9516D" w:rsidRPr="00523493" w:rsidRDefault="00523493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sdt>
          <w:sdtPr>
            <w:rPr>
              <w:lang w:val="pt-BR"/>
            </w:rPr>
            <w:id w:val="2139376216"/>
            <w:placeholder>
              <w:docPart w:val="58160182606647499F557505C024A5E0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26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06BB951B" w14:textId="58BD43F6" w:rsidR="00E9516D" w:rsidRPr="00523493" w:rsidRDefault="00E9516D" w:rsidP="00E9516D">
                <w:pPr>
                  <w:rPr>
                    <w:lang w:val="pt-BR"/>
                  </w:rPr>
                </w:pPr>
                <w:r w:rsidRPr="00523493">
                  <w:rPr>
                    <w:lang w:val="pt-BR" w:bidi="pt-BR"/>
                  </w:rPr>
                  <w:t>Lista de Ideias para Presentes</w:t>
                </w:r>
              </w:p>
            </w:tc>
          </w:sdtContent>
        </w:sdt>
        <w:sdt>
          <w:sdtPr>
            <w:rPr>
              <w:rFonts w:ascii="Segoe UI Symbol" w:hAnsi="Segoe UI Symbol"/>
              <w:lang w:val="pt-BR"/>
            </w:rPr>
            <w:id w:val="2033830302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553DB0A" w14:textId="3E0E1086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sdt>
          <w:sdtPr>
            <w:rPr>
              <w:lang w:val="pt-BR"/>
            </w:rPr>
            <w:id w:val="-2068485147"/>
            <w:placeholder>
              <w:docPart w:val="8426169D94404C739AE46CB6B94ADC72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62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D06EB3E" w14:textId="4C2DA9B2" w:rsidR="00E9516D" w:rsidRPr="00523493" w:rsidRDefault="00E9516D" w:rsidP="00E9516D">
                <w:pPr>
                  <w:rPr>
                    <w:lang w:val="pt-BR"/>
                  </w:rPr>
                </w:pPr>
                <w:r w:rsidRPr="00523493">
                  <w:rPr>
                    <w:lang w:val="pt-BR" w:bidi="pt-BR"/>
                  </w:rPr>
                  <w:t>Criar o Menu</w:t>
                </w:r>
              </w:p>
            </w:tc>
          </w:sdtContent>
        </w:sdt>
        <w:sdt>
          <w:sdtPr>
            <w:rPr>
              <w:rFonts w:ascii="Segoe UI Symbol" w:hAnsi="Segoe UI Symbol"/>
              <w:lang w:val="pt-BR"/>
            </w:rPr>
            <w:id w:val="-1726677268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D7B96D7" w14:textId="2D23AC03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sdt>
          <w:sdtPr>
            <w:rPr>
              <w:lang w:val="pt-BR"/>
            </w:rPr>
            <w:id w:val="-236330535"/>
            <w:placeholder>
              <w:docPart w:val="76DD880D20A54019BC58F42FB921B8D3"/>
            </w:placeholder>
            <w:temporary/>
            <w:showingPlcHdr/>
            <w15:appearance w15:val="hidden"/>
          </w:sdtPr>
          <w:sdtEndPr/>
          <w:sdtContent>
            <w:tc>
              <w:tcPr>
                <w:tcW w:w="4054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3956B6D5" w14:textId="4463AA27" w:rsidR="00E9516D" w:rsidRPr="00523493" w:rsidRDefault="00E9516D" w:rsidP="00E9516D">
                <w:pPr>
                  <w:rPr>
                    <w:lang w:val="pt-BR"/>
                  </w:rPr>
                </w:pPr>
                <w:r w:rsidRPr="00523493">
                  <w:rPr>
                    <w:lang w:val="pt-BR" w:bidi="pt-BR"/>
                  </w:rPr>
                  <w:t>Fazer Decorações Para:</w:t>
                </w:r>
              </w:p>
            </w:tc>
          </w:sdtContent>
        </w:sdt>
        <w:tc>
          <w:tcPr>
            <w:tcW w:w="471" w:type="dxa"/>
            <w:tcBorders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EB0E59D" w14:textId="115758B4" w:rsidR="00E9516D" w:rsidRPr="00523493" w:rsidRDefault="00E9516D" w:rsidP="00E9516D">
            <w:pPr>
              <w:rPr>
                <w:lang w:val="pt-BR"/>
              </w:rPr>
            </w:pPr>
            <w:bookmarkStart w:id="0" w:name="_GoBack"/>
            <w:bookmarkEnd w:id="0"/>
          </w:p>
        </w:tc>
      </w:tr>
      <w:tr w:rsidR="00E9516D" w:rsidRPr="00523493" w14:paraId="2D9971ED" w14:textId="77777777" w:rsidTr="00523493">
        <w:trPr>
          <w:trHeight w:hRule="exact" w:val="408"/>
          <w:jc w:val="center"/>
        </w:trPr>
        <w:tc>
          <w:tcPr>
            <w:tcW w:w="3361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E0C8859" w14:textId="404F1AA7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1030619851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1D77241" w14:textId="2BEED01C" w:rsidR="00E9516D" w:rsidRPr="00523493" w:rsidRDefault="00523493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sdt>
          <w:sdtPr>
            <w:rPr>
              <w:lang w:val="pt-BR"/>
            </w:rPr>
            <w:id w:val="1973561069"/>
            <w:placeholder>
              <w:docPart w:val="ED5723D81A5E490F8F1619DD87E0EC63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26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21472319" w14:textId="5D715904" w:rsidR="00E9516D" w:rsidRPr="00523493" w:rsidRDefault="00E9516D" w:rsidP="00E9516D">
                <w:pPr>
                  <w:rPr>
                    <w:lang w:val="pt-BR"/>
                  </w:rPr>
                </w:pPr>
                <w:r w:rsidRPr="00523493">
                  <w:rPr>
                    <w:lang w:val="pt-BR" w:bidi="pt-BR"/>
                  </w:rPr>
                  <w:t>Comprar:</w:t>
                </w:r>
              </w:p>
            </w:tc>
          </w:sdtContent>
        </w:sdt>
        <w:tc>
          <w:tcPr>
            <w:tcW w:w="471" w:type="dxa"/>
            <w:tcBorders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11A36BF" w14:textId="1AD5009B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lang w:val="pt-BR"/>
            </w:rPr>
            <w:id w:val="-592477210"/>
            <w:placeholder>
              <w:docPart w:val="69F4EEEBECED4E758F737D8A82695F42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62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4" w:space="0" w:color="D9D9D9" w:themeColor="background1" w:themeShade="D9"/>
                  <w:right w:val="single" w:sz="2" w:space="0" w:color="D9D9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5B30DDD" w14:textId="77CFFE35" w:rsidR="00E9516D" w:rsidRPr="00523493" w:rsidRDefault="00E9516D" w:rsidP="00E9516D">
                <w:pPr>
                  <w:rPr>
                    <w:lang w:val="pt-BR"/>
                  </w:rPr>
                </w:pPr>
                <w:r w:rsidRPr="00523493">
                  <w:rPr>
                    <w:lang w:val="pt-BR" w:bidi="pt-BR"/>
                  </w:rPr>
                  <w:t>Encontrar as Melhores Receitas</w:t>
                </w:r>
              </w:p>
            </w:tc>
          </w:sdtContent>
        </w:sdt>
        <w:sdt>
          <w:sdtPr>
            <w:rPr>
              <w:rFonts w:ascii="Segoe UI Symbol" w:hAnsi="Segoe UI Symbol"/>
              <w:lang w:val="pt-BR"/>
            </w:rPr>
            <w:id w:val="749623505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/>
                  <w:right w:val="single" w:sz="2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1278DE8" w14:textId="0B63FFC1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sdt>
          <w:sdtPr>
            <w:rPr>
              <w:lang w:val="pt-BR"/>
            </w:rPr>
            <w:id w:val="-981622185"/>
            <w:placeholder>
              <w:docPart w:val="A33748BFC7184524A42814A76E20FA58"/>
            </w:placeholder>
            <w:temporary/>
            <w:showingPlcHdr/>
            <w15:appearance w15:val="hidden"/>
          </w:sdtPr>
          <w:sdtEndPr/>
          <w:sdtContent>
            <w:tc>
              <w:tcPr>
                <w:tcW w:w="4054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457BE714" w14:textId="3F30B5AD" w:rsidR="00E9516D" w:rsidRPr="00523493" w:rsidRDefault="00E9516D" w:rsidP="00E9516D">
                <w:pPr>
                  <w:pStyle w:val="ListParagraph"/>
                  <w:rPr>
                    <w:lang w:val="pt-BR"/>
                  </w:rPr>
                </w:pPr>
                <w:r w:rsidRPr="00523493">
                  <w:rPr>
                    <w:lang w:val="pt-BR" w:bidi="pt-BR"/>
                  </w:rPr>
                  <w:t>Lado de fora</w:t>
                </w:r>
              </w:p>
            </w:tc>
          </w:sdtContent>
        </w:sdt>
        <w:sdt>
          <w:sdtPr>
            <w:rPr>
              <w:rFonts w:ascii="Segoe UI Symbol" w:hAnsi="Segoe UI Symbol"/>
              <w:lang w:val="pt-BR"/>
            </w:rPr>
            <w:id w:val="848447972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D5CD663" w14:textId="4E366EE5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</w:tr>
      <w:tr w:rsidR="00E9516D" w:rsidRPr="00523493" w14:paraId="4061EF17" w14:textId="77777777" w:rsidTr="00523493">
        <w:trPr>
          <w:trHeight w:hRule="exact" w:val="408"/>
          <w:jc w:val="center"/>
        </w:trPr>
        <w:tc>
          <w:tcPr>
            <w:tcW w:w="3361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2B46264" w14:textId="3A215CD0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-138499058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D2F999B" w14:textId="3EAFDDE1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sdt>
          <w:sdtPr>
            <w:rPr>
              <w:lang w:val="pt-BR"/>
            </w:rPr>
            <w:id w:val="-242338805"/>
            <w:placeholder>
              <w:docPart w:val="E7598636049745D985E73A725209CEAD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26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4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76248BC6" w14:textId="19E1BB7F" w:rsidR="00E9516D" w:rsidRPr="00523493" w:rsidRDefault="00E9516D" w:rsidP="00E9516D">
                <w:pPr>
                  <w:pStyle w:val="ListParagraph"/>
                  <w:rPr>
                    <w:lang w:val="pt-BR"/>
                  </w:rPr>
                </w:pPr>
                <w:r w:rsidRPr="00523493">
                  <w:rPr>
                    <w:lang w:val="pt-BR" w:bidi="pt-BR"/>
                  </w:rPr>
                  <w:t>Presentes</w:t>
                </w:r>
              </w:p>
            </w:tc>
          </w:sdtContent>
        </w:sdt>
        <w:sdt>
          <w:sdtPr>
            <w:rPr>
              <w:rFonts w:ascii="Segoe UI Symbol" w:hAnsi="Segoe UI Symbol"/>
              <w:lang w:val="pt-BR"/>
            </w:rPr>
            <w:id w:val="-1949534454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3131B2B" w14:textId="072F8AA5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sdt>
          <w:sdtPr>
            <w:rPr>
              <w:lang w:val="pt-BR"/>
            </w:rPr>
            <w:id w:val="-588229775"/>
            <w:placeholder>
              <w:docPart w:val="485A5E44CA174A10A4F4D9C158578B28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62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F0644B8" w14:textId="1C2E96DD" w:rsidR="00E9516D" w:rsidRPr="00523493" w:rsidRDefault="00E9516D" w:rsidP="00E9516D">
                <w:pPr>
                  <w:rPr>
                    <w:lang w:val="pt-BR"/>
                  </w:rPr>
                </w:pPr>
                <w:r w:rsidRPr="00523493">
                  <w:rPr>
                    <w:lang w:val="pt-BR" w:bidi="pt-BR"/>
                  </w:rPr>
                  <w:t>Verificar os Ingredientes</w:t>
                </w:r>
              </w:p>
            </w:tc>
          </w:sdtContent>
        </w:sdt>
        <w:sdt>
          <w:sdtPr>
            <w:rPr>
              <w:rFonts w:ascii="Segoe UI Symbol" w:hAnsi="Segoe UI Symbol"/>
              <w:lang w:val="pt-BR"/>
            </w:rPr>
            <w:id w:val="501542565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E8729AC" w14:textId="07381E60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sdt>
          <w:sdtPr>
            <w:rPr>
              <w:lang w:val="pt-BR"/>
            </w:rPr>
            <w:id w:val="1052198181"/>
            <w:placeholder>
              <w:docPart w:val="60D8CB283CBC40579CBC160002EDC526"/>
            </w:placeholder>
            <w:temporary/>
            <w:showingPlcHdr/>
            <w15:appearance w15:val="hidden"/>
          </w:sdtPr>
          <w:sdtEndPr/>
          <w:sdtContent>
            <w:tc>
              <w:tcPr>
                <w:tcW w:w="4054" w:type="dxa"/>
                <w:tcBorders>
                  <w:top w:val="single" w:sz="2" w:space="0" w:color="D9D9D9" w:themeColor="background1" w:themeShade="D9"/>
                  <w:left w:val="single" w:sz="4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52569BBA" w14:textId="5DA7EA80" w:rsidR="00E9516D" w:rsidRPr="00523493" w:rsidRDefault="00E9516D" w:rsidP="00E9516D">
                <w:pPr>
                  <w:pStyle w:val="ListParagraph"/>
                  <w:rPr>
                    <w:lang w:val="pt-BR"/>
                  </w:rPr>
                </w:pPr>
                <w:r w:rsidRPr="00523493">
                  <w:rPr>
                    <w:lang w:val="pt-BR" w:bidi="pt-BR"/>
                  </w:rPr>
                  <w:t>Entrada</w:t>
                </w:r>
              </w:p>
            </w:tc>
          </w:sdtContent>
        </w:sdt>
        <w:sdt>
          <w:sdtPr>
            <w:rPr>
              <w:rFonts w:ascii="Segoe UI Symbol" w:hAnsi="Segoe UI Symbol"/>
              <w:lang w:val="pt-BR"/>
            </w:rPr>
            <w:id w:val="577949449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FA10C4E" w14:textId="05B1CE07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</w:tr>
      <w:tr w:rsidR="00E9516D" w:rsidRPr="00523493" w14:paraId="01B32BF7" w14:textId="77777777" w:rsidTr="00523493">
        <w:trPr>
          <w:trHeight w:hRule="exact" w:val="408"/>
          <w:jc w:val="center"/>
        </w:trPr>
        <w:tc>
          <w:tcPr>
            <w:tcW w:w="3361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81E2EA2" w14:textId="77777777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-2050836481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8EFB833" w14:textId="6D5DCF2A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sdt>
          <w:sdtPr>
            <w:rPr>
              <w:lang w:val="pt-BR"/>
            </w:rPr>
            <w:id w:val="-1959407423"/>
            <w:placeholder>
              <w:docPart w:val="3935033F8536433EBAD089C1854FB155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26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6F7A2A9B" w14:textId="618A2290" w:rsidR="00E9516D" w:rsidRPr="00523493" w:rsidRDefault="00E9516D" w:rsidP="00E9516D">
                <w:pPr>
                  <w:pStyle w:val="ListParagraph"/>
                  <w:rPr>
                    <w:lang w:val="pt-BR"/>
                  </w:rPr>
                </w:pPr>
                <w:r w:rsidRPr="00523493">
                  <w:rPr>
                    <w:lang w:val="pt-BR" w:bidi="pt-BR"/>
                  </w:rPr>
                  <w:t>Papel de Embrulho</w:t>
                </w:r>
              </w:p>
            </w:tc>
          </w:sdtContent>
        </w:sdt>
        <w:sdt>
          <w:sdtPr>
            <w:rPr>
              <w:rFonts w:ascii="Segoe UI Symbol" w:hAnsi="Segoe UI Symbol"/>
              <w:lang w:val="pt-BR"/>
            </w:rPr>
            <w:id w:val="-1066100977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CC17159" w14:textId="067F6463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sdt>
          <w:sdtPr>
            <w:rPr>
              <w:lang w:val="pt-BR"/>
            </w:rPr>
            <w:id w:val="-734315555"/>
            <w:placeholder>
              <w:docPart w:val="ACFF1A22A0BF4FE5B49321A55AEAAF1C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62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642632AE" w14:textId="4C95E9AA" w:rsidR="00E9516D" w:rsidRPr="00523493" w:rsidRDefault="00E9516D" w:rsidP="00E9516D">
                <w:pPr>
                  <w:rPr>
                    <w:lang w:val="pt-BR"/>
                  </w:rPr>
                </w:pPr>
                <w:r w:rsidRPr="00523493">
                  <w:rPr>
                    <w:lang w:val="pt-BR" w:bidi="pt-BR"/>
                  </w:rPr>
                  <w:t>Verificar as talheres e louças</w:t>
                </w:r>
              </w:p>
            </w:tc>
          </w:sdtContent>
        </w:sdt>
        <w:sdt>
          <w:sdtPr>
            <w:rPr>
              <w:rFonts w:ascii="Segoe UI Symbol" w:hAnsi="Segoe UI Symbol"/>
              <w:lang w:val="pt-BR"/>
            </w:rPr>
            <w:id w:val="1801566413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87324C3" w14:textId="772731DD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sdt>
          <w:sdtPr>
            <w:rPr>
              <w:lang w:val="pt-BR"/>
            </w:rPr>
            <w:id w:val="-1156142454"/>
            <w:placeholder>
              <w:docPart w:val="560583496B45406096A79A4D442595FF"/>
            </w:placeholder>
            <w:temporary/>
            <w:showingPlcHdr/>
            <w15:appearance w15:val="hidden"/>
          </w:sdtPr>
          <w:sdtEndPr/>
          <w:sdtContent>
            <w:tc>
              <w:tcPr>
                <w:tcW w:w="4054" w:type="dxa"/>
                <w:tcBorders>
                  <w:top w:val="single" w:sz="2" w:space="0" w:color="D9D9D9" w:themeColor="background1" w:themeShade="D9"/>
                  <w:left w:val="single" w:sz="4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645627BA" w14:textId="5DAAD68F" w:rsidR="00E9516D" w:rsidRPr="00523493" w:rsidRDefault="00E9516D" w:rsidP="00E9516D">
                <w:pPr>
                  <w:pStyle w:val="ListParagraph"/>
                  <w:rPr>
                    <w:lang w:val="pt-BR"/>
                  </w:rPr>
                </w:pPr>
                <w:r w:rsidRPr="00523493">
                  <w:rPr>
                    <w:lang w:val="pt-BR" w:bidi="pt-BR"/>
                  </w:rPr>
                  <w:t>Sala</w:t>
                </w:r>
              </w:p>
            </w:tc>
          </w:sdtContent>
        </w:sdt>
        <w:sdt>
          <w:sdtPr>
            <w:rPr>
              <w:rFonts w:ascii="Segoe UI Symbol" w:hAnsi="Segoe UI Symbol"/>
              <w:lang w:val="pt-BR"/>
            </w:rPr>
            <w:id w:val="-1096082182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83EF112" w14:textId="60F98453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</w:tr>
      <w:tr w:rsidR="00E9516D" w:rsidRPr="00523493" w14:paraId="79ECD54D" w14:textId="77777777" w:rsidTr="00523493">
        <w:trPr>
          <w:trHeight w:hRule="exact" w:val="408"/>
          <w:jc w:val="center"/>
        </w:trPr>
        <w:tc>
          <w:tcPr>
            <w:tcW w:w="3361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1AA4FD6" w14:textId="77777777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773900709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DC5ABED" w14:textId="2C857618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33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3614BC8" w14:textId="77777777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348147751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6A529B2" w14:textId="05BEF8EC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sdt>
          <w:sdtPr>
            <w:rPr>
              <w:lang w:val="pt-BR"/>
            </w:rPr>
            <w:id w:val="830332133"/>
            <w:placeholder>
              <w:docPart w:val="C4014DBAB47C43D4922147A7B09084D3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62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393D7D30" w14:textId="5D0EF611" w:rsidR="00E9516D" w:rsidRPr="00523493" w:rsidRDefault="00E9516D" w:rsidP="00E9516D">
                <w:pPr>
                  <w:rPr>
                    <w:lang w:val="pt-BR"/>
                  </w:rPr>
                </w:pPr>
                <w:r w:rsidRPr="00523493">
                  <w:rPr>
                    <w:lang w:val="pt-BR" w:bidi="pt-BR"/>
                  </w:rPr>
                  <w:t>Criar Layout de Assentos</w:t>
                </w:r>
              </w:p>
            </w:tc>
          </w:sdtContent>
        </w:sdt>
        <w:sdt>
          <w:sdtPr>
            <w:rPr>
              <w:rFonts w:ascii="Segoe UI Symbol" w:hAnsi="Segoe UI Symbol"/>
              <w:lang w:val="pt-BR"/>
            </w:rPr>
            <w:id w:val="1573161500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6F86718" w14:textId="58F0F48C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4054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0297B03B" w14:textId="77777777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-1064260536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05076DE" w14:textId="0D3FB67C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</w:tr>
      <w:tr w:rsidR="00E9516D" w:rsidRPr="00523493" w14:paraId="045B06DB" w14:textId="77777777" w:rsidTr="00523493">
        <w:trPr>
          <w:trHeight w:hRule="exact" w:val="408"/>
          <w:jc w:val="center"/>
        </w:trPr>
        <w:tc>
          <w:tcPr>
            <w:tcW w:w="3361" w:type="dxa"/>
            <w:tcBorders>
              <w:top w:val="single" w:sz="2" w:space="0" w:color="D9D9D9" w:themeColor="background1" w:themeShade="D9"/>
              <w:left w:val="single" w:sz="2" w:space="0" w:color="D9D9D9"/>
              <w:right w:val="single" w:sz="2" w:space="0" w:color="D9D9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DBFD3BA" w14:textId="77777777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-775179617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32A37A7" w14:textId="02393D01" w:rsidR="00E9516D" w:rsidRPr="00523493" w:rsidRDefault="00E9516D" w:rsidP="00E9516D">
                <w:pPr>
                  <w:rPr>
                    <w:rFonts w:ascii="MS Gothic" w:eastAsia="MS Gothic" w:hAnsi="MS Gothic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33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55A5B42B" w14:textId="77777777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-1964028083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0FDBFCB" w14:textId="72C9DEDF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sdt>
          <w:sdtPr>
            <w:rPr>
              <w:lang w:val="pt-BR"/>
            </w:rPr>
            <w:id w:val="982666299"/>
            <w:placeholder>
              <w:docPart w:val="90B540D5F77046D592FDEA902599BDB5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62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31B3B759" w14:textId="61686E56" w:rsidR="00E9516D" w:rsidRPr="00523493" w:rsidRDefault="00E9516D" w:rsidP="00E9516D">
                <w:pPr>
                  <w:rPr>
                    <w:lang w:val="pt-BR"/>
                  </w:rPr>
                </w:pPr>
                <w:r w:rsidRPr="00523493">
                  <w:rPr>
                    <w:lang w:val="pt-BR" w:bidi="pt-BR"/>
                  </w:rPr>
                  <w:t>Decorar a Mesa</w:t>
                </w:r>
              </w:p>
            </w:tc>
          </w:sdtContent>
        </w:sdt>
        <w:sdt>
          <w:sdtPr>
            <w:rPr>
              <w:rFonts w:ascii="Segoe UI Symbol" w:hAnsi="Segoe UI Symbol"/>
              <w:lang w:val="pt-BR"/>
            </w:rPr>
            <w:id w:val="-946459323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68D9AB0" w14:textId="374EC440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405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174251C" w14:textId="77777777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343593744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FC06E7A" w14:textId="5F38345A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</w:tr>
      <w:tr w:rsidR="00E9516D" w:rsidRPr="00523493" w14:paraId="531EF6E0" w14:textId="77777777" w:rsidTr="00523493">
        <w:trPr>
          <w:trHeight w:hRule="exact" w:val="408"/>
          <w:jc w:val="center"/>
        </w:trPr>
        <w:sdt>
          <w:sdtPr>
            <w:rPr>
              <w:bCs/>
              <w:lang w:val="pt-BR"/>
            </w:rPr>
            <w:id w:val="347450108"/>
            <w:placeholder>
              <w:docPart w:val="AD97C190DCAC44919714A2019AF4FF1D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61" w:type="dxa"/>
                <w:tcBorders>
                  <w:top w:val="nil"/>
                  <w:left w:val="nil"/>
                  <w:bottom w:val="single" w:sz="4" w:space="0" w:color="D9D9D9" w:themeColor="background1" w:themeShade="D9"/>
                  <w:right w:val="nil"/>
                </w:tcBorders>
                <w:shd w:val="clear" w:color="auto" w:fill="0D5672" w:themeFill="accent1" w:themeFillShade="80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322AC71" w14:textId="5DE00A8F" w:rsidR="00E9516D" w:rsidRPr="00523493" w:rsidRDefault="00E9516D" w:rsidP="00E9516D">
                <w:pPr>
                  <w:pStyle w:val="Cabealhodatabela"/>
                  <w:rPr>
                    <w:bCs/>
                    <w:lang w:val="pt-BR"/>
                  </w:rPr>
                </w:pPr>
                <w:r w:rsidRPr="00523493">
                  <w:rPr>
                    <w:lang w:val="pt-BR" w:bidi="pt-BR"/>
                  </w:rPr>
                  <w:t>Geral</w:t>
                </w:r>
              </w:p>
            </w:tc>
          </w:sdtContent>
        </w:sdt>
        <w:tc>
          <w:tcPr>
            <w:tcW w:w="471" w:type="dxa"/>
            <w:tcBorders>
              <w:left w:val="nil"/>
              <w:right w:val="single" w:sz="4" w:space="0" w:color="D9D9D9" w:themeColor="background1" w:themeShade="D9"/>
            </w:tcBorders>
            <w:shd w:val="clear" w:color="auto" w:fill="0D5672" w:themeFill="accent1" w:themeFillShade="8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43E3D52" w14:textId="77777777" w:rsidR="00E9516D" w:rsidRPr="00523493" w:rsidRDefault="00E9516D" w:rsidP="00E9516D">
            <w:pPr>
              <w:rPr>
                <w:lang w:val="pt-BR"/>
              </w:rPr>
            </w:pPr>
          </w:p>
        </w:tc>
        <w:tc>
          <w:tcPr>
            <w:tcW w:w="33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2C35D8F" w14:textId="683A3AEB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-2143943601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BE930EF" w14:textId="0D819AC9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336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C070F93" w14:textId="77777777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-1355646298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5ED5092" w14:textId="5B93FE8F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405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3C38C688" w14:textId="77777777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-1961106022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92532E9" w14:textId="7AFC8BD9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</w:tr>
      <w:tr w:rsidR="00E9516D" w:rsidRPr="00523493" w14:paraId="4F61B045" w14:textId="77777777" w:rsidTr="00523493">
        <w:trPr>
          <w:trHeight w:hRule="exact" w:val="408"/>
          <w:jc w:val="center"/>
        </w:trPr>
        <w:sdt>
          <w:sdtPr>
            <w:rPr>
              <w:lang w:val="pt-BR"/>
            </w:rPr>
            <w:id w:val="1539163776"/>
            <w:placeholder>
              <w:docPart w:val="8D53192B83ED4AEB8B7C85EFBD557A81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61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65F1CE3B" w14:textId="0095462B" w:rsidR="00E9516D" w:rsidRPr="00523493" w:rsidRDefault="00E9516D" w:rsidP="00E9516D">
                <w:pPr>
                  <w:rPr>
                    <w:lang w:val="pt-BR"/>
                  </w:rPr>
                </w:pPr>
                <w:r w:rsidRPr="00523493">
                  <w:rPr>
                    <w:lang w:val="pt-BR" w:bidi="pt-BR"/>
                  </w:rPr>
                  <w:t>Achar uma Árvore</w:t>
                </w:r>
              </w:p>
            </w:tc>
          </w:sdtContent>
        </w:sdt>
        <w:sdt>
          <w:sdtPr>
            <w:rPr>
              <w:rFonts w:ascii="Segoe UI Symbol" w:hAnsi="Segoe UI Symbol"/>
              <w:lang w:val="pt-BR"/>
            </w:rPr>
            <w:id w:val="-420105896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881ABFE" w14:textId="31430748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33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1AFDABB" w14:textId="45DE7803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336895112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2671F44" w14:textId="1E039226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336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9271366" w14:textId="626DEB40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-1787951214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B200386" w14:textId="1142CCCE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405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63429DD" w14:textId="4CBE6366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-973128249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A36B243" w14:textId="187531B3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</w:tr>
      <w:tr w:rsidR="00E9516D" w:rsidRPr="00523493" w14:paraId="15515D52" w14:textId="77777777" w:rsidTr="00523493">
        <w:trPr>
          <w:trHeight w:hRule="exact" w:val="408"/>
          <w:jc w:val="center"/>
        </w:trPr>
        <w:sdt>
          <w:sdtPr>
            <w:rPr>
              <w:lang w:val="pt-BR"/>
            </w:rPr>
            <w:id w:val="-1152677368"/>
            <w:placeholder>
              <w:docPart w:val="22198DCD7B494FE2AA4C19B15F689127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61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71B43189" w14:textId="2A553A00" w:rsidR="00E9516D" w:rsidRPr="00523493" w:rsidRDefault="00E9516D" w:rsidP="00E9516D">
                <w:pPr>
                  <w:rPr>
                    <w:lang w:val="pt-BR"/>
                  </w:rPr>
                </w:pPr>
                <w:r w:rsidRPr="00523493">
                  <w:rPr>
                    <w:lang w:val="pt-BR" w:bidi="pt-BR"/>
                  </w:rPr>
                  <w:t>Decorar a Árvore</w:t>
                </w:r>
              </w:p>
            </w:tc>
          </w:sdtContent>
        </w:sdt>
        <w:sdt>
          <w:sdtPr>
            <w:rPr>
              <w:rFonts w:ascii="Segoe UI Symbol" w:hAnsi="Segoe UI Symbol"/>
              <w:lang w:val="pt-BR"/>
            </w:rPr>
            <w:id w:val="1810664927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8DD593F" w14:textId="3AA70EFA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33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EB57EC2" w14:textId="25E3BF0E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938568697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3CCAD26" w14:textId="0576070B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336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E1B4805" w14:textId="69AD67BC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-96562597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7A6D103" w14:textId="465D1C9F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405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55AD6131" w14:textId="7D6F245F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-415162126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7766D70" w14:textId="05FDC5FE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</w:tr>
      <w:tr w:rsidR="00E9516D" w:rsidRPr="00523493" w14:paraId="684A13E8" w14:textId="77777777" w:rsidTr="00523493">
        <w:trPr>
          <w:trHeight w:hRule="exact" w:val="408"/>
          <w:jc w:val="center"/>
        </w:trPr>
        <w:tc>
          <w:tcPr>
            <w:tcW w:w="33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6D75E189" w14:textId="77777777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492306434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E5A414D" w14:textId="76AAB9F1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33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787FC9E" w14:textId="375C4BCE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-2009121872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6F3047A" w14:textId="64524B4F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336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3FF964E" w14:textId="2D5D3AC3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-373234980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F36344F" w14:textId="748A3359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405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D818BD9" w14:textId="578004C3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822006833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DDED2CE" w14:textId="789C1FDD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</w:tr>
      <w:tr w:rsidR="00E9516D" w:rsidRPr="00523493" w14:paraId="7FDDF64A" w14:textId="77777777" w:rsidTr="00523493">
        <w:trPr>
          <w:trHeight w:hRule="exact" w:val="408"/>
          <w:jc w:val="center"/>
        </w:trPr>
        <w:tc>
          <w:tcPr>
            <w:tcW w:w="33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CEA9AD9" w14:textId="18EE85A8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-214588636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F43626E" w14:textId="521B3A5F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33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6723E981" w14:textId="69E13C1E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1993827822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7C1E801" w14:textId="5C54C73A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336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4EE6F05" w14:textId="089ED356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882142733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A25C193" w14:textId="0B96265D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405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357FE511" w14:textId="5B32AE91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-845482472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6838DA7" w14:textId="3C85745B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</w:tr>
      <w:tr w:rsidR="00E9516D" w:rsidRPr="00523493" w14:paraId="18608E66" w14:textId="77777777" w:rsidTr="00523493">
        <w:trPr>
          <w:trHeight w:hRule="exact" w:val="408"/>
          <w:jc w:val="center"/>
        </w:trPr>
        <w:tc>
          <w:tcPr>
            <w:tcW w:w="33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013E5EB0" w14:textId="4BDE969F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1738901563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0C32555" w14:textId="61BD3CD1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33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697C0BD7" w14:textId="77777777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1023131268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6DF13DE" w14:textId="0AACB3E4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336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70A008B" w14:textId="47257501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871416927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5C3A69E" w14:textId="48BD1C6C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405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DDBD83D" w14:textId="37FD855E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-137491529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/>
                  <w:right w:val="single" w:sz="2" w:space="0" w:color="D9D9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60351A9" w14:textId="6BA389BB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</w:tr>
      <w:tr w:rsidR="00E9516D" w:rsidRPr="00523493" w14:paraId="099596AD" w14:textId="77777777" w:rsidTr="00523493">
        <w:trPr>
          <w:trHeight w:hRule="exact" w:val="408"/>
          <w:jc w:val="center"/>
        </w:trPr>
        <w:tc>
          <w:tcPr>
            <w:tcW w:w="33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B4395E7" w14:textId="77777777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-1265140733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ADA9741" w14:textId="5F9E6317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33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2EE99EBC" w14:textId="77777777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1457148052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37B7188" w14:textId="66FDA346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336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1BF4313" w14:textId="24B88C16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-1256126397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17D137B" w14:textId="26CB2681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405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6613EE3" w14:textId="77777777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642395389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BB63ED7" w14:textId="21429A46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</w:tr>
      <w:tr w:rsidR="00E9516D" w:rsidRPr="00523493" w14:paraId="2F211A0E" w14:textId="77777777" w:rsidTr="00523493">
        <w:trPr>
          <w:trHeight w:hRule="exact" w:val="408"/>
          <w:jc w:val="center"/>
        </w:trPr>
        <w:tc>
          <w:tcPr>
            <w:tcW w:w="33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AC212C9" w14:textId="77777777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-1663773999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2577BBE" w14:textId="100C9987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33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132EFE1" w14:textId="77777777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-1116826212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A296BFE" w14:textId="6DF15787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336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0220E6A3" w14:textId="221AF193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1420990331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33CBC41" w14:textId="0ED8B30D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405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0C0ED692" w14:textId="77777777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2040859906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04A5810" w14:textId="654FADFF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</w:tr>
      <w:tr w:rsidR="00E9516D" w:rsidRPr="00523493" w14:paraId="2F106C57" w14:textId="77777777" w:rsidTr="00523493">
        <w:trPr>
          <w:trHeight w:hRule="exact" w:val="408"/>
          <w:jc w:val="center"/>
        </w:trPr>
        <w:tc>
          <w:tcPr>
            <w:tcW w:w="33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23F1666D" w14:textId="77777777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-1364134066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EF3272E" w14:textId="7A598537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33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513309C5" w14:textId="77777777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1486902656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E0AA05C" w14:textId="4506AE11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336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68B6C26F" w14:textId="77777777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1970089880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64E146F" w14:textId="0C15C86F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405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3C72C6AF" w14:textId="77777777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921771154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A3CF1AE" w14:textId="4B8DD6DF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</w:tr>
      <w:tr w:rsidR="00E9516D" w:rsidRPr="00523493" w14:paraId="392F2E2D" w14:textId="77777777" w:rsidTr="00523493">
        <w:trPr>
          <w:trHeight w:hRule="exact" w:val="408"/>
          <w:jc w:val="center"/>
        </w:trPr>
        <w:tc>
          <w:tcPr>
            <w:tcW w:w="33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55EEBA0" w14:textId="77777777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565759345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5822CE5" w14:textId="36C724D0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33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E0129E0" w14:textId="77777777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1553260991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DB06AA9" w14:textId="2C149FFB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336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23F8D201" w14:textId="77777777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-1085300022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B9D268A" w14:textId="0CF9A128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405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6DC3C1E" w14:textId="77777777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-394283617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9FB4FBE" w14:textId="4C9110D8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</w:tr>
      <w:tr w:rsidR="00E9516D" w:rsidRPr="00523493" w14:paraId="55170727" w14:textId="77777777" w:rsidTr="00523493">
        <w:trPr>
          <w:trHeight w:hRule="exact" w:val="408"/>
          <w:jc w:val="center"/>
        </w:trPr>
        <w:tc>
          <w:tcPr>
            <w:tcW w:w="33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620B3B74" w14:textId="77777777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2118016854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63F4B970" w14:textId="0194A8E0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33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3E7AF7E5" w14:textId="77777777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2138986709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0E84EFD9" w14:textId="2C331BD4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336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CF221A4" w14:textId="77777777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1481954219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100140D6" w14:textId="09F58CE0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405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B210452" w14:textId="77777777" w:rsidR="00E9516D" w:rsidRPr="00523493" w:rsidRDefault="00E9516D" w:rsidP="00E9516D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-1472749202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5CAF8891" w14:textId="7208BBDD" w:rsidR="00E9516D" w:rsidRPr="00523493" w:rsidRDefault="00E9516D" w:rsidP="00E9516D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</w:tr>
      <w:tr w:rsidR="00523493" w:rsidRPr="00523493" w14:paraId="5FF22CF1" w14:textId="77777777" w:rsidTr="00523493">
        <w:trPr>
          <w:trHeight w:hRule="exact" w:val="408"/>
          <w:jc w:val="center"/>
        </w:trPr>
        <w:tc>
          <w:tcPr>
            <w:tcW w:w="33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6F7A5342" w14:textId="77777777" w:rsidR="00523493" w:rsidRPr="00523493" w:rsidRDefault="00523493" w:rsidP="00523493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10885861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42D900FD" w14:textId="2A685A0B" w:rsidR="00523493" w:rsidRPr="00523493" w:rsidRDefault="00523493" w:rsidP="00523493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332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A07C70C" w14:textId="77777777" w:rsidR="00523493" w:rsidRPr="00523493" w:rsidRDefault="00523493" w:rsidP="00523493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-2015378211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376BE8BB" w14:textId="4EE50B50" w:rsidR="00523493" w:rsidRPr="00523493" w:rsidRDefault="00523493" w:rsidP="00523493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336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1CC31D0" w14:textId="77777777" w:rsidR="00523493" w:rsidRPr="00523493" w:rsidRDefault="00523493" w:rsidP="00523493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860082197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519FD745" w14:textId="48C3C677" w:rsidR="00523493" w:rsidRPr="00523493" w:rsidRDefault="00523493" w:rsidP="00523493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  <w:tc>
          <w:tcPr>
            <w:tcW w:w="405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C1262AE" w14:textId="77777777" w:rsidR="00523493" w:rsidRPr="00523493" w:rsidRDefault="00523493" w:rsidP="00523493">
            <w:pPr>
              <w:rPr>
                <w:lang w:val="pt-BR"/>
              </w:rPr>
            </w:pPr>
          </w:p>
        </w:tc>
        <w:sdt>
          <w:sdtPr>
            <w:rPr>
              <w:rFonts w:ascii="Segoe UI Symbol" w:hAnsi="Segoe UI Symbol"/>
              <w:lang w:val="pt-BR"/>
            </w:rPr>
            <w:id w:val="900802430"/>
            <w15:appearance w15:val="hidden"/>
            <w14:checkbox>
              <w14:checked w14:val="0"/>
              <w14:checkedState w14:val="0050" w14:font="Wingdings 2"/>
              <w14:uncheckedState w14:val="00A3" w14:font="Wingdings 2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6860ADA3" w14:textId="74C73F6C" w:rsidR="00523493" w:rsidRPr="00523493" w:rsidRDefault="00523493" w:rsidP="00523493">
                <w:pPr>
                  <w:rPr>
                    <w:rFonts w:ascii="Segoe UI Symbol" w:hAnsi="Segoe UI Symbol"/>
                    <w:lang w:val="pt-BR"/>
                  </w:rPr>
                </w:pPr>
                <w:r w:rsidRPr="00523493">
                  <w:rPr>
                    <w:rFonts w:ascii="Segoe UI Symbol" w:hAnsi="Segoe UI Symbol"/>
                    <w:lang w:val="pt-BR"/>
                  </w:rPr>
                  <w:sym w:font="Wingdings 2" w:char="F0A3"/>
                </w:r>
              </w:p>
            </w:tc>
          </w:sdtContent>
        </w:sdt>
      </w:tr>
    </w:tbl>
    <w:p w14:paraId="08278011" w14:textId="77777777" w:rsidR="00BC2E48" w:rsidRPr="00523493" w:rsidRDefault="00BC2E48">
      <w:pPr>
        <w:spacing w:after="160" w:line="259" w:lineRule="auto"/>
        <w:rPr>
          <w:bCs w:val="0"/>
          <w:color w:val="auto"/>
          <w:sz w:val="12"/>
          <w:szCs w:val="12"/>
          <w:lang w:val="pt-BR"/>
        </w:rPr>
      </w:pPr>
    </w:p>
    <w:sectPr w:rsidR="00BC2E48" w:rsidRPr="00523493" w:rsidSect="006A67CC">
      <w:headerReference w:type="default" r:id="rId11"/>
      <w:footerReference w:type="default" r:id="rId12"/>
      <w:headerReference w:type="first" r:id="rId13"/>
      <w:pgSz w:w="16838" w:h="11906" w:orient="landscape" w:code="9"/>
      <w:pgMar w:top="357" w:right="448" w:bottom="284" w:left="448" w:header="142" w:footer="57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557324" w14:textId="77777777" w:rsidR="00EF1166" w:rsidRDefault="00EF1166" w:rsidP="005C602A">
      <w:r>
        <w:separator/>
      </w:r>
    </w:p>
  </w:endnote>
  <w:endnote w:type="continuationSeparator" w:id="0">
    <w:p w14:paraId="3E421733" w14:textId="77777777" w:rsidR="00EF1166" w:rsidRDefault="00EF1166" w:rsidP="005C60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ajalla UI">
    <w:altName w:val="Sakkal Majalla"/>
    <w:panose1 w:val="00000000000000000000"/>
    <w:charset w:val="00"/>
    <w:family w:val="roman"/>
    <w:notTrueType/>
    <w:pitch w:val="default"/>
  </w:font>
  <w:font w:name="STZhongsong">
    <w:altName w:val="华文中宋"/>
    <w:charset w:val="86"/>
    <w:family w:val="auto"/>
    <w:pitch w:val="variable"/>
    <w:sig w:usb0="00000287" w:usb1="080F0000" w:usb2="00000010" w:usb3="00000000" w:csb0="0004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7BD7D6" w14:textId="646EA378" w:rsidR="00584A03" w:rsidRPr="002C2BCF" w:rsidRDefault="003D66F6" w:rsidP="005C602A">
    <w:pPr>
      <w:pStyle w:val="Footer"/>
      <w:rPr>
        <w:sz w:val="20"/>
        <w:szCs w:val="20"/>
        <w:lang w:val="pt-BR"/>
      </w:rPr>
    </w:pPr>
    <w:r w:rsidRPr="002C2BCF">
      <w:rPr>
        <w:sz w:val="20"/>
        <w:szCs w:val="20"/>
        <w:lang w:val="pt-BR" w:bidi="pt-BR"/>
      </w:rPr>
      <w:t xml:space="preserve">Página </w:t>
    </w:r>
    <w:r w:rsidRPr="002C2BCF">
      <w:rPr>
        <w:sz w:val="20"/>
        <w:szCs w:val="20"/>
        <w:lang w:val="pt-BR" w:bidi="pt-BR"/>
      </w:rPr>
      <w:fldChar w:fldCharType="begin"/>
    </w:r>
    <w:r w:rsidRPr="002C2BCF">
      <w:rPr>
        <w:sz w:val="20"/>
        <w:szCs w:val="20"/>
        <w:lang w:val="pt-BR" w:bidi="pt-BR"/>
      </w:rPr>
      <w:instrText xml:space="preserve"> PAGE  \* Arabic  \* MERGEFORMAT </w:instrText>
    </w:r>
    <w:r w:rsidRPr="002C2BCF">
      <w:rPr>
        <w:sz w:val="20"/>
        <w:szCs w:val="20"/>
        <w:lang w:val="pt-BR" w:bidi="pt-BR"/>
      </w:rPr>
      <w:fldChar w:fldCharType="separate"/>
    </w:r>
    <w:r w:rsidR="00BC2E48" w:rsidRPr="002C2BCF">
      <w:rPr>
        <w:noProof/>
        <w:sz w:val="20"/>
        <w:szCs w:val="20"/>
        <w:lang w:val="pt-BR" w:bidi="pt-BR"/>
      </w:rPr>
      <w:t>3</w:t>
    </w:r>
    <w:r w:rsidRPr="002C2BCF">
      <w:rPr>
        <w:sz w:val="20"/>
        <w:szCs w:val="20"/>
        <w:lang w:val="pt-BR" w:bidi="pt-BR"/>
      </w:rPr>
      <w:fldChar w:fldCharType="end"/>
    </w:r>
    <w:r w:rsidRPr="002C2BCF">
      <w:rPr>
        <w:sz w:val="20"/>
        <w:szCs w:val="20"/>
        <w:lang w:val="pt-BR" w:bidi="pt-BR"/>
      </w:rPr>
      <w:t xml:space="preserve"> de </w:t>
    </w:r>
    <w:r w:rsidR="00BB3AB4" w:rsidRPr="002C2BCF">
      <w:rPr>
        <w:noProof/>
        <w:sz w:val="20"/>
        <w:szCs w:val="20"/>
        <w:lang w:val="pt-BR" w:bidi="pt-BR"/>
      </w:rPr>
      <w:fldChar w:fldCharType="begin"/>
    </w:r>
    <w:r w:rsidR="00BB3AB4" w:rsidRPr="002C2BCF">
      <w:rPr>
        <w:noProof/>
        <w:sz w:val="20"/>
        <w:szCs w:val="20"/>
        <w:lang w:val="pt-BR" w:bidi="pt-BR"/>
      </w:rPr>
      <w:instrText xml:space="preserve"> NUMPAGES  \* Arabic  \* MERGEFORMAT </w:instrText>
    </w:r>
    <w:r w:rsidR="00BB3AB4" w:rsidRPr="002C2BCF">
      <w:rPr>
        <w:noProof/>
        <w:sz w:val="20"/>
        <w:szCs w:val="20"/>
        <w:lang w:val="pt-BR" w:bidi="pt-BR"/>
      </w:rPr>
      <w:fldChar w:fldCharType="separate"/>
    </w:r>
    <w:r w:rsidR="00BC2E48" w:rsidRPr="002C2BCF">
      <w:rPr>
        <w:noProof/>
        <w:sz w:val="20"/>
        <w:szCs w:val="20"/>
        <w:lang w:val="pt-BR" w:bidi="pt-BR"/>
      </w:rPr>
      <w:t>3</w:t>
    </w:r>
    <w:r w:rsidR="00BB3AB4" w:rsidRPr="002C2BCF">
      <w:rPr>
        <w:noProof/>
        <w:sz w:val="20"/>
        <w:szCs w:val="20"/>
        <w:lang w:val="pt-BR" w:bidi="pt-B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7B104C" w14:textId="77777777" w:rsidR="00EF1166" w:rsidRDefault="00EF1166" w:rsidP="005C602A">
      <w:r>
        <w:separator/>
      </w:r>
    </w:p>
  </w:footnote>
  <w:footnote w:type="continuationSeparator" w:id="0">
    <w:p w14:paraId="408CC76D" w14:textId="77777777" w:rsidR="00EF1166" w:rsidRDefault="00EF1166" w:rsidP="005C60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67CED0" w14:textId="11FDD159" w:rsidR="00BC2E48" w:rsidRPr="00943D16" w:rsidRDefault="00BC2E48">
    <w:pPr>
      <w:pStyle w:val="Header"/>
      <w:rPr>
        <w:lang w:val="pt-BR"/>
      </w:rPr>
    </w:pPr>
    <w:r w:rsidRPr="00943D16">
      <w:rPr>
        <w:noProof/>
        <w:lang w:val="en-US" w:eastAsia="zh-CN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5154EB91" wp14:editId="753CC1E9">
              <wp:simplePos x="0" y="0"/>
              <wp:positionH relativeFrom="page">
                <wp:posOffset>295275</wp:posOffset>
              </wp:positionH>
              <wp:positionV relativeFrom="page">
                <wp:posOffset>228600</wp:posOffset>
              </wp:positionV>
              <wp:extent cx="10116000" cy="7268400"/>
              <wp:effectExtent l="0" t="0" r="0" b="0"/>
              <wp:wrapNone/>
              <wp:docPr id="375" name="Grupo 12">
                <a:extLst xmlns:a="http://schemas.openxmlformats.org/drawingml/2006/main">
                  <a:ext uri="{FF2B5EF4-FFF2-40B4-BE49-F238E27FC236}">
                    <a16:creationId xmlns:a16="http://schemas.microsoft.com/office/drawing/2014/main" id="{490DA110-8CA1-4B33-818B-11BDFA32824A}"/>
                  </a:ext>
                  <a:ext uri="{C183D7F6-B498-43B3-948B-1728B52AA6E4}">
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116000" cy="7268400"/>
                        <a:chOff x="0" y="0"/>
                        <a:chExt cx="9554401" cy="7268400"/>
                      </a:xfrm>
                    </wpg:grpSpPr>
                    <wps:wsp>
                      <wps:cNvPr id="376" name="Retângulo 376">
                        <a:extLst>
                          <a:ext uri="{FF2B5EF4-FFF2-40B4-BE49-F238E27FC236}">
                            <a16:creationId xmlns:a16="http://schemas.microsoft.com/office/drawing/2014/main" id="{AB679E6D-9F0D-41F9-B615-7D728EB10D93}"/>
                          </a:ext>
                        </a:extLst>
                      </wps:cNvPr>
                      <wps:cNvSpPr/>
                      <wps:spPr>
                        <a:xfrm>
                          <a:off x="1" y="0"/>
                          <a:ext cx="9554400" cy="7268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77" name="Retângulo 377">
                        <a:extLst>
                          <a:ext uri="{FF2B5EF4-FFF2-40B4-BE49-F238E27FC236}">
                            <a16:creationId xmlns:a16="http://schemas.microsoft.com/office/drawing/2014/main" id="{776AEECC-0F87-425C-81CE-ED90D332B25C}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9554400" cy="1559233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378" name="Grupo 378">
                        <a:extLst>
                          <a:ext uri="{FF2B5EF4-FFF2-40B4-BE49-F238E27FC236}">
                            <a16:creationId xmlns:a16="http://schemas.microsoft.com/office/drawing/2014/main" id="{97B41E8E-D3F6-4515-8492-35A126717701}"/>
                          </a:ext>
                        </a:extLst>
                      </wpg:cNvPr>
                      <wpg:cNvGrpSpPr/>
                      <wpg:grpSpPr>
                        <a:xfrm>
                          <a:off x="36229" y="19223"/>
                          <a:ext cx="9393912" cy="1516331"/>
                          <a:chOff x="36229" y="19223"/>
                          <a:chExt cx="9393912" cy="1516331"/>
                        </a:xfrm>
                      </wpg:grpSpPr>
                      <wps:wsp>
                        <wps:cNvPr id="379" name="Forma Livre: Forma 5">
                          <a:extLst>
                            <a:ext uri="{FF2B5EF4-FFF2-40B4-BE49-F238E27FC236}">
                              <a16:creationId xmlns:a16="http://schemas.microsoft.com/office/drawing/2014/main" id="{BB797EE3-07E3-44ED-96AC-7C93F16A9E4B}"/>
                            </a:ext>
                          </a:extLst>
                        </wps:cNvPr>
                        <wps:cNvSpPr/>
                        <wps:spPr>
                          <a:xfrm>
                            <a:off x="4661230" y="111158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" name="Forma livre: Forma 6">
                          <a:extLst>
                            <a:ext uri="{FF2B5EF4-FFF2-40B4-BE49-F238E27FC236}">
                              <a16:creationId xmlns:a16="http://schemas.microsoft.com/office/drawing/2014/main" id="{51EE4219-E7F3-4B30-B5B5-349667F17C85}"/>
                            </a:ext>
                          </a:extLst>
                        </wps:cNvPr>
                        <wps:cNvSpPr/>
                        <wps:spPr>
                          <a:xfrm>
                            <a:off x="4498228" y="862226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916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453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" name="Forma Livre: Forma 7">
                          <a:extLst>
                            <a:ext uri="{FF2B5EF4-FFF2-40B4-BE49-F238E27FC236}">
                              <a16:creationId xmlns:a16="http://schemas.microsoft.com/office/drawing/2014/main" id="{2E0E7FEB-B03B-4A5B-83D9-3E3FCE5C3035}"/>
                            </a:ext>
                          </a:extLst>
                        </wps:cNvPr>
                        <wps:cNvSpPr/>
                        <wps:spPr>
                          <a:xfrm>
                            <a:off x="4512106" y="1333765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243 h 146456"/>
                              <a:gd name="connsiteX1" fmla="*/ 77155 w 143931"/>
                              <a:gd name="connsiteY1" fmla="*/ 146738 h 146456"/>
                              <a:gd name="connsiteX2" fmla="*/ 17057 w 143931"/>
                              <a:gd name="connsiteY2" fmla="*/ 115174 h 146456"/>
                              <a:gd name="connsiteX3" fmla="*/ 26400 w 143931"/>
                              <a:gd name="connsiteY3" fmla="*/ 13917 h 146456"/>
                              <a:gd name="connsiteX4" fmla="*/ 69327 w 143931"/>
                              <a:gd name="connsiteY4" fmla="*/ 787 h 146456"/>
                              <a:gd name="connsiteX5" fmla="*/ 108971 w 143931"/>
                              <a:gd name="connsiteY5" fmla="*/ 21745 h 146456"/>
                              <a:gd name="connsiteX6" fmla="*/ 102659 w 143931"/>
                              <a:gd name="connsiteY6" fmla="*/ 89166 h 146456"/>
                              <a:gd name="connsiteX7" fmla="*/ 73872 w 143931"/>
                              <a:gd name="connsiteY7" fmla="*/ 98003 h 146456"/>
                              <a:gd name="connsiteX8" fmla="*/ 47359 w 143931"/>
                              <a:gd name="connsiteY8" fmla="*/ 83863 h 146456"/>
                              <a:gd name="connsiteX9" fmla="*/ 40036 w 143931"/>
                              <a:gd name="connsiteY9" fmla="*/ 60127 h 146456"/>
                              <a:gd name="connsiteX10" fmla="*/ 51651 w 143931"/>
                              <a:gd name="connsiteY10" fmla="*/ 38158 h 146456"/>
                              <a:gd name="connsiteX11" fmla="*/ 71347 w 143931"/>
                              <a:gd name="connsiteY11" fmla="*/ 32098 h 146456"/>
                              <a:gd name="connsiteX12" fmla="*/ 89528 w 143931"/>
                              <a:gd name="connsiteY12" fmla="*/ 41693 h 146456"/>
                              <a:gd name="connsiteX13" fmla="*/ 88771 w 143931"/>
                              <a:gd name="connsiteY13" fmla="*/ 48764 h 146456"/>
                              <a:gd name="connsiteX14" fmla="*/ 81700 w 143931"/>
                              <a:gd name="connsiteY14" fmla="*/ 48006 h 146456"/>
                              <a:gd name="connsiteX15" fmla="*/ 70337 w 143931"/>
                              <a:gd name="connsiteY15" fmla="*/ 41946 h 146456"/>
                              <a:gd name="connsiteX16" fmla="*/ 57964 w 143931"/>
                              <a:gd name="connsiteY16" fmla="*/ 45734 h 146456"/>
                              <a:gd name="connsiteX17" fmla="*/ 49884 w 143931"/>
                              <a:gd name="connsiteY17" fmla="*/ 60884 h 146456"/>
                              <a:gd name="connsiteX18" fmla="*/ 54934 w 143931"/>
                              <a:gd name="connsiteY18" fmla="*/ 77298 h 146456"/>
                              <a:gd name="connsiteX19" fmla="*/ 96093 w 143931"/>
                              <a:gd name="connsiteY19" fmla="*/ 81085 h 146456"/>
                              <a:gd name="connsiteX20" fmla="*/ 101144 w 143931"/>
                              <a:gd name="connsiteY20" fmla="*/ 27805 h 146456"/>
                              <a:gd name="connsiteX21" fmla="*/ 68317 w 143931"/>
                              <a:gd name="connsiteY21" fmla="*/ 10382 h 146456"/>
                              <a:gd name="connsiteX22" fmla="*/ 32966 w 143931"/>
                              <a:gd name="connsiteY22" fmla="*/ 21240 h 146456"/>
                              <a:gd name="connsiteX23" fmla="*/ 24885 w 143931"/>
                              <a:gd name="connsiteY23" fmla="*/ 108356 h 146456"/>
                              <a:gd name="connsiteX24" fmla="*/ 135485 w 143931"/>
                              <a:gd name="connsiteY24" fmla="*/ 118709 h 146456"/>
                              <a:gd name="connsiteX25" fmla="*/ 142556 w 143931"/>
                              <a:gd name="connsiteY25" fmla="*/ 119467 h 146456"/>
                              <a:gd name="connsiteX26" fmla="*/ 141798 w 143931"/>
                              <a:gd name="connsiteY26" fmla="*/ 126537 h 146456"/>
                              <a:gd name="connsiteX27" fmla="*/ 85488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243"/>
                                </a:moveTo>
                                <a:cubicBezTo>
                                  <a:pt x="82710" y="147243"/>
                                  <a:pt x="79933" y="146991"/>
                                  <a:pt x="77155" y="146738"/>
                                </a:cubicBezTo>
                                <a:cubicBezTo>
                                  <a:pt x="53671" y="144466"/>
                                  <a:pt x="32208" y="133355"/>
                                  <a:pt x="17057" y="115174"/>
                                </a:cubicBezTo>
                                <a:cubicBezTo>
                                  <a:pt x="-8194" y="84620"/>
                                  <a:pt x="-4154" y="39168"/>
                                  <a:pt x="26400" y="13917"/>
                                </a:cubicBezTo>
                                <a:cubicBezTo>
                                  <a:pt x="38521" y="3817"/>
                                  <a:pt x="53671" y="-729"/>
                                  <a:pt x="69327" y="787"/>
                                </a:cubicBezTo>
                                <a:cubicBezTo>
                                  <a:pt x="84983" y="2302"/>
                                  <a:pt x="99123" y="9624"/>
                                  <a:pt x="108971" y="21745"/>
                                </a:cubicBezTo>
                                <a:cubicBezTo>
                                  <a:pt x="125890" y="41946"/>
                                  <a:pt x="123112" y="72247"/>
                                  <a:pt x="102659" y="89166"/>
                                </a:cubicBezTo>
                                <a:cubicBezTo>
                                  <a:pt x="94578" y="95983"/>
                                  <a:pt x="84225" y="99013"/>
                                  <a:pt x="73872" y="98003"/>
                                </a:cubicBezTo>
                                <a:cubicBezTo>
                                  <a:pt x="63519" y="96993"/>
                                  <a:pt x="53924" y="91943"/>
                                  <a:pt x="47359" y="83863"/>
                                </a:cubicBezTo>
                                <a:cubicBezTo>
                                  <a:pt x="41803" y="77298"/>
                                  <a:pt x="39278" y="68712"/>
                                  <a:pt x="40036" y="60127"/>
                                </a:cubicBezTo>
                                <a:cubicBezTo>
                                  <a:pt x="40793" y="51541"/>
                                  <a:pt x="44833" y="43714"/>
                                  <a:pt x="51651" y="38158"/>
                                </a:cubicBezTo>
                                <a:cubicBezTo>
                                  <a:pt x="57207" y="33613"/>
                                  <a:pt x="64277" y="31340"/>
                                  <a:pt x="71347" y="32098"/>
                                </a:cubicBezTo>
                                <a:cubicBezTo>
                                  <a:pt x="78418" y="32856"/>
                                  <a:pt x="84983" y="36138"/>
                                  <a:pt x="89528" y="41693"/>
                                </a:cubicBezTo>
                                <a:cubicBezTo>
                                  <a:pt x="91296" y="43966"/>
                                  <a:pt x="91043" y="46996"/>
                                  <a:pt x="88771" y="48764"/>
                                </a:cubicBezTo>
                                <a:cubicBezTo>
                                  <a:pt x="86498" y="50531"/>
                                  <a:pt x="83468" y="50279"/>
                                  <a:pt x="81700" y="48006"/>
                                </a:cubicBezTo>
                                <a:cubicBezTo>
                                  <a:pt x="78923" y="44471"/>
                                  <a:pt x="74882" y="42451"/>
                                  <a:pt x="70337" y="41946"/>
                                </a:cubicBezTo>
                                <a:cubicBezTo>
                                  <a:pt x="65792" y="41441"/>
                                  <a:pt x="61499" y="42956"/>
                                  <a:pt x="57964" y="45734"/>
                                </a:cubicBezTo>
                                <a:cubicBezTo>
                                  <a:pt x="53419" y="49521"/>
                                  <a:pt x="50641" y="54824"/>
                                  <a:pt x="49884" y="60884"/>
                                </a:cubicBezTo>
                                <a:cubicBezTo>
                                  <a:pt x="49379" y="66945"/>
                                  <a:pt x="51146" y="72752"/>
                                  <a:pt x="54934" y="77298"/>
                                </a:cubicBezTo>
                                <a:cubicBezTo>
                                  <a:pt x="65287" y="89671"/>
                                  <a:pt x="83720" y="91438"/>
                                  <a:pt x="96093" y="81085"/>
                                </a:cubicBezTo>
                                <a:cubicBezTo>
                                  <a:pt x="112254" y="67702"/>
                                  <a:pt x="114274" y="43966"/>
                                  <a:pt x="101144" y="27805"/>
                                </a:cubicBezTo>
                                <a:cubicBezTo>
                                  <a:pt x="92811" y="17957"/>
                                  <a:pt x="81195" y="11645"/>
                                  <a:pt x="68317" y="10382"/>
                                </a:cubicBezTo>
                                <a:cubicBezTo>
                                  <a:pt x="55439" y="9119"/>
                                  <a:pt x="42814" y="13160"/>
                                  <a:pt x="32966" y="21240"/>
                                </a:cubicBezTo>
                                <a:cubicBezTo>
                                  <a:pt x="6704" y="42956"/>
                                  <a:pt x="3169" y="82095"/>
                                  <a:pt x="24885" y="108356"/>
                                </a:cubicBezTo>
                                <a:cubicBezTo>
                                  <a:pt x="52661" y="141688"/>
                                  <a:pt x="102154" y="146233"/>
                                  <a:pt x="135485" y="118709"/>
                                </a:cubicBezTo>
                                <a:cubicBezTo>
                                  <a:pt x="137505" y="116942"/>
                                  <a:pt x="140788" y="117194"/>
                                  <a:pt x="142556" y="119467"/>
                                </a:cubicBezTo>
                                <a:cubicBezTo>
                                  <a:pt x="144323" y="121739"/>
                                  <a:pt x="144071" y="124770"/>
                                  <a:pt x="141798" y="126537"/>
                                </a:cubicBezTo>
                                <a:cubicBezTo>
                                  <a:pt x="125890" y="139920"/>
                                  <a:pt x="106194" y="147243"/>
                                  <a:pt x="85488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2" name="Forma livre: Forma 8">
                          <a:extLst>
                            <a:ext uri="{FF2B5EF4-FFF2-40B4-BE49-F238E27FC236}">
                              <a16:creationId xmlns:a16="http://schemas.microsoft.com/office/drawing/2014/main" id="{79236BC5-7A9C-493E-AC1F-6F32B3EC0089}"/>
                            </a:ext>
                          </a:extLst>
                        </wps:cNvPr>
                        <wps:cNvSpPr/>
                        <wps:spPr>
                          <a:xfrm>
                            <a:off x="3998640" y="134894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4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4" y="35853"/>
                                  <a:pt x="42924" y="27015"/>
                                </a:cubicBezTo>
                                <a:cubicBezTo>
                                  <a:pt x="42924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3" name="Forma livre: Forma 9">
                          <a:extLst>
                            <a:ext uri="{FF2B5EF4-FFF2-40B4-BE49-F238E27FC236}">
                              <a16:creationId xmlns:a16="http://schemas.microsoft.com/office/drawing/2014/main" id="{60D55793-161B-47AC-856F-40286998BE02}"/>
                            </a:ext>
                          </a:extLst>
                        </wps:cNvPr>
                        <wps:cNvSpPr/>
                        <wps:spPr>
                          <a:xfrm>
                            <a:off x="3868849" y="1507778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4" name="Forma livre: Forma 10">
                          <a:extLst>
                            <a:ext uri="{FF2B5EF4-FFF2-40B4-BE49-F238E27FC236}">
                              <a16:creationId xmlns:a16="http://schemas.microsoft.com/office/drawing/2014/main" id="{0E7AB8D5-7375-4BF8-8FBE-A0B97AF072FD}"/>
                            </a:ext>
                          </a:extLst>
                        </wps:cNvPr>
                        <wps:cNvSpPr/>
                        <wps:spPr>
                          <a:xfrm>
                            <a:off x="3705847" y="125841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5" name="Forma livre: Forma 11">
                          <a:extLst>
                            <a:ext uri="{FF2B5EF4-FFF2-40B4-BE49-F238E27FC236}">
                              <a16:creationId xmlns:a16="http://schemas.microsoft.com/office/drawing/2014/main" id="{8BBB4A83-8DAC-4A82-99C8-9FE2F92CC6E1}"/>
                            </a:ext>
                          </a:extLst>
                        </wps:cNvPr>
                        <wps:cNvSpPr/>
                        <wps:spPr>
                          <a:xfrm>
                            <a:off x="4185436" y="1285806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4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834 w 106054"/>
                              <a:gd name="connsiteY11" fmla="*/ 10617 h 113630"/>
                              <a:gd name="connsiteX12" fmla="*/ 47532 w 106054"/>
                              <a:gd name="connsiteY12" fmla="*/ 13647 h 113630"/>
                              <a:gd name="connsiteX13" fmla="*/ 47532 w 106054"/>
                              <a:gd name="connsiteY13" fmla="*/ 13647 h 113630"/>
                              <a:gd name="connsiteX14" fmla="*/ 11675 w 106054"/>
                              <a:gd name="connsiteY14" fmla="*/ 75765 h 113630"/>
                              <a:gd name="connsiteX15" fmla="*/ 11422 w 106054"/>
                              <a:gd name="connsiteY15" fmla="*/ 81320 h 113630"/>
                              <a:gd name="connsiteX16" fmla="*/ 15715 w 106054"/>
                              <a:gd name="connsiteY16" fmla="*/ 84855 h 113630"/>
                              <a:gd name="connsiteX17" fmla="*/ 89701 w 106054"/>
                              <a:gd name="connsiteY17" fmla="*/ 103541 h 113630"/>
                              <a:gd name="connsiteX18" fmla="*/ 96014 w 106054"/>
                              <a:gd name="connsiteY18" fmla="*/ 101521 h 113630"/>
                              <a:gd name="connsiteX19" fmla="*/ 96771 w 106054"/>
                              <a:gd name="connsiteY19" fmla="*/ 94955 h 113630"/>
                              <a:gd name="connsiteX20" fmla="*/ 58642 w 106054"/>
                              <a:gd name="connsiteY20" fmla="*/ 14404 h 113630"/>
                              <a:gd name="connsiteX21" fmla="*/ 53339 w 106054"/>
                              <a:gd name="connsiteY21" fmla="*/ 10869 h 113630"/>
                              <a:gd name="connsiteX22" fmla="*/ 52834 w 106054"/>
                              <a:gd name="connsiteY22" fmla="*/ 10617 h 113630"/>
                              <a:gd name="connsiteX23" fmla="*/ 43239 w 106054"/>
                              <a:gd name="connsiteY23" fmla="*/ 11122 h 113630"/>
                              <a:gd name="connsiteX24" fmla="*/ 43239 w 106054"/>
                              <a:gd name="connsiteY24" fmla="*/ 11122 h 113630"/>
                              <a:gd name="connsiteX25" fmla="*/ 43239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4" y="8596"/>
                                </a:lnTo>
                                <a:cubicBezTo>
                                  <a:pt x="41724" y="3294"/>
                                  <a:pt x="47532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834" y="10617"/>
                                </a:moveTo>
                                <a:cubicBezTo>
                                  <a:pt x="50562" y="10617"/>
                                  <a:pt x="48541" y="11879"/>
                                  <a:pt x="47532" y="13647"/>
                                </a:cubicBezTo>
                                <a:lnTo>
                                  <a:pt x="47532" y="13647"/>
                                </a:lnTo>
                                <a:lnTo>
                                  <a:pt x="11675" y="75765"/>
                                </a:lnTo>
                                <a:cubicBezTo>
                                  <a:pt x="10665" y="77532"/>
                                  <a:pt x="10665" y="79552"/>
                                  <a:pt x="11422" y="81320"/>
                                </a:cubicBezTo>
                                <a:cubicBezTo>
                                  <a:pt x="12180" y="83087"/>
                                  <a:pt x="13695" y="84350"/>
                                  <a:pt x="15715" y="84855"/>
                                </a:cubicBezTo>
                                <a:lnTo>
                                  <a:pt x="89701" y="103541"/>
                                </a:lnTo>
                                <a:cubicBezTo>
                                  <a:pt x="91973" y="104046"/>
                                  <a:pt x="94499" y="103288"/>
                                  <a:pt x="96014" y="101521"/>
                                </a:cubicBezTo>
                                <a:cubicBezTo>
                                  <a:pt x="97529" y="99753"/>
                                  <a:pt x="97781" y="97228"/>
                                  <a:pt x="96771" y="94955"/>
                                </a:cubicBezTo>
                                <a:lnTo>
                                  <a:pt x="58642" y="14404"/>
                                </a:lnTo>
                                <a:cubicBezTo>
                                  <a:pt x="57632" y="12384"/>
                                  <a:pt x="55612" y="10869"/>
                                  <a:pt x="53339" y="10869"/>
                                </a:cubicBezTo>
                                <a:cubicBezTo>
                                  <a:pt x="53087" y="10617"/>
                                  <a:pt x="52834" y="10617"/>
                                  <a:pt x="52834" y="10617"/>
                                </a:cubicBezTo>
                                <a:close/>
                                <a:moveTo>
                                  <a:pt x="43239" y="11122"/>
                                </a:moveTo>
                                <a:lnTo>
                                  <a:pt x="43239" y="11122"/>
                                </a:lnTo>
                                <a:lnTo>
                                  <a:pt x="43239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" name="Forma livre: Forma 12">
                          <a:extLst>
                            <a:ext uri="{FF2B5EF4-FFF2-40B4-BE49-F238E27FC236}">
                              <a16:creationId xmlns:a16="http://schemas.microsoft.com/office/drawing/2014/main" id="{094F6F35-0F24-43FE-B5BA-A1FDBE6E01C5}"/>
                            </a:ext>
                          </a:extLst>
                        </wps:cNvPr>
                        <wps:cNvSpPr/>
                        <wps:spPr>
                          <a:xfrm>
                            <a:off x="3206006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2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2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2 w 53027"/>
                              <a:gd name="connsiteY4" fmla="*/ 53024 h 53027"/>
                              <a:gd name="connsiteX5" fmla="*/ 26762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2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2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2" y="53024"/>
                                </a:moveTo>
                                <a:cubicBezTo>
                                  <a:pt x="12369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69" y="501"/>
                                  <a:pt x="26762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2" y="53024"/>
                                </a:cubicBezTo>
                                <a:close/>
                                <a:moveTo>
                                  <a:pt x="26762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2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853" y="10602"/>
                                  <a:pt x="26762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7" name="Forma Livre: Forma 14">
                          <a:extLst>
                            <a:ext uri="{FF2B5EF4-FFF2-40B4-BE49-F238E27FC236}">
                              <a16:creationId xmlns:a16="http://schemas.microsoft.com/office/drawing/2014/main" id="{3D049547-74E7-4CD3-B9F6-80289EF8A744}"/>
                            </a:ext>
                          </a:extLst>
                        </wps:cNvPr>
                        <wps:cNvSpPr/>
                        <wps:spPr>
                          <a:xfrm>
                            <a:off x="3213834" y="120804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1911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8" name="Forma livre: Forma 15">
                          <a:extLst>
                            <a:ext uri="{FF2B5EF4-FFF2-40B4-BE49-F238E27FC236}">
                              <a16:creationId xmlns:a16="http://schemas.microsoft.com/office/drawing/2014/main" id="{8E0506ED-0564-4CA1-BC1B-44D8FB475AB8}"/>
                            </a:ext>
                          </a:extLst>
                        </wps:cNvPr>
                        <wps:cNvSpPr/>
                        <wps:spPr>
                          <a:xfrm>
                            <a:off x="3393054" y="88961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4 w 106054"/>
                              <a:gd name="connsiteY5" fmla="*/ 8596 h 113630"/>
                              <a:gd name="connsiteX6" fmla="*/ 38694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531 w 106054"/>
                              <a:gd name="connsiteY12" fmla="*/ 13647 h 113630"/>
                              <a:gd name="connsiteX13" fmla="*/ 11675 w 106054"/>
                              <a:gd name="connsiteY13" fmla="*/ 75764 h 113630"/>
                              <a:gd name="connsiteX14" fmla="*/ 11422 w 106054"/>
                              <a:gd name="connsiteY14" fmla="*/ 81320 h 113630"/>
                              <a:gd name="connsiteX15" fmla="*/ 15715 w 106054"/>
                              <a:gd name="connsiteY15" fmla="*/ 84855 h 113630"/>
                              <a:gd name="connsiteX16" fmla="*/ 89701 w 106054"/>
                              <a:gd name="connsiteY16" fmla="*/ 103541 h 113630"/>
                              <a:gd name="connsiteX17" fmla="*/ 96014 w 106054"/>
                              <a:gd name="connsiteY17" fmla="*/ 101521 h 113630"/>
                              <a:gd name="connsiteX18" fmla="*/ 96771 w 106054"/>
                              <a:gd name="connsiteY18" fmla="*/ 94955 h 113630"/>
                              <a:gd name="connsiteX19" fmla="*/ 58642 w 106054"/>
                              <a:gd name="connsiteY19" fmla="*/ 14404 h 113630"/>
                              <a:gd name="connsiteX20" fmla="*/ 53339 w 106054"/>
                              <a:gd name="connsiteY20" fmla="*/ 10869 h 113630"/>
                              <a:gd name="connsiteX21" fmla="*/ 47531 w 106054"/>
                              <a:gd name="connsiteY21" fmla="*/ 13647 h 113630"/>
                              <a:gd name="connsiteX22" fmla="*/ 47531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562"/>
                                  <a:pt x="59" y="75007"/>
                                  <a:pt x="2837" y="70714"/>
                                </a:cubicBezTo>
                                <a:lnTo>
                                  <a:pt x="38694" y="8596"/>
                                </a:lnTo>
                                <a:lnTo>
                                  <a:pt x="38694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47531" y="13647"/>
                                </a:moveTo>
                                <a:lnTo>
                                  <a:pt x="11675" y="75764"/>
                                </a:lnTo>
                                <a:cubicBezTo>
                                  <a:pt x="10665" y="77532"/>
                                  <a:pt x="10665" y="79552"/>
                                  <a:pt x="11422" y="81320"/>
                                </a:cubicBezTo>
                                <a:cubicBezTo>
                                  <a:pt x="12180" y="83087"/>
                                  <a:pt x="13695" y="84350"/>
                                  <a:pt x="15715" y="84855"/>
                                </a:cubicBezTo>
                                <a:lnTo>
                                  <a:pt x="89701" y="103541"/>
                                </a:lnTo>
                                <a:cubicBezTo>
                                  <a:pt x="91973" y="104046"/>
                                  <a:pt x="94499" y="103288"/>
                                  <a:pt x="96014" y="101521"/>
                                </a:cubicBezTo>
                                <a:cubicBezTo>
                                  <a:pt x="97529" y="99753"/>
                                  <a:pt x="97781" y="97228"/>
                                  <a:pt x="96771" y="94955"/>
                                </a:cubicBezTo>
                                <a:lnTo>
                                  <a:pt x="58642" y="14404"/>
                                </a:lnTo>
                                <a:cubicBezTo>
                                  <a:pt x="57632" y="12384"/>
                                  <a:pt x="55612" y="10869"/>
                                  <a:pt x="53339" y="10869"/>
                                </a:cubicBezTo>
                                <a:cubicBezTo>
                                  <a:pt x="50814" y="10364"/>
                                  <a:pt x="48542" y="11627"/>
                                  <a:pt x="47531" y="13647"/>
                                </a:cubicBezTo>
                                <a:lnTo>
                                  <a:pt x="47531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9" name="Forma livre: Forma 16">
                          <a:extLst>
                            <a:ext uri="{FF2B5EF4-FFF2-40B4-BE49-F238E27FC236}">
                              <a16:creationId xmlns:a16="http://schemas.microsoft.com/office/drawing/2014/main" id="{3EC78A76-96C6-4725-A443-7AFAB8FB108C}"/>
                            </a:ext>
                          </a:extLst>
                        </wps:cNvPr>
                        <wps:cNvSpPr/>
                        <wps:spPr>
                          <a:xfrm>
                            <a:off x="3381249" y="136940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65145 w 106054"/>
                              <a:gd name="connsiteY5" fmla="*/ 5047 h 106054"/>
                              <a:gd name="connsiteX6" fmla="*/ 103274 w 106054"/>
                              <a:gd name="connsiteY6" fmla="*/ 43176 h 106054"/>
                              <a:gd name="connsiteX7" fmla="*/ 107819 w 106054"/>
                              <a:gd name="connsiteY7" fmla="*/ 54034 h 106054"/>
                              <a:gd name="connsiteX8" fmla="*/ 103274 w 106054"/>
                              <a:gd name="connsiteY8" fmla="*/ 64892 h 106054"/>
                              <a:gd name="connsiteX9" fmla="*/ 65145 w 106054"/>
                              <a:gd name="connsiteY9" fmla="*/ 103021 h 106054"/>
                              <a:gd name="connsiteX10" fmla="*/ 54034 w 106054"/>
                              <a:gd name="connsiteY10" fmla="*/ 107819 h 106054"/>
                              <a:gd name="connsiteX11" fmla="*/ 54034 w 106054"/>
                              <a:gd name="connsiteY11" fmla="*/ 10854 h 106054"/>
                              <a:gd name="connsiteX12" fmla="*/ 50246 w 106054"/>
                              <a:gd name="connsiteY12" fmla="*/ 12370 h 106054"/>
                              <a:gd name="connsiteX13" fmla="*/ 12117 w 106054"/>
                              <a:gd name="connsiteY13" fmla="*/ 50499 h 106054"/>
                              <a:gd name="connsiteX14" fmla="*/ 12117 w 106054"/>
                              <a:gd name="connsiteY14" fmla="*/ 58074 h 106054"/>
                              <a:gd name="connsiteX15" fmla="*/ 50246 w 106054"/>
                              <a:gd name="connsiteY15" fmla="*/ 96203 h 106054"/>
                              <a:gd name="connsiteX16" fmla="*/ 57822 w 106054"/>
                              <a:gd name="connsiteY16" fmla="*/ 96203 h 106054"/>
                              <a:gd name="connsiteX17" fmla="*/ 95951 w 106054"/>
                              <a:gd name="connsiteY17" fmla="*/ 58074 h 106054"/>
                              <a:gd name="connsiteX18" fmla="*/ 97466 w 106054"/>
                              <a:gd name="connsiteY18" fmla="*/ 54286 h 106054"/>
                              <a:gd name="connsiteX19" fmla="*/ 95951 w 106054"/>
                              <a:gd name="connsiteY19" fmla="*/ 50499 h 106054"/>
                              <a:gd name="connsiteX20" fmla="*/ 57822 w 106054"/>
                              <a:gd name="connsiteY20" fmla="*/ 12370 h 106054"/>
                              <a:gd name="connsiteX21" fmla="*/ 54034 w 106054"/>
                              <a:gd name="connsiteY21" fmla="*/ 1085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5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6304" y="46206"/>
                                  <a:pt x="107819" y="49994"/>
                                  <a:pt x="107819" y="54034"/>
                                </a:cubicBezTo>
                                <a:cubicBezTo>
                                  <a:pt x="107819" y="58074"/>
                                  <a:pt x="106304" y="62114"/>
                                  <a:pt x="103274" y="64892"/>
                                </a:cubicBezTo>
                                <a:lnTo>
                                  <a:pt x="65145" y="103021"/>
                                </a:lnTo>
                                <a:cubicBezTo>
                                  <a:pt x="61862" y="106304"/>
                                  <a:pt x="57822" y="107819"/>
                                  <a:pt x="54034" y="107819"/>
                                </a:cubicBezTo>
                                <a:close/>
                                <a:moveTo>
                                  <a:pt x="54034" y="10854"/>
                                </a:moveTo>
                                <a:cubicBezTo>
                                  <a:pt x="52771" y="10854"/>
                                  <a:pt x="51256" y="11360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50246" y="96203"/>
                                </a:lnTo>
                                <a:cubicBezTo>
                                  <a:pt x="52266" y="98224"/>
                                  <a:pt x="55801" y="98224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6961" y="57064"/>
                                  <a:pt x="97466" y="55801"/>
                                  <a:pt x="97466" y="54286"/>
                                </a:cubicBezTo>
                                <a:cubicBezTo>
                                  <a:pt x="97466" y="52771"/>
                                  <a:pt x="96961" y="5150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6559" y="11360"/>
                                  <a:pt x="55297" y="10854"/>
                                  <a:pt x="54034" y="1085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0" name="Forma livre: Forma 17">
                          <a:extLst>
                            <a:ext uri="{FF2B5EF4-FFF2-40B4-BE49-F238E27FC236}">
                              <a16:creationId xmlns:a16="http://schemas.microsoft.com/office/drawing/2014/main" id="{49992A91-A10E-4173-BD8E-18E30022F638}"/>
                            </a:ext>
                          </a:extLst>
                        </wps:cNvPr>
                        <wps:cNvSpPr/>
                        <wps:spPr>
                          <a:xfrm>
                            <a:off x="4661230" y="319206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1" name="Forma livre: Forma 18">
                          <a:extLst>
                            <a:ext uri="{FF2B5EF4-FFF2-40B4-BE49-F238E27FC236}">
                              <a16:creationId xmlns:a16="http://schemas.microsoft.com/office/drawing/2014/main" id="{DEC31315-A9D7-4315-ABF1-3EA197E286EF}"/>
                            </a:ext>
                          </a:extLst>
                        </wps:cNvPr>
                        <wps:cNvSpPr/>
                        <wps:spPr>
                          <a:xfrm>
                            <a:off x="4498228" y="6959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2" name="Forma livre: Forma 19">
                          <a:extLst>
                            <a:ext uri="{FF2B5EF4-FFF2-40B4-BE49-F238E27FC236}">
                              <a16:creationId xmlns:a16="http://schemas.microsoft.com/office/drawing/2014/main" id="{BA48E791-ED85-4DF0-974C-B3CD2DEE20D1}"/>
                            </a:ext>
                          </a:extLst>
                        </wps:cNvPr>
                        <wps:cNvSpPr/>
                        <wps:spPr>
                          <a:xfrm>
                            <a:off x="4512106" y="541036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17057 w 143931"/>
                              <a:gd name="connsiteY1" fmla="*/ 115269 h 146456"/>
                              <a:gd name="connsiteX2" fmla="*/ 26400 w 143931"/>
                              <a:gd name="connsiteY2" fmla="*/ 14012 h 146456"/>
                              <a:gd name="connsiteX3" fmla="*/ 108971 w 143931"/>
                              <a:gd name="connsiteY3" fmla="*/ 21588 h 146456"/>
                              <a:gd name="connsiteX4" fmla="*/ 119830 w 143931"/>
                              <a:gd name="connsiteY4" fmla="*/ 56687 h 146456"/>
                              <a:gd name="connsiteX5" fmla="*/ 102659 w 143931"/>
                              <a:gd name="connsiteY5" fmla="*/ 89008 h 146456"/>
                              <a:gd name="connsiteX6" fmla="*/ 73872 w 143931"/>
                              <a:gd name="connsiteY6" fmla="*/ 97846 h 146456"/>
                              <a:gd name="connsiteX7" fmla="*/ 47359 w 143931"/>
                              <a:gd name="connsiteY7" fmla="*/ 83705 h 146456"/>
                              <a:gd name="connsiteX8" fmla="*/ 40036 w 143931"/>
                              <a:gd name="connsiteY8" fmla="*/ 59969 h 146456"/>
                              <a:gd name="connsiteX9" fmla="*/ 51651 w 143931"/>
                              <a:gd name="connsiteY9" fmla="*/ 38001 h 146456"/>
                              <a:gd name="connsiteX10" fmla="*/ 89528 w 143931"/>
                              <a:gd name="connsiteY10" fmla="*/ 41536 h 146456"/>
                              <a:gd name="connsiteX11" fmla="*/ 88771 w 143931"/>
                              <a:gd name="connsiteY11" fmla="*/ 48606 h 146456"/>
                              <a:gd name="connsiteX12" fmla="*/ 81700 w 143931"/>
                              <a:gd name="connsiteY12" fmla="*/ 47849 h 146456"/>
                              <a:gd name="connsiteX13" fmla="*/ 57964 w 143931"/>
                              <a:gd name="connsiteY13" fmla="*/ 45576 h 146456"/>
                              <a:gd name="connsiteX14" fmla="*/ 54934 w 143931"/>
                              <a:gd name="connsiteY14" fmla="*/ 77140 h 146456"/>
                              <a:gd name="connsiteX15" fmla="*/ 96093 w 143931"/>
                              <a:gd name="connsiteY15" fmla="*/ 80928 h 146456"/>
                              <a:gd name="connsiteX16" fmla="*/ 109476 w 143931"/>
                              <a:gd name="connsiteY16" fmla="*/ 55424 h 146456"/>
                              <a:gd name="connsiteX17" fmla="*/ 100891 w 143931"/>
                              <a:gd name="connsiteY17" fmla="*/ 27900 h 146456"/>
                              <a:gd name="connsiteX18" fmla="*/ 32713 w 143931"/>
                              <a:gd name="connsiteY18" fmla="*/ 21588 h 146456"/>
                              <a:gd name="connsiteX19" fmla="*/ 24633 w 143931"/>
                              <a:gd name="connsiteY19" fmla="*/ 108704 h 146456"/>
                              <a:gd name="connsiteX20" fmla="*/ 135233 w 143931"/>
                              <a:gd name="connsiteY20" fmla="*/ 119057 h 146456"/>
                              <a:gd name="connsiteX21" fmla="*/ 142303 w 143931"/>
                              <a:gd name="connsiteY21" fmla="*/ 119815 h 146456"/>
                              <a:gd name="connsiteX22" fmla="*/ 141546 w 143931"/>
                              <a:gd name="connsiteY22" fmla="*/ 126885 h 146456"/>
                              <a:gd name="connsiteX23" fmla="*/ 85488 w 143931"/>
                              <a:gd name="connsiteY23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59984" y="147338"/>
                                  <a:pt x="34733" y="13648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6" y="-3159"/>
                                  <a:pt x="108971" y="21588"/>
                                </a:cubicBezTo>
                                <a:cubicBezTo>
                                  <a:pt x="117052" y="31436"/>
                                  <a:pt x="121092" y="43809"/>
                                  <a:pt x="119830" y="56687"/>
                                </a:cubicBezTo>
                                <a:cubicBezTo>
                                  <a:pt x="118567" y="69312"/>
                                  <a:pt x="112507" y="80928"/>
                                  <a:pt x="102659" y="89008"/>
                                </a:cubicBezTo>
                                <a:cubicBezTo>
                                  <a:pt x="94578" y="95826"/>
                                  <a:pt x="84225" y="98856"/>
                                  <a:pt x="73872" y="97846"/>
                                </a:cubicBezTo>
                                <a:cubicBezTo>
                                  <a:pt x="63519" y="96836"/>
                                  <a:pt x="53924" y="91786"/>
                                  <a:pt x="47359" y="83705"/>
                                </a:cubicBezTo>
                                <a:cubicBezTo>
                                  <a:pt x="41803" y="77140"/>
                                  <a:pt x="39278" y="68555"/>
                                  <a:pt x="40036" y="59969"/>
                                </a:cubicBezTo>
                                <a:cubicBezTo>
                                  <a:pt x="40793" y="51384"/>
                                  <a:pt x="44833" y="43556"/>
                                  <a:pt x="51651" y="38001"/>
                                </a:cubicBezTo>
                                <a:cubicBezTo>
                                  <a:pt x="63014" y="28405"/>
                                  <a:pt x="80185" y="30173"/>
                                  <a:pt x="89528" y="41536"/>
                                </a:cubicBezTo>
                                <a:cubicBezTo>
                                  <a:pt x="91296" y="43556"/>
                                  <a:pt x="91043" y="46839"/>
                                  <a:pt x="88771" y="48606"/>
                                </a:cubicBezTo>
                                <a:cubicBezTo>
                                  <a:pt x="86750" y="50374"/>
                                  <a:pt x="83468" y="50121"/>
                                  <a:pt x="81700" y="47849"/>
                                </a:cubicBezTo>
                                <a:cubicBezTo>
                                  <a:pt x="75640" y="40778"/>
                                  <a:pt x="65034" y="39768"/>
                                  <a:pt x="57964" y="45576"/>
                                </a:cubicBezTo>
                                <a:cubicBezTo>
                                  <a:pt x="48369" y="53404"/>
                                  <a:pt x="47106" y="67545"/>
                                  <a:pt x="54934" y="77140"/>
                                </a:cubicBezTo>
                                <a:cubicBezTo>
                                  <a:pt x="65287" y="89513"/>
                                  <a:pt x="83720" y="91281"/>
                                  <a:pt x="96093" y="80928"/>
                                </a:cubicBezTo>
                                <a:cubicBezTo>
                                  <a:pt x="103921" y="74362"/>
                                  <a:pt x="108719" y="65272"/>
                                  <a:pt x="109476" y="55424"/>
                                </a:cubicBezTo>
                                <a:cubicBezTo>
                                  <a:pt x="110486" y="45324"/>
                                  <a:pt x="107456" y="35476"/>
                                  <a:pt x="100891" y="27900"/>
                                </a:cubicBezTo>
                                <a:cubicBezTo>
                                  <a:pt x="83720" y="7194"/>
                                  <a:pt x="53166" y="4417"/>
                                  <a:pt x="32713" y="21588"/>
                                </a:cubicBezTo>
                                <a:cubicBezTo>
                                  <a:pt x="6452" y="43304"/>
                                  <a:pt x="2917" y="82443"/>
                                  <a:pt x="24633" y="108704"/>
                                </a:cubicBezTo>
                                <a:cubicBezTo>
                                  <a:pt x="52409" y="142036"/>
                                  <a:pt x="101901" y="146581"/>
                                  <a:pt x="135233" y="119057"/>
                                </a:cubicBezTo>
                                <a:cubicBezTo>
                                  <a:pt x="137253" y="117289"/>
                                  <a:pt x="140535" y="117542"/>
                                  <a:pt x="142303" y="119815"/>
                                </a:cubicBezTo>
                                <a:cubicBezTo>
                                  <a:pt x="144071" y="122087"/>
                                  <a:pt x="143818" y="125117"/>
                                  <a:pt x="141546" y="126885"/>
                                </a:cubicBezTo>
                                <a:cubicBezTo>
                                  <a:pt x="125637" y="140773"/>
                                  <a:pt x="105436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3" name="Forma livre: Forma 20">
                          <a:extLst>
                            <a:ext uri="{FF2B5EF4-FFF2-40B4-BE49-F238E27FC236}">
                              <a16:creationId xmlns:a16="http://schemas.microsoft.com/office/drawing/2014/main" id="{B3CCA891-F030-4E56-90A1-3E9E7A932B2D}"/>
                            </a:ext>
                          </a:extLst>
                        </wps:cNvPr>
                        <wps:cNvSpPr/>
                        <wps:spPr>
                          <a:xfrm>
                            <a:off x="3998640" y="556567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4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4" y="35601"/>
                                  <a:pt x="42924" y="26763"/>
                                </a:cubicBezTo>
                                <a:cubicBezTo>
                                  <a:pt x="42924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4" name="Forma livre: Forma 21">
                          <a:extLst>
                            <a:ext uri="{FF2B5EF4-FFF2-40B4-BE49-F238E27FC236}">
                              <a16:creationId xmlns:a16="http://schemas.microsoft.com/office/drawing/2014/main" id="{CD50A071-8055-430C-9C4C-9C62287377CC}"/>
                            </a:ext>
                          </a:extLst>
                        </wps:cNvPr>
                        <wps:cNvSpPr/>
                        <wps:spPr>
                          <a:xfrm>
                            <a:off x="4006468" y="81160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41661 w 95954"/>
                              <a:gd name="connsiteY1" fmla="*/ 97466 h 95954"/>
                              <a:gd name="connsiteX2" fmla="*/ 2017 w 95954"/>
                              <a:gd name="connsiteY2" fmla="*/ 80800 h 95954"/>
                              <a:gd name="connsiteX3" fmla="*/ 2017 w 95954"/>
                              <a:gd name="connsiteY3" fmla="*/ 73730 h 95954"/>
                              <a:gd name="connsiteX4" fmla="*/ 9087 w 95954"/>
                              <a:gd name="connsiteY4" fmla="*/ 73730 h 95954"/>
                              <a:gd name="connsiteX5" fmla="*/ 41408 w 95954"/>
                              <a:gd name="connsiteY5" fmla="*/ 87365 h 95954"/>
                              <a:gd name="connsiteX6" fmla="*/ 73982 w 95954"/>
                              <a:gd name="connsiteY6" fmla="*/ 74235 h 95954"/>
                              <a:gd name="connsiteX7" fmla="*/ 74487 w 95954"/>
                              <a:gd name="connsiteY7" fmla="*/ 9087 h 95954"/>
                              <a:gd name="connsiteX8" fmla="*/ 74487 w 95954"/>
                              <a:gd name="connsiteY8" fmla="*/ 2017 h 95954"/>
                              <a:gd name="connsiteX9" fmla="*/ 81558 w 95954"/>
                              <a:gd name="connsiteY9" fmla="*/ 2017 h 95954"/>
                              <a:gd name="connsiteX10" fmla="*/ 80800 w 95954"/>
                              <a:gd name="connsiteY10" fmla="*/ 81305 h 95954"/>
                              <a:gd name="connsiteX11" fmla="*/ 42166 w 95954"/>
                              <a:gd name="connsiteY11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41913" y="97466"/>
                                  <a:pt x="41913" y="97466"/>
                                  <a:pt x="41661" y="97466"/>
                                </a:cubicBezTo>
                                <a:cubicBezTo>
                                  <a:pt x="26763" y="97213"/>
                                  <a:pt x="12622" y="91406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17672" y="82568"/>
                                  <a:pt x="29288" y="87365"/>
                                  <a:pt x="41408" y="87365"/>
                                </a:cubicBezTo>
                                <a:cubicBezTo>
                                  <a:pt x="53529" y="87618"/>
                                  <a:pt x="65397" y="82820"/>
                                  <a:pt x="73982" y="74235"/>
                                </a:cubicBezTo>
                                <a:cubicBezTo>
                                  <a:pt x="92163" y="56559"/>
                                  <a:pt x="92416" y="27268"/>
                                  <a:pt x="74487" y="9087"/>
                                </a:cubicBezTo>
                                <a:cubicBezTo>
                                  <a:pt x="72467" y="7067"/>
                                  <a:pt x="72467" y="3784"/>
                                  <a:pt x="74487" y="2017"/>
                                </a:cubicBezTo>
                                <a:cubicBezTo>
                                  <a:pt x="76508" y="-4"/>
                                  <a:pt x="79790" y="-4"/>
                                  <a:pt x="81558" y="2017"/>
                                </a:cubicBezTo>
                                <a:cubicBezTo>
                                  <a:pt x="103274" y="23985"/>
                                  <a:pt x="103021" y="59589"/>
                                  <a:pt x="80800" y="81305"/>
                                </a:cubicBezTo>
                                <a:cubicBezTo>
                                  <a:pt x="70952" y="91911"/>
                                  <a:pt x="56812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5" name="Forma livre: Forma 22">
                          <a:extLst>
                            <a:ext uri="{FF2B5EF4-FFF2-40B4-BE49-F238E27FC236}">
                              <a16:creationId xmlns:a16="http://schemas.microsoft.com/office/drawing/2014/main" id="{504052D1-D965-4C4C-922B-F1EA9E6469CC}"/>
                            </a:ext>
                          </a:extLst>
                        </wps:cNvPr>
                        <wps:cNvSpPr/>
                        <wps:spPr>
                          <a:xfrm>
                            <a:off x="3868849" y="71539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6" name="Forma livre: Forma 23">
                          <a:extLst>
                            <a:ext uri="{FF2B5EF4-FFF2-40B4-BE49-F238E27FC236}">
                              <a16:creationId xmlns:a16="http://schemas.microsoft.com/office/drawing/2014/main" id="{85AE5489-4B72-4BF1-A42E-1472CFE565AF}"/>
                            </a:ext>
                          </a:extLst>
                        </wps:cNvPr>
                        <wps:cNvSpPr/>
                        <wps:spPr>
                          <a:xfrm>
                            <a:off x="3705847" y="46578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7" name="Forma livre: Forma 24">
                          <a:extLst>
                            <a:ext uri="{FF2B5EF4-FFF2-40B4-BE49-F238E27FC236}">
                              <a16:creationId xmlns:a16="http://schemas.microsoft.com/office/drawing/2014/main" id="{0E980335-AA5D-4408-9DE2-07EFE5CBFF18}"/>
                            </a:ext>
                          </a:extLst>
                        </wps:cNvPr>
                        <wps:cNvSpPr/>
                        <wps:spPr>
                          <a:xfrm>
                            <a:off x="4185436" y="49342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4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834 w 106054"/>
                              <a:gd name="connsiteY11" fmla="*/ 10364 h 113630"/>
                              <a:gd name="connsiteX12" fmla="*/ 47532 w 106054"/>
                              <a:gd name="connsiteY12" fmla="*/ 13394 h 113630"/>
                              <a:gd name="connsiteX13" fmla="*/ 47532 w 106054"/>
                              <a:gd name="connsiteY13" fmla="*/ 13394 h 113630"/>
                              <a:gd name="connsiteX14" fmla="*/ 11675 w 106054"/>
                              <a:gd name="connsiteY14" fmla="*/ 75512 h 113630"/>
                              <a:gd name="connsiteX15" fmla="*/ 11422 w 106054"/>
                              <a:gd name="connsiteY15" fmla="*/ 81067 h 113630"/>
                              <a:gd name="connsiteX16" fmla="*/ 15715 w 106054"/>
                              <a:gd name="connsiteY16" fmla="*/ 84602 h 113630"/>
                              <a:gd name="connsiteX17" fmla="*/ 89701 w 106054"/>
                              <a:gd name="connsiteY17" fmla="*/ 103288 h 113630"/>
                              <a:gd name="connsiteX18" fmla="*/ 96014 w 106054"/>
                              <a:gd name="connsiteY18" fmla="*/ 101268 h 113630"/>
                              <a:gd name="connsiteX19" fmla="*/ 96771 w 106054"/>
                              <a:gd name="connsiteY19" fmla="*/ 94703 h 113630"/>
                              <a:gd name="connsiteX20" fmla="*/ 58642 w 106054"/>
                              <a:gd name="connsiteY20" fmla="*/ 14152 h 113630"/>
                              <a:gd name="connsiteX21" fmla="*/ 53339 w 106054"/>
                              <a:gd name="connsiteY21" fmla="*/ 10617 h 113630"/>
                              <a:gd name="connsiteX22" fmla="*/ 52834 w 106054"/>
                              <a:gd name="connsiteY22" fmla="*/ 10364 h 113630"/>
                              <a:gd name="connsiteX23" fmla="*/ 43239 w 106054"/>
                              <a:gd name="connsiteY23" fmla="*/ 11122 h 113630"/>
                              <a:gd name="connsiteX24" fmla="*/ 43239 w 106054"/>
                              <a:gd name="connsiteY24" fmla="*/ 11122 h 113630"/>
                              <a:gd name="connsiteX25" fmla="*/ 43239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4" y="8596"/>
                                </a:lnTo>
                                <a:cubicBezTo>
                                  <a:pt x="41724" y="3294"/>
                                  <a:pt x="47532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834" y="10364"/>
                                </a:moveTo>
                                <a:cubicBezTo>
                                  <a:pt x="50562" y="10364"/>
                                  <a:pt x="48541" y="11627"/>
                                  <a:pt x="47532" y="13394"/>
                                </a:cubicBezTo>
                                <a:lnTo>
                                  <a:pt x="47532" y="13394"/>
                                </a:lnTo>
                                <a:lnTo>
                                  <a:pt x="11675" y="75512"/>
                                </a:lnTo>
                                <a:cubicBezTo>
                                  <a:pt x="10665" y="77280"/>
                                  <a:pt x="10665" y="79300"/>
                                  <a:pt x="11422" y="81067"/>
                                </a:cubicBezTo>
                                <a:cubicBezTo>
                                  <a:pt x="12180" y="82835"/>
                                  <a:pt x="13695" y="84097"/>
                                  <a:pt x="15715" y="84602"/>
                                </a:cubicBezTo>
                                <a:lnTo>
                                  <a:pt x="89701" y="103288"/>
                                </a:lnTo>
                                <a:cubicBezTo>
                                  <a:pt x="91973" y="103793"/>
                                  <a:pt x="94499" y="103036"/>
                                  <a:pt x="96014" y="101268"/>
                                </a:cubicBezTo>
                                <a:cubicBezTo>
                                  <a:pt x="97529" y="99501"/>
                                  <a:pt x="97781" y="96975"/>
                                  <a:pt x="96771" y="94703"/>
                                </a:cubicBezTo>
                                <a:lnTo>
                                  <a:pt x="58642" y="14152"/>
                                </a:lnTo>
                                <a:cubicBezTo>
                                  <a:pt x="57632" y="12132"/>
                                  <a:pt x="55612" y="10617"/>
                                  <a:pt x="53339" y="10617"/>
                                </a:cubicBezTo>
                                <a:cubicBezTo>
                                  <a:pt x="53087" y="10364"/>
                                  <a:pt x="52834" y="10364"/>
                                  <a:pt x="52834" y="10364"/>
                                </a:cubicBezTo>
                                <a:close/>
                                <a:moveTo>
                                  <a:pt x="43239" y="11122"/>
                                </a:moveTo>
                                <a:lnTo>
                                  <a:pt x="43239" y="11122"/>
                                </a:lnTo>
                                <a:lnTo>
                                  <a:pt x="43239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8" name="Forma livre: Forma 25">
                          <a:extLst>
                            <a:ext uri="{FF2B5EF4-FFF2-40B4-BE49-F238E27FC236}">
                              <a16:creationId xmlns:a16="http://schemas.microsoft.com/office/drawing/2014/main" id="{C162B1CE-1B66-412B-BF8F-C27BCC21B1E7}"/>
                            </a:ext>
                          </a:extLst>
                        </wps:cNvPr>
                        <wps:cNvSpPr/>
                        <wps:spPr>
                          <a:xfrm>
                            <a:off x="3719725" y="937227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77155 w 143931"/>
                              <a:gd name="connsiteY1" fmla="*/ 146833 h 146456"/>
                              <a:gd name="connsiteX2" fmla="*/ 17057 w 143931"/>
                              <a:gd name="connsiteY2" fmla="*/ 115269 h 146456"/>
                              <a:gd name="connsiteX3" fmla="*/ 26400 w 143931"/>
                              <a:gd name="connsiteY3" fmla="*/ 14012 h 146456"/>
                              <a:gd name="connsiteX4" fmla="*/ 108971 w 143931"/>
                              <a:gd name="connsiteY4" fmla="*/ 21588 h 146456"/>
                              <a:gd name="connsiteX5" fmla="*/ 102658 w 143931"/>
                              <a:gd name="connsiteY5" fmla="*/ 89008 h 146456"/>
                              <a:gd name="connsiteX6" fmla="*/ 73872 w 143931"/>
                              <a:gd name="connsiteY6" fmla="*/ 97846 h 146456"/>
                              <a:gd name="connsiteX7" fmla="*/ 47359 w 143931"/>
                              <a:gd name="connsiteY7" fmla="*/ 83705 h 146456"/>
                              <a:gd name="connsiteX8" fmla="*/ 51651 w 143931"/>
                              <a:gd name="connsiteY8" fmla="*/ 38001 h 146456"/>
                              <a:gd name="connsiteX9" fmla="*/ 71347 w 143931"/>
                              <a:gd name="connsiteY9" fmla="*/ 31941 h 146456"/>
                              <a:gd name="connsiteX10" fmla="*/ 89528 w 143931"/>
                              <a:gd name="connsiteY10" fmla="*/ 41536 h 146456"/>
                              <a:gd name="connsiteX11" fmla="*/ 88770 w 143931"/>
                              <a:gd name="connsiteY11" fmla="*/ 48606 h 146456"/>
                              <a:gd name="connsiteX12" fmla="*/ 81700 w 143931"/>
                              <a:gd name="connsiteY12" fmla="*/ 47849 h 146456"/>
                              <a:gd name="connsiteX13" fmla="*/ 70337 w 143931"/>
                              <a:gd name="connsiteY13" fmla="*/ 41788 h 146456"/>
                              <a:gd name="connsiteX14" fmla="*/ 57964 w 143931"/>
                              <a:gd name="connsiteY14" fmla="*/ 45576 h 146456"/>
                              <a:gd name="connsiteX15" fmla="*/ 54934 w 143931"/>
                              <a:gd name="connsiteY15" fmla="*/ 77140 h 146456"/>
                              <a:gd name="connsiteX16" fmla="*/ 74630 w 143931"/>
                              <a:gd name="connsiteY16" fmla="*/ 87493 h 146456"/>
                              <a:gd name="connsiteX17" fmla="*/ 96093 w 143931"/>
                              <a:gd name="connsiteY17" fmla="*/ 80928 h 146456"/>
                              <a:gd name="connsiteX18" fmla="*/ 101143 w 143931"/>
                              <a:gd name="connsiteY18" fmla="*/ 27648 h 146456"/>
                              <a:gd name="connsiteX19" fmla="*/ 32965 w 143931"/>
                              <a:gd name="connsiteY19" fmla="*/ 21335 h 146456"/>
                              <a:gd name="connsiteX20" fmla="*/ 24885 w 143931"/>
                              <a:gd name="connsiteY20" fmla="*/ 108452 h 146456"/>
                              <a:gd name="connsiteX21" fmla="*/ 78165 w 143931"/>
                              <a:gd name="connsiteY21" fmla="*/ 136480 h 146456"/>
                              <a:gd name="connsiteX22" fmla="*/ 135738 w 143931"/>
                              <a:gd name="connsiteY22" fmla="*/ 118804 h 146456"/>
                              <a:gd name="connsiteX23" fmla="*/ 142808 w 143931"/>
                              <a:gd name="connsiteY23" fmla="*/ 119562 h 146456"/>
                              <a:gd name="connsiteX24" fmla="*/ 142050 w 143931"/>
                              <a:gd name="connsiteY24" fmla="*/ 126632 h 146456"/>
                              <a:gd name="connsiteX25" fmla="*/ 85488 w 143931"/>
                              <a:gd name="connsiteY25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82710" y="147338"/>
                                  <a:pt x="79932" y="147086"/>
                                  <a:pt x="77155" y="146833"/>
                                </a:cubicBezTo>
                                <a:cubicBezTo>
                                  <a:pt x="53671" y="144561"/>
                                  <a:pt x="32208" y="13345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8"/>
                                  <a:pt x="123112" y="72090"/>
                                  <a:pt x="102658" y="89008"/>
                                </a:cubicBezTo>
                                <a:cubicBezTo>
                                  <a:pt x="94578" y="95826"/>
                                  <a:pt x="84478" y="98856"/>
                                  <a:pt x="73872" y="97846"/>
                                </a:cubicBezTo>
                                <a:cubicBezTo>
                                  <a:pt x="63519" y="96836"/>
                                  <a:pt x="53924" y="91786"/>
                                  <a:pt x="47359" y="83705"/>
                                </a:cubicBezTo>
                                <a:cubicBezTo>
                                  <a:pt x="35996" y="69817"/>
                                  <a:pt x="37763" y="49364"/>
                                  <a:pt x="51651" y="38001"/>
                                </a:cubicBezTo>
                                <a:cubicBezTo>
                                  <a:pt x="57206" y="33456"/>
                                  <a:pt x="64277" y="31183"/>
                                  <a:pt x="71347" y="31941"/>
                                </a:cubicBezTo>
                                <a:cubicBezTo>
                                  <a:pt x="78417" y="32698"/>
                                  <a:pt x="84983" y="35981"/>
                                  <a:pt x="89528" y="41536"/>
                                </a:cubicBezTo>
                                <a:cubicBezTo>
                                  <a:pt x="91295" y="43809"/>
                                  <a:pt x="91043" y="46839"/>
                                  <a:pt x="88770" y="48606"/>
                                </a:cubicBezTo>
                                <a:cubicBezTo>
                                  <a:pt x="86498" y="50374"/>
                                  <a:pt x="83468" y="50121"/>
                                  <a:pt x="81700" y="47849"/>
                                </a:cubicBezTo>
                                <a:cubicBezTo>
                                  <a:pt x="78923" y="44314"/>
                                  <a:pt x="74882" y="42294"/>
                                  <a:pt x="70337" y="41788"/>
                                </a:cubicBezTo>
                                <a:cubicBezTo>
                                  <a:pt x="65792" y="41284"/>
                                  <a:pt x="61499" y="42799"/>
                                  <a:pt x="57964" y="45576"/>
                                </a:cubicBezTo>
                                <a:cubicBezTo>
                                  <a:pt x="48368" y="53404"/>
                                  <a:pt x="47106" y="67545"/>
                                  <a:pt x="54934" y="77140"/>
                                </a:cubicBezTo>
                                <a:cubicBezTo>
                                  <a:pt x="59984" y="83200"/>
                                  <a:pt x="67054" y="86736"/>
                                  <a:pt x="74630" y="87493"/>
                                </a:cubicBezTo>
                                <a:cubicBezTo>
                                  <a:pt x="82457" y="88251"/>
                                  <a:pt x="90033" y="85978"/>
                                  <a:pt x="96093" y="80928"/>
                                </a:cubicBezTo>
                                <a:cubicBezTo>
                                  <a:pt x="112254" y="67545"/>
                                  <a:pt x="114274" y="43809"/>
                                  <a:pt x="101143" y="27648"/>
                                </a:cubicBezTo>
                                <a:cubicBezTo>
                                  <a:pt x="83973" y="6942"/>
                                  <a:pt x="53419" y="4164"/>
                                  <a:pt x="32965" y="21335"/>
                                </a:cubicBezTo>
                                <a:cubicBezTo>
                                  <a:pt x="6704" y="43051"/>
                                  <a:pt x="3169" y="82190"/>
                                  <a:pt x="24885" y="108452"/>
                                </a:cubicBezTo>
                                <a:cubicBezTo>
                                  <a:pt x="38268" y="124612"/>
                                  <a:pt x="57206" y="134460"/>
                                  <a:pt x="78165" y="136480"/>
                                </a:cubicBezTo>
                                <a:cubicBezTo>
                                  <a:pt x="99123" y="138500"/>
                                  <a:pt x="119577" y="132188"/>
                                  <a:pt x="135738" y="118804"/>
                                </a:cubicBezTo>
                                <a:cubicBezTo>
                                  <a:pt x="137758" y="117037"/>
                                  <a:pt x="141040" y="117289"/>
                                  <a:pt x="142808" y="119562"/>
                                </a:cubicBezTo>
                                <a:cubicBezTo>
                                  <a:pt x="144576" y="121835"/>
                                  <a:pt x="144323" y="124865"/>
                                  <a:pt x="142050" y="126632"/>
                                </a:cubicBezTo>
                                <a:cubicBezTo>
                                  <a:pt x="125890" y="140268"/>
                                  <a:pt x="106194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9" name="Forma livre: Forma 26">
                          <a:extLst>
                            <a:ext uri="{FF2B5EF4-FFF2-40B4-BE49-F238E27FC236}">
                              <a16:creationId xmlns:a16="http://schemas.microsoft.com/office/drawing/2014/main" id="{61B4AD0C-3875-401F-A948-534DBBB7D84E}"/>
                            </a:ext>
                          </a:extLst>
                        </wps:cNvPr>
                        <wps:cNvSpPr/>
                        <wps:spPr>
                          <a:xfrm>
                            <a:off x="4173630" y="97321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54034 w 106054"/>
                              <a:gd name="connsiteY11" fmla="*/ 10854 h 106054"/>
                              <a:gd name="connsiteX12" fmla="*/ 50246 w 106054"/>
                              <a:gd name="connsiteY12" fmla="*/ 12370 h 106054"/>
                              <a:gd name="connsiteX13" fmla="*/ 12117 w 106054"/>
                              <a:gd name="connsiteY13" fmla="*/ 50499 h 106054"/>
                              <a:gd name="connsiteX14" fmla="*/ 12117 w 106054"/>
                              <a:gd name="connsiteY14" fmla="*/ 58074 h 106054"/>
                              <a:gd name="connsiteX15" fmla="*/ 50246 w 106054"/>
                              <a:gd name="connsiteY15" fmla="*/ 96203 h 106054"/>
                              <a:gd name="connsiteX16" fmla="*/ 57821 w 106054"/>
                              <a:gd name="connsiteY16" fmla="*/ 96203 h 106054"/>
                              <a:gd name="connsiteX17" fmla="*/ 95951 w 106054"/>
                              <a:gd name="connsiteY17" fmla="*/ 58074 h 106054"/>
                              <a:gd name="connsiteX18" fmla="*/ 95951 w 106054"/>
                              <a:gd name="connsiteY18" fmla="*/ 50499 h 106054"/>
                              <a:gd name="connsiteX19" fmla="*/ 57821 w 106054"/>
                              <a:gd name="connsiteY19" fmla="*/ 12370 h 106054"/>
                              <a:gd name="connsiteX20" fmla="*/ 54034 w 106054"/>
                              <a:gd name="connsiteY20" fmla="*/ 1085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54034" y="10854"/>
                                </a:moveTo>
                                <a:cubicBezTo>
                                  <a:pt x="52519" y="10854"/>
                                  <a:pt x="51256" y="11360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1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1" y="12370"/>
                                </a:lnTo>
                                <a:cubicBezTo>
                                  <a:pt x="56812" y="11360"/>
                                  <a:pt x="55549" y="10854"/>
                                  <a:pt x="54034" y="1085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0" name="Forma livre: Forma 27">
                          <a:extLst>
                            <a:ext uri="{FF2B5EF4-FFF2-40B4-BE49-F238E27FC236}">
                              <a16:creationId xmlns:a16="http://schemas.microsoft.com/office/drawing/2014/main" id="{567E865E-A537-4BE5-8308-CC3669123BED}"/>
                            </a:ext>
                          </a:extLst>
                        </wps:cNvPr>
                        <wps:cNvSpPr/>
                        <wps:spPr>
                          <a:xfrm>
                            <a:off x="3206006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2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2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2 w 53027"/>
                              <a:gd name="connsiteY4" fmla="*/ 53024 h 53027"/>
                              <a:gd name="connsiteX5" fmla="*/ 26762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2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2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2" y="53024"/>
                                </a:moveTo>
                                <a:cubicBezTo>
                                  <a:pt x="12369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69" y="501"/>
                                  <a:pt x="26762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2" y="53024"/>
                                </a:cubicBezTo>
                                <a:close/>
                                <a:moveTo>
                                  <a:pt x="26762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2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853" y="10602"/>
                                  <a:pt x="26762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1" name="Forma livre: Forma 28">
                          <a:extLst>
                            <a:ext uri="{FF2B5EF4-FFF2-40B4-BE49-F238E27FC236}">
                              <a16:creationId xmlns:a16="http://schemas.microsoft.com/office/drawing/2014/main" id="{E865D544-A2B0-44A7-80A5-5DB0D697D1E0}"/>
                            </a:ext>
                          </a:extLst>
                        </wps:cNvPr>
                        <wps:cNvSpPr/>
                        <wps:spPr>
                          <a:xfrm>
                            <a:off x="3213834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2" name="Forma livre: Forma 29">
                          <a:extLst>
                            <a:ext uri="{FF2B5EF4-FFF2-40B4-BE49-F238E27FC236}">
                              <a16:creationId xmlns:a16="http://schemas.microsoft.com/office/drawing/2014/main" id="{29488F62-F49B-4C72-965A-8C931F206FCC}"/>
                            </a:ext>
                          </a:extLst>
                        </wps:cNvPr>
                        <wps:cNvSpPr/>
                        <wps:spPr>
                          <a:xfrm>
                            <a:off x="3393054" y="97234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4 w 106054"/>
                              <a:gd name="connsiteY5" fmla="*/ 8596 h 113630"/>
                              <a:gd name="connsiteX6" fmla="*/ 38694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2986 w 106054"/>
                              <a:gd name="connsiteY12" fmla="*/ 10869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3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90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47531 w 106054"/>
                              <a:gd name="connsiteY22" fmla="*/ 13647 h 113630"/>
                              <a:gd name="connsiteX23" fmla="*/ 42986 w 106054"/>
                              <a:gd name="connsiteY23" fmla="*/ 10869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4" y="8596"/>
                                </a:lnTo>
                                <a:lnTo>
                                  <a:pt x="38694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42986" y="10869"/>
                                </a:moveTo>
                                <a:lnTo>
                                  <a:pt x="47279" y="13394"/>
                                </a:ln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3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90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0814" y="10617"/>
                                  <a:pt x="48542" y="11627"/>
                                  <a:pt x="47531" y="13647"/>
                                </a:cubicBezTo>
                                <a:lnTo>
                                  <a:pt x="42986" y="1086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3" name="Forma livre: Forma 30">
                          <a:extLst>
                            <a:ext uri="{FF2B5EF4-FFF2-40B4-BE49-F238E27FC236}">
                              <a16:creationId xmlns:a16="http://schemas.microsoft.com/office/drawing/2014/main" id="{8D07DE6C-846F-4DA8-AFB3-42C498C93CC4}"/>
                            </a:ext>
                          </a:extLst>
                        </wps:cNvPr>
                        <wps:cNvSpPr/>
                        <wps:spPr>
                          <a:xfrm>
                            <a:off x="3381249" y="57702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65145 w 106054"/>
                              <a:gd name="connsiteY5" fmla="*/ 5047 h 106054"/>
                              <a:gd name="connsiteX6" fmla="*/ 103274 w 106054"/>
                              <a:gd name="connsiteY6" fmla="*/ 43176 h 106054"/>
                              <a:gd name="connsiteX7" fmla="*/ 107819 w 106054"/>
                              <a:gd name="connsiteY7" fmla="*/ 54034 h 106054"/>
                              <a:gd name="connsiteX8" fmla="*/ 103274 w 106054"/>
                              <a:gd name="connsiteY8" fmla="*/ 64892 h 106054"/>
                              <a:gd name="connsiteX9" fmla="*/ 65145 w 106054"/>
                              <a:gd name="connsiteY9" fmla="*/ 103021 h 106054"/>
                              <a:gd name="connsiteX10" fmla="*/ 54034 w 106054"/>
                              <a:gd name="connsiteY10" fmla="*/ 107819 h 106054"/>
                              <a:gd name="connsiteX11" fmla="*/ 54034 w 106054"/>
                              <a:gd name="connsiteY11" fmla="*/ 10854 h 106054"/>
                              <a:gd name="connsiteX12" fmla="*/ 50246 w 106054"/>
                              <a:gd name="connsiteY12" fmla="*/ 12370 h 106054"/>
                              <a:gd name="connsiteX13" fmla="*/ 12117 w 106054"/>
                              <a:gd name="connsiteY13" fmla="*/ 50499 h 106054"/>
                              <a:gd name="connsiteX14" fmla="*/ 12117 w 106054"/>
                              <a:gd name="connsiteY14" fmla="*/ 58074 h 106054"/>
                              <a:gd name="connsiteX15" fmla="*/ 50246 w 106054"/>
                              <a:gd name="connsiteY15" fmla="*/ 96203 h 106054"/>
                              <a:gd name="connsiteX16" fmla="*/ 57822 w 106054"/>
                              <a:gd name="connsiteY16" fmla="*/ 96203 h 106054"/>
                              <a:gd name="connsiteX17" fmla="*/ 95951 w 106054"/>
                              <a:gd name="connsiteY17" fmla="*/ 58074 h 106054"/>
                              <a:gd name="connsiteX18" fmla="*/ 97466 w 106054"/>
                              <a:gd name="connsiteY18" fmla="*/ 54286 h 106054"/>
                              <a:gd name="connsiteX19" fmla="*/ 95951 w 106054"/>
                              <a:gd name="connsiteY19" fmla="*/ 50499 h 106054"/>
                              <a:gd name="connsiteX20" fmla="*/ 57822 w 106054"/>
                              <a:gd name="connsiteY20" fmla="*/ 12370 h 106054"/>
                              <a:gd name="connsiteX21" fmla="*/ 54034 w 106054"/>
                              <a:gd name="connsiteY21" fmla="*/ 1085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5953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5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6304" y="46206"/>
                                  <a:pt x="107819" y="49994"/>
                                  <a:pt x="107819" y="54034"/>
                                </a:cubicBezTo>
                                <a:cubicBezTo>
                                  <a:pt x="107819" y="58074"/>
                                  <a:pt x="106304" y="62114"/>
                                  <a:pt x="103274" y="64892"/>
                                </a:cubicBezTo>
                                <a:lnTo>
                                  <a:pt x="65145" y="103021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54034" y="10854"/>
                                </a:moveTo>
                                <a:cubicBezTo>
                                  <a:pt x="52771" y="10854"/>
                                  <a:pt x="51256" y="1135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6961" y="57064"/>
                                  <a:pt x="97466" y="55801"/>
                                  <a:pt x="97466" y="54286"/>
                                </a:cubicBezTo>
                                <a:cubicBezTo>
                                  <a:pt x="97466" y="52771"/>
                                  <a:pt x="96961" y="5150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6559" y="11359"/>
                                  <a:pt x="55297" y="10854"/>
                                  <a:pt x="54034" y="1085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4" name="Forma livre: Forma 31">
                          <a:extLst>
                            <a:ext uri="{FF2B5EF4-FFF2-40B4-BE49-F238E27FC236}">
                              <a16:creationId xmlns:a16="http://schemas.microsoft.com/office/drawing/2014/main" id="{3B02342E-5AA9-4435-AE2C-37E3471D2679}"/>
                            </a:ext>
                          </a:extLst>
                        </wps:cNvPr>
                        <wps:cNvSpPr/>
                        <wps:spPr>
                          <a:xfrm>
                            <a:off x="4006468" y="1922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41661 w 95954"/>
                              <a:gd name="connsiteY1" fmla="*/ 97466 h 95954"/>
                              <a:gd name="connsiteX2" fmla="*/ 2017 w 95954"/>
                              <a:gd name="connsiteY2" fmla="*/ 80800 h 95954"/>
                              <a:gd name="connsiteX3" fmla="*/ 2017 w 95954"/>
                              <a:gd name="connsiteY3" fmla="*/ 73730 h 95954"/>
                              <a:gd name="connsiteX4" fmla="*/ 9087 w 95954"/>
                              <a:gd name="connsiteY4" fmla="*/ 73730 h 95954"/>
                              <a:gd name="connsiteX5" fmla="*/ 41408 w 95954"/>
                              <a:gd name="connsiteY5" fmla="*/ 87365 h 95954"/>
                              <a:gd name="connsiteX6" fmla="*/ 73982 w 95954"/>
                              <a:gd name="connsiteY6" fmla="*/ 74235 h 95954"/>
                              <a:gd name="connsiteX7" fmla="*/ 74487 w 95954"/>
                              <a:gd name="connsiteY7" fmla="*/ 9087 h 95954"/>
                              <a:gd name="connsiteX8" fmla="*/ 74487 w 95954"/>
                              <a:gd name="connsiteY8" fmla="*/ 2017 h 95954"/>
                              <a:gd name="connsiteX9" fmla="*/ 81558 w 95954"/>
                              <a:gd name="connsiteY9" fmla="*/ 2017 h 95954"/>
                              <a:gd name="connsiteX10" fmla="*/ 80800 w 95954"/>
                              <a:gd name="connsiteY10" fmla="*/ 81305 h 95954"/>
                              <a:gd name="connsiteX11" fmla="*/ 42166 w 95954"/>
                              <a:gd name="connsiteY11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41913" y="97466"/>
                                  <a:pt x="41913" y="97466"/>
                                  <a:pt x="41661" y="97466"/>
                                </a:cubicBezTo>
                                <a:cubicBezTo>
                                  <a:pt x="26763" y="97213"/>
                                  <a:pt x="12622" y="91406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17672" y="82568"/>
                                  <a:pt x="29288" y="87365"/>
                                  <a:pt x="41408" y="87365"/>
                                </a:cubicBezTo>
                                <a:cubicBezTo>
                                  <a:pt x="53781" y="87618"/>
                                  <a:pt x="65397" y="82820"/>
                                  <a:pt x="73982" y="74235"/>
                                </a:cubicBezTo>
                                <a:cubicBezTo>
                                  <a:pt x="92163" y="56559"/>
                                  <a:pt x="92416" y="27268"/>
                                  <a:pt x="74487" y="9087"/>
                                </a:cubicBezTo>
                                <a:cubicBezTo>
                                  <a:pt x="72467" y="7067"/>
                                  <a:pt x="72467" y="3784"/>
                                  <a:pt x="74487" y="2017"/>
                                </a:cubicBezTo>
                                <a:cubicBezTo>
                                  <a:pt x="76508" y="-4"/>
                                  <a:pt x="79790" y="-4"/>
                                  <a:pt x="81558" y="2017"/>
                                </a:cubicBezTo>
                                <a:cubicBezTo>
                                  <a:pt x="103274" y="23985"/>
                                  <a:pt x="103021" y="59589"/>
                                  <a:pt x="80800" y="81305"/>
                                </a:cubicBezTo>
                                <a:cubicBezTo>
                                  <a:pt x="70952" y="91658"/>
                                  <a:pt x="56812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5" name="Forma livre: Forma 32">
                          <a:extLst>
                            <a:ext uri="{FF2B5EF4-FFF2-40B4-BE49-F238E27FC236}">
                              <a16:creationId xmlns:a16="http://schemas.microsoft.com/office/drawing/2014/main" id="{6FE42D63-4407-4D1A-8D23-DFDE892BF5FE}"/>
                            </a:ext>
                          </a:extLst>
                        </wps:cNvPr>
                        <wps:cNvSpPr/>
                        <wps:spPr>
                          <a:xfrm>
                            <a:off x="3719725" y="14494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243 h 146456"/>
                              <a:gd name="connsiteX1" fmla="*/ 77155 w 143931"/>
                              <a:gd name="connsiteY1" fmla="*/ 146738 h 146456"/>
                              <a:gd name="connsiteX2" fmla="*/ 17057 w 143931"/>
                              <a:gd name="connsiteY2" fmla="*/ 115174 h 146456"/>
                              <a:gd name="connsiteX3" fmla="*/ 26400 w 143931"/>
                              <a:gd name="connsiteY3" fmla="*/ 13917 h 146456"/>
                              <a:gd name="connsiteX4" fmla="*/ 69327 w 143931"/>
                              <a:gd name="connsiteY4" fmla="*/ 787 h 146456"/>
                              <a:gd name="connsiteX5" fmla="*/ 108971 w 143931"/>
                              <a:gd name="connsiteY5" fmla="*/ 21745 h 146456"/>
                              <a:gd name="connsiteX6" fmla="*/ 102658 w 143931"/>
                              <a:gd name="connsiteY6" fmla="*/ 89166 h 146456"/>
                              <a:gd name="connsiteX7" fmla="*/ 47359 w 143931"/>
                              <a:gd name="connsiteY7" fmla="*/ 84115 h 146456"/>
                              <a:gd name="connsiteX8" fmla="*/ 51651 w 143931"/>
                              <a:gd name="connsiteY8" fmla="*/ 38411 h 146456"/>
                              <a:gd name="connsiteX9" fmla="*/ 71347 w 143931"/>
                              <a:gd name="connsiteY9" fmla="*/ 32350 h 146456"/>
                              <a:gd name="connsiteX10" fmla="*/ 89528 w 143931"/>
                              <a:gd name="connsiteY10" fmla="*/ 41946 h 146456"/>
                              <a:gd name="connsiteX11" fmla="*/ 88770 w 143931"/>
                              <a:gd name="connsiteY11" fmla="*/ 49016 h 146456"/>
                              <a:gd name="connsiteX12" fmla="*/ 81700 w 143931"/>
                              <a:gd name="connsiteY12" fmla="*/ 48259 h 146456"/>
                              <a:gd name="connsiteX13" fmla="*/ 70337 w 143931"/>
                              <a:gd name="connsiteY13" fmla="*/ 42198 h 146456"/>
                              <a:gd name="connsiteX14" fmla="*/ 57964 w 143931"/>
                              <a:gd name="connsiteY14" fmla="*/ 45986 h 146456"/>
                              <a:gd name="connsiteX15" fmla="*/ 54934 w 143931"/>
                              <a:gd name="connsiteY15" fmla="*/ 77550 h 146456"/>
                              <a:gd name="connsiteX16" fmla="*/ 96093 w 143931"/>
                              <a:gd name="connsiteY16" fmla="*/ 81338 h 146456"/>
                              <a:gd name="connsiteX17" fmla="*/ 101143 w 143931"/>
                              <a:gd name="connsiteY17" fmla="*/ 28058 h 146456"/>
                              <a:gd name="connsiteX18" fmla="*/ 68317 w 143931"/>
                              <a:gd name="connsiteY18" fmla="*/ 10634 h 146456"/>
                              <a:gd name="connsiteX19" fmla="*/ 32965 w 143931"/>
                              <a:gd name="connsiteY19" fmla="*/ 21492 h 146456"/>
                              <a:gd name="connsiteX20" fmla="*/ 24885 w 143931"/>
                              <a:gd name="connsiteY20" fmla="*/ 108609 h 146456"/>
                              <a:gd name="connsiteX21" fmla="*/ 78165 w 143931"/>
                              <a:gd name="connsiteY21" fmla="*/ 136638 h 146456"/>
                              <a:gd name="connsiteX22" fmla="*/ 135738 w 143931"/>
                              <a:gd name="connsiteY22" fmla="*/ 118962 h 146456"/>
                              <a:gd name="connsiteX23" fmla="*/ 142808 w 143931"/>
                              <a:gd name="connsiteY23" fmla="*/ 119719 h 146456"/>
                              <a:gd name="connsiteX24" fmla="*/ 142050 w 143931"/>
                              <a:gd name="connsiteY24" fmla="*/ 126790 h 146456"/>
                              <a:gd name="connsiteX25" fmla="*/ 85488 w 143931"/>
                              <a:gd name="connsiteY25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243"/>
                                </a:moveTo>
                                <a:cubicBezTo>
                                  <a:pt x="82710" y="147243"/>
                                  <a:pt x="79932" y="146991"/>
                                  <a:pt x="77155" y="146738"/>
                                </a:cubicBezTo>
                                <a:cubicBezTo>
                                  <a:pt x="53671" y="144466"/>
                                  <a:pt x="32208" y="133355"/>
                                  <a:pt x="17057" y="115174"/>
                                </a:cubicBezTo>
                                <a:cubicBezTo>
                                  <a:pt x="-8194" y="84620"/>
                                  <a:pt x="-4154" y="39168"/>
                                  <a:pt x="26400" y="13917"/>
                                </a:cubicBezTo>
                                <a:cubicBezTo>
                                  <a:pt x="38521" y="3817"/>
                                  <a:pt x="53671" y="-729"/>
                                  <a:pt x="69327" y="787"/>
                                </a:cubicBezTo>
                                <a:cubicBezTo>
                                  <a:pt x="84983" y="2302"/>
                                  <a:pt x="99123" y="9624"/>
                                  <a:pt x="108971" y="21745"/>
                                </a:cubicBezTo>
                                <a:cubicBezTo>
                                  <a:pt x="125890" y="41946"/>
                                  <a:pt x="123112" y="72247"/>
                                  <a:pt x="102658" y="89166"/>
                                </a:cubicBezTo>
                                <a:cubicBezTo>
                                  <a:pt x="85993" y="103054"/>
                                  <a:pt x="61247" y="100781"/>
                                  <a:pt x="47359" y="84115"/>
                                </a:cubicBezTo>
                                <a:cubicBezTo>
                                  <a:pt x="35996" y="70227"/>
                                  <a:pt x="37763" y="49774"/>
                                  <a:pt x="51651" y="38411"/>
                                </a:cubicBezTo>
                                <a:cubicBezTo>
                                  <a:pt x="57206" y="33866"/>
                                  <a:pt x="64277" y="31593"/>
                                  <a:pt x="71347" y="32350"/>
                                </a:cubicBezTo>
                                <a:cubicBezTo>
                                  <a:pt x="78417" y="33108"/>
                                  <a:pt x="84983" y="36391"/>
                                  <a:pt x="89528" y="41946"/>
                                </a:cubicBezTo>
                                <a:cubicBezTo>
                                  <a:pt x="91295" y="44219"/>
                                  <a:pt x="91043" y="47249"/>
                                  <a:pt x="88770" y="49016"/>
                                </a:cubicBezTo>
                                <a:cubicBezTo>
                                  <a:pt x="86498" y="50784"/>
                                  <a:pt x="83468" y="50531"/>
                                  <a:pt x="81700" y="48259"/>
                                </a:cubicBezTo>
                                <a:cubicBezTo>
                                  <a:pt x="78923" y="44724"/>
                                  <a:pt x="74882" y="42703"/>
                                  <a:pt x="70337" y="42198"/>
                                </a:cubicBezTo>
                                <a:cubicBezTo>
                                  <a:pt x="65792" y="41693"/>
                                  <a:pt x="61499" y="43208"/>
                                  <a:pt x="57964" y="45986"/>
                                </a:cubicBezTo>
                                <a:cubicBezTo>
                                  <a:pt x="48368" y="53814"/>
                                  <a:pt x="47106" y="67955"/>
                                  <a:pt x="54934" y="77550"/>
                                </a:cubicBezTo>
                                <a:cubicBezTo>
                                  <a:pt x="65287" y="89923"/>
                                  <a:pt x="83720" y="91691"/>
                                  <a:pt x="96093" y="81338"/>
                                </a:cubicBezTo>
                                <a:cubicBezTo>
                                  <a:pt x="112254" y="67955"/>
                                  <a:pt x="114274" y="44219"/>
                                  <a:pt x="101143" y="28058"/>
                                </a:cubicBezTo>
                                <a:cubicBezTo>
                                  <a:pt x="92811" y="18210"/>
                                  <a:pt x="81195" y="11897"/>
                                  <a:pt x="68317" y="10634"/>
                                </a:cubicBezTo>
                                <a:cubicBezTo>
                                  <a:pt x="55439" y="9372"/>
                                  <a:pt x="42813" y="13412"/>
                                  <a:pt x="32965" y="21492"/>
                                </a:cubicBezTo>
                                <a:cubicBezTo>
                                  <a:pt x="6704" y="43208"/>
                                  <a:pt x="3169" y="82348"/>
                                  <a:pt x="24885" y="108609"/>
                                </a:cubicBezTo>
                                <a:cubicBezTo>
                                  <a:pt x="38268" y="124770"/>
                                  <a:pt x="57206" y="134618"/>
                                  <a:pt x="78165" y="136638"/>
                                </a:cubicBezTo>
                                <a:cubicBezTo>
                                  <a:pt x="99123" y="138658"/>
                                  <a:pt x="119577" y="132345"/>
                                  <a:pt x="135738" y="118962"/>
                                </a:cubicBezTo>
                                <a:cubicBezTo>
                                  <a:pt x="137758" y="117194"/>
                                  <a:pt x="141040" y="117447"/>
                                  <a:pt x="142808" y="119719"/>
                                </a:cubicBezTo>
                                <a:cubicBezTo>
                                  <a:pt x="144576" y="121992"/>
                                  <a:pt x="144323" y="125022"/>
                                  <a:pt x="142050" y="126790"/>
                                </a:cubicBezTo>
                                <a:cubicBezTo>
                                  <a:pt x="125890" y="140173"/>
                                  <a:pt x="106194" y="147243"/>
                                  <a:pt x="85488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6" name="Forma livre: Forma 33">
                          <a:extLst>
                            <a:ext uri="{FF2B5EF4-FFF2-40B4-BE49-F238E27FC236}">
                              <a16:creationId xmlns:a16="http://schemas.microsoft.com/office/drawing/2014/main" id="{0E859039-A38F-49AF-9F2D-2E1E25F7A3EB}"/>
                            </a:ext>
                          </a:extLst>
                        </wps:cNvPr>
                        <wps:cNvSpPr/>
                        <wps:spPr>
                          <a:xfrm>
                            <a:off x="4173630" y="18083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1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1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1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1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7" name="Forma livre: Forma 34">
                          <a:extLst>
                            <a:ext uri="{FF2B5EF4-FFF2-40B4-BE49-F238E27FC236}">
                              <a16:creationId xmlns:a16="http://schemas.microsoft.com/office/drawing/2014/main" id="{E8079EDE-D9A3-4061-A895-A56C7EDA72C7}"/>
                            </a:ext>
                          </a:extLst>
                        </wps:cNvPr>
                        <wps:cNvSpPr/>
                        <wps:spPr>
                          <a:xfrm>
                            <a:off x="3206006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2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2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2 w 53027"/>
                              <a:gd name="connsiteY4" fmla="*/ 53024 h 53027"/>
                              <a:gd name="connsiteX5" fmla="*/ 26762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2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2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2" y="53024"/>
                                </a:moveTo>
                                <a:cubicBezTo>
                                  <a:pt x="12369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69" y="501"/>
                                  <a:pt x="26762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2" y="53024"/>
                                </a:cubicBezTo>
                                <a:close/>
                                <a:moveTo>
                                  <a:pt x="26762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2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853" y="10602"/>
                                  <a:pt x="26762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8" name="Forma livre: Forma 35">
                          <a:extLst>
                            <a:ext uri="{FF2B5EF4-FFF2-40B4-BE49-F238E27FC236}">
                              <a16:creationId xmlns:a16="http://schemas.microsoft.com/office/drawing/2014/main" id="{09C36A7C-A720-4046-A832-9213CA10D6C5}"/>
                            </a:ext>
                          </a:extLst>
                        </wps:cNvPr>
                        <wps:cNvSpPr/>
                        <wps:spPr>
                          <a:xfrm>
                            <a:off x="3213834" y="120804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1911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9" name="Forma livre: Forma 36">
                          <a:extLst>
                            <a:ext uri="{FF2B5EF4-FFF2-40B4-BE49-F238E27FC236}">
                              <a16:creationId xmlns:a16="http://schemas.microsoft.com/office/drawing/2014/main" id="{55C7C349-2B77-4D64-BD7B-161ABA8ECF70}"/>
                            </a:ext>
                          </a:extLst>
                        </wps:cNvPr>
                        <wps:cNvSpPr/>
                        <wps:spPr>
                          <a:xfrm>
                            <a:off x="3076468" y="111158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0" name="Forma livre: Forma 37">
                          <a:extLst>
                            <a:ext uri="{FF2B5EF4-FFF2-40B4-BE49-F238E27FC236}">
                              <a16:creationId xmlns:a16="http://schemas.microsoft.com/office/drawing/2014/main" id="{09CE64E9-B22A-4239-8808-7558BEF846DB}"/>
                            </a:ext>
                          </a:extLst>
                        </wps:cNvPr>
                        <wps:cNvSpPr/>
                        <wps:spPr>
                          <a:xfrm>
                            <a:off x="2913466" y="862226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3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7957" y="158453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1" name="Forma livre: Forma 38">
                          <a:extLst>
                            <a:ext uri="{FF2B5EF4-FFF2-40B4-BE49-F238E27FC236}">
                              <a16:creationId xmlns:a16="http://schemas.microsoft.com/office/drawing/2014/main" id="{4696CD40-D25B-4318-9912-95BB6591A321}"/>
                            </a:ext>
                          </a:extLst>
                        </wps:cNvPr>
                        <wps:cNvSpPr/>
                        <wps:spPr>
                          <a:xfrm>
                            <a:off x="2927092" y="133351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02910 w 143931"/>
                              <a:gd name="connsiteY6" fmla="*/ 89166 h 146456"/>
                              <a:gd name="connsiteX7" fmla="*/ 47610 w 143931"/>
                              <a:gd name="connsiteY7" fmla="*/ 84115 h 146456"/>
                              <a:gd name="connsiteX8" fmla="*/ 40287 w 143931"/>
                              <a:gd name="connsiteY8" fmla="*/ 60379 h 146456"/>
                              <a:gd name="connsiteX9" fmla="*/ 51902 w 143931"/>
                              <a:gd name="connsiteY9" fmla="*/ 38411 h 146456"/>
                              <a:gd name="connsiteX10" fmla="*/ 71598 w 143931"/>
                              <a:gd name="connsiteY10" fmla="*/ 32350 h 146456"/>
                              <a:gd name="connsiteX11" fmla="*/ 89779 w 143931"/>
                              <a:gd name="connsiteY11" fmla="*/ 41946 h 146456"/>
                              <a:gd name="connsiteX12" fmla="*/ 89022 w 143931"/>
                              <a:gd name="connsiteY12" fmla="*/ 49016 h 146456"/>
                              <a:gd name="connsiteX13" fmla="*/ 81951 w 143931"/>
                              <a:gd name="connsiteY13" fmla="*/ 48259 h 146456"/>
                              <a:gd name="connsiteX14" fmla="*/ 70588 w 143931"/>
                              <a:gd name="connsiteY14" fmla="*/ 42198 h 146456"/>
                              <a:gd name="connsiteX15" fmla="*/ 58215 w 143931"/>
                              <a:gd name="connsiteY15" fmla="*/ 45986 h 146456"/>
                              <a:gd name="connsiteX16" fmla="*/ 50135 w 143931"/>
                              <a:gd name="connsiteY16" fmla="*/ 61137 h 146456"/>
                              <a:gd name="connsiteX17" fmla="*/ 55185 w 143931"/>
                              <a:gd name="connsiteY17" fmla="*/ 77550 h 146456"/>
                              <a:gd name="connsiteX18" fmla="*/ 96345 w 143931"/>
                              <a:gd name="connsiteY18" fmla="*/ 81338 h 146456"/>
                              <a:gd name="connsiteX19" fmla="*/ 101395 w 143931"/>
                              <a:gd name="connsiteY19" fmla="*/ 28058 h 146456"/>
                              <a:gd name="connsiteX20" fmla="*/ 68568 w 143931"/>
                              <a:gd name="connsiteY20" fmla="*/ 10635 h 146456"/>
                              <a:gd name="connsiteX21" fmla="*/ 33217 w 143931"/>
                              <a:gd name="connsiteY21" fmla="*/ 21492 h 146456"/>
                              <a:gd name="connsiteX22" fmla="*/ 10996 w 143931"/>
                              <a:gd name="connsiteY22" fmla="*/ 63409 h 146456"/>
                              <a:gd name="connsiteX23" fmla="*/ 24884 w 143931"/>
                              <a:gd name="connsiteY23" fmla="*/ 108609 h 146456"/>
                              <a:gd name="connsiteX24" fmla="*/ 135484 w 143931"/>
                              <a:gd name="connsiteY24" fmla="*/ 118962 h 146456"/>
                              <a:gd name="connsiteX25" fmla="*/ 142554 w 143931"/>
                              <a:gd name="connsiteY25" fmla="*/ 119720 h 146456"/>
                              <a:gd name="connsiteX26" fmla="*/ 141797 w 143931"/>
                              <a:gd name="connsiteY26" fmla="*/ 126790 h 146456"/>
                              <a:gd name="connsiteX27" fmla="*/ 85487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915" y="43713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8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26141" y="41946"/>
                                  <a:pt x="123363" y="72247"/>
                                  <a:pt x="102910" y="89166"/>
                                </a:cubicBezTo>
                                <a:cubicBezTo>
                                  <a:pt x="86244" y="103054"/>
                                  <a:pt x="61498" y="100781"/>
                                  <a:pt x="47610" y="84115"/>
                                </a:cubicBezTo>
                                <a:cubicBezTo>
                                  <a:pt x="42055" y="77550"/>
                                  <a:pt x="39530" y="68965"/>
                                  <a:pt x="40287" y="60379"/>
                                </a:cubicBezTo>
                                <a:cubicBezTo>
                                  <a:pt x="41045" y="51794"/>
                                  <a:pt x="45085" y="43966"/>
                                  <a:pt x="51902" y="38411"/>
                                </a:cubicBezTo>
                                <a:cubicBezTo>
                                  <a:pt x="57458" y="33866"/>
                                  <a:pt x="64528" y="31593"/>
                                  <a:pt x="71598" y="32350"/>
                                </a:cubicBezTo>
                                <a:cubicBezTo>
                                  <a:pt x="78669" y="33108"/>
                                  <a:pt x="85234" y="36391"/>
                                  <a:pt x="89779" y="41946"/>
                                </a:cubicBezTo>
                                <a:cubicBezTo>
                                  <a:pt x="91547" y="44219"/>
                                  <a:pt x="91295" y="47249"/>
                                  <a:pt x="89022" y="49016"/>
                                </a:cubicBezTo>
                                <a:cubicBezTo>
                                  <a:pt x="86749" y="50784"/>
                                  <a:pt x="83719" y="50531"/>
                                  <a:pt x="81951" y="48259"/>
                                </a:cubicBezTo>
                                <a:cubicBezTo>
                                  <a:pt x="79174" y="44724"/>
                                  <a:pt x="75134" y="42704"/>
                                  <a:pt x="70588" y="42198"/>
                                </a:cubicBezTo>
                                <a:cubicBezTo>
                                  <a:pt x="66043" y="41693"/>
                                  <a:pt x="61750" y="43209"/>
                                  <a:pt x="58215" y="45986"/>
                                </a:cubicBezTo>
                                <a:cubicBezTo>
                                  <a:pt x="53670" y="49774"/>
                                  <a:pt x="50893" y="55076"/>
                                  <a:pt x="50135" y="61137"/>
                                </a:cubicBezTo>
                                <a:cubicBezTo>
                                  <a:pt x="49630" y="67197"/>
                                  <a:pt x="51398" y="73005"/>
                                  <a:pt x="55185" y="77550"/>
                                </a:cubicBezTo>
                                <a:cubicBezTo>
                                  <a:pt x="65538" y="89923"/>
                                  <a:pt x="83972" y="91691"/>
                                  <a:pt x="96345" y="81338"/>
                                </a:cubicBezTo>
                                <a:cubicBezTo>
                                  <a:pt x="112505" y="67955"/>
                                  <a:pt x="114525" y="44219"/>
                                  <a:pt x="101395" y="28058"/>
                                </a:cubicBezTo>
                                <a:cubicBezTo>
                                  <a:pt x="93062" y="18210"/>
                                  <a:pt x="81446" y="11897"/>
                                  <a:pt x="68568" y="10635"/>
                                </a:cubicBezTo>
                                <a:cubicBezTo>
                                  <a:pt x="55690" y="9372"/>
                                  <a:pt x="43065" y="13412"/>
                                  <a:pt x="33217" y="21492"/>
                                </a:cubicBezTo>
                                <a:cubicBezTo>
                                  <a:pt x="20591" y="32098"/>
                                  <a:pt x="12763" y="46996"/>
                                  <a:pt x="10996" y="63409"/>
                                </a:cubicBezTo>
                                <a:cubicBezTo>
                                  <a:pt x="9228" y="79823"/>
                                  <a:pt x="14531" y="95983"/>
                                  <a:pt x="24884" y="108609"/>
                                </a:cubicBezTo>
                                <a:cubicBezTo>
                                  <a:pt x="52660" y="141941"/>
                                  <a:pt x="102152" y="146486"/>
                                  <a:pt x="135484" y="118962"/>
                                </a:cubicBezTo>
                                <a:cubicBezTo>
                                  <a:pt x="137756" y="117194"/>
                                  <a:pt x="140787" y="117447"/>
                                  <a:pt x="142554" y="119720"/>
                                </a:cubicBezTo>
                                <a:cubicBezTo>
                                  <a:pt x="144322" y="121992"/>
                                  <a:pt x="144069" y="125022"/>
                                  <a:pt x="141797" y="126790"/>
                                </a:cubicBezTo>
                                <a:cubicBezTo>
                                  <a:pt x="125636" y="140678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2" name="Forma livre: Forma 39">
                          <a:extLst>
                            <a:ext uri="{FF2B5EF4-FFF2-40B4-BE49-F238E27FC236}">
                              <a16:creationId xmlns:a16="http://schemas.microsoft.com/office/drawing/2014/main" id="{CF321C25-3B36-4A39-AF4F-254BE729DAC4}"/>
                            </a:ext>
                          </a:extLst>
                        </wps:cNvPr>
                        <wps:cNvSpPr/>
                        <wps:spPr>
                          <a:xfrm>
                            <a:off x="2413625" y="134894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3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3" y="35853"/>
                                  <a:pt x="42923" y="27015"/>
                                </a:cubicBezTo>
                                <a:cubicBezTo>
                                  <a:pt x="42923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3" name="Forma livre: Forma 40">
                          <a:extLst>
                            <a:ext uri="{FF2B5EF4-FFF2-40B4-BE49-F238E27FC236}">
                              <a16:creationId xmlns:a16="http://schemas.microsoft.com/office/drawing/2014/main" id="{BBCEFB2D-3713-47C5-97C1-6CF7751FEECA}"/>
                            </a:ext>
                          </a:extLst>
                        </wps:cNvPr>
                        <wps:cNvSpPr/>
                        <wps:spPr>
                          <a:xfrm>
                            <a:off x="2283834" y="1507778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4" name="Forma livre: Forma 41">
                          <a:extLst>
                            <a:ext uri="{FF2B5EF4-FFF2-40B4-BE49-F238E27FC236}">
                              <a16:creationId xmlns:a16="http://schemas.microsoft.com/office/drawing/2014/main" id="{1764C0D1-79C2-403B-A3C0-98D7D6BEEB76}"/>
                            </a:ext>
                          </a:extLst>
                        </wps:cNvPr>
                        <wps:cNvSpPr/>
                        <wps:spPr>
                          <a:xfrm>
                            <a:off x="2120832" y="125841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443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916"/>
                                  <a:pt x="146838" y="6946"/>
                                  <a:pt x="144818" y="8967"/>
                                </a:cubicBezTo>
                                <a:lnTo>
                                  <a:pt x="9219" y="157443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5" name="Forma livre: Forma 42">
                          <a:extLst>
                            <a:ext uri="{FF2B5EF4-FFF2-40B4-BE49-F238E27FC236}">
                              <a16:creationId xmlns:a16="http://schemas.microsoft.com/office/drawing/2014/main" id="{AA8FC241-71F8-4C7C-8763-C1F24B3DCABB}"/>
                            </a:ext>
                          </a:extLst>
                        </wps:cNvPr>
                        <wps:cNvSpPr/>
                        <wps:spPr>
                          <a:xfrm>
                            <a:off x="2600673" y="1285806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617 h 113630"/>
                              <a:gd name="connsiteX12" fmla="*/ 47279 w 106054"/>
                              <a:gd name="connsiteY12" fmla="*/ 13647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404 h 113630"/>
                              <a:gd name="connsiteX21" fmla="*/ 53087 w 106054"/>
                              <a:gd name="connsiteY21" fmla="*/ 10869 h 113630"/>
                              <a:gd name="connsiteX22" fmla="*/ 52582 w 106054"/>
                              <a:gd name="connsiteY22" fmla="*/ 10617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400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617"/>
                                </a:moveTo>
                                <a:cubicBezTo>
                                  <a:pt x="50309" y="10617"/>
                                  <a:pt x="48289" y="11879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2834" y="10617"/>
                                  <a:pt x="52834" y="10617"/>
                                  <a:pt x="52582" y="10617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6" name="Forma livre: Forma 43">
                          <a:extLst>
                            <a:ext uri="{FF2B5EF4-FFF2-40B4-BE49-F238E27FC236}">
                              <a16:creationId xmlns:a16="http://schemas.microsoft.com/office/drawing/2014/main" id="{8D668213-7EC8-4DCE-8791-66301ED85E2A}"/>
                            </a:ext>
                          </a:extLst>
                        </wps:cNvPr>
                        <wps:cNvSpPr/>
                        <wps:spPr>
                          <a:xfrm>
                            <a:off x="1621244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7" name="Forma Livre: Forma 44">
                          <a:extLst>
                            <a:ext uri="{FF2B5EF4-FFF2-40B4-BE49-F238E27FC236}">
                              <a16:creationId xmlns:a16="http://schemas.microsoft.com/office/drawing/2014/main" id="{21757A10-A281-4A66-A995-391EA2FAEE36}"/>
                            </a:ext>
                          </a:extLst>
                        </wps:cNvPr>
                        <wps:cNvSpPr/>
                        <wps:spPr>
                          <a:xfrm>
                            <a:off x="1628819" y="120779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8" name="Forma livre: Forma 45">
                          <a:extLst>
                            <a:ext uri="{FF2B5EF4-FFF2-40B4-BE49-F238E27FC236}">
                              <a16:creationId xmlns:a16="http://schemas.microsoft.com/office/drawing/2014/main" id="{E1669218-0962-4B8C-94B8-006B0A4644D0}"/>
                            </a:ext>
                          </a:extLst>
                        </wps:cNvPr>
                        <wps:cNvSpPr/>
                        <wps:spPr>
                          <a:xfrm>
                            <a:off x="1808039" y="88961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531 w 106054"/>
                              <a:gd name="connsiteY12" fmla="*/ 13647 h 113630"/>
                              <a:gd name="connsiteX13" fmla="*/ 11675 w 106054"/>
                              <a:gd name="connsiteY13" fmla="*/ 75764 h 113630"/>
                              <a:gd name="connsiteX14" fmla="*/ 11422 w 106054"/>
                              <a:gd name="connsiteY14" fmla="*/ 81320 h 113630"/>
                              <a:gd name="connsiteX15" fmla="*/ 15715 w 106054"/>
                              <a:gd name="connsiteY15" fmla="*/ 84855 h 113630"/>
                              <a:gd name="connsiteX16" fmla="*/ 89701 w 106054"/>
                              <a:gd name="connsiteY16" fmla="*/ 103541 h 113630"/>
                              <a:gd name="connsiteX17" fmla="*/ 96014 w 106054"/>
                              <a:gd name="connsiteY17" fmla="*/ 101521 h 113630"/>
                              <a:gd name="connsiteX18" fmla="*/ 96771 w 106054"/>
                              <a:gd name="connsiteY18" fmla="*/ 94955 h 113630"/>
                              <a:gd name="connsiteX19" fmla="*/ 58642 w 106054"/>
                              <a:gd name="connsiteY19" fmla="*/ 14404 h 113630"/>
                              <a:gd name="connsiteX20" fmla="*/ 53339 w 106054"/>
                              <a:gd name="connsiteY20" fmla="*/ 10869 h 113630"/>
                              <a:gd name="connsiteX21" fmla="*/ 47531 w 106054"/>
                              <a:gd name="connsiteY21" fmla="*/ 13647 h 113630"/>
                              <a:gd name="connsiteX22" fmla="*/ 47531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562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47531" y="13647"/>
                                </a:moveTo>
                                <a:lnTo>
                                  <a:pt x="11675" y="75764"/>
                                </a:lnTo>
                                <a:cubicBezTo>
                                  <a:pt x="10665" y="77532"/>
                                  <a:pt x="10665" y="79552"/>
                                  <a:pt x="11422" y="81320"/>
                                </a:cubicBezTo>
                                <a:cubicBezTo>
                                  <a:pt x="12180" y="83087"/>
                                  <a:pt x="13695" y="84350"/>
                                  <a:pt x="15715" y="84855"/>
                                </a:cubicBezTo>
                                <a:lnTo>
                                  <a:pt x="89701" y="103541"/>
                                </a:lnTo>
                                <a:cubicBezTo>
                                  <a:pt x="91973" y="104046"/>
                                  <a:pt x="94499" y="103288"/>
                                  <a:pt x="96014" y="101521"/>
                                </a:cubicBezTo>
                                <a:cubicBezTo>
                                  <a:pt x="97529" y="99753"/>
                                  <a:pt x="97781" y="97228"/>
                                  <a:pt x="96771" y="94955"/>
                                </a:cubicBezTo>
                                <a:lnTo>
                                  <a:pt x="58642" y="14404"/>
                                </a:lnTo>
                                <a:cubicBezTo>
                                  <a:pt x="57632" y="12384"/>
                                  <a:pt x="55612" y="10869"/>
                                  <a:pt x="53339" y="10869"/>
                                </a:cubicBezTo>
                                <a:cubicBezTo>
                                  <a:pt x="50814" y="10364"/>
                                  <a:pt x="48541" y="11627"/>
                                  <a:pt x="47531" y="13647"/>
                                </a:cubicBezTo>
                                <a:lnTo>
                                  <a:pt x="47531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9" name="Forma livre: Forma 46">
                          <a:extLst>
                            <a:ext uri="{FF2B5EF4-FFF2-40B4-BE49-F238E27FC236}">
                              <a16:creationId xmlns:a16="http://schemas.microsoft.com/office/drawing/2014/main" id="{C8A7B7A2-C2AB-4134-8FD3-83E02B87E318}"/>
                            </a:ext>
                          </a:extLst>
                        </wps:cNvPr>
                        <wps:cNvSpPr/>
                        <wps:spPr>
                          <a:xfrm>
                            <a:off x="1796234" y="1369654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47 w 106054"/>
                              <a:gd name="connsiteY3" fmla="*/ 64892 h 106054"/>
                              <a:gd name="connsiteX4" fmla="*/ 5047 w 106054"/>
                              <a:gd name="connsiteY4" fmla="*/ 64892 h 106054"/>
                              <a:gd name="connsiteX5" fmla="*/ 501 w 106054"/>
                              <a:gd name="connsiteY5" fmla="*/ 54034 h 106054"/>
                              <a:gd name="connsiteX6" fmla="*/ 5047 w 106054"/>
                              <a:gd name="connsiteY6" fmla="*/ 43176 h 106054"/>
                              <a:gd name="connsiteX7" fmla="*/ 43176 w 106054"/>
                              <a:gd name="connsiteY7" fmla="*/ 5047 h 106054"/>
                              <a:gd name="connsiteX8" fmla="*/ 65144 w 106054"/>
                              <a:gd name="connsiteY8" fmla="*/ 5047 h 106054"/>
                              <a:gd name="connsiteX9" fmla="*/ 103274 w 106054"/>
                              <a:gd name="connsiteY9" fmla="*/ 43176 h 106054"/>
                              <a:gd name="connsiteX10" fmla="*/ 103274 w 106054"/>
                              <a:gd name="connsiteY10" fmla="*/ 65144 h 106054"/>
                              <a:gd name="connsiteX11" fmla="*/ 65144 w 106054"/>
                              <a:gd name="connsiteY11" fmla="*/ 103274 h 106054"/>
                              <a:gd name="connsiteX12" fmla="*/ 54034 w 106054"/>
                              <a:gd name="connsiteY12" fmla="*/ 107566 h 106054"/>
                              <a:gd name="connsiteX13" fmla="*/ 54034 w 106054"/>
                              <a:gd name="connsiteY13" fmla="*/ 10602 h 106054"/>
                              <a:gd name="connsiteX14" fmla="*/ 50246 w 106054"/>
                              <a:gd name="connsiteY14" fmla="*/ 12117 h 106054"/>
                              <a:gd name="connsiteX15" fmla="*/ 12117 w 106054"/>
                              <a:gd name="connsiteY15" fmla="*/ 50246 h 106054"/>
                              <a:gd name="connsiteX16" fmla="*/ 10602 w 106054"/>
                              <a:gd name="connsiteY16" fmla="*/ 54034 h 106054"/>
                              <a:gd name="connsiteX17" fmla="*/ 12117 w 106054"/>
                              <a:gd name="connsiteY17" fmla="*/ 57822 h 106054"/>
                              <a:gd name="connsiteX18" fmla="*/ 12117 w 106054"/>
                              <a:gd name="connsiteY18" fmla="*/ 57822 h 106054"/>
                              <a:gd name="connsiteX19" fmla="*/ 50246 w 106054"/>
                              <a:gd name="connsiteY19" fmla="*/ 95951 h 106054"/>
                              <a:gd name="connsiteX20" fmla="*/ 57822 w 106054"/>
                              <a:gd name="connsiteY20" fmla="*/ 95951 h 106054"/>
                              <a:gd name="connsiteX21" fmla="*/ 95951 w 106054"/>
                              <a:gd name="connsiteY21" fmla="*/ 57822 h 106054"/>
                              <a:gd name="connsiteX22" fmla="*/ 95951 w 106054"/>
                              <a:gd name="connsiteY22" fmla="*/ 50246 h 106054"/>
                              <a:gd name="connsiteX23" fmla="*/ 57822 w 106054"/>
                              <a:gd name="connsiteY23" fmla="*/ 12117 h 106054"/>
                              <a:gd name="connsiteX24" fmla="*/ 54034 w 106054"/>
                              <a:gd name="connsiteY24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6206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cubicBezTo>
                                  <a:pt x="2016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6" y="45953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7822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1"/>
                                  <a:pt x="12117" y="57822"/>
                                </a:cubicBezTo>
                                <a:lnTo>
                                  <a:pt x="12117" y="57822"/>
                                </a:ln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2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2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7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0" name="Forma livre: Forma 47">
                          <a:extLst>
                            <a:ext uri="{FF2B5EF4-FFF2-40B4-BE49-F238E27FC236}">
                              <a16:creationId xmlns:a16="http://schemas.microsoft.com/office/drawing/2014/main" id="{9ED61CF6-09E6-476C-9D69-442B21028CE2}"/>
                            </a:ext>
                          </a:extLst>
                        </wps:cNvPr>
                        <wps:cNvSpPr/>
                        <wps:spPr>
                          <a:xfrm>
                            <a:off x="3206006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2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2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2 w 53027"/>
                              <a:gd name="connsiteY4" fmla="*/ 53024 h 53027"/>
                              <a:gd name="connsiteX5" fmla="*/ 26762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2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2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2" y="53024"/>
                                </a:moveTo>
                                <a:cubicBezTo>
                                  <a:pt x="12369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69" y="501"/>
                                  <a:pt x="26762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2" y="53024"/>
                                </a:cubicBezTo>
                                <a:close/>
                                <a:moveTo>
                                  <a:pt x="26762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2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853" y="10602"/>
                                  <a:pt x="26762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1" name="Forma livre: Forma 48">
                          <a:extLst>
                            <a:ext uri="{FF2B5EF4-FFF2-40B4-BE49-F238E27FC236}">
                              <a16:creationId xmlns:a16="http://schemas.microsoft.com/office/drawing/2014/main" id="{33C97D2F-3518-468C-9FCD-A7B2B1F81B75}"/>
                            </a:ext>
                          </a:extLst>
                        </wps:cNvPr>
                        <wps:cNvSpPr/>
                        <wps:spPr>
                          <a:xfrm>
                            <a:off x="3213834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2" name="Forma livre: Forma 49">
                          <a:extLst>
                            <a:ext uri="{FF2B5EF4-FFF2-40B4-BE49-F238E27FC236}">
                              <a16:creationId xmlns:a16="http://schemas.microsoft.com/office/drawing/2014/main" id="{1374953F-FB37-467E-8E22-93BB3A45F774}"/>
                            </a:ext>
                          </a:extLst>
                        </wps:cNvPr>
                        <wps:cNvSpPr/>
                        <wps:spPr>
                          <a:xfrm>
                            <a:off x="3076468" y="319206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3" name="Forma livre: Forma 50">
                          <a:extLst>
                            <a:ext uri="{FF2B5EF4-FFF2-40B4-BE49-F238E27FC236}">
                              <a16:creationId xmlns:a16="http://schemas.microsoft.com/office/drawing/2014/main" id="{6B66B9CB-A888-44CD-9E5C-B5FA50F2B62F}"/>
                            </a:ext>
                          </a:extLst>
                        </wps:cNvPr>
                        <wps:cNvSpPr/>
                        <wps:spPr>
                          <a:xfrm>
                            <a:off x="2913466" y="6959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3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7957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4" name="Forma livre: Forma 51">
                          <a:extLst>
                            <a:ext uri="{FF2B5EF4-FFF2-40B4-BE49-F238E27FC236}">
                              <a16:creationId xmlns:a16="http://schemas.microsoft.com/office/drawing/2014/main" id="{F5494BBC-F75D-496B-973D-DC0583BA88D3}"/>
                            </a:ext>
                          </a:extLst>
                        </wps:cNvPr>
                        <wps:cNvSpPr/>
                        <wps:spPr>
                          <a:xfrm>
                            <a:off x="2927091" y="541036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17057 w 143931"/>
                              <a:gd name="connsiteY1" fmla="*/ 115269 h 146456"/>
                              <a:gd name="connsiteX2" fmla="*/ 26400 w 143931"/>
                              <a:gd name="connsiteY2" fmla="*/ 14012 h 146456"/>
                              <a:gd name="connsiteX3" fmla="*/ 108971 w 143931"/>
                              <a:gd name="connsiteY3" fmla="*/ 21588 h 146456"/>
                              <a:gd name="connsiteX4" fmla="*/ 102659 w 143931"/>
                              <a:gd name="connsiteY4" fmla="*/ 89008 h 146456"/>
                              <a:gd name="connsiteX5" fmla="*/ 47359 w 143931"/>
                              <a:gd name="connsiteY5" fmla="*/ 83958 h 146456"/>
                              <a:gd name="connsiteX6" fmla="*/ 40036 w 143931"/>
                              <a:gd name="connsiteY6" fmla="*/ 60222 h 146456"/>
                              <a:gd name="connsiteX7" fmla="*/ 51651 w 143931"/>
                              <a:gd name="connsiteY7" fmla="*/ 38253 h 146456"/>
                              <a:gd name="connsiteX8" fmla="*/ 89528 w 143931"/>
                              <a:gd name="connsiteY8" fmla="*/ 41789 h 146456"/>
                              <a:gd name="connsiteX9" fmla="*/ 88771 w 143931"/>
                              <a:gd name="connsiteY9" fmla="*/ 48859 h 146456"/>
                              <a:gd name="connsiteX10" fmla="*/ 81700 w 143931"/>
                              <a:gd name="connsiteY10" fmla="*/ 48101 h 146456"/>
                              <a:gd name="connsiteX11" fmla="*/ 57964 w 143931"/>
                              <a:gd name="connsiteY11" fmla="*/ 45829 h 146456"/>
                              <a:gd name="connsiteX12" fmla="*/ 54934 w 143931"/>
                              <a:gd name="connsiteY12" fmla="*/ 77393 h 146456"/>
                              <a:gd name="connsiteX13" fmla="*/ 96093 w 143931"/>
                              <a:gd name="connsiteY13" fmla="*/ 81180 h 146456"/>
                              <a:gd name="connsiteX14" fmla="*/ 101143 w 143931"/>
                              <a:gd name="connsiteY14" fmla="*/ 27900 h 146456"/>
                              <a:gd name="connsiteX15" fmla="*/ 32965 w 143931"/>
                              <a:gd name="connsiteY15" fmla="*/ 21588 h 146456"/>
                              <a:gd name="connsiteX16" fmla="*/ 24885 w 143931"/>
                              <a:gd name="connsiteY16" fmla="*/ 108704 h 146456"/>
                              <a:gd name="connsiteX17" fmla="*/ 135485 w 143931"/>
                              <a:gd name="connsiteY17" fmla="*/ 119057 h 146456"/>
                              <a:gd name="connsiteX18" fmla="*/ 142555 w 143931"/>
                              <a:gd name="connsiteY18" fmla="*/ 119815 h 146456"/>
                              <a:gd name="connsiteX19" fmla="*/ 141798 w 143931"/>
                              <a:gd name="connsiteY19" fmla="*/ 126885 h 146456"/>
                              <a:gd name="connsiteX20" fmla="*/ 85488 w 143931"/>
                              <a:gd name="connsiteY20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59984" y="147338"/>
                                  <a:pt x="34733" y="13648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9"/>
                                  <a:pt x="123112" y="72090"/>
                                  <a:pt x="102659" y="89008"/>
                                </a:cubicBezTo>
                                <a:cubicBezTo>
                                  <a:pt x="85993" y="102896"/>
                                  <a:pt x="61247" y="100624"/>
                                  <a:pt x="47359" y="83958"/>
                                </a:cubicBezTo>
                                <a:cubicBezTo>
                                  <a:pt x="41803" y="77393"/>
                                  <a:pt x="39278" y="68807"/>
                                  <a:pt x="40036" y="60222"/>
                                </a:cubicBezTo>
                                <a:cubicBezTo>
                                  <a:pt x="40793" y="51636"/>
                                  <a:pt x="44833" y="43809"/>
                                  <a:pt x="51651" y="38253"/>
                                </a:cubicBezTo>
                                <a:cubicBezTo>
                                  <a:pt x="63014" y="28658"/>
                                  <a:pt x="80185" y="30425"/>
                                  <a:pt x="89528" y="41789"/>
                                </a:cubicBezTo>
                                <a:cubicBezTo>
                                  <a:pt x="91296" y="43809"/>
                                  <a:pt x="91043" y="47091"/>
                                  <a:pt x="88771" y="48859"/>
                                </a:cubicBezTo>
                                <a:cubicBezTo>
                                  <a:pt x="86750" y="50626"/>
                                  <a:pt x="83468" y="50374"/>
                                  <a:pt x="81700" y="48101"/>
                                </a:cubicBezTo>
                                <a:cubicBezTo>
                                  <a:pt x="75640" y="41031"/>
                                  <a:pt x="65034" y="40021"/>
                                  <a:pt x="57964" y="45829"/>
                                </a:cubicBezTo>
                                <a:cubicBezTo>
                                  <a:pt x="48369" y="53657"/>
                                  <a:pt x="47106" y="67797"/>
                                  <a:pt x="54934" y="77393"/>
                                </a:cubicBezTo>
                                <a:cubicBezTo>
                                  <a:pt x="65287" y="89766"/>
                                  <a:pt x="83720" y="91533"/>
                                  <a:pt x="96093" y="81180"/>
                                </a:cubicBezTo>
                                <a:cubicBezTo>
                                  <a:pt x="112254" y="67797"/>
                                  <a:pt x="114274" y="44061"/>
                                  <a:pt x="101143" y="27900"/>
                                </a:cubicBezTo>
                                <a:cubicBezTo>
                                  <a:pt x="83973" y="7194"/>
                                  <a:pt x="53419" y="4417"/>
                                  <a:pt x="32965" y="21588"/>
                                </a:cubicBezTo>
                                <a:cubicBezTo>
                                  <a:pt x="6704" y="43304"/>
                                  <a:pt x="3169" y="82443"/>
                                  <a:pt x="24885" y="108704"/>
                                </a:cubicBezTo>
                                <a:cubicBezTo>
                                  <a:pt x="52661" y="142036"/>
                                  <a:pt x="102153" y="146581"/>
                                  <a:pt x="135485" y="119057"/>
                                </a:cubicBezTo>
                                <a:cubicBezTo>
                                  <a:pt x="137758" y="117289"/>
                                  <a:pt x="140788" y="117542"/>
                                  <a:pt x="142555" y="119815"/>
                                </a:cubicBezTo>
                                <a:cubicBezTo>
                                  <a:pt x="144323" y="122087"/>
                                  <a:pt x="144070" y="125117"/>
                                  <a:pt x="141798" y="126885"/>
                                </a:cubicBezTo>
                                <a:cubicBezTo>
                                  <a:pt x="125637" y="140773"/>
                                  <a:pt x="105436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5" name="Forma livre: Forma 52">
                          <a:extLst>
                            <a:ext uri="{FF2B5EF4-FFF2-40B4-BE49-F238E27FC236}">
                              <a16:creationId xmlns:a16="http://schemas.microsoft.com/office/drawing/2014/main" id="{18A62F90-79E9-4929-BA50-F42DA8562FF7}"/>
                            </a:ext>
                          </a:extLst>
                        </wps:cNvPr>
                        <wps:cNvSpPr/>
                        <wps:spPr>
                          <a:xfrm>
                            <a:off x="2413625" y="556567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6" name="Forma livre: Forma 53">
                          <a:extLst>
                            <a:ext uri="{FF2B5EF4-FFF2-40B4-BE49-F238E27FC236}">
                              <a16:creationId xmlns:a16="http://schemas.microsoft.com/office/drawing/2014/main" id="{C97199C8-BAAD-458D-A7EF-00BC9BA014EE}"/>
                            </a:ext>
                          </a:extLst>
                        </wps:cNvPr>
                        <wps:cNvSpPr/>
                        <wps:spPr>
                          <a:xfrm>
                            <a:off x="2421453" y="81160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41661 w 95954"/>
                              <a:gd name="connsiteY1" fmla="*/ 97466 h 95954"/>
                              <a:gd name="connsiteX2" fmla="*/ 2017 w 95954"/>
                              <a:gd name="connsiteY2" fmla="*/ 80800 h 95954"/>
                              <a:gd name="connsiteX3" fmla="*/ 2017 w 95954"/>
                              <a:gd name="connsiteY3" fmla="*/ 73730 h 95954"/>
                              <a:gd name="connsiteX4" fmla="*/ 9087 w 95954"/>
                              <a:gd name="connsiteY4" fmla="*/ 73730 h 95954"/>
                              <a:gd name="connsiteX5" fmla="*/ 74235 w 95954"/>
                              <a:gd name="connsiteY5" fmla="*/ 74235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81053 w 95954"/>
                              <a:gd name="connsiteY9" fmla="*/ 81305 h 95954"/>
                              <a:gd name="connsiteX10" fmla="*/ 42166 w 95954"/>
                              <a:gd name="connsiteY10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41913" y="97466"/>
                                  <a:pt x="41913" y="97466"/>
                                  <a:pt x="41661" y="97466"/>
                                </a:cubicBezTo>
                                <a:cubicBezTo>
                                  <a:pt x="26763" y="97213"/>
                                  <a:pt x="12622" y="91406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2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952" y="91911"/>
                                  <a:pt x="56812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7" name="Forma livre: Forma 54">
                          <a:extLst>
                            <a:ext uri="{FF2B5EF4-FFF2-40B4-BE49-F238E27FC236}">
                              <a16:creationId xmlns:a16="http://schemas.microsoft.com/office/drawing/2014/main" id="{E8D761B0-0112-443B-9434-964F46814477}"/>
                            </a:ext>
                          </a:extLst>
                        </wps:cNvPr>
                        <wps:cNvSpPr/>
                        <wps:spPr>
                          <a:xfrm>
                            <a:off x="2283834" y="71539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8" name="Forma livre: Forma 55">
                          <a:extLst>
                            <a:ext uri="{FF2B5EF4-FFF2-40B4-BE49-F238E27FC236}">
                              <a16:creationId xmlns:a16="http://schemas.microsoft.com/office/drawing/2014/main" id="{D7442B86-465E-459D-85CA-952D21B8CF7C}"/>
                            </a:ext>
                          </a:extLst>
                        </wps:cNvPr>
                        <wps:cNvSpPr/>
                        <wps:spPr>
                          <a:xfrm>
                            <a:off x="2120832" y="46578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9" name="Forma livre: Forma 56">
                          <a:extLst>
                            <a:ext uri="{FF2B5EF4-FFF2-40B4-BE49-F238E27FC236}">
                              <a16:creationId xmlns:a16="http://schemas.microsoft.com/office/drawing/2014/main" id="{CB472EE0-22A0-4A0D-9DDD-4977F3BC3DA0}"/>
                            </a:ext>
                          </a:extLst>
                        </wps:cNvPr>
                        <wps:cNvSpPr/>
                        <wps:spPr>
                          <a:xfrm>
                            <a:off x="2600673" y="49342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364 h 113630"/>
                              <a:gd name="connsiteX12" fmla="*/ 47279 w 106054"/>
                              <a:gd name="connsiteY12" fmla="*/ 13394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2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364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400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364"/>
                                </a:moveTo>
                                <a:cubicBezTo>
                                  <a:pt x="50309" y="10364"/>
                                  <a:pt x="48289" y="11627"/>
                                  <a:pt x="47279" y="13394"/>
                                </a:cubicBezTo>
                                <a:lnTo>
                                  <a:pt x="47279" y="13394"/>
                                </a:ln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2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364"/>
                                  <a:pt x="52834" y="10364"/>
                                  <a:pt x="52582" y="1036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0" name="Forma livre: Forma 57">
                          <a:extLst>
                            <a:ext uri="{FF2B5EF4-FFF2-40B4-BE49-F238E27FC236}">
                              <a16:creationId xmlns:a16="http://schemas.microsoft.com/office/drawing/2014/main" id="{AD408B80-F85E-4352-BDF5-AE4E698155C0}"/>
                            </a:ext>
                          </a:extLst>
                        </wps:cNvPr>
                        <wps:cNvSpPr/>
                        <wps:spPr>
                          <a:xfrm>
                            <a:off x="2134711" y="93732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77154 w 143931"/>
                              <a:gd name="connsiteY1" fmla="*/ 146738 h 146456"/>
                              <a:gd name="connsiteX2" fmla="*/ 17056 w 143931"/>
                              <a:gd name="connsiteY2" fmla="*/ 115174 h 146456"/>
                              <a:gd name="connsiteX3" fmla="*/ 895 w 143931"/>
                              <a:gd name="connsiteY3" fmla="*/ 62652 h 146456"/>
                              <a:gd name="connsiteX4" fmla="*/ 26651 w 143931"/>
                              <a:gd name="connsiteY4" fmla="*/ 13917 h 146456"/>
                              <a:gd name="connsiteX5" fmla="*/ 69578 w 143931"/>
                              <a:gd name="connsiteY5" fmla="*/ 787 h 146456"/>
                              <a:gd name="connsiteX6" fmla="*/ 109223 w 143931"/>
                              <a:gd name="connsiteY6" fmla="*/ 21745 h 146456"/>
                              <a:gd name="connsiteX7" fmla="*/ 120081 w 143931"/>
                              <a:gd name="connsiteY7" fmla="*/ 56844 h 146456"/>
                              <a:gd name="connsiteX8" fmla="*/ 102910 w 143931"/>
                              <a:gd name="connsiteY8" fmla="*/ 89166 h 146456"/>
                              <a:gd name="connsiteX9" fmla="*/ 74124 w 143931"/>
                              <a:gd name="connsiteY9" fmla="*/ 98003 h 146456"/>
                              <a:gd name="connsiteX10" fmla="*/ 47610 w 143931"/>
                              <a:gd name="connsiteY10" fmla="*/ 83863 h 146456"/>
                              <a:gd name="connsiteX11" fmla="*/ 40287 w 143931"/>
                              <a:gd name="connsiteY11" fmla="*/ 60127 h 146456"/>
                              <a:gd name="connsiteX12" fmla="*/ 51903 w 143931"/>
                              <a:gd name="connsiteY12" fmla="*/ 38158 h 146456"/>
                              <a:gd name="connsiteX13" fmla="*/ 71598 w 143931"/>
                              <a:gd name="connsiteY13" fmla="*/ 32098 h 146456"/>
                              <a:gd name="connsiteX14" fmla="*/ 89779 w 143931"/>
                              <a:gd name="connsiteY14" fmla="*/ 41693 h 146456"/>
                              <a:gd name="connsiteX15" fmla="*/ 89022 w 143931"/>
                              <a:gd name="connsiteY15" fmla="*/ 48764 h 146456"/>
                              <a:gd name="connsiteX16" fmla="*/ 81951 w 143931"/>
                              <a:gd name="connsiteY16" fmla="*/ 48006 h 146456"/>
                              <a:gd name="connsiteX17" fmla="*/ 70588 w 143931"/>
                              <a:gd name="connsiteY17" fmla="*/ 41946 h 146456"/>
                              <a:gd name="connsiteX18" fmla="*/ 58215 w 143931"/>
                              <a:gd name="connsiteY18" fmla="*/ 45734 h 146456"/>
                              <a:gd name="connsiteX19" fmla="*/ 50135 w 143931"/>
                              <a:gd name="connsiteY19" fmla="*/ 60884 h 146456"/>
                              <a:gd name="connsiteX20" fmla="*/ 55185 w 143931"/>
                              <a:gd name="connsiteY20" fmla="*/ 77297 h 146456"/>
                              <a:gd name="connsiteX21" fmla="*/ 74881 w 143931"/>
                              <a:gd name="connsiteY21" fmla="*/ 87650 h 146456"/>
                              <a:gd name="connsiteX22" fmla="*/ 96345 w 143931"/>
                              <a:gd name="connsiteY22" fmla="*/ 81085 h 146456"/>
                              <a:gd name="connsiteX23" fmla="*/ 109728 w 143931"/>
                              <a:gd name="connsiteY23" fmla="*/ 55581 h 146456"/>
                              <a:gd name="connsiteX24" fmla="*/ 101142 w 143931"/>
                              <a:gd name="connsiteY24" fmla="*/ 28058 h 146456"/>
                              <a:gd name="connsiteX25" fmla="*/ 68316 w 143931"/>
                              <a:gd name="connsiteY25" fmla="*/ 10634 h 146456"/>
                              <a:gd name="connsiteX26" fmla="*/ 32964 w 143931"/>
                              <a:gd name="connsiteY26" fmla="*/ 21492 h 146456"/>
                              <a:gd name="connsiteX27" fmla="*/ 10743 w 143931"/>
                              <a:gd name="connsiteY27" fmla="*/ 63409 h 146456"/>
                              <a:gd name="connsiteX28" fmla="*/ 24631 w 143931"/>
                              <a:gd name="connsiteY28" fmla="*/ 108609 h 146456"/>
                              <a:gd name="connsiteX29" fmla="*/ 77911 w 143931"/>
                              <a:gd name="connsiteY29" fmla="*/ 136638 h 146456"/>
                              <a:gd name="connsiteX30" fmla="*/ 135484 w 143931"/>
                              <a:gd name="connsiteY30" fmla="*/ 118962 h 146456"/>
                              <a:gd name="connsiteX31" fmla="*/ 142554 w 143931"/>
                              <a:gd name="connsiteY31" fmla="*/ 119719 h 146456"/>
                              <a:gd name="connsiteX32" fmla="*/ 141797 w 143931"/>
                              <a:gd name="connsiteY32" fmla="*/ 126790 h 146456"/>
                              <a:gd name="connsiteX33" fmla="*/ 85487 w 143931"/>
                              <a:gd name="connsiteY33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82709" y="147243"/>
                                  <a:pt x="79931" y="146991"/>
                                  <a:pt x="77154" y="146738"/>
                                </a:cubicBezTo>
                                <a:cubicBezTo>
                                  <a:pt x="53670" y="144466"/>
                                  <a:pt x="32207" y="13335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729" y="99014"/>
                                  <a:pt x="74124" y="98003"/>
                                </a:cubicBezTo>
                                <a:cubicBezTo>
                                  <a:pt x="63770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7"/>
                                  <a:pt x="39529" y="68712"/>
                                  <a:pt x="40287" y="60127"/>
                                </a:cubicBezTo>
                                <a:cubicBezTo>
                                  <a:pt x="41044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5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0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7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29"/>
                                  <a:pt x="109728" y="55581"/>
                                </a:cubicBezTo>
                                <a:cubicBezTo>
                                  <a:pt x="110485" y="45734"/>
                                  <a:pt x="107708" y="35633"/>
                                  <a:pt x="101142" y="28058"/>
                                </a:cubicBezTo>
                                <a:cubicBezTo>
                                  <a:pt x="92809" y="18210"/>
                                  <a:pt x="81194" y="11897"/>
                                  <a:pt x="68316" y="10634"/>
                                </a:cubicBezTo>
                                <a:cubicBezTo>
                                  <a:pt x="55438" y="9372"/>
                                  <a:pt x="42812" y="13412"/>
                                  <a:pt x="32964" y="21492"/>
                                </a:cubicBezTo>
                                <a:cubicBezTo>
                                  <a:pt x="20339" y="32098"/>
                                  <a:pt x="12511" y="46996"/>
                                  <a:pt x="10743" y="63409"/>
                                </a:cubicBezTo>
                                <a:cubicBezTo>
                                  <a:pt x="8976" y="79823"/>
                                  <a:pt x="14278" y="95983"/>
                                  <a:pt x="24631" y="108609"/>
                                </a:cubicBezTo>
                                <a:cubicBezTo>
                                  <a:pt x="38014" y="124770"/>
                                  <a:pt x="56953" y="134618"/>
                                  <a:pt x="77911" y="136638"/>
                                </a:cubicBezTo>
                                <a:cubicBezTo>
                                  <a:pt x="98870" y="138658"/>
                                  <a:pt x="119323" y="132345"/>
                                  <a:pt x="135484" y="118962"/>
                                </a:cubicBezTo>
                                <a:cubicBezTo>
                                  <a:pt x="137756" y="117194"/>
                                  <a:pt x="140787" y="117447"/>
                                  <a:pt x="142554" y="119719"/>
                                </a:cubicBezTo>
                                <a:cubicBezTo>
                                  <a:pt x="144322" y="121992"/>
                                  <a:pt x="144069" y="125022"/>
                                  <a:pt x="141797" y="126790"/>
                                </a:cubicBezTo>
                                <a:cubicBezTo>
                                  <a:pt x="125888" y="140173"/>
                                  <a:pt x="106193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1" name="Forma livre: Forma 58">
                          <a:extLst>
                            <a:ext uri="{FF2B5EF4-FFF2-40B4-BE49-F238E27FC236}">
                              <a16:creationId xmlns:a16="http://schemas.microsoft.com/office/drawing/2014/main" id="{E635CFF6-B092-4135-BA18-175AB79B351D}"/>
                            </a:ext>
                          </a:extLst>
                        </wps:cNvPr>
                        <wps:cNvSpPr/>
                        <wps:spPr>
                          <a:xfrm>
                            <a:off x="2588615" y="97321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70 h 106054"/>
                              <a:gd name="connsiteX17" fmla="*/ 50246 w 106054"/>
                              <a:gd name="connsiteY17" fmla="*/ 12370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2" y="49236"/>
                                  <a:pt x="109082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5801" y="10349"/>
                                  <a:pt x="52266" y="1034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2" name="Forma livre: Forma 59">
                          <a:extLst>
                            <a:ext uri="{FF2B5EF4-FFF2-40B4-BE49-F238E27FC236}">
                              <a16:creationId xmlns:a16="http://schemas.microsoft.com/office/drawing/2014/main" id="{FF2DEDC9-992A-407D-B6E6-1C5A89E5BB32}"/>
                            </a:ext>
                          </a:extLst>
                        </wps:cNvPr>
                        <wps:cNvSpPr/>
                        <wps:spPr>
                          <a:xfrm>
                            <a:off x="1621244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3" name="Forma livre: Forma 60">
                          <a:extLst>
                            <a:ext uri="{FF2B5EF4-FFF2-40B4-BE49-F238E27FC236}">
                              <a16:creationId xmlns:a16="http://schemas.microsoft.com/office/drawing/2014/main" id="{F86B44B8-A7BB-411A-A6D7-396C84D3AB19}"/>
                            </a:ext>
                          </a:extLst>
                        </wps:cNvPr>
                        <wps:cNvSpPr/>
                        <wps:spPr>
                          <a:xfrm>
                            <a:off x="1628819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4" name="Forma livre: Forma 61">
                          <a:extLst>
                            <a:ext uri="{FF2B5EF4-FFF2-40B4-BE49-F238E27FC236}">
                              <a16:creationId xmlns:a16="http://schemas.microsoft.com/office/drawing/2014/main" id="{666B7610-004C-4BC4-B6D8-DBFC5E46C8A1}"/>
                            </a:ext>
                          </a:extLst>
                        </wps:cNvPr>
                        <wps:cNvSpPr/>
                        <wps:spPr>
                          <a:xfrm>
                            <a:off x="1808039" y="96981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894 h 113630"/>
                              <a:gd name="connsiteX1" fmla="*/ 86923 w 106054"/>
                              <a:gd name="connsiteY1" fmla="*/ 113389 h 113630"/>
                              <a:gd name="connsiteX2" fmla="*/ 12937 w 106054"/>
                              <a:gd name="connsiteY2" fmla="*/ 94703 h 113630"/>
                              <a:gd name="connsiteX3" fmla="*/ 1827 w 106054"/>
                              <a:gd name="connsiteY3" fmla="*/ 85360 h 113630"/>
                              <a:gd name="connsiteX4" fmla="*/ 2837 w 106054"/>
                              <a:gd name="connsiteY4" fmla="*/ 70967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894 h 113630"/>
                              <a:gd name="connsiteX12" fmla="*/ 42986 w 106054"/>
                              <a:gd name="connsiteY12" fmla="*/ 11122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404 h 113630"/>
                              <a:gd name="connsiteX21" fmla="*/ 53087 w 106054"/>
                              <a:gd name="connsiteY21" fmla="*/ 10869 h 113630"/>
                              <a:gd name="connsiteX22" fmla="*/ 47531 w 106054"/>
                              <a:gd name="connsiteY22" fmla="*/ 13899 h 113630"/>
                              <a:gd name="connsiteX23" fmla="*/ 42986 w 106054"/>
                              <a:gd name="connsiteY23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894"/>
                                </a:moveTo>
                                <a:cubicBezTo>
                                  <a:pt x="89701" y="113894"/>
                                  <a:pt x="88186" y="113641"/>
                                  <a:pt x="86923" y="113389"/>
                                </a:cubicBezTo>
                                <a:lnTo>
                                  <a:pt x="12937" y="94703"/>
                                </a:lnTo>
                                <a:cubicBezTo>
                                  <a:pt x="7887" y="93440"/>
                                  <a:pt x="3847" y="89905"/>
                                  <a:pt x="1827" y="85360"/>
                                </a:cubicBezTo>
                                <a:cubicBezTo>
                                  <a:pt x="-193" y="80562"/>
                                  <a:pt x="59" y="75260"/>
                                  <a:pt x="2837" y="70967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894"/>
                                  <a:pt x="90963" y="11389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7279" y="13647"/>
                                </a:ln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0814" y="10869"/>
                                  <a:pt x="48541" y="11879"/>
                                  <a:pt x="47531" y="13899"/>
                                </a:cubicBez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5" name="Forma livre: Forma 62">
                          <a:extLst>
                            <a:ext uri="{FF2B5EF4-FFF2-40B4-BE49-F238E27FC236}">
                              <a16:creationId xmlns:a16="http://schemas.microsoft.com/office/drawing/2014/main" id="{B38625AC-CB93-40DA-8C52-E1D874E2DC2A}"/>
                            </a:ext>
                          </a:extLst>
                        </wps:cNvPr>
                        <wps:cNvSpPr/>
                        <wps:spPr>
                          <a:xfrm>
                            <a:off x="1796234" y="577273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47 w 106054"/>
                              <a:gd name="connsiteY3" fmla="*/ 64892 h 106054"/>
                              <a:gd name="connsiteX4" fmla="*/ 5047 w 106054"/>
                              <a:gd name="connsiteY4" fmla="*/ 64892 h 106054"/>
                              <a:gd name="connsiteX5" fmla="*/ 501 w 106054"/>
                              <a:gd name="connsiteY5" fmla="*/ 54034 h 106054"/>
                              <a:gd name="connsiteX6" fmla="*/ 5047 w 106054"/>
                              <a:gd name="connsiteY6" fmla="*/ 43176 h 106054"/>
                              <a:gd name="connsiteX7" fmla="*/ 43176 w 106054"/>
                              <a:gd name="connsiteY7" fmla="*/ 5047 h 106054"/>
                              <a:gd name="connsiteX8" fmla="*/ 65144 w 106054"/>
                              <a:gd name="connsiteY8" fmla="*/ 5047 h 106054"/>
                              <a:gd name="connsiteX9" fmla="*/ 103274 w 106054"/>
                              <a:gd name="connsiteY9" fmla="*/ 43176 h 106054"/>
                              <a:gd name="connsiteX10" fmla="*/ 103274 w 106054"/>
                              <a:gd name="connsiteY10" fmla="*/ 65144 h 106054"/>
                              <a:gd name="connsiteX11" fmla="*/ 65144 w 106054"/>
                              <a:gd name="connsiteY11" fmla="*/ 103274 h 106054"/>
                              <a:gd name="connsiteX12" fmla="*/ 54034 w 106054"/>
                              <a:gd name="connsiteY12" fmla="*/ 107566 h 106054"/>
                              <a:gd name="connsiteX13" fmla="*/ 54034 w 106054"/>
                              <a:gd name="connsiteY13" fmla="*/ 10602 h 106054"/>
                              <a:gd name="connsiteX14" fmla="*/ 50246 w 106054"/>
                              <a:gd name="connsiteY14" fmla="*/ 12117 h 106054"/>
                              <a:gd name="connsiteX15" fmla="*/ 12117 w 106054"/>
                              <a:gd name="connsiteY15" fmla="*/ 50246 h 106054"/>
                              <a:gd name="connsiteX16" fmla="*/ 10602 w 106054"/>
                              <a:gd name="connsiteY16" fmla="*/ 54034 h 106054"/>
                              <a:gd name="connsiteX17" fmla="*/ 12117 w 106054"/>
                              <a:gd name="connsiteY17" fmla="*/ 57822 h 106054"/>
                              <a:gd name="connsiteX18" fmla="*/ 12117 w 106054"/>
                              <a:gd name="connsiteY18" fmla="*/ 57822 h 106054"/>
                              <a:gd name="connsiteX19" fmla="*/ 50246 w 106054"/>
                              <a:gd name="connsiteY19" fmla="*/ 95951 h 106054"/>
                              <a:gd name="connsiteX20" fmla="*/ 57822 w 106054"/>
                              <a:gd name="connsiteY20" fmla="*/ 95951 h 106054"/>
                              <a:gd name="connsiteX21" fmla="*/ 95951 w 106054"/>
                              <a:gd name="connsiteY21" fmla="*/ 57822 h 106054"/>
                              <a:gd name="connsiteX22" fmla="*/ 95951 w 106054"/>
                              <a:gd name="connsiteY22" fmla="*/ 50246 h 106054"/>
                              <a:gd name="connsiteX23" fmla="*/ 57822 w 106054"/>
                              <a:gd name="connsiteY23" fmla="*/ 12117 h 106054"/>
                              <a:gd name="connsiteX24" fmla="*/ 54034 w 106054"/>
                              <a:gd name="connsiteY24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5954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cubicBezTo>
                                  <a:pt x="2016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6" y="45954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2"/>
                                  <a:pt x="12117" y="57822"/>
                                </a:cubicBezTo>
                                <a:lnTo>
                                  <a:pt x="12117" y="57822"/>
                                </a:ln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2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1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7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6" name="Forma livre: Forma 63">
                          <a:extLst>
                            <a:ext uri="{FF2B5EF4-FFF2-40B4-BE49-F238E27FC236}">
                              <a16:creationId xmlns:a16="http://schemas.microsoft.com/office/drawing/2014/main" id="{CE55025C-4543-420A-9BFD-C3E11115848B}"/>
                            </a:ext>
                          </a:extLst>
                        </wps:cNvPr>
                        <wps:cNvSpPr/>
                        <wps:spPr>
                          <a:xfrm>
                            <a:off x="2421453" y="1922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2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2163"/>
                                  <a:pt x="56306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7" name="Forma livre: Forma 64">
                          <a:extLst>
                            <a:ext uri="{FF2B5EF4-FFF2-40B4-BE49-F238E27FC236}">
                              <a16:creationId xmlns:a16="http://schemas.microsoft.com/office/drawing/2014/main" id="{1DB1EB3B-423C-429D-B7B2-71A292A246D3}"/>
                            </a:ext>
                          </a:extLst>
                        </wps:cNvPr>
                        <wps:cNvSpPr/>
                        <wps:spPr>
                          <a:xfrm>
                            <a:off x="2134711" y="14494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20081 w 143931"/>
                              <a:gd name="connsiteY6" fmla="*/ 56844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89779 w 143931"/>
                              <a:gd name="connsiteY12" fmla="*/ 41693 h 146456"/>
                              <a:gd name="connsiteX13" fmla="*/ 89022 w 143931"/>
                              <a:gd name="connsiteY13" fmla="*/ 48764 h 146456"/>
                              <a:gd name="connsiteX14" fmla="*/ 81951 w 143931"/>
                              <a:gd name="connsiteY14" fmla="*/ 48006 h 146456"/>
                              <a:gd name="connsiteX15" fmla="*/ 58215 w 143931"/>
                              <a:gd name="connsiteY15" fmla="*/ 45734 h 146456"/>
                              <a:gd name="connsiteX16" fmla="*/ 50135 w 143931"/>
                              <a:gd name="connsiteY16" fmla="*/ 60884 h 146456"/>
                              <a:gd name="connsiteX17" fmla="*/ 55185 w 143931"/>
                              <a:gd name="connsiteY17" fmla="*/ 77298 h 146456"/>
                              <a:gd name="connsiteX18" fmla="*/ 74881 w 143931"/>
                              <a:gd name="connsiteY18" fmla="*/ 87650 h 146456"/>
                              <a:gd name="connsiteX19" fmla="*/ 96345 w 143931"/>
                              <a:gd name="connsiteY19" fmla="*/ 81085 h 146456"/>
                              <a:gd name="connsiteX20" fmla="*/ 109728 w 143931"/>
                              <a:gd name="connsiteY20" fmla="*/ 55582 h 146456"/>
                              <a:gd name="connsiteX21" fmla="*/ 101142 w 143931"/>
                              <a:gd name="connsiteY21" fmla="*/ 28058 h 146456"/>
                              <a:gd name="connsiteX22" fmla="*/ 68316 w 143931"/>
                              <a:gd name="connsiteY22" fmla="*/ 10634 h 146456"/>
                              <a:gd name="connsiteX23" fmla="*/ 32964 w 143931"/>
                              <a:gd name="connsiteY23" fmla="*/ 21492 h 146456"/>
                              <a:gd name="connsiteX24" fmla="*/ 10743 w 143931"/>
                              <a:gd name="connsiteY24" fmla="*/ 63409 h 146456"/>
                              <a:gd name="connsiteX25" fmla="*/ 24631 w 143931"/>
                              <a:gd name="connsiteY25" fmla="*/ 108609 h 146456"/>
                              <a:gd name="connsiteX26" fmla="*/ 135231 w 143931"/>
                              <a:gd name="connsiteY26" fmla="*/ 118962 h 146456"/>
                              <a:gd name="connsiteX27" fmla="*/ 142302 w 143931"/>
                              <a:gd name="connsiteY27" fmla="*/ 119719 h 146456"/>
                              <a:gd name="connsiteX28" fmla="*/ 141544 w 143931"/>
                              <a:gd name="connsiteY28" fmla="*/ 126790 h 146456"/>
                              <a:gd name="connsiteX29" fmla="*/ 85487 w 143931"/>
                              <a:gd name="connsiteY29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915" y="43713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476" y="99014"/>
                                  <a:pt x="74124" y="98003"/>
                                </a:cubicBezTo>
                                <a:cubicBezTo>
                                  <a:pt x="63770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4" y="51541"/>
                                  <a:pt x="45085" y="43713"/>
                                  <a:pt x="51903" y="38158"/>
                                </a:cubicBezTo>
                                <a:cubicBezTo>
                                  <a:pt x="63266" y="28563"/>
                                  <a:pt x="80436" y="30330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5891" y="40936"/>
                                  <a:pt x="65286" y="3992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29"/>
                                  <a:pt x="109728" y="55582"/>
                                </a:cubicBezTo>
                                <a:cubicBezTo>
                                  <a:pt x="110485" y="45734"/>
                                  <a:pt x="107708" y="35633"/>
                                  <a:pt x="101142" y="28058"/>
                                </a:cubicBezTo>
                                <a:cubicBezTo>
                                  <a:pt x="92809" y="18210"/>
                                  <a:pt x="81194" y="11897"/>
                                  <a:pt x="68316" y="10634"/>
                                </a:cubicBezTo>
                                <a:cubicBezTo>
                                  <a:pt x="55438" y="9372"/>
                                  <a:pt x="42812" y="13412"/>
                                  <a:pt x="32964" y="21492"/>
                                </a:cubicBezTo>
                                <a:cubicBezTo>
                                  <a:pt x="20339" y="32098"/>
                                  <a:pt x="12511" y="46996"/>
                                  <a:pt x="10743" y="63409"/>
                                </a:cubicBezTo>
                                <a:cubicBezTo>
                                  <a:pt x="9228" y="79823"/>
                                  <a:pt x="14278" y="95983"/>
                                  <a:pt x="24631" y="108609"/>
                                </a:cubicBezTo>
                                <a:cubicBezTo>
                                  <a:pt x="52407" y="141940"/>
                                  <a:pt x="101900" y="146486"/>
                                  <a:pt x="135231" y="118962"/>
                                </a:cubicBezTo>
                                <a:cubicBezTo>
                                  <a:pt x="137504" y="117194"/>
                                  <a:pt x="140534" y="117447"/>
                                  <a:pt x="142302" y="119719"/>
                                </a:cubicBezTo>
                                <a:cubicBezTo>
                                  <a:pt x="144069" y="121992"/>
                                  <a:pt x="143817" y="125022"/>
                                  <a:pt x="141544" y="126790"/>
                                </a:cubicBezTo>
                                <a:cubicBezTo>
                                  <a:pt x="125383" y="140425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8" name="Forma livre: Forma 65">
                          <a:extLst>
                            <a:ext uri="{FF2B5EF4-FFF2-40B4-BE49-F238E27FC236}">
                              <a16:creationId xmlns:a16="http://schemas.microsoft.com/office/drawing/2014/main" id="{53D2F6DF-C309-4AF3-BE58-13DF446E9AC7}"/>
                            </a:ext>
                          </a:extLst>
                        </wps:cNvPr>
                        <wps:cNvSpPr/>
                        <wps:spPr>
                          <a:xfrm>
                            <a:off x="2588615" y="18083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2" y="49236"/>
                                  <a:pt x="109082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9" name="Forma livre: Forma 66">
                          <a:extLst>
                            <a:ext uri="{FF2B5EF4-FFF2-40B4-BE49-F238E27FC236}">
                              <a16:creationId xmlns:a16="http://schemas.microsoft.com/office/drawing/2014/main" id="{2EC3A30A-8039-4253-B430-F4DBEB771A1D}"/>
                            </a:ext>
                          </a:extLst>
                        </wps:cNvPr>
                        <wps:cNvSpPr/>
                        <wps:spPr>
                          <a:xfrm>
                            <a:off x="1621244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0" name="Forma livre: Forma 67">
                          <a:extLst>
                            <a:ext uri="{FF2B5EF4-FFF2-40B4-BE49-F238E27FC236}">
                              <a16:creationId xmlns:a16="http://schemas.microsoft.com/office/drawing/2014/main" id="{5AC5C71C-304B-4FF9-A0F8-BA8E2A798219}"/>
                            </a:ext>
                          </a:extLst>
                        </wps:cNvPr>
                        <wps:cNvSpPr/>
                        <wps:spPr>
                          <a:xfrm>
                            <a:off x="1628819" y="120779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1" name="Forma livre: Forma 68">
                          <a:extLst>
                            <a:ext uri="{FF2B5EF4-FFF2-40B4-BE49-F238E27FC236}">
                              <a16:creationId xmlns:a16="http://schemas.microsoft.com/office/drawing/2014/main" id="{A6AD41BC-A0B7-4B25-AC4B-64283E4C2104}"/>
                            </a:ext>
                          </a:extLst>
                        </wps:cNvPr>
                        <wps:cNvSpPr/>
                        <wps:spPr>
                          <a:xfrm>
                            <a:off x="1491453" y="111158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2" name="Forma livre: Forma 69">
                          <a:extLst>
                            <a:ext uri="{FF2B5EF4-FFF2-40B4-BE49-F238E27FC236}">
                              <a16:creationId xmlns:a16="http://schemas.microsoft.com/office/drawing/2014/main" id="{F7AF77FA-1683-470C-9D31-E118AFCAA86E}"/>
                            </a:ext>
                          </a:extLst>
                        </wps:cNvPr>
                        <wps:cNvSpPr/>
                        <wps:spPr>
                          <a:xfrm>
                            <a:off x="1328451" y="862226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443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443"/>
                                </a:lnTo>
                                <a:cubicBezTo>
                                  <a:pt x="8209" y="158453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3" name="Forma livre: Forma 70">
                          <a:extLst>
                            <a:ext uri="{FF2B5EF4-FFF2-40B4-BE49-F238E27FC236}">
                              <a16:creationId xmlns:a16="http://schemas.microsoft.com/office/drawing/2014/main" id="{730F6A40-B83F-4CAF-8D3C-CA39C6259153}"/>
                            </a:ext>
                          </a:extLst>
                        </wps:cNvPr>
                        <wps:cNvSpPr/>
                        <wps:spPr>
                          <a:xfrm>
                            <a:off x="1342077" y="133351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20081 w 143931"/>
                              <a:gd name="connsiteY6" fmla="*/ 56844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1 h 146456"/>
                              <a:gd name="connsiteX21" fmla="*/ 96345 w 143931"/>
                              <a:gd name="connsiteY21" fmla="*/ 81085 h 146456"/>
                              <a:gd name="connsiteX22" fmla="*/ 109728 w 143931"/>
                              <a:gd name="connsiteY22" fmla="*/ 55582 h 146456"/>
                              <a:gd name="connsiteX23" fmla="*/ 101142 w 143931"/>
                              <a:gd name="connsiteY23" fmla="*/ 28058 h 146456"/>
                              <a:gd name="connsiteX24" fmla="*/ 32964 w 143931"/>
                              <a:gd name="connsiteY24" fmla="*/ 21745 h 146456"/>
                              <a:gd name="connsiteX25" fmla="*/ 10743 w 143931"/>
                              <a:gd name="connsiteY25" fmla="*/ 63662 h 146456"/>
                              <a:gd name="connsiteX26" fmla="*/ 24631 w 143931"/>
                              <a:gd name="connsiteY26" fmla="*/ 108862 h 146456"/>
                              <a:gd name="connsiteX27" fmla="*/ 135231 w 143931"/>
                              <a:gd name="connsiteY27" fmla="*/ 119214 h 146456"/>
                              <a:gd name="connsiteX28" fmla="*/ 142302 w 143931"/>
                              <a:gd name="connsiteY28" fmla="*/ 119972 h 146456"/>
                              <a:gd name="connsiteX29" fmla="*/ 141544 w 143931"/>
                              <a:gd name="connsiteY29" fmla="*/ 127042 h 146456"/>
                              <a:gd name="connsiteX30" fmla="*/ 85487 w 143931"/>
                              <a:gd name="connsiteY30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8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477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6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1"/>
                                </a:cubicBezTo>
                                <a:cubicBezTo>
                                  <a:pt x="82709" y="88408"/>
                                  <a:pt x="90284" y="86136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30"/>
                                  <a:pt x="109728" y="55582"/>
                                </a:cubicBezTo>
                                <a:cubicBezTo>
                                  <a:pt x="110738" y="45481"/>
                                  <a:pt x="107708" y="35633"/>
                                  <a:pt x="101142" y="28058"/>
                                </a:cubicBezTo>
                                <a:cubicBezTo>
                                  <a:pt x="83972" y="7352"/>
                                  <a:pt x="53418" y="4574"/>
                                  <a:pt x="32964" y="21745"/>
                                </a:cubicBezTo>
                                <a:cubicBezTo>
                                  <a:pt x="20339" y="32350"/>
                                  <a:pt x="12511" y="47249"/>
                                  <a:pt x="10743" y="63662"/>
                                </a:cubicBezTo>
                                <a:cubicBezTo>
                                  <a:pt x="8976" y="80075"/>
                                  <a:pt x="14278" y="96236"/>
                                  <a:pt x="24631" y="108862"/>
                                </a:cubicBezTo>
                                <a:cubicBezTo>
                                  <a:pt x="52408" y="142193"/>
                                  <a:pt x="101900" y="146738"/>
                                  <a:pt x="135231" y="119214"/>
                                </a:cubicBezTo>
                                <a:cubicBezTo>
                                  <a:pt x="137504" y="117447"/>
                                  <a:pt x="140534" y="117699"/>
                                  <a:pt x="142302" y="119972"/>
                                </a:cubicBezTo>
                                <a:cubicBezTo>
                                  <a:pt x="144069" y="122245"/>
                                  <a:pt x="143817" y="125275"/>
                                  <a:pt x="141544" y="127042"/>
                                </a:cubicBezTo>
                                <a:cubicBezTo>
                                  <a:pt x="125636" y="140678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4" name="Forma livre: Forma 71">
                          <a:extLst>
                            <a:ext uri="{FF2B5EF4-FFF2-40B4-BE49-F238E27FC236}">
                              <a16:creationId xmlns:a16="http://schemas.microsoft.com/office/drawing/2014/main" id="{375A1DDB-6D59-4179-BFBF-887B667EBAB2}"/>
                            </a:ext>
                          </a:extLst>
                        </wps:cNvPr>
                        <wps:cNvSpPr/>
                        <wps:spPr>
                          <a:xfrm>
                            <a:off x="828610" y="134894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3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3" y="35853"/>
                                  <a:pt x="42923" y="27015"/>
                                </a:cubicBezTo>
                                <a:cubicBezTo>
                                  <a:pt x="42923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5" name="Forma livre: Forma 72">
                          <a:extLst>
                            <a:ext uri="{FF2B5EF4-FFF2-40B4-BE49-F238E27FC236}">
                              <a16:creationId xmlns:a16="http://schemas.microsoft.com/office/drawing/2014/main" id="{873F1A04-2282-484F-98A7-6FC3AC3F61AE}"/>
                            </a:ext>
                          </a:extLst>
                        </wps:cNvPr>
                        <wps:cNvSpPr/>
                        <wps:spPr>
                          <a:xfrm>
                            <a:off x="698819" y="1507778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2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2" y="21668"/>
                                  <a:pt x="502" y="14137"/>
                                </a:cubicBezTo>
                                <a:cubicBezTo>
                                  <a:pt x="502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6" name="Forma livre: Forma 73">
                          <a:extLst>
                            <a:ext uri="{FF2B5EF4-FFF2-40B4-BE49-F238E27FC236}">
                              <a16:creationId xmlns:a16="http://schemas.microsoft.com/office/drawing/2014/main" id="{EA6E07B0-683E-46E2-A787-8A9CCDA8526C}"/>
                            </a:ext>
                          </a:extLst>
                        </wps:cNvPr>
                        <wps:cNvSpPr/>
                        <wps:spPr>
                          <a:xfrm>
                            <a:off x="535817" y="125841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7" name="Forma livre: Forma 74">
                          <a:extLst>
                            <a:ext uri="{FF2B5EF4-FFF2-40B4-BE49-F238E27FC236}">
                              <a16:creationId xmlns:a16="http://schemas.microsoft.com/office/drawing/2014/main" id="{43E5F6DD-53AD-422A-98F6-9AA02AEC97FA}"/>
                            </a:ext>
                          </a:extLst>
                        </wps:cNvPr>
                        <wps:cNvSpPr/>
                        <wps:spPr>
                          <a:xfrm>
                            <a:off x="1015658" y="1285806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617 h 113630"/>
                              <a:gd name="connsiteX12" fmla="*/ 47279 w 106054"/>
                              <a:gd name="connsiteY12" fmla="*/ 13647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617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617"/>
                                </a:moveTo>
                                <a:cubicBezTo>
                                  <a:pt x="50309" y="10617"/>
                                  <a:pt x="48289" y="11879"/>
                                  <a:pt x="47279" y="13647"/>
                                </a:cubicBezTo>
                                <a:cubicBezTo>
                                  <a:pt x="47279" y="13647"/>
                                  <a:pt x="47279" y="13647"/>
                                  <a:pt x="47279" y="13647"/>
                                </a:cubicBez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617"/>
                                  <a:pt x="52834" y="10617"/>
                                  <a:pt x="52582" y="10617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8" name="Forma livre: Forma 75">
                          <a:extLst>
                            <a:ext uri="{FF2B5EF4-FFF2-40B4-BE49-F238E27FC236}">
                              <a16:creationId xmlns:a16="http://schemas.microsoft.com/office/drawing/2014/main" id="{F556EED2-B9F5-432E-84B8-577D86D7DCBF}"/>
                            </a:ext>
                          </a:extLst>
                        </wps:cNvPr>
                        <wps:cNvSpPr/>
                        <wps:spPr>
                          <a:xfrm>
                            <a:off x="36229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9" name="Forma livre: Forma 76">
                          <a:extLst>
                            <a:ext uri="{FF2B5EF4-FFF2-40B4-BE49-F238E27FC236}">
                              <a16:creationId xmlns:a16="http://schemas.microsoft.com/office/drawing/2014/main" id="{259351DD-2ED5-420B-8FA0-5CB595C26A63}"/>
                            </a:ext>
                          </a:extLst>
                        </wps:cNvPr>
                        <wps:cNvSpPr/>
                        <wps:spPr>
                          <a:xfrm>
                            <a:off x="44056" y="120804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1911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50" name="Forma livre: Forma 77">
                          <a:extLst>
                            <a:ext uri="{FF2B5EF4-FFF2-40B4-BE49-F238E27FC236}">
                              <a16:creationId xmlns:a16="http://schemas.microsoft.com/office/drawing/2014/main" id="{0C67D0AD-2524-49BA-9658-DBDB50BA2A8B}"/>
                            </a:ext>
                          </a:extLst>
                        </wps:cNvPr>
                        <wps:cNvSpPr/>
                        <wps:spPr>
                          <a:xfrm>
                            <a:off x="223277" y="88961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4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389 w 106054"/>
                              <a:gd name="connsiteY19" fmla="*/ 14404 h 113630"/>
                              <a:gd name="connsiteX20" fmla="*/ 53087 w 106054"/>
                              <a:gd name="connsiteY20" fmla="*/ 10869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509" y="113641"/>
                                  <a:pt x="90963" y="113641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4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0562" y="10364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51" name="Forma livre: Forma 78">
                          <a:extLst>
                            <a:ext uri="{FF2B5EF4-FFF2-40B4-BE49-F238E27FC236}">
                              <a16:creationId xmlns:a16="http://schemas.microsoft.com/office/drawing/2014/main" id="{7E82A17B-7F34-469F-A8EC-E227F2A95BF3}"/>
                            </a:ext>
                          </a:extLst>
                        </wps:cNvPr>
                        <wps:cNvSpPr/>
                        <wps:spPr>
                          <a:xfrm>
                            <a:off x="211219" y="1369654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6206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3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1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2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52" name="Forma livre: Forma 79">
                          <a:extLst>
                            <a:ext uri="{FF2B5EF4-FFF2-40B4-BE49-F238E27FC236}">
                              <a16:creationId xmlns:a16="http://schemas.microsoft.com/office/drawing/2014/main" id="{FC3D11A2-DF88-4046-8DAA-3DB76ED9E446}"/>
                            </a:ext>
                          </a:extLst>
                        </wps:cNvPr>
                        <wps:cNvSpPr/>
                        <wps:spPr>
                          <a:xfrm>
                            <a:off x="1621244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53" name="Forma livre: Forma 80">
                          <a:extLst>
                            <a:ext uri="{FF2B5EF4-FFF2-40B4-BE49-F238E27FC236}">
                              <a16:creationId xmlns:a16="http://schemas.microsoft.com/office/drawing/2014/main" id="{F527786E-9531-48AC-AF46-0B3F2D42AFEC}"/>
                            </a:ext>
                          </a:extLst>
                        </wps:cNvPr>
                        <wps:cNvSpPr/>
                        <wps:spPr>
                          <a:xfrm>
                            <a:off x="1628819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54" name="Forma livre: Forma 81">
                          <a:extLst>
                            <a:ext uri="{FF2B5EF4-FFF2-40B4-BE49-F238E27FC236}">
                              <a16:creationId xmlns:a16="http://schemas.microsoft.com/office/drawing/2014/main" id="{21F1CCDB-6B83-4634-A2F8-28042B1443F3}"/>
                            </a:ext>
                          </a:extLst>
                        </wps:cNvPr>
                        <wps:cNvSpPr/>
                        <wps:spPr>
                          <a:xfrm>
                            <a:off x="1491453" y="319206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55" name="Forma livre: Forma 82">
                          <a:extLst>
                            <a:ext uri="{FF2B5EF4-FFF2-40B4-BE49-F238E27FC236}">
                              <a16:creationId xmlns:a16="http://schemas.microsoft.com/office/drawing/2014/main" id="{1CBB0C94-C559-409F-A429-B56560336230}"/>
                            </a:ext>
                          </a:extLst>
                        </wps:cNvPr>
                        <wps:cNvSpPr/>
                        <wps:spPr>
                          <a:xfrm>
                            <a:off x="1328451" y="6959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56" name="Forma livre: Forma 83">
                          <a:extLst>
                            <a:ext uri="{FF2B5EF4-FFF2-40B4-BE49-F238E27FC236}">
                              <a16:creationId xmlns:a16="http://schemas.microsoft.com/office/drawing/2014/main" id="{77B94668-ED8E-46F9-AC01-519DB3BF5FC7}"/>
                            </a:ext>
                          </a:extLst>
                        </wps:cNvPr>
                        <wps:cNvSpPr/>
                        <wps:spPr>
                          <a:xfrm>
                            <a:off x="1342076" y="54113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243 h 146456"/>
                              <a:gd name="connsiteX1" fmla="*/ 17057 w 143931"/>
                              <a:gd name="connsiteY1" fmla="*/ 115174 h 146456"/>
                              <a:gd name="connsiteX2" fmla="*/ 26400 w 143931"/>
                              <a:gd name="connsiteY2" fmla="*/ 13917 h 146456"/>
                              <a:gd name="connsiteX3" fmla="*/ 69327 w 143931"/>
                              <a:gd name="connsiteY3" fmla="*/ 787 h 146456"/>
                              <a:gd name="connsiteX4" fmla="*/ 108971 w 143931"/>
                              <a:gd name="connsiteY4" fmla="*/ 21745 h 146456"/>
                              <a:gd name="connsiteX5" fmla="*/ 119829 w 143931"/>
                              <a:gd name="connsiteY5" fmla="*/ 56844 h 146456"/>
                              <a:gd name="connsiteX6" fmla="*/ 102659 w 143931"/>
                              <a:gd name="connsiteY6" fmla="*/ 89166 h 146456"/>
                              <a:gd name="connsiteX7" fmla="*/ 73872 w 143931"/>
                              <a:gd name="connsiteY7" fmla="*/ 98003 h 146456"/>
                              <a:gd name="connsiteX8" fmla="*/ 47359 w 143931"/>
                              <a:gd name="connsiteY8" fmla="*/ 83863 h 146456"/>
                              <a:gd name="connsiteX9" fmla="*/ 40036 w 143931"/>
                              <a:gd name="connsiteY9" fmla="*/ 60127 h 146456"/>
                              <a:gd name="connsiteX10" fmla="*/ 51651 w 143931"/>
                              <a:gd name="connsiteY10" fmla="*/ 38158 h 146456"/>
                              <a:gd name="connsiteX11" fmla="*/ 89528 w 143931"/>
                              <a:gd name="connsiteY11" fmla="*/ 41693 h 146456"/>
                              <a:gd name="connsiteX12" fmla="*/ 88770 w 143931"/>
                              <a:gd name="connsiteY12" fmla="*/ 48764 h 146456"/>
                              <a:gd name="connsiteX13" fmla="*/ 81700 w 143931"/>
                              <a:gd name="connsiteY13" fmla="*/ 48006 h 146456"/>
                              <a:gd name="connsiteX14" fmla="*/ 57964 w 143931"/>
                              <a:gd name="connsiteY14" fmla="*/ 45734 h 146456"/>
                              <a:gd name="connsiteX15" fmla="*/ 49884 w 143931"/>
                              <a:gd name="connsiteY15" fmla="*/ 60884 h 146456"/>
                              <a:gd name="connsiteX16" fmla="*/ 54934 w 143931"/>
                              <a:gd name="connsiteY16" fmla="*/ 77298 h 146456"/>
                              <a:gd name="connsiteX17" fmla="*/ 74630 w 143931"/>
                              <a:gd name="connsiteY17" fmla="*/ 87650 h 146456"/>
                              <a:gd name="connsiteX18" fmla="*/ 96093 w 143931"/>
                              <a:gd name="connsiteY18" fmla="*/ 81085 h 146456"/>
                              <a:gd name="connsiteX19" fmla="*/ 109476 w 143931"/>
                              <a:gd name="connsiteY19" fmla="*/ 55582 h 146456"/>
                              <a:gd name="connsiteX20" fmla="*/ 100891 w 143931"/>
                              <a:gd name="connsiteY20" fmla="*/ 28058 h 146456"/>
                              <a:gd name="connsiteX21" fmla="*/ 68065 w 143931"/>
                              <a:gd name="connsiteY21" fmla="*/ 10634 h 146456"/>
                              <a:gd name="connsiteX22" fmla="*/ 32713 w 143931"/>
                              <a:gd name="connsiteY22" fmla="*/ 21492 h 146456"/>
                              <a:gd name="connsiteX23" fmla="*/ 24633 w 143931"/>
                              <a:gd name="connsiteY23" fmla="*/ 108609 h 146456"/>
                              <a:gd name="connsiteX24" fmla="*/ 135233 w 143931"/>
                              <a:gd name="connsiteY24" fmla="*/ 118962 h 146456"/>
                              <a:gd name="connsiteX25" fmla="*/ 142303 w 143931"/>
                              <a:gd name="connsiteY25" fmla="*/ 119719 h 146456"/>
                              <a:gd name="connsiteX26" fmla="*/ 141545 w 143931"/>
                              <a:gd name="connsiteY26" fmla="*/ 126790 h 146456"/>
                              <a:gd name="connsiteX27" fmla="*/ 85488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243"/>
                                </a:moveTo>
                                <a:cubicBezTo>
                                  <a:pt x="59984" y="147243"/>
                                  <a:pt x="34733" y="136385"/>
                                  <a:pt x="17057" y="115174"/>
                                </a:cubicBezTo>
                                <a:cubicBezTo>
                                  <a:pt x="-8194" y="84620"/>
                                  <a:pt x="-4154" y="39168"/>
                                  <a:pt x="26400" y="13917"/>
                                </a:cubicBezTo>
                                <a:cubicBezTo>
                                  <a:pt x="38521" y="3817"/>
                                  <a:pt x="53671" y="-729"/>
                                  <a:pt x="69327" y="787"/>
                                </a:cubicBezTo>
                                <a:cubicBezTo>
                                  <a:pt x="84983" y="2302"/>
                                  <a:pt x="99123" y="9624"/>
                                  <a:pt x="108971" y="21745"/>
                                </a:cubicBezTo>
                                <a:cubicBezTo>
                                  <a:pt x="117052" y="31593"/>
                                  <a:pt x="121092" y="43966"/>
                                  <a:pt x="119829" y="56844"/>
                                </a:cubicBezTo>
                                <a:cubicBezTo>
                                  <a:pt x="118567" y="69470"/>
                                  <a:pt x="112507" y="81085"/>
                                  <a:pt x="102659" y="89166"/>
                                </a:cubicBezTo>
                                <a:cubicBezTo>
                                  <a:pt x="94578" y="95983"/>
                                  <a:pt x="84225" y="99013"/>
                                  <a:pt x="73872" y="98003"/>
                                </a:cubicBezTo>
                                <a:cubicBezTo>
                                  <a:pt x="63519" y="96993"/>
                                  <a:pt x="53924" y="91943"/>
                                  <a:pt x="47359" y="83863"/>
                                </a:cubicBezTo>
                                <a:cubicBezTo>
                                  <a:pt x="41803" y="77298"/>
                                  <a:pt x="39278" y="68712"/>
                                  <a:pt x="40036" y="60127"/>
                                </a:cubicBezTo>
                                <a:cubicBezTo>
                                  <a:pt x="40793" y="51541"/>
                                  <a:pt x="44833" y="43713"/>
                                  <a:pt x="51651" y="38158"/>
                                </a:cubicBezTo>
                                <a:cubicBezTo>
                                  <a:pt x="63014" y="28563"/>
                                  <a:pt x="80185" y="30330"/>
                                  <a:pt x="89528" y="41693"/>
                                </a:cubicBezTo>
                                <a:cubicBezTo>
                                  <a:pt x="91296" y="43713"/>
                                  <a:pt x="91043" y="46996"/>
                                  <a:pt x="88770" y="48764"/>
                                </a:cubicBezTo>
                                <a:cubicBezTo>
                                  <a:pt x="86750" y="50531"/>
                                  <a:pt x="83468" y="50279"/>
                                  <a:pt x="81700" y="48006"/>
                                </a:cubicBezTo>
                                <a:cubicBezTo>
                                  <a:pt x="75640" y="40936"/>
                                  <a:pt x="65034" y="39926"/>
                                  <a:pt x="57964" y="45734"/>
                                </a:cubicBezTo>
                                <a:cubicBezTo>
                                  <a:pt x="53419" y="49521"/>
                                  <a:pt x="50641" y="54824"/>
                                  <a:pt x="49884" y="60884"/>
                                </a:cubicBezTo>
                                <a:cubicBezTo>
                                  <a:pt x="49379" y="66945"/>
                                  <a:pt x="51146" y="72752"/>
                                  <a:pt x="54934" y="77298"/>
                                </a:cubicBezTo>
                                <a:cubicBezTo>
                                  <a:pt x="59984" y="83358"/>
                                  <a:pt x="67054" y="86893"/>
                                  <a:pt x="74630" y="87650"/>
                                </a:cubicBezTo>
                                <a:cubicBezTo>
                                  <a:pt x="82458" y="88408"/>
                                  <a:pt x="90033" y="86135"/>
                                  <a:pt x="96093" y="81085"/>
                                </a:cubicBezTo>
                                <a:cubicBezTo>
                                  <a:pt x="103921" y="74520"/>
                                  <a:pt x="108719" y="65429"/>
                                  <a:pt x="109476" y="55582"/>
                                </a:cubicBezTo>
                                <a:cubicBezTo>
                                  <a:pt x="110486" y="45481"/>
                                  <a:pt x="107456" y="35633"/>
                                  <a:pt x="100891" y="28058"/>
                                </a:cubicBezTo>
                                <a:cubicBezTo>
                                  <a:pt x="92558" y="18210"/>
                                  <a:pt x="80943" y="11897"/>
                                  <a:pt x="68065" y="10634"/>
                                </a:cubicBezTo>
                                <a:cubicBezTo>
                                  <a:pt x="55186" y="9372"/>
                                  <a:pt x="42561" y="13412"/>
                                  <a:pt x="32713" y="21492"/>
                                </a:cubicBezTo>
                                <a:cubicBezTo>
                                  <a:pt x="6452" y="43208"/>
                                  <a:pt x="2916" y="82348"/>
                                  <a:pt x="24633" y="108609"/>
                                </a:cubicBezTo>
                                <a:cubicBezTo>
                                  <a:pt x="52409" y="141940"/>
                                  <a:pt x="101901" y="146486"/>
                                  <a:pt x="135233" y="118962"/>
                                </a:cubicBezTo>
                                <a:cubicBezTo>
                                  <a:pt x="137505" y="117194"/>
                                  <a:pt x="140535" y="117447"/>
                                  <a:pt x="142303" y="119719"/>
                                </a:cubicBezTo>
                                <a:cubicBezTo>
                                  <a:pt x="144070" y="121992"/>
                                  <a:pt x="143818" y="125022"/>
                                  <a:pt x="141545" y="126790"/>
                                </a:cubicBezTo>
                                <a:cubicBezTo>
                                  <a:pt x="125637" y="140678"/>
                                  <a:pt x="105436" y="147243"/>
                                  <a:pt x="85488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57" name="Forma livre: Forma 84">
                          <a:extLst>
                            <a:ext uri="{FF2B5EF4-FFF2-40B4-BE49-F238E27FC236}">
                              <a16:creationId xmlns:a16="http://schemas.microsoft.com/office/drawing/2014/main" id="{204D3212-D0C8-45AC-AA12-0C887A075608}"/>
                            </a:ext>
                          </a:extLst>
                        </wps:cNvPr>
                        <wps:cNvSpPr/>
                        <wps:spPr>
                          <a:xfrm>
                            <a:off x="828610" y="556567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58" name="Forma livre: Forma 85">
                          <a:extLst>
                            <a:ext uri="{FF2B5EF4-FFF2-40B4-BE49-F238E27FC236}">
                              <a16:creationId xmlns:a16="http://schemas.microsoft.com/office/drawing/2014/main" id="{31CCB26A-0FD4-40DF-8C5A-7F1056D9DD8E}"/>
                            </a:ext>
                          </a:extLst>
                        </wps:cNvPr>
                        <wps:cNvSpPr/>
                        <wps:spPr>
                          <a:xfrm>
                            <a:off x="836438" y="811856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7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59" name="Forma livre: Forma 86">
                          <a:extLst>
                            <a:ext uri="{FF2B5EF4-FFF2-40B4-BE49-F238E27FC236}">
                              <a16:creationId xmlns:a16="http://schemas.microsoft.com/office/drawing/2014/main" id="{F8BDD561-F808-42E9-8C24-73B525F5E8ED}"/>
                            </a:ext>
                          </a:extLst>
                        </wps:cNvPr>
                        <wps:cNvSpPr/>
                        <wps:spPr>
                          <a:xfrm>
                            <a:off x="698819" y="71539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2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2" y="21668"/>
                                  <a:pt x="502" y="14137"/>
                                </a:cubicBezTo>
                                <a:cubicBezTo>
                                  <a:pt x="502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0" name="Forma livre: Forma 87">
                          <a:extLst>
                            <a:ext uri="{FF2B5EF4-FFF2-40B4-BE49-F238E27FC236}">
                              <a16:creationId xmlns:a16="http://schemas.microsoft.com/office/drawing/2014/main" id="{DA7FE438-BBEB-4719-9EBB-1BD8293EDA16}"/>
                            </a:ext>
                          </a:extLst>
                        </wps:cNvPr>
                        <wps:cNvSpPr/>
                        <wps:spPr>
                          <a:xfrm>
                            <a:off x="535817" y="46578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1" name="Forma livre: Forma 88">
                          <a:extLst>
                            <a:ext uri="{FF2B5EF4-FFF2-40B4-BE49-F238E27FC236}">
                              <a16:creationId xmlns:a16="http://schemas.microsoft.com/office/drawing/2014/main" id="{DD1C8EC8-0CC7-4C8F-8F2C-8A269B7C8A9F}"/>
                            </a:ext>
                          </a:extLst>
                        </wps:cNvPr>
                        <wps:cNvSpPr/>
                        <wps:spPr>
                          <a:xfrm>
                            <a:off x="1015658" y="49342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364 h 113630"/>
                              <a:gd name="connsiteX12" fmla="*/ 47279 w 106054"/>
                              <a:gd name="connsiteY12" fmla="*/ 13394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2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364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364"/>
                                </a:moveTo>
                                <a:cubicBezTo>
                                  <a:pt x="50309" y="10364"/>
                                  <a:pt x="48289" y="11627"/>
                                  <a:pt x="47279" y="13394"/>
                                </a:cubicBezTo>
                                <a:cubicBezTo>
                                  <a:pt x="47279" y="13394"/>
                                  <a:pt x="47279" y="13394"/>
                                  <a:pt x="47279" y="13394"/>
                                </a:cubicBez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2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364"/>
                                  <a:pt x="52834" y="10364"/>
                                  <a:pt x="52582" y="1036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2" name="Forma livre: Forma 89">
                          <a:extLst>
                            <a:ext uri="{FF2B5EF4-FFF2-40B4-BE49-F238E27FC236}">
                              <a16:creationId xmlns:a16="http://schemas.microsoft.com/office/drawing/2014/main" id="{B768F607-5EB9-4C7C-BE06-A212986F21AF}"/>
                            </a:ext>
                          </a:extLst>
                        </wps:cNvPr>
                        <wps:cNvSpPr/>
                        <wps:spPr>
                          <a:xfrm>
                            <a:off x="549695" y="937227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77155 w 143931"/>
                              <a:gd name="connsiteY1" fmla="*/ 146833 h 146456"/>
                              <a:gd name="connsiteX2" fmla="*/ 17057 w 143931"/>
                              <a:gd name="connsiteY2" fmla="*/ 115269 h 146456"/>
                              <a:gd name="connsiteX3" fmla="*/ 26400 w 143931"/>
                              <a:gd name="connsiteY3" fmla="*/ 14012 h 146456"/>
                              <a:gd name="connsiteX4" fmla="*/ 108971 w 143931"/>
                              <a:gd name="connsiteY4" fmla="*/ 21588 h 146456"/>
                              <a:gd name="connsiteX5" fmla="*/ 102659 w 143931"/>
                              <a:gd name="connsiteY5" fmla="*/ 89008 h 146456"/>
                              <a:gd name="connsiteX6" fmla="*/ 73872 w 143931"/>
                              <a:gd name="connsiteY6" fmla="*/ 97846 h 146456"/>
                              <a:gd name="connsiteX7" fmla="*/ 47359 w 143931"/>
                              <a:gd name="connsiteY7" fmla="*/ 83705 h 146456"/>
                              <a:gd name="connsiteX8" fmla="*/ 40036 w 143931"/>
                              <a:gd name="connsiteY8" fmla="*/ 59969 h 146456"/>
                              <a:gd name="connsiteX9" fmla="*/ 51651 w 143931"/>
                              <a:gd name="connsiteY9" fmla="*/ 38001 h 146456"/>
                              <a:gd name="connsiteX10" fmla="*/ 71347 w 143931"/>
                              <a:gd name="connsiteY10" fmla="*/ 31941 h 146456"/>
                              <a:gd name="connsiteX11" fmla="*/ 89528 w 143931"/>
                              <a:gd name="connsiteY11" fmla="*/ 41536 h 146456"/>
                              <a:gd name="connsiteX12" fmla="*/ 88770 w 143931"/>
                              <a:gd name="connsiteY12" fmla="*/ 48606 h 146456"/>
                              <a:gd name="connsiteX13" fmla="*/ 81700 w 143931"/>
                              <a:gd name="connsiteY13" fmla="*/ 47849 h 146456"/>
                              <a:gd name="connsiteX14" fmla="*/ 70337 w 143931"/>
                              <a:gd name="connsiteY14" fmla="*/ 41788 h 146456"/>
                              <a:gd name="connsiteX15" fmla="*/ 57964 w 143931"/>
                              <a:gd name="connsiteY15" fmla="*/ 45576 h 146456"/>
                              <a:gd name="connsiteX16" fmla="*/ 49884 w 143931"/>
                              <a:gd name="connsiteY16" fmla="*/ 60727 h 146456"/>
                              <a:gd name="connsiteX17" fmla="*/ 54934 w 143931"/>
                              <a:gd name="connsiteY17" fmla="*/ 77140 h 146456"/>
                              <a:gd name="connsiteX18" fmla="*/ 74630 w 143931"/>
                              <a:gd name="connsiteY18" fmla="*/ 87493 h 146456"/>
                              <a:gd name="connsiteX19" fmla="*/ 96093 w 143931"/>
                              <a:gd name="connsiteY19" fmla="*/ 80928 h 146456"/>
                              <a:gd name="connsiteX20" fmla="*/ 101144 w 143931"/>
                              <a:gd name="connsiteY20" fmla="*/ 27648 h 146456"/>
                              <a:gd name="connsiteX21" fmla="*/ 32965 w 143931"/>
                              <a:gd name="connsiteY21" fmla="*/ 21335 h 146456"/>
                              <a:gd name="connsiteX22" fmla="*/ 24885 w 143931"/>
                              <a:gd name="connsiteY22" fmla="*/ 108452 h 146456"/>
                              <a:gd name="connsiteX23" fmla="*/ 78165 w 143931"/>
                              <a:gd name="connsiteY23" fmla="*/ 136480 h 146456"/>
                              <a:gd name="connsiteX24" fmla="*/ 135738 w 143931"/>
                              <a:gd name="connsiteY24" fmla="*/ 118804 h 146456"/>
                              <a:gd name="connsiteX25" fmla="*/ 142808 w 143931"/>
                              <a:gd name="connsiteY25" fmla="*/ 119562 h 146456"/>
                              <a:gd name="connsiteX26" fmla="*/ 142050 w 143931"/>
                              <a:gd name="connsiteY26" fmla="*/ 126632 h 146456"/>
                              <a:gd name="connsiteX27" fmla="*/ 85488 w 143931"/>
                              <a:gd name="connsiteY27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82710" y="147338"/>
                                  <a:pt x="79933" y="147086"/>
                                  <a:pt x="77155" y="146833"/>
                                </a:cubicBezTo>
                                <a:cubicBezTo>
                                  <a:pt x="53671" y="144561"/>
                                  <a:pt x="32208" y="13345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8"/>
                                  <a:pt x="123112" y="72090"/>
                                  <a:pt x="102659" y="89008"/>
                                </a:cubicBezTo>
                                <a:cubicBezTo>
                                  <a:pt x="94578" y="95826"/>
                                  <a:pt x="84478" y="98856"/>
                                  <a:pt x="73872" y="97846"/>
                                </a:cubicBezTo>
                                <a:cubicBezTo>
                                  <a:pt x="63519" y="96836"/>
                                  <a:pt x="53924" y="91786"/>
                                  <a:pt x="47359" y="83705"/>
                                </a:cubicBezTo>
                                <a:cubicBezTo>
                                  <a:pt x="41803" y="77140"/>
                                  <a:pt x="39278" y="68555"/>
                                  <a:pt x="40036" y="59969"/>
                                </a:cubicBezTo>
                                <a:cubicBezTo>
                                  <a:pt x="40793" y="51384"/>
                                  <a:pt x="44833" y="43556"/>
                                  <a:pt x="51651" y="38001"/>
                                </a:cubicBezTo>
                                <a:cubicBezTo>
                                  <a:pt x="57207" y="33456"/>
                                  <a:pt x="64277" y="31183"/>
                                  <a:pt x="71347" y="31941"/>
                                </a:cubicBezTo>
                                <a:cubicBezTo>
                                  <a:pt x="78418" y="32698"/>
                                  <a:pt x="84983" y="35981"/>
                                  <a:pt x="89528" y="41536"/>
                                </a:cubicBezTo>
                                <a:cubicBezTo>
                                  <a:pt x="91296" y="43809"/>
                                  <a:pt x="91043" y="46839"/>
                                  <a:pt x="88770" y="48606"/>
                                </a:cubicBezTo>
                                <a:cubicBezTo>
                                  <a:pt x="86750" y="50374"/>
                                  <a:pt x="83468" y="50121"/>
                                  <a:pt x="81700" y="47849"/>
                                </a:cubicBezTo>
                                <a:cubicBezTo>
                                  <a:pt x="78923" y="44314"/>
                                  <a:pt x="74882" y="42294"/>
                                  <a:pt x="70337" y="41788"/>
                                </a:cubicBezTo>
                                <a:cubicBezTo>
                                  <a:pt x="65792" y="41284"/>
                                  <a:pt x="61499" y="42799"/>
                                  <a:pt x="57964" y="45576"/>
                                </a:cubicBezTo>
                                <a:cubicBezTo>
                                  <a:pt x="53419" y="49364"/>
                                  <a:pt x="50641" y="54667"/>
                                  <a:pt x="49884" y="60727"/>
                                </a:cubicBezTo>
                                <a:cubicBezTo>
                                  <a:pt x="49126" y="66787"/>
                                  <a:pt x="51146" y="72595"/>
                                  <a:pt x="54934" y="77140"/>
                                </a:cubicBezTo>
                                <a:cubicBezTo>
                                  <a:pt x="59984" y="83200"/>
                                  <a:pt x="67054" y="86736"/>
                                  <a:pt x="74630" y="87493"/>
                                </a:cubicBezTo>
                                <a:cubicBezTo>
                                  <a:pt x="82458" y="88251"/>
                                  <a:pt x="90033" y="85978"/>
                                  <a:pt x="96093" y="80928"/>
                                </a:cubicBezTo>
                                <a:cubicBezTo>
                                  <a:pt x="112254" y="67545"/>
                                  <a:pt x="114274" y="43809"/>
                                  <a:pt x="101144" y="27648"/>
                                </a:cubicBezTo>
                                <a:cubicBezTo>
                                  <a:pt x="83973" y="6942"/>
                                  <a:pt x="53419" y="4164"/>
                                  <a:pt x="32965" y="21335"/>
                                </a:cubicBezTo>
                                <a:cubicBezTo>
                                  <a:pt x="6704" y="43051"/>
                                  <a:pt x="3169" y="82190"/>
                                  <a:pt x="24885" y="108452"/>
                                </a:cubicBezTo>
                                <a:cubicBezTo>
                                  <a:pt x="38268" y="124612"/>
                                  <a:pt x="57207" y="134460"/>
                                  <a:pt x="78165" y="136480"/>
                                </a:cubicBezTo>
                                <a:cubicBezTo>
                                  <a:pt x="99123" y="138500"/>
                                  <a:pt x="119577" y="132188"/>
                                  <a:pt x="135738" y="118804"/>
                                </a:cubicBezTo>
                                <a:cubicBezTo>
                                  <a:pt x="138010" y="117037"/>
                                  <a:pt x="141040" y="117289"/>
                                  <a:pt x="142808" y="119562"/>
                                </a:cubicBezTo>
                                <a:cubicBezTo>
                                  <a:pt x="144576" y="121835"/>
                                  <a:pt x="144323" y="124865"/>
                                  <a:pt x="142050" y="126632"/>
                                </a:cubicBezTo>
                                <a:cubicBezTo>
                                  <a:pt x="125890" y="140268"/>
                                  <a:pt x="106194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3" name="Forma livre: Forma 90">
                          <a:extLst>
                            <a:ext uri="{FF2B5EF4-FFF2-40B4-BE49-F238E27FC236}">
                              <a16:creationId xmlns:a16="http://schemas.microsoft.com/office/drawing/2014/main" id="{64BAE8F5-5B14-4708-9D8B-2891E2F02DF4}"/>
                            </a:ext>
                          </a:extLst>
                        </wps:cNvPr>
                        <wps:cNvSpPr/>
                        <wps:spPr>
                          <a:xfrm>
                            <a:off x="1003600" y="97321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70 h 106054"/>
                              <a:gd name="connsiteX17" fmla="*/ 50246 w 106054"/>
                              <a:gd name="connsiteY17" fmla="*/ 12370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5801" y="10349"/>
                                  <a:pt x="52266" y="1034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4" name="Forma livre: Forma 91">
                          <a:extLst>
                            <a:ext uri="{FF2B5EF4-FFF2-40B4-BE49-F238E27FC236}">
                              <a16:creationId xmlns:a16="http://schemas.microsoft.com/office/drawing/2014/main" id="{DBA732DA-F318-4450-B75C-44B7770D5AAE}"/>
                            </a:ext>
                          </a:extLst>
                        </wps:cNvPr>
                        <wps:cNvSpPr/>
                        <wps:spPr>
                          <a:xfrm>
                            <a:off x="36229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5" name="Forma livre: Forma 92">
                          <a:extLst>
                            <a:ext uri="{FF2B5EF4-FFF2-40B4-BE49-F238E27FC236}">
                              <a16:creationId xmlns:a16="http://schemas.microsoft.com/office/drawing/2014/main" id="{347C184A-DB38-4C58-8D17-B46F932E6094}"/>
                            </a:ext>
                          </a:extLst>
                        </wps:cNvPr>
                        <wps:cNvSpPr/>
                        <wps:spPr>
                          <a:xfrm>
                            <a:off x="44056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2163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6" name="Forma livre: Forma 93">
                          <a:extLst>
                            <a:ext uri="{FF2B5EF4-FFF2-40B4-BE49-F238E27FC236}">
                              <a16:creationId xmlns:a16="http://schemas.microsoft.com/office/drawing/2014/main" id="{B2524060-0B22-4DFB-9AD6-DDBCDED0269B}"/>
                            </a:ext>
                          </a:extLst>
                        </wps:cNvPr>
                        <wps:cNvSpPr/>
                        <wps:spPr>
                          <a:xfrm>
                            <a:off x="223277" y="96981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894 h 113630"/>
                              <a:gd name="connsiteX1" fmla="*/ 86923 w 106054"/>
                              <a:gd name="connsiteY1" fmla="*/ 113389 h 113630"/>
                              <a:gd name="connsiteX2" fmla="*/ 12937 w 106054"/>
                              <a:gd name="connsiteY2" fmla="*/ 94703 h 113630"/>
                              <a:gd name="connsiteX3" fmla="*/ 1827 w 106054"/>
                              <a:gd name="connsiteY3" fmla="*/ 85360 h 113630"/>
                              <a:gd name="connsiteX4" fmla="*/ 2837 w 106054"/>
                              <a:gd name="connsiteY4" fmla="*/ 70967 h 113630"/>
                              <a:gd name="connsiteX5" fmla="*/ 38441 w 106054"/>
                              <a:gd name="connsiteY5" fmla="*/ 8596 h 113630"/>
                              <a:gd name="connsiteX6" fmla="*/ 38441 w 106054"/>
                              <a:gd name="connsiteY6" fmla="*/ 8596 h 113630"/>
                              <a:gd name="connsiteX7" fmla="*/ 53087 w 106054"/>
                              <a:gd name="connsiteY7" fmla="*/ 516 h 113630"/>
                              <a:gd name="connsiteX8" fmla="*/ 67227 w 106054"/>
                              <a:gd name="connsiteY8" fmla="*/ 9859 h 113630"/>
                              <a:gd name="connsiteX9" fmla="*/ 105357 w 106054"/>
                              <a:gd name="connsiteY9" fmla="*/ 90410 h 113630"/>
                              <a:gd name="connsiteX10" fmla="*/ 103336 w 106054"/>
                              <a:gd name="connsiteY10" fmla="*/ 107581 h 113630"/>
                              <a:gd name="connsiteX11" fmla="*/ 90963 w 106054"/>
                              <a:gd name="connsiteY11" fmla="*/ 113894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5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137 w 106054"/>
                              <a:gd name="connsiteY19" fmla="*/ 14152 h 113630"/>
                              <a:gd name="connsiteX20" fmla="*/ 52834 w 106054"/>
                              <a:gd name="connsiteY20" fmla="*/ 10617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894"/>
                                </a:moveTo>
                                <a:cubicBezTo>
                                  <a:pt x="89701" y="113894"/>
                                  <a:pt x="88186" y="113641"/>
                                  <a:pt x="86923" y="113389"/>
                                </a:cubicBezTo>
                                <a:lnTo>
                                  <a:pt x="12937" y="94703"/>
                                </a:lnTo>
                                <a:cubicBezTo>
                                  <a:pt x="7887" y="93440"/>
                                  <a:pt x="3847" y="89905"/>
                                  <a:pt x="1827" y="85360"/>
                                </a:cubicBezTo>
                                <a:cubicBezTo>
                                  <a:pt x="-193" y="80562"/>
                                  <a:pt x="59" y="75260"/>
                                  <a:pt x="2837" y="70967"/>
                                </a:cubicBezTo>
                                <a:lnTo>
                                  <a:pt x="38441" y="8596"/>
                                </a:lnTo>
                                <a:lnTo>
                                  <a:pt x="38441" y="8596"/>
                                </a:lnTo>
                                <a:cubicBezTo>
                                  <a:pt x="41471" y="3294"/>
                                  <a:pt x="47026" y="264"/>
                                  <a:pt x="53087" y="516"/>
                                </a:cubicBezTo>
                                <a:cubicBezTo>
                                  <a:pt x="59147" y="769"/>
                                  <a:pt x="64450" y="4304"/>
                                  <a:pt x="67227" y="9859"/>
                                </a:cubicBezTo>
                                <a:lnTo>
                                  <a:pt x="105357" y="90410"/>
                                </a:lnTo>
                                <a:cubicBezTo>
                                  <a:pt x="108134" y="96218"/>
                                  <a:pt x="107377" y="102783"/>
                                  <a:pt x="103336" y="107581"/>
                                </a:cubicBezTo>
                                <a:cubicBezTo>
                                  <a:pt x="100306" y="111621"/>
                                  <a:pt x="95509" y="113894"/>
                                  <a:pt x="90963" y="113894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137" y="14152"/>
                                </a:lnTo>
                                <a:cubicBezTo>
                                  <a:pt x="57127" y="12132"/>
                                  <a:pt x="55107" y="10617"/>
                                  <a:pt x="52834" y="10617"/>
                                </a:cubicBezTo>
                                <a:cubicBezTo>
                                  <a:pt x="50562" y="10617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7" name="Forma livre: Forma 94">
                          <a:extLst>
                            <a:ext uri="{FF2B5EF4-FFF2-40B4-BE49-F238E27FC236}">
                              <a16:creationId xmlns:a16="http://schemas.microsoft.com/office/drawing/2014/main" id="{050AC3CA-645D-473E-94E4-5DED51FE670F}"/>
                            </a:ext>
                          </a:extLst>
                        </wps:cNvPr>
                        <wps:cNvSpPr/>
                        <wps:spPr>
                          <a:xfrm>
                            <a:off x="211219" y="577273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5954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4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2114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2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1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8" name="Forma livre: Forma 95">
                          <a:extLst>
                            <a:ext uri="{FF2B5EF4-FFF2-40B4-BE49-F238E27FC236}">
                              <a16:creationId xmlns:a16="http://schemas.microsoft.com/office/drawing/2014/main" id="{9FA269FB-45ED-4B01-9CC3-687420D4E178}"/>
                            </a:ext>
                          </a:extLst>
                        </wps:cNvPr>
                        <wps:cNvSpPr/>
                        <wps:spPr>
                          <a:xfrm>
                            <a:off x="836438" y="19475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8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9" name="Forma livre: Forma 96">
                          <a:extLst>
                            <a:ext uri="{FF2B5EF4-FFF2-40B4-BE49-F238E27FC236}">
                              <a16:creationId xmlns:a16="http://schemas.microsoft.com/office/drawing/2014/main" id="{ABADD58F-16A4-43C0-A877-B7A9AF764318}"/>
                            </a:ext>
                          </a:extLst>
                        </wps:cNvPr>
                        <wps:cNvSpPr/>
                        <wps:spPr>
                          <a:xfrm>
                            <a:off x="549696" y="14494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77154 w 143931"/>
                              <a:gd name="connsiteY1" fmla="*/ 146738 h 146456"/>
                              <a:gd name="connsiteX2" fmla="*/ 17056 w 143931"/>
                              <a:gd name="connsiteY2" fmla="*/ 115174 h 146456"/>
                              <a:gd name="connsiteX3" fmla="*/ 895 w 143931"/>
                              <a:gd name="connsiteY3" fmla="*/ 62652 h 146456"/>
                              <a:gd name="connsiteX4" fmla="*/ 26651 w 143931"/>
                              <a:gd name="connsiteY4" fmla="*/ 13917 h 146456"/>
                              <a:gd name="connsiteX5" fmla="*/ 69578 w 143931"/>
                              <a:gd name="connsiteY5" fmla="*/ 787 h 146456"/>
                              <a:gd name="connsiteX6" fmla="*/ 109223 w 143931"/>
                              <a:gd name="connsiteY6" fmla="*/ 21745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0 h 146456"/>
                              <a:gd name="connsiteX21" fmla="*/ 96345 w 143931"/>
                              <a:gd name="connsiteY21" fmla="*/ 81085 h 146456"/>
                              <a:gd name="connsiteX22" fmla="*/ 101395 w 143931"/>
                              <a:gd name="connsiteY22" fmla="*/ 27805 h 146456"/>
                              <a:gd name="connsiteX23" fmla="*/ 68568 w 143931"/>
                              <a:gd name="connsiteY23" fmla="*/ 10382 h 146456"/>
                              <a:gd name="connsiteX24" fmla="*/ 33217 w 143931"/>
                              <a:gd name="connsiteY24" fmla="*/ 21240 h 146456"/>
                              <a:gd name="connsiteX25" fmla="*/ 10996 w 143931"/>
                              <a:gd name="connsiteY25" fmla="*/ 63157 h 146456"/>
                              <a:gd name="connsiteX26" fmla="*/ 24884 w 143931"/>
                              <a:gd name="connsiteY26" fmla="*/ 108356 h 146456"/>
                              <a:gd name="connsiteX27" fmla="*/ 78164 w 143931"/>
                              <a:gd name="connsiteY27" fmla="*/ 136385 h 146456"/>
                              <a:gd name="connsiteX28" fmla="*/ 135736 w 143931"/>
                              <a:gd name="connsiteY28" fmla="*/ 118709 h 146456"/>
                              <a:gd name="connsiteX29" fmla="*/ 142807 w 143931"/>
                              <a:gd name="connsiteY29" fmla="*/ 119467 h 146456"/>
                              <a:gd name="connsiteX30" fmla="*/ 142049 w 143931"/>
                              <a:gd name="connsiteY30" fmla="*/ 126537 h 146456"/>
                              <a:gd name="connsiteX31" fmla="*/ 85487 w 143931"/>
                              <a:gd name="connsiteY31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82709" y="147243"/>
                                  <a:pt x="79931" y="146991"/>
                                  <a:pt x="77154" y="146738"/>
                                </a:cubicBezTo>
                                <a:cubicBezTo>
                                  <a:pt x="53670" y="144466"/>
                                  <a:pt x="32207" y="13335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26141" y="41946"/>
                                  <a:pt x="123363" y="72247"/>
                                  <a:pt x="102910" y="89166"/>
                                </a:cubicBezTo>
                                <a:cubicBezTo>
                                  <a:pt x="94830" y="95983"/>
                                  <a:pt x="84729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5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7002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3" y="54824"/>
                                  <a:pt x="50135" y="60884"/>
                                </a:cubicBezTo>
                                <a:cubicBezTo>
                                  <a:pt x="49377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12505" y="67702"/>
                                  <a:pt x="114525" y="43966"/>
                                  <a:pt x="101395" y="27805"/>
                                </a:cubicBezTo>
                                <a:cubicBezTo>
                                  <a:pt x="93062" y="17957"/>
                                  <a:pt x="81446" y="11645"/>
                                  <a:pt x="68568" y="10382"/>
                                </a:cubicBezTo>
                                <a:cubicBezTo>
                                  <a:pt x="55690" y="9119"/>
                                  <a:pt x="43065" y="13160"/>
                                  <a:pt x="33217" y="21240"/>
                                </a:cubicBezTo>
                                <a:cubicBezTo>
                                  <a:pt x="20591" y="31845"/>
                                  <a:pt x="12763" y="46744"/>
                                  <a:pt x="10996" y="63157"/>
                                </a:cubicBezTo>
                                <a:cubicBezTo>
                                  <a:pt x="9481" y="79570"/>
                                  <a:pt x="14531" y="95731"/>
                                  <a:pt x="24884" y="108356"/>
                                </a:cubicBezTo>
                                <a:cubicBezTo>
                                  <a:pt x="38267" y="124517"/>
                                  <a:pt x="57205" y="134365"/>
                                  <a:pt x="78164" y="136385"/>
                                </a:cubicBezTo>
                                <a:cubicBezTo>
                                  <a:pt x="99122" y="138405"/>
                                  <a:pt x="119576" y="132093"/>
                                  <a:pt x="135736" y="118709"/>
                                </a:cubicBezTo>
                                <a:cubicBezTo>
                                  <a:pt x="138009" y="116942"/>
                                  <a:pt x="141039" y="117194"/>
                                  <a:pt x="142807" y="119467"/>
                                </a:cubicBezTo>
                                <a:cubicBezTo>
                                  <a:pt x="144574" y="121740"/>
                                  <a:pt x="144322" y="124770"/>
                                  <a:pt x="142049" y="126537"/>
                                </a:cubicBezTo>
                                <a:cubicBezTo>
                                  <a:pt x="125888" y="140173"/>
                                  <a:pt x="106193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0" name="Forma livre: Forma 97">
                          <a:extLst>
                            <a:ext uri="{FF2B5EF4-FFF2-40B4-BE49-F238E27FC236}">
                              <a16:creationId xmlns:a16="http://schemas.microsoft.com/office/drawing/2014/main" id="{0D905EFB-7151-4381-A6F6-E3394E5FC416}"/>
                            </a:ext>
                          </a:extLst>
                        </wps:cNvPr>
                        <wps:cNvSpPr/>
                        <wps:spPr>
                          <a:xfrm>
                            <a:off x="1003600" y="18083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1" name="Forma livre: Forma 98">
                          <a:extLst>
                            <a:ext uri="{FF2B5EF4-FFF2-40B4-BE49-F238E27FC236}">
                              <a16:creationId xmlns:a16="http://schemas.microsoft.com/office/drawing/2014/main" id="{679EDE16-2D5C-4B4F-B479-BC61DE112887}"/>
                            </a:ext>
                          </a:extLst>
                        </wps:cNvPr>
                        <wps:cNvSpPr/>
                        <wps:spPr>
                          <a:xfrm>
                            <a:off x="6373233" y="997212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2" name="Forma livre: Forma 99">
                          <a:extLst>
                            <a:ext uri="{FF2B5EF4-FFF2-40B4-BE49-F238E27FC236}">
                              <a16:creationId xmlns:a16="http://schemas.microsoft.com/office/drawing/2014/main" id="{CC913D19-AB99-4B39-95AB-0C4A9B16728A}"/>
                            </a:ext>
                          </a:extLst>
                        </wps:cNvPr>
                        <wps:cNvSpPr/>
                        <wps:spPr>
                          <a:xfrm>
                            <a:off x="6380808" y="1252248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3" name="Forma livre: Forma 100">
                          <a:extLst>
                            <a:ext uri="{FF2B5EF4-FFF2-40B4-BE49-F238E27FC236}">
                              <a16:creationId xmlns:a16="http://schemas.microsoft.com/office/drawing/2014/main" id="{BDC1EAED-F70D-419B-A319-D542E8159F59}"/>
                            </a:ext>
                          </a:extLst>
                        </wps:cNvPr>
                        <wps:cNvSpPr/>
                        <wps:spPr>
                          <a:xfrm>
                            <a:off x="6373233" y="204830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4" name="Forma livre: Forma 101">
                          <a:extLst>
                            <a:ext uri="{FF2B5EF4-FFF2-40B4-BE49-F238E27FC236}">
                              <a16:creationId xmlns:a16="http://schemas.microsoft.com/office/drawing/2014/main" id="{AB13F50A-A330-4593-8BAC-7E98A5061BCD}"/>
                            </a:ext>
                          </a:extLst>
                        </wps:cNvPr>
                        <wps:cNvSpPr/>
                        <wps:spPr>
                          <a:xfrm>
                            <a:off x="6380808" y="45986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5" name="Forma livre: Forma 102">
                          <a:extLst>
                            <a:ext uri="{FF2B5EF4-FFF2-40B4-BE49-F238E27FC236}">
                              <a16:creationId xmlns:a16="http://schemas.microsoft.com/office/drawing/2014/main" id="{E9A2EBA3-0BC8-46F9-9017-80112E36FC4E}"/>
                            </a:ext>
                          </a:extLst>
                        </wps:cNvPr>
                        <wps:cNvSpPr/>
                        <wps:spPr>
                          <a:xfrm>
                            <a:off x="6373233" y="997212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6" name="Forma livre: Forma 103">
                          <a:extLst>
                            <a:ext uri="{FF2B5EF4-FFF2-40B4-BE49-F238E27FC236}">
                              <a16:creationId xmlns:a16="http://schemas.microsoft.com/office/drawing/2014/main" id="{31907DE7-8E97-4222-9E54-06D9C2D5C810}"/>
                            </a:ext>
                          </a:extLst>
                        </wps:cNvPr>
                        <wps:cNvSpPr/>
                        <wps:spPr>
                          <a:xfrm>
                            <a:off x="6380808" y="1252248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7" name="Forma livre: Forma 104">
                          <a:extLst>
                            <a:ext uri="{FF2B5EF4-FFF2-40B4-BE49-F238E27FC236}">
                              <a16:creationId xmlns:a16="http://schemas.microsoft.com/office/drawing/2014/main" id="{8A23F8C4-97CF-4AF4-8D70-EDB8F895CFD0}"/>
                            </a:ext>
                          </a:extLst>
                        </wps:cNvPr>
                        <wps:cNvSpPr/>
                        <wps:spPr>
                          <a:xfrm>
                            <a:off x="6243442" y="1156041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8" name="Forma livre: Forma 105">
                          <a:extLst>
                            <a:ext uri="{FF2B5EF4-FFF2-40B4-BE49-F238E27FC236}">
                              <a16:creationId xmlns:a16="http://schemas.microsoft.com/office/drawing/2014/main" id="{B9472927-D059-4B22-B4A9-790E9804DA8B}"/>
                            </a:ext>
                          </a:extLst>
                        </wps:cNvPr>
                        <wps:cNvSpPr/>
                        <wps:spPr>
                          <a:xfrm>
                            <a:off x="6080440" y="906680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443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443"/>
                                </a:lnTo>
                                <a:cubicBezTo>
                                  <a:pt x="8209" y="158453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9" name="Forma livre: Forma 106">
                          <a:extLst>
                            <a:ext uri="{FF2B5EF4-FFF2-40B4-BE49-F238E27FC236}">
                              <a16:creationId xmlns:a16="http://schemas.microsoft.com/office/drawing/2014/main" id="{D5D12543-D268-4459-9F91-4249CB4C7EED}"/>
                            </a:ext>
                          </a:extLst>
                        </wps:cNvPr>
                        <wps:cNvSpPr/>
                        <wps:spPr>
                          <a:xfrm>
                            <a:off x="6094066" y="1377966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20081 w 143931"/>
                              <a:gd name="connsiteY6" fmla="*/ 56844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1 h 146456"/>
                              <a:gd name="connsiteX21" fmla="*/ 96345 w 143931"/>
                              <a:gd name="connsiteY21" fmla="*/ 81085 h 146456"/>
                              <a:gd name="connsiteX22" fmla="*/ 109728 w 143931"/>
                              <a:gd name="connsiteY22" fmla="*/ 55582 h 146456"/>
                              <a:gd name="connsiteX23" fmla="*/ 101142 w 143931"/>
                              <a:gd name="connsiteY23" fmla="*/ 28058 h 146456"/>
                              <a:gd name="connsiteX24" fmla="*/ 32964 w 143931"/>
                              <a:gd name="connsiteY24" fmla="*/ 21745 h 146456"/>
                              <a:gd name="connsiteX25" fmla="*/ 10743 w 143931"/>
                              <a:gd name="connsiteY25" fmla="*/ 63662 h 146456"/>
                              <a:gd name="connsiteX26" fmla="*/ 24631 w 143931"/>
                              <a:gd name="connsiteY26" fmla="*/ 108862 h 146456"/>
                              <a:gd name="connsiteX27" fmla="*/ 135231 w 143931"/>
                              <a:gd name="connsiteY27" fmla="*/ 119214 h 146456"/>
                              <a:gd name="connsiteX28" fmla="*/ 142302 w 143931"/>
                              <a:gd name="connsiteY28" fmla="*/ 119972 h 146456"/>
                              <a:gd name="connsiteX29" fmla="*/ 141544 w 143931"/>
                              <a:gd name="connsiteY29" fmla="*/ 127042 h 146456"/>
                              <a:gd name="connsiteX30" fmla="*/ 85487 w 143931"/>
                              <a:gd name="connsiteY30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8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477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6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1"/>
                                </a:cubicBezTo>
                                <a:cubicBezTo>
                                  <a:pt x="82709" y="88408"/>
                                  <a:pt x="90284" y="86136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30"/>
                                  <a:pt x="109728" y="55582"/>
                                </a:cubicBezTo>
                                <a:cubicBezTo>
                                  <a:pt x="110738" y="45481"/>
                                  <a:pt x="107708" y="35633"/>
                                  <a:pt x="101142" y="28058"/>
                                </a:cubicBezTo>
                                <a:cubicBezTo>
                                  <a:pt x="83972" y="7352"/>
                                  <a:pt x="53418" y="4574"/>
                                  <a:pt x="32964" y="21745"/>
                                </a:cubicBezTo>
                                <a:cubicBezTo>
                                  <a:pt x="20339" y="32350"/>
                                  <a:pt x="12511" y="47249"/>
                                  <a:pt x="10743" y="63662"/>
                                </a:cubicBezTo>
                                <a:cubicBezTo>
                                  <a:pt x="8976" y="80075"/>
                                  <a:pt x="14278" y="96236"/>
                                  <a:pt x="24631" y="108862"/>
                                </a:cubicBezTo>
                                <a:cubicBezTo>
                                  <a:pt x="52408" y="142193"/>
                                  <a:pt x="101900" y="146738"/>
                                  <a:pt x="135231" y="119214"/>
                                </a:cubicBezTo>
                                <a:cubicBezTo>
                                  <a:pt x="137504" y="117447"/>
                                  <a:pt x="140534" y="117699"/>
                                  <a:pt x="142302" y="119972"/>
                                </a:cubicBezTo>
                                <a:cubicBezTo>
                                  <a:pt x="144069" y="122245"/>
                                  <a:pt x="143817" y="125275"/>
                                  <a:pt x="141544" y="127042"/>
                                </a:cubicBezTo>
                                <a:cubicBezTo>
                                  <a:pt x="125636" y="140678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0" name="Forma livre: Forma 107">
                          <a:extLst>
                            <a:ext uri="{FF2B5EF4-FFF2-40B4-BE49-F238E27FC236}">
                              <a16:creationId xmlns:a16="http://schemas.microsoft.com/office/drawing/2014/main" id="{EC14CADC-4D12-4D6B-81B8-69BAD59604D4}"/>
                            </a:ext>
                          </a:extLst>
                        </wps:cNvPr>
                        <wps:cNvSpPr/>
                        <wps:spPr>
                          <a:xfrm>
                            <a:off x="5580599" y="1393402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3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3" y="35853"/>
                                  <a:pt x="42923" y="27015"/>
                                </a:cubicBezTo>
                                <a:cubicBezTo>
                                  <a:pt x="42923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1" name="Forma livre: Forma 108">
                          <a:extLst>
                            <a:ext uri="{FF2B5EF4-FFF2-40B4-BE49-F238E27FC236}">
                              <a16:creationId xmlns:a16="http://schemas.microsoft.com/office/drawing/2014/main" id="{453B49BA-B7E6-47C2-8F78-12798D3FBA51}"/>
                            </a:ext>
                          </a:extLst>
                        </wps:cNvPr>
                        <wps:cNvSpPr/>
                        <wps:spPr>
                          <a:xfrm>
                            <a:off x="5287806" y="1302871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2" name="Forma livre: Forma 109">
                          <a:extLst>
                            <a:ext uri="{FF2B5EF4-FFF2-40B4-BE49-F238E27FC236}">
                              <a16:creationId xmlns:a16="http://schemas.microsoft.com/office/drawing/2014/main" id="{EEB02007-A639-4AF5-A5D7-61C528042506}"/>
                            </a:ext>
                          </a:extLst>
                        </wps:cNvPr>
                        <wps:cNvSpPr/>
                        <wps:spPr>
                          <a:xfrm>
                            <a:off x="5767647" y="1330260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617 h 113630"/>
                              <a:gd name="connsiteX12" fmla="*/ 47279 w 106054"/>
                              <a:gd name="connsiteY12" fmla="*/ 13647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617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617"/>
                                </a:moveTo>
                                <a:cubicBezTo>
                                  <a:pt x="50309" y="10617"/>
                                  <a:pt x="48289" y="11879"/>
                                  <a:pt x="47279" y="13647"/>
                                </a:cubicBezTo>
                                <a:cubicBezTo>
                                  <a:pt x="47279" y="13647"/>
                                  <a:pt x="47279" y="13647"/>
                                  <a:pt x="47279" y="13647"/>
                                </a:cubicBez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617"/>
                                  <a:pt x="52834" y="10617"/>
                                  <a:pt x="52582" y="10617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3" name="Forma livre: Forma 110">
                          <a:extLst>
                            <a:ext uri="{FF2B5EF4-FFF2-40B4-BE49-F238E27FC236}">
                              <a16:creationId xmlns:a16="http://schemas.microsoft.com/office/drawing/2014/main" id="{9366D47E-02C3-4DB2-A4CE-ED40532B15CC}"/>
                            </a:ext>
                          </a:extLst>
                        </wps:cNvPr>
                        <wps:cNvSpPr/>
                        <wps:spPr>
                          <a:xfrm>
                            <a:off x="4788218" y="997212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4" name="Forma livre: Forma 111">
                          <a:extLst>
                            <a:ext uri="{FF2B5EF4-FFF2-40B4-BE49-F238E27FC236}">
                              <a16:creationId xmlns:a16="http://schemas.microsoft.com/office/drawing/2014/main" id="{C7E405FA-759D-4208-B474-197FA1BE99A3}"/>
                            </a:ext>
                          </a:extLst>
                        </wps:cNvPr>
                        <wps:cNvSpPr/>
                        <wps:spPr>
                          <a:xfrm>
                            <a:off x="4796045" y="1252501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1911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5" name="Forma livre: Forma 112">
                          <a:extLst>
                            <a:ext uri="{FF2B5EF4-FFF2-40B4-BE49-F238E27FC236}">
                              <a16:creationId xmlns:a16="http://schemas.microsoft.com/office/drawing/2014/main" id="{8E0D2DC8-3BB3-43A9-8F3F-BC0E26FF3D6E}"/>
                            </a:ext>
                          </a:extLst>
                        </wps:cNvPr>
                        <wps:cNvSpPr/>
                        <wps:spPr>
                          <a:xfrm>
                            <a:off x="4975266" y="934069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4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389 w 106054"/>
                              <a:gd name="connsiteY19" fmla="*/ 14404 h 113630"/>
                              <a:gd name="connsiteX20" fmla="*/ 53087 w 106054"/>
                              <a:gd name="connsiteY20" fmla="*/ 10869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509" y="113641"/>
                                  <a:pt x="90963" y="113641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4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0562" y="10364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6" name="Forma livre: Forma 113">
                          <a:extLst>
                            <a:ext uri="{FF2B5EF4-FFF2-40B4-BE49-F238E27FC236}">
                              <a16:creationId xmlns:a16="http://schemas.microsoft.com/office/drawing/2014/main" id="{5D310B78-D0D4-483C-91D4-EBEE548D8013}"/>
                            </a:ext>
                          </a:extLst>
                        </wps:cNvPr>
                        <wps:cNvSpPr/>
                        <wps:spPr>
                          <a:xfrm>
                            <a:off x="4963208" y="1414108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6206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3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1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2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7" name="Forma livre: Forma 114">
                          <a:extLst>
                            <a:ext uri="{FF2B5EF4-FFF2-40B4-BE49-F238E27FC236}">
                              <a16:creationId xmlns:a16="http://schemas.microsoft.com/office/drawing/2014/main" id="{140710A1-876F-4955-981D-CF98F048BF48}"/>
                            </a:ext>
                          </a:extLst>
                        </wps:cNvPr>
                        <wps:cNvSpPr/>
                        <wps:spPr>
                          <a:xfrm>
                            <a:off x="6373233" y="204830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8" name="Forma livre: Forma 115">
                          <a:extLst>
                            <a:ext uri="{FF2B5EF4-FFF2-40B4-BE49-F238E27FC236}">
                              <a16:creationId xmlns:a16="http://schemas.microsoft.com/office/drawing/2014/main" id="{40AD8056-2553-463F-BD01-CF0FDB2C0BFE}"/>
                            </a:ext>
                          </a:extLst>
                        </wps:cNvPr>
                        <wps:cNvSpPr/>
                        <wps:spPr>
                          <a:xfrm>
                            <a:off x="6380808" y="45986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9" name="Forma livre: Forma 116">
                          <a:extLst>
                            <a:ext uri="{FF2B5EF4-FFF2-40B4-BE49-F238E27FC236}">
                              <a16:creationId xmlns:a16="http://schemas.microsoft.com/office/drawing/2014/main" id="{587D78F4-C42F-45A4-BFE9-94EFB98CD157}"/>
                            </a:ext>
                          </a:extLst>
                        </wps:cNvPr>
                        <wps:cNvSpPr/>
                        <wps:spPr>
                          <a:xfrm>
                            <a:off x="6243442" y="363660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0" name="Forma livre: Forma 117">
                          <a:extLst>
                            <a:ext uri="{FF2B5EF4-FFF2-40B4-BE49-F238E27FC236}">
                              <a16:creationId xmlns:a16="http://schemas.microsoft.com/office/drawing/2014/main" id="{879FA8C7-32E0-49A4-9AD6-899B257132E0}"/>
                            </a:ext>
                          </a:extLst>
                        </wps:cNvPr>
                        <wps:cNvSpPr/>
                        <wps:spPr>
                          <a:xfrm>
                            <a:off x="6080440" y="11404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1" name="Forma livre: Forma 118">
                          <a:extLst>
                            <a:ext uri="{FF2B5EF4-FFF2-40B4-BE49-F238E27FC236}">
                              <a16:creationId xmlns:a16="http://schemas.microsoft.com/office/drawing/2014/main" id="{E00D2B0E-BB04-4AA3-A80C-DE43692B1DE4}"/>
                            </a:ext>
                          </a:extLst>
                        </wps:cNvPr>
                        <wps:cNvSpPr/>
                        <wps:spPr>
                          <a:xfrm>
                            <a:off x="6094065" y="585585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243 h 146456"/>
                              <a:gd name="connsiteX1" fmla="*/ 17057 w 143931"/>
                              <a:gd name="connsiteY1" fmla="*/ 115174 h 146456"/>
                              <a:gd name="connsiteX2" fmla="*/ 26400 w 143931"/>
                              <a:gd name="connsiteY2" fmla="*/ 13917 h 146456"/>
                              <a:gd name="connsiteX3" fmla="*/ 69327 w 143931"/>
                              <a:gd name="connsiteY3" fmla="*/ 787 h 146456"/>
                              <a:gd name="connsiteX4" fmla="*/ 108971 w 143931"/>
                              <a:gd name="connsiteY4" fmla="*/ 21745 h 146456"/>
                              <a:gd name="connsiteX5" fmla="*/ 119829 w 143931"/>
                              <a:gd name="connsiteY5" fmla="*/ 56844 h 146456"/>
                              <a:gd name="connsiteX6" fmla="*/ 102659 w 143931"/>
                              <a:gd name="connsiteY6" fmla="*/ 89166 h 146456"/>
                              <a:gd name="connsiteX7" fmla="*/ 73872 w 143931"/>
                              <a:gd name="connsiteY7" fmla="*/ 98003 h 146456"/>
                              <a:gd name="connsiteX8" fmla="*/ 47359 w 143931"/>
                              <a:gd name="connsiteY8" fmla="*/ 83863 h 146456"/>
                              <a:gd name="connsiteX9" fmla="*/ 40036 w 143931"/>
                              <a:gd name="connsiteY9" fmla="*/ 60127 h 146456"/>
                              <a:gd name="connsiteX10" fmla="*/ 51651 w 143931"/>
                              <a:gd name="connsiteY10" fmla="*/ 38158 h 146456"/>
                              <a:gd name="connsiteX11" fmla="*/ 89528 w 143931"/>
                              <a:gd name="connsiteY11" fmla="*/ 41693 h 146456"/>
                              <a:gd name="connsiteX12" fmla="*/ 88770 w 143931"/>
                              <a:gd name="connsiteY12" fmla="*/ 48764 h 146456"/>
                              <a:gd name="connsiteX13" fmla="*/ 81700 w 143931"/>
                              <a:gd name="connsiteY13" fmla="*/ 48006 h 146456"/>
                              <a:gd name="connsiteX14" fmla="*/ 57964 w 143931"/>
                              <a:gd name="connsiteY14" fmla="*/ 45734 h 146456"/>
                              <a:gd name="connsiteX15" fmla="*/ 49884 w 143931"/>
                              <a:gd name="connsiteY15" fmla="*/ 60884 h 146456"/>
                              <a:gd name="connsiteX16" fmla="*/ 54934 w 143931"/>
                              <a:gd name="connsiteY16" fmla="*/ 77298 h 146456"/>
                              <a:gd name="connsiteX17" fmla="*/ 74630 w 143931"/>
                              <a:gd name="connsiteY17" fmla="*/ 87650 h 146456"/>
                              <a:gd name="connsiteX18" fmla="*/ 96093 w 143931"/>
                              <a:gd name="connsiteY18" fmla="*/ 81085 h 146456"/>
                              <a:gd name="connsiteX19" fmla="*/ 109476 w 143931"/>
                              <a:gd name="connsiteY19" fmla="*/ 55582 h 146456"/>
                              <a:gd name="connsiteX20" fmla="*/ 100891 w 143931"/>
                              <a:gd name="connsiteY20" fmla="*/ 28058 h 146456"/>
                              <a:gd name="connsiteX21" fmla="*/ 68065 w 143931"/>
                              <a:gd name="connsiteY21" fmla="*/ 10634 h 146456"/>
                              <a:gd name="connsiteX22" fmla="*/ 32713 w 143931"/>
                              <a:gd name="connsiteY22" fmla="*/ 21492 h 146456"/>
                              <a:gd name="connsiteX23" fmla="*/ 24633 w 143931"/>
                              <a:gd name="connsiteY23" fmla="*/ 108609 h 146456"/>
                              <a:gd name="connsiteX24" fmla="*/ 135233 w 143931"/>
                              <a:gd name="connsiteY24" fmla="*/ 118962 h 146456"/>
                              <a:gd name="connsiteX25" fmla="*/ 142303 w 143931"/>
                              <a:gd name="connsiteY25" fmla="*/ 119719 h 146456"/>
                              <a:gd name="connsiteX26" fmla="*/ 141545 w 143931"/>
                              <a:gd name="connsiteY26" fmla="*/ 126790 h 146456"/>
                              <a:gd name="connsiteX27" fmla="*/ 85488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243"/>
                                </a:moveTo>
                                <a:cubicBezTo>
                                  <a:pt x="59984" y="147243"/>
                                  <a:pt x="34733" y="136385"/>
                                  <a:pt x="17057" y="115174"/>
                                </a:cubicBezTo>
                                <a:cubicBezTo>
                                  <a:pt x="-8194" y="84620"/>
                                  <a:pt x="-4154" y="39168"/>
                                  <a:pt x="26400" y="13917"/>
                                </a:cubicBezTo>
                                <a:cubicBezTo>
                                  <a:pt x="38521" y="3817"/>
                                  <a:pt x="53671" y="-729"/>
                                  <a:pt x="69327" y="787"/>
                                </a:cubicBezTo>
                                <a:cubicBezTo>
                                  <a:pt x="84983" y="2302"/>
                                  <a:pt x="99123" y="9624"/>
                                  <a:pt x="108971" y="21745"/>
                                </a:cubicBezTo>
                                <a:cubicBezTo>
                                  <a:pt x="117052" y="31593"/>
                                  <a:pt x="121092" y="43966"/>
                                  <a:pt x="119829" y="56844"/>
                                </a:cubicBezTo>
                                <a:cubicBezTo>
                                  <a:pt x="118567" y="69470"/>
                                  <a:pt x="112507" y="81085"/>
                                  <a:pt x="102659" y="89166"/>
                                </a:cubicBezTo>
                                <a:cubicBezTo>
                                  <a:pt x="94578" y="95983"/>
                                  <a:pt x="84225" y="99013"/>
                                  <a:pt x="73872" y="98003"/>
                                </a:cubicBezTo>
                                <a:cubicBezTo>
                                  <a:pt x="63519" y="96993"/>
                                  <a:pt x="53924" y="91943"/>
                                  <a:pt x="47359" y="83863"/>
                                </a:cubicBezTo>
                                <a:cubicBezTo>
                                  <a:pt x="41803" y="77298"/>
                                  <a:pt x="39278" y="68712"/>
                                  <a:pt x="40036" y="60127"/>
                                </a:cubicBezTo>
                                <a:cubicBezTo>
                                  <a:pt x="40793" y="51541"/>
                                  <a:pt x="44833" y="43713"/>
                                  <a:pt x="51651" y="38158"/>
                                </a:cubicBezTo>
                                <a:cubicBezTo>
                                  <a:pt x="63014" y="28563"/>
                                  <a:pt x="80185" y="30330"/>
                                  <a:pt x="89528" y="41693"/>
                                </a:cubicBezTo>
                                <a:cubicBezTo>
                                  <a:pt x="91296" y="43713"/>
                                  <a:pt x="91043" y="46996"/>
                                  <a:pt x="88770" y="48764"/>
                                </a:cubicBezTo>
                                <a:cubicBezTo>
                                  <a:pt x="86750" y="50531"/>
                                  <a:pt x="83468" y="50279"/>
                                  <a:pt x="81700" y="48006"/>
                                </a:cubicBezTo>
                                <a:cubicBezTo>
                                  <a:pt x="75640" y="40936"/>
                                  <a:pt x="65034" y="39926"/>
                                  <a:pt x="57964" y="45734"/>
                                </a:cubicBezTo>
                                <a:cubicBezTo>
                                  <a:pt x="53419" y="49521"/>
                                  <a:pt x="50641" y="54824"/>
                                  <a:pt x="49884" y="60884"/>
                                </a:cubicBezTo>
                                <a:cubicBezTo>
                                  <a:pt x="49379" y="66945"/>
                                  <a:pt x="51146" y="72752"/>
                                  <a:pt x="54934" y="77298"/>
                                </a:cubicBezTo>
                                <a:cubicBezTo>
                                  <a:pt x="59984" y="83358"/>
                                  <a:pt x="67054" y="86893"/>
                                  <a:pt x="74630" y="87650"/>
                                </a:cubicBezTo>
                                <a:cubicBezTo>
                                  <a:pt x="82458" y="88408"/>
                                  <a:pt x="90033" y="86135"/>
                                  <a:pt x="96093" y="81085"/>
                                </a:cubicBezTo>
                                <a:cubicBezTo>
                                  <a:pt x="103921" y="74520"/>
                                  <a:pt x="108719" y="65429"/>
                                  <a:pt x="109476" y="55582"/>
                                </a:cubicBezTo>
                                <a:cubicBezTo>
                                  <a:pt x="110486" y="45481"/>
                                  <a:pt x="107456" y="35633"/>
                                  <a:pt x="100891" y="28058"/>
                                </a:cubicBezTo>
                                <a:cubicBezTo>
                                  <a:pt x="92558" y="18210"/>
                                  <a:pt x="80943" y="11897"/>
                                  <a:pt x="68065" y="10634"/>
                                </a:cubicBezTo>
                                <a:cubicBezTo>
                                  <a:pt x="55186" y="9372"/>
                                  <a:pt x="42561" y="13412"/>
                                  <a:pt x="32713" y="21492"/>
                                </a:cubicBezTo>
                                <a:cubicBezTo>
                                  <a:pt x="6452" y="43208"/>
                                  <a:pt x="2916" y="82348"/>
                                  <a:pt x="24633" y="108609"/>
                                </a:cubicBezTo>
                                <a:cubicBezTo>
                                  <a:pt x="52409" y="141940"/>
                                  <a:pt x="101901" y="146486"/>
                                  <a:pt x="135233" y="118962"/>
                                </a:cubicBezTo>
                                <a:cubicBezTo>
                                  <a:pt x="137505" y="117194"/>
                                  <a:pt x="140535" y="117447"/>
                                  <a:pt x="142303" y="119719"/>
                                </a:cubicBezTo>
                                <a:cubicBezTo>
                                  <a:pt x="144070" y="121992"/>
                                  <a:pt x="143818" y="125022"/>
                                  <a:pt x="141545" y="126790"/>
                                </a:cubicBezTo>
                                <a:cubicBezTo>
                                  <a:pt x="125637" y="140678"/>
                                  <a:pt x="105436" y="147243"/>
                                  <a:pt x="85488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2" name="Forma livre: Forma 119">
                          <a:extLst>
                            <a:ext uri="{FF2B5EF4-FFF2-40B4-BE49-F238E27FC236}">
                              <a16:creationId xmlns:a16="http://schemas.microsoft.com/office/drawing/2014/main" id="{45728911-5C0E-459A-95B8-2D0CF97940FC}"/>
                            </a:ext>
                          </a:extLst>
                        </wps:cNvPr>
                        <wps:cNvSpPr/>
                        <wps:spPr>
                          <a:xfrm>
                            <a:off x="5580599" y="601021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3" name="Forma livre: 120">
                          <a:extLst>
                            <a:ext uri="{FF2B5EF4-FFF2-40B4-BE49-F238E27FC236}">
                              <a16:creationId xmlns:a16="http://schemas.microsoft.com/office/drawing/2014/main" id="{C736CC80-D8D7-467A-ACE5-94B6CF17A438}"/>
                            </a:ext>
                          </a:extLst>
                        </wps:cNvPr>
                        <wps:cNvSpPr/>
                        <wps:spPr>
                          <a:xfrm>
                            <a:off x="5588427" y="856310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7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4" name="Forma livre: Forma 121">
                          <a:extLst>
                            <a:ext uri="{FF2B5EF4-FFF2-40B4-BE49-F238E27FC236}">
                              <a16:creationId xmlns:a16="http://schemas.microsoft.com/office/drawing/2014/main" id="{A19330B5-6538-4D2B-A961-0FAD100B7D36}"/>
                            </a:ext>
                          </a:extLst>
                        </wps:cNvPr>
                        <wps:cNvSpPr/>
                        <wps:spPr>
                          <a:xfrm>
                            <a:off x="5450808" y="759851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2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2" y="21668"/>
                                  <a:pt x="502" y="14137"/>
                                </a:cubicBezTo>
                                <a:cubicBezTo>
                                  <a:pt x="502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5" name="Forma livre: Forma 122">
                          <a:extLst>
                            <a:ext uri="{FF2B5EF4-FFF2-40B4-BE49-F238E27FC236}">
                              <a16:creationId xmlns:a16="http://schemas.microsoft.com/office/drawing/2014/main" id="{7D73A317-FD47-4CD4-BD85-E5D0C9BE8CB1}"/>
                            </a:ext>
                          </a:extLst>
                        </wps:cNvPr>
                        <wps:cNvSpPr/>
                        <wps:spPr>
                          <a:xfrm>
                            <a:off x="5287806" y="51023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6" name="Forma livre: Forma 123">
                          <a:extLst>
                            <a:ext uri="{FF2B5EF4-FFF2-40B4-BE49-F238E27FC236}">
                              <a16:creationId xmlns:a16="http://schemas.microsoft.com/office/drawing/2014/main" id="{8B8A19D7-C1B3-4063-BEA9-EC7CB4AAC486}"/>
                            </a:ext>
                          </a:extLst>
                        </wps:cNvPr>
                        <wps:cNvSpPr/>
                        <wps:spPr>
                          <a:xfrm>
                            <a:off x="5767647" y="537879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364 h 113630"/>
                              <a:gd name="connsiteX12" fmla="*/ 47279 w 106054"/>
                              <a:gd name="connsiteY12" fmla="*/ 13394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2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364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364"/>
                                </a:moveTo>
                                <a:cubicBezTo>
                                  <a:pt x="50309" y="10364"/>
                                  <a:pt x="48289" y="11627"/>
                                  <a:pt x="47279" y="13394"/>
                                </a:cubicBezTo>
                                <a:cubicBezTo>
                                  <a:pt x="47279" y="13394"/>
                                  <a:pt x="47279" y="13394"/>
                                  <a:pt x="47279" y="13394"/>
                                </a:cubicBez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2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364"/>
                                  <a:pt x="52834" y="10364"/>
                                  <a:pt x="52582" y="1036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7" name="Forma livre: Forma 124">
                          <a:extLst>
                            <a:ext uri="{FF2B5EF4-FFF2-40B4-BE49-F238E27FC236}">
                              <a16:creationId xmlns:a16="http://schemas.microsoft.com/office/drawing/2014/main" id="{59BBD071-94C2-47DE-9771-575FF3551A15}"/>
                            </a:ext>
                          </a:extLst>
                        </wps:cNvPr>
                        <wps:cNvSpPr/>
                        <wps:spPr>
                          <a:xfrm>
                            <a:off x="5301684" y="98168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77155 w 143931"/>
                              <a:gd name="connsiteY1" fmla="*/ 146833 h 146456"/>
                              <a:gd name="connsiteX2" fmla="*/ 17057 w 143931"/>
                              <a:gd name="connsiteY2" fmla="*/ 115269 h 146456"/>
                              <a:gd name="connsiteX3" fmla="*/ 26400 w 143931"/>
                              <a:gd name="connsiteY3" fmla="*/ 14012 h 146456"/>
                              <a:gd name="connsiteX4" fmla="*/ 108971 w 143931"/>
                              <a:gd name="connsiteY4" fmla="*/ 21588 h 146456"/>
                              <a:gd name="connsiteX5" fmla="*/ 102659 w 143931"/>
                              <a:gd name="connsiteY5" fmla="*/ 89008 h 146456"/>
                              <a:gd name="connsiteX6" fmla="*/ 73872 w 143931"/>
                              <a:gd name="connsiteY6" fmla="*/ 97846 h 146456"/>
                              <a:gd name="connsiteX7" fmla="*/ 47359 w 143931"/>
                              <a:gd name="connsiteY7" fmla="*/ 83705 h 146456"/>
                              <a:gd name="connsiteX8" fmla="*/ 40036 w 143931"/>
                              <a:gd name="connsiteY8" fmla="*/ 59969 h 146456"/>
                              <a:gd name="connsiteX9" fmla="*/ 51651 w 143931"/>
                              <a:gd name="connsiteY9" fmla="*/ 38001 h 146456"/>
                              <a:gd name="connsiteX10" fmla="*/ 71347 w 143931"/>
                              <a:gd name="connsiteY10" fmla="*/ 31941 h 146456"/>
                              <a:gd name="connsiteX11" fmla="*/ 89528 w 143931"/>
                              <a:gd name="connsiteY11" fmla="*/ 41536 h 146456"/>
                              <a:gd name="connsiteX12" fmla="*/ 88770 w 143931"/>
                              <a:gd name="connsiteY12" fmla="*/ 48606 h 146456"/>
                              <a:gd name="connsiteX13" fmla="*/ 81700 w 143931"/>
                              <a:gd name="connsiteY13" fmla="*/ 47849 h 146456"/>
                              <a:gd name="connsiteX14" fmla="*/ 70337 w 143931"/>
                              <a:gd name="connsiteY14" fmla="*/ 41788 h 146456"/>
                              <a:gd name="connsiteX15" fmla="*/ 57964 w 143931"/>
                              <a:gd name="connsiteY15" fmla="*/ 45576 h 146456"/>
                              <a:gd name="connsiteX16" fmla="*/ 49884 w 143931"/>
                              <a:gd name="connsiteY16" fmla="*/ 60727 h 146456"/>
                              <a:gd name="connsiteX17" fmla="*/ 54934 w 143931"/>
                              <a:gd name="connsiteY17" fmla="*/ 77140 h 146456"/>
                              <a:gd name="connsiteX18" fmla="*/ 74630 w 143931"/>
                              <a:gd name="connsiteY18" fmla="*/ 87493 h 146456"/>
                              <a:gd name="connsiteX19" fmla="*/ 96093 w 143931"/>
                              <a:gd name="connsiteY19" fmla="*/ 80928 h 146456"/>
                              <a:gd name="connsiteX20" fmla="*/ 101144 w 143931"/>
                              <a:gd name="connsiteY20" fmla="*/ 27648 h 146456"/>
                              <a:gd name="connsiteX21" fmla="*/ 32965 w 143931"/>
                              <a:gd name="connsiteY21" fmla="*/ 21335 h 146456"/>
                              <a:gd name="connsiteX22" fmla="*/ 24885 w 143931"/>
                              <a:gd name="connsiteY22" fmla="*/ 108452 h 146456"/>
                              <a:gd name="connsiteX23" fmla="*/ 78165 w 143931"/>
                              <a:gd name="connsiteY23" fmla="*/ 136480 h 146456"/>
                              <a:gd name="connsiteX24" fmla="*/ 135738 w 143931"/>
                              <a:gd name="connsiteY24" fmla="*/ 118804 h 146456"/>
                              <a:gd name="connsiteX25" fmla="*/ 142808 w 143931"/>
                              <a:gd name="connsiteY25" fmla="*/ 119562 h 146456"/>
                              <a:gd name="connsiteX26" fmla="*/ 142050 w 143931"/>
                              <a:gd name="connsiteY26" fmla="*/ 126632 h 146456"/>
                              <a:gd name="connsiteX27" fmla="*/ 85488 w 143931"/>
                              <a:gd name="connsiteY27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82710" y="147338"/>
                                  <a:pt x="79933" y="147086"/>
                                  <a:pt x="77155" y="146833"/>
                                </a:cubicBezTo>
                                <a:cubicBezTo>
                                  <a:pt x="53671" y="144561"/>
                                  <a:pt x="32208" y="13345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8"/>
                                  <a:pt x="123112" y="72090"/>
                                  <a:pt x="102659" y="89008"/>
                                </a:cubicBezTo>
                                <a:cubicBezTo>
                                  <a:pt x="94578" y="95826"/>
                                  <a:pt x="84478" y="98856"/>
                                  <a:pt x="73872" y="97846"/>
                                </a:cubicBezTo>
                                <a:cubicBezTo>
                                  <a:pt x="63519" y="96836"/>
                                  <a:pt x="53924" y="91786"/>
                                  <a:pt x="47359" y="83705"/>
                                </a:cubicBezTo>
                                <a:cubicBezTo>
                                  <a:pt x="41803" y="77140"/>
                                  <a:pt x="39278" y="68555"/>
                                  <a:pt x="40036" y="59969"/>
                                </a:cubicBezTo>
                                <a:cubicBezTo>
                                  <a:pt x="40793" y="51384"/>
                                  <a:pt x="44833" y="43556"/>
                                  <a:pt x="51651" y="38001"/>
                                </a:cubicBezTo>
                                <a:cubicBezTo>
                                  <a:pt x="57207" y="33456"/>
                                  <a:pt x="64277" y="31183"/>
                                  <a:pt x="71347" y="31941"/>
                                </a:cubicBezTo>
                                <a:cubicBezTo>
                                  <a:pt x="78418" y="32698"/>
                                  <a:pt x="84983" y="35981"/>
                                  <a:pt x="89528" y="41536"/>
                                </a:cubicBezTo>
                                <a:cubicBezTo>
                                  <a:pt x="91296" y="43809"/>
                                  <a:pt x="91043" y="46839"/>
                                  <a:pt x="88770" y="48606"/>
                                </a:cubicBezTo>
                                <a:cubicBezTo>
                                  <a:pt x="86750" y="50374"/>
                                  <a:pt x="83468" y="50121"/>
                                  <a:pt x="81700" y="47849"/>
                                </a:cubicBezTo>
                                <a:cubicBezTo>
                                  <a:pt x="78923" y="44314"/>
                                  <a:pt x="74882" y="42294"/>
                                  <a:pt x="70337" y="41788"/>
                                </a:cubicBezTo>
                                <a:cubicBezTo>
                                  <a:pt x="65792" y="41284"/>
                                  <a:pt x="61499" y="42799"/>
                                  <a:pt x="57964" y="45576"/>
                                </a:cubicBezTo>
                                <a:cubicBezTo>
                                  <a:pt x="53419" y="49364"/>
                                  <a:pt x="50641" y="54667"/>
                                  <a:pt x="49884" y="60727"/>
                                </a:cubicBezTo>
                                <a:cubicBezTo>
                                  <a:pt x="49126" y="66787"/>
                                  <a:pt x="51146" y="72595"/>
                                  <a:pt x="54934" y="77140"/>
                                </a:cubicBezTo>
                                <a:cubicBezTo>
                                  <a:pt x="59984" y="83200"/>
                                  <a:pt x="67054" y="86736"/>
                                  <a:pt x="74630" y="87493"/>
                                </a:cubicBezTo>
                                <a:cubicBezTo>
                                  <a:pt x="82458" y="88251"/>
                                  <a:pt x="90033" y="85978"/>
                                  <a:pt x="96093" y="80928"/>
                                </a:cubicBezTo>
                                <a:cubicBezTo>
                                  <a:pt x="112254" y="67545"/>
                                  <a:pt x="114274" y="43809"/>
                                  <a:pt x="101144" y="27648"/>
                                </a:cubicBezTo>
                                <a:cubicBezTo>
                                  <a:pt x="83973" y="6942"/>
                                  <a:pt x="53419" y="4164"/>
                                  <a:pt x="32965" y="21335"/>
                                </a:cubicBezTo>
                                <a:cubicBezTo>
                                  <a:pt x="6704" y="43051"/>
                                  <a:pt x="3169" y="82190"/>
                                  <a:pt x="24885" y="108452"/>
                                </a:cubicBezTo>
                                <a:cubicBezTo>
                                  <a:pt x="38268" y="124612"/>
                                  <a:pt x="57207" y="134460"/>
                                  <a:pt x="78165" y="136480"/>
                                </a:cubicBezTo>
                                <a:cubicBezTo>
                                  <a:pt x="99123" y="138500"/>
                                  <a:pt x="119577" y="132188"/>
                                  <a:pt x="135738" y="118804"/>
                                </a:cubicBezTo>
                                <a:cubicBezTo>
                                  <a:pt x="138010" y="117037"/>
                                  <a:pt x="141040" y="117289"/>
                                  <a:pt x="142808" y="119562"/>
                                </a:cubicBezTo>
                                <a:cubicBezTo>
                                  <a:pt x="144576" y="121835"/>
                                  <a:pt x="144323" y="124865"/>
                                  <a:pt x="142050" y="126632"/>
                                </a:cubicBezTo>
                                <a:cubicBezTo>
                                  <a:pt x="125890" y="140268"/>
                                  <a:pt x="106194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8" name="Forma livre: Forma 125">
                          <a:extLst>
                            <a:ext uri="{FF2B5EF4-FFF2-40B4-BE49-F238E27FC236}">
                              <a16:creationId xmlns:a16="http://schemas.microsoft.com/office/drawing/2014/main" id="{D0D7C39D-46CB-4FBF-B62E-881DF5401AC1}"/>
                            </a:ext>
                          </a:extLst>
                        </wps:cNvPr>
                        <wps:cNvSpPr/>
                        <wps:spPr>
                          <a:xfrm>
                            <a:off x="5755589" y="1017665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70 h 106054"/>
                              <a:gd name="connsiteX17" fmla="*/ 50246 w 106054"/>
                              <a:gd name="connsiteY17" fmla="*/ 12370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5801" y="10349"/>
                                  <a:pt x="52266" y="1034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9" name="Forma livre: Forma 126">
                          <a:extLst>
                            <a:ext uri="{FF2B5EF4-FFF2-40B4-BE49-F238E27FC236}">
                              <a16:creationId xmlns:a16="http://schemas.microsoft.com/office/drawing/2014/main" id="{61F9472E-BDB7-4905-A553-DB6906751E70}"/>
                            </a:ext>
                          </a:extLst>
                        </wps:cNvPr>
                        <wps:cNvSpPr/>
                        <wps:spPr>
                          <a:xfrm>
                            <a:off x="4788218" y="204830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0" name="Forma livre: Forma 127">
                          <a:extLst>
                            <a:ext uri="{FF2B5EF4-FFF2-40B4-BE49-F238E27FC236}">
                              <a16:creationId xmlns:a16="http://schemas.microsoft.com/office/drawing/2014/main" id="{47A9DDC8-DB60-4583-A6BA-EA37C9261123}"/>
                            </a:ext>
                          </a:extLst>
                        </wps:cNvPr>
                        <wps:cNvSpPr/>
                        <wps:spPr>
                          <a:xfrm>
                            <a:off x="4796045" y="45986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2163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1" name="Forma livre: Forma 128">
                          <a:extLst>
                            <a:ext uri="{FF2B5EF4-FFF2-40B4-BE49-F238E27FC236}">
                              <a16:creationId xmlns:a16="http://schemas.microsoft.com/office/drawing/2014/main" id="{4B7C33DE-5A98-443A-9B3F-543852213CBB}"/>
                            </a:ext>
                          </a:extLst>
                        </wps:cNvPr>
                        <wps:cNvSpPr/>
                        <wps:spPr>
                          <a:xfrm>
                            <a:off x="4975266" y="14143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894 h 113630"/>
                              <a:gd name="connsiteX1" fmla="*/ 86923 w 106054"/>
                              <a:gd name="connsiteY1" fmla="*/ 113389 h 113630"/>
                              <a:gd name="connsiteX2" fmla="*/ 12937 w 106054"/>
                              <a:gd name="connsiteY2" fmla="*/ 94703 h 113630"/>
                              <a:gd name="connsiteX3" fmla="*/ 1827 w 106054"/>
                              <a:gd name="connsiteY3" fmla="*/ 85360 h 113630"/>
                              <a:gd name="connsiteX4" fmla="*/ 2837 w 106054"/>
                              <a:gd name="connsiteY4" fmla="*/ 70967 h 113630"/>
                              <a:gd name="connsiteX5" fmla="*/ 38441 w 106054"/>
                              <a:gd name="connsiteY5" fmla="*/ 8596 h 113630"/>
                              <a:gd name="connsiteX6" fmla="*/ 38441 w 106054"/>
                              <a:gd name="connsiteY6" fmla="*/ 8596 h 113630"/>
                              <a:gd name="connsiteX7" fmla="*/ 53087 w 106054"/>
                              <a:gd name="connsiteY7" fmla="*/ 516 h 113630"/>
                              <a:gd name="connsiteX8" fmla="*/ 67227 w 106054"/>
                              <a:gd name="connsiteY8" fmla="*/ 9859 h 113630"/>
                              <a:gd name="connsiteX9" fmla="*/ 105357 w 106054"/>
                              <a:gd name="connsiteY9" fmla="*/ 90410 h 113630"/>
                              <a:gd name="connsiteX10" fmla="*/ 103336 w 106054"/>
                              <a:gd name="connsiteY10" fmla="*/ 107581 h 113630"/>
                              <a:gd name="connsiteX11" fmla="*/ 90963 w 106054"/>
                              <a:gd name="connsiteY11" fmla="*/ 113894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5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137 w 106054"/>
                              <a:gd name="connsiteY19" fmla="*/ 14152 h 113630"/>
                              <a:gd name="connsiteX20" fmla="*/ 52834 w 106054"/>
                              <a:gd name="connsiteY20" fmla="*/ 10617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894"/>
                                </a:moveTo>
                                <a:cubicBezTo>
                                  <a:pt x="89701" y="113894"/>
                                  <a:pt x="88186" y="113641"/>
                                  <a:pt x="86923" y="113389"/>
                                </a:cubicBezTo>
                                <a:lnTo>
                                  <a:pt x="12937" y="94703"/>
                                </a:lnTo>
                                <a:cubicBezTo>
                                  <a:pt x="7887" y="93440"/>
                                  <a:pt x="3847" y="89905"/>
                                  <a:pt x="1827" y="85360"/>
                                </a:cubicBezTo>
                                <a:cubicBezTo>
                                  <a:pt x="-193" y="80562"/>
                                  <a:pt x="59" y="75260"/>
                                  <a:pt x="2837" y="70967"/>
                                </a:cubicBezTo>
                                <a:lnTo>
                                  <a:pt x="38441" y="8596"/>
                                </a:lnTo>
                                <a:lnTo>
                                  <a:pt x="38441" y="8596"/>
                                </a:lnTo>
                                <a:cubicBezTo>
                                  <a:pt x="41471" y="3294"/>
                                  <a:pt x="47026" y="264"/>
                                  <a:pt x="53087" y="516"/>
                                </a:cubicBezTo>
                                <a:cubicBezTo>
                                  <a:pt x="59147" y="769"/>
                                  <a:pt x="64450" y="4304"/>
                                  <a:pt x="67227" y="9859"/>
                                </a:cubicBezTo>
                                <a:lnTo>
                                  <a:pt x="105357" y="90410"/>
                                </a:lnTo>
                                <a:cubicBezTo>
                                  <a:pt x="108134" y="96218"/>
                                  <a:pt x="107377" y="102783"/>
                                  <a:pt x="103336" y="107581"/>
                                </a:cubicBezTo>
                                <a:cubicBezTo>
                                  <a:pt x="100306" y="111621"/>
                                  <a:pt x="95509" y="113894"/>
                                  <a:pt x="90963" y="113894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137" y="14152"/>
                                </a:lnTo>
                                <a:cubicBezTo>
                                  <a:pt x="57127" y="12132"/>
                                  <a:pt x="55107" y="10617"/>
                                  <a:pt x="52834" y="10617"/>
                                </a:cubicBezTo>
                                <a:cubicBezTo>
                                  <a:pt x="50562" y="10617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2" name="Forma livre: Forma 129">
                          <a:extLst>
                            <a:ext uri="{FF2B5EF4-FFF2-40B4-BE49-F238E27FC236}">
                              <a16:creationId xmlns:a16="http://schemas.microsoft.com/office/drawing/2014/main" id="{142F0CC5-51B6-47F8-8BD8-88EDB2FEDAC1}"/>
                            </a:ext>
                          </a:extLst>
                        </wps:cNvPr>
                        <wps:cNvSpPr/>
                        <wps:spPr>
                          <a:xfrm>
                            <a:off x="4963208" y="621727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5954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4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2114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2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1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3" name="Forma livre: Forma 130">
                          <a:extLst>
                            <a:ext uri="{FF2B5EF4-FFF2-40B4-BE49-F238E27FC236}">
                              <a16:creationId xmlns:a16="http://schemas.microsoft.com/office/drawing/2014/main" id="{CEE1F5F2-321F-4751-8E4E-760408EF09EA}"/>
                            </a:ext>
                          </a:extLst>
                        </wps:cNvPr>
                        <wps:cNvSpPr/>
                        <wps:spPr>
                          <a:xfrm>
                            <a:off x="5588427" y="63929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8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4" name="Forma livre: Forma 131">
                          <a:extLst>
                            <a:ext uri="{FF2B5EF4-FFF2-40B4-BE49-F238E27FC236}">
                              <a16:creationId xmlns:a16="http://schemas.microsoft.com/office/drawing/2014/main" id="{21FB2CD3-E03C-41FC-BEA9-897377BDBFB4}"/>
                            </a:ext>
                          </a:extLst>
                        </wps:cNvPr>
                        <wps:cNvSpPr/>
                        <wps:spPr>
                          <a:xfrm>
                            <a:off x="5301685" y="189395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77154 w 143931"/>
                              <a:gd name="connsiteY1" fmla="*/ 146738 h 146456"/>
                              <a:gd name="connsiteX2" fmla="*/ 17056 w 143931"/>
                              <a:gd name="connsiteY2" fmla="*/ 115174 h 146456"/>
                              <a:gd name="connsiteX3" fmla="*/ 895 w 143931"/>
                              <a:gd name="connsiteY3" fmla="*/ 62652 h 146456"/>
                              <a:gd name="connsiteX4" fmla="*/ 26651 w 143931"/>
                              <a:gd name="connsiteY4" fmla="*/ 13917 h 146456"/>
                              <a:gd name="connsiteX5" fmla="*/ 69578 w 143931"/>
                              <a:gd name="connsiteY5" fmla="*/ 787 h 146456"/>
                              <a:gd name="connsiteX6" fmla="*/ 109223 w 143931"/>
                              <a:gd name="connsiteY6" fmla="*/ 21745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0 h 146456"/>
                              <a:gd name="connsiteX21" fmla="*/ 96345 w 143931"/>
                              <a:gd name="connsiteY21" fmla="*/ 81085 h 146456"/>
                              <a:gd name="connsiteX22" fmla="*/ 101395 w 143931"/>
                              <a:gd name="connsiteY22" fmla="*/ 27805 h 146456"/>
                              <a:gd name="connsiteX23" fmla="*/ 68568 w 143931"/>
                              <a:gd name="connsiteY23" fmla="*/ 10382 h 146456"/>
                              <a:gd name="connsiteX24" fmla="*/ 33217 w 143931"/>
                              <a:gd name="connsiteY24" fmla="*/ 21240 h 146456"/>
                              <a:gd name="connsiteX25" fmla="*/ 10996 w 143931"/>
                              <a:gd name="connsiteY25" fmla="*/ 63157 h 146456"/>
                              <a:gd name="connsiteX26" fmla="*/ 24884 w 143931"/>
                              <a:gd name="connsiteY26" fmla="*/ 108356 h 146456"/>
                              <a:gd name="connsiteX27" fmla="*/ 78164 w 143931"/>
                              <a:gd name="connsiteY27" fmla="*/ 136385 h 146456"/>
                              <a:gd name="connsiteX28" fmla="*/ 135736 w 143931"/>
                              <a:gd name="connsiteY28" fmla="*/ 118709 h 146456"/>
                              <a:gd name="connsiteX29" fmla="*/ 142807 w 143931"/>
                              <a:gd name="connsiteY29" fmla="*/ 119467 h 146456"/>
                              <a:gd name="connsiteX30" fmla="*/ 142049 w 143931"/>
                              <a:gd name="connsiteY30" fmla="*/ 126537 h 146456"/>
                              <a:gd name="connsiteX31" fmla="*/ 85487 w 143931"/>
                              <a:gd name="connsiteY31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82709" y="147243"/>
                                  <a:pt x="79931" y="146991"/>
                                  <a:pt x="77154" y="146738"/>
                                </a:cubicBezTo>
                                <a:cubicBezTo>
                                  <a:pt x="53670" y="144466"/>
                                  <a:pt x="32207" y="13335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26141" y="41946"/>
                                  <a:pt x="123363" y="72247"/>
                                  <a:pt x="102910" y="89166"/>
                                </a:cubicBezTo>
                                <a:cubicBezTo>
                                  <a:pt x="94830" y="95983"/>
                                  <a:pt x="84729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5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7002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3" y="54824"/>
                                  <a:pt x="50135" y="60884"/>
                                </a:cubicBezTo>
                                <a:cubicBezTo>
                                  <a:pt x="49377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12505" y="67702"/>
                                  <a:pt x="114525" y="43966"/>
                                  <a:pt x="101395" y="27805"/>
                                </a:cubicBezTo>
                                <a:cubicBezTo>
                                  <a:pt x="93062" y="17957"/>
                                  <a:pt x="81446" y="11645"/>
                                  <a:pt x="68568" y="10382"/>
                                </a:cubicBezTo>
                                <a:cubicBezTo>
                                  <a:pt x="55690" y="9119"/>
                                  <a:pt x="43065" y="13160"/>
                                  <a:pt x="33217" y="21240"/>
                                </a:cubicBezTo>
                                <a:cubicBezTo>
                                  <a:pt x="20591" y="31845"/>
                                  <a:pt x="12763" y="46744"/>
                                  <a:pt x="10996" y="63157"/>
                                </a:cubicBezTo>
                                <a:cubicBezTo>
                                  <a:pt x="9481" y="79570"/>
                                  <a:pt x="14531" y="95731"/>
                                  <a:pt x="24884" y="108356"/>
                                </a:cubicBezTo>
                                <a:cubicBezTo>
                                  <a:pt x="38267" y="124517"/>
                                  <a:pt x="57205" y="134365"/>
                                  <a:pt x="78164" y="136385"/>
                                </a:cubicBezTo>
                                <a:cubicBezTo>
                                  <a:pt x="99122" y="138405"/>
                                  <a:pt x="119576" y="132093"/>
                                  <a:pt x="135736" y="118709"/>
                                </a:cubicBezTo>
                                <a:cubicBezTo>
                                  <a:pt x="138009" y="116942"/>
                                  <a:pt x="141039" y="117194"/>
                                  <a:pt x="142807" y="119467"/>
                                </a:cubicBezTo>
                                <a:cubicBezTo>
                                  <a:pt x="144574" y="121740"/>
                                  <a:pt x="144322" y="124770"/>
                                  <a:pt x="142049" y="126537"/>
                                </a:cubicBezTo>
                                <a:cubicBezTo>
                                  <a:pt x="125888" y="140173"/>
                                  <a:pt x="106193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5" name="Forma livre: Forma 132">
                          <a:extLst>
                            <a:ext uri="{FF2B5EF4-FFF2-40B4-BE49-F238E27FC236}">
                              <a16:creationId xmlns:a16="http://schemas.microsoft.com/office/drawing/2014/main" id="{53F73EB6-D4D5-4244-818E-2F5259797168}"/>
                            </a:ext>
                          </a:extLst>
                        </wps:cNvPr>
                        <wps:cNvSpPr/>
                        <wps:spPr>
                          <a:xfrm>
                            <a:off x="5755589" y="225284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6" name="Forma livre: Forma 133">
                          <a:extLst>
                            <a:ext uri="{FF2B5EF4-FFF2-40B4-BE49-F238E27FC236}">
                              <a16:creationId xmlns:a16="http://schemas.microsoft.com/office/drawing/2014/main" id="{D7C1E8C3-6EA3-4926-A215-C13DBA6786F3}"/>
                            </a:ext>
                          </a:extLst>
                        </wps:cNvPr>
                        <wps:cNvSpPr/>
                        <wps:spPr>
                          <a:xfrm>
                            <a:off x="9402365" y="111158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7" name="Forma livre: Forma 134">
                          <a:extLst>
                            <a:ext uri="{FF2B5EF4-FFF2-40B4-BE49-F238E27FC236}">
                              <a16:creationId xmlns:a16="http://schemas.microsoft.com/office/drawing/2014/main" id="{DF9D7861-4287-4AF0-9AD7-A4F1268D360F}"/>
                            </a:ext>
                          </a:extLst>
                        </wps:cNvPr>
                        <wps:cNvSpPr/>
                        <wps:spPr>
                          <a:xfrm>
                            <a:off x="9239363" y="862226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3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7957" y="158453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8" name="Forma Livre: Forma 135">
                          <a:extLst>
                            <a:ext uri="{FF2B5EF4-FFF2-40B4-BE49-F238E27FC236}">
                              <a16:creationId xmlns:a16="http://schemas.microsoft.com/office/drawing/2014/main" id="{35870930-8814-4722-BE0D-BB988D897830}"/>
                            </a:ext>
                          </a:extLst>
                        </wps:cNvPr>
                        <wps:cNvSpPr/>
                        <wps:spPr>
                          <a:xfrm>
                            <a:off x="9252989" y="133351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02910 w 143931"/>
                              <a:gd name="connsiteY6" fmla="*/ 89166 h 146456"/>
                              <a:gd name="connsiteX7" fmla="*/ 47610 w 143931"/>
                              <a:gd name="connsiteY7" fmla="*/ 84115 h 146456"/>
                              <a:gd name="connsiteX8" fmla="*/ 40287 w 143931"/>
                              <a:gd name="connsiteY8" fmla="*/ 60379 h 146456"/>
                              <a:gd name="connsiteX9" fmla="*/ 51902 w 143931"/>
                              <a:gd name="connsiteY9" fmla="*/ 38411 h 146456"/>
                              <a:gd name="connsiteX10" fmla="*/ 71598 w 143931"/>
                              <a:gd name="connsiteY10" fmla="*/ 32350 h 146456"/>
                              <a:gd name="connsiteX11" fmla="*/ 89779 w 143931"/>
                              <a:gd name="connsiteY11" fmla="*/ 41946 h 146456"/>
                              <a:gd name="connsiteX12" fmla="*/ 89022 w 143931"/>
                              <a:gd name="connsiteY12" fmla="*/ 49016 h 146456"/>
                              <a:gd name="connsiteX13" fmla="*/ 81951 w 143931"/>
                              <a:gd name="connsiteY13" fmla="*/ 48259 h 146456"/>
                              <a:gd name="connsiteX14" fmla="*/ 70588 w 143931"/>
                              <a:gd name="connsiteY14" fmla="*/ 42198 h 146456"/>
                              <a:gd name="connsiteX15" fmla="*/ 58215 w 143931"/>
                              <a:gd name="connsiteY15" fmla="*/ 45986 h 146456"/>
                              <a:gd name="connsiteX16" fmla="*/ 50135 w 143931"/>
                              <a:gd name="connsiteY16" fmla="*/ 61137 h 146456"/>
                              <a:gd name="connsiteX17" fmla="*/ 55185 w 143931"/>
                              <a:gd name="connsiteY17" fmla="*/ 77550 h 146456"/>
                              <a:gd name="connsiteX18" fmla="*/ 96345 w 143931"/>
                              <a:gd name="connsiteY18" fmla="*/ 81338 h 146456"/>
                              <a:gd name="connsiteX19" fmla="*/ 101395 w 143931"/>
                              <a:gd name="connsiteY19" fmla="*/ 28058 h 146456"/>
                              <a:gd name="connsiteX20" fmla="*/ 68568 w 143931"/>
                              <a:gd name="connsiteY20" fmla="*/ 10635 h 146456"/>
                              <a:gd name="connsiteX21" fmla="*/ 33217 w 143931"/>
                              <a:gd name="connsiteY21" fmla="*/ 21492 h 146456"/>
                              <a:gd name="connsiteX22" fmla="*/ 10996 w 143931"/>
                              <a:gd name="connsiteY22" fmla="*/ 63409 h 146456"/>
                              <a:gd name="connsiteX23" fmla="*/ 24884 w 143931"/>
                              <a:gd name="connsiteY23" fmla="*/ 108609 h 146456"/>
                              <a:gd name="connsiteX24" fmla="*/ 135484 w 143931"/>
                              <a:gd name="connsiteY24" fmla="*/ 118962 h 146456"/>
                              <a:gd name="connsiteX25" fmla="*/ 142554 w 143931"/>
                              <a:gd name="connsiteY25" fmla="*/ 119720 h 146456"/>
                              <a:gd name="connsiteX26" fmla="*/ 141797 w 143931"/>
                              <a:gd name="connsiteY26" fmla="*/ 126790 h 146456"/>
                              <a:gd name="connsiteX27" fmla="*/ 85487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915" y="43713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8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26141" y="41946"/>
                                  <a:pt x="123363" y="72247"/>
                                  <a:pt x="102910" y="89166"/>
                                </a:cubicBezTo>
                                <a:cubicBezTo>
                                  <a:pt x="86244" y="103054"/>
                                  <a:pt x="61498" y="100781"/>
                                  <a:pt x="47610" y="84115"/>
                                </a:cubicBezTo>
                                <a:cubicBezTo>
                                  <a:pt x="42055" y="77550"/>
                                  <a:pt x="39530" y="68965"/>
                                  <a:pt x="40287" y="60379"/>
                                </a:cubicBezTo>
                                <a:cubicBezTo>
                                  <a:pt x="41045" y="51794"/>
                                  <a:pt x="45085" y="43966"/>
                                  <a:pt x="51902" y="38411"/>
                                </a:cubicBezTo>
                                <a:cubicBezTo>
                                  <a:pt x="57458" y="33866"/>
                                  <a:pt x="64528" y="31593"/>
                                  <a:pt x="71598" y="32350"/>
                                </a:cubicBezTo>
                                <a:cubicBezTo>
                                  <a:pt x="78669" y="33108"/>
                                  <a:pt x="85234" y="36391"/>
                                  <a:pt x="89779" y="41946"/>
                                </a:cubicBezTo>
                                <a:cubicBezTo>
                                  <a:pt x="91547" y="44219"/>
                                  <a:pt x="91295" y="47249"/>
                                  <a:pt x="89022" y="49016"/>
                                </a:cubicBezTo>
                                <a:cubicBezTo>
                                  <a:pt x="86749" y="50784"/>
                                  <a:pt x="83719" y="50531"/>
                                  <a:pt x="81951" y="48259"/>
                                </a:cubicBezTo>
                                <a:cubicBezTo>
                                  <a:pt x="79174" y="44724"/>
                                  <a:pt x="75134" y="42704"/>
                                  <a:pt x="70588" y="42198"/>
                                </a:cubicBezTo>
                                <a:cubicBezTo>
                                  <a:pt x="66043" y="41693"/>
                                  <a:pt x="61750" y="43209"/>
                                  <a:pt x="58215" y="45986"/>
                                </a:cubicBezTo>
                                <a:cubicBezTo>
                                  <a:pt x="53670" y="49774"/>
                                  <a:pt x="50893" y="55076"/>
                                  <a:pt x="50135" y="61137"/>
                                </a:cubicBezTo>
                                <a:cubicBezTo>
                                  <a:pt x="49630" y="67197"/>
                                  <a:pt x="51398" y="73005"/>
                                  <a:pt x="55185" y="77550"/>
                                </a:cubicBezTo>
                                <a:cubicBezTo>
                                  <a:pt x="65538" y="89923"/>
                                  <a:pt x="83972" y="91691"/>
                                  <a:pt x="96345" y="81338"/>
                                </a:cubicBezTo>
                                <a:cubicBezTo>
                                  <a:pt x="112505" y="67955"/>
                                  <a:pt x="114525" y="44219"/>
                                  <a:pt x="101395" y="28058"/>
                                </a:cubicBezTo>
                                <a:cubicBezTo>
                                  <a:pt x="93062" y="18210"/>
                                  <a:pt x="81446" y="11897"/>
                                  <a:pt x="68568" y="10635"/>
                                </a:cubicBezTo>
                                <a:cubicBezTo>
                                  <a:pt x="55690" y="9372"/>
                                  <a:pt x="43065" y="13412"/>
                                  <a:pt x="33217" y="21492"/>
                                </a:cubicBezTo>
                                <a:cubicBezTo>
                                  <a:pt x="20591" y="32098"/>
                                  <a:pt x="12763" y="46996"/>
                                  <a:pt x="10996" y="63409"/>
                                </a:cubicBezTo>
                                <a:cubicBezTo>
                                  <a:pt x="9228" y="79823"/>
                                  <a:pt x="14531" y="95983"/>
                                  <a:pt x="24884" y="108609"/>
                                </a:cubicBezTo>
                                <a:cubicBezTo>
                                  <a:pt x="52660" y="141941"/>
                                  <a:pt x="102152" y="146486"/>
                                  <a:pt x="135484" y="118962"/>
                                </a:cubicBezTo>
                                <a:cubicBezTo>
                                  <a:pt x="137756" y="117194"/>
                                  <a:pt x="140787" y="117447"/>
                                  <a:pt x="142554" y="119720"/>
                                </a:cubicBezTo>
                                <a:cubicBezTo>
                                  <a:pt x="144322" y="121992"/>
                                  <a:pt x="144069" y="125022"/>
                                  <a:pt x="141797" y="126790"/>
                                </a:cubicBezTo>
                                <a:cubicBezTo>
                                  <a:pt x="125636" y="140678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9" name="Forma Livre: Forma 136">
                          <a:extLst>
                            <a:ext uri="{FF2B5EF4-FFF2-40B4-BE49-F238E27FC236}">
                              <a16:creationId xmlns:a16="http://schemas.microsoft.com/office/drawing/2014/main" id="{FFED11EC-9412-446B-9FD8-58B774C1E0C9}"/>
                            </a:ext>
                          </a:extLst>
                        </wps:cNvPr>
                        <wps:cNvSpPr/>
                        <wps:spPr>
                          <a:xfrm>
                            <a:off x="8739522" y="134894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3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3" y="35853"/>
                                  <a:pt x="42923" y="27015"/>
                                </a:cubicBezTo>
                                <a:cubicBezTo>
                                  <a:pt x="42923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0" name="Forma livre: Forma 137">
                          <a:extLst>
                            <a:ext uri="{FF2B5EF4-FFF2-40B4-BE49-F238E27FC236}">
                              <a16:creationId xmlns:a16="http://schemas.microsoft.com/office/drawing/2014/main" id="{83D6CBF9-839D-492C-A360-1F977612B806}"/>
                            </a:ext>
                          </a:extLst>
                        </wps:cNvPr>
                        <wps:cNvSpPr/>
                        <wps:spPr>
                          <a:xfrm>
                            <a:off x="8609731" y="1507778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1" name="Forma livre: Forma 138">
                          <a:extLst>
                            <a:ext uri="{FF2B5EF4-FFF2-40B4-BE49-F238E27FC236}">
                              <a16:creationId xmlns:a16="http://schemas.microsoft.com/office/drawing/2014/main" id="{84224AB3-1749-4F42-BD5D-B3077FC78F72}"/>
                            </a:ext>
                          </a:extLst>
                        </wps:cNvPr>
                        <wps:cNvSpPr/>
                        <wps:spPr>
                          <a:xfrm>
                            <a:off x="8446729" y="125841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443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916"/>
                                  <a:pt x="146838" y="6946"/>
                                  <a:pt x="144818" y="8967"/>
                                </a:cubicBezTo>
                                <a:lnTo>
                                  <a:pt x="9219" y="157443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2" name="Forma livre: Forma 139">
                          <a:extLst>
                            <a:ext uri="{FF2B5EF4-FFF2-40B4-BE49-F238E27FC236}">
                              <a16:creationId xmlns:a16="http://schemas.microsoft.com/office/drawing/2014/main" id="{8302FB85-C3A9-4115-8075-234F274E2B2D}"/>
                            </a:ext>
                          </a:extLst>
                        </wps:cNvPr>
                        <wps:cNvSpPr/>
                        <wps:spPr>
                          <a:xfrm>
                            <a:off x="8926570" y="1285806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617 h 113630"/>
                              <a:gd name="connsiteX12" fmla="*/ 47279 w 106054"/>
                              <a:gd name="connsiteY12" fmla="*/ 13647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404 h 113630"/>
                              <a:gd name="connsiteX21" fmla="*/ 53087 w 106054"/>
                              <a:gd name="connsiteY21" fmla="*/ 10869 h 113630"/>
                              <a:gd name="connsiteX22" fmla="*/ 52582 w 106054"/>
                              <a:gd name="connsiteY22" fmla="*/ 10617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400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617"/>
                                </a:moveTo>
                                <a:cubicBezTo>
                                  <a:pt x="50309" y="10617"/>
                                  <a:pt x="48289" y="11879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2834" y="10617"/>
                                  <a:pt x="52834" y="10617"/>
                                  <a:pt x="52582" y="10617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3" name="Forma livre: Forma 140">
                          <a:extLst>
                            <a:ext uri="{FF2B5EF4-FFF2-40B4-BE49-F238E27FC236}">
                              <a16:creationId xmlns:a16="http://schemas.microsoft.com/office/drawing/2014/main" id="{9BDB6D1D-4965-427B-B9F2-27CCC85B0634}"/>
                            </a:ext>
                          </a:extLst>
                        </wps:cNvPr>
                        <wps:cNvSpPr/>
                        <wps:spPr>
                          <a:xfrm>
                            <a:off x="7947141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4" name="Forma livre: Forma 141">
                          <a:extLst>
                            <a:ext uri="{FF2B5EF4-FFF2-40B4-BE49-F238E27FC236}">
                              <a16:creationId xmlns:a16="http://schemas.microsoft.com/office/drawing/2014/main" id="{FAA58C94-7778-4F3F-A90A-CA7C50BA1E93}"/>
                            </a:ext>
                          </a:extLst>
                        </wps:cNvPr>
                        <wps:cNvSpPr/>
                        <wps:spPr>
                          <a:xfrm>
                            <a:off x="7954716" y="120779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5" name="Forma livre: Forma 142">
                          <a:extLst>
                            <a:ext uri="{FF2B5EF4-FFF2-40B4-BE49-F238E27FC236}">
                              <a16:creationId xmlns:a16="http://schemas.microsoft.com/office/drawing/2014/main" id="{387D5C82-2274-4F79-9330-09D002809D62}"/>
                            </a:ext>
                          </a:extLst>
                        </wps:cNvPr>
                        <wps:cNvSpPr/>
                        <wps:spPr>
                          <a:xfrm>
                            <a:off x="8133936" y="88961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531 w 106054"/>
                              <a:gd name="connsiteY12" fmla="*/ 13647 h 113630"/>
                              <a:gd name="connsiteX13" fmla="*/ 11675 w 106054"/>
                              <a:gd name="connsiteY13" fmla="*/ 75764 h 113630"/>
                              <a:gd name="connsiteX14" fmla="*/ 11422 w 106054"/>
                              <a:gd name="connsiteY14" fmla="*/ 81320 h 113630"/>
                              <a:gd name="connsiteX15" fmla="*/ 15715 w 106054"/>
                              <a:gd name="connsiteY15" fmla="*/ 84855 h 113630"/>
                              <a:gd name="connsiteX16" fmla="*/ 89701 w 106054"/>
                              <a:gd name="connsiteY16" fmla="*/ 103541 h 113630"/>
                              <a:gd name="connsiteX17" fmla="*/ 96014 w 106054"/>
                              <a:gd name="connsiteY17" fmla="*/ 101521 h 113630"/>
                              <a:gd name="connsiteX18" fmla="*/ 96771 w 106054"/>
                              <a:gd name="connsiteY18" fmla="*/ 94955 h 113630"/>
                              <a:gd name="connsiteX19" fmla="*/ 58642 w 106054"/>
                              <a:gd name="connsiteY19" fmla="*/ 14404 h 113630"/>
                              <a:gd name="connsiteX20" fmla="*/ 53339 w 106054"/>
                              <a:gd name="connsiteY20" fmla="*/ 10869 h 113630"/>
                              <a:gd name="connsiteX21" fmla="*/ 47531 w 106054"/>
                              <a:gd name="connsiteY21" fmla="*/ 13647 h 113630"/>
                              <a:gd name="connsiteX22" fmla="*/ 47531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562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47531" y="13647"/>
                                </a:moveTo>
                                <a:lnTo>
                                  <a:pt x="11675" y="75764"/>
                                </a:lnTo>
                                <a:cubicBezTo>
                                  <a:pt x="10665" y="77532"/>
                                  <a:pt x="10665" y="79552"/>
                                  <a:pt x="11422" y="81320"/>
                                </a:cubicBezTo>
                                <a:cubicBezTo>
                                  <a:pt x="12180" y="83087"/>
                                  <a:pt x="13695" y="84350"/>
                                  <a:pt x="15715" y="84855"/>
                                </a:cubicBezTo>
                                <a:lnTo>
                                  <a:pt x="89701" y="103541"/>
                                </a:lnTo>
                                <a:cubicBezTo>
                                  <a:pt x="91973" y="104046"/>
                                  <a:pt x="94499" y="103288"/>
                                  <a:pt x="96014" y="101521"/>
                                </a:cubicBezTo>
                                <a:cubicBezTo>
                                  <a:pt x="97529" y="99753"/>
                                  <a:pt x="97781" y="97228"/>
                                  <a:pt x="96771" y="94955"/>
                                </a:cubicBezTo>
                                <a:lnTo>
                                  <a:pt x="58642" y="14404"/>
                                </a:lnTo>
                                <a:cubicBezTo>
                                  <a:pt x="57632" y="12384"/>
                                  <a:pt x="55612" y="10869"/>
                                  <a:pt x="53339" y="10869"/>
                                </a:cubicBezTo>
                                <a:cubicBezTo>
                                  <a:pt x="50814" y="10364"/>
                                  <a:pt x="48541" y="11627"/>
                                  <a:pt x="47531" y="13647"/>
                                </a:cubicBezTo>
                                <a:lnTo>
                                  <a:pt x="47531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6" name="Forma livre: Forma 143">
                          <a:extLst>
                            <a:ext uri="{FF2B5EF4-FFF2-40B4-BE49-F238E27FC236}">
                              <a16:creationId xmlns:a16="http://schemas.microsoft.com/office/drawing/2014/main" id="{76A51C61-F9A5-4088-A0FC-C15B59B937F3}"/>
                            </a:ext>
                          </a:extLst>
                        </wps:cNvPr>
                        <wps:cNvSpPr/>
                        <wps:spPr>
                          <a:xfrm>
                            <a:off x="8122131" y="1369654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47 w 106054"/>
                              <a:gd name="connsiteY3" fmla="*/ 64892 h 106054"/>
                              <a:gd name="connsiteX4" fmla="*/ 5047 w 106054"/>
                              <a:gd name="connsiteY4" fmla="*/ 64892 h 106054"/>
                              <a:gd name="connsiteX5" fmla="*/ 501 w 106054"/>
                              <a:gd name="connsiteY5" fmla="*/ 54034 h 106054"/>
                              <a:gd name="connsiteX6" fmla="*/ 5047 w 106054"/>
                              <a:gd name="connsiteY6" fmla="*/ 43176 h 106054"/>
                              <a:gd name="connsiteX7" fmla="*/ 43176 w 106054"/>
                              <a:gd name="connsiteY7" fmla="*/ 5047 h 106054"/>
                              <a:gd name="connsiteX8" fmla="*/ 65144 w 106054"/>
                              <a:gd name="connsiteY8" fmla="*/ 5047 h 106054"/>
                              <a:gd name="connsiteX9" fmla="*/ 103274 w 106054"/>
                              <a:gd name="connsiteY9" fmla="*/ 43176 h 106054"/>
                              <a:gd name="connsiteX10" fmla="*/ 103274 w 106054"/>
                              <a:gd name="connsiteY10" fmla="*/ 65144 h 106054"/>
                              <a:gd name="connsiteX11" fmla="*/ 65144 w 106054"/>
                              <a:gd name="connsiteY11" fmla="*/ 103274 h 106054"/>
                              <a:gd name="connsiteX12" fmla="*/ 54034 w 106054"/>
                              <a:gd name="connsiteY12" fmla="*/ 107566 h 106054"/>
                              <a:gd name="connsiteX13" fmla="*/ 54034 w 106054"/>
                              <a:gd name="connsiteY13" fmla="*/ 10602 h 106054"/>
                              <a:gd name="connsiteX14" fmla="*/ 50246 w 106054"/>
                              <a:gd name="connsiteY14" fmla="*/ 12117 h 106054"/>
                              <a:gd name="connsiteX15" fmla="*/ 12117 w 106054"/>
                              <a:gd name="connsiteY15" fmla="*/ 50246 h 106054"/>
                              <a:gd name="connsiteX16" fmla="*/ 10602 w 106054"/>
                              <a:gd name="connsiteY16" fmla="*/ 54034 h 106054"/>
                              <a:gd name="connsiteX17" fmla="*/ 12117 w 106054"/>
                              <a:gd name="connsiteY17" fmla="*/ 57822 h 106054"/>
                              <a:gd name="connsiteX18" fmla="*/ 12117 w 106054"/>
                              <a:gd name="connsiteY18" fmla="*/ 57822 h 106054"/>
                              <a:gd name="connsiteX19" fmla="*/ 50246 w 106054"/>
                              <a:gd name="connsiteY19" fmla="*/ 95951 h 106054"/>
                              <a:gd name="connsiteX20" fmla="*/ 57822 w 106054"/>
                              <a:gd name="connsiteY20" fmla="*/ 95951 h 106054"/>
                              <a:gd name="connsiteX21" fmla="*/ 95951 w 106054"/>
                              <a:gd name="connsiteY21" fmla="*/ 57822 h 106054"/>
                              <a:gd name="connsiteX22" fmla="*/ 95951 w 106054"/>
                              <a:gd name="connsiteY22" fmla="*/ 50246 h 106054"/>
                              <a:gd name="connsiteX23" fmla="*/ 57822 w 106054"/>
                              <a:gd name="connsiteY23" fmla="*/ 12117 h 106054"/>
                              <a:gd name="connsiteX24" fmla="*/ 54034 w 106054"/>
                              <a:gd name="connsiteY24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6206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cubicBezTo>
                                  <a:pt x="2016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6" y="45953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7822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1"/>
                                  <a:pt x="12117" y="57822"/>
                                </a:cubicBezTo>
                                <a:lnTo>
                                  <a:pt x="12117" y="57822"/>
                                </a:ln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2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2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7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7" name="Forma livre: Forma 144">
                          <a:extLst>
                            <a:ext uri="{FF2B5EF4-FFF2-40B4-BE49-F238E27FC236}">
                              <a16:creationId xmlns:a16="http://schemas.microsoft.com/office/drawing/2014/main" id="{E975D371-30BA-4529-A159-11ADE9164E03}"/>
                            </a:ext>
                          </a:extLst>
                        </wps:cNvPr>
                        <wps:cNvSpPr/>
                        <wps:spPr>
                          <a:xfrm>
                            <a:off x="9402365" y="319206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8" name="Forma livre: Forma 145">
                          <a:extLst>
                            <a:ext uri="{FF2B5EF4-FFF2-40B4-BE49-F238E27FC236}">
                              <a16:creationId xmlns:a16="http://schemas.microsoft.com/office/drawing/2014/main" id="{0F8795C0-7630-4EED-932E-ED15CAE33FC7}"/>
                            </a:ext>
                          </a:extLst>
                        </wps:cNvPr>
                        <wps:cNvSpPr/>
                        <wps:spPr>
                          <a:xfrm>
                            <a:off x="9239363" y="6959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3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7957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9" name="Forma livre: Forma 146">
                          <a:extLst>
                            <a:ext uri="{FF2B5EF4-FFF2-40B4-BE49-F238E27FC236}">
                              <a16:creationId xmlns:a16="http://schemas.microsoft.com/office/drawing/2014/main" id="{59A91EF5-0B44-4C5D-9443-14A5C91D0DF8}"/>
                            </a:ext>
                          </a:extLst>
                        </wps:cNvPr>
                        <wps:cNvSpPr/>
                        <wps:spPr>
                          <a:xfrm>
                            <a:off x="9252988" y="541036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17057 w 143931"/>
                              <a:gd name="connsiteY1" fmla="*/ 115269 h 146456"/>
                              <a:gd name="connsiteX2" fmla="*/ 26400 w 143931"/>
                              <a:gd name="connsiteY2" fmla="*/ 14012 h 146456"/>
                              <a:gd name="connsiteX3" fmla="*/ 108971 w 143931"/>
                              <a:gd name="connsiteY3" fmla="*/ 21588 h 146456"/>
                              <a:gd name="connsiteX4" fmla="*/ 102659 w 143931"/>
                              <a:gd name="connsiteY4" fmla="*/ 89008 h 146456"/>
                              <a:gd name="connsiteX5" fmla="*/ 47359 w 143931"/>
                              <a:gd name="connsiteY5" fmla="*/ 83958 h 146456"/>
                              <a:gd name="connsiteX6" fmla="*/ 40036 w 143931"/>
                              <a:gd name="connsiteY6" fmla="*/ 60222 h 146456"/>
                              <a:gd name="connsiteX7" fmla="*/ 51651 w 143931"/>
                              <a:gd name="connsiteY7" fmla="*/ 38253 h 146456"/>
                              <a:gd name="connsiteX8" fmla="*/ 89528 w 143931"/>
                              <a:gd name="connsiteY8" fmla="*/ 41789 h 146456"/>
                              <a:gd name="connsiteX9" fmla="*/ 88771 w 143931"/>
                              <a:gd name="connsiteY9" fmla="*/ 48859 h 146456"/>
                              <a:gd name="connsiteX10" fmla="*/ 81700 w 143931"/>
                              <a:gd name="connsiteY10" fmla="*/ 48101 h 146456"/>
                              <a:gd name="connsiteX11" fmla="*/ 57964 w 143931"/>
                              <a:gd name="connsiteY11" fmla="*/ 45829 h 146456"/>
                              <a:gd name="connsiteX12" fmla="*/ 54934 w 143931"/>
                              <a:gd name="connsiteY12" fmla="*/ 77393 h 146456"/>
                              <a:gd name="connsiteX13" fmla="*/ 96093 w 143931"/>
                              <a:gd name="connsiteY13" fmla="*/ 81180 h 146456"/>
                              <a:gd name="connsiteX14" fmla="*/ 101143 w 143931"/>
                              <a:gd name="connsiteY14" fmla="*/ 27900 h 146456"/>
                              <a:gd name="connsiteX15" fmla="*/ 32965 w 143931"/>
                              <a:gd name="connsiteY15" fmla="*/ 21588 h 146456"/>
                              <a:gd name="connsiteX16" fmla="*/ 24885 w 143931"/>
                              <a:gd name="connsiteY16" fmla="*/ 108704 h 146456"/>
                              <a:gd name="connsiteX17" fmla="*/ 135485 w 143931"/>
                              <a:gd name="connsiteY17" fmla="*/ 119057 h 146456"/>
                              <a:gd name="connsiteX18" fmla="*/ 142555 w 143931"/>
                              <a:gd name="connsiteY18" fmla="*/ 119815 h 146456"/>
                              <a:gd name="connsiteX19" fmla="*/ 141798 w 143931"/>
                              <a:gd name="connsiteY19" fmla="*/ 126885 h 146456"/>
                              <a:gd name="connsiteX20" fmla="*/ 85488 w 143931"/>
                              <a:gd name="connsiteY20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59984" y="147338"/>
                                  <a:pt x="34733" y="13648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9"/>
                                  <a:pt x="123112" y="72090"/>
                                  <a:pt x="102659" y="89008"/>
                                </a:cubicBezTo>
                                <a:cubicBezTo>
                                  <a:pt x="85993" y="102896"/>
                                  <a:pt x="61247" y="100624"/>
                                  <a:pt x="47359" y="83958"/>
                                </a:cubicBezTo>
                                <a:cubicBezTo>
                                  <a:pt x="41803" y="77393"/>
                                  <a:pt x="39278" y="68807"/>
                                  <a:pt x="40036" y="60222"/>
                                </a:cubicBezTo>
                                <a:cubicBezTo>
                                  <a:pt x="40793" y="51636"/>
                                  <a:pt x="44833" y="43809"/>
                                  <a:pt x="51651" y="38253"/>
                                </a:cubicBezTo>
                                <a:cubicBezTo>
                                  <a:pt x="63014" y="28658"/>
                                  <a:pt x="80185" y="30425"/>
                                  <a:pt x="89528" y="41789"/>
                                </a:cubicBezTo>
                                <a:cubicBezTo>
                                  <a:pt x="91296" y="43809"/>
                                  <a:pt x="91043" y="47091"/>
                                  <a:pt x="88771" y="48859"/>
                                </a:cubicBezTo>
                                <a:cubicBezTo>
                                  <a:pt x="86750" y="50626"/>
                                  <a:pt x="83468" y="50374"/>
                                  <a:pt x="81700" y="48101"/>
                                </a:cubicBezTo>
                                <a:cubicBezTo>
                                  <a:pt x="75640" y="41031"/>
                                  <a:pt x="65034" y="40021"/>
                                  <a:pt x="57964" y="45829"/>
                                </a:cubicBezTo>
                                <a:cubicBezTo>
                                  <a:pt x="48369" y="53657"/>
                                  <a:pt x="47106" y="67797"/>
                                  <a:pt x="54934" y="77393"/>
                                </a:cubicBezTo>
                                <a:cubicBezTo>
                                  <a:pt x="65287" y="89766"/>
                                  <a:pt x="83720" y="91533"/>
                                  <a:pt x="96093" y="81180"/>
                                </a:cubicBezTo>
                                <a:cubicBezTo>
                                  <a:pt x="112254" y="67797"/>
                                  <a:pt x="114274" y="44061"/>
                                  <a:pt x="101143" y="27900"/>
                                </a:cubicBezTo>
                                <a:cubicBezTo>
                                  <a:pt x="83973" y="7194"/>
                                  <a:pt x="53419" y="4417"/>
                                  <a:pt x="32965" y="21588"/>
                                </a:cubicBezTo>
                                <a:cubicBezTo>
                                  <a:pt x="6704" y="43304"/>
                                  <a:pt x="3169" y="82443"/>
                                  <a:pt x="24885" y="108704"/>
                                </a:cubicBezTo>
                                <a:cubicBezTo>
                                  <a:pt x="52661" y="142036"/>
                                  <a:pt x="102153" y="146581"/>
                                  <a:pt x="135485" y="119057"/>
                                </a:cubicBezTo>
                                <a:cubicBezTo>
                                  <a:pt x="137758" y="117289"/>
                                  <a:pt x="140788" y="117542"/>
                                  <a:pt x="142555" y="119815"/>
                                </a:cubicBezTo>
                                <a:cubicBezTo>
                                  <a:pt x="144323" y="122087"/>
                                  <a:pt x="144070" y="125117"/>
                                  <a:pt x="141798" y="126885"/>
                                </a:cubicBezTo>
                                <a:cubicBezTo>
                                  <a:pt x="125637" y="140773"/>
                                  <a:pt x="105436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0" name="Forma livre: Forma 147">
                          <a:extLst>
                            <a:ext uri="{FF2B5EF4-FFF2-40B4-BE49-F238E27FC236}">
                              <a16:creationId xmlns:a16="http://schemas.microsoft.com/office/drawing/2014/main" id="{89DFDA7E-38F9-418B-ABF2-9FE6F881DFDE}"/>
                            </a:ext>
                          </a:extLst>
                        </wps:cNvPr>
                        <wps:cNvSpPr/>
                        <wps:spPr>
                          <a:xfrm>
                            <a:off x="8739522" y="556567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1" name="Forma livre: Forma 148">
                          <a:extLst>
                            <a:ext uri="{FF2B5EF4-FFF2-40B4-BE49-F238E27FC236}">
                              <a16:creationId xmlns:a16="http://schemas.microsoft.com/office/drawing/2014/main" id="{A5A1E13A-3242-4969-B357-D282B8F625D6}"/>
                            </a:ext>
                          </a:extLst>
                        </wps:cNvPr>
                        <wps:cNvSpPr/>
                        <wps:spPr>
                          <a:xfrm>
                            <a:off x="8747350" y="81160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41661 w 95954"/>
                              <a:gd name="connsiteY1" fmla="*/ 97466 h 95954"/>
                              <a:gd name="connsiteX2" fmla="*/ 2017 w 95954"/>
                              <a:gd name="connsiteY2" fmla="*/ 80800 h 95954"/>
                              <a:gd name="connsiteX3" fmla="*/ 2017 w 95954"/>
                              <a:gd name="connsiteY3" fmla="*/ 73730 h 95954"/>
                              <a:gd name="connsiteX4" fmla="*/ 9087 w 95954"/>
                              <a:gd name="connsiteY4" fmla="*/ 73730 h 95954"/>
                              <a:gd name="connsiteX5" fmla="*/ 74235 w 95954"/>
                              <a:gd name="connsiteY5" fmla="*/ 74235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81053 w 95954"/>
                              <a:gd name="connsiteY9" fmla="*/ 81305 h 95954"/>
                              <a:gd name="connsiteX10" fmla="*/ 42166 w 95954"/>
                              <a:gd name="connsiteY10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41913" y="97466"/>
                                  <a:pt x="41913" y="97466"/>
                                  <a:pt x="41661" y="97466"/>
                                </a:cubicBezTo>
                                <a:cubicBezTo>
                                  <a:pt x="26763" y="97213"/>
                                  <a:pt x="12622" y="91406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2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952" y="91911"/>
                                  <a:pt x="56812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2" name="Forma livre: Forma 149">
                          <a:extLst>
                            <a:ext uri="{FF2B5EF4-FFF2-40B4-BE49-F238E27FC236}">
                              <a16:creationId xmlns:a16="http://schemas.microsoft.com/office/drawing/2014/main" id="{1359560A-539B-4C2B-A56E-EDB6FFC904CF}"/>
                            </a:ext>
                          </a:extLst>
                        </wps:cNvPr>
                        <wps:cNvSpPr/>
                        <wps:spPr>
                          <a:xfrm>
                            <a:off x="8609731" y="71539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3" name="Forma livre: Forma 150">
                          <a:extLst>
                            <a:ext uri="{FF2B5EF4-FFF2-40B4-BE49-F238E27FC236}">
                              <a16:creationId xmlns:a16="http://schemas.microsoft.com/office/drawing/2014/main" id="{EBA2845A-522D-427E-BA28-9495BB5EA58A}"/>
                            </a:ext>
                          </a:extLst>
                        </wps:cNvPr>
                        <wps:cNvSpPr/>
                        <wps:spPr>
                          <a:xfrm>
                            <a:off x="8446729" y="46578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4" name="Forma Livre: Forma 151">
                          <a:extLst>
                            <a:ext uri="{FF2B5EF4-FFF2-40B4-BE49-F238E27FC236}">
                              <a16:creationId xmlns:a16="http://schemas.microsoft.com/office/drawing/2014/main" id="{FEAA3915-8EE5-428C-8506-F2F2B0D44AFC}"/>
                            </a:ext>
                          </a:extLst>
                        </wps:cNvPr>
                        <wps:cNvSpPr/>
                        <wps:spPr>
                          <a:xfrm>
                            <a:off x="8926570" y="49342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364 h 113630"/>
                              <a:gd name="connsiteX12" fmla="*/ 47279 w 106054"/>
                              <a:gd name="connsiteY12" fmla="*/ 13394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2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364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400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364"/>
                                </a:moveTo>
                                <a:cubicBezTo>
                                  <a:pt x="50309" y="10364"/>
                                  <a:pt x="48289" y="11627"/>
                                  <a:pt x="47279" y="13394"/>
                                </a:cubicBezTo>
                                <a:lnTo>
                                  <a:pt x="47279" y="13394"/>
                                </a:ln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2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364"/>
                                  <a:pt x="52834" y="10364"/>
                                  <a:pt x="52582" y="1036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5" name="Forma livre: Forma 152">
                          <a:extLst>
                            <a:ext uri="{FF2B5EF4-FFF2-40B4-BE49-F238E27FC236}">
                              <a16:creationId xmlns:a16="http://schemas.microsoft.com/office/drawing/2014/main" id="{632C16E1-519B-4191-A6CB-A05A8980E10D}"/>
                            </a:ext>
                          </a:extLst>
                        </wps:cNvPr>
                        <wps:cNvSpPr/>
                        <wps:spPr>
                          <a:xfrm>
                            <a:off x="8460608" y="93732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77154 w 143931"/>
                              <a:gd name="connsiteY1" fmla="*/ 146738 h 146456"/>
                              <a:gd name="connsiteX2" fmla="*/ 17056 w 143931"/>
                              <a:gd name="connsiteY2" fmla="*/ 115174 h 146456"/>
                              <a:gd name="connsiteX3" fmla="*/ 895 w 143931"/>
                              <a:gd name="connsiteY3" fmla="*/ 62652 h 146456"/>
                              <a:gd name="connsiteX4" fmla="*/ 26651 w 143931"/>
                              <a:gd name="connsiteY4" fmla="*/ 13917 h 146456"/>
                              <a:gd name="connsiteX5" fmla="*/ 69578 w 143931"/>
                              <a:gd name="connsiteY5" fmla="*/ 787 h 146456"/>
                              <a:gd name="connsiteX6" fmla="*/ 109223 w 143931"/>
                              <a:gd name="connsiteY6" fmla="*/ 21745 h 146456"/>
                              <a:gd name="connsiteX7" fmla="*/ 120081 w 143931"/>
                              <a:gd name="connsiteY7" fmla="*/ 56844 h 146456"/>
                              <a:gd name="connsiteX8" fmla="*/ 102910 w 143931"/>
                              <a:gd name="connsiteY8" fmla="*/ 89166 h 146456"/>
                              <a:gd name="connsiteX9" fmla="*/ 74124 w 143931"/>
                              <a:gd name="connsiteY9" fmla="*/ 98003 h 146456"/>
                              <a:gd name="connsiteX10" fmla="*/ 47610 w 143931"/>
                              <a:gd name="connsiteY10" fmla="*/ 83863 h 146456"/>
                              <a:gd name="connsiteX11" fmla="*/ 40287 w 143931"/>
                              <a:gd name="connsiteY11" fmla="*/ 60127 h 146456"/>
                              <a:gd name="connsiteX12" fmla="*/ 51903 w 143931"/>
                              <a:gd name="connsiteY12" fmla="*/ 38158 h 146456"/>
                              <a:gd name="connsiteX13" fmla="*/ 71598 w 143931"/>
                              <a:gd name="connsiteY13" fmla="*/ 32098 h 146456"/>
                              <a:gd name="connsiteX14" fmla="*/ 89779 w 143931"/>
                              <a:gd name="connsiteY14" fmla="*/ 41693 h 146456"/>
                              <a:gd name="connsiteX15" fmla="*/ 89022 w 143931"/>
                              <a:gd name="connsiteY15" fmla="*/ 48764 h 146456"/>
                              <a:gd name="connsiteX16" fmla="*/ 81951 w 143931"/>
                              <a:gd name="connsiteY16" fmla="*/ 48006 h 146456"/>
                              <a:gd name="connsiteX17" fmla="*/ 70588 w 143931"/>
                              <a:gd name="connsiteY17" fmla="*/ 41946 h 146456"/>
                              <a:gd name="connsiteX18" fmla="*/ 58215 w 143931"/>
                              <a:gd name="connsiteY18" fmla="*/ 45734 h 146456"/>
                              <a:gd name="connsiteX19" fmla="*/ 50135 w 143931"/>
                              <a:gd name="connsiteY19" fmla="*/ 60884 h 146456"/>
                              <a:gd name="connsiteX20" fmla="*/ 55185 w 143931"/>
                              <a:gd name="connsiteY20" fmla="*/ 77297 h 146456"/>
                              <a:gd name="connsiteX21" fmla="*/ 74881 w 143931"/>
                              <a:gd name="connsiteY21" fmla="*/ 87650 h 146456"/>
                              <a:gd name="connsiteX22" fmla="*/ 96345 w 143931"/>
                              <a:gd name="connsiteY22" fmla="*/ 81085 h 146456"/>
                              <a:gd name="connsiteX23" fmla="*/ 109728 w 143931"/>
                              <a:gd name="connsiteY23" fmla="*/ 55581 h 146456"/>
                              <a:gd name="connsiteX24" fmla="*/ 101142 w 143931"/>
                              <a:gd name="connsiteY24" fmla="*/ 28058 h 146456"/>
                              <a:gd name="connsiteX25" fmla="*/ 68316 w 143931"/>
                              <a:gd name="connsiteY25" fmla="*/ 10634 h 146456"/>
                              <a:gd name="connsiteX26" fmla="*/ 32964 w 143931"/>
                              <a:gd name="connsiteY26" fmla="*/ 21492 h 146456"/>
                              <a:gd name="connsiteX27" fmla="*/ 10743 w 143931"/>
                              <a:gd name="connsiteY27" fmla="*/ 63409 h 146456"/>
                              <a:gd name="connsiteX28" fmla="*/ 24631 w 143931"/>
                              <a:gd name="connsiteY28" fmla="*/ 108609 h 146456"/>
                              <a:gd name="connsiteX29" fmla="*/ 77911 w 143931"/>
                              <a:gd name="connsiteY29" fmla="*/ 136638 h 146456"/>
                              <a:gd name="connsiteX30" fmla="*/ 135484 w 143931"/>
                              <a:gd name="connsiteY30" fmla="*/ 118962 h 146456"/>
                              <a:gd name="connsiteX31" fmla="*/ 142554 w 143931"/>
                              <a:gd name="connsiteY31" fmla="*/ 119719 h 146456"/>
                              <a:gd name="connsiteX32" fmla="*/ 141797 w 143931"/>
                              <a:gd name="connsiteY32" fmla="*/ 126790 h 146456"/>
                              <a:gd name="connsiteX33" fmla="*/ 85487 w 143931"/>
                              <a:gd name="connsiteY33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82709" y="147243"/>
                                  <a:pt x="79931" y="146991"/>
                                  <a:pt x="77154" y="146738"/>
                                </a:cubicBezTo>
                                <a:cubicBezTo>
                                  <a:pt x="53670" y="144466"/>
                                  <a:pt x="32207" y="13335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729" y="99014"/>
                                  <a:pt x="74124" y="98003"/>
                                </a:cubicBezTo>
                                <a:cubicBezTo>
                                  <a:pt x="63770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7"/>
                                  <a:pt x="39529" y="68712"/>
                                  <a:pt x="40287" y="60127"/>
                                </a:cubicBezTo>
                                <a:cubicBezTo>
                                  <a:pt x="41044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5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0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7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29"/>
                                  <a:pt x="109728" y="55581"/>
                                </a:cubicBezTo>
                                <a:cubicBezTo>
                                  <a:pt x="110485" y="45734"/>
                                  <a:pt x="107708" y="35633"/>
                                  <a:pt x="101142" y="28058"/>
                                </a:cubicBezTo>
                                <a:cubicBezTo>
                                  <a:pt x="92809" y="18210"/>
                                  <a:pt x="81194" y="11897"/>
                                  <a:pt x="68316" y="10634"/>
                                </a:cubicBezTo>
                                <a:cubicBezTo>
                                  <a:pt x="55438" y="9372"/>
                                  <a:pt x="42812" y="13412"/>
                                  <a:pt x="32964" y="21492"/>
                                </a:cubicBezTo>
                                <a:cubicBezTo>
                                  <a:pt x="20339" y="32098"/>
                                  <a:pt x="12511" y="46996"/>
                                  <a:pt x="10743" y="63409"/>
                                </a:cubicBezTo>
                                <a:cubicBezTo>
                                  <a:pt x="8976" y="79823"/>
                                  <a:pt x="14278" y="95983"/>
                                  <a:pt x="24631" y="108609"/>
                                </a:cubicBezTo>
                                <a:cubicBezTo>
                                  <a:pt x="38014" y="124770"/>
                                  <a:pt x="56953" y="134618"/>
                                  <a:pt x="77911" y="136638"/>
                                </a:cubicBezTo>
                                <a:cubicBezTo>
                                  <a:pt x="98870" y="138658"/>
                                  <a:pt x="119323" y="132345"/>
                                  <a:pt x="135484" y="118962"/>
                                </a:cubicBezTo>
                                <a:cubicBezTo>
                                  <a:pt x="137756" y="117194"/>
                                  <a:pt x="140787" y="117447"/>
                                  <a:pt x="142554" y="119719"/>
                                </a:cubicBezTo>
                                <a:cubicBezTo>
                                  <a:pt x="144322" y="121992"/>
                                  <a:pt x="144069" y="125022"/>
                                  <a:pt x="141797" y="126790"/>
                                </a:cubicBezTo>
                                <a:cubicBezTo>
                                  <a:pt x="125888" y="140173"/>
                                  <a:pt x="106193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6" name="Forma livre: Forma 153">
                          <a:extLst>
                            <a:ext uri="{FF2B5EF4-FFF2-40B4-BE49-F238E27FC236}">
                              <a16:creationId xmlns:a16="http://schemas.microsoft.com/office/drawing/2014/main" id="{52BE5DB4-999A-4840-BE4D-8C04101B7CE1}"/>
                            </a:ext>
                          </a:extLst>
                        </wps:cNvPr>
                        <wps:cNvSpPr/>
                        <wps:spPr>
                          <a:xfrm>
                            <a:off x="8914512" y="97321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70 h 106054"/>
                              <a:gd name="connsiteX17" fmla="*/ 50246 w 106054"/>
                              <a:gd name="connsiteY17" fmla="*/ 12370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2" y="49236"/>
                                  <a:pt x="109082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5801" y="10349"/>
                                  <a:pt x="52266" y="1034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7" name="Forma Livre: Forma 154">
                          <a:extLst>
                            <a:ext uri="{FF2B5EF4-FFF2-40B4-BE49-F238E27FC236}">
                              <a16:creationId xmlns:a16="http://schemas.microsoft.com/office/drawing/2014/main" id="{13F81716-3043-4296-BE37-BC42022EF3AC}"/>
                            </a:ext>
                          </a:extLst>
                        </wps:cNvPr>
                        <wps:cNvSpPr/>
                        <wps:spPr>
                          <a:xfrm>
                            <a:off x="7947141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8" name="Forma livre: Forma 155">
                          <a:extLst>
                            <a:ext uri="{FF2B5EF4-FFF2-40B4-BE49-F238E27FC236}">
                              <a16:creationId xmlns:a16="http://schemas.microsoft.com/office/drawing/2014/main" id="{2ED89C25-FA79-4B54-9DAA-73F6FD936D67}"/>
                            </a:ext>
                          </a:extLst>
                        </wps:cNvPr>
                        <wps:cNvSpPr/>
                        <wps:spPr>
                          <a:xfrm>
                            <a:off x="7954716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9" name="Forma livre: Forma 156">
                          <a:extLst>
                            <a:ext uri="{FF2B5EF4-FFF2-40B4-BE49-F238E27FC236}">
                              <a16:creationId xmlns:a16="http://schemas.microsoft.com/office/drawing/2014/main" id="{CA56C12E-1D2F-45E7-9085-9E8B7A806569}"/>
                            </a:ext>
                          </a:extLst>
                        </wps:cNvPr>
                        <wps:cNvSpPr/>
                        <wps:spPr>
                          <a:xfrm>
                            <a:off x="8133936" y="96981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894 h 113630"/>
                              <a:gd name="connsiteX1" fmla="*/ 86923 w 106054"/>
                              <a:gd name="connsiteY1" fmla="*/ 113389 h 113630"/>
                              <a:gd name="connsiteX2" fmla="*/ 12937 w 106054"/>
                              <a:gd name="connsiteY2" fmla="*/ 94703 h 113630"/>
                              <a:gd name="connsiteX3" fmla="*/ 1827 w 106054"/>
                              <a:gd name="connsiteY3" fmla="*/ 85360 h 113630"/>
                              <a:gd name="connsiteX4" fmla="*/ 2837 w 106054"/>
                              <a:gd name="connsiteY4" fmla="*/ 70967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894 h 113630"/>
                              <a:gd name="connsiteX12" fmla="*/ 42986 w 106054"/>
                              <a:gd name="connsiteY12" fmla="*/ 11122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404 h 113630"/>
                              <a:gd name="connsiteX21" fmla="*/ 53087 w 106054"/>
                              <a:gd name="connsiteY21" fmla="*/ 10869 h 113630"/>
                              <a:gd name="connsiteX22" fmla="*/ 47531 w 106054"/>
                              <a:gd name="connsiteY22" fmla="*/ 13899 h 113630"/>
                              <a:gd name="connsiteX23" fmla="*/ 42986 w 106054"/>
                              <a:gd name="connsiteY23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894"/>
                                </a:moveTo>
                                <a:cubicBezTo>
                                  <a:pt x="89701" y="113894"/>
                                  <a:pt x="88186" y="113641"/>
                                  <a:pt x="86923" y="113389"/>
                                </a:cubicBezTo>
                                <a:lnTo>
                                  <a:pt x="12937" y="94703"/>
                                </a:lnTo>
                                <a:cubicBezTo>
                                  <a:pt x="7887" y="93440"/>
                                  <a:pt x="3847" y="89905"/>
                                  <a:pt x="1827" y="85360"/>
                                </a:cubicBezTo>
                                <a:cubicBezTo>
                                  <a:pt x="-193" y="80562"/>
                                  <a:pt x="59" y="75260"/>
                                  <a:pt x="2837" y="70967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894"/>
                                  <a:pt x="90963" y="11389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7279" y="13647"/>
                                </a:ln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0814" y="10869"/>
                                  <a:pt x="48541" y="11879"/>
                                  <a:pt x="47531" y="13899"/>
                                </a:cubicBez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0" name="Forma livre: Forma 157">
                          <a:extLst>
                            <a:ext uri="{FF2B5EF4-FFF2-40B4-BE49-F238E27FC236}">
                              <a16:creationId xmlns:a16="http://schemas.microsoft.com/office/drawing/2014/main" id="{2BD2433F-6008-4487-9072-38ABF1815EED}"/>
                            </a:ext>
                          </a:extLst>
                        </wps:cNvPr>
                        <wps:cNvSpPr/>
                        <wps:spPr>
                          <a:xfrm>
                            <a:off x="8122131" y="577273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47 w 106054"/>
                              <a:gd name="connsiteY3" fmla="*/ 64892 h 106054"/>
                              <a:gd name="connsiteX4" fmla="*/ 5047 w 106054"/>
                              <a:gd name="connsiteY4" fmla="*/ 64892 h 106054"/>
                              <a:gd name="connsiteX5" fmla="*/ 501 w 106054"/>
                              <a:gd name="connsiteY5" fmla="*/ 54034 h 106054"/>
                              <a:gd name="connsiteX6" fmla="*/ 5047 w 106054"/>
                              <a:gd name="connsiteY6" fmla="*/ 43176 h 106054"/>
                              <a:gd name="connsiteX7" fmla="*/ 43176 w 106054"/>
                              <a:gd name="connsiteY7" fmla="*/ 5047 h 106054"/>
                              <a:gd name="connsiteX8" fmla="*/ 65144 w 106054"/>
                              <a:gd name="connsiteY8" fmla="*/ 5047 h 106054"/>
                              <a:gd name="connsiteX9" fmla="*/ 103274 w 106054"/>
                              <a:gd name="connsiteY9" fmla="*/ 43176 h 106054"/>
                              <a:gd name="connsiteX10" fmla="*/ 103274 w 106054"/>
                              <a:gd name="connsiteY10" fmla="*/ 65144 h 106054"/>
                              <a:gd name="connsiteX11" fmla="*/ 65144 w 106054"/>
                              <a:gd name="connsiteY11" fmla="*/ 103274 h 106054"/>
                              <a:gd name="connsiteX12" fmla="*/ 54034 w 106054"/>
                              <a:gd name="connsiteY12" fmla="*/ 107566 h 106054"/>
                              <a:gd name="connsiteX13" fmla="*/ 54034 w 106054"/>
                              <a:gd name="connsiteY13" fmla="*/ 10602 h 106054"/>
                              <a:gd name="connsiteX14" fmla="*/ 50246 w 106054"/>
                              <a:gd name="connsiteY14" fmla="*/ 12117 h 106054"/>
                              <a:gd name="connsiteX15" fmla="*/ 12117 w 106054"/>
                              <a:gd name="connsiteY15" fmla="*/ 50246 h 106054"/>
                              <a:gd name="connsiteX16" fmla="*/ 10602 w 106054"/>
                              <a:gd name="connsiteY16" fmla="*/ 54034 h 106054"/>
                              <a:gd name="connsiteX17" fmla="*/ 12117 w 106054"/>
                              <a:gd name="connsiteY17" fmla="*/ 57822 h 106054"/>
                              <a:gd name="connsiteX18" fmla="*/ 12117 w 106054"/>
                              <a:gd name="connsiteY18" fmla="*/ 57822 h 106054"/>
                              <a:gd name="connsiteX19" fmla="*/ 50246 w 106054"/>
                              <a:gd name="connsiteY19" fmla="*/ 95951 h 106054"/>
                              <a:gd name="connsiteX20" fmla="*/ 57822 w 106054"/>
                              <a:gd name="connsiteY20" fmla="*/ 95951 h 106054"/>
                              <a:gd name="connsiteX21" fmla="*/ 95951 w 106054"/>
                              <a:gd name="connsiteY21" fmla="*/ 57822 h 106054"/>
                              <a:gd name="connsiteX22" fmla="*/ 95951 w 106054"/>
                              <a:gd name="connsiteY22" fmla="*/ 50246 h 106054"/>
                              <a:gd name="connsiteX23" fmla="*/ 57822 w 106054"/>
                              <a:gd name="connsiteY23" fmla="*/ 12117 h 106054"/>
                              <a:gd name="connsiteX24" fmla="*/ 54034 w 106054"/>
                              <a:gd name="connsiteY24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5954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cubicBezTo>
                                  <a:pt x="2016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6" y="45954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2"/>
                                  <a:pt x="12117" y="57822"/>
                                </a:cubicBezTo>
                                <a:lnTo>
                                  <a:pt x="12117" y="57822"/>
                                </a:ln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2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1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7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1" name="Forma Livre: Forma 158">
                          <a:extLst>
                            <a:ext uri="{FF2B5EF4-FFF2-40B4-BE49-F238E27FC236}">
                              <a16:creationId xmlns:a16="http://schemas.microsoft.com/office/drawing/2014/main" id="{394700B5-AED0-4D0A-A7FA-7A5282389C5C}"/>
                            </a:ext>
                          </a:extLst>
                        </wps:cNvPr>
                        <wps:cNvSpPr/>
                        <wps:spPr>
                          <a:xfrm>
                            <a:off x="8747350" y="1922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2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2163"/>
                                  <a:pt x="56306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2" name="Forma Livre: Forma 159">
                          <a:extLst>
                            <a:ext uri="{FF2B5EF4-FFF2-40B4-BE49-F238E27FC236}">
                              <a16:creationId xmlns:a16="http://schemas.microsoft.com/office/drawing/2014/main" id="{EE9237FD-B01C-460B-B8CC-7E48B8D747D6}"/>
                            </a:ext>
                          </a:extLst>
                        </wps:cNvPr>
                        <wps:cNvSpPr/>
                        <wps:spPr>
                          <a:xfrm>
                            <a:off x="8460608" y="14494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20081 w 143931"/>
                              <a:gd name="connsiteY6" fmla="*/ 56844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89779 w 143931"/>
                              <a:gd name="connsiteY12" fmla="*/ 41693 h 146456"/>
                              <a:gd name="connsiteX13" fmla="*/ 89022 w 143931"/>
                              <a:gd name="connsiteY13" fmla="*/ 48764 h 146456"/>
                              <a:gd name="connsiteX14" fmla="*/ 81951 w 143931"/>
                              <a:gd name="connsiteY14" fmla="*/ 48006 h 146456"/>
                              <a:gd name="connsiteX15" fmla="*/ 58215 w 143931"/>
                              <a:gd name="connsiteY15" fmla="*/ 45734 h 146456"/>
                              <a:gd name="connsiteX16" fmla="*/ 50135 w 143931"/>
                              <a:gd name="connsiteY16" fmla="*/ 60884 h 146456"/>
                              <a:gd name="connsiteX17" fmla="*/ 55185 w 143931"/>
                              <a:gd name="connsiteY17" fmla="*/ 77298 h 146456"/>
                              <a:gd name="connsiteX18" fmla="*/ 74881 w 143931"/>
                              <a:gd name="connsiteY18" fmla="*/ 87650 h 146456"/>
                              <a:gd name="connsiteX19" fmla="*/ 96345 w 143931"/>
                              <a:gd name="connsiteY19" fmla="*/ 81085 h 146456"/>
                              <a:gd name="connsiteX20" fmla="*/ 109728 w 143931"/>
                              <a:gd name="connsiteY20" fmla="*/ 55582 h 146456"/>
                              <a:gd name="connsiteX21" fmla="*/ 101142 w 143931"/>
                              <a:gd name="connsiteY21" fmla="*/ 28058 h 146456"/>
                              <a:gd name="connsiteX22" fmla="*/ 68316 w 143931"/>
                              <a:gd name="connsiteY22" fmla="*/ 10634 h 146456"/>
                              <a:gd name="connsiteX23" fmla="*/ 32964 w 143931"/>
                              <a:gd name="connsiteY23" fmla="*/ 21492 h 146456"/>
                              <a:gd name="connsiteX24" fmla="*/ 10743 w 143931"/>
                              <a:gd name="connsiteY24" fmla="*/ 63409 h 146456"/>
                              <a:gd name="connsiteX25" fmla="*/ 24631 w 143931"/>
                              <a:gd name="connsiteY25" fmla="*/ 108609 h 146456"/>
                              <a:gd name="connsiteX26" fmla="*/ 135231 w 143931"/>
                              <a:gd name="connsiteY26" fmla="*/ 118962 h 146456"/>
                              <a:gd name="connsiteX27" fmla="*/ 142302 w 143931"/>
                              <a:gd name="connsiteY27" fmla="*/ 119719 h 146456"/>
                              <a:gd name="connsiteX28" fmla="*/ 141544 w 143931"/>
                              <a:gd name="connsiteY28" fmla="*/ 126790 h 146456"/>
                              <a:gd name="connsiteX29" fmla="*/ 85487 w 143931"/>
                              <a:gd name="connsiteY29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915" y="43713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476" y="99014"/>
                                  <a:pt x="74124" y="98003"/>
                                </a:cubicBezTo>
                                <a:cubicBezTo>
                                  <a:pt x="63770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4" y="51541"/>
                                  <a:pt x="45085" y="43713"/>
                                  <a:pt x="51903" y="38158"/>
                                </a:cubicBezTo>
                                <a:cubicBezTo>
                                  <a:pt x="63266" y="28563"/>
                                  <a:pt x="80436" y="30330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5891" y="40936"/>
                                  <a:pt x="65286" y="3992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29"/>
                                  <a:pt x="109728" y="55582"/>
                                </a:cubicBezTo>
                                <a:cubicBezTo>
                                  <a:pt x="110485" y="45734"/>
                                  <a:pt x="107708" y="35633"/>
                                  <a:pt x="101142" y="28058"/>
                                </a:cubicBezTo>
                                <a:cubicBezTo>
                                  <a:pt x="92809" y="18210"/>
                                  <a:pt x="81194" y="11897"/>
                                  <a:pt x="68316" y="10634"/>
                                </a:cubicBezTo>
                                <a:cubicBezTo>
                                  <a:pt x="55438" y="9372"/>
                                  <a:pt x="42812" y="13412"/>
                                  <a:pt x="32964" y="21492"/>
                                </a:cubicBezTo>
                                <a:cubicBezTo>
                                  <a:pt x="20339" y="32098"/>
                                  <a:pt x="12511" y="46996"/>
                                  <a:pt x="10743" y="63409"/>
                                </a:cubicBezTo>
                                <a:cubicBezTo>
                                  <a:pt x="9228" y="79823"/>
                                  <a:pt x="14278" y="95983"/>
                                  <a:pt x="24631" y="108609"/>
                                </a:cubicBezTo>
                                <a:cubicBezTo>
                                  <a:pt x="52407" y="141940"/>
                                  <a:pt x="101900" y="146486"/>
                                  <a:pt x="135231" y="118962"/>
                                </a:cubicBezTo>
                                <a:cubicBezTo>
                                  <a:pt x="137504" y="117194"/>
                                  <a:pt x="140534" y="117447"/>
                                  <a:pt x="142302" y="119719"/>
                                </a:cubicBezTo>
                                <a:cubicBezTo>
                                  <a:pt x="144069" y="121992"/>
                                  <a:pt x="143817" y="125022"/>
                                  <a:pt x="141544" y="126790"/>
                                </a:cubicBezTo>
                                <a:cubicBezTo>
                                  <a:pt x="125383" y="140425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3" name="Forma livre: Forma 160">
                          <a:extLst>
                            <a:ext uri="{FF2B5EF4-FFF2-40B4-BE49-F238E27FC236}">
                              <a16:creationId xmlns:a16="http://schemas.microsoft.com/office/drawing/2014/main" id="{EDE97708-A833-4CAC-A9E5-7E3E0B9CAAEC}"/>
                            </a:ext>
                          </a:extLst>
                        </wps:cNvPr>
                        <wps:cNvSpPr/>
                        <wps:spPr>
                          <a:xfrm>
                            <a:off x="8914512" y="18083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2" y="49236"/>
                                  <a:pt x="109082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4" name="Forma livre: Forma 161">
                          <a:extLst>
                            <a:ext uri="{FF2B5EF4-FFF2-40B4-BE49-F238E27FC236}">
                              <a16:creationId xmlns:a16="http://schemas.microsoft.com/office/drawing/2014/main" id="{0D8B7632-0422-45DF-A5A1-E506315D867B}"/>
                            </a:ext>
                          </a:extLst>
                        </wps:cNvPr>
                        <wps:cNvSpPr/>
                        <wps:spPr>
                          <a:xfrm>
                            <a:off x="7947141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5" name="Forma livre: Forma 162">
                          <a:extLst>
                            <a:ext uri="{FF2B5EF4-FFF2-40B4-BE49-F238E27FC236}">
                              <a16:creationId xmlns:a16="http://schemas.microsoft.com/office/drawing/2014/main" id="{908066AE-4AEF-41E0-8B23-7EFB0ED16B8E}"/>
                            </a:ext>
                          </a:extLst>
                        </wps:cNvPr>
                        <wps:cNvSpPr/>
                        <wps:spPr>
                          <a:xfrm>
                            <a:off x="7954716" y="120779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6" name="Forma livre: Forma 163">
                          <a:extLst>
                            <a:ext uri="{FF2B5EF4-FFF2-40B4-BE49-F238E27FC236}">
                              <a16:creationId xmlns:a16="http://schemas.microsoft.com/office/drawing/2014/main" id="{F1BE2DBD-EF26-4534-B704-36A6B4CEC032}"/>
                            </a:ext>
                          </a:extLst>
                        </wps:cNvPr>
                        <wps:cNvSpPr/>
                        <wps:spPr>
                          <a:xfrm>
                            <a:off x="7817350" y="111158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7" name="Forma livre: Forma 164">
                          <a:extLst>
                            <a:ext uri="{FF2B5EF4-FFF2-40B4-BE49-F238E27FC236}">
                              <a16:creationId xmlns:a16="http://schemas.microsoft.com/office/drawing/2014/main" id="{8F1F8A1C-1A4E-41C7-8D07-AADA0741D3AF}"/>
                            </a:ext>
                          </a:extLst>
                        </wps:cNvPr>
                        <wps:cNvSpPr/>
                        <wps:spPr>
                          <a:xfrm>
                            <a:off x="7654348" y="862226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443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443"/>
                                </a:lnTo>
                                <a:cubicBezTo>
                                  <a:pt x="8209" y="158453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8" name="Forma livre: Forma 165">
                          <a:extLst>
                            <a:ext uri="{FF2B5EF4-FFF2-40B4-BE49-F238E27FC236}">
                              <a16:creationId xmlns:a16="http://schemas.microsoft.com/office/drawing/2014/main" id="{EB4C5BB7-0389-4955-8B61-28AB1E627CCD}"/>
                            </a:ext>
                          </a:extLst>
                        </wps:cNvPr>
                        <wps:cNvSpPr/>
                        <wps:spPr>
                          <a:xfrm>
                            <a:off x="7667974" y="133351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20081 w 143931"/>
                              <a:gd name="connsiteY6" fmla="*/ 56844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1 h 146456"/>
                              <a:gd name="connsiteX21" fmla="*/ 96345 w 143931"/>
                              <a:gd name="connsiteY21" fmla="*/ 81085 h 146456"/>
                              <a:gd name="connsiteX22" fmla="*/ 109728 w 143931"/>
                              <a:gd name="connsiteY22" fmla="*/ 55582 h 146456"/>
                              <a:gd name="connsiteX23" fmla="*/ 101142 w 143931"/>
                              <a:gd name="connsiteY23" fmla="*/ 28058 h 146456"/>
                              <a:gd name="connsiteX24" fmla="*/ 32964 w 143931"/>
                              <a:gd name="connsiteY24" fmla="*/ 21745 h 146456"/>
                              <a:gd name="connsiteX25" fmla="*/ 10743 w 143931"/>
                              <a:gd name="connsiteY25" fmla="*/ 63662 h 146456"/>
                              <a:gd name="connsiteX26" fmla="*/ 24631 w 143931"/>
                              <a:gd name="connsiteY26" fmla="*/ 108862 h 146456"/>
                              <a:gd name="connsiteX27" fmla="*/ 135231 w 143931"/>
                              <a:gd name="connsiteY27" fmla="*/ 119214 h 146456"/>
                              <a:gd name="connsiteX28" fmla="*/ 142302 w 143931"/>
                              <a:gd name="connsiteY28" fmla="*/ 119972 h 146456"/>
                              <a:gd name="connsiteX29" fmla="*/ 141544 w 143931"/>
                              <a:gd name="connsiteY29" fmla="*/ 127042 h 146456"/>
                              <a:gd name="connsiteX30" fmla="*/ 85487 w 143931"/>
                              <a:gd name="connsiteY30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8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477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6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1"/>
                                </a:cubicBezTo>
                                <a:cubicBezTo>
                                  <a:pt x="82709" y="88408"/>
                                  <a:pt x="90284" y="86136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30"/>
                                  <a:pt x="109728" y="55582"/>
                                </a:cubicBezTo>
                                <a:cubicBezTo>
                                  <a:pt x="110738" y="45481"/>
                                  <a:pt x="107708" y="35633"/>
                                  <a:pt x="101142" y="28058"/>
                                </a:cubicBezTo>
                                <a:cubicBezTo>
                                  <a:pt x="83972" y="7352"/>
                                  <a:pt x="53418" y="4574"/>
                                  <a:pt x="32964" y="21745"/>
                                </a:cubicBezTo>
                                <a:cubicBezTo>
                                  <a:pt x="20339" y="32350"/>
                                  <a:pt x="12511" y="47249"/>
                                  <a:pt x="10743" y="63662"/>
                                </a:cubicBezTo>
                                <a:cubicBezTo>
                                  <a:pt x="8976" y="80075"/>
                                  <a:pt x="14278" y="96236"/>
                                  <a:pt x="24631" y="108862"/>
                                </a:cubicBezTo>
                                <a:cubicBezTo>
                                  <a:pt x="52408" y="142193"/>
                                  <a:pt x="101900" y="146738"/>
                                  <a:pt x="135231" y="119214"/>
                                </a:cubicBezTo>
                                <a:cubicBezTo>
                                  <a:pt x="137504" y="117447"/>
                                  <a:pt x="140534" y="117699"/>
                                  <a:pt x="142302" y="119972"/>
                                </a:cubicBezTo>
                                <a:cubicBezTo>
                                  <a:pt x="144069" y="122245"/>
                                  <a:pt x="143817" y="125275"/>
                                  <a:pt x="141544" y="127042"/>
                                </a:cubicBezTo>
                                <a:cubicBezTo>
                                  <a:pt x="125636" y="140678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9" name="Forma livre: Forma 166">
                          <a:extLst>
                            <a:ext uri="{FF2B5EF4-FFF2-40B4-BE49-F238E27FC236}">
                              <a16:creationId xmlns:a16="http://schemas.microsoft.com/office/drawing/2014/main" id="{8571EA2E-6D00-479E-8B57-5D3D07649156}"/>
                            </a:ext>
                          </a:extLst>
                        </wps:cNvPr>
                        <wps:cNvSpPr/>
                        <wps:spPr>
                          <a:xfrm>
                            <a:off x="7154507" y="134894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3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3" y="35853"/>
                                  <a:pt x="42923" y="27015"/>
                                </a:cubicBezTo>
                                <a:cubicBezTo>
                                  <a:pt x="42923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0" name="Forma livre: Forma 167">
                          <a:extLst>
                            <a:ext uri="{FF2B5EF4-FFF2-40B4-BE49-F238E27FC236}">
                              <a16:creationId xmlns:a16="http://schemas.microsoft.com/office/drawing/2014/main" id="{D1A8F7BA-CDA5-4BE4-9238-C542848E4765}"/>
                            </a:ext>
                          </a:extLst>
                        </wps:cNvPr>
                        <wps:cNvSpPr/>
                        <wps:spPr>
                          <a:xfrm>
                            <a:off x="7024716" y="1507778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2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2" y="21668"/>
                                  <a:pt x="502" y="14137"/>
                                </a:cubicBezTo>
                                <a:cubicBezTo>
                                  <a:pt x="502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1" name="Forma livre: Forma 168">
                          <a:extLst>
                            <a:ext uri="{FF2B5EF4-FFF2-40B4-BE49-F238E27FC236}">
                              <a16:creationId xmlns:a16="http://schemas.microsoft.com/office/drawing/2014/main" id="{81FF3A15-085C-490B-890E-D70CA15D77F2}"/>
                            </a:ext>
                          </a:extLst>
                        </wps:cNvPr>
                        <wps:cNvSpPr/>
                        <wps:spPr>
                          <a:xfrm>
                            <a:off x="6861714" y="125841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2" name="Forma livre: Forma 169">
                          <a:extLst>
                            <a:ext uri="{FF2B5EF4-FFF2-40B4-BE49-F238E27FC236}">
                              <a16:creationId xmlns:a16="http://schemas.microsoft.com/office/drawing/2014/main" id="{48D43812-A044-426F-B35E-EC90F5D9B75F}"/>
                            </a:ext>
                          </a:extLst>
                        </wps:cNvPr>
                        <wps:cNvSpPr/>
                        <wps:spPr>
                          <a:xfrm>
                            <a:off x="7341555" y="1285806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617 h 113630"/>
                              <a:gd name="connsiteX12" fmla="*/ 47279 w 106054"/>
                              <a:gd name="connsiteY12" fmla="*/ 13647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617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617"/>
                                </a:moveTo>
                                <a:cubicBezTo>
                                  <a:pt x="50309" y="10617"/>
                                  <a:pt x="48289" y="11879"/>
                                  <a:pt x="47279" y="13647"/>
                                </a:cubicBezTo>
                                <a:cubicBezTo>
                                  <a:pt x="47279" y="13647"/>
                                  <a:pt x="47279" y="13647"/>
                                  <a:pt x="47279" y="13647"/>
                                </a:cubicBez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617"/>
                                  <a:pt x="52834" y="10617"/>
                                  <a:pt x="52582" y="10617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3" name="Forma livre: Forma 170">
                          <a:extLst>
                            <a:ext uri="{FF2B5EF4-FFF2-40B4-BE49-F238E27FC236}">
                              <a16:creationId xmlns:a16="http://schemas.microsoft.com/office/drawing/2014/main" id="{32451C42-E01C-49AB-94F2-9011D24C8257}"/>
                            </a:ext>
                          </a:extLst>
                        </wps:cNvPr>
                        <wps:cNvSpPr/>
                        <wps:spPr>
                          <a:xfrm>
                            <a:off x="6549174" y="88961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4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389 w 106054"/>
                              <a:gd name="connsiteY19" fmla="*/ 14404 h 113630"/>
                              <a:gd name="connsiteX20" fmla="*/ 53087 w 106054"/>
                              <a:gd name="connsiteY20" fmla="*/ 10869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509" y="113641"/>
                                  <a:pt x="90963" y="113641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4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0562" y="10364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4" name="Forma livre: Forma 171">
                          <a:extLst>
                            <a:ext uri="{FF2B5EF4-FFF2-40B4-BE49-F238E27FC236}">
                              <a16:creationId xmlns:a16="http://schemas.microsoft.com/office/drawing/2014/main" id="{B3FFE513-7B8C-41E0-BC68-5281F2CAB223}"/>
                            </a:ext>
                          </a:extLst>
                        </wps:cNvPr>
                        <wps:cNvSpPr/>
                        <wps:spPr>
                          <a:xfrm>
                            <a:off x="6537116" y="1369654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6206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3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1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2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5" name="Forma livre: Forma 172">
                          <a:extLst>
                            <a:ext uri="{FF2B5EF4-FFF2-40B4-BE49-F238E27FC236}">
                              <a16:creationId xmlns:a16="http://schemas.microsoft.com/office/drawing/2014/main" id="{F2F4F02B-3640-4041-8975-853DC557EA8E}"/>
                            </a:ext>
                          </a:extLst>
                        </wps:cNvPr>
                        <wps:cNvSpPr/>
                        <wps:spPr>
                          <a:xfrm>
                            <a:off x="7947141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6" name="Forma livre: Forma 173">
                          <a:extLst>
                            <a:ext uri="{FF2B5EF4-FFF2-40B4-BE49-F238E27FC236}">
                              <a16:creationId xmlns:a16="http://schemas.microsoft.com/office/drawing/2014/main" id="{526785DB-B309-4E12-82ED-06B21009BCDB}"/>
                            </a:ext>
                          </a:extLst>
                        </wps:cNvPr>
                        <wps:cNvSpPr/>
                        <wps:spPr>
                          <a:xfrm>
                            <a:off x="7954716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7" name="Forma livre: Forma 174">
                          <a:extLst>
                            <a:ext uri="{FF2B5EF4-FFF2-40B4-BE49-F238E27FC236}">
                              <a16:creationId xmlns:a16="http://schemas.microsoft.com/office/drawing/2014/main" id="{5F23C87B-1167-499A-84F4-02903D672525}"/>
                            </a:ext>
                          </a:extLst>
                        </wps:cNvPr>
                        <wps:cNvSpPr/>
                        <wps:spPr>
                          <a:xfrm>
                            <a:off x="7817350" y="319206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8" name="Forma livre: Forma 175">
                          <a:extLst>
                            <a:ext uri="{FF2B5EF4-FFF2-40B4-BE49-F238E27FC236}">
                              <a16:creationId xmlns:a16="http://schemas.microsoft.com/office/drawing/2014/main" id="{3F3AA3E9-DD22-4F1D-BF01-1541D218346D}"/>
                            </a:ext>
                          </a:extLst>
                        </wps:cNvPr>
                        <wps:cNvSpPr/>
                        <wps:spPr>
                          <a:xfrm>
                            <a:off x="7654348" y="6959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9" name="Forma livre: Forma 176">
                          <a:extLst>
                            <a:ext uri="{FF2B5EF4-FFF2-40B4-BE49-F238E27FC236}">
                              <a16:creationId xmlns:a16="http://schemas.microsoft.com/office/drawing/2014/main" id="{EAB107C4-C18C-4558-AD9B-2D495C5CF712}"/>
                            </a:ext>
                          </a:extLst>
                        </wps:cNvPr>
                        <wps:cNvSpPr/>
                        <wps:spPr>
                          <a:xfrm>
                            <a:off x="7667973" y="54113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243 h 146456"/>
                              <a:gd name="connsiteX1" fmla="*/ 17057 w 143931"/>
                              <a:gd name="connsiteY1" fmla="*/ 115174 h 146456"/>
                              <a:gd name="connsiteX2" fmla="*/ 26400 w 143931"/>
                              <a:gd name="connsiteY2" fmla="*/ 13917 h 146456"/>
                              <a:gd name="connsiteX3" fmla="*/ 69327 w 143931"/>
                              <a:gd name="connsiteY3" fmla="*/ 787 h 146456"/>
                              <a:gd name="connsiteX4" fmla="*/ 108971 w 143931"/>
                              <a:gd name="connsiteY4" fmla="*/ 21745 h 146456"/>
                              <a:gd name="connsiteX5" fmla="*/ 119829 w 143931"/>
                              <a:gd name="connsiteY5" fmla="*/ 56844 h 146456"/>
                              <a:gd name="connsiteX6" fmla="*/ 102659 w 143931"/>
                              <a:gd name="connsiteY6" fmla="*/ 89166 h 146456"/>
                              <a:gd name="connsiteX7" fmla="*/ 73872 w 143931"/>
                              <a:gd name="connsiteY7" fmla="*/ 98003 h 146456"/>
                              <a:gd name="connsiteX8" fmla="*/ 47359 w 143931"/>
                              <a:gd name="connsiteY8" fmla="*/ 83863 h 146456"/>
                              <a:gd name="connsiteX9" fmla="*/ 40036 w 143931"/>
                              <a:gd name="connsiteY9" fmla="*/ 60127 h 146456"/>
                              <a:gd name="connsiteX10" fmla="*/ 51651 w 143931"/>
                              <a:gd name="connsiteY10" fmla="*/ 38158 h 146456"/>
                              <a:gd name="connsiteX11" fmla="*/ 89528 w 143931"/>
                              <a:gd name="connsiteY11" fmla="*/ 41693 h 146456"/>
                              <a:gd name="connsiteX12" fmla="*/ 88770 w 143931"/>
                              <a:gd name="connsiteY12" fmla="*/ 48764 h 146456"/>
                              <a:gd name="connsiteX13" fmla="*/ 81700 w 143931"/>
                              <a:gd name="connsiteY13" fmla="*/ 48006 h 146456"/>
                              <a:gd name="connsiteX14" fmla="*/ 57964 w 143931"/>
                              <a:gd name="connsiteY14" fmla="*/ 45734 h 146456"/>
                              <a:gd name="connsiteX15" fmla="*/ 49884 w 143931"/>
                              <a:gd name="connsiteY15" fmla="*/ 60884 h 146456"/>
                              <a:gd name="connsiteX16" fmla="*/ 54934 w 143931"/>
                              <a:gd name="connsiteY16" fmla="*/ 77298 h 146456"/>
                              <a:gd name="connsiteX17" fmla="*/ 74630 w 143931"/>
                              <a:gd name="connsiteY17" fmla="*/ 87650 h 146456"/>
                              <a:gd name="connsiteX18" fmla="*/ 96093 w 143931"/>
                              <a:gd name="connsiteY18" fmla="*/ 81085 h 146456"/>
                              <a:gd name="connsiteX19" fmla="*/ 109476 w 143931"/>
                              <a:gd name="connsiteY19" fmla="*/ 55582 h 146456"/>
                              <a:gd name="connsiteX20" fmla="*/ 100891 w 143931"/>
                              <a:gd name="connsiteY20" fmla="*/ 28058 h 146456"/>
                              <a:gd name="connsiteX21" fmla="*/ 68065 w 143931"/>
                              <a:gd name="connsiteY21" fmla="*/ 10634 h 146456"/>
                              <a:gd name="connsiteX22" fmla="*/ 32713 w 143931"/>
                              <a:gd name="connsiteY22" fmla="*/ 21492 h 146456"/>
                              <a:gd name="connsiteX23" fmla="*/ 24633 w 143931"/>
                              <a:gd name="connsiteY23" fmla="*/ 108609 h 146456"/>
                              <a:gd name="connsiteX24" fmla="*/ 135233 w 143931"/>
                              <a:gd name="connsiteY24" fmla="*/ 118962 h 146456"/>
                              <a:gd name="connsiteX25" fmla="*/ 142303 w 143931"/>
                              <a:gd name="connsiteY25" fmla="*/ 119719 h 146456"/>
                              <a:gd name="connsiteX26" fmla="*/ 141545 w 143931"/>
                              <a:gd name="connsiteY26" fmla="*/ 126790 h 146456"/>
                              <a:gd name="connsiteX27" fmla="*/ 85488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243"/>
                                </a:moveTo>
                                <a:cubicBezTo>
                                  <a:pt x="59984" y="147243"/>
                                  <a:pt x="34733" y="136385"/>
                                  <a:pt x="17057" y="115174"/>
                                </a:cubicBezTo>
                                <a:cubicBezTo>
                                  <a:pt x="-8194" y="84620"/>
                                  <a:pt x="-4154" y="39168"/>
                                  <a:pt x="26400" y="13917"/>
                                </a:cubicBezTo>
                                <a:cubicBezTo>
                                  <a:pt x="38521" y="3817"/>
                                  <a:pt x="53671" y="-729"/>
                                  <a:pt x="69327" y="787"/>
                                </a:cubicBezTo>
                                <a:cubicBezTo>
                                  <a:pt x="84983" y="2302"/>
                                  <a:pt x="99123" y="9624"/>
                                  <a:pt x="108971" y="21745"/>
                                </a:cubicBezTo>
                                <a:cubicBezTo>
                                  <a:pt x="117052" y="31593"/>
                                  <a:pt x="121092" y="43966"/>
                                  <a:pt x="119829" y="56844"/>
                                </a:cubicBezTo>
                                <a:cubicBezTo>
                                  <a:pt x="118567" y="69470"/>
                                  <a:pt x="112507" y="81085"/>
                                  <a:pt x="102659" y="89166"/>
                                </a:cubicBezTo>
                                <a:cubicBezTo>
                                  <a:pt x="94578" y="95983"/>
                                  <a:pt x="84225" y="99013"/>
                                  <a:pt x="73872" y="98003"/>
                                </a:cubicBezTo>
                                <a:cubicBezTo>
                                  <a:pt x="63519" y="96993"/>
                                  <a:pt x="53924" y="91943"/>
                                  <a:pt x="47359" y="83863"/>
                                </a:cubicBezTo>
                                <a:cubicBezTo>
                                  <a:pt x="41803" y="77298"/>
                                  <a:pt x="39278" y="68712"/>
                                  <a:pt x="40036" y="60127"/>
                                </a:cubicBezTo>
                                <a:cubicBezTo>
                                  <a:pt x="40793" y="51541"/>
                                  <a:pt x="44833" y="43713"/>
                                  <a:pt x="51651" y="38158"/>
                                </a:cubicBezTo>
                                <a:cubicBezTo>
                                  <a:pt x="63014" y="28563"/>
                                  <a:pt x="80185" y="30330"/>
                                  <a:pt x="89528" y="41693"/>
                                </a:cubicBezTo>
                                <a:cubicBezTo>
                                  <a:pt x="91296" y="43713"/>
                                  <a:pt x="91043" y="46996"/>
                                  <a:pt x="88770" y="48764"/>
                                </a:cubicBezTo>
                                <a:cubicBezTo>
                                  <a:pt x="86750" y="50531"/>
                                  <a:pt x="83468" y="50279"/>
                                  <a:pt x="81700" y="48006"/>
                                </a:cubicBezTo>
                                <a:cubicBezTo>
                                  <a:pt x="75640" y="40936"/>
                                  <a:pt x="65034" y="39926"/>
                                  <a:pt x="57964" y="45734"/>
                                </a:cubicBezTo>
                                <a:cubicBezTo>
                                  <a:pt x="53419" y="49521"/>
                                  <a:pt x="50641" y="54824"/>
                                  <a:pt x="49884" y="60884"/>
                                </a:cubicBezTo>
                                <a:cubicBezTo>
                                  <a:pt x="49379" y="66945"/>
                                  <a:pt x="51146" y="72752"/>
                                  <a:pt x="54934" y="77298"/>
                                </a:cubicBezTo>
                                <a:cubicBezTo>
                                  <a:pt x="59984" y="83358"/>
                                  <a:pt x="67054" y="86893"/>
                                  <a:pt x="74630" y="87650"/>
                                </a:cubicBezTo>
                                <a:cubicBezTo>
                                  <a:pt x="82458" y="88408"/>
                                  <a:pt x="90033" y="86135"/>
                                  <a:pt x="96093" y="81085"/>
                                </a:cubicBezTo>
                                <a:cubicBezTo>
                                  <a:pt x="103921" y="74520"/>
                                  <a:pt x="108719" y="65429"/>
                                  <a:pt x="109476" y="55582"/>
                                </a:cubicBezTo>
                                <a:cubicBezTo>
                                  <a:pt x="110486" y="45481"/>
                                  <a:pt x="107456" y="35633"/>
                                  <a:pt x="100891" y="28058"/>
                                </a:cubicBezTo>
                                <a:cubicBezTo>
                                  <a:pt x="92558" y="18210"/>
                                  <a:pt x="80943" y="11897"/>
                                  <a:pt x="68065" y="10634"/>
                                </a:cubicBezTo>
                                <a:cubicBezTo>
                                  <a:pt x="55186" y="9372"/>
                                  <a:pt x="42561" y="13412"/>
                                  <a:pt x="32713" y="21492"/>
                                </a:cubicBezTo>
                                <a:cubicBezTo>
                                  <a:pt x="6452" y="43208"/>
                                  <a:pt x="2916" y="82348"/>
                                  <a:pt x="24633" y="108609"/>
                                </a:cubicBezTo>
                                <a:cubicBezTo>
                                  <a:pt x="52409" y="141940"/>
                                  <a:pt x="101901" y="146486"/>
                                  <a:pt x="135233" y="118962"/>
                                </a:cubicBezTo>
                                <a:cubicBezTo>
                                  <a:pt x="137505" y="117194"/>
                                  <a:pt x="140535" y="117447"/>
                                  <a:pt x="142303" y="119719"/>
                                </a:cubicBezTo>
                                <a:cubicBezTo>
                                  <a:pt x="144070" y="121992"/>
                                  <a:pt x="143818" y="125022"/>
                                  <a:pt x="141545" y="126790"/>
                                </a:cubicBezTo>
                                <a:cubicBezTo>
                                  <a:pt x="125637" y="140678"/>
                                  <a:pt x="105436" y="147243"/>
                                  <a:pt x="85488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0" name="Forma livre: Forma 177">
                          <a:extLst>
                            <a:ext uri="{FF2B5EF4-FFF2-40B4-BE49-F238E27FC236}">
                              <a16:creationId xmlns:a16="http://schemas.microsoft.com/office/drawing/2014/main" id="{5960CE34-6909-46A8-B51F-D6AE9BC820FE}"/>
                            </a:ext>
                          </a:extLst>
                        </wps:cNvPr>
                        <wps:cNvSpPr/>
                        <wps:spPr>
                          <a:xfrm>
                            <a:off x="7154507" y="556567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1" name="Forma livre: Forma 178">
                          <a:extLst>
                            <a:ext uri="{FF2B5EF4-FFF2-40B4-BE49-F238E27FC236}">
                              <a16:creationId xmlns:a16="http://schemas.microsoft.com/office/drawing/2014/main" id="{2E2052D4-622F-4323-ACA1-E1052CF106D6}"/>
                            </a:ext>
                          </a:extLst>
                        </wps:cNvPr>
                        <wps:cNvSpPr/>
                        <wps:spPr>
                          <a:xfrm>
                            <a:off x="7162335" y="811856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7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2" name="Forma livre: Forma 179">
                          <a:extLst>
                            <a:ext uri="{FF2B5EF4-FFF2-40B4-BE49-F238E27FC236}">
                              <a16:creationId xmlns:a16="http://schemas.microsoft.com/office/drawing/2014/main" id="{22601C98-2EEC-4A63-B0B4-792908B42BB4}"/>
                            </a:ext>
                          </a:extLst>
                        </wps:cNvPr>
                        <wps:cNvSpPr/>
                        <wps:spPr>
                          <a:xfrm>
                            <a:off x="7024716" y="71539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2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2" y="21668"/>
                                  <a:pt x="502" y="14137"/>
                                </a:cubicBezTo>
                                <a:cubicBezTo>
                                  <a:pt x="502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3" name="Forma livre: Forma 180">
                          <a:extLst>
                            <a:ext uri="{FF2B5EF4-FFF2-40B4-BE49-F238E27FC236}">
                              <a16:creationId xmlns:a16="http://schemas.microsoft.com/office/drawing/2014/main" id="{B0997910-0563-4BBB-AD8B-0EDFC4CA9610}"/>
                            </a:ext>
                          </a:extLst>
                        </wps:cNvPr>
                        <wps:cNvSpPr/>
                        <wps:spPr>
                          <a:xfrm>
                            <a:off x="6861714" y="46578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4" name="Forma livre: Forma 181">
                          <a:extLst>
                            <a:ext uri="{FF2B5EF4-FFF2-40B4-BE49-F238E27FC236}">
                              <a16:creationId xmlns:a16="http://schemas.microsoft.com/office/drawing/2014/main" id="{D180451B-5ED9-45F8-B099-BE82EA49A418}"/>
                            </a:ext>
                          </a:extLst>
                        </wps:cNvPr>
                        <wps:cNvSpPr/>
                        <wps:spPr>
                          <a:xfrm>
                            <a:off x="7341555" y="49342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364 h 113630"/>
                              <a:gd name="connsiteX12" fmla="*/ 47279 w 106054"/>
                              <a:gd name="connsiteY12" fmla="*/ 13394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2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364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364"/>
                                </a:moveTo>
                                <a:cubicBezTo>
                                  <a:pt x="50309" y="10364"/>
                                  <a:pt x="48289" y="11627"/>
                                  <a:pt x="47279" y="13394"/>
                                </a:cubicBezTo>
                                <a:cubicBezTo>
                                  <a:pt x="47279" y="13394"/>
                                  <a:pt x="47279" y="13394"/>
                                  <a:pt x="47279" y="13394"/>
                                </a:cubicBez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2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364"/>
                                  <a:pt x="52834" y="10364"/>
                                  <a:pt x="52582" y="1036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5" name="Forma livre: Forma 182">
                          <a:extLst>
                            <a:ext uri="{FF2B5EF4-FFF2-40B4-BE49-F238E27FC236}">
                              <a16:creationId xmlns:a16="http://schemas.microsoft.com/office/drawing/2014/main" id="{598019A2-4488-4470-861B-8E6FCFE418D7}"/>
                            </a:ext>
                          </a:extLst>
                        </wps:cNvPr>
                        <wps:cNvSpPr/>
                        <wps:spPr>
                          <a:xfrm>
                            <a:off x="6875592" y="937227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77155 w 143931"/>
                              <a:gd name="connsiteY1" fmla="*/ 146833 h 146456"/>
                              <a:gd name="connsiteX2" fmla="*/ 17057 w 143931"/>
                              <a:gd name="connsiteY2" fmla="*/ 115269 h 146456"/>
                              <a:gd name="connsiteX3" fmla="*/ 26400 w 143931"/>
                              <a:gd name="connsiteY3" fmla="*/ 14012 h 146456"/>
                              <a:gd name="connsiteX4" fmla="*/ 108971 w 143931"/>
                              <a:gd name="connsiteY4" fmla="*/ 21588 h 146456"/>
                              <a:gd name="connsiteX5" fmla="*/ 102659 w 143931"/>
                              <a:gd name="connsiteY5" fmla="*/ 89008 h 146456"/>
                              <a:gd name="connsiteX6" fmla="*/ 73872 w 143931"/>
                              <a:gd name="connsiteY6" fmla="*/ 97846 h 146456"/>
                              <a:gd name="connsiteX7" fmla="*/ 47359 w 143931"/>
                              <a:gd name="connsiteY7" fmla="*/ 83705 h 146456"/>
                              <a:gd name="connsiteX8" fmla="*/ 40036 w 143931"/>
                              <a:gd name="connsiteY8" fmla="*/ 59969 h 146456"/>
                              <a:gd name="connsiteX9" fmla="*/ 51651 w 143931"/>
                              <a:gd name="connsiteY9" fmla="*/ 38001 h 146456"/>
                              <a:gd name="connsiteX10" fmla="*/ 71347 w 143931"/>
                              <a:gd name="connsiteY10" fmla="*/ 31941 h 146456"/>
                              <a:gd name="connsiteX11" fmla="*/ 89528 w 143931"/>
                              <a:gd name="connsiteY11" fmla="*/ 41536 h 146456"/>
                              <a:gd name="connsiteX12" fmla="*/ 88770 w 143931"/>
                              <a:gd name="connsiteY12" fmla="*/ 48606 h 146456"/>
                              <a:gd name="connsiteX13" fmla="*/ 81700 w 143931"/>
                              <a:gd name="connsiteY13" fmla="*/ 47849 h 146456"/>
                              <a:gd name="connsiteX14" fmla="*/ 70337 w 143931"/>
                              <a:gd name="connsiteY14" fmla="*/ 41788 h 146456"/>
                              <a:gd name="connsiteX15" fmla="*/ 57964 w 143931"/>
                              <a:gd name="connsiteY15" fmla="*/ 45576 h 146456"/>
                              <a:gd name="connsiteX16" fmla="*/ 49884 w 143931"/>
                              <a:gd name="connsiteY16" fmla="*/ 60727 h 146456"/>
                              <a:gd name="connsiteX17" fmla="*/ 54934 w 143931"/>
                              <a:gd name="connsiteY17" fmla="*/ 77140 h 146456"/>
                              <a:gd name="connsiteX18" fmla="*/ 74630 w 143931"/>
                              <a:gd name="connsiteY18" fmla="*/ 87493 h 146456"/>
                              <a:gd name="connsiteX19" fmla="*/ 96093 w 143931"/>
                              <a:gd name="connsiteY19" fmla="*/ 80928 h 146456"/>
                              <a:gd name="connsiteX20" fmla="*/ 101144 w 143931"/>
                              <a:gd name="connsiteY20" fmla="*/ 27648 h 146456"/>
                              <a:gd name="connsiteX21" fmla="*/ 32965 w 143931"/>
                              <a:gd name="connsiteY21" fmla="*/ 21335 h 146456"/>
                              <a:gd name="connsiteX22" fmla="*/ 24885 w 143931"/>
                              <a:gd name="connsiteY22" fmla="*/ 108452 h 146456"/>
                              <a:gd name="connsiteX23" fmla="*/ 78165 w 143931"/>
                              <a:gd name="connsiteY23" fmla="*/ 136480 h 146456"/>
                              <a:gd name="connsiteX24" fmla="*/ 135738 w 143931"/>
                              <a:gd name="connsiteY24" fmla="*/ 118804 h 146456"/>
                              <a:gd name="connsiteX25" fmla="*/ 142808 w 143931"/>
                              <a:gd name="connsiteY25" fmla="*/ 119562 h 146456"/>
                              <a:gd name="connsiteX26" fmla="*/ 142050 w 143931"/>
                              <a:gd name="connsiteY26" fmla="*/ 126632 h 146456"/>
                              <a:gd name="connsiteX27" fmla="*/ 85488 w 143931"/>
                              <a:gd name="connsiteY27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82710" y="147338"/>
                                  <a:pt x="79933" y="147086"/>
                                  <a:pt x="77155" y="146833"/>
                                </a:cubicBezTo>
                                <a:cubicBezTo>
                                  <a:pt x="53671" y="144561"/>
                                  <a:pt x="32208" y="13345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8"/>
                                  <a:pt x="123112" y="72090"/>
                                  <a:pt x="102659" y="89008"/>
                                </a:cubicBezTo>
                                <a:cubicBezTo>
                                  <a:pt x="94578" y="95826"/>
                                  <a:pt x="84478" y="98856"/>
                                  <a:pt x="73872" y="97846"/>
                                </a:cubicBezTo>
                                <a:cubicBezTo>
                                  <a:pt x="63519" y="96836"/>
                                  <a:pt x="53924" y="91786"/>
                                  <a:pt x="47359" y="83705"/>
                                </a:cubicBezTo>
                                <a:cubicBezTo>
                                  <a:pt x="41803" y="77140"/>
                                  <a:pt x="39278" y="68555"/>
                                  <a:pt x="40036" y="59969"/>
                                </a:cubicBezTo>
                                <a:cubicBezTo>
                                  <a:pt x="40793" y="51384"/>
                                  <a:pt x="44833" y="43556"/>
                                  <a:pt x="51651" y="38001"/>
                                </a:cubicBezTo>
                                <a:cubicBezTo>
                                  <a:pt x="57207" y="33456"/>
                                  <a:pt x="64277" y="31183"/>
                                  <a:pt x="71347" y="31941"/>
                                </a:cubicBezTo>
                                <a:cubicBezTo>
                                  <a:pt x="78418" y="32698"/>
                                  <a:pt x="84983" y="35981"/>
                                  <a:pt x="89528" y="41536"/>
                                </a:cubicBezTo>
                                <a:cubicBezTo>
                                  <a:pt x="91296" y="43809"/>
                                  <a:pt x="91043" y="46839"/>
                                  <a:pt x="88770" y="48606"/>
                                </a:cubicBezTo>
                                <a:cubicBezTo>
                                  <a:pt x="86750" y="50374"/>
                                  <a:pt x="83468" y="50121"/>
                                  <a:pt x="81700" y="47849"/>
                                </a:cubicBezTo>
                                <a:cubicBezTo>
                                  <a:pt x="78923" y="44314"/>
                                  <a:pt x="74882" y="42294"/>
                                  <a:pt x="70337" y="41788"/>
                                </a:cubicBezTo>
                                <a:cubicBezTo>
                                  <a:pt x="65792" y="41284"/>
                                  <a:pt x="61499" y="42799"/>
                                  <a:pt x="57964" y="45576"/>
                                </a:cubicBezTo>
                                <a:cubicBezTo>
                                  <a:pt x="53419" y="49364"/>
                                  <a:pt x="50641" y="54667"/>
                                  <a:pt x="49884" y="60727"/>
                                </a:cubicBezTo>
                                <a:cubicBezTo>
                                  <a:pt x="49126" y="66787"/>
                                  <a:pt x="51146" y="72595"/>
                                  <a:pt x="54934" y="77140"/>
                                </a:cubicBezTo>
                                <a:cubicBezTo>
                                  <a:pt x="59984" y="83200"/>
                                  <a:pt x="67054" y="86736"/>
                                  <a:pt x="74630" y="87493"/>
                                </a:cubicBezTo>
                                <a:cubicBezTo>
                                  <a:pt x="82458" y="88251"/>
                                  <a:pt x="90033" y="85978"/>
                                  <a:pt x="96093" y="80928"/>
                                </a:cubicBezTo>
                                <a:cubicBezTo>
                                  <a:pt x="112254" y="67545"/>
                                  <a:pt x="114274" y="43809"/>
                                  <a:pt x="101144" y="27648"/>
                                </a:cubicBezTo>
                                <a:cubicBezTo>
                                  <a:pt x="83973" y="6942"/>
                                  <a:pt x="53419" y="4164"/>
                                  <a:pt x="32965" y="21335"/>
                                </a:cubicBezTo>
                                <a:cubicBezTo>
                                  <a:pt x="6704" y="43051"/>
                                  <a:pt x="3169" y="82190"/>
                                  <a:pt x="24885" y="108452"/>
                                </a:cubicBezTo>
                                <a:cubicBezTo>
                                  <a:pt x="38268" y="124612"/>
                                  <a:pt x="57207" y="134460"/>
                                  <a:pt x="78165" y="136480"/>
                                </a:cubicBezTo>
                                <a:cubicBezTo>
                                  <a:pt x="99123" y="138500"/>
                                  <a:pt x="119577" y="132188"/>
                                  <a:pt x="135738" y="118804"/>
                                </a:cubicBezTo>
                                <a:cubicBezTo>
                                  <a:pt x="138010" y="117037"/>
                                  <a:pt x="141040" y="117289"/>
                                  <a:pt x="142808" y="119562"/>
                                </a:cubicBezTo>
                                <a:cubicBezTo>
                                  <a:pt x="144576" y="121835"/>
                                  <a:pt x="144323" y="124865"/>
                                  <a:pt x="142050" y="126632"/>
                                </a:cubicBezTo>
                                <a:cubicBezTo>
                                  <a:pt x="125890" y="140268"/>
                                  <a:pt x="106194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6" name="Forma livre: Forma 183">
                          <a:extLst>
                            <a:ext uri="{FF2B5EF4-FFF2-40B4-BE49-F238E27FC236}">
                              <a16:creationId xmlns:a16="http://schemas.microsoft.com/office/drawing/2014/main" id="{D5CCA23B-2023-449E-8BC3-9B3EA9E5A92F}"/>
                            </a:ext>
                          </a:extLst>
                        </wps:cNvPr>
                        <wps:cNvSpPr/>
                        <wps:spPr>
                          <a:xfrm>
                            <a:off x="7329497" y="97321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70 h 106054"/>
                              <a:gd name="connsiteX17" fmla="*/ 50246 w 106054"/>
                              <a:gd name="connsiteY17" fmla="*/ 12370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5801" y="10349"/>
                                  <a:pt x="52266" y="1034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7" name="Forma livre: Forma 184">
                          <a:extLst>
                            <a:ext uri="{FF2B5EF4-FFF2-40B4-BE49-F238E27FC236}">
                              <a16:creationId xmlns:a16="http://schemas.microsoft.com/office/drawing/2014/main" id="{BA59497E-CE80-45B4-8389-89630DE941A5}"/>
                            </a:ext>
                          </a:extLst>
                        </wps:cNvPr>
                        <wps:cNvSpPr/>
                        <wps:spPr>
                          <a:xfrm>
                            <a:off x="6549174" y="96981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894 h 113630"/>
                              <a:gd name="connsiteX1" fmla="*/ 86923 w 106054"/>
                              <a:gd name="connsiteY1" fmla="*/ 113389 h 113630"/>
                              <a:gd name="connsiteX2" fmla="*/ 12937 w 106054"/>
                              <a:gd name="connsiteY2" fmla="*/ 94703 h 113630"/>
                              <a:gd name="connsiteX3" fmla="*/ 1827 w 106054"/>
                              <a:gd name="connsiteY3" fmla="*/ 85360 h 113630"/>
                              <a:gd name="connsiteX4" fmla="*/ 2837 w 106054"/>
                              <a:gd name="connsiteY4" fmla="*/ 70967 h 113630"/>
                              <a:gd name="connsiteX5" fmla="*/ 38441 w 106054"/>
                              <a:gd name="connsiteY5" fmla="*/ 8596 h 113630"/>
                              <a:gd name="connsiteX6" fmla="*/ 38441 w 106054"/>
                              <a:gd name="connsiteY6" fmla="*/ 8596 h 113630"/>
                              <a:gd name="connsiteX7" fmla="*/ 53087 w 106054"/>
                              <a:gd name="connsiteY7" fmla="*/ 516 h 113630"/>
                              <a:gd name="connsiteX8" fmla="*/ 67227 w 106054"/>
                              <a:gd name="connsiteY8" fmla="*/ 9859 h 113630"/>
                              <a:gd name="connsiteX9" fmla="*/ 105357 w 106054"/>
                              <a:gd name="connsiteY9" fmla="*/ 90410 h 113630"/>
                              <a:gd name="connsiteX10" fmla="*/ 103336 w 106054"/>
                              <a:gd name="connsiteY10" fmla="*/ 107581 h 113630"/>
                              <a:gd name="connsiteX11" fmla="*/ 90963 w 106054"/>
                              <a:gd name="connsiteY11" fmla="*/ 113894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5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137 w 106054"/>
                              <a:gd name="connsiteY19" fmla="*/ 14152 h 113630"/>
                              <a:gd name="connsiteX20" fmla="*/ 52834 w 106054"/>
                              <a:gd name="connsiteY20" fmla="*/ 10617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894"/>
                                </a:moveTo>
                                <a:cubicBezTo>
                                  <a:pt x="89701" y="113894"/>
                                  <a:pt x="88186" y="113641"/>
                                  <a:pt x="86923" y="113389"/>
                                </a:cubicBezTo>
                                <a:lnTo>
                                  <a:pt x="12937" y="94703"/>
                                </a:lnTo>
                                <a:cubicBezTo>
                                  <a:pt x="7887" y="93440"/>
                                  <a:pt x="3847" y="89905"/>
                                  <a:pt x="1827" y="85360"/>
                                </a:cubicBezTo>
                                <a:cubicBezTo>
                                  <a:pt x="-193" y="80562"/>
                                  <a:pt x="59" y="75260"/>
                                  <a:pt x="2837" y="70967"/>
                                </a:cubicBezTo>
                                <a:lnTo>
                                  <a:pt x="38441" y="8596"/>
                                </a:lnTo>
                                <a:lnTo>
                                  <a:pt x="38441" y="8596"/>
                                </a:lnTo>
                                <a:cubicBezTo>
                                  <a:pt x="41471" y="3294"/>
                                  <a:pt x="47026" y="264"/>
                                  <a:pt x="53087" y="516"/>
                                </a:cubicBezTo>
                                <a:cubicBezTo>
                                  <a:pt x="59147" y="769"/>
                                  <a:pt x="64450" y="4304"/>
                                  <a:pt x="67227" y="9859"/>
                                </a:cubicBezTo>
                                <a:lnTo>
                                  <a:pt x="105357" y="90410"/>
                                </a:lnTo>
                                <a:cubicBezTo>
                                  <a:pt x="108134" y="96218"/>
                                  <a:pt x="107377" y="102783"/>
                                  <a:pt x="103336" y="107581"/>
                                </a:cubicBezTo>
                                <a:cubicBezTo>
                                  <a:pt x="100306" y="111621"/>
                                  <a:pt x="95509" y="113894"/>
                                  <a:pt x="90963" y="113894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137" y="14152"/>
                                </a:lnTo>
                                <a:cubicBezTo>
                                  <a:pt x="57127" y="12132"/>
                                  <a:pt x="55107" y="10617"/>
                                  <a:pt x="52834" y="10617"/>
                                </a:cubicBezTo>
                                <a:cubicBezTo>
                                  <a:pt x="50562" y="10617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8" name="Forma livre: Forma 185">
                          <a:extLst>
                            <a:ext uri="{FF2B5EF4-FFF2-40B4-BE49-F238E27FC236}">
                              <a16:creationId xmlns:a16="http://schemas.microsoft.com/office/drawing/2014/main" id="{D267B1E8-E97A-4191-9BC4-0C0756CF1C85}"/>
                            </a:ext>
                          </a:extLst>
                        </wps:cNvPr>
                        <wps:cNvSpPr/>
                        <wps:spPr>
                          <a:xfrm>
                            <a:off x="6537116" y="577273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5954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4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2114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2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1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9" name="Forma livre: Forma 186">
                          <a:extLst>
                            <a:ext uri="{FF2B5EF4-FFF2-40B4-BE49-F238E27FC236}">
                              <a16:creationId xmlns:a16="http://schemas.microsoft.com/office/drawing/2014/main" id="{C8F74D21-D282-47B5-807D-B95065B7ED08}"/>
                            </a:ext>
                          </a:extLst>
                        </wps:cNvPr>
                        <wps:cNvSpPr/>
                        <wps:spPr>
                          <a:xfrm>
                            <a:off x="7162335" y="19475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8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60" name="Forma livre: Forma 187">
                          <a:extLst>
                            <a:ext uri="{FF2B5EF4-FFF2-40B4-BE49-F238E27FC236}">
                              <a16:creationId xmlns:a16="http://schemas.microsoft.com/office/drawing/2014/main" id="{0F120824-4CEE-4643-A579-C416C53B6FF8}"/>
                            </a:ext>
                          </a:extLst>
                        </wps:cNvPr>
                        <wps:cNvSpPr/>
                        <wps:spPr>
                          <a:xfrm>
                            <a:off x="6875593" y="14494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77154 w 143931"/>
                              <a:gd name="connsiteY1" fmla="*/ 146738 h 146456"/>
                              <a:gd name="connsiteX2" fmla="*/ 17056 w 143931"/>
                              <a:gd name="connsiteY2" fmla="*/ 115174 h 146456"/>
                              <a:gd name="connsiteX3" fmla="*/ 895 w 143931"/>
                              <a:gd name="connsiteY3" fmla="*/ 62652 h 146456"/>
                              <a:gd name="connsiteX4" fmla="*/ 26651 w 143931"/>
                              <a:gd name="connsiteY4" fmla="*/ 13917 h 146456"/>
                              <a:gd name="connsiteX5" fmla="*/ 69578 w 143931"/>
                              <a:gd name="connsiteY5" fmla="*/ 787 h 146456"/>
                              <a:gd name="connsiteX6" fmla="*/ 109223 w 143931"/>
                              <a:gd name="connsiteY6" fmla="*/ 21745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0 h 146456"/>
                              <a:gd name="connsiteX21" fmla="*/ 96345 w 143931"/>
                              <a:gd name="connsiteY21" fmla="*/ 81085 h 146456"/>
                              <a:gd name="connsiteX22" fmla="*/ 101395 w 143931"/>
                              <a:gd name="connsiteY22" fmla="*/ 27805 h 146456"/>
                              <a:gd name="connsiteX23" fmla="*/ 68568 w 143931"/>
                              <a:gd name="connsiteY23" fmla="*/ 10382 h 146456"/>
                              <a:gd name="connsiteX24" fmla="*/ 33217 w 143931"/>
                              <a:gd name="connsiteY24" fmla="*/ 21240 h 146456"/>
                              <a:gd name="connsiteX25" fmla="*/ 10996 w 143931"/>
                              <a:gd name="connsiteY25" fmla="*/ 63157 h 146456"/>
                              <a:gd name="connsiteX26" fmla="*/ 24884 w 143931"/>
                              <a:gd name="connsiteY26" fmla="*/ 108356 h 146456"/>
                              <a:gd name="connsiteX27" fmla="*/ 78164 w 143931"/>
                              <a:gd name="connsiteY27" fmla="*/ 136385 h 146456"/>
                              <a:gd name="connsiteX28" fmla="*/ 135736 w 143931"/>
                              <a:gd name="connsiteY28" fmla="*/ 118709 h 146456"/>
                              <a:gd name="connsiteX29" fmla="*/ 142807 w 143931"/>
                              <a:gd name="connsiteY29" fmla="*/ 119467 h 146456"/>
                              <a:gd name="connsiteX30" fmla="*/ 142049 w 143931"/>
                              <a:gd name="connsiteY30" fmla="*/ 126537 h 146456"/>
                              <a:gd name="connsiteX31" fmla="*/ 85487 w 143931"/>
                              <a:gd name="connsiteY31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82709" y="147243"/>
                                  <a:pt x="79931" y="146991"/>
                                  <a:pt x="77154" y="146738"/>
                                </a:cubicBezTo>
                                <a:cubicBezTo>
                                  <a:pt x="53670" y="144466"/>
                                  <a:pt x="32207" y="13335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26141" y="41946"/>
                                  <a:pt x="123363" y="72247"/>
                                  <a:pt x="102910" y="89166"/>
                                </a:cubicBezTo>
                                <a:cubicBezTo>
                                  <a:pt x="94830" y="95983"/>
                                  <a:pt x="84729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5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7002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3" y="54824"/>
                                  <a:pt x="50135" y="60884"/>
                                </a:cubicBezTo>
                                <a:cubicBezTo>
                                  <a:pt x="49377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12505" y="67702"/>
                                  <a:pt x="114525" y="43966"/>
                                  <a:pt x="101395" y="27805"/>
                                </a:cubicBezTo>
                                <a:cubicBezTo>
                                  <a:pt x="93062" y="17957"/>
                                  <a:pt x="81446" y="11645"/>
                                  <a:pt x="68568" y="10382"/>
                                </a:cubicBezTo>
                                <a:cubicBezTo>
                                  <a:pt x="55690" y="9119"/>
                                  <a:pt x="43065" y="13160"/>
                                  <a:pt x="33217" y="21240"/>
                                </a:cubicBezTo>
                                <a:cubicBezTo>
                                  <a:pt x="20591" y="31845"/>
                                  <a:pt x="12763" y="46744"/>
                                  <a:pt x="10996" y="63157"/>
                                </a:cubicBezTo>
                                <a:cubicBezTo>
                                  <a:pt x="9481" y="79570"/>
                                  <a:pt x="14531" y="95731"/>
                                  <a:pt x="24884" y="108356"/>
                                </a:cubicBezTo>
                                <a:cubicBezTo>
                                  <a:pt x="38267" y="124517"/>
                                  <a:pt x="57205" y="134365"/>
                                  <a:pt x="78164" y="136385"/>
                                </a:cubicBezTo>
                                <a:cubicBezTo>
                                  <a:pt x="99122" y="138405"/>
                                  <a:pt x="119576" y="132093"/>
                                  <a:pt x="135736" y="118709"/>
                                </a:cubicBezTo>
                                <a:cubicBezTo>
                                  <a:pt x="138009" y="116942"/>
                                  <a:pt x="141039" y="117194"/>
                                  <a:pt x="142807" y="119467"/>
                                </a:cubicBezTo>
                                <a:cubicBezTo>
                                  <a:pt x="144574" y="121740"/>
                                  <a:pt x="144322" y="124770"/>
                                  <a:pt x="142049" y="126537"/>
                                </a:cubicBezTo>
                                <a:cubicBezTo>
                                  <a:pt x="125888" y="140173"/>
                                  <a:pt x="106193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61" name="Forma livre: Forma 188">
                          <a:extLst>
                            <a:ext uri="{FF2B5EF4-FFF2-40B4-BE49-F238E27FC236}">
                              <a16:creationId xmlns:a16="http://schemas.microsoft.com/office/drawing/2014/main" id="{02608FE4-8426-4324-9DF6-324195CC0183}"/>
                            </a:ext>
                          </a:extLst>
                        </wps:cNvPr>
                        <wps:cNvSpPr/>
                        <wps:spPr>
                          <a:xfrm>
                            <a:off x="7329497" y="18083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9350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25317CE2" id="Grupo 12" o:spid="_x0000_s1026" style="position:absolute;margin-left:23.25pt;margin-top:18pt;width:796.55pt;height:572.3pt;z-index:251661312;mso-height-percent:935;mso-position-horizontal-relative:page;mso-position-vertical-relative:page;mso-height-percent:935" coordsize="95544,726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">
              <v:rect id="Retângulo 376" o:spid="_x0000_s1027" style="position:absolute;width:95544;height:726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" fillcolor="#f2f2f2 [3052]" stroked="f" strokeweight="1pt"/>
              <v:rect id="Retângulo 377" o:spid="_x0000_s1028" style="position:absolute;width:95544;height:155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" fillcolor="#134162 [1605]" stroked="f" strokeweight="1pt"/>
              <v:group id="Grupo 378" o:spid="_x0000_s1029" style="position:absolute;left:362;top:192;width:93939;height:15163" coordorigin="362,192" coordsize="93939,15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">
                <v:shape id="Forma Livre: Forma 5" o:spid="_x0000_s1030" style="position:absolute;left:46612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6" o:spid="_x0000_s1031" style="position:absolute;left:44982;top:8622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" path="m5431,159211v-1262,,-2525,-505,-3282,-1263c129,156181,-124,152898,1896,150878l137495,2149v1767,-2020,5050,-2273,7070,-253c146585,3916,146838,6946,144818,8967l9219,157696v-1010,757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Forma Livre: Forma 7" o:spid="_x0000_s1032" style="position:absolute;left:45121;top:13337;width:1439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" path="m85488,147243v-2778,,-5555,-252,-8333,-505c53671,144466,32208,133355,17057,115174,-8194,84620,-4154,39168,26400,13917,38521,3817,53671,-729,69327,787v15656,1515,29796,8837,39644,20958c125890,41946,123112,72247,102659,89166v-8081,6817,-18434,9847,-28787,8837c63519,96993,53924,91943,47359,83863,41803,77298,39278,68712,40036,60127v757,-8586,4797,-16413,11615,-21969c57207,33613,64277,31340,71347,32098v7071,758,13636,4040,18181,9595c91296,43966,91043,46996,88771,48764v-2273,1767,-5303,1515,-7071,-758c78923,44471,74882,42451,70337,41946v-4545,-505,-8838,1010,-12373,3788c53419,49521,50641,54824,49884,60884v-505,6061,1262,11868,5050,16414c65287,89671,83720,91438,96093,81085v16161,-13383,18181,-37119,5051,-53280c92811,17957,81195,11645,68317,10382,55439,9119,42814,13160,32966,21240,6704,42956,3169,82095,24885,108356v27776,33332,77269,37877,110600,10353c137505,116942,140788,117194,142556,119467v1767,2272,1515,5303,-758,7070c125890,139920,106194,147243,85488,147243xe" fillcolor="#1c6194 [2405]" stroked="f" strokeweight=".07006mm">
                  <v:stroke joinstyle="miter"/>
                  <v:path arrowok="t" o:connecttype="custom" o:connectlocs="85489,147244;77156,146739;17057,115175;26400,13917;69327,787;108972,21745;102660,89167;73873,98004;47359,83864;40036,60127;51651,38158;71347,32098;89529,41693;88772,48764;81701,48006;70337,41946;57964,45734;49884,60884;54934,77299;96094,81086;101145,27805;68317,10382;32966,21240;24885,108357;135486,118710;142557,119468;141799,126538;85489,147244" o:connectangles="0,0,0,0,0,0,0,0,0,0,0,0,0,0,0,0,0,0,0,0,0,0,0,0,0,0,0,0"/>
                </v:shape>
                <v:shape id="Forma livre: Forma 8" o:spid="_x0000_s1033" style="position:absolute;left:39986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" path="m26763,53024c12370,53024,501,41156,501,26763,501,12370,12370,501,26763,501v14393,,26261,11869,26261,26262c53024,41156,41156,53024,26763,53024xm26763,10855v-8838,,-16161,7322,-16161,16160c10602,35853,17925,43176,26763,43176v8838,,16161,-7323,16161,-16161c42924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4,27015;26763,10855" o:connectangles="0,0,0,0,0,0,0,0,0,0"/>
                </v:shape>
                <v:shape id="Forma livre: Forma 9" o:spid="_x0000_s1034" style="position:absolute;left:38688;top:15077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10" o:spid="_x0000_s1035" style="position:absolute;left:37058;top:12584;width:1465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" path="m5431,159211v-1262,,-2525,-505,-3282,-1263c129,156181,-124,152898,1896,150878l137495,2149v1767,-2020,5050,-2273,7070,-253c146585,3664,146838,6946,144818,8967l9219,157696v-1010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Forma livre: Forma 11" o:spid="_x0000_s1036" style="position:absolute;left:41854;top:12858;width:1060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" path="m90963,113641v-1262,,-2777,-252,-4040,-505l12937,94450c7887,93188,3847,89653,1827,85107,-193,80310,59,75007,2837,70714l38694,8596c41724,3294,47532,264,53339,516v6060,253,11363,3788,14141,9343l105609,90410v2778,5808,2020,12373,-2020,17171c100306,111621,95761,113641,90963,113641xm52834,10617v-2272,,-4293,1262,-5302,3030l47532,13647,11675,75765v-1010,1767,-1010,3787,-253,5555c12180,83087,13695,84350,15715,84855r73986,18686c91973,104046,94499,103288,96014,101521v1515,-1768,1767,-4293,757,-6566l58642,14404c57632,12384,55612,10869,53339,10869v-252,-252,-505,-252,-505,-252xm43239,11122r,l43239,11122xe" fillcolor="#1c6194 [2405]" stroked="f" strokeweight=".07006mm">
                  <v:stroke joinstyle="miter"/>
                  <v:path arrowok="t" o:connecttype="custom" o:connectlocs="90964,113641;86924,113136;12937,94450;1827,85107;2837,70714;38694,8596;53340,516;67481,9859;105610,90410;103590,107581;90964,113641;52834,10617;47532,13647;47532,13647;11675,75765;11422,81320;15715,84855;89702,103541;96015,101521;96772,94955;58643,14404;53340,10869;52834,10617;43239,11122;43239,11122;43239,11122" o:connectangles="0,0,0,0,0,0,0,0,0,0,0,0,0,0,0,0,0,0,0,0,0,0,0,0,0,0"/>
                </v:shape>
                <v:shape id="Forma livre: Forma 12" o:spid="_x0000_s1037" style="position:absolute;left:32060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" path="m26762,53024c12369,53024,501,41156,501,26763,501,12369,12369,501,26762,501v14394,,26262,11868,26262,26262c53024,41156,41408,53024,26762,53024xm26762,10602v-8837,,-16160,7323,-16160,16161c10602,35601,17925,42923,26762,42923v8838,,16161,-7322,16161,-16160c42923,17925,35853,10602,26762,10602xe" fillcolor="#1c6194 [2405]" stroked="f" strokeweight=".07006mm">
                  <v:stroke joinstyle="miter"/>
                  <v:path arrowok="t" o:connecttype="custom" o:connectlocs="26762,53024;501,26763;26762,501;53024,26763;26762,53024;26762,10602;10602,26763;26762,42923;42923,26763;26762,10602" o:connectangles="0,0,0,0,0,0,0,0,0,0"/>
                </v:shape>
                <v:shape id="Forma Livre: Forma 14" o:spid="_x0000_s1038" style="position:absolute;left:32138;top:12080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1911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15" o:spid="_x0000_s1039" style="position:absolute;left:33930;top:8896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" path="m90963,113641v-1262,,-2777,-252,-4040,-505l12937,94450c7887,93188,3847,89653,1827,85107,-193,80562,59,75007,2837,70714l38694,8596r,c41724,3294,47531,264,53339,516v6060,253,11363,3788,14141,9343l105609,90410v2778,5808,2020,12373,-2020,17171c100306,111621,95761,113641,90963,113641xm47531,13647l11675,75764v-1010,1768,-1010,3788,-253,5556c12180,83087,13695,84350,15715,84855r73986,18686c91973,104046,94499,103288,96014,101521v1515,-1768,1767,-4293,757,-6566l58642,14404c57632,12384,55612,10869,53339,10869v-2525,-505,-4797,758,-5808,2778l47531,13647xe" fillcolor="#1c6194 [2405]" stroked="f" strokeweight=".07006mm">
                  <v:stroke joinstyle="miter"/>
                  <v:path arrowok="t" o:connecttype="custom" o:connectlocs="90964,113641;86924,113136;12937,94450;1827,85107;2837,70714;38694,8596;38694,8596;53340,516;67481,9859;105610,90410;103590,107581;90964,113641;47531,13647;11675,75764;11422,81320;15715,84855;89702,103541;96015,101521;96772,94955;58643,14404;53340,10869;47531,13647;47531,13647" o:connectangles="0,0,0,0,0,0,0,0,0,0,0,0,0,0,0,0,0,0,0,0,0,0,0"/>
                </v:shape>
                <v:shape id="Forma livre: Forma 16" o:spid="_x0000_s1040" style="position:absolute;left:33812;top:13694;width:1061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" path="m54034,107819v-4040,,-7828,-1515,-10858,-4545l5047,65144v-6061,-6060,-6061,-15908,,-21968l43176,5047v6060,-6061,15908,-6061,21969,l103274,43176v3030,3030,4545,6818,4545,10858c107819,58074,106304,62114,103274,64892l65145,103021v-3283,3283,-7323,4798,-11111,4798xm54034,10854v-1263,,-2778,506,-3788,1516l12117,50499v-2020,2020,-2020,5555,,7575l50246,96203v2020,2021,5555,2021,7576,l95951,58074v1010,-1010,1515,-2273,1515,-3788c97466,52771,96961,51509,95951,50499l57822,12370c56559,11360,55297,10854,54034,10854xe" fillcolor="#1c6194 [2405]" stroked="f" strokeweight=".07006mm">
                  <v:stroke joinstyle="miter"/>
                  <v:path arrowok="t" o:connecttype="custom" o:connectlocs="54035,107820;43176,103275;5047,65145;5047,43176;43176,5047;65146,5047;103275,43176;107820,54035;103275,64893;65146,103022;54035,107820;54035,10854;50246,12370;12117,50499;12117,58075;50246,96204;57823,96204;95952,58075;97467,54287;95952,50499;57823,12370;54035,10854" o:connectangles="0,0,0,0,0,0,0,0,0,0,0,0,0,0,0,0,0,0,0,0,0,0"/>
                </v:shape>
                <v:shape id="Forma livre: Forma 17" o:spid="_x0000_s1041" style="position:absolute;left:46612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18" o:spid="_x0000_s1042" style="position:absolute;left:44982;top:695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orma livre: Forma 19" o:spid="_x0000_s1043" style="position:absolute;left:45121;top:5410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" path="m85488,147338v-25504,,-50755,-10858,-68431,-32069c-8194,84715,-4154,39263,26400,14012,51146,-6694,88266,-3159,108971,21588v8081,9848,12121,22221,10859,35099c118567,69312,112507,80928,102659,89008v-8081,6818,-18434,9848,-28787,8838c63519,96836,53924,91786,47359,83705,41803,77140,39278,68555,40036,59969v757,-8585,4797,-16413,11615,-21968c63014,28405,80185,30173,89528,41536v1768,2020,1515,5303,-757,7070c86750,50374,83468,50121,81700,47849,75640,40778,65034,39768,57964,45576,48369,53404,47106,67545,54934,77140v10353,12373,28786,14141,41159,3788c103921,74362,108719,65272,109476,55424v1010,-10100,-2020,-19948,-8585,-27524c83720,7194,53166,4417,32713,21588,6452,43304,2917,82443,24633,108704v27776,33332,77268,37877,110600,10353c137253,117289,140535,117542,142303,119815v1768,2272,1515,5302,-757,7070c125637,140773,105436,147338,85488,147338xe" fillcolor="#1c6194 [2405]" stroked="f" strokeweight=".07006mm">
                  <v:stroke joinstyle="miter"/>
                  <v:path arrowok="t" o:connecttype="custom" o:connectlocs="85489,147339;17057,115270;26400,14012;108972,21588;119831,56687;102660,89009;73873,97847;47359,83706;40036,59969;51651,38001;89529,41536;88772,48606;81701,47849;57964,45576;54934,77141;96094,80929;109477,55424;100892,27900;32713,21588;24633,108705;135234,119058;142304,119816;141547,126886;85489,147339" o:connectangles="0,0,0,0,0,0,0,0,0,0,0,0,0,0,0,0,0,0,0,0,0,0,0,0"/>
                </v:shape>
                <v:shape id="Forma livre: Forma 20" o:spid="_x0000_s1044" style="position:absolute;left:39986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" path="m26763,53024c12370,53024,501,41156,501,26763,501,12369,12370,501,26763,501v14393,,26261,11868,26261,26262c53024,41156,41156,53024,26763,53024xm26763,10602v-8838,,-16161,7323,-16161,16161c10602,35601,17925,42923,26763,42923v8838,,16161,-7322,16161,-16160c42924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4,26763;26763,10602" o:connectangles="0,0,0,0,0,0,0,0,0,0"/>
                </v:shape>
                <v:shape id="Forma livre: Forma 21" o:spid="_x0000_s1045" style="position:absolute;left:40064;top:8116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" path="m42166,97466v-253,,-253,,-505,c26763,97213,12622,91406,2017,80800,-4,78780,-4,75497,2017,73730v2020,-2020,5302,-2020,7070,c17672,82568,29288,87365,41408,87365v12121,253,23989,-4545,32574,-13130c92163,56559,92416,27268,74487,9087v-2020,-2020,-2020,-5303,,-7070c76508,-4,79790,-4,81558,2017v21716,21968,21463,57572,-758,79288c70952,91911,56812,97466,42166,97466xe" fillcolor="#1c6194 [2405]" stroked="f" strokeweight=".07006mm">
                  <v:stroke joinstyle="miter"/>
                  <v:path arrowok="t" o:connecttype="custom" o:connectlocs="42166,97466;41661,97466;2017,80800;2017,73730;9087,73730;41408,87365;73982,74235;74487,9087;74487,2017;81558,2017;80800,81305;42166,97466" o:connectangles="0,0,0,0,0,0,0,0,0,0,0,0"/>
                </v:shape>
                <v:shape id="Forma livre: Forma 22" o:spid="_x0000_s1046" style="position:absolute;left:38688;top:7153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23" o:spid="_x0000_s1047" style="position:absolute;left:37058;top:4657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" path="m5431,159211v-1262,,-2525,-505,-3282,-1263c129,156181,-124,152898,1896,150878l137495,2149v1767,-2020,5050,-2273,7070,-253c146585,3664,146838,6946,144818,8966l9219,157696v-1010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orma livre: Forma 24" o:spid="_x0000_s1048" style="position:absolute;left:41854;top:4934;width:1060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" path="m90963,113641v-1262,,-2777,-252,-4040,-505l12937,94450c7887,93188,3847,89653,1827,85107,-193,80310,59,75007,2837,70714l38694,8596c41724,3294,47532,264,53339,516v6060,253,11363,3788,14141,9343l105609,90410v2778,5808,2020,12373,-2020,17171c100306,111369,95761,113641,90963,113641xm52834,10364v-2272,,-4293,1263,-5302,3030l47532,13394,11675,75512v-1010,1768,-1010,3788,-253,5555c12180,82835,13695,84097,15715,84602r73986,18686c91973,103793,94499,103036,96014,101268v1515,-1767,1767,-4293,757,-6565l58642,14152c57632,12132,55612,10617,53339,10617v-252,-253,-505,-253,-505,-253xm43239,11122r,l43239,11122xe" fillcolor="#1c6194 [2405]" stroked="f" strokeweight=".07006mm">
                  <v:stroke joinstyle="miter"/>
                  <v:path arrowok="t" o:connecttype="custom" o:connectlocs="90964,113641;86924,113136;12937,94450;1827,85107;2837,70714;38694,8596;53340,516;67481,9859;105610,90410;103590,107581;90964,113641;52834,10364;47532,13394;47532,13394;11675,75512;11422,81067;15715,84602;89702,103288;96015,101268;96772,94703;58643,14152;53340,10617;52834,10364;43239,11122;43239,11122;43239,11122" o:connectangles="0,0,0,0,0,0,0,0,0,0,0,0,0,0,0,0,0,0,0,0,0,0,0,0,0,0"/>
                </v:shape>
                <v:shape id="Forma livre: Forma 25" o:spid="_x0000_s1049" style="position:absolute;left:37197;top:9372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" path="m85488,147338v-2778,,-5556,-252,-8333,-505c53671,144561,32208,133450,17057,115269,-8194,84715,-4154,39263,26400,14012,51146,-6694,88265,-3159,108971,21588v16919,20200,14141,50502,-6313,67420c94578,95826,84478,98856,73872,97846,63519,96836,53924,91786,47359,83705,35996,69817,37763,49364,51651,38001v5555,-4545,12626,-6818,19696,-6060c78417,32698,84983,35981,89528,41536v1767,2273,1515,5303,-758,7070c86498,50374,83468,50121,81700,47849,78923,44314,74882,42294,70337,41788v-4545,-504,-8838,1011,-12373,3788c48368,53404,47106,67545,54934,77140v5050,6060,12120,9596,19696,10353c82457,88251,90033,85978,96093,80928v16161,-13383,18181,-37119,5050,-53280c83973,6942,53419,4164,32965,21335,6704,43051,3169,82190,24885,108452v13383,16160,32321,26008,53280,28028c99123,138500,119577,132188,135738,118804v2020,-1767,5302,-1515,7070,758c144576,121835,144323,124865,142050,126632v-16160,13636,-35856,20706,-56562,20706xe" fillcolor="#1c6194 [2405]" stroked="f" strokeweight=".07006mm">
                  <v:stroke joinstyle="miter"/>
                  <v:path arrowok="t" o:connecttype="custom" o:connectlocs="85489,147339;77156,146834;17057,115270;26400,14012;108972,21588;102659,89009;73873,97847;47359,83706;51651,38001;71347,31941;89529,41536;88771,48606;81701,47849;70337,41788;57964,45576;54934,77141;74631,87494;96094,80929;101144,27648;32965,21335;24885,108453;78166,136481;135739,118805;142809,119563;142051,126633;85489,147339" o:connectangles="0,0,0,0,0,0,0,0,0,0,0,0,0,0,0,0,0,0,0,0,0,0,0,0,0,0"/>
                </v:shape>
                <v:shape id="Forma livre: Forma 26" o:spid="_x0000_s1050" style="position:absolute;left:41736;top:9732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" path="m54034,107819v-4040,,-7828,-1515,-10858,-4545l5047,65144v-6061,-6060,-6061,-15908,,-21968l43176,5047c46206,2017,49994,501,54034,501v4040,,8080,1516,10858,4546l103021,43176v6060,6060,6060,15908,,21968l64892,103274v-3030,3030,-6818,4545,-10858,4545xm54034,10854v-1515,,-2778,506,-3788,1516l12117,50499v-2020,2020,-2020,5555,,7575l50246,96203v2020,2020,5555,2020,7575,l95951,58074v2020,-2020,2020,-5555,,-7575l57821,12370c56812,11360,55549,10854,54034,1085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54035,10854;50246,12370;12117,50499;12117,58075;50246,96204;57822,96204;95952,58075;95952,50499;57822,12370;54035,10854" o:connectangles="0,0,0,0,0,0,0,0,0,0,0,0,0,0,0,0,0,0,0,0,0"/>
                </v:shape>
                <v:shape id="Forma livre: Forma 27" o:spid="_x0000_s1051" style="position:absolute;left:32060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" path="m26762,53024c12369,53024,501,41156,501,26763,501,12369,12369,501,26762,501v14394,,26262,11868,26262,26262c53024,41156,41408,53024,26762,53024xm26762,10602v-8837,,-16160,7323,-16160,16161c10602,35601,17925,42923,26762,42923v8838,,16161,-7322,16161,-16160c42923,17925,35853,10602,26762,10602xe" fillcolor="#1c6194 [2405]" stroked="f" strokeweight=".07006mm">
                  <v:stroke joinstyle="miter"/>
                  <v:path arrowok="t" o:connecttype="custom" o:connectlocs="26762,53024;501,26763;26762,501;53024,26763;26762,53024;26762,10602;10602,26763;26762,42923;42923,26763;26762,10602" o:connectangles="0,0,0,0,0,0,0,0,0,0"/>
                </v:shape>
                <v:shape id="Forma livre: Forma 28" o:spid="_x0000_s1052" style="position:absolute;left:32138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29" o:spid="_x0000_s1053" style="position:absolute;left:33930;top:972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" path="m90963,113641v-1262,,-2777,-252,-4040,-505l12937,94450c7887,93188,3847,89653,1827,85107,-193,80310,59,75007,2837,70714l38694,8596r,c41724,3294,47531,264,53339,516v6060,253,11363,3788,14141,9343l105609,90410v2778,5808,2020,12373,-2020,17171c100306,111369,95761,113641,90963,113641xm42986,10869r4293,2525l11422,75512v-1010,1768,-1010,3788,-252,5555c11927,82835,13442,84097,15463,84602r73985,18686c91721,103793,94246,103036,95761,101268v1515,-1767,1768,-4293,758,-6565l58390,14152c57379,12132,55359,10617,53087,10617v-2273,,-4545,1010,-5556,3030l42986,10869xe" fillcolor="#1c6194 [2405]" stroked="f" strokeweight=".07006mm">
                  <v:stroke joinstyle="miter"/>
                  <v:path arrowok="t" o:connecttype="custom" o:connectlocs="90964,113641;86924,113136;12937,94450;1827,85107;2837,70714;38694,8596;38694,8596;53340,516;67481,9859;105610,90410;103590,107581;90964,113641;42986,10869;47279,13394;11422,75512;11170,81067;15463,84602;89449,103288;95762,101268;96520,94703;58391,14152;53088,10617;47531,13647;42986,10869" o:connectangles="0,0,0,0,0,0,0,0,0,0,0,0,0,0,0,0,0,0,0,0,0,0,0,0"/>
                </v:shape>
                <v:shape id="Forma livre: Forma 30" o:spid="_x0000_s1054" style="position:absolute;left:33812;top:5770;width:1061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" path="m54034,107819v-4040,,-8081,-1515,-10858,-4545l5047,65144v-6061,-6060,-6061,-15908,,-21968l43176,5047v6060,-6061,15908,-6061,21969,l103274,43176v3030,3030,4545,6818,4545,10858c107819,58074,106304,62114,103274,64892l65145,103021v-3283,3283,-7071,4798,-11111,4798xm54034,10854v-1263,,-2778,505,-3788,1516l12117,50499v-2020,2020,-2020,5555,,7575l50246,96203v2020,2020,5555,2020,7576,l95951,58074v1010,-1010,1515,-2273,1515,-3788c97466,52771,96961,51509,95951,50499l57822,12370c56559,11359,55297,10854,54034,10854xe" fillcolor="#1c6194 [2405]" stroked="f" strokeweight=".07006mm">
                  <v:stroke joinstyle="miter"/>
                  <v:path arrowok="t" o:connecttype="custom" o:connectlocs="54035,107820;43176,103275;5047,65145;5047,43176;43176,5047;65146,5047;103275,43176;107820,54035;103275,64893;65146,103022;54035,107820;54035,10854;50246,12370;12117,50499;12117,58075;50246,96204;57823,96204;95952,58075;97467,54287;95952,50499;57823,12370;54035,10854" o:connectangles="0,0,0,0,0,0,0,0,0,0,0,0,0,0,0,0,0,0,0,0,0,0"/>
                </v:shape>
                <v:shape id="Forma livre: Forma 31" o:spid="_x0000_s1055" style="position:absolute;left:40064;top:192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" path="m42166,97466v-253,,-253,,-505,c26763,97213,12622,91406,2017,80800,-4,78780,-4,75497,2017,73730v2020,-2020,5302,-2020,7070,c17672,82568,29288,87365,41408,87365v12373,253,23989,-4545,32574,-13130c92163,56559,92416,27268,74487,9087v-2020,-2020,-2020,-5303,,-7070c76508,-4,79790,-4,81558,2017v21716,21968,21463,57572,-758,79288c70952,91658,56812,97466,42166,97466xe" fillcolor="#1c6194 [2405]" stroked="f" strokeweight=".07006mm">
                  <v:stroke joinstyle="miter"/>
                  <v:path arrowok="t" o:connecttype="custom" o:connectlocs="42166,97466;41661,97466;2017,80800;2017,73730;9087,73730;41408,87365;73982,74235;74487,9087;74487,2017;81558,2017;80800,81305;42166,97466" o:connectangles="0,0,0,0,0,0,0,0,0,0,0,0"/>
                </v:shape>
                <v:shape id="Forma livre: Forma 32" o:spid="_x0000_s1056" style="position:absolute;left:37197;top:1449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" path="m85488,147243v-2778,,-5556,-252,-8333,-505c53671,144466,32208,133355,17057,115174,-8194,84620,-4154,39168,26400,13917,38521,3817,53671,-729,69327,787v15656,1515,29796,8837,39644,20958c125890,41946,123112,72247,102658,89166,85993,103054,61247,100781,47359,84115,35996,70227,37763,49774,51651,38411v5555,-4545,12626,-6818,19696,-6061c78417,33108,84983,36391,89528,41946v1767,2273,1515,5303,-758,7070c86498,50784,83468,50531,81700,48259,78923,44724,74882,42703,70337,42198v-4545,-505,-8838,1010,-12373,3788c48368,53814,47106,67955,54934,77550v10353,12373,28786,14141,41159,3788c112254,67955,114274,44219,101143,28058,92811,18210,81195,11897,68317,10634,55439,9372,42813,13412,32965,21492,6704,43208,3169,82348,24885,108609v13383,16161,32321,26009,53280,28029c99123,138658,119577,132345,135738,118962v2020,-1768,5302,-1515,7070,757c144576,121992,144323,125022,142050,126790v-16160,13383,-35856,20453,-56562,20453xe" fillcolor="#1c6194 [2405]" stroked="f" strokeweight=".07006mm">
                  <v:stroke joinstyle="miter"/>
                  <v:path arrowok="t" o:connecttype="custom" o:connectlocs="85489,147244;77156,146739;17057,115175;26400,13917;69327,787;108972,21745;102659,89167;47359,84116;51651,38411;71347,32350;89529,41946;88771,49016;81701,48259;70337,42198;57964,45986;54934,77551;96094,81339;101144,28058;68317,10634;32965,21492;24885,108610;78166,136639;135739,118963;142809,119720;142051,126791;85489,147244" o:connectangles="0,0,0,0,0,0,0,0,0,0,0,0,0,0,0,0,0,0,0,0,0,0,0,0,0,0"/>
                </v:shape>
                <v:shape id="Forma livre: Forma 33" o:spid="_x0000_s1057" style="position:absolute;left:41736;top:1808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" path="m54034,107819v-4040,,-7828,-1515,-10858,-4545l5047,65144v-6061,-6060,-6061,-15908,,-21968l43176,5047c46206,2017,49994,501,54034,501v4040,,8080,1516,10858,4546l103021,43176v6060,6060,6060,15908,,21968l64892,103274v-3030,3030,-6818,4545,-10858,4545xm12117,58074l50246,96203v2020,2020,5555,2020,7575,l95951,58074v2020,-2020,2020,-5555,,-7575l57821,12369v-2020,-2020,-5555,-2020,-7575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2,96204;95952,58075;95952,50499;57822,12369;50246,12369;12117,50499;12117,58075;12117,58075" o:connectangles="0,0,0,0,0,0,0,0,0,0,0,0,0,0,0,0,0,0,0,0,0"/>
                </v:shape>
                <v:shape id="Forma livre: Forma 34" o:spid="_x0000_s1058" style="position:absolute;left:32060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" path="m26762,53024c12369,53024,501,41156,501,26763,501,12369,12369,501,26762,501v14394,,26262,11868,26262,26262c53024,41156,41408,53024,26762,53024xm26762,10602v-8837,,-16160,7323,-16160,16161c10602,35601,17925,42923,26762,42923v8838,,16161,-7322,16161,-16160c42923,17925,35853,10602,26762,10602xe" fillcolor="#1c6194 [2405]" stroked="f" strokeweight=".07006mm">
                  <v:stroke joinstyle="miter"/>
                  <v:path arrowok="t" o:connecttype="custom" o:connectlocs="26762,53024;501,26763;26762,501;53024,26763;26762,53024;26762,10602;10602,26763;26762,42923;42923,26763;26762,10602" o:connectangles="0,0,0,0,0,0,0,0,0,0"/>
                </v:shape>
                <v:shape id="Forma livre: Forma 35" o:spid="_x0000_s1059" style="position:absolute;left:32138;top:12080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1911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36" o:spid="_x0000_s1060" style="position:absolute;left:30764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37" o:spid="_x0000_s1061" style="position:absolute;left:29134;top:8622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" path="m5431,159211v-1262,,-2525,-505,-3282,-1263c129,156181,-124,152898,1896,150878l137495,2149v1768,-2020,5050,-2273,7070,-253c146585,3664,146838,6946,144818,8967l9219,157696v-1262,757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Forma livre: Forma 38" o:spid="_x0000_s1062" style="position:absolute;left:29270;top:13335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" path="m85487,147243v-25504,,-50755,-10858,-68431,-32069c4683,100276,-1125,81590,895,62652,2915,43713,11753,26290,26651,13917,38772,3817,53923,-728,69578,787v15656,1515,29797,8837,39645,20958c126141,41946,123363,72247,102910,89166,86244,103054,61498,100781,47610,84115,42055,77550,39530,68965,40287,60379v758,-8585,4798,-16413,11615,-21968c57458,33866,64528,31593,71598,32350v7071,758,13636,4041,18181,9596c91547,44219,91295,47249,89022,49016v-2273,1768,-5303,1515,-7071,-757c79174,44724,75134,42704,70588,42198v-4545,-505,-8838,1011,-12373,3788c53670,49774,50893,55076,50135,61137v-505,6060,1263,11868,5050,16413c65538,89923,83972,91691,96345,81338v16160,-13383,18180,-37119,5050,-53280c93062,18210,81446,11897,68568,10635,55690,9372,43065,13412,33217,21492,20591,32098,12763,46996,10996,63409v-1768,16414,3535,32574,13888,45200c52660,141941,102152,146486,135484,118962v2272,-1768,5303,-1515,7070,758c144322,121992,144069,125022,141797,126790v-16161,13888,-36362,20453,-56310,20453xe" fillcolor="#1c6194 [2405]" stroked="f" strokeweight=".07006mm">
                  <v:stroke joinstyle="miter"/>
                  <v:path arrowok="t" o:connecttype="custom" o:connectlocs="85488,147244;17056,115175;895,62652;26651,13917;69578,787;109224,21745;102911,89167;47610,84116;40287,60379;51902,38411;71598,32350;89780,41946;89023,49016;81952,48259;70588,42198;58215,45986;50135,61137;55185,77551;96346,81339;101396,28058;68568,10635;33217,21492;10996,63409;24884,108610;135485,118963;142555,119721;141798,126791;85488,147244" o:connectangles="0,0,0,0,0,0,0,0,0,0,0,0,0,0,0,0,0,0,0,0,0,0,0,0,0,0,0,0"/>
                </v:shape>
                <v:shape id="Forma livre: Forma 39" o:spid="_x0000_s1063" style="position:absolute;left:24136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" path="m26763,53024c12370,53024,501,41156,501,26763,501,12370,12370,501,26763,501v14393,,26261,11869,26261,26262c53024,41156,41156,53024,26763,53024xm26763,10855v-8838,,-16161,7322,-16161,16160c10602,35853,17925,43176,26763,43176v8838,,16160,-7323,16160,-16161c42923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3,27015;26763,10855" o:connectangles="0,0,0,0,0,0,0,0,0,0"/>
                </v:shape>
                <v:shape id="Forma livre: Forma 40" o:spid="_x0000_s1064" style="position:absolute;left:22838;top:15077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41" o:spid="_x0000_s1065" style="position:absolute;left:21208;top:12584;width:1464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" path="m5431,159211v-1262,,-2525,-505,-3282,-1263c129,156181,-124,152898,1896,150878l137495,2149v1767,-2020,5050,-2273,7070,-253c146585,3916,146838,6946,144818,8967l9219,157443v-1010,1263,-2273,1768,-3788,1768xe" fillcolor="#1c6194 [2405]" stroked="f" strokeweight=".07006mm">
                  <v:stroke joinstyle="miter"/>
                  <v:path arrowok="t" o:connecttype="custom" o:connectlocs="5431,159211;2149,157948;1896,150878;137496,2149;144566,1896;144819,8967;9219,157443;5431,159211" o:connectangles="0,0,0,0,0,0,0,0"/>
                </v:shape>
                <v:shape id="Forma livre: Forma 42" o:spid="_x0000_s1066" style="position:absolute;left:26006;top:12858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" path="m90963,113641v-1262,,-2777,-252,-4040,-505l12937,94450c7887,93188,3847,89653,1827,85107,-193,80310,59,75007,2837,70714l38693,8596c41724,3294,47531,264,53339,516v6061,253,11363,3788,14141,9343l105609,90410v2778,5808,2020,12373,-2020,17171c100306,111621,95761,113641,90963,113641xm52582,10617v-2273,,-4293,1262,-5303,3030l47279,13647,11422,75765v-1010,1767,-1010,3787,-252,5555c11927,83087,13442,84350,15462,84855r73986,18686c91721,104046,94246,103288,95761,101521v1515,-1768,1768,-4293,758,-6566l58389,14404c57379,12384,55359,10869,53087,10869v-253,-252,-253,-252,-505,-252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404;53088,10869;52582,10617;42986,11122;42986,11122;42986,11122" o:connectangles="0,0,0,0,0,0,0,0,0,0,0,0,0,0,0,0,0,0,0,0,0,0,0,0,0,0"/>
                </v:shape>
                <v:shape id="Forma livre: Forma 43" o:spid="_x0000_s1067" style="position:absolute;left:16212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44" o:spid="_x0000_s1068" style="position:absolute;left:16288;top:12077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45" o:spid="_x0000_s1069" style="position:absolute;left:18080;top:8896;width:1060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" path="m90963,113641v-1262,,-2777,-252,-4040,-505l12937,94450c7887,93188,3847,89653,1827,85107,-193,80562,59,75007,2837,70714l38693,8596r,c41724,3294,47531,264,53339,516v6060,253,11363,3788,14141,9343l105609,90410v2778,5808,2020,12373,-2020,17171c100306,111621,95761,113641,90963,113641xm47531,13647l11675,75764v-1010,1768,-1010,3788,-253,5556c12180,83087,13695,84350,15715,84855r73986,18686c91973,104046,94499,103288,96014,101521v1515,-1768,1767,-4293,757,-6566l58642,14404c57632,12384,55612,10869,53339,10869v-2525,-505,-4798,758,-5808,2778l47531,13647xe" fillcolor="#1c6194 [2405]" stroked="f" strokeweight=".07006mm">
                  <v:stroke joinstyle="miter"/>
                  <v:path arrowok="t" o:connecttype="custom" o:connectlocs="90964,113641;86924,113136;12937,94450;1827,85107;2837,70714;38693,8596;38693,8596;53340,516;67481,9859;105610,90410;103590,107581;90964,113641;47531,13647;11675,75764;11422,81320;15715,84855;89702,103541;96015,101521;96772,94955;58643,14404;53340,10869;47531,13647;47531,13647" o:connectangles="0,0,0,0,0,0,0,0,0,0,0,0,0,0,0,0,0,0,0,0,0,0,0"/>
                </v:shape>
                <v:shape id="Forma livre: Forma 46" o:spid="_x0000_s1070" style="position:absolute;left:17962;top:13696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" path="m54034,107566v-4040,,-7828,-1515,-10858,-4545l5047,64892r,l5047,64892c2016,61862,501,58074,501,54034v,-4040,1515,-8081,4546,-10858l43176,5047v6060,-6061,15908,-6061,21968,l103274,43176v6060,6060,6060,15908,,21968l65144,103274v-3282,2777,-7322,4292,-11110,4292xm54034,10602v-1263,,-2778,505,-3788,1515l12117,50246v-1010,1010,-1515,2273,-1515,3788c10602,55549,11107,56811,12117,57822r,l50246,95951v2020,2020,5556,2020,7576,l95951,57822v2020,-2020,2020,-5556,,-7576l57822,12117c56812,11107,55297,10602,54034,10602xe" fillcolor="#1c6194 [2405]" stroked="f" strokeweight=".07006mm">
                  <v:stroke joinstyle="miter"/>
                  <v:path arrowok="t" o:connecttype="custom" o:connectlocs="54035,107567;43176,103022;5047,64893;5047,64893;5047,64893;501,54035;5047,43176;43176,5047;65145,5047;103275,43176;103275,65145;65145,103275;54035,107567;54035,10602;50246,12117;12117,50246;10602,54035;12117,57823;12117,57823;50246,95952;57823,95952;95952,57823;95952,50246;57823,12117;54035,10602" o:connectangles="0,0,0,0,0,0,0,0,0,0,0,0,0,0,0,0,0,0,0,0,0,0,0,0,0"/>
                </v:shape>
                <v:shape id="Forma livre: Forma 47" o:spid="_x0000_s1071" style="position:absolute;left:32060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" path="m26762,53024c12369,53024,501,41156,501,26763,501,12369,12369,501,26762,501v14394,,26262,11868,26262,26262c53024,41156,41408,53024,26762,53024xm26762,10602v-8837,,-16160,7323,-16160,16161c10602,35601,17925,42923,26762,42923v8838,,16161,-7322,16161,-16160c42923,17925,35853,10602,26762,10602xe" fillcolor="#1c6194 [2405]" stroked="f" strokeweight=".07006mm">
                  <v:stroke joinstyle="miter"/>
                  <v:path arrowok="t" o:connecttype="custom" o:connectlocs="26762,53024;501,26763;26762,501;53024,26763;26762,53024;26762,10602;10602,26763;26762,42923;42923,26763;26762,10602" o:connectangles="0,0,0,0,0,0,0,0,0,0"/>
                </v:shape>
                <v:shape id="Forma livre: Forma 48" o:spid="_x0000_s1072" style="position:absolute;left:32138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49" o:spid="_x0000_s1073" style="position:absolute;left:30764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50" o:spid="_x0000_s1074" style="position:absolute;left:29134;top:695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" path="m5431,159211v-1262,,-2525,-505,-3282,-1263c129,156181,-124,152898,1896,150878l137495,2149v1768,-2020,5050,-2273,7070,-253c146585,3664,146838,6946,144818,8966l9219,157696v-1262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orma livre: Forma 51" o:spid="_x0000_s1075" style="position:absolute;left:29270;top:5410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" path="m85488,147338v-25504,,-50755,-10858,-68431,-32069c-8194,84715,-4154,39263,26400,14012,51146,-6694,88265,-3159,108971,21588v16919,20201,14141,50502,-6312,67420c85993,102896,61247,100624,47359,83958,41803,77393,39278,68807,40036,60222v757,-8586,4797,-16413,11615,-21969c63014,28658,80185,30425,89528,41789v1768,2020,1515,5302,-757,7070c86750,50626,83468,50374,81700,48101,75640,41031,65034,40021,57964,45829,48369,53657,47106,67797,54934,77393v10353,12373,28786,14140,41159,3787c112254,67797,114274,44061,101143,27900,83973,7194,53419,4417,32965,21588,6704,43304,3169,82443,24885,108704v27776,33332,77268,37877,110600,10353c137758,117289,140788,117542,142555,119815v1768,2272,1515,5302,-757,7070c125637,140773,105436,147338,85488,147338xe" fillcolor="#1c6194 [2405]" stroked="f" strokeweight=".07006mm">
                  <v:stroke joinstyle="miter"/>
                  <v:path arrowok="t" o:connecttype="custom" o:connectlocs="85489,147339;17057,115270;26400,14012;108972,21588;102660,89009;47359,83959;40036,60222;51651,38253;89529,41789;88772,48859;81701,48101;57964,45829;54934,77394;96094,81181;101144,27900;32965,21588;24885,108705;135486,119058;142556,119816;141799,126886;85489,147339" o:connectangles="0,0,0,0,0,0,0,0,0,0,0,0,0,0,0,0,0,0,0,0,0"/>
                </v:shape>
                <v:shape id="Forma livre: Forma 52" o:spid="_x0000_s1076" style="position:absolute;left:24136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53" o:spid="_x0000_s1077" style="position:absolute;left:24214;top:8116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" path="m42166,97466v-253,,-253,,-505,c26763,97213,12622,91406,2017,80800,-4,78780,-4,75497,2017,73730v2020,-2020,5302,-2020,7070,c26763,91911,56054,92163,74235,74235,92416,56559,92668,27268,74740,9087v-2020,-2020,-2020,-5303,,-7070c76760,-4,80042,-4,81810,2017v21716,21968,21464,57572,-757,79288c70952,91911,56812,97466,42166,97466xe" fillcolor="#1c6194 [2405]" stroked="f" strokeweight=".07006mm">
                  <v:stroke joinstyle="miter"/>
                  <v:path arrowok="t" o:connecttype="custom" o:connectlocs="42166,97466;41661,97466;2017,80800;2017,73730;9087,73730;74235,74235;74740,9087;74740,2017;81810,2017;81053,81305;42166,97466" o:connectangles="0,0,0,0,0,0,0,0,0,0,0"/>
                </v:shape>
                <v:shape id="Forma livre: Forma 54" o:spid="_x0000_s1078" style="position:absolute;left:22838;top:7153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55" o:spid="_x0000_s1079" style="position:absolute;left:21208;top:4657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orma livre: Forma 56" o:spid="_x0000_s1080" style="position:absolute;left:26006;top:493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" path="m90963,113641v-1262,,-2777,-252,-4040,-505l12937,94450c7887,93188,3847,89653,1827,85107,-193,80310,59,75007,2837,70714l38693,8596c41724,3294,47531,264,53339,516v6061,253,11363,3788,14141,9343l105609,90410v2778,5808,2020,12373,-2020,17171c100306,111369,95761,113641,90963,113641xm52582,10364v-2273,,-4293,1263,-5303,3030l47279,13394,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</v:shape>
                <v:shape id="Forma livre: Forma 57" o:spid="_x0000_s1081" style="position:absolute;left:21347;top:9373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" path="m85487,147243v-2778,,-5556,-252,-8333,-505c53670,144466,32207,133355,17056,115174,4683,100276,-1125,81590,895,62652,2663,43461,11753,26290,26651,13917,38772,3817,53923,-729,69578,787v15656,1515,29797,8837,39645,20958c117303,31593,121343,43966,120081,56844v-1263,12626,-7323,24241,-17171,32322c94830,95983,84729,99014,74124,98003,63770,96993,54175,91943,47610,83863,42055,77297,39529,68712,40287,60127v757,-8586,4798,-16414,11616,-21969c57458,33613,64528,31340,71598,32098v7071,757,13636,4040,18181,9595c91547,43966,91294,46996,89022,48764v-2273,1767,-5303,1515,-7071,-758c79174,44471,75134,42451,70588,41946v-4545,-505,-8838,1010,-12373,3788c53670,49521,50892,54824,50135,60884v-505,6061,1263,11868,5050,16413c60235,83358,67306,86893,74881,87650v7828,758,15403,-1515,21464,-6565c104172,74520,108970,65429,109728,55581v757,-9847,-2020,-19948,-8586,-27523c92809,18210,81194,11897,68316,10634,55438,9372,42812,13412,32964,21492,20339,32098,12511,46996,10743,63409v-1767,16414,3535,32574,13888,45200c38014,124770,56953,134618,77911,136638v20959,2020,41412,-4293,57573,-17676c137756,117194,140787,117447,142554,119719v1768,2273,1515,5303,-757,7071c125888,140173,106193,147243,85487,147243xe" fillcolor="#1c6194 [2405]" stroked="f" strokeweight=".07006mm">
                  <v:stroke joinstyle="miter"/>
                  <v:path arrowok="t" o:connecttype="custom" o:connectlocs="85488,147244;77155,146739;17056,115175;895,62652;26651,13917;69578,787;109224,21745;120082,56844;102911,89167;74125,98004;47610,83864;40287,60127;51903,38158;71598,32098;89780,41693;89023,48764;81952,48006;70588,41946;58215,45734;50135,60884;55185,77298;74882,87651;96346,81086;109729,55581;101143,28058;68316,10634;32964,21492;10743,63409;24631,108610;77912,136639;135485,118963;142555,119720;141798,126791;85488,147244" o:connectangles="0,0,0,0,0,0,0,0,0,0,0,0,0,0,0,0,0,0,0,0,0,0,0,0,0,0,0,0,0,0,0,0,0,0"/>
                </v:shape>
                <v:shape id="Forma livre: Forma 58" o:spid="_x0000_s1082" style="position:absolute;left:25886;top:9732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" path="m54034,107819v-4040,,-7828,-1515,-10858,-4545l5047,65144v-6061,-6060,-6061,-15908,,-21968l43176,5047c46206,2017,49994,501,54034,501v4040,,8080,1516,10858,4546l103021,43176v6061,6060,6061,15908,,21968l64892,103274v-3030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</v:shape>
                <v:shape id="Forma livre: Forma 59" o:spid="_x0000_s1083" style="position:absolute;left:16212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60" o:spid="_x0000_s1084" style="position:absolute;left:16288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61" o:spid="_x0000_s1085" style="position:absolute;left:18080;top:969;width:1060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" path="m90963,113894v-1262,,-2777,-253,-4040,-505l12937,94703c7887,93440,3847,89905,1827,85360,-193,80562,59,75260,2837,70967l38693,8596r,c41724,3294,47531,264,53339,516v6060,253,11363,3788,14141,9343l105609,90410v2778,5808,2020,12373,-2020,17171c100306,111621,95761,113894,90963,113894xm42986,11122r4293,2525l11422,75765v-1010,1767,-1010,3787,-252,5555c11927,83087,13442,84350,15462,84855r73986,18686c91721,104046,94246,103288,95761,101521v1515,-1768,1768,-4293,758,-6566l58389,14404c57379,12384,55359,10869,53087,10869v-2273,,-4546,1010,-5556,3030l42986,11122xe" fillcolor="#1c6194 [2405]" stroked="f" strokeweight=".07006mm">
                  <v:stroke joinstyle="miter"/>
                  <v:path arrowok="t" o:connecttype="custom" o:connectlocs="90964,113894;86924,113389;12937,94703;1827,85360;2837,70967;38693,8596;38693,8596;53340,516;67481,9859;105610,90410;103590,107581;90964,113894;42986,11122;47279,13647;11422,75765;11170,81320;15462,84855;89449,103541;95762,101521;96520,94955;58390,14404;53088,10869;47531,13899;42986,11122" o:connectangles="0,0,0,0,0,0,0,0,0,0,0,0,0,0,0,0,0,0,0,0,0,0,0,0"/>
                </v:shape>
                <v:shape id="Forma livre: Forma 62" o:spid="_x0000_s1086" style="position:absolute;left:17962;top:5772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" path="m54034,107566v-4040,,-8080,-1515,-10858,-4545l5047,64892r,l5047,64892c2016,61862,501,58074,501,54034v,-4040,1515,-8080,4546,-10858l43176,5047v6060,-6061,15908,-6061,21968,l103274,43176v6060,6060,6060,15908,,21968l65144,103274v-3282,2777,-7070,4292,-11110,4292xm54034,10602v-1263,,-2778,505,-3788,1515l12117,50246v-1010,1010,-1515,2273,-1515,3788c10602,55549,11107,56812,12117,57822r,l50246,95951v2020,2020,5556,2020,7576,l95951,57822v2020,-2021,2020,-5556,,-7576l57822,12117c56812,11107,55297,10602,54034,10602xe" fillcolor="#1c6194 [2405]" stroked="f" strokeweight=".07006mm">
                  <v:stroke joinstyle="miter"/>
                  <v:path arrowok="t" o:connecttype="custom" o:connectlocs="54035,107567;43176,103022;5047,64893;5047,64893;5047,64893;501,54035;5047,43176;43176,5047;65145,5047;103275,43176;103275,65145;65145,103275;54035,107567;54035,10602;50246,12117;12117,50246;10602,54035;12117,57823;12117,57823;50246,95952;57823,95952;95952,57823;95952,50246;57823,12117;54035,10602" o:connectangles="0,0,0,0,0,0,0,0,0,0,0,0,0,0,0,0,0,0,0,0,0,0,0,0,0"/>
                </v:shape>
                <v:shape id="Forma livre: Forma 63" o:spid="_x0000_s1087" style="position:absolute;left:24214;top:192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2,-4,81810,2017v21716,21968,21464,57572,-757,79288c70447,92163,56306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64" o:spid="_x0000_s1088" style="position:absolute;left:21347;top:1449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" path="m85487,147243v-25504,,-50755,-10858,-68431,-32069c4683,100276,-1125,81590,895,62652,2915,43713,11753,26290,26651,13917,38772,3817,53923,-729,69578,787v15656,1515,29797,8837,39645,20958c117303,31593,121343,43966,120081,56844v-1263,12626,-7323,24241,-17171,32322c94830,95983,84476,99014,74124,98003,63770,96993,54175,91943,47610,83863,42055,77298,39529,68712,40287,60127v757,-8586,4798,-16414,11616,-21969c63266,28563,80436,30330,89779,41693v1768,2273,1515,5303,-757,7071c86749,50531,83719,50279,81951,48006,75891,40936,65286,39926,58215,45734v-4545,3787,-7323,9090,-8080,15150c49630,66945,51398,72752,55185,77298v5050,6060,12121,9595,19696,10352c82709,88408,90284,86135,96345,81085v7827,-6565,12625,-15656,13383,-25503c110485,45734,107708,35633,101142,28058,92809,18210,81194,11897,68316,10634,55438,9372,42812,13412,32964,21492,20339,32098,12511,46996,10743,63409v-1515,16414,3535,32574,13888,45200c52407,141940,101900,146486,135231,118962v2273,-1768,5303,-1515,7071,757c144069,121992,143817,125022,141544,126790v-16161,13635,-36109,20453,-56057,20453xe" fillcolor="#1c6194 [2405]" stroked="f" strokeweight=".07006mm">
                  <v:stroke joinstyle="miter"/>
                  <v:path arrowok="t" o:connecttype="custom" o:connectlocs="85488,147244;17056,115175;895,62652;26651,13917;69578,787;109224,21745;120082,56844;102911,89167;74125,98004;47610,83864;40287,60127;51903,38158;89780,41693;89023,48764;81952,48006;58215,45734;50135,60884;55185,77299;74882,87651;96346,81086;109729,55582;101143,28058;68316,10634;32964,21492;10743,63409;24631,108610;135232,118963;142303,119720;141545,126791;85488,147244" o:connectangles="0,0,0,0,0,0,0,0,0,0,0,0,0,0,0,0,0,0,0,0,0,0,0,0,0,0,0,0,0,0"/>
                </v:shape>
                <v:shape id="Forma livre: Forma 65" o:spid="_x0000_s1089" style="position:absolute;left:25886;top:1808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" path="m54034,107819v-4040,,-7828,-1515,-10858,-4545l5047,65144v-6061,-6060,-6061,-15908,,-21968l43176,5047c46206,2017,49994,501,54034,501v4040,,8080,1516,10858,4546l103021,43176v6061,6060,6061,15908,,21968l64892,103274v-3030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</v:shape>
                <v:shape id="Forma livre: Forma 66" o:spid="_x0000_s1090" style="position:absolute;left:16212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67" o:spid="_x0000_s1091" style="position:absolute;left:16288;top:12077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68" o:spid="_x0000_s1092" style="position:absolute;left:14914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69" o:spid="_x0000_s1093" style="position:absolute;left:13284;top:8622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" path="m5431,159211v-1262,,-2525,-505,-3282,-1263c129,156181,-124,152898,1896,150878l137495,2149v1767,-2020,5050,-2273,7070,-253c146585,3664,146838,6946,144818,8967l9219,157443v-1010,1010,-2525,1768,-3788,1768xe" fillcolor="#1c6194 [2405]" stroked="f" strokeweight=".07006mm">
                  <v:stroke joinstyle="miter"/>
                  <v:path arrowok="t" o:connecttype="custom" o:connectlocs="5431,159211;2149,157948;1896,150878;137496,2149;144566,1896;144819,8967;9219,157443;5431,159211" o:connectangles="0,0,0,0,0,0,0,0"/>
                </v:shape>
                <v:shape id="Forma livre: Forma 70" o:spid="_x0000_s1094" style="position:absolute;left:13420;top:13335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" path="m85487,147243v-25504,,-50755,-10858,-68431,-32069c4683,100276,-1125,81590,895,62652,2663,43461,11753,26290,26651,13917,38772,3817,53923,-728,69578,787v15656,1515,29797,8837,39645,20958c117303,31593,121343,43966,120081,56844v-1263,12626,-7323,24241,-17171,32322c94830,95983,84477,99014,74124,98003,63771,96993,54175,91943,47610,83863,42055,77298,39529,68712,40287,60127v758,-8586,4798,-16414,11616,-21969c57458,33613,64528,31340,71598,32098v7071,758,13636,4040,18181,9595c91547,43966,91294,46996,89022,48764v-2273,1767,-5303,1515,-7071,-758c79174,44471,75134,42451,70588,41946v-4545,-505,-8837,1010,-12373,3788c53670,49521,50892,54824,50135,60884v-505,6061,1263,11868,5050,16414c60235,83358,67306,86893,74881,87651v7828,757,15403,-1515,21464,-6566c104172,74520,108970,65430,109728,55582v1010,-10101,-2020,-19949,-8586,-27524c83972,7352,53418,4574,32964,21745,20339,32350,12511,47249,10743,63662v-1767,16413,3535,32574,13888,45200c52408,142193,101900,146738,135231,119214v2273,-1767,5303,-1515,7071,758c144069,122245,143817,125275,141544,127042v-15908,13636,-36109,20201,-56057,20201xe" fillcolor="#1c6194 [2405]" stroked="f" strokeweight=".07006mm">
                  <v:stroke joinstyle="miter"/>
                  <v:path arrowok="t" o:connecttype="custom" o:connectlocs="85488,147244;17056,115175;895,62652;26651,13917;69578,787;109224,21745;120082,56844;102911,89167;74125,98004;47610,83864;40287,60127;51903,38158;71598,32098;89780,41693;89023,48764;81952,48006;70588,41946;58215,45734;50135,60884;55185,77299;74882,87652;96346,81086;109729,55582;101143,28058;32964,21745;10743,63662;24631,108863;135232,119215;142303,119973;141545,127043;85488,147244" o:connectangles="0,0,0,0,0,0,0,0,0,0,0,0,0,0,0,0,0,0,0,0,0,0,0,0,0,0,0,0,0,0,0"/>
                </v:shape>
                <v:shape id="Forma livre: Forma 71" o:spid="_x0000_s1095" style="position:absolute;left:8286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" path="m26763,53024c12370,53024,501,41156,501,26763,501,12370,12370,501,26763,501v14393,,26261,11869,26261,26262c53024,41156,41408,53024,26763,53024xm26763,10855v-8838,,-16161,7322,-16161,16160c10602,35853,17925,43176,26763,43176v8838,,16160,-7323,16160,-16161c42923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3,27015;26763,10855" o:connectangles="0,0,0,0,0,0,0,0,0,0"/>
                </v:shape>
                <v:shape id="Forma livre: Forma 72" o:spid="_x0000_s1096" style="position:absolute;left:6988;top:15077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" path="m27773,14137v,7531,-6105,13636,-13636,13636c6606,27773,502,21668,502,14137,502,6606,6606,501,14137,501v7531,,13636,6105,13636,13636xe" fillcolor="#1c6194 [2405]" stroked="f" strokeweight=".07006mm">
                  <v:stroke joinstyle="miter"/>
                  <v:path arrowok="t" o:connecttype="custom" o:connectlocs="27773,14137;14137,27773;502,14137;14137,501;27773,14137" o:connectangles="0,0,0,0,0"/>
                </v:shape>
                <v:shape id="Forma livre: Forma 73" o:spid="_x0000_s1097" style="position:absolute;left:5358;top:12584;width:1464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" path="m5431,159211v-1262,,-2525,-505,-3282,-1263c129,156181,-124,152898,1896,150878l137495,2149v1767,-2020,5050,-2273,7070,-253c146585,3664,146838,6946,144818,8967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Forma livre: Forma 74" o:spid="_x0000_s1098" style="position:absolute;left:10156;top:12858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" path="m90963,113641v-1262,,-2777,-252,-4040,-505l12937,94450c7887,93188,3847,89653,1827,85107,-193,80310,59,75007,2837,70714l38693,8596c41724,3294,47279,264,53339,516v6060,253,11363,3788,14141,9343l105609,90410v2778,5808,2020,12373,-2020,17171c100306,111621,95761,113641,90963,113641xm52582,10617v-2273,,-4293,1262,-5303,3030c47279,13647,47279,13647,47279,13647l11422,75765v-1010,1767,-1010,3787,-252,5555c11927,83087,13442,84350,15462,84855r73986,18686c91721,104046,94246,103288,95761,101521v1515,-1768,1768,-4293,758,-6566l58389,14152c57379,12132,55359,10617,53087,10617v-253,,-253,,-505,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152;53088,10617;52582,10617;42986,11122;42986,11122;42986,11122" o:connectangles="0,0,0,0,0,0,0,0,0,0,0,0,0,0,0,0,0,0,0,0,0,0,0,0,0,0"/>
                </v:shape>
                <v:shape id="Forma livre: Forma 75" o:spid="_x0000_s1099" style="position:absolute;left:362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76" o:spid="_x0000_s1100" style="position:absolute;left:440;top:12080;width:960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447,91911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77" o:spid="_x0000_s1101" style="position:absolute;left:2232;top:8896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" path="m90963,113641v-1262,,-2777,-252,-4040,-505l12937,94450c7887,93188,3847,89653,1827,85107,-193,80310,59,75007,2837,70714l38693,8596r,c41724,3294,47279,264,53339,516v6060,253,11363,3788,14141,9343l105609,90410v2778,5808,2020,12373,-2020,17171c100306,111621,95509,113641,90963,113641xm47279,13647l11422,75764v-1010,1768,-1010,3788,-252,5556c11927,83087,13442,84350,15462,84855r73986,18686c91721,104046,94246,103288,95761,101521v1515,-1768,1768,-4293,758,-6566l58389,14404c57379,12384,55359,10869,53087,10869v-2525,-505,-4546,758,-5808,2778l47279,13647xe" fillcolor="#1c6194 [2405]" stroked="f" strokeweight=".07006mm">
                  <v:stroke joinstyle="miter"/>
                  <v:path arrowok="t" o:connecttype="custom" o:connectlocs="90964,113641;86924,113136;12937,94450;1827,85107;2837,70714;38693,8596;38693,8596;53340,516;67481,9859;105610,90410;103590,107581;90964,113641;47279,13647;11422,75764;11170,81320;15462,84855;89449,103541;95762,101521;96520,94955;58390,14404;53088,10869;47279,13647;47279,13647" o:connectangles="0,0,0,0,0,0,0,0,0,0,0,0,0,0,0,0,0,0,0,0,0,0,0"/>
                </v:shape>
                <v:shape id="Forma livre: Forma 78" o:spid="_x0000_s1102" style="position:absolute;left:2112;top:13696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" path="m54034,107566v-4040,,-7828,-1515,-10858,-4545l5047,64892c2017,61862,501,58074,501,54034v,-4040,1516,-8081,4546,-10858l43176,5047v6060,-6061,15908,-6061,21968,l103274,43176v6060,6060,6060,15908,,21968l65144,103274v-3282,2777,-7070,4292,-11110,4292xm54034,10602v-1263,,-2778,505,-3788,1515l12117,50246v-1010,1010,-1515,2273,-1515,3788c10602,55549,11107,56811,12117,57822l50246,95951v2020,2020,5555,2020,7576,l95951,57822v2020,-2020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Forma livre: Forma 79" o:spid="_x0000_s1103" style="position:absolute;left:16212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80" o:spid="_x0000_s1104" style="position:absolute;left:16288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81" o:spid="_x0000_s1105" style="position:absolute;left:14914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82" o:spid="_x0000_s1106" style="position:absolute;left:13284;top:695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" path="m5431,159211v-1262,,-2525,-505,-3282,-1263c129,156181,-124,152898,1896,150878l137495,2149v1767,-2020,5050,-2273,7070,-253c146585,3664,146838,6946,144818,8966l9219,157696v-1010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orma livre: Forma 83" o:spid="_x0000_s1107" style="position:absolute;left:13420;top:5411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" path="m85488,147243v-25504,,-50755,-10858,-68431,-32069c-8194,84620,-4154,39168,26400,13917,38521,3817,53671,-729,69327,787v15656,1515,29796,8837,39644,20958c117052,31593,121092,43966,119829,56844v-1262,12626,-7322,24241,-17170,32322c94578,95983,84225,99013,73872,98003,63519,96993,53924,91943,47359,83863,41803,77298,39278,68712,40036,60127v757,-8586,4797,-16414,11615,-21969c63014,28563,80185,30330,89528,41693v1768,2020,1515,5303,-758,7071c86750,50531,83468,50279,81700,48006,75640,40936,65034,39926,57964,45734v-4545,3787,-7323,9090,-8080,15150c49379,66945,51146,72752,54934,77298v5050,6060,12120,9595,19696,10352c82458,88408,90033,86135,96093,81085v7828,-6565,12626,-15656,13383,-25503c110486,45481,107456,35633,100891,28058,92558,18210,80943,11897,68065,10634,55186,9372,42561,13412,32713,21492,6452,43208,2916,82348,24633,108609v27776,33331,77268,37877,110600,10353c137505,117194,140535,117447,142303,119719v1767,2273,1515,5303,-758,7071c125637,140678,105436,147243,85488,147243xe" fillcolor="#1c6194 [2405]" stroked="f" strokeweight=".07006mm">
                  <v:stroke joinstyle="miter"/>
                  <v:path arrowok="t" o:connecttype="custom" o:connectlocs="85489,147244;17057,115175;26400,13917;69327,787;108972,21745;119830,56844;102660,89167;73873,98004;47359,83864;40036,60127;51651,38158;89529,41693;88771,48764;81701,48006;57964,45734;49884,60884;54934,77299;74631,87651;96094,81086;109477,55582;100892,28058;68065,10634;32713,21492;24633,108610;135234,118963;142304,119720;141546,126791;85489,147244" o:connectangles="0,0,0,0,0,0,0,0,0,0,0,0,0,0,0,0,0,0,0,0,0,0,0,0,0,0,0,0"/>
                </v:shape>
                <v:shape id="Forma livre: Forma 84" o:spid="_x0000_s1108" style="position:absolute;left:8286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" path="m26763,53024c12370,53024,501,41156,501,26763,501,12369,12370,501,26763,501v14393,,26261,11868,26261,26262c53024,41156,41408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85" o:spid="_x0000_s1109" style="position:absolute;left:8364;top:811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" path="m42166,97213c27520,97213,13127,91658,2017,80548,-4,78527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Forma livre: Forma 86" o:spid="_x0000_s1110" style="position:absolute;left:6988;top:7153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" path="m27773,14137v,7531,-6105,13636,-13636,13636c6606,27773,502,21668,502,14137,502,6606,6606,501,14137,501v7531,,13636,6105,13636,13636xe" fillcolor="#1c6194 [2405]" stroked="f" strokeweight=".07006mm">
                  <v:stroke joinstyle="miter"/>
                  <v:path arrowok="t" o:connecttype="custom" o:connectlocs="27773,14137;14137,27773;502,14137;14137,501;27773,14137" o:connectangles="0,0,0,0,0"/>
                </v:shape>
                <v:shape id="Forma livre: Forma 87" o:spid="_x0000_s1111" style="position:absolute;left:5358;top:4657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orma livre: Forma 88" o:spid="_x0000_s1112" style="position:absolute;left:10156;top:493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" path="m90963,113641v-1262,,-2777,-252,-4040,-505l12937,94450c7887,93188,3847,89653,1827,85107,-193,80310,59,75007,2837,70714l38693,8596c41724,3294,47279,264,53339,516v6060,253,11363,3788,14141,9343l105609,90410v2778,5808,2020,12373,-2020,17171c100306,111369,95761,113641,90963,113641xm52582,10364v-2273,,-4293,1263,-5303,3030c47279,13394,47279,13394,47279,13394l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</v:shape>
                <v:shape id="Forma livre: Forma 89" o:spid="_x0000_s1113" style="position:absolute;left:5496;top:9372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" path="m85488,147338v-2778,,-5555,-252,-8333,-505c53671,144561,32208,133450,17057,115269,-8194,84715,-4154,39263,26400,14012,51146,-6694,88265,-3159,108971,21588v16919,20200,14141,50502,-6312,67420c94578,95826,84478,98856,73872,97846,63519,96836,53924,91786,47359,83705,41803,77140,39278,68555,40036,59969v757,-8585,4797,-16413,11615,-21968c57207,33456,64277,31183,71347,31941v7071,757,13636,4040,18181,9595c91296,43809,91043,46839,88770,48606v-2020,1768,-5302,1515,-7070,-757c78923,44314,74882,42294,70337,41788v-4545,-504,-8838,1011,-12373,3788c53419,49364,50641,54667,49884,60727v-758,6060,1262,11868,5050,16413c59984,83200,67054,86736,74630,87493v7828,758,15403,-1515,21463,-6565c112254,67545,114274,43809,101144,27648,83973,6942,53419,4164,32965,21335,6704,43051,3169,82190,24885,108452v13383,16160,32322,26008,53280,28028c99123,138500,119577,132188,135738,118804v2272,-1767,5302,-1515,7070,758c144576,121835,144323,124865,142050,126632v-16160,13636,-35856,20706,-56562,20706xe" fillcolor="#1c6194 [2405]" stroked="f" strokeweight=".07006mm">
                  <v:stroke joinstyle="miter"/>
                  <v:path arrowok="t" o:connecttype="custom" o:connectlocs="85489,147339;77156,146834;17057,115270;26400,14012;108972,21588;102660,89009;73873,97847;47359,83706;40036,59969;51651,38001;71347,31941;89529,41536;88771,48606;81701,47849;70337,41788;57964,45576;49884,60727;54934,77141;74631,87494;96094,80929;101145,27648;32965,21335;24885,108453;78166,136481;135739,118805;142809,119563;142051,126633;85489,147339" o:connectangles="0,0,0,0,0,0,0,0,0,0,0,0,0,0,0,0,0,0,0,0,0,0,0,0,0,0,0,0"/>
                </v:shape>
                <v:shape id="Forma livre: Forma 90" o:spid="_x0000_s1114" style="position:absolute;left:10036;top:9732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</v:shape>
                <v:shape id="Forma livre: Forma 91" o:spid="_x0000_s1115" style="position:absolute;left:362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92" o:spid="_x0000_s1116" style="position:absolute;left:440;top:4154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447,92163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93" o:spid="_x0000_s1117" style="position:absolute;left:2232;top:969;width:1061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" path="m90963,113894v-1262,,-2777,-253,-4040,-505l12937,94703c7887,93440,3847,89905,1827,85360,-193,80562,59,75260,2837,70967l38441,8596r,c41471,3294,47026,264,53087,516v6060,253,11363,3788,14140,9343l105357,90410v2777,5808,2020,12373,-2021,17171c100306,111621,95509,113894,90963,113894xm47279,13647l11422,75765v-1010,1767,-1010,3787,-252,5555c11927,83087,13442,84350,15462,84855r73986,18686c91721,104046,94246,103288,95761,101521v1515,-1768,1768,-4293,758,-6566l58137,14152c57127,12132,55107,10617,52834,10617v-2272,,-4293,1010,-5555,3030l47279,13647xe" fillcolor="#1c6194 [2405]" stroked="f" strokeweight=".07006mm">
                  <v:stroke joinstyle="miter"/>
                  <v:path arrowok="t" o:connecttype="custom" o:connectlocs="90964,113894;86924,113389;12937,94703;1827,85360;2837,70967;38441,8596;38441,8596;53088,516;67228,9859;105358,90410;103337,107581;90964,113894;47279,13647;11422,75765;11170,81320;15462,84855;89449,103541;95762,101521;96520,94955;58138,14152;52834,10617;47279,13647;47279,13647" o:connectangles="0,0,0,0,0,0,0,0,0,0,0,0,0,0,0,0,0,0,0,0,0,0,0"/>
                </v:shape>
                <v:shape id="Forma livre: Forma 94" o:spid="_x0000_s1118" style="position:absolute;left:2112;top:5772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" path="m54034,107566v-4040,,-8080,-1515,-10858,-4545l5047,64892c2017,61862,501,58074,501,54034v,-4040,1516,-8080,4546,-10858l43176,5047v6060,-6061,15908,-6061,21968,l103274,43176v6060,6060,6060,15908,,21968l65144,103274v-3030,2777,-7070,4292,-11110,4292xm54034,10602v-1263,,-2778,505,-3788,1515l12117,50246v-1010,1010,-1515,2273,-1515,3788c10602,55549,11107,56812,12117,57822l50246,95951v2020,2020,5555,2020,7576,l95951,57822v2020,-2021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Forma livre: Forma 95" o:spid="_x0000_s1119" style="position:absolute;left:8364;top:194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" path="m42166,97213c27520,97213,13127,91658,2017,80548,-4,78528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Forma livre: Forma 96" o:spid="_x0000_s1120" style="position:absolute;left:5496;top:1449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" path="m85487,147243v-2778,,-5556,-252,-8333,-505c53670,144466,32207,133355,17056,115174,4683,100276,-1125,81590,895,62652,2663,43461,11753,26290,26651,13917,38772,3817,53923,-729,69578,787v15656,1515,29797,8837,39645,20958c126141,41946,123363,72247,102910,89166v-8080,6817,-18181,9848,-28786,8837c63771,96993,54175,91943,47610,83863,42055,77298,39529,68712,40287,60127v758,-8586,4798,-16414,11616,-21969c57458,33613,64528,31340,71598,32098v7071,757,13636,4040,18181,9595c91547,43966,91294,46996,89022,48764v-2020,1767,-5303,1515,-7071,-758c79174,44471,75134,42451,70588,41946v-4545,-505,-8837,1010,-12373,3788c53670,49521,50893,54824,50135,60884v-758,6061,1263,11868,5050,16414c60235,83358,67306,86893,74881,87650v7828,758,15403,-1515,21464,-6565c112505,67702,114525,43966,101395,27805,93062,17957,81446,11645,68568,10382,55690,9119,43065,13160,33217,21240,20591,31845,12763,46744,10996,63157v-1515,16413,3535,32574,13888,45199c38267,124517,57205,134365,78164,136385v20958,2020,41412,-4292,57572,-17676c138009,116942,141039,117194,142807,119467v1767,2273,1515,5303,-758,7070c125888,140173,106193,147243,85487,147243xe" fillcolor="#1c6194 [2405]" stroked="f" strokeweight=".07006mm">
                  <v:stroke joinstyle="miter"/>
                  <v:path arrowok="t" o:connecttype="custom" o:connectlocs="85488,147244;77155,146739;17056,115175;895,62652;26651,13917;69578,787;109224,21745;102911,89167;74125,98004;47610,83864;40287,60127;51903,38158;71598,32098;89780,41693;89023,48764;81952,48006;70588,41946;58215,45734;50135,60884;55185,77299;74882,87651;96346,81086;101396,27805;68568,10382;33217,21240;10996,63157;24884,108357;78165,136386;135737,118710;142808,119468;142050,126538;85488,147244" o:connectangles="0,0,0,0,0,0,0,0,0,0,0,0,0,0,0,0,0,0,0,0,0,0,0,0,0,0,0,0,0,0,0,0"/>
                </v:shape>
                <v:shape id="Forma livre: Forma 97" o:spid="_x0000_s1121" style="position:absolute;left:10036;top:1808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</v:shape>
                <v:shape id="Forma livre: Forma 98" o:spid="_x0000_s1122" style="position:absolute;left:63732;top:9972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99" o:spid="_x0000_s1123" style="position:absolute;left:63808;top:12522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100" o:spid="_x0000_s1124" style="position:absolute;left:63732;top:2048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101" o:spid="_x0000_s1125" style="position:absolute;left:63808;top:459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102" o:spid="_x0000_s1126" style="position:absolute;left:63732;top:9972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103" o:spid="_x0000_s1127" style="position:absolute;left:63808;top:12522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104" o:spid="_x0000_s1128" style="position:absolute;left:62434;top:11560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105" o:spid="_x0000_s1129" style="position:absolute;left:60804;top:9066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" path="m5431,159211v-1262,,-2525,-505,-3282,-1263c129,156181,-124,152898,1896,150878l137495,2149v1767,-2020,5050,-2273,7070,-253c146585,3664,146838,6946,144818,8967l9219,157443v-1010,1010,-2525,1768,-3788,1768xe" fillcolor="#1c6194 [2405]" stroked="f" strokeweight=".07006mm">
                  <v:stroke joinstyle="miter"/>
                  <v:path arrowok="t" o:connecttype="custom" o:connectlocs="5431,159211;2149,157948;1896,150878;137496,2149;144566,1896;144819,8967;9219,157443;5431,159211" o:connectangles="0,0,0,0,0,0,0,0"/>
                </v:shape>
                <v:shape id="Forma livre: Forma 106" o:spid="_x0000_s1130" style="position:absolute;left:60940;top:13779;width:1439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" path="m85487,147243v-25504,,-50755,-10858,-68431,-32069c4683,100276,-1125,81590,895,62652,2663,43461,11753,26290,26651,13917,38772,3817,53923,-728,69578,787v15656,1515,29797,8837,39645,20958c117303,31593,121343,43966,120081,56844v-1263,12626,-7323,24241,-17171,32322c94830,95983,84477,99014,74124,98003,63771,96993,54175,91943,47610,83863,42055,77298,39529,68712,40287,60127v758,-8586,4798,-16414,11616,-21969c57458,33613,64528,31340,71598,32098v7071,758,13636,4040,18181,9595c91547,43966,91294,46996,89022,48764v-2273,1767,-5303,1515,-7071,-758c79174,44471,75134,42451,70588,41946v-4545,-505,-8837,1010,-12373,3788c53670,49521,50892,54824,50135,60884v-505,6061,1263,11868,5050,16414c60235,83358,67306,86893,74881,87651v7828,757,15403,-1515,21464,-6566c104172,74520,108970,65430,109728,55582v1010,-10101,-2020,-19949,-8586,-27524c83972,7352,53418,4574,32964,21745,20339,32350,12511,47249,10743,63662v-1767,16413,3535,32574,13888,45200c52408,142193,101900,146738,135231,119214v2273,-1767,5303,-1515,7071,758c144069,122245,143817,125275,141544,127042v-15908,13636,-36109,20201,-56057,20201xe" fillcolor="#1c6194 [2405]" stroked="f" strokeweight=".07006mm">
                  <v:stroke joinstyle="miter"/>
                  <v:path arrowok="t" o:connecttype="custom" o:connectlocs="85488,147244;17056,115175;895,62652;26651,13917;69578,787;109224,21745;120082,56844;102911,89167;74125,98004;47610,83864;40287,60127;51903,38158;71598,32098;89780,41693;89023,48764;81952,48006;70588,41946;58215,45734;50135,60884;55185,77299;74882,87652;96346,81086;109729,55582;101143,28058;32964,21745;10743,63662;24631,108863;135232,119215;142303,119973;141545,127043;85488,147244" o:connectangles="0,0,0,0,0,0,0,0,0,0,0,0,0,0,0,0,0,0,0,0,0,0,0,0,0,0,0,0,0,0,0"/>
                </v:shape>
                <v:shape id="Forma livre: Forma 107" o:spid="_x0000_s1131" style="position:absolute;left:55805;top:13934;width:531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" path="m26763,53024c12370,53024,501,41156,501,26763,501,12370,12370,501,26763,501v14393,,26261,11869,26261,26262c53024,41156,41408,53024,26763,53024xm26763,10855v-8838,,-16161,7322,-16161,16160c10602,35853,17925,43176,26763,43176v8838,,16160,-7323,16160,-16161c42923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3,27015;26763,10855" o:connectangles="0,0,0,0,0,0,0,0,0,0"/>
                </v:shape>
                <v:shape id="Forma livre: Forma 108" o:spid="_x0000_s1132" style="position:absolute;left:52878;top:13028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" path="m5431,159211v-1262,,-2525,-505,-3282,-1263c129,156181,-124,152898,1896,150878l137495,2149v1767,-2020,5050,-2273,7070,-253c146585,3664,146838,6946,144818,8967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Forma livre: Forma 109" o:spid="_x0000_s1133" style="position:absolute;left:57676;top:13302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" path="m90963,113641v-1262,,-2777,-252,-4040,-505l12937,94450c7887,93188,3847,89653,1827,85107,-193,80310,59,75007,2837,70714l38693,8596c41724,3294,47279,264,53339,516v6060,253,11363,3788,14141,9343l105609,90410v2778,5808,2020,12373,-2020,17171c100306,111621,95761,113641,90963,113641xm52582,10617v-2273,,-4293,1262,-5303,3030c47279,13647,47279,13647,47279,13647l11422,75765v-1010,1767,-1010,3787,-252,5555c11927,83087,13442,84350,15462,84855r73986,18686c91721,104046,94246,103288,95761,101521v1515,-1768,1768,-4293,758,-6566l58389,14152c57379,12132,55359,10617,53087,10617v-253,,-253,,-505,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152;53088,10617;52582,10617;42986,11122;42986,11122;42986,11122" o:connectangles="0,0,0,0,0,0,0,0,0,0,0,0,0,0,0,0,0,0,0,0,0,0,0,0,0,0"/>
                </v:shape>
                <v:shape id="Forma livre: Forma 110" o:spid="_x0000_s1134" style="position:absolute;left:47882;top:9972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111" o:spid="_x0000_s1135" style="position:absolute;left:47960;top:12525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447,91911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112" o:spid="_x0000_s1136" style="position:absolute;left:49752;top:9340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" path="m90963,113641v-1262,,-2777,-252,-4040,-505l12937,94450c7887,93188,3847,89653,1827,85107,-193,80310,59,75007,2837,70714l38693,8596r,c41724,3294,47279,264,53339,516v6060,253,11363,3788,14141,9343l105609,90410v2778,5808,2020,12373,-2020,17171c100306,111621,95509,113641,90963,113641xm47279,13647l11422,75764v-1010,1768,-1010,3788,-252,5556c11927,83087,13442,84350,15462,84855r73986,18686c91721,104046,94246,103288,95761,101521v1515,-1768,1768,-4293,758,-6566l58389,14404c57379,12384,55359,10869,53087,10869v-2525,-505,-4546,758,-5808,2778l47279,13647xe" fillcolor="#1c6194 [2405]" stroked="f" strokeweight=".07006mm">
                  <v:stroke joinstyle="miter"/>
                  <v:path arrowok="t" o:connecttype="custom" o:connectlocs="90964,113641;86924,113136;12937,94450;1827,85107;2837,70714;38693,8596;38693,8596;53340,516;67481,9859;105610,90410;103590,107581;90964,113641;47279,13647;11422,75764;11170,81320;15462,84855;89449,103541;95762,101521;96520,94955;58390,14404;53088,10869;47279,13647;47279,13647" o:connectangles="0,0,0,0,0,0,0,0,0,0,0,0,0,0,0,0,0,0,0,0,0,0,0"/>
                </v:shape>
                <v:shape id="Forma livre: Forma 113" o:spid="_x0000_s1137" style="position:absolute;left:49632;top:14141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" path="m54034,107566v-4040,,-7828,-1515,-10858,-4545l5047,64892c2017,61862,501,58074,501,54034v,-4040,1516,-8081,4546,-10858l43176,5047v6060,-6061,15908,-6061,21968,l103274,43176v6060,6060,6060,15908,,21968l65144,103274v-3282,2777,-7070,4292,-11110,4292xm54034,10602v-1263,,-2778,505,-3788,1515l12117,50246v-1010,1010,-1515,2273,-1515,3788c10602,55549,11107,56811,12117,57822l50246,95951v2020,2020,5555,2020,7576,l95951,57822v2020,-2020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Forma livre: Forma 114" o:spid="_x0000_s1138" style="position:absolute;left:63732;top:2048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115" o:spid="_x0000_s1139" style="position:absolute;left:63808;top:459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116" o:spid="_x0000_s1140" style="position:absolute;left:62434;top:3636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117" o:spid="_x0000_s1141" style="position:absolute;left:60804;top:1140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" path="m5431,159211v-1262,,-2525,-505,-3282,-1263c129,156181,-124,152898,1896,150878l137495,2149v1767,-2020,5050,-2273,7070,-253c146585,3664,146838,6946,144818,8966l9219,157696v-1010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orma livre: Forma 118" o:spid="_x0000_s1142" style="position:absolute;left:60940;top:5855;width:1439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" path="m85488,147243v-25504,,-50755,-10858,-68431,-32069c-8194,84620,-4154,39168,26400,13917,38521,3817,53671,-729,69327,787v15656,1515,29796,8837,39644,20958c117052,31593,121092,43966,119829,56844v-1262,12626,-7322,24241,-17170,32322c94578,95983,84225,99013,73872,98003,63519,96993,53924,91943,47359,83863,41803,77298,39278,68712,40036,60127v757,-8586,4797,-16414,11615,-21969c63014,28563,80185,30330,89528,41693v1768,2020,1515,5303,-758,7071c86750,50531,83468,50279,81700,48006,75640,40936,65034,39926,57964,45734v-4545,3787,-7323,9090,-8080,15150c49379,66945,51146,72752,54934,77298v5050,6060,12120,9595,19696,10352c82458,88408,90033,86135,96093,81085v7828,-6565,12626,-15656,13383,-25503c110486,45481,107456,35633,100891,28058,92558,18210,80943,11897,68065,10634,55186,9372,42561,13412,32713,21492,6452,43208,2916,82348,24633,108609v27776,33331,77268,37877,110600,10353c137505,117194,140535,117447,142303,119719v1767,2273,1515,5303,-758,7071c125637,140678,105436,147243,85488,147243xe" fillcolor="#1c6194 [2405]" stroked="f" strokeweight=".07006mm">
                  <v:stroke joinstyle="miter"/>
                  <v:path arrowok="t" o:connecttype="custom" o:connectlocs="85489,147244;17057,115175;26400,13917;69327,787;108972,21745;119830,56844;102660,89167;73873,98004;47359,83864;40036,60127;51651,38158;89529,41693;88771,48764;81701,48006;57964,45734;49884,60884;54934,77299;74631,87651;96094,81086;109477,55582;100892,28058;68065,10634;32713,21492;24633,108610;135234,118963;142304,119720;141546,126791;85489,147244" o:connectangles="0,0,0,0,0,0,0,0,0,0,0,0,0,0,0,0,0,0,0,0,0,0,0,0,0,0,0,0"/>
                </v:shape>
                <v:shape id="Forma livre: Forma 119" o:spid="_x0000_s1143" style="position:absolute;left:55805;top:6010;width:531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" path="m26763,53024c12370,53024,501,41156,501,26763,501,12369,12370,501,26763,501v14393,,26261,11868,26261,26262c53024,41156,41408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120" o:spid="_x0000_s1144" style="position:absolute;left:55884;top:8563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" path="m42166,97213c27520,97213,13127,91658,2017,80548,-4,78527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Forma livre: Forma 121" o:spid="_x0000_s1145" style="position:absolute;left:54508;top:7598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" path="m27773,14137v,7531,-6105,13636,-13636,13636c6606,27773,502,21668,502,14137,502,6606,6606,501,14137,501v7531,,13636,6105,13636,13636xe" fillcolor="#1c6194 [2405]" stroked="f" strokeweight=".07006mm">
                  <v:stroke joinstyle="miter"/>
                  <v:path arrowok="t" o:connecttype="custom" o:connectlocs="27773,14137;14137,27773;502,14137;14137,501;27773,14137" o:connectangles="0,0,0,0,0"/>
                </v:shape>
                <v:shape id="Forma livre: Forma 122" o:spid="_x0000_s1146" style="position:absolute;left:52878;top:5102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orma livre: Forma 123" o:spid="_x0000_s1147" style="position:absolute;left:57676;top:5378;width:1061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" path="m90963,113641v-1262,,-2777,-252,-4040,-505l12937,94450c7887,93188,3847,89653,1827,85107,-193,80310,59,75007,2837,70714l38693,8596c41724,3294,47279,264,53339,516v6060,253,11363,3788,14141,9343l105609,90410v2778,5808,2020,12373,-2020,17171c100306,111369,95761,113641,90963,113641xm52582,10364v-2273,,-4293,1263,-5303,3030c47279,13394,47279,13394,47279,13394l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</v:shape>
                <v:shape id="Forma livre: Forma 124" o:spid="_x0000_s1148" style="position:absolute;left:53016;top:9816;width:1440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" path="m85488,147338v-2778,,-5555,-252,-8333,-505c53671,144561,32208,133450,17057,115269,-8194,84715,-4154,39263,26400,14012,51146,-6694,88265,-3159,108971,21588v16919,20200,14141,50502,-6312,67420c94578,95826,84478,98856,73872,97846,63519,96836,53924,91786,47359,83705,41803,77140,39278,68555,40036,59969v757,-8585,4797,-16413,11615,-21968c57207,33456,64277,31183,71347,31941v7071,757,13636,4040,18181,9595c91296,43809,91043,46839,88770,48606v-2020,1768,-5302,1515,-7070,-757c78923,44314,74882,42294,70337,41788v-4545,-504,-8838,1011,-12373,3788c53419,49364,50641,54667,49884,60727v-758,6060,1262,11868,5050,16413c59984,83200,67054,86736,74630,87493v7828,758,15403,-1515,21463,-6565c112254,67545,114274,43809,101144,27648,83973,6942,53419,4164,32965,21335,6704,43051,3169,82190,24885,108452v13383,16160,32322,26008,53280,28028c99123,138500,119577,132188,135738,118804v2272,-1767,5302,-1515,7070,758c144576,121835,144323,124865,142050,126632v-16160,13636,-35856,20706,-56562,20706xe" fillcolor="#1c6194 [2405]" stroked="f" strokeweight=".07006mm">
                  <v:stroke joinstyle="miter"/>
                  <v:path arrowok="t" o:connecttype="custom" o:connectlocs="85489,147339;77156,146834;17057,115270;26400,14012;108972,21588;102660,89009;73873,97847;47359,83706;40036,59969;51651,38001;71347,31941;89529,41536;88771,48606;81701,47849;70337,41788;57964,45576;49884,60727;54934,77141;74631,87494;96094,80929;101145,27648;32965,21335;24885,108453;78166,136481;135739,118805;142809,119563;142051,126633;85489,147339" o:connectangles="0,0,0,0,0,0,0,0,0,0,0,0,0,0,0,0,0,0,0,0,0,0,0,0,0,0,0,0"/>
                </v:shape>
                <v:shape id="Forma livre: Forma 125" o:spid="_x0000_s1149" style="position:absolute;left:57555;top:10176;width:1061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</v:shape>
                <v:shape id="Forma livre: Forma 126" o:spid="_x0000_s1150" style="position:absolute;left:47882;top:2048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127" o:spid="_x0000_s1151" style="position:absolute;left:47960;top:459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447,92163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128" o:spid="_x0000_s1152" style="position:absolute;left:49752;top:141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" path="m90963,113894v-1262,,-2777,-253,-4040,-505l12937,94703c7887,93440,3847,89905,1827,85360,-193,80562,59,75260,2837,70967l38441,8596r,c41471,3294,47026,264,53087,516v6060,253,11363,3788,14140,9343l105357,90410v2777,5808,2020,12373,-2021,17171c100306,111621,95509,113894,90963,113894xm47279,13647l11422,75765v-1010,1767,-1010,3787,-252,5555c11927,83087,13442,84350,15462,84855r73986,18686c91721,104046,94246,103288,95761,101521v1515,-1768,1768,-4293,758,-6566l58137,14152c57127,12132,55107,10617,52834,10617v-2272,,-4293,1010,-5555,3030l47279,13647xe" fillcolor="#1c6194 [2405]" stroked="f" strokeweight=".07006mm">
                  <v:stroke joinstyle="miter"/>
                  <v:path arrowok="t" o:connecttype="custom" o:connectlocs="90964,113894;86924,113389;12937,94703;1827,85360;2837,70967;38441,8596;38441,8596;53088,516;67228,9859;105358,90410;103337,107581;90964,113894;47279,13647;11422,75765;11170,81320;15462,84855;89449,103541;95762,101521;96520,94955;58138,14152;52834,10617;47279,13647;47279,13647" o:connectangles="0,0,0,0,0,0,0,0,0,0,0,0,0,0,0,0,0,0,0,0,0,0,0"/>
                </v:shape>
                <v:shape id="Forma livre: Forma 129" o:spid="_x0000_s1153" style="position:absolute;left:49632;top:6217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" path="m54034,107566v-4040,,-8080,-1515,-10858,-4545l5047,64892c2017,61862,501,58074,501,54034v,-4040,1516,-8080,4546,-10858l43176,5047v6060,-6061,15908,-6061,21968,l103274,43176v6060,6060,6060,15908,,21968l65144,103274v-3030,2777,-7070,4292,-11110,4292xm54034,10602v-1263,,-2778,505,-3788,1515l12117,50246v-1010,1010,-1515,2273,-1515,3788c10602,55549,11107,56812,12117,57822l50246,95951v2020,2020,5555,2020,7576,l95951,57822v2020,-2021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Forma livre: Forma 130" o:spid="_x0000_s1154" style="position:absolute;left:55884;top:639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" path="m42166,97213c27520,97213,13127,91658,2017,80548,-4,78528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Forma livre: Forma 131" o:spid="_x0000_s1155" style="position:absolute;left:53016;top:1893;width:1440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" path="m85487,147243v-2778,,-5556,-252,-8333,-505c53670,144466,32207,133355,17056,115174,4683,100276,-1125,81590,895,62652,2663,43461,11753,26290,26651,13917,38772,3817,53923,-729,69578,787v15656,1515,29797,8837,39645,20958c126141,41946,123363,72247,102910,89166v-8080,6817,-18181,9848,-28786,8837c63771,96993,54175,91943,47610,83863,42055,77298,39529,68712,40287,60127v758,-8586,4798,-16414,11616,-21969c57458,33613,64528,31340,71598,32098v7071,757,13636,4040,18181,9595c91547,43966,91294,46996,89022,48764v-2020,1767,-5303,1515,-7071,-758c79174,44471,75134,42451,70588,41946v-4545,-505,-8837,1010,-12373,3788c53670,49521,50893,54824,50135,60884v-758,6061,1263,11868,5050,16414c60235,83358,67306,86893,74881,87650v7828,758,15403,-1515,21464,-6565c112505,67702,114525,43966,101395,27805,93062,17957,81446,11645,68568,10382,55690,9119,43065,13160,33217,21240,20591,31845,12763,46744,10996,63157v-1515,16413,3535,32574,13888,45199c38267,124517,57205,134365,78164,136385v20958,2020,41412,-4292,57572,-17676c138009,116942,141039,117194,142807,119467v1767,2273,1515,5303,-758,7070c125888,140173,106193,147243,85487,147243xe" fillcolor="#1c6194 [2405]" stroked="f" strokeweight=".07006mm">
                  <v:stroke joinstyle="miter"/>
                  <v:path arrowok="t" o:connecttype="custom" o:connectlocs="85488,147244;77155,146739;17056,115175;895,62652;26651,13917;69578,787;109224,21745;102911,89167;74125,98004;47610,83864;40287,60127;51903,38158;71598,32098;89780,41693;89023,48764;81952,48006;70588,41946;58215,45734;50135,60884;55185,77299;74882,87651;96346,81086;101396,27805;68568,10382;33217,21240;10996,63157;24884,108357;78165,136386;135737,118710;142808,119468;142050,126538;85488,147244" o:connectangles="0,0,0,0,0,0,0,0,0,0,0,0,0,0,0,0,0,0,0,0,0,0,0,0,0,0,0,0,0,0,0,0"/>
                </v:shape>
                <v:shape id="Forma livre: Forma 132" o:spid="_x0000_s1156" style="position:absolute;left:57555;top:2252;width:1061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</v:shape>
                <v:shape id="Forma livre: Forma 133" o:spid="_x0000_s1157" style="position:absolute;left:94023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134" o:spid="_x0000_s1158" style="position:absolute;left:92393;top:8622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" path="m5431,159211v-1262,,-2525,-505,-3282,-1263c129,156181,-124,152898,1896,150878l137495,2149v1768,-2020,5050,-2273,7070,-253c146585,3664,146838,6946,144818,8967l9219,157696v-1262,757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Forma Livre: Forma 135" o:spid="_x0000_s1159" style="position:absolute;left:92529;top:13335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" path="m85487,147243v-25504,,-50755,-10858,-68431,-32069c4683,100276,-1125,81590,895,62652,2915,43713,11753,26290,26651,13917,38772,3817,53923,-728,69578,787v15656,1515,29797,8837,39645,20958c126141,41946,123363,72247,102910,89166,86244,103054,61498,100781,47610,84115,42055,77550,39530,68965,40287,60379v758,-8585,4798,-16413,11615,-21968c57458,33866,64528,31593,71598,32350v7071,758,13636,4041,18181,9596c91547,44219,91295,47249,89022,49016v-2273,1768,-5303,1515,-7071,-757c79174,44724,75134,42704,70588,42198v-4545,-505,-8838,1011,-12373,3788c53670,49774,50893,55076,50135,61137v-505,6060,1263,11868,5050,16413c65538,89923,83972,91691,96345,81338v16160,-13383,18180,-37119,5050,-53280c93062,18210,81446,11897,68568,10635,55690,9372,43065,13412,33217,21492,20591,32098,12763,46996,10996,63409v-1768,16414,3535,32574,13888,45200c52660,141941,102152,146486,135484,118962v2272,-1768,5303,-1515,7070,758c144322,121992,144069,125022,141797,126790v-16161,13888,-36362,20453,-56310,20453xe" fillcolor="#1c6194 [2405]" stroked="f" strokeweight=".07006mm">
                  <v:stroke joinstyle="miter"/>
                  <v:path arrowok="t" o:connecttype="custom" o:connectlocs="85488,147244;17056,115175;895,62652;26651,13917;69578,787;109224,21745;102911,89167;47610,84116;40287,60379;51902,38411;71598,32350;89780,41946;89023,49016;81952,48259;70588,42198;58215,45986;50135,61137;55185,77551;96346,81339;101396,28058;68568,10635;33217,21492;10996,63409;24884,108610;135485,118963;142555,119721;141798,126791;85488,147244" o:connectangles="0,0,0,0,0,0,0,0,0,0,0,0,0,0,0,0,0,0,0,0,0,0,0,0,0,0,0,0"/>
                </v:shape>
                <v:shape id="Forma Livre: Forma 136" o:spid="_x0000_s1160" style="position:absolute;left:87395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" path="m26763,53024c12370,53024,501,41156,501,26763,501,12370,12370,501,26763,501v14393,,26261,11869,26261,26262c53024,41156,41156,53024,26763,53024xm26763,10855v-8838,,-16161,7322,-16161,16160c10602,35853,17925,43176,26763,43176v8838,,16160,-7323,16160,-16161c42923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3,27015;26763,10855" o:connectangles="0,0,0,0,0,0,0,0,0,0"/>
                </v:shape>
                <v:shape id="Forma livre: Forma 137" o:spid="_x0000_s1161" style="position:absolute;left:86097;top:15077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138" o:spid="_x0000_s1162" style="position:absolute;left:84467;top:12584;width:1464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" path="m5431,159211v-1262,,-2525,-505,-3282,-1263c129,156181,-124,152898,1896,150878l137495,2149v1767,-2020,5050,-2273,7070,-253c146585,3916,146838,6946,144818,8967l9219,157443v-1010,1263,-2273,1768,-3788,1768xe" fillcolor="#1c6194 [2405]" stroked="f" strokeweight=".07006mm">
                  <v:stroke joinstyle="miter"/>
                  <v:path arrowok="t" o:connecttype="custom" o:connectlocs="5431,159211;2149,157948;1896,150878;137496,2149;144566,1896;144819,8967;9219,157443;5431,159211" o:connectangles="0,0,0,0,0,0,0,0"/>
                </v:shape>
                <v:shape id="Forma livre: Forma 139" o:spid="_x0000_s1163" style="position:absolute;left:89265;top:12858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" path="m90963,113641v-1262,,-2777,-252,-4040,-505l12937,94450c7887,93188,3847,89653,1827,85107,-193,80310,59,75007,2837,70714l38693,8596c41724,3294,47531,264,53339,516v6061,253,11363,3788,14141,9343l105609,90410v2778,5808,2020,12373,-2020,17171c100306,111621,95761,113641,90963,113641xm52582,10617v-2273,,-4293,1262,-5303,3030l47279,13647,11422,75765v-1010,1767,-1010,3787,-252,5555c11927,83087,13442,84350,15462,84855r73986,18686c91721,104046,94246,103288,95761,101521v1515,-1768,1768,-4293,758,-6566l58389,14404c57379,12384,55359,10869,53087,10869v-253,-252,-253,-252,-505,-252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404;53088,10869;52582,10617;42986,11122;42986,11122;42986,11122" o:connectangles="0,0,0,0,0,0,0,0,0,0,0,0,0,0,0,0,0,0,0,0,0,0,0,0,0,0"/>
                </v:shape>
                <v:shape id="Forma livre: Forma 140" o:spid="_x0000_s1164" style="position:absolute;left:79471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141" o:spid="_x0000_s1165" style="position:absolute;left:79547;top:12077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142" o:spid="_x0000_s1166" style="position:absolute;left:81339;top:8896;width:1060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" path="m90963,113641v-1262,,-2777,-252,-4040,-505l12937,94450c7887,93188,3847,89653,1827,85107,-193,80562,59,75007,2837,70714l38693,8596r,c41724,3294,47531,264,53339,516v6060,253,11363,3788,14141,9343l105609,90410v2778,5808,2020,12373,-2020,17171c100306,111621,95761,113641,90963,113641xm47531,13647l11675,75764v-1010,1768,-1010,3788,-253,5556c12180,83087,13695,84350,15715,84855r73986,18686c91973,104046,94499,103288,96014,101521v1515,-1768,1767,-4293,757,-6566l58642,14404c57632,12384,55612,10869,53339,10869v-2525,-505,-4798,758,-5808,2778l47531,13647xe" fillcolor="#1c6194 [2405]" stroked="f" strokeweight=".07006mm">
                  <v:stroke joinstyle="miter"/>
                  <v:path arrowok="t" o:connecttype="custom" o:connectlocs="90964,113641;86924,113136;12937,94450;1827,85107;2837,70714;38693,8596;38693,8596;53340,516;67481,9859;105610,90410;103590,107581;90964,113641;47531,13647;11675,75764;11422,81320;15715,84855;89702,103541;96015,101521;96772,94955;58643,14404;53340,10869;47531,13647;47531,13647" o:connectangles="0,0,0,0,0,0,0,0,0,0,0,0,0,0,0,0,0,0,0,0,0,0,0"/>
                </v:shape>
                <v:shape id="Forma livre: Forma 143" o:spid="_x0000_s1167" style="position:absolute;left:81221;top:13696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" path="m54034,107566v-4040,,-7828,-1515,-10858,-4545l5047,64892r,l5047,64892c2016,61862,501,58074,501,54034v,-4040,1515,-8081,4546,-10858l43176,5047v6060,-6061,15908,-6061,21968,l103274,43176v6060,6060,6060,15908,,21968l65144,103274v-3282,2777,-7322,4292,-11110,4292xm54034,10602v-1263,,-2778,505,-3788,1515l12117,50246v-1010,1010,-1515,2273,-1515,3788c10602,55549,11107,56811,12117,57822r,l50246,95951v2020,2020,5556,2020,7576,l95951,57822v2020,-2020,2020,-5556,,-7576l57822,12117c56812,11107,55297,10602,54034,10602xe" fillcolor="#1c6194 [2405]" stroked="f" strokeweight=".07006mm">
                  <v:stroke joinstyle="miter"/>
                  <v:path arrowok="t" o:connecttype="custom" o:connectlocs="54035,107567;43176,103022;5047,64893;5047,64893;5047,64893;501,54035;5047,43176;43176,5047;65145,5047;103275,43176;103275,65145;65145,103275;54035,107567;54035,10602;50246,12117;12117,50246;10602,54035;12117,57823;12117,57823;50246,95952;57823,95952;95952,57823;95952,50246;57823,12117;54035,10602" o:connectangles="0,0,0,0,0,0,0,0,0,0,0,0,0,0,0,0,0,0,0,0,0,0,0,0,0"/>
                </v:shape>
                <v:shape id="Forma livre: Forma 144" o:spid="_x0000_s1168" style="position:absolute;left:94023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145" o:spid="_x0000_s1169" style="position:absolute;left:92393;top:695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" path="m5431,159211v-1262,,-2525,-505,-3282,-1263c129,156181,-124,152898,1896,150878l137495,2149v1768,-2020,5050,-2273,7070,-253c146585,3664,146838,6946,144818,8966l9219,157696v-1262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orma livre: Forma 146" o:spid="_x0000_s1170" style="position:absolute;left:92529;top:5410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" path="m85488,147338v-25504,,-50755,-10858,-68431,-32069c-8194,84715,-4154,39263,26400,14012,51146,-6694,88265,-3159,108971,21588v16919,20201,14141,50502,-6312,67420c85993,102896,61247,100624,47359,83958,41803,77393,39278,68807,40036,60222v757,-8586,4797,-16413,11615,-21969c63014,28658,80185,30425,89528,41789v1768,2020,1515,5302,-757,7070c86750,50626,83468,50374,81700,48101,75640,41031,65034,40021,57964,45829,48369,53657,47106,67797,54934,77393v10353,12373,28786,14140,41159,3787c112254,67797,114274,44061,101143,27900,83973,7194,53419,4417,32965,21588,6704,43304,3169,82443,24885,108704v27776,33332,77268,37877,110600,10353c137758,117289,140788,117542,142555,119815v1768,2272,1515,5302,-757,7070c125637,140773,105436,147338,85488,147338xe" fillcolor="#1c6194 [2405]" stroked="f" strokeweight=".07006mm">
                  <v:stroke joinstyle="miter"/>
                  <v:path arrowok="t" o:connecttype="custom" o:connectlocs="85489,147339;17057,115270;26400,14012;108972,21588;102660,89009;47359,83959;40036,60222;51651,38253;89529,41789;88772,48859;81701,48101;57964,45829;54934,77394;96094,81181;101144,27900;32965,21588;24885,108705;135486,119058;142556,119816;141799,126886;85489,147339" o:connectangles="0,0,0,0,0,0,0,0,0,0,0,0,0,0,0,0,0,0,0,0,0"/>
                </v:shape>
                <v:shape id="Forma livre: Forma 147" o:spid="_x0000_s1171" style="position:absolute;left:87395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148" o:spid="_x0000_s1172" style="position:absolute;left:87473;top:8116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" path="m42166,97466v-253,,-253,,-505,c26763,97213,12622,91406,2017,80800,-4,78780,-4,75497,2017,73730v2020,-2020,5302,-2020,7070,c26763,91911,56054,92163,74235,74235,92416,56559,92668,27268,74740,9087v-2020,-2020,-2020,-5303,,-7070c76760,-4,80042,-4,81810,2017v21716,21968,21464,57572,-757,79288c70952,91911,56812,97466,42166,97466xe" fillcolor="#1c6194 [2405]" stroked="f" strokeweight=".07006mm">
                  <v:stroke joinstyle="miter"/>
                  <v:path arrowok="t" o:connecttype="custom" o:connectlocs="42166,97466;41661,97466;2017,80800;2017,73730;9087,73730;74235,74235;74740,9087;74740,2017;81810,2017;81053,81305;42166,97466" o:connectangles="0,0,0,0,0,0,0,0,0,0,0"/>
                </v:shape>
                <v:shape id="Forma livre: Forma 149" o:spid="_x0000_s1173" style="position:absolute;left:86097;top:7153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150" o:spid="_x0000_s1174" style="position:absolute;left:84467;top:4657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orma Livre: Forma 151" o:spid="_x0000_s1175" style="position:absolute;left:89265;top:493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" path="m90963,113641v-1262,,-2777,-252,-4040,-505l12937,94450c7887,93188,3847,89653,1827,85107,-193,80310,59,75007,2837,70714l38693,8596c41724,3294,47531,264,53339,516v6061,253,11363,3788,14141,9343l105609,90410v2778,5808,2020,12373,-2020,17171c100306,111369,95761,113641,90963,113641xm52582,10364v-2273,,-4293,1263,-5303,3030l47279,13394,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</v:shape>
                <v:shape id="Forma livre: Forma 152" o:spid="_x0000_s1176" style="position:absolute;left:84606;top:9373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" path="m85487,147243v-2778,,-5556,-252,-8333,-505c53670,144466,32207,133355,17056,115174,4683,100276,-1125,81590,895,62652,2663,43461,11753,26290,26651,13917,38772,3817,53923,-729,69578,787v15656,1515,29797,8837,39645,20958c117303,31593,121343,43966,120081,56844v-1263,12626,-7323,24241,-17171,32322c94830,95983,84729,99014,74124,98003,63770,96993,54175,91943,47610,83863,42055,77297,39529,68712,40287,60127v757,-8586,4798,-16414,11616,-21969c57458,33613,64528,31340,71598,32098v7071,757,13636,4040,18181,9595c91547,43966,91294,46996,89022,48764v-2273,1767,-5303,1515,-7071,-758c79174,44471,75134,42451,70588,41946v-4545,-505,-8838,1010,-12373,3788c53670,49521,50892,54824,50135,60884v-505,6061,1263,11868,5050,16413c60235,83358,67306,86893,74881,87650v7828,758,15403,-1515,21464,-6565c104172,74520,108970,65429,109728,55581v757,-9847,-2020,-19948,-8586,-27523c92809,18210,81194,11897,68316,10634,55438,9372,42812,13412,32964,21492,20339,32098,12511,46996,10743,63409v-1767,16414,3535,32574,13888,45200c38014,124770,56953,134618,77911,136638v20959,2020,41412,-4293,57573,-17676c137756,117194,140787,117447,142554,119719v1768,2273,1515,5303,-757,7071c125888,140173,106193,147243,85487,147243xe" fillcolor="#1c6194 [2405]" stroked="f" strokeweight=".07006mm">
                  <v:stroke joinstyle="miter"/>
                  <v:path arrowok="t" o:connecttype="custom" o:connectlocs="85488,147244;77155,146739;17056,115175;895,62652;26651,13917;69578,787;109224,21745;120082,56844;102911,89167;74125,98004;47610,83864;40287,60127;51903,38158;71598,32098;89780,41693;89023,48764;81952,48006;70588,41946;58215,45734;50135,60884;55185,77298;74882,87651;96346,81086;109729,55581;101143,28058;68316,10634;32964,21492;10743,63409;24631,108610;77912,136639;135485,118963;142555,119720;141798,126791;85488,147244" o:connectangles="0,0,0,0,0,0,0,0,0,0,0,0,0,0,0,0,0,0,0,0,0,0,0,0,0,0,0,0,0,0,0,0,0,0"/>
                </v:shape>
                <v:shape id="Forma livre: Forma 153" o:spid="_x0000_s1177" style="position:absolute;left:89145;top:9732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" path="m54034,107819v-4040,,-7828,-1515,-10858,-4545l5047,65144v-6061,-6060,-6061,-15908,,-21968l43176,5047c46206,2017,49994,501,54034,501v4040,,8080,1516,10858,4546l103021,43176v6061,6060,6061,15908,,21968l64892,103274v-3030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</v:shape>
                <v:shape id="Forma Livre: Forma 154" o:spid="_x0000_s1178" style="position:absolute;left:79471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155" o:spid="_x0000_s1179" style="position:absolute;left:79547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156" o:spid="_x0000_s1180" style="position:absolute;left:81339;top:969;width:1060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" path="m90963,113894v-1262,,-2777,-253,-4040,-505l12937,94703c7887,93440,3847,89905,1827,85360,-193,80562,59,75260,2837,70967l38693,8596r,c41724,3294,47531,264,53339,516v6060,253,11363,3788,14141,9343l105609,90410v2778,5808,2020,12373,-2020,17171c100306,111621,95761,113894,90963,113894xm42986,11122r4293,2525l11422,75765v-1010,1767,-1010,3787,-252,5555c11927,83087,13442,84350,15462,84855r73986,18686c91721,104046,94246,103288,95761,101521v1515,-1768,1768,-4293,758,-6566l58389,14404c57379,12384,55359,10869,53087,10869v-2273,,-4546,1010,-5556,3030l42986,11122xe" fillcolor="#1c6194 [2405]" stroked="f" strokeweight=".07006mm">
                  <v:stroke joinstyle="miter"/>
                  <v:path arrowok="t" o:connecttype="custom" o:connectlocs="90964,113894;86924,113389;12937,94703;1827,85360;2837,70967;38693,8596;38693,8596;53340,516;67481,9859;105610,90410;103590,107581;90964,113894;42986,11122;47279,13647;11422,75765;11170,81320;15462,84855;89449,103541;95762,101521;96520,94955;58390,14404;53088,10869;47531,13899;42986,11122" o:connectangles="0,0,0,0,0,0,0,0,0,0,0,0,0,0,0,0,0,0,0,0,0,0,0,0"/>
                </v:shape>
                <v:shape id="Forma livre: Forma 157" o:spid="_x0000_s1181" style="position:absolute;left:81221;top:5772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" path="m54034,107566v-4040,,-8080,-1515,-10858,-4545l5047,64892r,l5047,64892c2016,61862,501,58074,501,54034v,-4040,1515,-8080,4546,-10858l43176,5047v6060,-6061,15908,-6061,21968,l103274,43176v6060,6060,6060,15908,,21968l65144,103274v-3282,2777,-7070,4292,-11110,4292xm54034,10602v-1263,,-2778,505,-3788,1515l12117,50246v-1010,1010,-1515,2273,-1515,3788c10602,55549,11107,56812,12117,57822r,l50246,95951v2020,2020,5556,2020,7576,l95951,57822v2020,-2021,2020,-5556,,-7576l57822,12117c56812,11107,55297,10602,54034,10602xe" fillcolor="#1c6194 [2405]" stroked="f" strokeweight=".07006mm">
                  <v:stroke joinstyle="miter"/>
                  <v:path arrowok="t" o:connecttype="custom" o:connectlocs="54035,107567;43176,103022;5047,64893;5047,64893;5047,64893;501,54035;5047,43176;43176,5047;65145,5047;103275,43176;103275,65145;65145,103275;54035,107567;54035,10602;50246,12117;12117,50246;10602,54035;12117,57823;12117,57823;50246,95952;57823,95952;95952,57823;95952,50246;57823,12117;54035,10602" o:connectangles="0,0,0,0,0,0,0,0,0,0,0,0,0,0,0,0,0,0,0,0,0,0,0,0,0"/>
                </v:shape>
                <v:shape id="Forma Livre: Forma 158" o:spid="_x0000_s1182" style="position:absolute;left:87473;top:192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" path="m42166,97466c27520,97466,13127,91911,2017,80800,-4,78780,-4,75497,2017,73730v2020,-2020,5302,-2020,7070,c26763,91911,56054,92163,74235,74235,92416,56559,92668,27268,74740,9087v-2020,-2020,-2020,-5303,,-7070c76760,-4,80042,-4,81810,2017v21716,21968,21464,57572,-757,79288c70447,92163,56306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159" o:spid="_x0000_s1183" style="position:absolute;left:84606;top:1449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" path="m85487,147243v-25504,,-50755,-10858,-68431,-32069c4683,100276,-1125,81590,895,62652,2915,43713,11753,26290,26651,13917,38772,3817,53923,-729,69578,787v15656,1515,29797,8837,39645,20958c117303,31593,121343,43966,120081,56844v-1263,12626,-7323,24241,-17171,32322c94830,95983,84476,99014,74124,98003,63770,96993,54175,91943,47610,83863,42055,77298,39529,68712,40287,60127v757,-8586,4798,-16414,11616,-21969c63266,28563,80436,30330,89779,41693v1768,2273,1515,5303,-757,7071c86749,50531,83719,50279,81951,48006,75891,40936,65286,39926,58215,45734v-4545,3787,-7323,9090,-8080,15150c49630,66945,51398,72752,55185,77298v5050,6060,12121,9595,19696,10352c82709,88408,90284,86135,96345,81085v7827,-6565,12625,-15656,13383,-25503c110485,45734,107708,35633,101142,28058,92809,18210,81194,11897,68316,10634,55438,9372,42812,13412,32964,21492,20339,32098,12511,46996,10743,63409v-1515,16414,3535,32574,13888,45200c52407,141940,101900,146486,135231,118962v2273,-1768,5303,-1515,7071,757c144069,121992,143817,125022,141544,126790v-16161,13635,-36109,20453,-56057,20453xe" fillcolor="#1c6194 [2405]" stroked="f" strokeweight=".07006mm">
                  <v:stroke joinstyle="miter"/>
                  <v:path arrowok="t" o:connecttype="custom" o:connectlocs="85488,147244;17056,115175;895,62652;26651,13917;69578,787;109224,21745;120082,56844;102911,89167;74125,98004;47610,83864;40287,60127;51903,38158;89780,41693;89023,48764;81952,48006;58215,45734;50135,60884;55185,77299;74882,87651;96346,81086;109729,55582;101143,28058;68316,10634;32964,21492;10743,63409;24631,108610;135232,118963;142303,119720;141545,126791;85488,147244" o:connectangles="0,0,0,0,0,0,0,0,0,0,0,0,0,0,0,0,0,0,0,0,0,0,0,0,0,0,0,0,0,0"/>
                </v:shape>
                <v:shape id="Forma livre: Forma 160" o:spid="_x0000_s1184" style="position:absolute;left:89145;top:1808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" path="m54034,107819v-4040,,-7828,-1515,-10858,-4545l5047,65144v-6061,-6060,-6061,-15908,,-21968l43176,5047c46206,2017,49994,501,54034,501v4040,,8080,1516,10858,4546l103021,43176v6061,6060,6061,15908,,21968l64892,103274v-3030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</v:shape>
                <v:shape id="Forma livre: Forma 161" o:spid="_x0000_s1185" style="position:absolute;left:79471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162" o:spid="_x0000_s1186" style="position:absolute;left:79547;top:12077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163" o:spid="_x0000_s1187" style="position:absolute;left:78173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164" o:spid="_x0000_s1188" style="position:absolute;left:76543;top:8622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" path="m5431,159211v-1262,,-2525,-505,-3282,-1263c129,156181,-124,152898,1896,150878l137495,2149v1767,-2020,5050,-2273,7070,-253c146585,3664,146838,6946,144818,8967l9219,157443v-1010,1010,-2525,1768,-3788,1768xe" fillcolor="#1c6194 [2405]" stroked="f" strokeweight=".07006mm">
                  <v:stroke joinstyle="miter"/>
                  <v:path arrowok="t" o:connecttype="custom" o:connectlocs="5431,159211;2149,157948;1896,150878;137496,2149;144566,1896;144819,8967;9219,157443;5431,159211" o:connectangles="0,0,0,0,0,0,0,0"/>
                </v:shape>
                <v:shape id="Forma livre: Forma 165" o:spid="_x0000_s1189" style="position:absolute;left:76679;top:13335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" path="m85487,147243v-25504,,-50755,-10858,-68431,-32069c4683,100276,-1125,81590,895,62652,2663,43461,11753,26290,26651,13917,38772,3817,53923,-728,69578,787v15656,1515,29797,8837,39645,20958c117303,31593,121343,43966,120081,56844v-1263,12626,-7323,24241,-17171,32322c94830,95983,84477,99014,74124,98003,63771,96993,54175,91943,47610,83863,42055,77298,39529,68712,40287,60127v758,-8586,4798,-16414,11616,-21969c57458,33613,64528,31340,71598,32098v7071,758,13636,4040,18181,9595c91547,43966,91294,46996,89022,48764v-2273,1767,-5303,1515,-7071,-758c79174,44471,75134,42451,70588,41946v-4545,-505,-8837,1010,-12373,3788c53670,49521,50892,54824,50135,60884v-505,6061,1263,11868,5050,16414c60235,83358,67306,86893,74881,87651v7828,757,15403,-1515,21464,-6566c104172,74520,108970,65430,109728,55582v1010,-10101,-2020,-19949,-8586,-27524c83972,7352,53418,4574,32964,21745,20339,32350,12511,47249,10743,63662v-1767,16413,3535,32574,13888,45200c52408,142193,101900,146738,135231,119214v2273,-1767,5303,-1515,7071,758c144069,122245,143817,125275,141544,127042v-15908,13636,-36109,20201,-56057,20201xe" fillcolor="#1c6194 [2405]" stroked="f" strokeweight=".07006mm">
                  <v:stroke joinstyle="miter"/>
                  <v:path arrowok="t" o:connecttype="custom" o:connectlocs="85488,147244;17056,115175;895,62652;26651,13917;69578,787;109224,21745;120082,56844;102911,89167;74125,98004;47610,83864;40287,60127;51903,38158;71598,32098;89780,41693;89023,48764;81952,48006;70588,41946;58215,45734;50135,60884;55185,77299;74882,87652;96346,81086;109729,55582;101143,28058;32964,21745;10743,63662;24631,108863;135232,119215;142303,119973;141545,127043;85488,147244" o:connectangles="0,0,0,0,0,0,0,0,0,0,0,0,0,0,0,0,0,0,0,0,0,0,0,0,0,0,0,0,0,0,0"/>
                </v:shape>
                <v:shape id="Forma livre: Forma 166" o:spid="_x0000_s1190" style="position:absolute;left:71545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" path="m26763,53024c12370,53024,501,41156,501,26763,501,12370,12370,501,26763,501v14393,,26261,11869,26261,26262c53024,41156,41408,53024,26763,53024xm26763,10855v-8838,,-16161,7322,-16161,16160c10602,35853,17925,43176,26763,43176v8838,,16160,-7323,16160,-16161c42923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3,27015;26763,10855" o:connectangles="0,0,0,0,0,0,0,0,0,0"/>
                </v:shape>
                <v:shape id="Forma livre: Forma 167" o:spid="_x0000_s1191" style="position:absolute;left:70247;top:15077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" path="m27773,14137v,7531,-6105,13636,-13636,13636c6606,27773,502,21668,502,14137,502,6606,6606,501,14137,501v7531,,13636,6105,13636,13636xe" fillcolor="#1c6194 [2405]" stroked="f" strokeweight=".07006mm">
                  <v:stroke joinstyle="miter"/>
                  <v:path arrowok="t" o:connecttype="custom" o:connectlocs="27773,14137;14137,27773;502,14137;14137,501;27773,14137" o:connectangles="0,0,0,0,0"/>
                </v:shape>
                <v:shape id="Forma livre: Forma 168" o:spid="_x0000_s1192" style="position:absolute;left:68617;top:12584;width:1464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" path="m5431,159211v-1262,,-2525,-505,-3282,-1263c129,156181,-124,152898,1896,150878l137495,2149v1767,-2020,5050,-2273,7070,-253c146585,3664,146838,6946,144818,8967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Forma livre: Forma 169" o:spid="_x0000_s1193" style="position:absolute;left:73415;top:12858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" path="m90963,113641v-1262,,-2777,-252,-4040,-505l12937,94450c7887,93188,3847,89653,1827,85107,-193,80310,59,75007,2837,70714l38693,8596c41724,3294,47279,264,53339,516v6060,253,11363,3788,14141,9343l105609,90410v2778,5808,2020,12373,-2020,17171c100306,111621,95761,113641,90963,113641xm52582,10617v-2273,,-4293,1262,-5303,3030c47279,13647,47279,13647,47279,13647l11422,75765v-1010,1767,-1010,3787,-252,5555c11927,83087,13442,84350,15462,84855r73986,18686c91721,104046,94246,103288,95761,101521v1515,-1768,1768,-4293,758,-6566l58389,14152c57379,12132,55359,10617,53087,10617v-253,,-253,,-505,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152;53088,10617;52582,10617;42986,11122;42986,11122;42986,11122" o:connectangles="0,0,0,0,0,0,0,0,0,0,0,0,0,0,0,0,0,0,0,0,0,0,0,0,0,0"/>
                </v:shape>
                <v:shape id="Forma livre: Forma 170" o:spid="_x0000_s1194" style="position:absolute;left:65491;top:8896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" path="m90963,113641v-1262,,-2777,-252,-4040,-505l12937,94450c7887,93188,3847,89653,1827,85107,-193,80310,59,75007,2837,70714l38693,8596r,c41724,3294,47279,264,53339,516v6060,253,11363,3788,14141,9343l105609,90410v2778,5808,2020,12373,-2020,17171c100306,111621,95509,113641,90963,113641xm47279,13647l11422,75764v-1010,1768,-1010,3788,-252,5556c11927,83087,13442,84350,15462,84855r73986,18686c91721,104046,94246,103288,95761,101521v1515,-1768,1768,-4293,758,-6566l58389,14404c57379,12384,55359,10869,53087,10869v-2525,-505,-4546,758,-5808,2778l47279,13647xe" fillcolor="#1c6194 [2405]" stroked="f" strokeweight=".07006mm">
                  <v:stroke joinstyle="miter"/>
                  <v:path arrowok="t" o:connecttype="custom" o:connectlocs="90964,113641;86924,113136;12937,94450;1827,85107;2837,70714;38693,8596;38693,8596;53340,516;67481,9859;105610,90410;103590,107581;90964,113641;47279,13647;11422,75764;11170,81320;15462,84855;89449,103541;95762,101521;96520,94955;58390,14404;53088,10869;47279,13647;47279,13647" o:connectangles="0,0,0,0,0,0,0,0,0,0,0,0,0,0,0,0,0,0,0,0,0,0,0"/>
                </v:shape>
                <v:shape id="Forma livre: Forma 171" o:spid="_x0000_s1195" style="position:absolute;left:65371;top:13696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" path="m54034,107566v-4040,,-7828,-1515,-10858,-4545l5047,64892c2017,61862,501,58074,501,54034v,-4040,1516,-8081,4546,-10858l43176,5047v6060,-6061,15908,-6061,21968,l103274,43176v6060,6060,6060,15908,,21968l65144,103274v-3282,2777,-7070,4292,-11110,4292xm54034,10602v-1263,,-2778,505,-3788,1515l12117,50246v-1010,1010,-1515,2273,-1515,3788c10602,55549,11107,56811,12117,57822l50246,95951v2020,2020,5555,2020,7576,l95951,57822v2020,-2020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Forma livre: Forma 172" o:spid="_x0000_s1196" style="position:absolute;left:79471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173" o:spid="_x0000_s1197" style="position:absolute;left:79547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174" o:spid="_x0000_s1198" style="position:absolute;left:78173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175" o:spid="_x0000_s1199" style="position:absolute;left:76543;top:695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" path="m5431,159211v-1262,,-2525,-505,-3282,-1263c129,156181,-124,152898,1896,150878l137495,2149v1767,-2020,5050,-2273,7070,-253c146585,3664,146838,6946,144818,8966l9219,157696v-1010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orma livre: Forma 176" o:spid="_x0000_s1200" style="position:absolute;left:76679;top:5411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" path="m85488,147243v-25504,,-50755,-10858,-68431,-32069c-8194,84620,-4154,39168,26400,13917,38521,3817,53671,-729,69327,787v15656,1515,29796,8837,39644,20958c117052,31593,121092,43966,119829,56844v-1262,12626,-7322,24241,-17170,32322c94578,95983,84225,99013,73872,98003,63519,96993,53924,91943,47359,83863,41803,77298,39278,68712,40036,60127v757,-8586,4797,-16414,11615,-21969c63014,28563,80185,30330,89528,41693v1768,2020,1515,5303,-758,7071c86750,50531,83468,50279,81700,48006,75640,40936,65034,39926,57964,45734v-4545,3787,-7323,9090,-8080,15150c49379,66945,51146,72752,54934,77298v5050,6060,12120,9595,19696,10352c82458,88408,90033,86135,96093,81085v7828,-6565,12626,-15656,13383,-25503c110486,45481,107456,35633,100891,28058,92558,18210,80943,11897,68065,10634,55186,9372,42561,13412,32713,21492,6452,43208,2916,82348,24633,108609v27776,33331,77268,37877,110600,10353c137505,117194,140535,117447,142303,119719v1767,2273,1515,5303,-758,7071c125637,140678,105436,147243,85488,147243xe" fillcolor="#1c6194 [2405]" stroked="f" strokeweight=".07006mm">
                  <v:stroke joinstyle="miter"/>
                  <v:path arrowok="t" o:connecttype="custom" o:connectlocs="85489,147244;17057,115175;26400,13917;69327,787;108972,21745;119830,56844;102660,89167;73873,98004;47359,83864;40036,60127;51651,38158;89529,41693;88771,48764;81701,48006;57964,45734;49884,60884;54934,77299;74631,87651;96094,81086;109477,55582;100892,28058;68065,10634;32713,21492;24633,108610;135234,118963;142304,119720;141546,126791;85489,147244" o:connectangles="0,0,0,0,0,0,0,0,0,0,0,0,0,0,0,0,0,0,0,0,0,0,0,0,0,0,0,0"/>
                </v:shape>
                <v:shape id="Forma livre: Forma 177" o:spid="_x0000_s1201" style="position:absolute;left:71545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" path="m26763,53024c12370,53024,501,41156,501,26763,501,12369,12370,501,26763,501v14393,,26261,11868,26261,26262c53024,41156,41408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178" o:spid="_x0000_s1202" style="position:absolute;left:71623;top:811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" path="m42166,97213c27520,97213,13127,91658,2017,80548,-4,78527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Forma livre: Forma 179" o:spid="_x0000_s1203" style="position:absolute;left:70247;top:7153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" path="m27773,14137v,7531,-6105,13636,-13636,13636c6606,27773,502,21668,502,14137,502,6606,6606,501,14137,501v7531,,13636,6105,13636,13636xe" fillcolor="#1c6194 [2405]" stroked="f" strokeweight=".07006mm">
                  <v:stroke joinstyle="miter"/>
                  <v:path arrowok="t" o:connecttype="custom" o:connectlocs="27773,14137;14137,27773;502,14137;14137,501;27773,14137" o:connectangles="0,0,0,0,0"/>
                </v:shape>
                <v:shape id="Forma livre: Forma 180" o:spid="_x0000_s1204" style="position:absolute;left:68617;top:4657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orma livre: Forma 181" o:spid="_x0000_s1205" style="position:absolute;left:73415;top:493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" path="m90963,113641v-1262,,-2777,-252,-4040,-505l12937,94450c7887,93188,3847,89653,1827,85107,-193,80310,59,75007,2837,70714l38693,8596c41724,3294,47279,264,53339,516v6060,253,11363,3788,14141,9343l105609,90410v2778,5808,2020,12373,-2020,17171c100306,111369,95761,113641,90963,113641xm52582,10364v-2273,,-4293,1263,-5303,3030c47279,13394,47279,13394,47279,13394l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</v:shape>
                <v:shape id="Forma livre: Forma 182" o:spid="_x0000_s1206" style="position:absolute;left:68755;top:9372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" path="m85488,147338v-2778,,-5555,-252,-8333,-505c53671,144561,32208,133450,17057,115269,-8194,84715,-4154,39263,26400,14012,51146,-6694,88265,-3159,108971,21588v16919,20200,14141,50502,-6312,67420c94578,95826,84478,98856,73872,97846,63519,96836,53924,91786,47359,83705,41803,77140,39278,68555,40036,59969v757,-8585,4797,-16413,11615,-21968c57207,33456,64277,31183,71347,31941v7071,757,13636,4040,18181,9595c91296,43809,91043,46839,88770,48606v-2020,1768,-5302,1515,-7070,-757c78923,44314,74882,42294,70337,41788v-4545,-504,-8838,1011,-12373,3788c53419,49364,50641,54667,49884,60727v-758,6060,1262,11868,5050,16413c59984,83200,67054,86736,74630,87493v7828,758,15403,-1515,21463,-6565c112254,67545,114274,43809,101144,27648,83973,6942,53419,4164,32965,21335,6704,43051,3169,82190,24885,108452v13383,16160,32322,26008,53280,28028c99123,138500,119577,132188,135738,118804v2272,-1767,5302,-1515,7070,758c144576,121835,144323,124865,142050,126632v-16160,13636,-35856,20706,-56562,20706xe" fillcolor="#1c6194 [2405]" stroked="f" strokeweight=".07006mm">
                  <v:stroke joinstyle="miter"/>
                  <v:path arrowok="t" o:connecttype="custom" o:connectlocs="85489,147339;77156,146834;17057,115270;26400,14012;108972,21588;102660,89009;73873,97847;47359,83706;40036,59969;51651,38001;71347,31941;89529,41536;88771,48606;81701,47849;70337,41788;57964,45576;49884,60727;54934,77141;74631,87494;96094,80929;101145,27648;32965,21335;24885,108453;78166,136481;135739,118805;142809,119563;142051,126633;85489,147339" o:connectangles="0,0,0,0,0,0,0,0,0,0,0,0,0,0,0,0,0,0,0,0,0,0,0,0,0,0,0,0"/>
                </v:shape>
                <v:shape id="Forma livre: Forma 183" o:spid="_x0000_s1207" style="position:absolute;left:73294;top:9732;width:1061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</v:shape>
                <v:shape id="Forma livre: Forma 184" o:spid="_x0000_s1208" style="position:absolute;left:65491;top:969;width:1061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" path="m90963,113894v-1262,,-2777,-253,-4040,-505l12937,94703c7887,93440,3847,89905,1827,85360,-193,80562,59,75260,2837,70967l38441,8596r,c41471,3294,47026,264,53087,516v6060,253,11363,3788,14140,9343l105357,90410v2777,5808,2020,12373,-2021,17171c100306,111621,95509,113894,90963,113894xm47279,13647l11422,75765v-1010,1767,-1010,3787,-252,5555c11927,83087,13442,84350,15462,84855r73986,18686c91721,104046,94246,103288,95761,101521v1515,-1768,1768,-4293,758,-6566l58137,14152c57127,12132,55107,10617,52834,10617v-2272,,-4293,1010,-5555,3030l47279,13647xe" fillcolor="#1c6194 [2405]" stroked="f" strokeweight=".07006mm">
                  <v:stroke joinstyle="miter"/>
                  <v:path arrowok="t" o:connecttype="custom" o:connectlocs="90964,113894;86924,113389;12937,94703;1827,85360;2837,70967;38441,8596;38441,8596;53088,516;67228,9859;105358,90410;103337,107581;90964,113894;47279,13647;11422,75765;11170,81320;15462,84855;89449,103541;95762,101521;96520,94955;58138,14152;52834,10617;47279,13647;47279,13647" o:connectangles="0,0,0,0,0,0,0,0,0,0,0,0,0,0,0,0,0,0,0,0,0,0,0"/>
                </v:shape>
                <v:shape id="Forma livre: Forma 185" o:spid="_x0000_s1209" style="position:absolute;left:65371;top:5772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" path="m54034,107566v-4040,,-8080,-1515,-10858,-4545l5047,64892c2017,61862,501,58074,501,54034v,-4040,1516,-8080,4546,-10858l43176,5047v6060,-6061,15908,-6061,21968,l103274,43176v6060,6060,6060,15908,,21968l65144,103274v-3030,2777,-7070,4292,-11110,4292xm54034,10602v-1263,,-2778,505,-3788,1515l12117,50246v-1010,1010,-1515,2273,-1515,3788c10602,55549,11107,56812,12117,57822l50246,95951v2020,2020,5555,2020,7576,l95951,57822v2020,-2021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Forma livre: Forma 186" o:spid="_x0000_s1210" style="position:absolute;left:71623;top:194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" path="m42166,97213c27520,97213,13127,91658,2017,80548,-4,78528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Forma livre: Forma 187" o:spid="_x0000_s1211" style="position:absolute;left:68755;top:1449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" path="m85487,147243v-2778,,-5556,-252,-8333,-505c53670,144466,32207,133355,17056,115174,4683,100276,-1125,81590,895,62652,2663,43461,11753,26290,26651,13917,38772,3817,53923,-729,69578,787v15656,1515,29797,8837,39645,20958c126141,41946,123363,72247,102910,89166v-8080,6817,-18181,9848,-28786,8837c63771,96993,54175,91943,47610,83863,42055,77298,39529,68712,40287,60127v758,-8586,4798,-16414,11616,-21969c57458,33613,64528,31340,71598,32098v7071,757,13636,4040,18181,9595c91547,43966,91294,46996,89022,48764v-2020,1767,-5303,1515,-7071,-758c79174,44471,75134,42451,70588,41946v-4545,-505,-8837,1010,-12373,3788c53670,49521,50893,54824,50135,60884v-758,6061,1263,11868,5050,16414c60235,83358,67306,86893,74881,87650v7828,758,15403,-1515,21464,-6565c112505,67702,114525,43966,101395,27805,93062,17957,81446,11645,68568,10382,55690,9119,43065,13160,33217,21240,20591,31845,12763,46744,10996,63157v-1515,16413,3535,32574,13888,45199c38267,124517,57205,134365,78164,136385v20958,2020,41412,-4292,57572,-17676c138009,116942,141039,117194,142807,119467v1767,2273,1515,5303,-758,7070c125888,140173,106193,147243,85487,147243xe" fillcolor="#1c6194 [2405]" stroked="f" strokeweight=".07006mm">
                  <v:stroke joinstyle="miter"/>
                  <v:path arrowok="t" o:connecttype="custom" o:connectlocs="85488,147244;77155,146739;17056,115175;895,62652;26651,13917;69578,787;109224,21745;102911,89167;74125,98004;47610,83864;40287,60127;51903,38158;71598,32098;89780,41693;89023,48764;81952,48006;70588,41946;58215,45734;50135,60884;55185,77299;74882,87651;96346,81086;101396,27805;68568,10382;33217,21240;10996,63157;24884,108357;78165,136386;135737,118710;142808,119468;142050,126538;85488,147244" o:connectangles="0,0,0,0,0,0,0,0,0,0,0,0,0,0,0,0,0,0,0,0,0,0,0,0,0,0,0,0,0,0,0,0"/>
                </v:shape>
                <v:shape id="Forma livre: Forma 188" o:spid="_x0000_s1212" style="position:absolute;left:73294;top:1808;width:1061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</v:shape>
              </v:group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1BF38C" w14:textId="09D40F52" w:rsidR="0089065B" w:rsidRDefault="00BC2E48" w:rsidP="005C602A">
    <w:pPr>
      <w:pStyle w:val="Header"/>
    </w:pPr>
    <w:r w:rsidRPr="00C556BE">
      <w:rPr>
        <w:noProof/>
        <w:lang w:val="en-US" w:eastAsia="zh-CN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C18ADAF" wp14:editId="775DF24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9554401" cy="7268400"/>
              <wp:effectExtent l="0" t="0" r="7620" b="0"/>
              <wp:wrapNone/>
              <wp:docPr id="13" name="Grupo 12">
                <a:extLst xmlns:a="http://schemas.openxmlformats.org/drawingml/2006/main">
                  <a:ext uri="{FF2B5EF4-FFF2-40B4-BE49-F238E27FC236}">
                    <a16:creationId xmlns:a16="http://schemas.microsoft.com/office/drawing/2014/main" id="{490DA110-8CA1-4B33-818B-11BDFA32824A}"/>
                  </a:ext>
                  <a:ext uri="{C183D7F6-B498-43B3-948B-1728B52AA6E4}">
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554401" cy="7268400"/>
                        <a:chOff x="0" y="0"/>
                        <a:chExt cx="9554401" cy="7268400"/>
                      </a:xfrm>
                    </wpg:grpSpPr>
                    <wps:wsp>
                      <wps:cNvPr id="2" name="Retângulo 2">
                        <a:extLst>
                          <a:ext uri="{FF2B5EF4-FFF2-40B4-BE49-F238E27FC236}">
                            <a16:creationId xmlns:a16="http://schemas.microsoft.com/office/drawing/2014/main" id="{AB679E6D-9F0D-41F9-B615-7D728EB10D93}"/>
                          </a:ext>
                        </a:extLst>
                      </wps:cNvPr>
                      <wps:cNvSpPr/>
                      <wps:spPr>
                        <a:xfrm>
                          <a:off x="1" y="0"/>
                          <a:ext cx="9554400" cy="7268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" name="Retângulo 3">
                        <a:extLst>
                          <a:ext uri="{FF2B5EF4-FFF2-40B4-BE49-F238E27FC236}">
                            <a16:creationId xmlns:a16="http://schemas.microsoft.com/office/drawing/2014/main" id="{776AEECC-0F87-425C-81CE-ED90D332B25C}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9554400" cy="1559233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4" name="Grupo 4">
                        <a:extLst>
                          <a:ext uri="{FF2B5EF4-FFF2-40B4-BE49-F238E27FC236}">
                            <a16:creationId xmlns:a16="http://schemas.microsoft.com/office/drawing/2014/main" id="{97B41E8E-D3F6-4515-8492-35A126717701}"/>
                          </a:ext>
                        </a:extLst>
                      </wpg:cNvPr>
                      <wpg:cNvGrpSpPr/>
                      <wpg:grpSpPr>
                        <a:xfrm>
                          <a:off x="36229" y="19223"/>
                          <a:ext cx="9393912" cy="1516331"/>
                          <a:chOff x="36229" y="19223"/>
                          <a:chExt cx="9393912" cy="1516331"/>
                        </a:xfrm>
                      </wpg:grpSpPr>
                      <wps:wsp>
                        <wps:cNvPr id="5" name="Forma Livre: Forma 5">
                          <a:extLst>
                            <a:ext uri="{FF2B5EF4-FFF2-40B4-BE49-F238E27FC236}">
                              <a16:creationId xmlns:a16="http://schemas.microsoft.com/office/drawing/2014/main" id="{BB797EE3-07E3-44ED-96AC-7C93F16A9E4B}"/>
                            </a:ext>
                          </a:extLst>
                        </wps:cNvPr>
                        <wps:cNvSpPr/>
                        <wps:spPr>
                          <a:xfrm>
                            <a:off x="4661230" y="111158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" name="Forma livre: Forma 6">
                          <a:extLst>
                            <a:ext uri="{FF2B5EF4-FFF2-40B4-BE49-F238E27FC236}">
                              <a16:creationId xmlns:a16="http://schemas.microsoft.com/office/drawing/2014/main" id="{51EE4219-E7F3-4B30-B5B5-349667F17C85}"/>
                            </a:ext>
                          </a:extLst>
                        </wps:cNvPr>
                        <wps:cNvSpPr/>
                        <wps:spPr>
                          <a:xfrm>
                            <a:off x="4498228" y="862226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916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453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" name="Forma Livre: Forma 7">
                          <a:extLst>
                            <a:ext uri="{FF2B5EF4-FFF2-40B4-BE49-F238E27FC236}">
                              <a16:creationId xmlns:a16="http://schemas.microsoft.com/office/drawing/2014/main" id="{2E0E7FEB-B03B-4A5B-83D9-3E3FCE5C3035}"/>
                            </a:ext>
                          </a:extLst>
                        </wps:cNvPr>
                        <wps:cNvSpPr/>
                        <wps:spPr>
                          <a:xfrm>
                            <a:off x="4512106" y="1333765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243 h 146456"/>
                              <a:gd name="connsiteX1" fmla="*/ 77155 w 143931"/>
                              <a:gd name="connsiteY1" fmla="*/ 146738 h 146456"/>
                              <a:gd name="connsiteX2" fmla="*/ 17057 w 143931"/>
                              <a:gd name="connsiteY2" fmla="*/ 115174 h 146456"/>
                              <a:gd name="connsiteX3" fmla="*/ 26400 w 143931"/>
                              <a:gd name="connsiteY3" fmla="*/ 13917 h 146456"/>
                              <a:gd name="connsiteX4" fmla="*/ 69327 w 143931"/>
                              <a:gd name="connsiteY4" fmla="*/ 787 h 146456"/>
                              <a:gd name="connsiteX5" fmla="*/ 108971 w 143931"/>
                              <a:gd name="connsiteY5" fmla="*/ 21745 h 146456"/>
                              <a:gd name="connsiteX6" fmla="*/ 102659 w 143931"/>
                              <a:gd name="connsiteY6" fmla="*/ 89166 h 146456"/>
                              <a:gd name="connsiteX7" fmla="*/ 73872 w 143931"/>
                              <a:gd name="connsiteY7" fmla="*/ 98003 h 146456"/>
                              <a:gd name="connsiteX8" fmla="*/ 47359 w 143931"/>
                              <a:gd name="connsiteY8" fmla="*/ 83863 h 146456"/>
                              <a:gd name="connsiteX9" fmla="*/ 40036 w 143931"/>
                              <a:gd name="connsiteY9" fmla="*/ 60127 h 146456"/>
                              <a:gd name="connsiteX10" fmla="*/ 51651 w 143931"/>
                              <a:gd name="connsiteY10" fmla="*/ 38158 h 146456"/>
                              <a:gd name="connsiteX11" fmla="*/ 71347 w 143931"/>
                              <a:gd name="connsiteY11" fmla="*/ 32098 h 146456"/>
                              <a:gd name="connsiteX12" fmla="*/ 89528 w 143931"/>
                              <a:gd name="connsiteY12" fmla="*/ 41693 h 146456"/>
                              <a:gd name="connsiteX13" fmla="*/ 88771 w 143931"/>
                              <a:gd name="connsiteY13" fmla="*/ 48764 h 146456"/>
                              <a:gd name="connsiteX14" fmla="*/ 81700 w 143931"/>
                              <a:gd name="connsiteY14" fmla="*/ 48006 h 146456"/>
                              <a:gd name="connsiteX15" fmla="*/ 70337 w 143931"/>
                              <a:gd name="connsiteY15" fmla="*/ 41946 h 146456"/>
                              <a:gd name="connsiteX16" fmla="*/ 57964 w 143931"/>
                              <a:gd name="connsiteY16" fmla="*/ 45734 h 146456"/>
                              <a:gd name="connsiteX17" fmla="*/ 49884 w 143931"/>
                              <a:gd name="connsiteY17" fmla="*/ 60884 h 146456"/>
                              <a:gd name="connsiteX18" fmla="*/ 54934 w 143931"/>
                              <a:gd name="connsiteY18" fmla="*/ 77298 h 146456"/>
                              <a:gd name="connsiteX19" fmla="*/ 96093 w 143931"/>
                              <a:gd name="connsiteY19" fmla="*/ 81085 h 146456"/>
                              <a:gd name="connsiteX20" fmla="*/ 101144 w 143931"/>
                              <a:gd name="connsiteY20" fmla="*/ 27805 h 146456"/>
                              <a:gd name="connsiteX21" fmla="*/ 68317 w 143931"/>
                              <a:gd name="connsiteY21" fmla="*/ 10382 h 146456"/>
                              <a:gd name="connsiteX22" fmla="*/ 32966 w 143931"/>
                              <a:gd name="connsiteY22" fmla="*/ 21240 h 146456"/>
                              <a:gd name="connsiteX23" fmla="*/ 24885 w 143931"/>
                              <a:gd name="connsiteY23" fmla="*/ 108356 h 146456"/>
                              <a:gd name="connsiteX24" fmla="*/ 135485 w 143931"/>
                              <a:gd name="connsiteY24" fmla="*/ 118709 h 146456"/>
                              <a:gd name="connsiteX25" fmla="*/ 142556 w 143931"/>
                              <a:gd name="connsiteY25" fmla="*/ 119467 h 146456"/>
                              <a:gd name="connsiteX26" fmla="*/ 141798 w 143931"/>
                              <a:gd name="connsiteY26" fmla="*/ 126537 h 146456"/>
                              <a:gd name="connsiteX27" fmla="*/ 85488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243"/>
                                </a:moveTo>
                                <a:cubicBezTo>
                                  <a:pt x="82710" y="147243"/>
                                  <a:pt x="79933" y="146991"/>
                                  <a:pt x="77155" y="146738"/>
                                </a:cubicBezTo>
                                <a:cubicBezTo>
                                  <a:pt x="53671" y="144466"/>
                                  <a:pt x="32208" y="133355"/>
                                  <a:pt x="17057" y="115174"/>
                                </a:cubicBezTo>
                                <a:cubicBezTo>
                                  <a:pt x="-8194" y="84620"/>
                                  <a:pt x="-4154" y="39168"/>
                                  <a:pt x="26400" y="13917"/>
                                </a:cubicBezTo>
                                <a:cubicBezTo>
                                  <a:pt x="38521" y="3817"/>
                                  <a:pt x="53671" y="-729"/>
                                  <a:pt x="69327" y="787"/>
                                </a:cubicBezTo>
                                <a:cubicBezTo>
                                  <a:pt x="84983" y="2302"/>
                                  <a:pt x="99123" y="9624"/>
                                  <a:pt x="108971" y="21745"/>
                                </a:cubicBezTo>
                                <a:cubicBezTo>
                                  <a:pt x="125890" y="41946"/>
                                  <a:pt x="123112" y="72247"/>
                                  <a:pt x="102659" y="89166"/>
                                </a:cubicBezTo>
                                <a:cubicBezTo>
                                  <a:pt x="94578" y="95983"/>
                                  <a:pt x="84225" y="99013"/>
                                  <a:pt x="73872" y="98003"/>
                                </a:cubicBezTo>
                                <a:cubicBezTo>
                                  <a:pt x="63519" y="96993"/>
                                  <a:pt x="53924" y="91943"/>
                                  <a:pt x="47359" y="83863"/>
                                </a:cubicBezTo>
                                <a:cubicBezTo>
                                  <a:pt x="41803" y="77298"/>
                                  <a:pt x="39278" y="68712"/>
                                  <a:pt x="40036" y="60127"/>
                                </a:cubicBezTo>
                                <a:cubicBezTo>
                                  <a:pt x="40793" y="51541"/>
                                  <a:pt x="44833" y="43714"/>
                                  <a:pt x="51651" y="38158"/>
                                </a:cubicBezTo>
                                <a:cubicBezTo>
                                  <a:pt x="57207" y="33613"/>
                                  <a:pt x="64277" y="31340"/>
                                  <a:pt x="71347" y="32098"/>
                                </a:cubicBezTo>
                                <a:cubicBezTo>
                                  <a:pt x="78418" y="32856"/>
                                  <a:pt x="84983" y="36138"/>
                                  <a:pt x="89528" y="41693"/>
                                </a:cubicBezTo>
                                <a:cubicBezTo>
                                  <a:pt x="91296" y="43966"/>
                                  <a:pt x="91043" y="46996"/>
                                  <a:pt x="88771" y="48764"/>
                                </a:cubicBezTo>
                                <a:cubicBezTo>
                                  <a:pt x="86498" y="50531"/>
                                  <a:pt x="83468" y="50279"/>
                                  <a:pt x="81700" y="48006"/>
                                </a:cubicBezTo>
                                <a:cubicBezTo>
                                  <a:pt x="78923" y="44471"/>
                                  <a:pt x="74882" y="42451"/>
                                  <a:pt x="70337" y="41946"/>
                                </a:cubicBezTo>
                                <a:cubicBezTo>
                                  <a:pt x="65792" y="41441"/>
                                  <a:pt x="61499" y="42956"/>
                                  <a:pt x="57964" y="45734"/>
                                </a:cubicBezTo>
                                <a:cubicBezTo>
                                  <a:pt x="53419" y="49521"/>
                                  <a:pt x="50641" y="54824"/>
                                  <a:pt x="49884" y="60884"/>
                                </a:cubicBezTo>
                                <a:cubicBezTo>
                                  <a:pt x="49379" y="66945"/>
                                  <a:pt x="51146" y="72752"/>
                                  <a:pt x="54934" y="77298"/>
                                </a:cubicBezTo>
                                <a:cubicBezTo>
                                  <a:pt x="65287" y="89671"/>
                                  <a:pt x="83720" y="91438"/>
                                  <a:pt x="96093" y="81085"/>
                                </a:cubicBezTo>
                                <a:cubicBezTo>
                                  <a:pt x="112254" y="67702"/>
                                  <a:pt x="114274" y="43966"/>
                                  <a:pt x="101144" y="27805"/>
                                </a:cubicBezTo>
                                <a:cubicBezTo>
                                  <a:pt x="92811" y="17957"/>
                                  <a:pt x="81195" y="11645"/>
                                  <a:pt x="68317" y="10382"/>
                                </a:cubicBezTo>
                                <a:cubicBezTo>
                                  <a:pt x="55439" y="9119"/>
                                  <a:pt x="42814" y="13160"/>
                                  <a:pt x="32966" y="21240"/>
                                </a:cubicBezTo>
                                <a:cubicBezTo>
                                  <a:pt x="6704" y="42956"/>
                                  <a:pt x="3169" y="82095"/>
                                  <a:pt x="24885" y="108356"/>
                                </a:cubicBezTo>
                                <a:cubicBezTo>
                                  <a:pt x="52661" y="141688"/>
                                  <a:pt x="102154" y="146233"/>
                                  <a:pt x="135485" y="118709"/>
                                </a:cubicBezTo>
                                <a:cubicBezTo>
                                  <a:pt x="137505" y="116942"/>
                                  <a:pt x="140788" y="117194"/>
                                  <a:pt x="142556" y="119467"/>
                                </a:cubicBezTo>
                                <a:cubicBezTo>
                                  <a:pt x="144323" y="121739"/>
                                  <a:pt x="144071" y="124770"/>
                                  <a:pt x="141798" y="126537"/>
                                </a:cubicBezTo>
                                <a:cubicBezTo>
                                  <a:pt x="125890" y="139920"/>
                                  <a:pt x="106194" y="147243"/>
                                  <a:pt x="85488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" name="Forma livre: Forma 8">
                          <a:extLst>
                            <a:ext uri="{FF2B5EF4-FFF2-40B4-BE49-F238E27FC236}">
                              <a16:creationId xmlns:a16="http://schemas.microsoft.com/office/drawing/2014/main" id="{79236BC5-7A9C-493E-AC1F-6F32B3EC0089}"/>
                            </a:ext>
                          </a:extLst>
                        </wps:cNvPr>
                        <wps:cNvSpPr/>
                        <wps:spPr>
                          <a:xfrm>
                            <a:off x="3998640" y="134894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4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4" y="35853"/>
                                  <a:pt x="42924" y="27015"/>
                                </a:cubicBezTo>
                                <a:cubicBezTo>
                                  <a:pt x="42924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" name="Forma livre: Forma 9">
                          <a:extLst>
                            <a:ext uri="{FF2B5EF4-FFF2-40B4-BE49-F238E27FC236}">
                              <a16:creationId xmlns:a16="http://schemas.microsoft.com/office/drawing/2014/main" id="{60D55793-161B-47AC-856F-40286998BE02}"/>
                            </a:ext>
                          </a:extLst>
                        </wps:cNvPr>
                        <wps:cNvSpPr/>
                        <wps:spPr>
                          <a:xfrm>
                            <a:off x="3868849" y="1507778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" name="Forma livre: Forma 10">
                          <a:extLst>
                            <a:ext uri="{FF2B5EF4-FFF2-40B4-BE49-F238E27FC236}">
                              <a16:creationId xmlns:a16="http://schemas.microsoft.com/office/drawing/2014/main" id="{0E7AB8D5-7375-4BF8-8FBE-A0B97AF072FD}"/>
                            </a:ext>
                          </a:extLst>
                        </wps:cNvPr>
                        <wps:cNvSpPr/>
                        <wps:spPr>
                          <a:xfrm>
                            <a:off x="3705847" y="125841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" name="Forma livre: Forma 11">
                          <a:extLst>
                            <a:ext uri="{FF2B5EF4-FFF2-40B4-BE49-F238E27FC236}">
                              <a16:creationId xmlns:a16="http://schemas.microsoft.com/office/drawing/2014/main" id="{8BBB4A83-8DAC-4A82-99C8-9FE2F92CC6E1}"/>
                            </a:ext>
                          </a:extLst>
                        </wps:cNvPr>
                        <wps:cNvSpPr/>
                        <wps:spPr>
                          <a:xfrm>
                            <a:off x="4185436" y="1285806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4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834 w 106054"/>
                              <a:gd name="connsiteY11" fmla="*/ 10617 h 113630"/>
                              <a:gd name="connsiteX12" fmla="*/ 47532 w 106054"/>
                              <a:gd name="connsiteY12" fmla="*/ 13647 h 113630"/>
                              <a:gd name="connsiteX13" fmla="*/ 47532 w 106054"/>
                              <a:gd name="connsiteY13" fmla="*/ 13647 h 113630"/>
                              <a:gd name="connsiteX14" fmla="*/ 11675 w 106054"/>
                              <a:gd name="connsiteY14" fmla="*/ 75765 h 113630"/>
                              <a:gd name="connsiteX15" fmla="*/ 11422 w 106054"/>
                              <a:gd name="connsiteY15" fmla="*/ 81320 h 113630"/>
                              <a:gd name="connsiteX16" fmla="*/ 15715 w 106054"/>
                              <a:gd name="connsiteY16" fmla="*/ 84855 h 113630"/>
                              <a:gd name="connsiteX17" fmla="*/ 89701 w 106054"/>
                              <a:gd name="connsiteY17" fmla="*/ 103541 h 113630"/>
                              <a:gd name="connsiteX18" fmla="*/ 96014 w 106054"/>
                              <a:gd name="connsiteY18" fmla="*/ 101521 h 113630"/>
                              <a:gd name="connsiteX19" fmla="*/ 96771 w 106054"/>
                              <a:gd name="connsiteY19" fmla="*/ 94955 h 113630"/>
                              <a:gd name="connsiteX20" fmla="*/ 58642 w 106054"/>
                              <a:gd name="connsiteY20" fmla="*/ 14404 h 113630"/>
                              <a:gd name="connsiteX21" fmla="*/ 53339 w 106054"/>
                              <a:gd name="connsiteY21" fmla="*/ 10869 h 113630"/>
                              <a:gd name="connsiteX22" fmla="*/ 52834 w 106054"/>
                              <a:gd name="connsiteY22" fmla="*/ 10617 h 113630"/>
                              <a:gd name="connsiteX23" fmla="*/ 43239 w 106054"/>
                              <a:gd name="connsiteY23" fmla="*/ 11122 h 113630"/>
                              <a:gd name="connsiteX24" fmla="*/ 43239 w 106054"/>
                              <a:gd name="connsiteY24" fmla="*/ 11122 h 113630"/>
                              <a:gd name="connsiteX25" fmla="*/ 43239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4" y="8596"/>
                                </a:lnTo>
                                <a:cubicBezTo>
                                  <a:pt x="41724" y="3294"/>
                                  <a:pt x="47532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834" y="10617"/>
                                </a:moveTo>
                                <a:cubicBezTo>
                                  <a:pt x="50562" y="10617"/>
                                  <a:pt x="48541" y="11879"/>
                                  <a:pt x="47532" y="13647"/>
                                </a:cubicBezTo>
                                <a:lnTo>
                                  <a:pt x="47532" y="13647"/>
                                </a:lnTo>
                                <a:lnTo>
                                  <a:pt x="11675" y="75765"/>
                                </a:lnTo>
                                <a:cubicBezTo>
                                  <a:pt x="10665" y="77532"/>
                                  <a:pt x="10665" y="79552"/>
                                  <a:pt x="11422" y="81320"/>
                                </a:cubicBezTo>
                                <a:cubicBezTo>
                                  <a:pt x="12180" y="83087"/>
                                  <a:pt x="13695" y="84350"/>
                                  <a:pt x="15715" y="84855"/>
                                </a:cubicBezTo>
                                <a:lnTo>
                                  <a:pt x="89701" y="103541"/>
                                </a:lnTo>
                                <a:cubicBezTo>
                                  <a:pt x="91973" y="104046"/>
                                  <a:pt x="94499" y="103288"/>
                                  <a:pt x="96014" y="101521"/>
                                </a:cubicBezTo>
                                <a:cubicBezTo>
                                  <a:pt x="97529" y="99753"/>
                                  <a:pt x="97781" y="97228"/>
                                  <a:pt x="96771" y="94955"/>
                                </a:cubicBezTo>
                                <a:lnTo>
                                  <a:pt x="58642" y="14404"/>
                                </a:lnTo>
                                <a:cubicBezTo>
                                  <a:pt x="57632" y="12384"/>
                                  <a:pt x="55612" y="10869"/>
                                  <a:pt x="53339" y="10869"/>
                                </a:cubicBezTo>
                                <a:cubicBezTo>
                                  <a:pt x="53087" y="10617"/>
                                  <a:pt x="52834" y="10617"/>
                                  <a:pt x="52834" y="10617"/>
                                </a:cubicBezTo>
                                <a:close/>
                                <a:moveTo>
                                  <a:pt x="43239" y="11122"/>
                                </a:moveTo>
                                <a:lnTo>
                                  <a:pt x="43239" y="11122"/>
                                </a:lnTo>
                                <a:lnTo>
                                  <a:pt x="43239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" name="Forma livre: Forma 12">
                          <a:extLst>
                            <a:ext uri="{FF2B5EF4-FFF2-40B4-BE49-F238E27FC236}">
                              <a16:creationId xmlns:a16="http://schemas.microsoft.com/office/drawing/2014/main" id="{094F6F35-0F24-43FE-B5BA-A1FDBE6E01C5}"/>
                            </a:ext>
                          </a:extLst>
                        </wps:cNvPr>
                        <wps:cNvSpPr/>
                        <wps:spPr>
                          <a:xfrm>
                            <a:off x="3206006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2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2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2 w 53027"/>
                              <a:gd name="connsiteY4" fmla="*/ 53024 h 53027"/>
                              <a:gd name="connsiteX5" fmla="*/ 26762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2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2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2" y="53024"/>
                                </a:moveTo>
                                <a:cubicBezTo>
                                  <a:pt x="12369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69" y="501"/>
                                  <a:pt x="26762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2" y="53024"/>
                                </a:cubicBezTo>
                                <a:close/>
                                <a:moveTo>
                                  <a:pt x="26762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2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853" y="10602"/>
                                  <a:pt x="26762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" name="Forma Livre: Forma 14">
                          <a:extLst>
                            <a:ext uri="{FF2B5EF4-FFF2-40B4-BE49-F238E27FC236}">
                              <a16:creationId xmlns:a16="http://schemas.microsoft.com/office/drawing/2014/main" id="{3D049547-74E7-4CD3-B9F6-80289EF8A744}"/>
                            </a:ext>
                          </a:extLst>
                        </wps:cNvPr>
                        <wps:cNvSpPr/>
                        <wps:spPr>
                          <a:xfrm>
                            <a:off x="3213834" y="120804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1911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" name="Forma livre: Forma 15">
                          <a:extLst>
                            <a:ext uri="{FF2B5EF4-FFF2-40B4-BE49-F238E27FC236}">
                              <a16:creationId xmlns:a16="http://schemas.microsoft.com/office/drawing/2014/main" id="{8E0506ED-0564-4CA1-BC1B-44D8FB475AB8}"/>
                            </a:ext>
                          </a:extLst>
                        </wps:cNvPr>
                        <wps:cNvSpPr/>
                        <wps:spPr>
                          <a:xfrm>
                            <a:off x="3393054" y="88961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4 w 106054"/>
                              <a:gd name="connsiteY5" fmla="*/ 8596 h 113630"/>
                              <a:gd name="connsiteX6" fmla="*/ 38694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531 w 106054"/>
                              <a:gd name="connsiteY12" fmla="*/ 13647 h 113630"/>
                              <a:gd name="connsiteX13" fmla="*/ 11675 w 106054"/>
                              <a:gd name="connsiteY13" fmla="*/ 75764 h 113630"/>
                              <a:gd name="connsiteX14" fmla="*/ 11422 w 106054"/>
                              <a:gd name="connsiteY14" fmla="*/ 81320 h 113630"/>
                              <a:gd name="connsiteX15" fmla="*/ 15715 w 106054"/>
                              <a:gd name="connsiteY15" fmla="*/ 84855 h 113630"/>
                              <a:gd name="connsiteX16" fmla="*/ 89701 w 106054"/>
                              <a:gd name="connsiteY16" fmla="*/ 103541 h 113630"/>
                              <a:gd name="connsiteX17" fmla="*/ 96014 w 106054"/>
                              <a:gd name="connsiteY17" fmla="*/ 101521 h 113630"/>
                              <a:gd name="connsiteX18" fmla="*/ 96771 w 106054"/>
                              <a:gd name="connsiteY18" fmla="*/ 94955 h 113630"/>
                              <a:gd name="connsiteX19" fmla="*/ 58642 w 106054"/>
                              <a:gd name="connsiteY19" fmla="*/ 14404 h 113630"/>
                              <a:gd name="connsiteX20" fmla="*/ 53339 w 106054"/>
                              <a:gd name="connsiteY20" fmla="*/ 10869 h 113630"/>
                              <a:gd name="connsiteX21" fmla="*/ 47531 w 106054"/>
                              <a:gd name="connsiteY21" fmla="*/ 13647 h 113630"/>
                              <a:gd name="connsiteX22" fmla="*/ 47531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562"/>
                                  <a:pt x="59" y="75007"/>
                                  <a:pt x="2837" y="70714"/>
                                </a:cubicBezTo>
                                <a:lnTo>
                                  <a:pt x="38694" y="8596"/>
                                </a:lnTo>
                                <a:lnTo>
                                  <a:pt x="38694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47531" y="13647"/>
                                </a:moveTo>
                                <a:lnTo>
                                  <a:pt x="11675" y="75764"/>
                                </a:lnTo>
                                <a:cubicBezTo>
                                  <a:pt x="10665" y="77532"/>
                                  <a:pt x="10665" y="79552"/>
                                  <a:pt x="11422" y="81320"/>
                                </a:cubicBezTo>
                                <a:cubicBezTo>
                                  <a:pt x="12180" y="83087"/>
                                  <a:pt x="13695" y="84350"/>
                                  <a:pt x="15715" y="84855"/>
                                </a:cubicBezTo>
                                <a:lnTo>
                                  <a:pt x="89701" y="103541"/>
                                </a:lnTo>
                                <a:cubicBezTo>
                                  <a:pt x="91973" y="104046"/>
                                  <a:pt x="94499" y="103288"/>
                                  <a:pt x="96014" y="101521"/>
                                </a:cubicBezTo>
                                <a:cubicBezTo>
                                  <a:pt x="97529" y="99753"/>
                                  <a:pt x="97781" y="97228"/>
                                  <a:pt x="96771" y="94955"/>
                                </a:cubicBezTo>
                                <a:lnTo>
                                  <a:pt x="58642" y="14404"/>
                                </a:lnTo>
                                <a:cubicBezTo>
                                  <a:pt x="57632" y="12384"/>
                                  <a:pt x="55612" y="10869"/>
                                  <a:pt x="53339" y="10869"/>
                                </a:cubicBezTo>
                                <a:cubicBezTo>
                                  <a:pt x="50814" y="10364"/>
                                  <a:pt x="48542" y="11627"/>
                                  <a:pt x="47531" y="13647"/>
                                </a:cubicBezTo>
                                <a:lnTo>
                                  <a:pt x="47531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" name="Forma livre: Forma 16">
                          <a:extLst>
                            <a:ext uri="{FF2B5EF4-FFF2-40B4-BE49-F238E27FC236}">
                              <a16:creationId xmlns:a16="http://schemas.microsoft.com/office/drawing/2014/main" id="{3EC78A76-96C6-4725-A443-7AFAB8FB108C}"/>
                            </a:ext>
                          </a:extLst>
                        </wps:cNvPr>
                        <wps:cNvSpPr/>
                        <wps:spPr>
                          <a:xfrm>
                            <a:off x="3381249" y="136940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65145 w 106054"/>
                              <a:gd name="connsiteY5" fmla="*/ 5047 h 106054"/>
                              <a:gd name="connsiteX6" fmla="*/ 103274 w 106054"/>
                              <a:gd name="connsiteY6" fmla="*/ 43176 h 106054"/>
                              <a:gd name="connsiteX7" fmla="*/ 107819 w 106054"/>
                              <a:gd name="connsiteY7" fmla="*/ 54034 h 106054"/>
                              <a:gd name="connsiteX8" fmla="*/ 103274 w 106054"/>
                              <a:gd name="connsiteY8" fmla="*/ 64892 h 106054"/>
                              <a:gd name="connsiteX9" fmla="*/ 65145 w 106054"/>
                              <a:gd name="connsiteY9" fmla="*/ 103021 h 106054"/>
                              <a:gd name="connsiteX10" fmla="*/ 54034 w 106054"/>
                              <a:gd name="connsiteY10" fmla="*/ 107819 h 106054"/>
                              <a:gd name="connsiteX11" fmla="*/ 54034 w 106054"/>
                              <a:gd name="connsiteY11" fmla="*/ 10854 h 106054"/>
                              <a:gd name="connsiteX12" fmla="*/ 50246 w 106054"/>
                              <a:gd name="connsiteY12" fmla="*/ 12370 h 106054"/>
                              <a:gd name="connsiteX13" fmla="*/ 12117 w 106054"/>
                              <a:gd name="connsiteY13" fmla="*/ 50499 h 106054"/>
                              <a:gd name="connsiteX14" fmla="*/ 12117 w 106054"/>
                              <a:gd name="connsiteY14" fmla="*/ 58074 h 106054"/>
                              <a:gd name="connsiteX15" fmla="*/ 50246 w 106054"/>
                              <a:gd name="connsiteY15" fmla="*/ 96203 h 106054"/>
                              <a:gd name="connsiteX16" fmla="*/ 57822 w 106054"/>
                              <a:gd name="connsiteY16" fmla="*/ 96203 h 106054"/>
                              <a:gd name="connsiteX17" fmla="*/ 95951 w 106054"/>
                              <a:gd name="connsiteY17" fmla="*/ 58074 h 106054"/>
                              <a:gd name="connsiteX18" fmla="*/ 97466 w 106054"/>
                              <a:gd name="connsiteY18" fmla="*/ 54286 h 106054"/>
                              <a:gd name="connsiteX19" fmla="*/ 95951 w 106054"/>
                              <a:gd name="connsiteY19" fmla="*/ 50499 h 106054"/>
                              <a:gd name="connsiteX20" fmla="*/ 57822 w 106054"/>
                              <a:gd name="connsiteY20" fmla="*/ 12370 h 106054"/>
                              <a:gd name="connsiteX21" fmla="*/ 54034 w 106054"/>
                              <a:gd name="connsiteY21" fmla="*/ 1085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5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6304" y="46206"/>
                                  <a:pt x="107819" y="49994"/>
                                  <a:pt x="107819" y="54034"/>
                                </a:cubicBezTo>
                                <a:cubicBezTo>
                                  <a:pt x="107819" y="58074"/>
                                  <a:pt x="106304" y="62114"/>
                                  <a:pt x="103274" y="64892"/>
                                </a:cubicBezTo>
                                <a:lnTo>
                                  <a:pt x="65145" y="103021"/>
                                </a:lnTo>
                                <a:cubicBezTo>
                                  <a:pt x="61862" y="106304"/>
                                  <a:pt x="57822" y="107819"/>
                                  <a:pt x="54034" y="107819"/>
                                </a:cubicBezTo>
                                <a:close/>
                                <a:moveTo>
                                  <a:pt x="54034" y="10854"/>
                                </a:moveTo>
                                <a:cubicBezTo>
                                  <a:pt x="52771" y="10854"/>
                                  <a:pt x="51256" y="11360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50246" y="96203"/>
                                </a:lnTo>
                                <a:cubicBezTo>
                                  <a:pt x="52266" y="98224"/>
                                  <a:pt x="55801" y="98224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6961" y="57064"/>
                                  <a:pt x="97466" y="55801"/>
                                  <a:pt x="97466" y="54286"/>
                                </a:cubicBezTo>
                                <a:cubicBezTo>
                                  <a:pt x="97466" y="52771"/>
                                  <a:pt x="96961" y="5150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6559" y="11360"/>
                                  <a:pt x="55297" y="10854"/>
                                  <a:pt x="54034" y="1085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" name="Forma livre: Forma 17">
                          <a:extLst>
                            <a:ext uri="{FF2B5EF4-FFF2-40B4-BE49-F238E27FC236}">
                              <a16:creationId xmlns:a16="http://schemas.microsoft.com/office/drawing/2014/main" id="{49992A91-A10E-4173-BD8E-18E30022F638}"/>
                            </a:ext>
                          </a:extLst>
                        </wps:cNvPr>
                        <wps:cNvSpPr/>
                        <wps:spPr>
                          <a:xfrm>
                            <a:off x="4661230" y="319206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orma livre: Forma 18">
                          <a:extLst>
                            <a:ext uri="{FF2B5EF4-FFF2-40B4-BE49-F238E27FC236}">
                              <a16:creationId xmlns:a16="http://schemas.microsoft.com/office/drawing/2014/main" id="{DEC31315-A9D7-4315-ABF1-3EA197E286EF}"/>
                            </a:ext>
                          </a:extLst>
                        </wps:cNvPr>
                        <wps:cNvSpPr/>
                        <wps:spPr>
                          <a:xfrm>
                            <a:off x="4498228" y="6959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orma livre: Forma 19">
                          <a:extLst>
                            <a:ext uri="{FF2B5EF4-FFF2-40B4-BE49-F238E27FC236}">
                              <a16:creationId xmlns:a16="http://schemas.microsoft.com/office/drawing/2014/main" id="{BA48E791-ED85-4DF0-974C-B3CD2DEE20D1}"/>
                            </a:ext>
                          </a:extLst>
                        </wps:cNvPr>
                        <wps:cNvSpPr/>
                        <wps:spPr>
                          <a:xfrm>
                            <a:off x="4512106" y="541036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17057 w 143931"/>
                              <a:gd name="connsiteY1" fmla="*/ 115269 h 146456"/>
                              <a:gd name="connsiteX2" fmla="*/ 26400 w 143931"/>
                              <a:gd name="connsiteY2" fmla="*/ 14012 h 146456"/>
                              <a:gd name="connsiteX3" fmla="*/ 108971 w 143931"/>
                              <a:gd name="connsiteY3" fmla="*/ 21588 h 146456"/>
                              <a:gd name="connsiteX4" fmla="*/ 119830 w 143931"/>
                              <a:gd name="connsiteY4" fmla="*/ 56687 h 146456"/>
                              <a:gd name="connsiteX5" fmla="*/ 102659 w 143931"/>
                              <a:gd name="connsiteY5" fmla="*/ 89008 h 146456"/>
                              <a:gd name="connsiteX6" fmla="*/ 73872 w 143931"/>
                              <a:gd name="connsiteY6" fmla="*/ 97846 h 146456"/>
                              <a:gd name="connsiteX7" fmla="*/ 47359 w 143931"/>
                              <a:gd name="connsiteY7" fmla="*/ 83705 h 146456"/>
                              <a:gd name="connsiteX8" fmla="*/ 40036 w 143931"/>
                              <a:gd name="connsiteY8" fmla="*/ 59969 h 146456"/>
                              <a:gd name="connsiteX9" fmla="*/ 51651 w 143931"/>
                              <a:gd name="connsiteY9" fmla="*/ 38001 h 146456"/>
                              <a:gd name="connsiteX10" fmla="*/ 89528 w 143931"/>
                              <a:gd name="connsiteY10" fmla="*/ 41536 h 146456"/>
                              <a:gd name="connsiteX11" fmla="*/ 88771 w 143931"/>
                              <a:gd name="connsiteY11" fmla="*/ 48606 h 146456"/>
                              <a:gd name="connsiteX12" fmla="*/ 81700 w 143931"/>
                              <a:gd name="connsiteY12" fmla="*/ 47849 h 146456"/>
                              <a:gd name="connsiteX13" fmla="*/ 57964 w 143931"/>
                              <a:gd name="connsiteY13" fmla="*/ 45576 h 146456"/>
                              <a:gd name="connsiteX14" fmla="*/ 54934 w 143931"/>
                              <a:gd name="connsiteY14" fmla="*/ 77140 h 146456"/>
                              <a:gd name="connsiteX15" fmla="*/ 96093 w 143931"/>
                              <a:gd name="connsiteY15" fmla="*/ 80928 h 146456"/>
                              <a:gd name="connsiteX16" fmla="*/ 109476 w 143931"/>
                              <a:gd name="connsiteY16" fmla="*/ 55424 h 146456"/>
                              <a:gd name="connsiteX17" fmla="*/ 100891 w 143931"/>
                              <a:gd name="connsiteY17" fmla="*/ 27900 h 146456"/>
                              <a:gd name="connsiteX18" fmla="*/ 32713 w 143931"/>
                              <a:gd name="connsiteY18" fmla="*/ 21588 h 146456"/>
                              <a:gd name="connsiteX19" fmla="*/ 24633 w 143931"/>
                              <a:gd name="connsiteY19" fmla="*/ 108704 h 146456"/>
                              <a:gd name="connsiteX20" fmla="*/ 135233 w 143931"/>
                              <a:gd name="connsiteY20" fmla="*/ 119057 h 146456"/>
                              <a:gd name="connsiteX21" fmla="*/ 142303 w 143931"/>
                              <a:gd name="connsiteY21" fmla="*/ 119815 h 146456"/>
                              <a:gd name="connsiteX22" fmla="*/ 141546 w 143931"/>
                              <a:gd name="connsiteY22" fmla="*/ 126885 h 146456"/>
                              <a:gd name="connsiteX23" fmla="*/ 85488 w 143931"/>
                              <a:gd name="connsiteY23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59984" y="147338"/>
                                  <a:pt x="34733" y="13648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6" y="-3159"/>
                                  <a:pt x="108971" y="21588"/>
                                </a:cubicBezTo>
                                <a:cubicBezTo>
                                  <a:pt x="117052" y="31436"/>
                                  <a:pt x="121092" y="43809"/>
                                  <a:pt x="119830" y="56687"/>
                                </a:cubicBezTo>
                                <a:cubicBezTo>
                                  <a:pt x="118567" y="69312"/>
                                  <a:pt x="112507" y="80928"/>
                                  <a:pt x="102659" y="89008"/>
                                </a:cubicBezTo>
                                <a:cubicBezTo>
                                  <a:pt x="94578" y="95826"/>
                                  <a:pt x="84225" y="98856"/>
                                  <a:pt x="73872" y="97846"/>
                                </a:cubicBezTo>
                                <a:cubicBezTo>
                                  <a:pt x="63519" y="96836"/>
                                  <a:pt x="53924" y="91786"/>
                                  <a:pt x="47359" y="83705"/>
                                </a:cubicBezTo>
                                <a:cubicBezTo>
                                  <a:pt x="41803" y="77140"/>
                                  <a:pt x="39278" y="68555"/>
                                  <a:pt x="40036" y="59969"/>
                                </a:cubicBezTo>
                                <a:cubicBezTo>
                                  <a:pt x="40793" y="51384"/>
                                  <a:pt x="44833" y="43556"/>
                                  <a:pt x="51651" y="38001"/>
                                </a:cubicBezTo>
                                <a:cubicBezTo>
                                  <a:pt x="63014" y="28405"/>
                                  <a:pt x="80185" y="30173"/>
                                  <a:pt x="89528" y="41536"/>
                                </a:cubicBezTo>
                                <a:cubicBezTo>
                                  <a:pt x="91296" y="43556"/>
                                  <a:pt x="91043" y="46839"/>
                                  <a:pt x="88771" y="48606"/>
                                </a:cubicBezTo>
                                <a:cubicBezTo>
                                  <a:pt x="86750" y="50374"/>
                                  <a:pt x="83468" y="50121"/>
                                  <a:pt x="81700" y="47849"/>
                                </a:cubicBezTo>
                                <a:cubicBezTo>
                                  <a:pt x="75640" y="40778"/>
                                  <a:pt x="65034" y="39768"/>
                                  <a:pt x="57964" y="45576"/>
                                </a:cubicBezTo>
                                <a:cubicBezTo>
                                  <a:pt x="48369" y="53404"/>
                                  <a:pt x="47106" y="67545"/>
                                  <a:pt x="54934" y="77140"/>
                                </a:cubicBezTo>
                                <a:cubicBezTo>
                                  <a:pt x="65287" y="89513"/>
                                  <a:pt x="83720" y="91281"/>
                                  <a:pt x="96093" y="80928"/>
                                </a:cubicBezTo>
                                <a:cubicBezTo>
                                  <a:pt x="103921" y="74362"/>
                                  <a:pt x="108719" y="65272"/>
                                  <a:pt x="109476" y="55424"/>
                                </a:cubicBezTo>
                                <a:cubicBezTo>
                                  <a:pt x="110486" y="45324"/>
                                  <a:pt x="107456" y="35476"/>
                                  <a:pt x="100891" y="27900"/>
                                </a:cubicBezTo>
                                <a:cubicBezTo>
                                  <a:pt x="83720" y="7194"/>
                                  <a:pt x="53166" y="4417"/>
                                  <a:pt x="32713" y="21588"/>
                                </a:cubicBezTo>
                                <a:cubicBezTo>
                                  <a:pt x="6452" y="43304"/>
                                  <a:pt x="2917" y="82443"/>
                                  <a:pt x="24633" y="108704"/>
                                </a:cubicBezTo>
                                <a:cubicBezTo>
                                  <a:pt x="52409" y="142036"/>
                                  <a:pt x="101901" y="146581"/>
                                  <a:pt x="135233" y="119057"/>
                                </a:cubicBezTo>
                                <a:cubicBezTo>
                                  <a:pt x="137253" y="117289"/>
                                  <a:pt x="140535" y="117542"/>
                                  <a:pt x="142303" y="119815"/>
                                </a:cubicBezTo>
                                <a:cubicBezTo>
                                  <a:pt x="144071" y="122087"/>
                                  <a:pt x="143818" y="125117"/>
                                  <a:pt x="141546" y="126885"/>
                                </a:cubicBezTo>
                                <a:cubicBezTo>
                                  <a:pt x="125637" y="140773"/>
                                  <a:pt x="105436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0" name="Forma livre: Forma 20">
                          <a:extLst>
                            <a:ext uri="{FF2B5EF4-FFF2-40B4-BE49-F238E27FC236}">
                              <a16:creationId xmlns:a16="http://schemas.microsoft.com/office/drawing/2014/main" id="{B3CCA891-F030-4E56-90A1-3E9E7A932B2D}"/>
                            </a:ext>
                          </a:extLst>
                        </wps:cNvPr>
                        <wps:cNvSpPr/>
                        <wps:spPr>
                          <a:xfrm>
                            <a:off x="3998640" y="556567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4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4" y="35601"/>
                                  <a:pt x="42924" y="26763"/>
                                </a:cubicBezTo>
                                <a:cubicBezTo>
                                  <a:pt x="42924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1" name="Forma livre: Forma 21">
                          <a:extLst>
                            <a:ext uri="{FF2B5EF4-FFF2-40B4-BE49-F238E27FC236}">
                              <a16:creationId xmlns:a16="http://schemas.microsoft.com/office/drawing/2014/main" id="{CD50A071-8055-430C-9C4C-9C62287377CC}"/>
                            </a:ext>
                          </a:extLst>
                        </wps:cNvPr>
                        <wps:cNvSpPr/>
                        <wps:spPr>
                          <a:xfrm>
                            <a:off x="4006468" y="81160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41661 w 95954"/>
                              <a:gd name="connsiteY1" fmla="*/ 97466 h 95954"/>
                              <a:gd name="connsiteX2" fmla="*/ 2017 w 95954"/>
                              <a:gd name="connsiteY2" fmla="*/ 80800 h 95954"/>
                              <a:gd name="connsiteX3" fmla="*/ 2017 w 95954"/>
                              <a:gd name="connsiteY3" fmla="*/ 73730 h 95954"/>
                              <a:gd name="connsiteX4" fmla="*/ 9087 w 95954"/>
                              <a:gd name="connsiteY4" fmla="*/ 73730 h 95954"/>
                              <a:gd name="connsiteX5" fmla="*/ 41408 w 95954"/>
                              <a:gd name="connsiteY5" fmla="*/ 87365 h 95954"/>
                              <a:gd name="connsiteX6" fmla="*/ 73982 w 95954"/>
                              <a:gd name="connsiteY6" fmla="*/ 74235 h 95954"/>
                              <a:gd name="connsiteX7" fmla="*/ 74487 w 95954"/>
                              <a:gd name="connsiteY7" fmla="*/ 9087 h 95954"/>
                              <a:gd name="connsiteX8" fmla="*/ 74487 w 95954"/>
                              <a:gd name="connsiteY8" fmla="*/ 2017 h 95954"/>
                              <a:gd name="connsiteX9" fmla="*/ 81558 w 95954"/>
                              <a:gd name="connsiteY9" fmla="*/ 2017 h 95954"/>
                              <a:gd name="connsiteX10" fmla="*/ 80800 w 95954"/>
                              <a:gd name="connsiteY10" fmla="*/ 81305 h 95954"/>
                              <a:gd name="connsiteX11" fmla="*/ 42166 w 95954"/>
                              <a:gd name="connsiteY11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41913" y="97466"/>
                                  <a:pt x="41913" y="97466"/>
                                  <a:pt x="41661" y="97466"/>
                                </a:cubicBezTo>
                                <a:cubicBezTo>
                                  <a:pt x="26763" y="97213"/>
                                  <a:pt x="12622" y="91406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17672" y="82568"/>
                                  <a:pt x="29288" y="87365"/>
                                  <a:pt x="41408" y="87365"/>
                                </a:cubicBezTo>
                                <a:cubicBezTo>
                                  <a:pt x="53529" y="87618"/>
                                  <a:pt x="65397" y="82820"/>
                                  <a:pt x="73982" y="74235"/>
                                </a:cubicBezTo>
                                <a:cubicBezTo>
                                  <a:pt x="92163" y="56559"/>
                                  <a:pt x="92416" y="27268"/>
                                  <a:pt x="74487" y="9087"/>
                                </a:cubicBezTo>
                                <a:cubicBezTo>
                                  <a:pt x="72467" y="7067"/>
                                  <a:pt x="72467" y="3784"/>
                                  <a:pt x="74487" y="2017"/>
                                </a:cubicBezTo>
                                <a:cubicBezTo>
                                  <a:pt x="76508" y="-4"/>
                                  <a:pt x="79790" y="-4"/>
                                  <a:pt x="81558" y="2017"/>
                                </a:cubicBezTo>
                                <a:cubicBezTo>
                                  <a:pt x="103274" y="23985"/>
                                  <a:pt x="103021" y="59589"/>
                                  <a:pt x="80800" y="81305"/>
                                </a:cubicBezTo>
                                <a:cubicBezTo>
                                  <a:pt x="70952" y="91911"/>
                                  <a:pt x="56812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2" name="Forma livre: Forma 22">
                          <a:extLst>
                            <a:ext uri="{FF2B5EF4-FFF2-40B4-BE49-F238E27FC236}">
                              <a16:creationId xmlns:a16="http://schemas.microsoft.com/office/drawing/2014/main" id="{504052D1-D965-4C4C-922B-F1EA9E6469CC}"/>
                            </a:ext>
                          </a:extLst>
                        </wps:cNvPr>
                        <wps:cNvSpPr/>
                        <wps:spPr>
                          <a:xfrm>
                            <a:off x="3868849" y="71539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3" name="Forma livre: Forma 23">
                          <a:extLst>
                            <a:ext uri="{FF2B5EF4-FFF2-40B4-BE49-F238E27FC236}">
                              <a16:creationId xmlns:a16="http://schemas.microsoft.com/office/drawing/2014/main" id="{85AE5489-4B72-4BF1-A42E-1472CFE565AF}"/>
                            </a:ext>
                          </a:extLst>
                        </wps:cNvPr>
                        <wps:cNvSpPr/>
                        <wps:spPr>
                          <a:xfrm>
                            <a:off x="3705847" y="46578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4" name="Forma livre: Forma 24">
                          <a:extLst>
                            <a:ext uri="{FF2B5EF4-FFF2-40B4-BE49-F238E27FC236}">
                              <a16:creationId xmlns:a16="http://schemas.microsoft.com/office/drawing/2014/main" id="{0E980335-AA5D-4408-9DE2-07EFE5CBFF18}"/>
                            </a:ext>
                          </a:extLst>
                        </wps:cNvPr>
                        <wps:cNvSpPr/>
                        <wps:spPr>
                          <a:xfrm>
                            <a:off x="4185436" y="49342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4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834 w 106054"/>
                              <a:gd name="connsiteY11" fmla="*/ 10364 h 113630"/>
                              <a:gd name="connsiteX12" fmla="*/ 47532 w 106054"/>
                              <a:gd name="connsiteY12" fmla="*/ 13394 h 113630"/>
                              <a:gd name="connsiteX13" fmla="*/ 47532 w 106054"/>
                              <a:gd name="connsiteY13" fmla="*/ 13394 h 113630"/>
                              <a:gd name="connsiteX14" fmla="*/ 11675 w 106054"/>
                              <a:gd name="connsiteY14" fmla="*/ 75512 h 113630"/>
                              <a:gd name="connsiteX15" fmla="*/ 11422 w 106054"/>
                              <a:gd name="connsiteY15" fmla="*/ 81067 h 113630"/>
                              <a:gd name="connsiteX16" fmla="*/ 15715 w 106054"/>
                              <a:gd name="connsiteY16" fmla="*/ 84602 h 113630"/>
                              <a:gd name="connsiteX17" fmla="*/ 89701 w 106054"/>
                              <a:gd name="connsiteY17" fmla="*/ 103288 h 113630"/>
                              <a:gd name="connsiteX18" fmla="*/ 96014 w 106054"/>
                              <a:gd name="connsiteY18" fmla="*/ 101268 h 113630"/>
                              <a:gd name="connsiteX19" fmla="*/ 96771 w 106054"/>
                              <a:gd name="connsiteY19" fmla="*/ 94703 h 113630"/>
                              <a:gd name="connsiteX20" fmla="*/ 58642 w 106054"/>
                              <a:gd name="connsiteY20" fmla="*/ 14152 h 113630"/>
                              <a:gd name="connsiteX21" fmla="*/ 53339 w 106054"/>
                              <a:gd name="connsiteY21" fmla="*/ 10617 h 113630"/>
                              <a:gd name="connsiteX22" fmla="*/ 52834 w 106054"/>
                              <a:gd name="connsiteY22" fmla="*/ 10364 h 113630"/>
                              <a:gd name="connsiteX23" fmla="*/ 43239 w 106054"/>
                              <a:gd name="connsiteY23" fmla="*/ 11122 h 113630"/>
                              <a:gd name="connsiteX24" fmla="*/ 43239 w 106054"/>
                              <a:gd name="connsiteY24" fmla="*/ 11122 h 113630"/>
                              <a:gd name="connsiteX25" fmla="*/ 43239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4" y="8596"/>
                                </a:lnTo>
                                <a:cubicBezTo>
                                  <a:pt x="41724" y="3294"/>
                                  <a:pt x="47532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834" y="10364"/>
                                </a:moveTo>
                                <a:cubicBezTo>
                                  <a:pt x="50562" y="10364"/>
                                  <a:pt x="48541" y="11627"/>
                                  <a:pt x="47532" y="13394"/>
                                </a:cubicBezTo>
                                <a:lnTo>
                                  <a:pt x="47532" y="13394"/>
                                </a:lnTo>
                                <a:lnTo>
                                  <a:pt x="11675" y="75512"/>
                                </a:lnTo>
                                <a:cubicBezTo>
                                  <a:pt x="10665" y="77280"/>
                                  <a:pt x="10665" y="79300"/>
                                  <a:pt x="11422" y="81067"/>
                                </a:cubicBezTo>
                                <a:cubicBezTo>
                                  <a:pt x="12180" y="82835"/>
                                  <a:pt x="13695" y="84097"/>
                                  <a:pt x="15715" y="84602"/>
                                </a:cubicBezTo>
                                <a:lnTo>
                                  <a:pt x="89701" y="103288"/>
                                </a:lnTo>
                                <a:cubicBezTo>
                                  <a:pt x="91973" y="103793"/>
                                  <a:pt x="94499" y="103036"/>
                                  <a:pt x="96014" y="101268"/>
                                </a:cubicBezTo>
                                <a:cubicBezTo>
                                  <a:pt x="97529" y="99501"/>
                                  <a:pt x="97781" y="96975"/>
                                  <a:pt x="96771" y="94703"/>
                                </a:cubicBezTo>
                                <a:lnTo>
                                  <a:pt x="58642" y="14152"/>
                                </a:lnTo>
                                <a:cubicBezTo>
                                  <a:pt x="57632" y="12132"/>
                                  <a:pt x="55612" y="10617"/>
                                  <a:pt x="53339" y="10617"/>
                                </a:cubicBezTo>
                                <a:cubicBezTo>
                                  <a:pt x="53087" y="10364"/>
                                  <a:pt x="52834" y="10364"/>
                                  <a:pt x="52834" y="10364"/>
                                </a:cubicBezTo>
                                <a:close/>
                                <a:moveTo>
                                  <a:pt x="43239" y="11122"/>
                                </a:moveTo>
                                <a:lnTo>
                                  <a:pt x="43239" y="11122"/>
                                </a:lnTo>
                                <a:lnTo>
                                  <a:pt x="43239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5" name="Forma livre: Forma 25">
                          <a:extLst>
                            <a:ext uri="{FF2B5EF4-FFF2-40B4-BE49-F238E27FC236}">
                              <a16:creationId xmlns:a16="http://schemas.microsoft.com/office/drawing/2014/main" id="{C162B1CE-1B66-412B-BF8F-C27BCC21B1E7}"/>
                            </a:ext>
                          </a:extLst>
                        </wps:cNvPr>
                        <wps:cNvSpPr/>
                        <wps:spPr>
                          <a:xfrm>
                            <a:off x="3719725" y="937227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77155 w 143931"/>
                              <a:gd name="connsiteY1" fmla="*/ 146833 h 146456"/>
                              <a:gd name="connsiteX2" fmla="*/ 17057 w 143931"/>
                              <a:gd name="connsiteY2" fmla="*/ 115269 h 146456"/>
                              <a:gd name="connsiteX3" fmla="*/ 26400 w 143931"/>
                              <a:gd name="connsiteY3" fmla="*/ 14012 h 146456"/>
                              <a:gd name="connsiteX4" fmla="*/ 108971 w 143931"/>
                              <a:gd name="connsiteY4" fmla="*/ 21588 h 146456"/>
                              <a:gd name="connsiteX5" fmla="*/ 102658 w 143931"/>
                              <a:gd name="connsiteY5" fmla="*/ 89008 h 146456"/>
                              <a:gd name="connsiteX6" fmla="*/ 73872 w 143931"/>
                              <a:gd name="connsiteY6" fmla="*/ 97846 h 146456"/>
                              <a:gd name="connsiteX7" fmla="*/ 47359 w 143931"/>
                              <a:gd name="connsiteY7" fmla="*/ 83705 h 146456"/>
                              <a:gd name="connsiteX8" fmla="*/ 51651 w 143931"/>
                              <a:gd name="connsiteY8" fmla="*/ 38001 h 146456"/>
                              <a:gd name="connsiteX9" fmla="*/ 71347 w 143931"/>
                              <a:gd name="connsiteY9" fmla="*/ 31941 h 146456"/>
                              <a:gd name="connsiteX10" fmla="*/ 89528 w 143931"/>
                              <a:gd name="connsiteY10" fmla="*/ 41536 h 146456"/>
                              <a:gd name="connsiteX11" fmla="*/ 88770 w 143931"/>
                              <a:gd name="connsiteY11" fmla="*/ 48606 h 146456"/>
                              <a:gd name="connsiteX12" fmla="*/ 81700 w 143931"/>
                              <a:gd name="connsiteY12" fmla="*/ 47849 h 146456"/>
                              <a:gd name="connsiteX13" fmla="*/ 70337 w 143931"/>
                              <a:gd name="connsiteY13" fmla="*/ 41788 h 146456"/>
                              <a:gd name="connsiteX14" fmla="*/ 57964 w 143931"/>
                              <a:gd name="connsiteY14" fmla="*/ 45576 h 146456"/>
                              <a:gd name="connsiteX15" fmla="*/ 54934 w 143931"/>
                              <a:gd name="connsiteY15" fmla="*/ 77140 h 146456"/>
                              <a:gd name="connsiteX16" fmla="*/ 74630 w 143931"/>
                              <a:gd name="connsiteY16" fmla="*/ 87493 h 146456"/>
                              <a:gd name="connsiteX17" fmla="*/ 96093 w 143931"/>
                              <a:gd name="connsiteY17" fmla="*/ 80928 h 146456"/>
                              <a:gd name="connsiteX18" fmla="*/ 101143 w 143931"/>
                              <a:gd name="connsiteY18" fmla="*/ 27648 h 146456"/>
                              <a:gd name="connsiteX19" fmla="*/ 32965 w 143931"/>
                              <a:gd name="connsiteY19" fmla="*/ 21335 h 146456"/>
                              <a:gd name="connsiteX20" fmla="*/ 24885 w 143931"/>
                              <a:gd name="connsiteY20" fmla="*/ 108452 h 146456"/>
                              <a:gd name="connsiteX21" fmla="*/ 78165 w 143931"/>
                              <a:gd name="connsiteY21" fmla="*/ 136480 h 146456"/>
                              <a:gd name="connsiteX22" fmla="*/ 135738 w 143931"/>
                              <a:gd name="connsiteY22" fmla="*/ 118804 h 146456"/>
                              <a:gd name="connsiteX23" fmla="*/ 142808 w 143931"/>
                              <a:gd name="connsiteY23" fmla="*/ 119562 h 146456"/>
                              <a:gd name="connsiteX24" fmla="*/ 142050 w 143931"/>
                              <a:gd name="connsiteY24" fmla="*/ 126632 h 146456"/>
                              <a:gd name="connsiteX25" fmla="*/ 85488 w 143931"/>
                              <a:gd name="connsiteY25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82710" y="147338"/>
                                  <a:pt x="79932" y="147086"/>
                                  <a:pt x="77155" y="146833"/>
                                </a:cubicBezTo>
                                <a:cubicBezTo>
                                  <a:pt x="53671" y="144561"/>
                                  <a:pt x="32208" y="13345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8"/>
                                  <a:pt x="123112" y="72090"/>
                                  <a:pt x="102658" y="89008"/>
                                </a:cubicBezTo>
                                <a:cubicBezTo>
                                  <a:pt x="94578" y="95826"/>
                                  <a:pt x="84478" y="98856"/>
                                  <a:pt x="73872" y="97846"/>
                                </a:cubicBezTo>
                                <a:cubicBezTo>
                                  <a:pt x="63519" y="96836"/>
                                  <a:pt x="53924" y="91786"/>
                                  <a:pt x="47359" y="83705"/>
                                </a:cubicBezTo>
                                <a:cubicBezTo>
                                  <a:pt x="35996" y="69817"/>
                                  <a:pt x="37763" y="49364"/>
                                  <a:pt x="51651" y="38001"/>
                                </a:cubicBezTo>
                                <a:cubicBezTo>
                                  <a:pt x="57206" y="33456"/>
                                  <a:pt x="64277" y="31183"/>
                                  <a:pt x="71347" y="31941"/>
                                </a:cubicBezTo>
                                <a:cubicBezTo>
                                  <a:pt x="78417" y="32698"/>
                                  <a:pt x="84983" y="35981"/>
                                  <a:pt x="89528" y="41536"/>
                                </a:cubicBezTo>
                                <a:cubicBezTo>
                                  <a:pt x="91295" y="43809"/>
                                  <a:pt x="91043" y="46839"/>
                                  <a:pt x="88770" y="48606"/>
                                </a:cubicBezTo>
                                <a:cubicBezTo>
                                  <a:pt x="86498" y="50374"/>
                                  <a:pt x="83468" y="50121"/>
                                  <a:pt x="81700" y="47849"/>
                                </a:cubicBezTo>
                                <a:cubicBezTo>
                                  <a:pt x="78923" y="44314"/>
                                  <a:pt x="74882" y="42294"/>
                                  <a:pt x="70337" y="41788"/>
                                </a:cubicBezTo>
                                <a:cubicBezTo>
                                  <a:pt x="65792" y="41284"/>
                                  <a:pt x="61499" y="42799"/>
                                  <a:pt x="57964" y="45576"/>
                                </a:cubicBezTo>
                                <a:cubicBezTo>
                                  <a:pt x="48368" y="53404"/>
                                  <a:pt x="47106" y="67545"/>
                                  <a:pt x="54934" y="77140"/>
                                </a:cubicBezTo>
                                <a:cubicBezTo>
                                  <a:pt x="59984" y="83200"/>
                                  <a:pt x="67054" y="86736"/>
                                  <a:pt x="74630" y="87493"/>
                                </a:cubicBezTo>
                                <a:cubicBezTo>
                                  <a:pt x="82457" y="88251"/>
                                  <a:pt x="90033" y="85978"/>
                                  <a:pt x="96093" y="80928"/>
                                </a:cubicBezTo>
                                <a:cubicBezTo>
                                  <a:pt x="112254" y="67545"/>
                                  <a:pt x="114274" y="43809"/>
                                  <a:pt x="101143" y="27648"/>
                                </a:cubicBezTo>
                                <a:cubicBezTo>
                                  <a:pt x="83973" y="6942"/>
                                  <a:pt x="53419" y="4164"/>
                                  <a:pt x="32965" y="21335"/>
                                </a:cubicBezTo>
                                <a:cubicBezTo>
                                  <a:pt x="6704" y="43051"/>
                                  <a:pt x="3169" y="82190"/>
                                  <a:pt x="24885" y="108452"/>
                                </a:cubicBezTo>
                                <a:cubicBezTo>
                                  <a:pt x="38268" y="124612"/>
                                  <a:pt x="57206" y="134460"/>
                                  <a:pt x="78165" y="136480"/>
                                </a:cubicBezTo>
                                <a:cubicBezTo>
                                  <a:pt x="99123" y="138500"/>
                                  <a:pt x="119577" y="132188"/>
                                  <a:pt x="135738" y="118804"/>
                                </a:cubicBezTo>
                                <a:cubicBezTo>
                                  <a:pt x="137758" y="117037"/>
                                  <a:pt x="141040" y="117289"/>
                                  <a:pt x="142808" y="119562"/>
                                </a:cubicBezTo>
                                <a:cubicBezTo>
                                  <a:pt x="144576" y="121835"/>
                                  <a:pt x="144323" y="124865"/>
                                  <a:pt x="142050" y="126632"/>
                                </a:cubicBezTo>
                                <a:cubicBezTo>
                                  <a:pt x="125890" y="140268"/>
                                  <a:pt x="106194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6" name="Forma livre: Forma 26">
                          <a:extLst>
                            <a:ext uri="{FF2B5EF4-FFF2-40B4-BE49-F238E27FC236}">
                              <a16:creationId xmlns:a16="http://schemas.microsoft.com/office/drawing/2014/main" id="{61B4AD0C-3875-401F-A948-534DBBB7D84E}"/>
                            </a:ext>
                          </a:extLst>
                        </wps:cNvPr>
                        <wps:cNvSpPr/>
                        <wps:spPr>
                          <a:xfrm>
                            <a:off x="4173630" y="97321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54034 w 106054"/>
                              <a:gd name="connsiteY11" fmla="*/ 10854 h 106054"/>
                              <a:gd name="connsiteX12" fmla="*/ 50246 w 106054"/>
                              <a:gd name="connsiteY12" fmla="*/ 12370 h 106054"/>
                              <a:gd name="connsiteX13" fmla="*/ 12117 w 106054"/>
                              <a:gd name="connsiteY13" fmla="*/ 50499 h 106054"/>
                              <a:gd name="connsiteX14" fmla="*/ 12117 w 106054"/>
                              <a:gd name="connsiteY14" fmla="*/ 58074 h 106054"/>
                              <a:gd name="connsiteX15" fmla="*/ 50246 w 106054"/>
                              <a:gd name="connsiteY15" fmla="*/ 96203 h 106054"/>
                              <a:gd name="connsiteX16" fmla="*/ 57821 w 106054"/>
                              <a:gd name="connsiteY16" fmla="*/ 96203 h 106054"/>
                              <a:gd name="connsiteX17" fmla="*/ 95951 w 106054"/>
                              <a:gd name="connsiteY17" fmla="*/ 58074 h 106054"/>
                              <a:gd name="connsiteX18" fmla="*/ 95951 w 106054"/>
                              <a:gd name="connsiteY18" fmla="*/ 50499 h 106054"/>
                              <a:gd name="connsiteX19" fmla="*/ 57821 w 106054"/>
                              <a:gd name="connsiteY19" fmla="*/ 12370 h 106054"/>
                              <a:gd name="connsiteX20" fmla="*/ 54034 w 106054"/>
                              <a:gd name="connsiteY20" fmla="*/ 1085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54034" y="10854"/>
                                </a:moveTo>
                                <a:cubicBezTo>
                                  <a:pt x="52519" y="10854"/>
                                  <a:pt x="51256" y="11360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1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1" y="12370"/>
                                </a:lnTo>
                                <a:cubicBezTo>
                                  <a:pt x="56812" y="11360"/>
                                  <a:pt x="55549" y="10854"/>
                                  <a:pt x="54034" y="1085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7" name="Forma livre: Forma 27">
                          <a:extLst>
                            <a:ext uri="{FF2B5EF4-FFF2-40B4-BE49-F238E27FC236}">
                              <a16:creationId xmlns:a16="http://schemas.microsoft.com/office/drawing/2014/main" id="{567E865E-A537-4BE5-8308-CC3669123BED}"/>
                            </a:ext>
                          </a:extLst>
                        </wps:cNvPr>
                        <wps:cNvSpPr/>
                        <wps:spPr>
                          <a:xfrm>
                            <a:off x="3206006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2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2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2 w 53027"/>
                              <a:gd name="connsiteY4" fmla="*/ 53024 h 53027"/>
                              <a:gd name="connsiteX5" fmla="*/ 26762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2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2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2" y="53024"/>
                                </a:moveTo>
                                <a:cubicBezTo>
                                  <a:pt x="12369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69" y="501"/>
                                  <a:pt x="26762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2" y="53024"/>
                                </a:cubicBezTo>
                                <a:close/>
                                <a:moveTo>
                                  <a:pt x="26762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2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853" y="10602"/>
                                  <a:pt x="26762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" name="Forma livre: Forma 28">
                          <a:extLst>
                            <a:ext uri="{FF2B5EF4-FFF2-40B4-BE49-F238E27FC236}">
                              <a16:creationId xmlns:a16="http://schemas.microsoft.com/office/drawing/2014/main" id="{E865D544-A2B0-44A7-80A5-5DB0D697D1E0}"/>
                            </a:ext>
                          </a:extLst>
                        </wps:cNvPr>
                        <wps:cNvSpPr/>
                        <wps:spPr>
                          <a:xfrm>
                            <a:off x="3213834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9" name="Forma livre: Forma 29">
                          <a:extLst>
                            <a:ext uri="{FF2B5EF4-FFF2-40B4-BE49-F238E27FC236}">
                              <a16:creationId xmlns:a16="http://schemas.microsoft.com/office/drawing/2014/main" id="{29488F62-F49B-4C72-965A-8C931F206FCC}"/>
                            </a:ext>
                          </a:extLst>
                        </wps:cNvPr>
                        <wps:cNvSpPr/>
                        <wps:spPr>
                          <a:xfrm>
                            <a:off x="3393054" y="97234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4 w 106054"/>
                              <a:gd name="connsiteY5" fmla="*/ 8596 h 113630"/>
                              <a:gd name="connsiteX6" fmla="*/ 38694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2986 w 106054"/>
                              <a:gd name="connsiteY12" fmla="*/ 10869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3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90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47531 w 106054"/>
                              <a:gd name="connsiteY22" fmla="*/ 13647 h 113630"/>
                              <a:gd name="connsiteX23" fmla="*/ 42986 w 106054"/>
                              <a:gd name="connsiteY23" fmla="*/ 10869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4" y="8596"/>
                                </a:lnTo>
                                <a:lnTo>
                                  <a:pt x="38694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42986" y="10869"/>
                                </a:moveTo>
                                <a:lnTo>
                                  <a:pt x="47279" y="13394"/>
                                </a:ln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3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90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0814" y="10617"/>
                                  <a:pt x="48542" y="11627"/>
                                  <a:pt x="47531" y="13647"/>
                                </a:cubicBezTo>
                                <a:lnTo>
                                  <a:pt x="42986" y="1086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0" name="Forma livre: Forma 30">
                          <a:extLst>
                            <a:ext uri="{FF2B5EF4-FFF2-40B4-BE49-F238E27FC236}">
                              <a16:creationId xmlns:a16="http://schemas.microsoft.com/office/drawing/2014/main" id="{8D07DE6C-846F-4DA8-AFB3-42C498C93CC4}"/>
                            </a:ext>
                          </a:extLst>
                        </wps:cNvPr>
                        <wps:cNvSpPr/>
                        <wps:spPr>
                          <a:xfrm>
                            <a:off x="3381249" y="57702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65145 w 106054"/>
                              <a:gd name="connsiteY5" fmla="*/ 5047 h 106054"/>
                              <a:gd name="connsiteX6" fmla="*/ 103274 w 106054"/>
                              <a:gd name="connsiteY6" fmla="*/ 43176 h 106054"/>
                              <a:gd name="connsiteX7" fmla="*/ 107819 w 106054"/>
                              <a:gd name="connsiteY7" fmla="*/ 54034 h 106054"/>
                              <a:gd name="connsiteX8" fmla="*/ 103274 w 106054"/>
                              <a:gd name="connsiteY8" fmla="*/ 64892 h 106054"/>
                              <a:gd name="connsiteX9" fmla="*/ 65145 w 106054"/>
                              <a:gd name="connsiteY9" fmla="*/ 103021 h 106054"/>
                              <a:gd name="connsiteX10" fmla="*/ 54034 w 106054"/>
                              <a:gd name="connsiteY10" fmla="*/ 107819 h 106054"/>
                              <a:gd name="connsiteX11" fmla="*/ 54034 w 106054"/>
                              <a:gd name="connsiteY11" fmla="*/ 10854 h 106054"/>
                              <a:gd name="connsiteX12" fmla="*/ 50246 w 106054"/>
                              <a:gd name="connsiteY12" fmla="*/ 12370 h 106054"/>
                              <a:gd name="connsiteX13" fmla="*/ 12117 w 106054"/>
                              <a:gd name="connsiteY13" fmla="*/ 50499 h 106054"/>
                              <a:gd name="connsiteX14" fmla="*/ 12117 w 106054"/>
                              <a:gd name="connsiteY14" fmla="*/ 58074 h 106054"/>
                              <a:gd name="connsiteX15" fmla="*/ 50246 w 106054"/>
                              <a:gd name="connsiteY15" fmla="*/ 96203 h 106054"/>
                              <a:gd name="connsiteX16" fmla="*/ 57822 w 106054"/>
                              <a:gd name="connsiteY16" fmla="*/ 96203 h 106054"/>
                              <a:gd name="connsiteX17" fmla="*/ 95951 w 106054"/>
                              <a:gd name="connsiteY17" fmla="*/ 58074 h 106054"/>
                              <a:gd name="connsiteX18" fmla="*/ 97466 w 106054"/>
                              <a:gd name="connsiteY18" fmla="*/ 54286 h 106054"/>
                              <a:gd name="connsiteX19" fmla="*/ 95951 w 106054"/>
                              <a:gd name="connsiteY19" fmla="*/ 50499 h 106054"/>
                              <a:gd name="connsiteX20" fmla="*/ 57822 w 106054"/>
                              <a:gd name="connsiteY20" fmla="*/ 12370 h 106054"/>
                              <a:gd name="connsiteX21" fmla="*/ 54034 w 106054"/>
                              <a:gd name="connsiteY21" fmla="*/ 1085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5953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5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6304" y="46206"/>
                                  <a:pt x="107819" y="49994"/>
                                  <a:pt x="107819" y="54034"/>
                                </a:cubicBezTo>
                                <a:cubicBezTo>
                                  <a:pt x="107819" y="58074"/>
                                  <a:pt x="106304" y="62114"/>
                                  <a:pt x="103274" y="64892"/>
                                </a:cubicBezTo>
                                <a:lnTo>
                                  <a:pt x="65145" y="103021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54034" y="10854"/>
                                </a:moveTo>
                                <a:cubicBezTo>
                                  <a:pt x="52771" y="10854"/>
                                  <a:pt x="51256" y="1135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6961" y="57064"/>
                                  <a:pt x="97466" y="55801"/>
                                  <a:pt x="97466" y="54286"/>
                                </a:cubicBezTo>
                                <a:cubicBezTo>
                                  <a:pt x="97466" y="52771"/>
                                  <a:pt x="96961" y="5150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6559" y="11359"/>
                                  <a:pt x="55297" y="10854"/>
                                  <a:pt x="54034" y="1085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1" name="Forma livre: Forma 31">
                          <a:extLst>
                            <a:ext uri="{FF2B5EF4-FFF2-40B4-BE49-F238E27FC236}">
                              <a16:creationId xmlns:a16="http://schemas.microsoft.com/office/drawing/2014/main" id="{3B02342E-5AA9-4435-AE2C-37E3471D2679}"/>
                            </a:ext>
                          </a:extLst>
                        </wps:cNvPr>
                        <wps:cNvSpPr/>
                        <wps:spPr>
                          <a:xfrm>
                            <a:off x="4006468" y="1922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41661 w 95954"/>
                              <a:gd name="connsiteY1" fmla="*/ 97466 h 95954"/>
                              <a:gd name="connsiteX2" fmla="*/ 2017 w 95954"/>
                              <a:gd name="connsiteY2" fmla="*/ 80800 h 95954"/>
                              <a:gd name="connsiteX3" fmla="*/ 2017 w 95954"/>
                              <a:gd name="connsiteY3" fmla="*/ 73730 h 95954"/>
                              <a:gd name="connsiteX4" fmla="*/ 9087 w 95954"/>
                              <a:gd name="connsiteY4" fmla="*/ 73730 h 95954"/>
                              <a:gd name="connsiteX5" fmla="*/ 41408 w 95954"/>
                              <a:gd name="connsiteY5" fmla="*/ 87365 h 95954"/>
                              <a:gd name="connsiteX6" fmla="*/ 73982 w 95954"/>
                              <a:gd name="connsiteY6" fmla="*/ 74235 h 95954"/>
                              <a:gd name="connsiteX7" fmla="*/ 74487 w 95954"/>
                              <a:gd name="connsiteY7" fmla="*/ 9087 h 95954"/>
                              <a:gd name="connsiteX8" fmla="*/ 74487 w 95954"/>
                              <a:gd name="connsiteY8" fmla="*/ 2017 h 95954"/>
                              <a:gd name="connsiteX9" fmla="*/ 81558 w 95954"/>
                              <a:gd name="connsiteY9" fmla="*/ 2017 h 95954"/>
                              <a:gd name="connsiteX10" fmla="*/ 80800 w 95954"/>
                              <a:gd name="connsiteY10" fmla="*/ 81305 h 95954"/>
                              <a:gd name="connsiteX11" fmla="*/ 42166 w 95954"/>
                              <a:gd name="connsiteY11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41913" y="97466"/>
                                  <a:pt x="41913" y="97466"/>
                                  <a:pt x="41661" y="97466"/>
                                </a:cubicBezTo>
                                <a:cubicBezTo>
                                  <a:pt x="26763" y="97213"/>
                                  <a:pt x="12622" y="91406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17672" y="82568"/>
                                  <a:pt x="29288" y="87365"/>
                                  <a:pt x="41408" y="87365"/>
                                </a:cubicBezTo>
                                <a:cubicBezTo>
                                  <a:pt x="53781" y="87618"/>
                                  <a:pt x="65397" y="82820"/>
                                  <a:pt x="73982" y="74235"/>
                                </a:cubicBezTo>
                                <a:cubicBezTo>
                                  <a:pt x="92163" y="56559"/>
                                  <a:pt x="92416" y="27268"/>
                                  <a:pt x="74487" y="9087"/>
                                </a:cubicBezTo>
                                <a:cubicBezTo>
                                  <a:pt x="72467" y="7067"/>
                                  <a:pt x="72467" y="3784"/>
                                  <a:pt x="74487" y="2017"/>
                                </a:cubicBezTo>
                                <a:cubicBezTo>
                                  <a:pt x="76508" y="-4"/>
                                  <a:pt x="79790" y="-4"/>
                                  <a:pt x="81558" y="2017"/>
                                </a:cubicBezTo>
                                <a:cubicBezTo>
                                  <a:pt x="103274" y="23985"/>
                                  <a:pt x="103021" y="59589"/>
                                  <a:pt x="80800" y="81305"/>
                                </a:cubicBezTo>
                                <a:cubicBezTo>
                                  <a:pt x="70952" y="91658"/>
                                  <a:pt x="56812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2" name="Forma livre: Forma 32">
                          <a:extLst>
                            <a:ext uri="{FF2B5EF4-FFF2-40B4-BE49-F238E27FC236}">
                              <a16:creationId xmlns:a16="http://schemas.microsoft.com/office/drawing/2014/main" id="{6FE42D63-4407-4D1A-8D23-DFDE892BF5FE}"/>
                            </a:ext>
                          </a:extLst>
                        </wps:cNvPr>
                        <wps:cNvSpPr/>
                        <wps:spPr>
                          <a:xfrm>
                            <a:off x="3719725" y="14494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243 h 146456"/>
                              <a:gd name="connsiteX1" fmla="*/ 77155 w 143931"/>
                              <a:gd name="connsiteY1" fmla="*/ 146738 h 146456"/>
                              <a:gd name="connsiteX2" fmla="*/ 17057 w 143931"/>
                              <a:gd name="connsiteY2" fmla="*/ 115174 h 146456"/>
                              <a:gd name="connsiteX3" fmla="*/ 26400 w 143931"/>
                              <a:gd name="connsiteY3" fmla="*/ 13917 h 146456"/>
                              <a:gd name="connsiteX4" fmla="*/ 69327 w 143931"/>
                              <a:gd name="connsiteY4" fmla="*/ 787 h 146456"/>
                              <a:gd name="connsiteX5" fmla="*/ 108971 w 143931"/>
                              <a:gd name="connsiteY5" fmla="*/ 21745 h 146456"/>
                              <a:gd name="connsiteX6" fmla="*/ 102658 w 143931"/>
                              <a:gd name="connsiteY6" fmla="*/ 89166 h 146456"/>
                              <a:gd name="connsiteX7" fmla="*/ 47359 w 143931"/>
                              <a:gd name="connsiteY7" fmla="*/ 84115 h 146456"/>
                              <a:gd name="connsiteX8" fmla="*/ 51651 w 143931"/>
                              <a:gd name="connsiteY8" fmla="*/ 38411 h 146456"/>
                              <a:gd name="connsiteX9" fmla="*/ 71347 w 143931"/>
                              <a:gd name="connsiteY9" fmla="*/ 32350 h 146456"/>
                              <a:gd name="connsiteX10" fmla="*/ 89528 w 143931"/>
                              <a:gd name="connsiteY10" fmla="*/ 41946 h 146456"/>
                              <a:gd name="connsiteX11" fmla="*/ 88770 w 143931"/>
                              <a:gd name="connsiteY11" fmla="*/ 49016 h 146456"/>
                              <a:gd name="connsiteX12" fmla="*/ 81700 w 143931"/>
                              <a:gd name="connsiteY12" fmla="*/ 48259 h 146456"/>
                              <a:gd name="connsiteX13" fmla="*/ 70337 w 143931"/>
                              <a:gd name="connsiteY13" fmla="*/ 42198 h 146456"/>
                              <a:gd name="connsiteX14" fmla="*/ 57964 w 143931"/>
                              <a:gd name="connsiteY14" fmla="*/ 45986 h 146456"/>
                              <a:gd name="connsiteX15" fmla="*/ 54934 w 143931"/>
                              <a:gd name="connsiteY15" fmla="*/ 77550 h 146456"/>
                              <a:gd name="connsiteX16" fmla="*/ 96093 w 143931"/>
                              <a:gd name="connsiteY16" fmla="*/ 81338 h 146456"/>
                              <a:gd name="connsiteX17" fmla="*/ 101143 w 143931"/>
                              <a:gd name="connsiteY17" fmla="*/ 28058 h 146456"/>
                              <a:gd name="connsiteX18" fmla="*/ 68317 w 143931"/>
                              <a:gd name="connsiteY18" fmla="*/ 10634 h 146456"/>
                              <a:gd name="connsiteX19" fmla="*/ 32965 w 143931"/>
                              <a:gd name="connsiteY19" fmla="*/ 21492 h 146456"/>
                              <a:gd name="connsiteX20" fmla="*/ 24885 w 143931"/>
                              <a:gd name="connsiteY20" fmla="*/ 108609 h 146456"/>
                              <a:gd name="connsiteX21" fmla="*/ 78165 w 143931"/>
                              <a:gd name="connsiteY21" fmla="*/ 136638 h 146456"/>
                              <a:gd name="connsiteX22" fmla="*/ 135738 w 143931"/>
                              <a:gd name="connsiteY22" fmla="*/ 118962 h 146456"/>
                              <a:gd name="connsiteX23" fmla="*/ 142808 w 143931"/>
                              <a:gd name="connsiteY23" fmla="*/ 119719 h 146456"/>
                              <a:gd name="connsiteX24" fmla="*/ 142050 w 143931"/>
                              <a:gd name="connsiteY24" fmla="*/ 126790 h 146456"/>
                              <a:gd name="connsiteX25" fmla="*/ 85488 w 143931"/>
                              <a:gd name="connsiteY25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243"/>
                                </a:moveTo>
                                <a:cubicBezTo>
                                  <a:pt x="82710" y="147243"/>
                                  <a:pt x="79932" y="146991"/>
                                  <a:pt x="77155" y="146738"/>
                                </a:cubicBezTo>
                                <a:cubicBezTo>
                                  <a:pt x="53671" y="144466"/>
                                  <a:pt x="32208" y="133355"/>
                                  <a:pt x="17057" y="115174"/>
                                </a:cubicBezTo>
                                <a:cubicBezTo>
                                  <a:pt x="-8194" y="84620"/>
                                  <a:pt x="-4154" y="39168"/>
                                  <a:pt x="26400" y="13917"/>
                                </a:cubicBezTo>
                                <a:cubicBezTo>
                                  <a:pt x="38521" y="3817"/>
                                  <a:pt x="53671" y="-729"/>
                                  <a:pt x="69327" y="787"/>
                                </a:cubicBezTo>
                                <a:cubicBezTo>
                                  <a:pt x="84983" y="2302"/>
                                  <a:pt x="99123" y="9624"/>
                                  <a:pt x="108971" y="21745"/>
                                </a:cubicBezTo>
                                <a:cubicBezTo>
                                  <a:pt x="125890" y="41946"/>
                                  <a:pt x="123112" y="72247"/>
                                  <a:pt x="102658" y="89166"/>
                                </a:cubicBezTo>
                                <a:cubicBezTo>
                                  <a:pt x="85993" y="103054"/>
                                  <a:pt x="61247" y="100781"/>
                                  <a:pt x="47359" y="84115"/>
                                </a:cubicBezTo>
                                <a:cubicBezTo>
                                  <a:pt x="35996" y="70227"/>
                                  <a:pt x="37763" y="49774"/>
                                  <a:pt x="51651" y="38411"/>
                                </a:cubicBezTo>
                                <a:cubicBezTo>
                                  <a:pt x="57206" y="33866"/>
                                  <a:pt x="64277" y="31593"/>
                                  <a:pt x="71347" y="32350"/>
                                </a:cubicBezTo>
                                <a:cubicBezTo>
                                  <a:pt x="78417" y="33108"/>
                                  <a:pt x="84983" y="36391"/>
                                  <a:pt x="89528" y="41946"/>
                                </a:cubicBezTo>
                                <a:cubicBezTo>
                                  <a:pt x="91295" y="44219"/>
                                  <a:pt x="91043" y="47249"/>
                                  <a:pt x="88770" y="49016"/>
                                </a:cubicBezTo>
                                <a:cubicBezTo>
                                  <a:pt x="86498" y="50784"/>
                                  <a:pt x="83468" y="50531"/>
                                  <a:pt x="81700" y="48259"/>
                                </a:cubicBezTo>
                                <a:cubicBezTo>
                                  <a:pt x="78923" y="44724"/>
                                  <a:pt x="74882" y="42703"/>
                                  <a:pt x="70337" y="42198"/>
                                </a:cubicBezTo>
                                <a:cubicBezTo>
                                  <a:pt x="65792" y="41693"/>
                                  <a:pt x="61499" y="43208"/>
                                  <a:pt x="57964" y="45986"/>
                                </a:cubicBezTo>
                                <a:cubicBezTo>
                                  <a:pt x="48368" y="53814"/>
                                  <a:pt x="47106" y="67955"/>
                                  <a:pt x="54934" y="77550"/>
                                </a:cubicBezTo>
                                <a:cubicBezTo>
                                  <a:pt x="65287" y="89923"/>
                                  <a:pt x="83720" y="91691"/>
                                  <a:pt x="96093" y="81338"/>
                                </a:cubicBezTo>
                                <a:cubicBezTo>
                                  <a:pt x="112254" y="67955"/>
                                  <a:pt x="114274" y="44219"/>
                                  <a:pt x="101143" y="28058"/>
                                </a:cubicBezTo>
                                <a:cubicBezTo>
                                  <a:pt x="92811" y="18210"/>
                                  <a:pt x="81195" y="11897"/>
                                  <a:pt x="68317" y="10634"/>
                                </a:cubicBezTo>
                                <a:cubicBezTo>
                                  <a:pt x="55439" y="9372"/>
                                  <a:pt x="42813" y="13412"/>
                                  <a:pt x="32965" y="21492"/>
                                </a:cubicBezTo>
                                <a:cubicBezTo>
                                  <a:pt x="6704" y="43208"/>
                                  <a:pt x="3169" y="82348"/>
                                  <a:pt x="24885" y="108609"/>
                                </a:cubicBezTo>
                                <a:cubicBezTo>
                                  <a:pt x="38268" y="124770"/>
                                  <a:pt x="57206" y="134618"/>
                                  <a:pt x="78165" y="136638"/>
                                </a:cubicBezTo>
                                <a:cubicBezTo>
                                  <a:pt x="99123" y="138658"/>
                                  <a:pt x="119577" y="132345"/>
                                  <a:pt x="135738" y="118962"/>
                                </a:cubicBezTo>
                                <a:cubicBezTo>
                                  <a:pt x="137758" y="117194"/>
                                  <a:pt x="141040" y="117447"/>
                                  <a:pt x="142808" y="119719"/>
                                </a:cubicBezTo>
                                <a:cubicBezTo>
                                  <a:pt x="144576" y="121992"/>
                                  <a:pt x="144323" y="125022"/>
                                  <a:pt x="142050" y="126790"/>
                                </a:cubicBezTo>
                                <a:cubicBezTo>
                                  <a:pt x="125890" y="140173"/>
                                  <a:pt x="106194" y="147243"/>
                                  <a:pt x="85488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3" name="Forma livre: Forma 33">
                          <a:extLst>
                            <a:ext uri="{FF2B5EF4-FFF2-40B4-BE49-F238E27FC236}">
                              <a16:creationId xmlns:a16="http://schemas.microsoft.com/office/drawing/2014/main" id="{0E859039-A38F-49AF-9F2D-2E1E25F7A3EB}"/>
                            </a:ext>
                          </a:extLst>
                        </wps:cNvPr>
                        <wps:cNvSpPr/>
                        <wps:spPr>
                          <a:xfrm>
                            <a:off x="4173630" y="18083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1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1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1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1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" name="Forma livre: Forma 34">
                          <a:extLst>
                            <a:ext uri="{FF2B5EF4-FFF2-40B4-BE49-F238E27FC236}">
                              <a16:creationId xmlns:a16="http://schemas.microsoft.com/office/drawing/2014/main" id="{E8079EDE-D9A3-4061-A895-A56C7EDA72C7}"/>
                            </a:ext>
                          </a:extLst>
                        </wps:cNvPr>
                        <wps:cNvSpPr/>
                        <wps:spPr>
                          <a:xfrm>
                            <a:off x="3206006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2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2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2 w 53027"/>
                              <a:gd name="connsiteY4" fmla="*/ 53024 h 53027"/>
                              <a:gd name="connsiteX5" fmla="*/ 26762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2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2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2" y="53024"/>
                                </a:moveTo>
                                <a:cubicBezTo>
                                  <a:pt x="12369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69" y="501"/>
                                  <a:pt x="26762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2" y="53024"/>
                                </a:cubicBezTo>
                                <a:close/>
                                <a:moveTo>
                                  <a:pt x="26762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2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853" y="10602"/>
                                  <a:pt x="26762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" name="Forma livre: Forma 35">
                          <a:extLst>
                            <a:ext uri="{FF2B5EF4-FFF2-40B4-BE49-F238E27FC236}">
                              <a16:creationId xmlns:a16="http://schemas.microsoft.com/office/drawing/2014/main" id="{09C36A7C-A720-4046-A832-9213CA10D6C5}"/>
                            </a:ext>
                          </a:extLst>
                        </wps:cNvPr>
                        <wps:cNvSpPr/>
                        <wps:spPr>
                          <a:xfrm>
                            <a:off x="3213834" y="120804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1911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" name="Forma livre: Forma 36">
                          <a:extLst>
                            <a:ext uri="{FF2B5EF4-FFF2-40B4-BE49-F238E27FC236}">
                              <a16:creationId xmlns:a16="http://schemas.microsoft.com/office/drawing/2014/main" id="{55C7C349-2B77-4D64-BD7B-161ABA8ECF70}"/>
                            </a:ext>
                          </a:extLst>
                        </wps:cNvPr>
                        <wps:cNvSpPr/>
                        <wps:spPr>
                          <a:xfrm>
                            <a:off x="3076468" y="111158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" name="Forma livre: Forma 37">
                          <a:extLst>
                            <a:ext uri="{FF2B5EF4-FFF2-40B4-BE49-F238E27FC236}">
                              <a16:creationId xmlns:a16="http://schemas.microsoft.com/office/drawing/2014/main" id="{09CE64E9-B22A-4239-8808-7558BEF846DB}"/>
                            </a:ext>
                          </a:extLst>
                        </wps:cNvPr>
                        <wps:cNvSpPr/>
                        <wps:spPr>
                          <a:xfrm>
                            <a:off x="2913466" y="862226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3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7957" y="158453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orma livre: Forma 38">
                          <a:extLst>
                            <a:ext uri="{FF2B5EF4-FFF2-40B4-BE49-F238E27FC236}">
                              <a16:creationId xmlns:a16="http://schemas.microsoft.com/office/drawing/2014/main" id="{4696CD40-D25B-4318-9912-95BB6591A321}"/>
                            </a:ext>
                          </a:extLst>
                        </wps:cNvPr>
                        <wps:cNvSpPr/>
                        <wps:spPr>
                          <a:xfrm>
                            <a:off x="2927092" y="133351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02910 w 143931"/>
                              <a:gd name="connsiteY6" fmla="*/ 89166 h 146456"/>
                              <a:gd name="connsiteX7" fmla="*/ 47610 w 143931"/>
                              <a:gd name="connsiteY7" fmla="*/ 84115 h 146456"/>
                              <a:gd name="connsiteX8" fmla="*/ 40287 w 143931"/>
                              <a:gd name="connsiteY8" fmla="*/ 60379 h 146456"/>
                              <a:gd name="connsiteX9" fmla="*/ 51902 w 143931"/>
                              <a:gd name="connsiteY9" fmla="*/ 38411 h 146456"/>
                              <a:gd name="connsiteX10" fmla="*/ 71598 w 143931"/>
                              <a:gd name="connsiteY10" fmla="*/ 32350 h 146456"/>
                              <a:gd name="connsiteX11" fmla="*/ 89779 w 143931"/>
                              <a:gd name="connsiteY11" fmla="*/ 41946 h 146456"/>
                              <a:gd name="connsiteX12" fmla="*/ 89022 w 143931"/>
                              <a:gd name="connsiteY12" fmla="*/ 49016 h 146456"/>
                              <a:gd name="connsiteX13" fmla="*/ 81951 w 143931"/>
                              <a:gd name="connsiteY13" fmla="*/ 48259 h 146456"/>
                              <a:gd name="connsiteX14" fmla="*/ 70588 w 143931"/>
                              <a:gd name="connsiteY14" fmla="*/ 42198 h 146456"/>
                              <a:gd name="connsiteX15" fmla="*/ 58215 w 143931"/>
                              <a:gd name="connsiteY15" fmla="*/ 45986 h 146456"/>
                              <a:gd name="connsiteX16" fmla="*/ 50135 w 143931"/>
                              <a:gd name="connsiteY16" fmla="*/ 61137 h 146456"/>
                              <a:gd name="connsiteX17" fmla="*/ 55185 w 143931"/>
                              <a:gd name="connsiteY17" fmla="*/ 77550 h 146456"/>
                              <a:gd name="connsiteX18" fmla="*/ 96345 w 143931"/>
                              <a:gd name="connsiteY18" fmla="*/ 81338 h 146456"/>
                              <a:gd name="connsiteX19" fmla="*/ 101395 w 143931"/>
                              <a:gd name="connsiteY19" fmla="*/ 28058 h 146456"/>
                              <a:gd name="connsiteX20" fmla="*/ 68568 w 143931"/>
                              <a:gd name="connsiteY20" fmla="*/ 10635 h 146456"/>
                              <a:gd name="connsiteX21" fmla="*/ 33217 w 143931"/>
                              <a:gd name="connsiteY21" fmla="*/ 21492 h 146456"/>
                              <a:gd name="connsiteX22" fmla="*/ 10996 w 143931"/>
                              <a:gd name="connsiteY22" fmla="*/ 63409 h 146456"/>
                              <a:gd name="connsiteX23" fmla="*/ 24884 w 143931"/>
                              <a:gd name="connsiteY23" fmla="*/ 108609 h 146456"/>
                              <a:gd name="connsiteX24" fmla="*/ 135484 w 143931"/>
                              <a:gd name="connsiteY24" fmla="*/ 118962 h 146456"/>
                              <a:gd name="connsiteX25" fmla="*/ 142554 w 143931"/>
                              <a:gd name="connsiteY25" fmla="*/ 119720 h 146456"/>
                              <a:gd name="connsiteX26" fmla="*/ 141797 w 143931"/>
                              <a:gd name="connsiteY26" fmla="*/ 126790 h 146456"/>
                              <a:gd name="connsiteX27" fmla="*/ 85487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915" y="43713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8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26141" y="41946"/>
                                  <a:pt x="123363" y="72247"/>
                                  <a:pt x="102910" y="89166"/>
                                </a:cubicBezTo>
                                <a:cubicBezTo>
                                  <a:pt x="86244" y="103054"/>
                                  <a:pt x="61498" y="100781"/>
                                  <a:pt x="47610" y="84115"/>
                                </a:cubicBezTo>
                                <a:cubicBezTo>
                                  <a:pt x="42055" y="77550"/>
                                  <a:pt x="39530" y="68965"/>
                                  <a:pt x="40287" y="60379"/>
                                </a:cubicBezTo>
                                <a:cubicBezTo>
                                  <a:pt x="41045" y="51794"/>
                                  <a:pt x="45085" y="43966"/>
                                  <a:pt x="51902" y="38411"/>
                                </a:cubicBezTo>
                                <a:cubicBezTo>
                                  <a:pt x="57458" y="33866"/>
                                  <a:pt x="64528" y="31593"/>
                                  <a:pt x="71598" y="32350"/>
                                </a:cubicBezTo>
                                <a:cubicBezTo>
                                  <a:pt x="78669" y="33108"/>
                                  <a:pt x="85234" y="36391"/>
                                  <a:pt x="89779" y="41946"/>
                                </a:cubicBezTo>
                                <a:cubicBezTo>
                                  <a:pt x="91547" y="44219"/>
                                  <a:pt x="91295" y="47249"/>
                                  <a:pt x="89022" y="49016"/>
                                </a:cubicBezTo>
                                <a:cubicBezTo>
                                  <a:pt x="86749" y="50784"/>
                                  <a:pt x="83719" y="50531"/>
                                  <a:pt x="81951" y="48259"/>
                                </a:cubicBezTo>
                                <a:cubicBezTo>
                                  <a:pt x="79174" y="44724"/>
                                  <a:pt x="75134" y="42704"/>
                                  <a:pt x="70588" y="42198"/>
                                </a:cubicBezTo>
                                <a:cubicBezTo>
                                  <a:pt x="66043" y="41693"/>
                                  <a:pt x="61750" y="43209"/>
                                  <a:pt x="58215" y="45986"/>
                                </a:cubicBezTo>
                                <a:cubicBezTo>
                                  <a:pt x="53670" y="49774"/>
                                  <a:pt x="50893" y="55076"/>
                                  <a:pt x="50135" y="61137"/>
                                </a:cubicBezTo>
                                <a:cubicBezTo>
                                  <a:pt x="49630" y="67197"/>
                                  <a:pt x="51398" y="73005"/>
                                  <a:pt x="55185" y="77550"/>
                                </a:cubicBezTo>
                                <a:cubicBezTo>
                                  <a:pt x="65538" y="89923"/>
                                  <a:pt x="83972" y="91691"/>
                                  <a:pt x="96345" y="81338"/>
                                </a:cubicBezTo>
                                <a:cubicBezTo>
                                  <a:pt x="112505" y="67955"/>
                                  <a:pt x="114525" y="44219"/>
                                  <a:pt x="101395" y="28058"/>
                                </a:cubicBezTo>
                                <a:cubicBezTo>
                                  <a:pt x="93062" y="18210"/>
                                  <a:pt x="81446" y="11897"/>
                                  <a:pt x="68568" y="10635"/>
                                </a:cubicBezTo>
                                <a:cubicBezTo>
                                  <a:pt x="55690" y="9372"/>
                                  <a:pt x="43065" y="13412"/>
                                  <a:pt x="33217" y="21492"/>
                                </a:cubicBezTo>
                                <a:cubicBezTo>
                                  <a:pt x="20591" y="32098"/>
                                  <a:pt x="12763" y="46996"/>
                                  <a:pt x="10996" y="63409"/>
                                </a:cubicBezTo>
                                <a:cubicBezTo>
                                  <a:pt x="9228" y="79823"/>
                                  <a:pt x="14531" y="95983"/>
                                  <a:pt x="24884" y="108609"/>
                                </a:cubicBezTo>
                                <a:cubicBezTo>
                                  <a:pt x="52660" y="141941"/>
                                  <a:pt x="102152" y="146486"/>
                                  <a:pt x="135484" y="118962"/>
                                </a:cubicBezTo>
                                <a:cubicBezTo>
                                  <a:pt x="137756" y="117194"/>
                                  <a:pt x="140787" y="117447"/>
                                  <a:pt x="142554" y="119720"/>
                                </a:cubicBezTo>
                                <a:cubicBezTo>
                                  <a:pt x="144322" y="121992"/>
                                  <a:pt x="144069" y="125022"/>
                                  <a:pt x="141797" y="126790"/>
                                </a:cubicBezTo>
                                <a:cubicBezTo>
                                  <a:pt x="125636" y="140678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orma livre: Forma 39">
                          <a:extLst>
                            <a:ext uri="{FF2B5EF4-FFF2-40B4-BE49-F238E27FC236}">
                              <a16:creationId xmlns:a16="http://schemas.microsoft.com/office/drawing/2014/main" id="{CF321C25-3B36-4A39-AF4F-254BE729DAC4}"/>
                            </a:ext>
                          </a:extLst>
                        </wps:cNvPr>
                        <wps:cNvSpPr/>
                        <wps:spPr>
                          <a:xfrm>
                            <a:off x="2413625" y="134894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3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3" y="35853"/>
                                  <a:pt x="42923" y="27015"/>
                                </a:cubicBezTo>
                                <a:cubicBezTo>
                                  <a:pt x="42923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" name="Forma livre: Forma 40">
                          <a:extLst>
                            <a:ext uri="{FF2B5EF4-FFF2-40B4-BE49-F238E27FC236}">
                              <a16:creationId xmlns:a16="http://schemas.microsoft.com/office/drawing/2014/main" id="{BBCEFB2D-3713-47C5-97C1-6CF7751FEECA}"/>
                            </a:ext>
                          </a:extLst>
                        </wps:cNvPr>
                        <wps:cNvSpPr/>
                        <wps:spPr>
                          <a:xfrm>
                            <a:off x="2283834" y="1507778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orma livre: Forma 41">
                          <a:extLst>
                            <a:ext uri="{FF2B5EF4-FFF2-40B4-BE49-F238E27FC236}">
                              <a16:creationId xmlns:a16="http://schemas.microsoft.com/office/drawing/2014/main" id="{1764C0D1-79C2-403B-A3C0-98D7D6BEEB76}"/>
                            </a:ext>
                          </a:extLst>
                        </wps:cNvPr>
                        <wps:cNvSpPr/>
                        <wps:spPr>
                          <a:xfrm>
                            <a:off x="2120832" y="125841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443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916"/>
                                  <a:pt x="146838" y="6946"/>
                                  <a:pt x="144818" y="8967"/>
                                </a:cubicBezTo>
                                <a:lnTo>
                                  <a:pt x="9219" y="157443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" name="Forma livre: Forma 42">
                          <a:extLst>
                            <a:ext uri="{FF2B5EF4-FFF2-40B4-BE49-F238E27FC236}">
                              <a16:creationId xmlns:a16="http://schemas.microsoft.com/office/drawing/2014/main" id="{AA8FC241-71F8-4C7C-8763-C1F24B3DCABB}"/>
                            </a:ext>
                          </a:extLst>
                        </wps:cNvPr>
                        <wps:cNvSpPr/>
                        <wps:spPr>
                          <a:xfrm>
                            <a:off x="2600673" y="1285806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617 h 113630"/>
                              <a:gd name="connsiteX12" fmla="*/ 47279 w 106054"/>
                              <a:gd name="connsiteY12" fmla="*/ 13647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404 h 113630"/>
                              <a:gd name="connsiteX21" fmla="*/ 53087 w 106054"/>
                              <a:gd name="connsiteY21" fmla="*/ 10869 h 113630"/>
                              <a:gd name="connsiteX22" fmla="*/ 52582 w 106054"/>
                              <a:gd name="connsiteY22" fmla="*/ 10617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400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617"/>
                                </a:moveTo>
                                <a:cubicBezTo>
                                  <a:pt x="50309" y="10617"/>
                                  <a:pt x="48289" y="11879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2834" y="10617"/>
                                  <a:pt x="52834" y="10617"/>
                                  <a:pt x="52582" y="10617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" name="Forma livre: Forma 43">
                          <a:extLst>
                            <a:ext uri="{FF2B5EF4-FFF2-40B4-BE49-F238E27FC236}">
                              <a16:creationId xmlns:a16="http://schemas.microsoft.com/office/drawing/2014/main" id="{8D668213-7EC8-4DCE-8791-66301ED85E2A}"/>
                            </a:ext>
                          </a:extLst>
                        </wps:cNvPr>
                        <wps:cNvSpPr/>
                        <wps:spPr>
                          <a:xfrm>
                            <a:off x="1621244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" name="Forma Livre: Forma 44">
                          <a:extLst>
                            <a:ext uri="{FF2B5EF4-FFF2-40B4-BE49-F238E27FC236}">
                              <a16:creationId xmlns:a16="http://schemas.microsoft.com/office/drawing/2014/main" id="{21757A10-A281-4A66-A995-391EA2FAEE36}"/>
                            </a:ext>
                          </a:extLst>
                        </wps:cNvPr>
                        <wps:cNvSpPr/>
                        <wps:spPr>
                          <a:xfrm>
                            <a:off x="1628819" y="120779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5" name="Forma livre: Forma 45">
                          <a:extLst>
                            <a:ext uri="{FF2B5EF4-FFF2-40B4-BE49-F238E27FC236}">
                              <a16:creationId xmlns:a16="http://schemas.microsoft.com/office/drawing/2014/main" id="{E1669218-0962-4B8C-94B8-006B0A4644D0}"/>
                            </a:ext>
                          </a:extLst>
                        </wps:cNvPr>
                        <wps:cNvSpPr/>
                        <wps:spPr>
                          <a:xfrm>
                            <a:off x="1808039" y="88961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531 w 106054"/>
                              <a:gd name="connsiteY12" fmla="*/ 13647 h 113630"/>
                              <a:gd name="connsiteX13" fmla="*/ 11675 w 106054"/>
                              <a:gd name="connsiteY13" fmla="*/ 75764 h 113630"/>
                              <a:gd name="connsiteX14" fmla="*/ 11422 w 106054"/>
                              <a:gd name="connsiteY14" fmla="*/ 81320 h 113630"/>
                              <a:gd name="connsiteX15" fmla="*/ 15715 w 106054"/>
                              <a:gd name="connsiteY15" fmla="*/ 84855 h 113630"/>
                              <a:gd name="connsiteX16" fmla="*/ 89701 w 106054"/>
                              <a:gd name="connsiteY16" fmla="*/ 103541 h 113630"/>
                              <a:gd name="connsiteX17" fmla="*/ 96014 w 106054"/>
                              <a:gd name="connsiteY17" fmla="*/ 101521 h 113630"/>
                              <a:gd name="connsiteX18" fmla="*/ 96771 w 106054"/>
                              <a:gd name="connsiteY18" fmla="*/ 94955 h 113630"/>
                              <a:gd name="connsiteX19" fmla="*/ 58642 w 106054"/>
                              <a:gd name="connsiteY19" fmla="*/ 14404 h 113630"/>
                              <a:gd name="connsiteX20" fmla="*/ 53339 w 106054"/>
                              <a:gd name="connsiteY20" fmla="*/ 10869 h 113630"/>
                              <a:gd name="connsiteX21" fmla="*/ 47531 w 106054"/>
                              <a:gd name="connsiteY21" fmla="*/ 13647 h 113630"/>
                              <a:gd name="connsiteX22" fmla="*/ 47531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562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47531" y="13647"/>
                                </a:moveTo>
                                <a:lnTo>
                                  <a:pt x="11675" y="75764"/>
                                </a:lnTo>
                                <a:cubicBezTo>
                                  <a:pt x="10665" y="77532"/>
                                  <a:pt x="10665" y="79552"/>
                                  <a:pt x="11422" y="81320"/>
                                </a:cubicBezTo>
                                <a:cubicBezTo>
                                  <a:pt x="12180" y="83087"/>
                                  <a:pt x="13695" y="84350"/>
                                  <a:pt x="15715" y="84855"/>
                                </a:cubicBezTo>
                                <a:lnTo>
                                  <a:pt x="89701" y="103541"/>
                                </a:lnTo>
                                <a:cubicBezTo>
                                  <a:pt x="91973" y="104046"/>
                                  <a:pt x="94499" y="103288"/>
                                  <a:pt x="96014" y="101521"/>
                                </a:cubicBezTo>
                                <a:cubicBezTo>
                                  <a:pt x="97529" y="99753"/>
                                  <a:pt x="97781" y="97228"/>
                                  <a:pt x="96771" y="94955"/>
                                </a:cubicBezTo>
                                <a:lnTo>
                                  <a:pt x="58642" y="14404"/>
                                </a:lnTo>
                                <a:cubicBezTo>
                                  <a:pt x="57632" y="12384"/>
                                  <a:pt x="55612" y="10869"/>
                                  <a:pt x="53339" y="10869"/>
                                </a:cubicBezTo>
                                <a:cubicBezTo>
                                  <a:pt x="50814" y="10364"/>
                                  <a:pt x="48541" y="11627"/>
                                  <a:pt x="47531" y="13647"/>
                                </a:cubicBezTo>
                                <a:lnTo>
                                  <a:pt x="47531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" name="Forma livre: Forma 46">
                          <a:extLst>
                            <a:ext uri="{FF2B5EF4-FFF2-40B4-BE49-F238E27FC236}">
                              <a16:creationId xmlns:a16="http://schemas.microsoft.com/office/drawing/2014/main" id="{C8A7B7A2-C2AB-4134-8FD3-83E02B87E318}"/>
                            </a:ext>
                          </a:extLst>
                        </wps:cNvPr>
                        <wps:cNvSpPr/>
                        <wps:spPr>
                          <a:xfrm>
                            <a:off x="1796234" y="1369654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47 w 106054"/>
                              <a:gd name="connsiteY3" fmla="*/ 64892 h 106054"/>
                              <a:gd name="connsiteX4" fmla="*/ 5047 w 106054"/>
                              <a:gd name="connsiteY4" fmla="*/ 64892 h 106054"/>
                              <a:gd name="connsiteX5" fmla="*/ 501 w 106054"/>
                              <a:gd name="connsiteY5" fmla="*/ 54034 h 106054"/>
                              <a:gd name="connsiteX6" fmla="*/ 5047 w 106054"/>
                              <a:gd name="connsiteY6" fmla="*/ 43176 h 106054"/>
                              <a:gd name="connsiteX7" fmla="*/ 43176 w 106054"/>
                              <a:gd name="connsiteY7" fmla="*/ 5047 h 106054"/>
                              <a:gd name="connsiteX8" fmla="*/ 65144 w 106054"/>
                              <a:gd name="connsiteY8" fmla="*/ 5047 h 106054"/>
                              <a:gd name="connsiteX9" fmla="*/ 103274 w 106054"/>
                              <a:gd name="connsiteY9" fmla="*/ 43176 h 106054"/>
                              <a:gd name="connsiteX10" fmla="*/ 103274 w 106054"/>
                              <a:gd name="connsiteY10" fmla="*/ 65144 h 106054"/>
                              <a:gd name="connsiteX11" fmla="*/ 65144 w 106054"/>
                              <a:gd name="connsiteY11" fmla="*/ 103274 h 106054"/>
                              <a:gd name="connsiteX12" fmla="*/ 54034 w 106054"/>
                              <a:gd name="connsiteY12" fmla="*/ 107566 h 106054"/>
                              <a:gd name="connsiteX13" fmla="*/ 54034 w 106054"/>
                              <a:gd name="connsiteY13" fmla="*/ 10602 h 106054"/>
                              <a:gd name="connsiteX14" fmla="*/ 50246 w 106054"/>
                              <a:gd name="connsiteY14" fmla="*/ 12117 h 106054"/>
                              <a:gd name="connsiteX15" fmla="*/ 12117 w 106054"/>
                              <a:gd name="connsiteY15" fmla="*/ 50246 h 106054"/>
                              <a:gd name="connsiteX16" fmla="*/ 10602 w 106054"/>
                              <a:gd name="connsiteY16" fmla="*/ 54034 h 106054"/>
                              <a:gd name="connsiteX17" fmla="*/ 12117 w 106054"/>
                              <a:gd name="connsiteY17" fmla="*/ 57822 h 106054"/>
                              <a:gd name="connsiteX18" fmla="*/ 12117 w 106054"/>
                              <a:gd name="connsiteY18" fmla="*/ 57822 h 106054"/>
                              <a:gd name="connsiteX19" fmla="*/ 50246 w 106054"/>
                              <a:gd name="connsiteY19" fmla="*/ 95951 h 106054"/>
                              <a:gd name="connsiteX20" fmla="*/ 57822 w 106054"/>
                              <a:gd name="connsiteY20" fmla="*/ 95951 h 106054"/>
                              <a:gd name="connsiteX21" fmla="*/ 95951 w 106054"/>
                              <a:gd name="connsiteY21" fmla="*/ 57822 h 106054"/>
                              <a:gd name="connsiteX22" fmla="*/ 95951 w 106054"/>
                              <a:gd name="connsiteY22" fmla="*/ 50246 h 106054"/>
                              <a:gd name="connsiteX23" fmla="*/ 57822 w 106054"/>
                              <a:gd name="connsiteY23" fmla="*/ 12117 h 106054"/>
                              <a:gd name="connsiteX24" fmla="*/ 54034 w 106054"/>
                              <a:gd name="connsiteY24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6206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cubicBezTo>
                                  <a:pt x="2016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6" y="45953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7822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1"/>
                                  <a:pt x="12117" y="57822"/>
                                </a:cubicBezTo>
                                <a:lnTo>
                                  <a:pt x="12117" y="57822"/>
                                </a:ln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2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2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7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" name="Forma livre: Forma 47">
                          <a:extLst>
                            <a:ext uri="{FF2B5EF4-FFF2-40B4-BE49-F238E27FC236}">
                              <a16:creationId xmlns:a16="http://schemas.microsoft.com/office/drawing/2014/main" id="{9ED61CF6-09E6-476C-9D69-442B21028CE2}"/>
                            </a:ext>
                          </a:extLst>
                        </wps:cNvPr>
                        <wps:cNvSpPr/>
                        <wps:spPr>
                          <a:xfrm>
                            <a:off x="3206006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2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2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2 w 53027"/>
                              <a:gd name="connsiteY4" fmla="*/ 53024 h 53027"/>
                              <a:gd name="connsiteX5" fmla="*/ 26762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2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2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2" y="53024"/>
                                </a:moveTo>
                                <a:cubicBezTo>
                                  <a:pt x="12369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69" y="501"/>
                                  <a:pt x="26762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2" y="53024"/>
                                </a:cubicBezTo>
                                <a:close/>
                                <a:moveTo>
                                  <a:pt x="26762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2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853" y="10602"/>
                                  <a:pt x="26762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" name="Forma livre: Forma 48">
                          <a:extLst>
                            <a:ext uri="{FF2B5EF4-FFF2-40B4-BE49-F238E27FC236}">
                              <a16:creationId xmlns:a16="http://schemas.microsoft.com/office/drawing/2014/main" id="{33C97D2F-3518-468C-9FCD-A7B2B1F81B75}"/>
                            </a:ext>
                          </a:extLst>
                        </wps:cNvPr>
                        <wps:cNvSpPr/>
                        <wps:spPr>
                          <a:xfrm>
                            <a:off x="3213834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" name="Forma livre: Forma 49">
                          <a:extLst>
                            <a:ext uri="{FF2B5EF4-FFF2-40B4-BE49-F238E27FC236}">
                              <a16:creationId xmlns:a16="http://schemas.microsoft.com/office/drawing/2014/main" id="{1374953F-FB37-467E-8E22-93BB3A45F774}"/>
                            </a:ext>
                          </a:extLst>
                        </wps:cNvPr>
                        <wps:cNvSpPr/>
                        <wps:spPr>
                          <a:xfrm>
                            <a:off x="3076468" y="319206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" name="Forma livre: Forma 50">
                          <a:extLst>
                            <a:ext uri="{FF2B5EF4-FFF2-40B4-BE49-F238E27FC236}">
                              <a16:creationId xmlns:a16="http://schemas.microsoft.com/office/drawing/2014/main" id="{6B66B9CB-A888-44CD-9E5C-B5FA50F2B62F}"/>
                            </a:ext>
                          </a:extLst>
                        </wps:cNvPr>
                        <wps:cNvSpPr/>
                        <wps:spPr>
                          <a:xfrm>
                            <a:off x="2913466" y="6959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3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7957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" name="Forma livre: Forma 51">
                          <a:extLst>
                            <a:ext uri="{FF2B5EF4-FFF2-40B4-BE49-F238E27FC236}">
                              <a16:creationId xmlns:a16="http://schemas.microsoft.com/office/drawing/2014/main" id="{F5494BBC-F75D-496B-973D-DC0583BA88D3}"/>
                            </a:ext>
                          </a:extLst>
                        </wps:cNvPr>
                        <wps:cNvSpPr/>
                        <wps:spPr>
                          <a:xfrm>
                            <a:off x="2927091" y="541036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17057 w 143931"/>
                              <a:gd name="connsiteY1" fmla="*/ 115269 h 146456"/>
                              <a:gd name="connsiteX2" fmla="*/ 26400 w 143931"/>
                              <a:gd name="connsiteY2" fmla="*/ 14012 h 146456"/>
                              <a:gd name="connsiteX3" fmla="*/ 108971 w 143931"/>
                              <a:gd name="connsiteY3" fmla="*/ 21588 h 146456"/>
                              <a:gd name="connsiteX4" fmla="*/ 102659 w 143931"/>
                              <a:gd name="connsiteY4" fmla="*/ 89008 h 146456"/>
                              <a:gd name="connsiteX5" fmla="*/ 47359 w 143931"/>
                              <a:gd name="connsiteY5" fmla="*/ 83958 h 146456"/>
                              <a:gd name="connsiteX6" fmla="*/ 40036 w 143931"/>
                              <a:gd name="connsiteY6" fmla="*/ 60222 h 146456"/>
                              <a:gd name="connsiteX7" fmla="*/ 51651 w 143931"/>
                              <a:gd name="connsiteY7" fmla="*/ 38253 h 146456"/>
                              <a:gd name="connsiteX8" fmla="*/ 89528 w 143931"/>
                              <a:gd name="connsiteY8" fmla="*/ 41789 h 146456"/>
                              <a:gd name="connsiteX9" fmla="*/ 88771 w 143931"/>
                              <a:gd name="connsiteY9" fmla="*/ 48859 h 146456"/>
                              <a:gd name="connsiteX10" fmla="*/ 81700 w 143931"/>
                              <a:gd name="connsiteY10" fmla="*/ 48101 h 146456"/>
                              <a:gd name="connsiteX11" fmla="*/ 57964 w 143931"/>
                              <a:gd name="connsiteY11" fmla="*/ 45829 h 146456"/>
                              <a:gd name="connsiteX12" fmla="*/ 54934 w 143931"/>
                              <a:gd name="connsiteY12" fmla="*/ 77393 h 146456"/>
                              <a:gd name="connsiteX13" fmla="*/ 96093 w 143931"/>
                              <a:gd name="connsiteY13" fmla="*/ 81180 h 146456"/>
                              <a:gd name="connsiteX14" fmla="*/ 101143 w 143931"/>
                              <a:gd name="connsiteY14" fmla="*/ 27900 h 146456"/>
                              <a:gd name="connsiteX15" fmla="*/ 32965 w 143931"/>
                              <a:gd name="connsiteY15" fmla="*/ 21588 h 146456"/>
                              <a:gd name="connsiteX16" fmla="*/ 24885 w 143931"/>
                              <a:gd name="connsiteY16" fmla="*/ 108704 h 146456"/>
                              <a:gd name="connsiteX17" fmla="*/ 135485 w 143931"/>
                              <a:gd name="connsiteY17" fmla="*/ 119057 h 146456"/>
                              <a:gd name="connsiteX18" fmla="*/ 142555 w 143931"/>
                              <a:gd name="connsiteY18" fmla="*/ 119815 h 146456"/>
                              <a:gd name="connsiteX19" fmla="*/ 141798 w 143931"/>
                              <a:gd name="connsiteY19" fmla="*/ 126885 h 146456"/>
                              <a:gd name="connsiteX20" fmla="*/ 85488 w 143931"/>
                              <a:gd name="connsiteY20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59984" y="147338"/>
                                  <a:pt x="34733" y="13648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9"/>
                                  <a:pt x="123112" y="72090"/>
                                  <a:pt x="102659" y="89008"/>
                                </a:cubicBezTo>
                                <a:cubicBezTo>
                                  <a:pt x="85993" y="102896"/>
                                  <a:pt x="61247" y="100624"/>
                                  <a:pt x="47359" y="83958"/>
                                </a:cubicBezTo>
                                <a:cubicBezTo>
                                  <a:pt x="41803" y="77393"/>
                                  <a:pt x="39278" y="68807"/>
                                  <a:pt x="40036" y="60222"/>
                                </a:cubicBezTo>
                                <a:cubicBezTo>
                                  <a:pt x="40793" y="51636"/>
                                  <a:pt x="44833" y="43809"/>
                                  <a:pt x="51651" y="38253"/>
                                </a:cubicBezTo>
                                <a:cubicBezTo>
                                  <a:pt x="63014" y="28658"/>
                                  <a:pt x="80185" y="30425"/>
                                  <a:pt x="89528" y="41789"/>
                                </a:cubicBezTo>
                                <a:cubicBezTo>
                                  <a:pt x="91296" y="43809"/>
                                  <a:pt x="91043" y="47091"/>
                                  <a:pt x="88771" y="48859"/>
                                </a:cubicBezTo>
                                <a:cubicBezTo>
                                  <a:pt x="86750" y="50626"/>
                                  <a:pt x="83468" y="50374"/>
                                  <a:pt x="81700" y="48101"/>
                                </a:cubicBezTo>
                                <a:cubicBezTo>
                                  <a:pt x="75640" y="41031"/>
                                  <a:pt x="65034" y="40021"/>
                                  <a:pt x="57964" y="45829"/>
                                </a:cubicBezTo>
                                <a:cubicBezTo>
                                  <a:pt x="48369" y="53657"/>
                                  <a:pt x="47106" y="67797"/>
                                  <a:pt x="54934" y="77393"/>
                                </a:cubicBezTo>
                                <a:cubicBezTo>
                                  <a:pt x="65287" y="89766"/>
                                  <a:pt x="83720" y="91533"/>
                                  <a:pt x="96093" y="81180"/>
                                </a:cubicBezTo>
                                <a:cubicBezTo>
                                  <a:pt x="112254" y="67797"/>
                                  <a:pt x="114274" y="44061"/>
                                  <a:pt x="101143" y="27900"/>
                                </a:cubicBezTo>
                                <a:cubicBezTo>
                                  <a:pt x="83973" y="7194"/>
                                  <a:pt x="53419" y="4417"/>
                                  <a:pt x="32965" y="21588"/>
                                </a:cubicBezTo>
                                <a:cubicBezTo>
                                  <a:pt x="6704" y="43304"/>
                                  <a:pt x="3169" y="82443"/>
                                  <a:pt x="24885" y="108704"/>
                                </a:cubicBezTo>
                                <a:cubicBezTo>
                                  <a:pt x="52661" y="142036"/>
                                  <a:pt x="102153" y="146581"/>
                                  <a:pt x="135485" y="119057"/>
                                </a:cubicBezTo>
                                <a:cubicBezTo>
                                  <a:pt x="137758" y="117289"/>
                                  <a:pt x="140788" y="117542"/>
                                  <a:pt x="142555" y="119815"/>
                                </a:cubicBezTo>
                                <a:cubicBezTo>
                                  <a:pt x="144323" y="122087"/>
                                  <a:pt x="144070" y="125117"/>
                                  <a:pt x="141798" y="126885"/>
                                </a:cubicBezTo>
                                <a:cubicBezTo>
                                  <a:pt x="125637" y="140773"/>
                                  <a:pt x="105436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" name="Forma livre: Forma 52">
                          <a:extLst>
                            <a:ext uri="{FF2B5EF4-FFF2-40B4-BE49-F238E27FC236}">
                              <a16:creationId xmlns:a16="http://schemas.microsoft.com/office/drawing/2014/main" id="{18A62F90-79E9-4929-BA50-F42DA8562FF7}"/>
                            </a:ext>
                          </a:extLst>
                        </wps:cNvPr>
                        <wps:cNvSpPr/>
                        <wps:spPr>
                          <a:xfrm>
                            <a:off x="2413625" y="556567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" name="Forma livre: Forma 53">
                          <a:extLst>
                            <a:ext uri="{FF2B5EF4-FFF2-40B4-BE49-F238E27FC236}">
                              <a16:creationId xmlns:a16="http://schemas.microsoft.com/office/drawing/2014/main" id="{C97199C8-BAAD-458D-A7EF-00BC9BA014EE}"/>
                            </a:ext>
                          </a:extLst>
                        </wps:cNvPr>
                        <wps:cNvSpPr/>
                        <wps:spPr>
                          <a:xfrm>
                            <a:off x="2421453" y="81160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41661 w 95954"/>
                              <a:gd name="connsiteY1" fmla="*/ 97466 h 95954"/>
                              <a:gd name="connsiteX2" fmla="*/ 2017 w 95954"/>
                              <a:gd name="connsiteY2" fmla="*/ 80800 h 95954"/>
                              <a:gd name="connsiteX3" fmla="*/ 2017 w 95954"/>
                              <a:gd name="connsiteY3" fmla="*/ 73730 h 95954"/>
                              <a:gd name="connsiteX4" fmla="*/ 9087 w 95954"/>
                              <a:gd name="connsiteY4" fmla="*/ 73730 h 95954"/>
                              <a:gd name="connsiteX5" fmla="*/ 74235 w 95954"/>
                              <a:gd name="connsiteY5" fmla="*/ 74235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81053 w 95954"/>
                              <a:gd name="connsiteY9" fmla="*/ 81305 h 95954"/>
                              <a:gd name="connsiteX10" fmla="*/ 42166 w 95954"/>
                              <a:gd name="connsiteY10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41913" y="97466"/>
                                  <a:pt x="41913" y="97466"/>
                                  <a:pt x="41661" y="97466"/>
                                </a:cubicBezTo>
                                <a:cubicBezTo>
                                  <a:pt x="26763" y="97213"/>
                                  <a:pt x="12622" y="91406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2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952" y="91911"/>
                                  <a:pt x="56812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" name="Forma livre: Forma 54">
                          <a:extLst>
                            <a:ext uri="{FF2B5EF4-FFF2-40B4-BE49-F238E27FC236}">
                              <a16:creationId xmlns:a16="http://schemas.microsoft.com/office/drawing/2014/main" id="{E8D761B0-0112-443B-9434-964F46814477}"/>
                            </a:ext>
                          </a:extLst>
                        </wps:cNvPr>
                        <wps:cNvSpPr/>
                        <wps:spPr>
                          <a:xfrm>
                            <a:off x="2283834" y="71539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" name="Forma livre: Forma 55">
                          <a:extLst>
                            <a:ext uri="{FF2B5EF4-FFF2-40B4-BE49-F238E27FC236}">
                              <a16:creationId xmlns:a16="http://schemas.microsoft.com/office/drawing/2014/main" id="{D7442B86-465E-459D-85CA-952D21B8CF7C}"/>
                            </a:ext>
                          </a:extLst>
                        </wps:cNvPr>
                        <wps:cNvSpPr/>
                        <wps:spPr>
                          <a:xfrm>
                            <a:off x="2120832" y="46578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6" name="Forma livre: Forma 56">
                          <a:extLst>
                            <a:ext uri="{FF2B5EF4-FFF2-40B4-BE49-F238E27FC236}">
                              <a16:creationId xmlns:a16="http://schemas.microsoft.com/office/drawing/2014/main" id="{CB472EE0-22A0-4A0D-9DDD-4977F3BC3DA0}"/>
                            </a:ext>
                          </a:extLst>
                        </wps:cNvPr>
                        <wps:cNvSpPr/>
                        <wps:spPr>
                          <a:xfrm>
                            <a:off x="2600673" y="49342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364 h 113630"/>
                              <a:gd name="connsiteX12" fmla="*/ 47279 w 106054"/>
                              <a:gd name="connsiteY12" fmla="*/ 13394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2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364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400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364"/>
                                </a:moveTo>
                                <a:cubicBezTo>
                                  <a:pt x="50309" y="10364"/>
                                  <a:pt x="48289" y="11627"/>
                                  <a:pt x="47279" y="13394"/>
                                </a:cubicBezTo>
                                <a:lnTo>
                                  <a:pt x="47279" y="13394"/>
                                </a:ln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2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364"/>
                                  <a:pt x="52834" y="10364"/>
                                  <a:pt x="52582" y="1036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7" name="Forma livre: Forma 57">
                          <a:extLst>
                            <a:ext uri="{FF2B5EF4-FFF2-40B4-BE49-F238E27FC236}">
                              <a16:creationId xmlns:a16="http://schemas.microsoft.com/office/drawing/2014/main" id="{AD408B80-F85E-4352-BDF5-AE4E698155C0}"/>
                            </a:ext>
                          </a:extLst>
                        </wps:cNvPr>
                        <wps:cNvSpPr/>
                        <wps:spPr>
                          <a:xfrm>
                            <a:off x="2134711" y="93732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77154 w 143931"/>
                              <a:gd name="connsiteY1" fmla="*/ 146738 h 146456"/>
                              <a:gd name="connsiteX2" fmla="*/ 17056 w 143931"/>
                              <a:gd name="connsiteY2" fmla="*/ 115174 h 146456"/>
                              <a:gd name="connsiteX3" fmla="*/ 895 w 143931"/>
                              <a:gd name="connsiteY3" fmla="*/ 62652 h 146456"/>
                              <a:gd name="connsiteX4" fmla="*/ 26651 w 143931"/>
                              <a:gd name="connsiteY4" fmla="*/ 13917 h 146456"/>
                              <a:gd name="connsiteX5" fmla="*/ 69578 w 143931"/>
                              <a:gd name="connsiteY5" fmla="*/ 787 h 146456"/>
                              <a:gd name="connsiteX6" fmla="*/ 109223 w 143931"/>
                              <a:gd name="connsiteY6" fmla="*/ 21745 h 146456"/>
                              <a:gd name="connsiteX7" fmla="*/ 120081 w 143931"/>
                              <a:gd name="connsiteY7" fmla="*/ 56844 h 146456"/>
                              <a:gd name="connsiteX8" fmla="*/ 102910 w 143931"/>
                              <a:gd name="connsiteY8" fmla="*/ 89166 h 146456"/>
                              <a:gd name="connsiteX9" fmla="*/ 74124 w 143931"/>
                              <a:gd name="connsiteY9" fmla="*/ 98003 h 146456"/>
                              <a:gd name="connsiteX10" fmla="*/ 47610 w 143931"/>
                              <a:gd name="connsiteY10" fmla="*/ 83863 h 146456"/>
                              <a:gd name="connsiteX11" fmla="*/ 40287 w 143931"/>
                              <a:gd name="connsiteY11" fmla="*/ 60127 h 146456"/>
                              <a:gd name="connsiteX12" fmla="*/ 51903 w 143931"/>
                              <a:gd name="connsiteY12" fmla="*/ 38158 h 146456"/>
                              <a:gd name="connsiteX13" fmla="*/ 71598 w 143931"/>
                              <a:gd name="connsiteY13" fmla="*/ 32098 h 146456"/>
                              <a:gd name="connsiteX14" fmla="*/ 89779 w 143931"/>
                              <a:gd name="connsiteY14" fmla="*/ 41693 h 146456"/>
                              <a:gd name="connsiteX15" fmla="*/ 89022 w 143931"/>
                              <a:gd name="connsiteY15" fmla="*/ 48764 h 146456"/>
                              <a:gd name="connsiteX16" fmla="*/ 81951 w 143931"/>
                              <a:gd name="connsiteY16" fmla="*/ 48006 h 146456"/>
                              <a:gd name="connsiteX17" fmla="*/ 70588 w 143931"/>
                              <a:gd name="connsiteY17" fmla="*/ 41946 h 146456"/>
                              <a:gd name="connsiteX18" fmla="*/ 58215 w 143931"/>
                              <a:gd name="connsiteY18" fmla="*/ 45734 h 146456"/>
                              <a:gd name="connsiteX19" fmla="*/ 50135 w 143931"/>
                              <a:gd name="connsiteY19" fmla="*/ 60884 h 146456"/>
                              <a:gd name="connsiteX20" fmla="*/ 55185 w 143931"/>
                              <a:gd name="connsiteY20" fmla="*/ 77297 h 146456"/>
                              <a:gd name="connsiteX21" fmla="*/ 74881 w 143931"/>
                              <a:gd name="connsiteY21" fmla="*/ 87650 h 146456"/>
                              <a:gd name="connsiteX22" fmla="*/ 96345 w 143931"/>
                              <a:gd name="connsiteY22" fmla="*/ 81085 h 146456"/>
                              <a:gd name="connsiteX23" fmla="*/ 109728 w 143931"/>
                              <a:gd name="connsiteY23" fmla="*/ 55581 h 146456"/>
                              <a:gd name="connsiteX24" fmla="*/ 101142 w 143931"/>
                              <a:gd name="connsiteY24" fmla="*/ 28058 h 146456"/>
                              <a:gd name="connsiteX25" fmla="*/ 68316 w 143931"/>
                              <a:gd name="connsiteY25" fmla="*/ 10634 h 146456"/>
                              <a:gd name="connsiteX26" fmla="*/ 32964 w 143931"/>
                              <a:gd name="connsiteY26" fmla="*/ 21492 h 146456"/>
                              <a:gd name="connsiteX27" fmla="*/ 10743 w 143931"/>
                              <a:gd name="connsiteY27" fmla="*/ 63409 h 146456"/>
                              <a:gd name="connsiteX28" fmla="*/ 24631 w 143931"/>
                              <a:gd name="connsiteY28" fmla="*/ 108609 h 146456"/>
                              <a:gd name="connsiteX29" fmla="*/ 77911 w 143931"/>
                              <a:gd name="connsiteY29" fmla="*/ 136638 h 146456"/>
                              <a:gd name="connsiteX30" fmla="*/ 135484 w 143931"/>
                              <a:gd name="connsiteY30" fmla="*/ 118962 h 146456"/>
                              <a:gd name="connsiteX31" fmla="*/ 142554 w 143931"/>
                              <a:gd name="connsiteY31" fmla="*/ 119719 h 146456"/>
                              <a:gd name="connsiteX32" fmla="*/ 141797 w 143931"/>
                              <a:gd name="connsiteY32" fmla="*/ 126790 h 146456"/>
                              <a:gd name="connsiteX33" fmla="*/ 85487 w 143931"/>
                              <a:gd name="connsiteY33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82709" y="147243"/>
                                  <a:pt x="79931" y="146991"/>
                                  <a:pt x="77154" y="146738"/>
                                </a:cubicBezTo>
                                <a:cubicBezTo>
                                  <a:pt x="53670" y="144466"/>
                                  <a:pt x="32207" y="13335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729" y="99014"/>
                                  <a:pt x="74124" y="98003"/>
                                </a:cubicBezTo>
                                <a:cubicBezTo>
                                  <a:pt x="63770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7"/>
                                  <a:pt x="39529" y="68712"/>
                                  <a:pt x="40287" y="60127"/>
                                </a:cubicBezTo>
                                <a:cubicBezTo>
                                  <a:pt x="41044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5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0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7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29"/>
                                  <a:pt x="109728" y="55581"/>
                                </a:cubicBezTo>
                                <a:cubicBezTo>
                                  <a:pt x="110485" y="45734"/>
                                  <a:pt x="107708" y="35633"/>
                                  <a:pt x="101142" y="28058"/>
                                </a:cubicBezTo>
                                <a:cubicBezTo>
                                  <a:pt x="92809" y="18210"/>
                                  <a:pt x="81194" y="11897"/>
                                  <a:pt x="68316" y="10634"/>
                                </a:cubicBezTo>
                                <a:cubicBezTo>
                                  <a:pt x="55438" y="9372"/>
                                  <a:pt x="42812" y="13412"/>
                                  <a:pt x="32964" y="21492"/>
                                </a:cubicBezTo>
                                <a:cubicBezTo>
                                  <a:pt x="20339" y="32098"/>
                                  <a:pt x="12511" y="46996"/>
                                  <a:pt x="10743" y="63409"/>
                                </a:cubicBezTo>
                                <a:cubicBezTo>
                                  <a:pt x="8976" y="79823"/>
                                  <a:pt x="14278" y="95983"/>
                                  <a:pt x="24631" y="108609"/>
                                </a:cubicBezTo>
                                <a:cubicBezTo>
                                  <a:pt x="38014" y="124770"/>
                                  <a:pt x="56953" y="134618"/>
                                  <a:pt x="77911" y="136638"/>
                                </a:cubicBezTo>
                                <a:cubicBezTo>
                                  <a:pt x="98870" y="138658"/>
                                  <a:pt x="119323" y="132345"/>
                                  <a:pt x="135484" y="118962"/>
                                </a:cubicBezTo>
                                <a:cubicBezTo>
                                  <a:pt x="137756" y="117194"/>
                                  <a:pt x="140787" y="117447"/>
                                  <a:pt x="142554" y="119719"/>
                                </a:cubicBezTo>
                                <a:cubicBezTo>
                                  <a:pt x="144322" y="121992"/>
                                  <a:pt x="144069" y="125022"/>
                                  <a:pt x="141797" y="126790"/>
                                </a:cubicBezTo>
                                <a:cubicBezTo>
                                  <a:pt x="125888" y="140173"/>
                                  <a:pt x="106193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8" name="Forma livre: Forma 58">
                          <a:extLst>
                            <a:ext uri="{FF2B5EF4-FFF2-40B4-BE49-F238E27FC236}">
                              <a16:creationId xmlns:a16="http://schemas.microsoft.com/office/drawing/2014/main" id="{E635CFF6-B092-4135-BA18-175AB79B351D}"/>
                            </a:ext>
                          </a:extLst>
                        </wps:cNvPr>
                        <wps:cNvSpPr/>
                        <wps:spPr>
                          <a:xfrm>
                            <a:off x="2588615" y="97321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70 h 106054"/>
                              <a:gd name="connsiteX17" fmla="*/ 50246 w 106054"/>
                              <a:gd name="connsiteY17" fmla="*/ 12370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2" y="49236"/>
                                  <a:pt x="109082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5801" y="10349"/>
                                  <a:pt x="52266" y="1034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" name="Forma livre: Forma 59">
                          <a:extLst>
                            <a:ext uri="{FF2B5EF4-FFF2-40B4-BE49-F238E27FC236}">
                              <a16:creationId xmlns:a16="http://schemas.microsoft.com/office/drawing/2014/main" id="{FF2DEDC9-992A-407D-B6E6-1C5A89E5BB32}"/>
                            </a:ext>
                          </a:extLst>
                        </wps:cNvPr>
                        <wps:cNvSpPr/>
                        <wps:spPr>
                          <a:xfrm>
                            <a:off x="1621244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" name="Forma livre: Forma 60">
                          <a:extLst>
                            <a:ext uri="{FF2B5EF4-FFF2-40B4-BE49-F238E27FC236}">
                              <a16:creationId xmlns:a16="http://schemas.microsoft.com/office/drawing/2014/main" id="{F86B44B8-A7BB-411A-A6D7-396C84D3AB19}"/>
                            </a:ext>
                          </a:extLst>
                        </wps:cNvPr>
                        <wps:cNvSpPr/>
                        <wps:spPr>
                          <a:xfrm>
                            <a:off x="1628819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" name="Forma livre: Forma 61">
                          <a:extLst>
                            <a:ext uri="{FF2B5EF4-FFF2-40B4-BE49-F238E27FC236}">
                              <a16:creationId xmlns:a16="http://schemas.microsoft.com/office/drawing/2014/main" id="{666B7610-004C-4BC4-B6D8-DBFC5E46C8A1}"/>
                            </a:ext>
                          </a:extLst>
                        </wps:cNvPr>
                        <wps:cNvSpPr/>
                        <wps:spPr>
                          <a:xfrm>
                            <a:off x="1808039" y="96981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894 h 113630"/>
                              <a:gd name="connsiteX1" fmla="*/ 86923 w 106054"/>
                              <a:gd name="connsiteY1" fmla="*/ 113389 h 113630"/>
                              <a:gd name="connsiteX2" fmla="*/ 12937 w 106054"/>
                              <a:gd name="connsiteY2" fmla="*/ 94703 h 113630"/>
                              <a:gd name="connsiteX3" fmla="*/ 1827 w 106054"/>
                              <a:gd name="connsiteY3" fmla="*/ 85360 h 113630"/>
                              <a:gd name="connsiteX4" fmla="*/ 2837 w 106054"/>
                              <a:gd name="connsiteY4" fmla="*/ 70967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894 h 113630"/>
                              <a:gd name="connsiteX12" fmla="*/ 42986 w 106054"/>
                              <a:gd name="connsiteY12" fmla="*/ 11122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404 h 113630"/>
                              <a:gd name="connsiteX21" fmla="*/ 53087 w 106054"/>
                              <a:gd name="connsiteY21" fmla="*/ 10869 h 113630"/>
                              <a:gd name="connsiteX22" fmla="*/ 47531 w 106054"/>
                              <a:gd name="connsiteY22" fmla="*/ 13899 h 113630"/>
                              <a:gd name="connsiteX23" fmla="*/ 42986 w 106054"/>
                              <a:gd name="connsiteY23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894"/>
                                </a:moveTo>
                                <a:cubicBezTo>
                                  <a:pt x="89701" y="113894"/>
                                  <a:pt x="88186" y="113641"/>
                                  <a:pt x="86923" y="113389"/>
                                </a:cubicBezTo>
                                <a:lnTo>
                                  <a:pt x="12937" y="94703"/>
                                </a:lnTo>
                                <a:cubicBezTo>
                                  <a:pt x="7887" y="93440"/>
                                  <a:pt x="3847" y="89905"/>
                                  <a:pt x="1827" y="85360"/>
                                </a:cubicBezTo>
                                <a:cubicBezTo>
                                  <a:pt x="-193" y="80562"/>
                                  <a:pt x="59" y="75260"/>
                                  <a:pt x="2837" y="70967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894"/>
                                  <a:pt x="90963" y="11389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7279" y="13647"/>
                                </a:ln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0814" y="10869"/>
                                  <a:pt x="48541" y="11879"/>
                                  <a:pt x="47531" y="13899"/>
                                </a:cubicBez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2" name="Forma livre: Forma 62">
                          <a:extLst>
                            <a:ext uri="{FF2B5EF4-FFF2-40B4-BE49-F238E27FC236}">
                              <a16:creationId xmlns:a16="http://schemas.microsoft.com/office/drawing/2014/main" id="{B38625AC-CB93-40DA-8C52-E1D874E2DC2A}"/>
                            </a:ext>
                          </a:extLst>
                        </wps:cNvPr>
                        <wps:cNvSpPr/>
                        <wps:spPr>
                          <a:xfrm>
                            <a:off x="1796234" y="577273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47 w 106054"/>
                              <a:gd name="connsiteY3" fmla="*/ 64892 h 106054"/>
                              <a:gd name="connsiteX4" fmla="*/ 5047 w 106054"/>
                              <a:gd name="connsiteY4" fmla="*/ 64892 h 106054"/>
                              <a:gd name="connsiteX5" fmla="*/ 501 w 106054"/>
                              <a:gd name="connsiteY5" fmla="*/ 54034 h 106054"/>
                              <a:gd name="connsiteX6" fmla="*/ 5047 w 106054"/>
                              <a:gd name="connsiteY6" fmla="*/ 43176 h 106054"/>
                              <a:gd name="connsiteX7" fmla="*/ 43176 w 106054"/>
                              <a:gd name="connsiteY7" fmla="*/ 5047 h 106054"/>
                              <a:gd name="connsiteX8" fmla="*/ 65144 w 106054"/>
                              <a:gd name="connsiteY8" fmla="*/ 5047 h 106054"/>
                              <a:gd name="connsiteX9" fmla="*/ 103274 w 106054"/>
                              <a:gd name="connsiteY9" fmla="*/ 43176 h 106054"/>
                              <a:gd name="connsiteX10" fmla="*/ 103274 w 106054"/>
                              <a:gd name="connsiteY10" fmla="*/ 65144 h 106054"/>
                              <a:gd name="connsiteX11" fmla="*/ 65144 w 106054"/>
                              <a:gd name="connsiteY11" fmla="*/ 103274 h 106054"/>
                              <a:gd name="connsiteX12" fmla="*/ 54034 w 106054"/>
                              <a:gd name="connsiteY12" fmla="*/ 107566 h 106054"/>
                              <a:gd name="connsiteX13" fmla="*/ 54034 w 106054"/>
                              <a:gd name="connsiteY13" fmla="*/ 10602 h 106054"/>
                              <a:gd name="connsiteX14" fmla="*/ 50246 w 106054"/>
                              <a:gd name="connsiteY14" fmla="*/ 12117 h 106054"/>
                              <a:gd name="connsiteX15" fmla="*/ 12117 w 106054"/>
                              <a:gd name="connsiteY15" fmla="*/ 50246 h 106054"/>
                              <a:gd name="connsiteX16" fmla="*/ 10602 w 106054"/>
                              <a:gd name="connsiteY16" fmla="*/ 54034 h 106054"/>
                              <a:gd name="connsiteX17" fmla="*/ 12117 w 106054"/>
                              <a:gd name="connsiteY17" fmla="*/ 57822 h 106054"/>
                              <a:gd name="connsiteX18" fmla="*/ 12117 w 106054"/>
                              <a:gd name="connsiteY18" fmla="*/ 57822 h 106054"/>
                              <a:gd name="connsiteX19" fmla="*/ 50246 w 106054"/>
                              <a:gd name="connsiteY19" fmla="*/ 95951 h 106054"/>
                              <a:gd name="connsiteX20" fmla="*/ 57822 w 106054"/>
                              <a:gd name="connsiteY20" fmla="*/ 95951 h 106054"/>
                              <a:gd name="connsiteX21" fmla="*/ 95951 w 106054"/>
                              <a:gd name="connsiteY21" fmla="*/ 57822 h 106054"/>
                              <a:gd name="connsiteX22" fmla="*/ 95951 w 106054"/>
                              <a:gd name="connsiteY22" fmla="*/ 50246 h 106054"/>
                              <a:gd name="connsiteX23" fmla="*/ 57822 w 106054"/>
                              <a:gd name="connsiteY23" fmla="*/ 12117 h 106054"/>
                              <a:gd name="connsiteX24" fmla="*/ 54034 w 106054"/>
                              <a:gd name="connsiteY24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5954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cubicBezTo>
                                  <a:pt x="2016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6" y="45954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2"/>
                                  <a:pt x="12117" y="57822"/>
                                </a:cubicBezTo>
                                <a:lnTo>
                                  <a:pt x="12117" y="57822"/>
                                </a:ln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2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1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7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" name="Forma livre: Forma 63">
                          <a:extLst>
                            <a:ext uri="{FF2B5EF4-FFF2-40B4-BE49-F238E27FC236}">
                              <a16:creationId xmlns:a16="http://schemas.microsoft.com/office/drawing/2014/main" id="{CE55025C-4543-420A-9BFD-C3E11115848B}"/>
                            </a:ext>
                          </a:extLst>
                        </wps:cNvPr>
                        <wps:cNvSpPr/>
                        <wps:spPr>
                          <a:xfrm>
                            <a:off x="2421453" y="1922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2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2163"/>
                                  <a:pt x="56306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" name="Forma livre: Forma 64">
                          <a:extLst>
                            <a:ext uri="{FF2B5EF4-FFF2-40B4-BE49-F238E27FC236}">
                              <a16:creationId xmlns:a16="http://schemas.microsoft.com/office/drawing/2014/main" id="{1DB1EB3B-423C-429D-B7B2-71A292A246D3}"/>
                            </a:ext>
                          </a:extLst>
                        </wps:cNvPr>
                        <wps:cNvSpPr/>
                        <wps:spPr>
                          <a:xfrm>
                            <a:off x="2134711" y="14494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20081 w 143931"/>
                              <a:gd name="connsiteY6" fmla="*/ 56844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89779 w 143931"/>
                              <a:gd name="connsiteY12" fmla="*/ 41693 h 146456"/>
                              <a:gd name="connsiteX13" fmla="*/ 89022 w 143931"/>
                              <a:gd name="connsiteY13" fmla="*/ 48764 h 146456"/>
                              <a:gd name="connsiteX14" fmla="*/ 81951 w 143931"/>
                              <a:gd name="connsiteY14" fmla="*/ 48006 h 146456"/>
                              <a:gd name="connsiteX15" fmla="*/ 58215 w 143931"/>
                              <a:gd name="connsiteY15" fmla="*/ 45734 h 146456"/>
                              <a:gd name="connsiteX16" fmla="*/ 50135 w 143931"/>
                              <a:gd name="connsiteY16" fmla="*/ 60884 h 146456"/>
                              <a:gd name="connsiteX17" fmla="*/ 55185 w 143931"/>
                              <a:gd name="connsiteY17" fmla="*/ 77298 h 146456"/>
                              <a:gd name="connsiteX18" fmla="*/ 74881 w 143931"/>
                              <a:gd name="connsiteY18" fmla="*/ 87650 h 146456"/>
                              <a:gd name="connsiteX19" fmla="*/ 96345 w 143931"/>
                              <a:gd name="connsiteY19" fmla="*/ 81085 h 146456"/>
                              <a:gd name="connsiteX20" fmla="*/ 109728 w 143931"/>
                              <a:gd name="connsiteY20" fmla="*/ 55582 h 146456"/>
                              <a:gd name="connsiteX21" fmla="*/ 101142 w 143931"/>
                              <a:gd name="connsiteY21" fmla="*/ 28058 h 146456"/>
                              <a:gd name="connsiteX22" fmla="*/ 68316 w 143931"/>
                              <a:gd name="connsiteY22" fmla="*/ 10634 h 146456"/>
                              <a:gd name="connsiteX23" fmla="*/ 32964 w 143931"/>
                              <a:gd name="connsiteY23" fmla="*/ 21492 h 146456"/>
                              <a:gd name="connsiteX24" fmla="*/ 10743 w 143931"/>
                              <a:gd name="connsiteY24" fmla="*/ 63409 h 146456"/>
                              <a:gd name="connsiteX25" fmla="*/ 24631 w 143931"/>
                              <a:gd name="connsiteY25" fmla="*/ 108609 h 146456"/>
                              <a:gd name="connsiteX26" fmla="*/ 135231 w 143931"/>
                              <a:gd name="connsiteY26" fmla="*/ 118962 h 146456"/>
                              <a:gd name="connsiteX27" fmla="*/ 142302 w 143931"/>
                              <a:gd name="connsiteY27" fmla="*/ 119719 h 146456"/>
                              <a:gd name="connsiteX28" fmla="*/ 141544 w 143931"/>
                              <a:gd name="connsiteY28" fmla="*/ 126790 h 146456"/>
                              <a:gd name="connsiteX29" fmla="*/ 85487 w 143931"/>
                              <a:gd name="connsiteY29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915" y="43713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476" y="99014"/>
                                  <a:pt x="74124" y="98003"/>
                                </a:cubicBezTo>
                                <a:cubicBezTo>
                                  <a:pt x="63770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4" y="51541"/>
                                  <a:pt x="45085" y="43713"/>
                                  <a:pt x="51903" y="38158"/>
                                </a:cubicBezTo>
                                <a:cubicBezTo>
                                  <a:pt x="63266" y="28563"/>
                                  <a:pt x="80436" y="30330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5891" y="40936"/>
                                  <a:pt x="65286" y="3992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29"/>
                                  <a:pt x="109728" y="55582"/>
                                </a:cubicBezTo>
                                <a:cubicBezTo>
                                  <a:pt x="110485" y="45734"/>
                                  <a:pt x="107708" y="35633"/>
                                  <a:pt x="101142" y="28058"/>
                                </a:cubicBezTo>
                                <a:cubicBezTo>
                                  <a:pt x="92809" y="18210"/>
                                  <a:pt x="81194" y="11897"/>
                                  <a:pt x="68316" y="10634"/>
                                </a:cubicBezTo>
                                <a:cubicBezTo>
                                  <a:pt x="55438" y="9372"/>
                                  <a:pt x="42812" y="13412"/>
                                  <a:pt x="32964" y="21492"/>
                                </a:cubicBezTo>
                                <a:cubicBezTo>
                                  <a:pt x="20339" y="32098"/>
                                  <a:pt x="12511" y="46996"/>
                                  <a:pt x="10743" y="63409"/>
                                </a:cubicBezTo>
                                <a:cubicBezTo>
                                  <a:pt x="9228" y="79823"/>
                                  <a:pt x="14278" y="95983"/>
                                  <a:pt x="24631" y="108609"/>
                                </a:cubicBezTo>
                                <a:cubicBezTo>
                                  <a:pt x="52407" y="141940"/>
                                  <a:pt x="101900" y="146486"/>
                                  <a:pt x="135231" y="118962"/>
                                </a:cubicBezTo>
                                <a:cubicBezTo>
                                  <a:pt x="137504" y="117194"/>
                                  <a:pt x="140534" y="117447"/>
                                  <a:pt x="142302" y="119719"/>
                                </a:cubicBezTo>
                                <a:cubicBezTo>
                                  <a:pt x="144069" y="121992"/>
                                  <a:pt x="143817" y="125022"/>
                                  <a:pt x="141544" y="126790"/>
                                </a:cubicBezTo>
                                <a:cubicBezTo>
                                  <a:pt x="125383" y="140425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" name="Forma livre: Forma 65">
                          <a:extLst>
                            <a:ext uri="{FF2B5EF4-FFF2-40B4-BE49-F238E27FC236}">
                              <a16:creationId xmlns:a16="http://schemas.microsoft.com/office/drawing/2014/main" id="{53D2F6DF-C309-4AF3-BE58-13DF446E9AC7}"/>
                            </a:ext>
                          </a:extLst>
                        </wps:cNvPr>
                        <wps:cNvSpPr/>
                        <wps:spPr>
                          <a:xfrm>
                            <a:off x="2588615" y="18083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2" y="49236"/>
                                  <a:pt x="109082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" name="Forma livre: Forma 66">
                          <a:extLst>
                            <a:ext uri="{FF2B5EF4-FFF2-40B4-BE49-F238E27FC236}">
                              <a16:creationId xmlns:a16="http://schemas.microsoft.com/office/drawing/2014/main" id="{2EC3A30A-8039-4253-B430-F4DBEB771A1D}"/>
                            </a:ext>
                          </a:extLst>
                        </wps:cNvPr>
                        <wps:cNvSpPr/>
                        <wps:spPr>
                          <a:xfrm>
                            <a:off x="1621244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" name="Forma livre: Forma 67">
                          <a:extLst>
                            <a:ext uri="{FF2B5EF4-FFF2-40B4-BE49-F238E27FC236}">
                              <a16:creationId xmlns:a16="http://schemas.microsoft.com/office/drawing/2014/main" id="{5AC5C71C-304B-4FF9-A0F8-BA8E2A798219}"/>
                            </a:ext>
                          </a:extLst>
                        </wps:cNvPr>
                        <wps:cNvSpPr/>
                        <wps:spPr>
                          <a:xfrm>
                            <a:off x="1628819" y="120779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8" name="Forma livre: Forma 68">
                          <a:extLst>
                            <a:ext uri="{FF2B5EF4-FFF2-40B4-BE49-F238E27FC236}">
                              <a16:creationId xmlns:a16="http://schemas.microsoft.com/office/drawing/2014/main" id="{A6AD41BC-A0B7-4B25-AC4B-64283E4C2104}"/>
                            </a:ext>
                          </a:extLst>
                        </wps:cNvPr>
                        <wps:cNvSpPr/>
                        <wps:spPr>
                          <a:xfrm>
                            <a:off x="1491453" y="111158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9" name="Forma livre: Forma 69">
                          <a:extLst>
                            <a:ext uri="{FF2B5EF4-FFF2-40B4-BE49-F238E27FC236}">
                              <a16:creationId xmlns:a16="http://schemas.microsoft.com/office/drawing/2014/main" id="{F7AF77FA-1683-470C-9D31-E118AFCAA86E}"/>
                            </a:ext>
                          </a:extLst>
                        </wps:cNvPr>
                        <wps:cNvSpPr/>
                        <wps:spPr>
                          <a:xfrm>
                            <a:off x="1328451" y="862226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443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443"/>
                                </a:lnTo>
                                <a:cubicBezTo>
                                  <a:pt x="8209" y="158453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" name="Forma livre: Forma 70">
                          <a:extLst>
                            <a:ext uri="{FF2B5EF4-FFF2-40B4-BE49-F238E27FC236}">
                              <a16:creationId xmlns:a16="http://schemas.microsoft.com/office/drawing/2014/main" id="{730F6A40-B83F-4CAF-8D3C-CA39C6259153}"/>
                            </a:ext>
                          </a:extLst>
                        </wps:cNvPr>
                        <wps:cNvSpPr/>
                        <wps:spPr>
                          <a:xfrm>
                            <a:off x="1342077" y="133351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20081 w 143931"/>
                              <a:gd name="connsiteY6" fmla="*/ 56844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1 h 146456"/>
                              <a:gd name="connsiteX21" fmla="*/ 96345 w 143931"/>
                              <a:gd name="connsiteY21" fmla="*/ 81085 h 146456"/>
                              <a:gd name="connsiteX22" fmla="*/ 109728 w 143931"/>
                              <a:gd name="connsiteY22" fmla="*/ 55582 h 146456"/>
                              <a:gd name="connsiteX23" fmla="*/ 101142 w 143931"/>
                              <a:gd name="connsiteY23" fmla="*/ 28058 h 146456"/>
                              <a:gd name="connsiteX24" fmla="*/ 32964 w 143931"/>
                              <a:gd name="connsiteY24" fmla="*/ 21745 h 146456"/>
                              <a:gd name="connsiteX25" fmla="*/ 10743 w 143931"/>
                              <a:gd name="connsiteY25" fmla="*/ 63662 h 146456"/>
                              <a:gd name="connsiteX26" fmla="*/ 24631 w 143931"/>
                              <a:gd name="connsiteY26" fmla="*/ 108862 h 146456"/>
                              <a:gd name="connsiteX27" fmla="*/ 135231 w 143931"/>
                              <a:gd name="connsiteY27" fmla="*/ 119214 h 146456"/>
                              <a:gd name="connsiteX28" fmla="*/ 142302 w 143931"/>
                              <a:gd name="connsiteY28" fmla="*/ 119972 h 146456"/>
                              <a:gd name="connsiteX29" fmla="*/ 141544 w 143931"/>
                              <a:gd name="connsiteY29" fmla="*/ 127042 h 146456"/>
                              <a:gd name="connsiteX30" fmla="*/ 85487 w 143931"/>
                              <a:gd name="connsiteY30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8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477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6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1"/>
                                </a:cubicBezTo>
                                <a:cubicBezTo>
                                  <a:pt x="82709" y="88408"/>
                                  <a:pt x="90284" y="86136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30"/>
                                  <a:pt x="109728" y="55582"/>
                                </a:cubicBezTo>
                                <a:cubicBezTo>
                                  <a:pt x="110738" y="45481"/>
                                  <a:pt x="107708" y="35633"/>
                                  <a:pt x="101142" y="28058"/>
                                </a:cubicBezTo>
                                <a:cubicBezTo>
                                  <a:pt x="83972" y="7352"/>
                                  <a:pt x="53418" y="4574"/>
                                  <a:pt x="32964" y="21745"/>
                                </a:cubicBezTo>
                                <a:cubicBezTo>
                                  <a:pt x="20339" y="32350"/>
                                  <a:pt x="12511" y="47249"/>
                                  <a:pt x="10743" y="63662"/>
                                </a:cubicBezTo>
                                <a:cubicBezTo>
                                  <a:pt x="8976" y="80075"/>
                                  <a:pt x="14278" y="96236"/>
                                  <a:pt x="24631" y="108862"/>
                                </a:cubicBezTo>
                                <a:cubicBezTo>
                                  <a:pt x="52408" y="142193"/>
                                  <a:pt x="101900" y="146738"/>
                                  <a:pt x="135231" y="119214"/>
                                </a:cubicBezTo>
                                <a:cubicBezTo>
                                  <a:pt x="137504" y="117447"/>
                                  <a:pt x="140534" y="117699"/>
                                  <a:pt x="142302" y="119972"/>
                                </a:cubicBezTo>
                                <a:cubicBezTo>
                                  <a:pt x="144069" y="122245"/>
                                  <a:pt x="143817" y="125275"/>
                                  <a:pt x="141544" y="127042"/>
                                </a:cubicBezTo>
                                <a:cubicBezTo>
                                  <a:pt x="125636" y="140678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" name="Forma livre: Forma 71">
                          <a:extLst>
                            <a:ext uri="{FF2B5EF4-FFF2-40B4-BE49-F238E27FC236}">
                              <a16:creationId xmlns:a16="http://schemas.microsoft.com/office/drawing/2014/main" id="{375A1DDB-6D59-4179-BFBF-887B667EBAB2}"/>
                            </a:ext>
                          </a:extLst>
                        </wps:cNvPr>
                        <wps:cNvSpPr/>
                        <wps:spPr>
                          <a:xfrm>
                            <a:off x="828610" y="134894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3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3" y="35853"/>
                                  <a:pt x="42923" y="27015"/>
                                </a:cubicBezTo>
                                <a:cubicBezTo>
                                  <a:pt x="42923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" name="Forma livre: Forma 72">
                          <a:extLst>
                            <a:ext uri="{FF2B5EF4-FFF2-40B4-BE49-F238E27FC236}">
                              <a16:creationId xmlns:a16="http://schemas.microsoft.com/office/drawing/2014/main" id="{873F1A04-2282-484F-98A7-6FC3AC3F61AE}"/>
                            </a:ext>
                          </a:extLst>
                        </wps:cNvPr>
                        <wps:cNvSpPr/>
                        <wps:spPr>
                          <a:xfrm>
                            <a:off x="698819" y="1507778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2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2" y="21668"/>
                                  <a:pt x="502" y="14137"/>
                                </a:cubicBezTo>
                                <a:cubicBezTo>
                                  <a:pt x="502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3" name="Forma livre: Forma 73">
                          <a:extLst>
                            <a:ext uri="{FF2B5EF4-FFF2-40B4-BE49-F238E27FC236}">
                              <a16:creationId xmlns:a16="http://schemas.microsoft.com/office/drawing/2014/main" id="{EA6E07B0-683E-46E2-A787-8A9CCDA8526C}"/>
                            </a:ext>
                          </a:extLst>
                        </wps:cNvPr>
                        <wps:cNvSpPr/>
                        <wps:spPr>
                          <a:xfrm>
                            <a:off x="535817" y="125841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4" name="Forma livre: Forma 74">
                          <a:extLst>
                            <a:ext uri="{FF2B5EF4-FFF2-40B4-BE49-F238E27FC236}">
                              <a16:creationId xmlns:a16="http://schemas.microsoft.com/office/drawing/2014/main" id="{43E5F6DD-53AD-422A-98F6-9AA02AEC97FA}"/>
                            </a:ext>
                          </a:extLst>
                        </wps:cNvPr>
                        <wps:cNvSpPr/>
                        <wps:spPr>
                          <a:xfrm>
                            <a:off x="1015658" y="1285806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617 h 113630"/>
                              <a:gd name="connsiteX12" fmla="*/ 47279 w 106054"/>
                              <a:gd name="connsiteY12" fmla="*/ 13647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617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617"/>
                                </a:moveTo>
                                <a:cubicBezTo>
                                  <a:pt x="50309" y="10617"/>
                                  <a:pt x="48289" y="11879"/>
                                  <a:pt x="47279" y="13647"/>
                                </a:cubicBezTo>
                                <a:cubicBezTo>
                                  <a:pt x="47279" y="13647"/>
                                  <a:pt x="47279" y="13647"/>
                                  <a:pt x="47279" y="13647"/>
                                </a:cubicBez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617"/>
                                  <a:pt x="52834" y="10617"/>
                                  <a:pt x="52582" y="10617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" name="Forma livre: Forma 75">
                          <a:extLst>
                            <a:ext uri="{FF2B5EF4-FFF2-40B4-BE49-F238E27FC236}">
                              <a16:creationId xmlns:a16="http://schemas.microsoft.com/office/drawing/2014/main" id="{F556EED2-B9F5-432E-84B8-577D86D7DCBF}"/>
                            </a:ext>
                          </a:extLst>
                        </wps:cNvPr>
                        <wps:cNvSpPr/>
                        <wps:spPr>
                          <a:xfrm>
                            <a:off x="36229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" name="Forma livre: Forma 76">
                          <a:extLst>
                            <a:ext uri="{FF2B5EF4-FFF2-40B4-BE49-F238E27FC236}">
                              <a16:creationId xmlns:a16="http://schemas.microsoft.com/office/drawing/2014/main" id="{259351DD-2ED5-420B-8FA0-5CB595C26A63}"/>
                            </a:ext>
                          </a:extLst>
                        </wps:cNvPr>
                        <wps:cNvSpPr/>
                        <wps:spPr>
                          <a:xfrm>
                            <a:off x="44056" y="120804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1911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" name="Forma livre: Forma 77">
                          <a:extLst>
                            <a:ext uri="{FF2B5EF4-FFF2-40B4-BE49-F238E27FC236}">
                              <a16:creationId xmlns:a16="http://schemas.microsoft.com/office/drawing/2014/main" id="{0C67D0AD-2524-49BA-9658-DBDB50BA2A8B}"/>
                            </a:ext>
                          </a:extLst>
                        </wps:cNvPr>
                        <wps:cNvSpPr/>
                        <wps:spPr>
                          <a:xfrm>
                            <a:off x="223277" y="88961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4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389 w 106054"/>
                              <a:gd name="connsiteY19" fmla="*/ 14404 h 113630"/>
                              <a:gd name="connsiteX20" fmla="*/ 53087 w 106054"/>
                              <a:gd name="connsiteY20" fmla="*/ 10869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509" y="113641"/>
                                  <a:pt x="90963" y="113641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4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0562" y="10364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" name="Forma livre: Forma 78">
                          <a:extLst>
                            <a:ext uri="{FF2B5EF4-FFF2-40B4-BE49-F238E27FC236}">
                              <a16:creationId xmlns:a16="http://schemas.microsoft.com/office/drawing/2014/main" id="{7E82A17B-7F34-469F-A8EC-E227F2A95BF3}"/>
                            </a:ext>
                          </a:extLst>
                        </wps:cNvPr>
                        <wps:cNvSpPr/>
                        <wps:spPr>
                          <a:xfrm>
                            <a:off x="211219" y="1369654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6206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3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1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2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9" name="Forma livre: Forma 79">
                          <a:extLst>
                            <a:ext uri="{FF2B5EF4-FFF2-40B4-BE49-F238E27FC236}">
                              <a16:creationId xmlns:a16="http://schemas.microsoft.com/office/drawing/2014/main" id="{FC3D11A2-DF88-4046-8DAA-3DB76ED9E446}"/>
                            </a:ext>
                          </a:extLst>
                        </wps:cNvPr>
                        <wps:cNvSpPr/>
                        <wps:spPr>
                          <a:xfrm>
                            <a:off x="1621244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" name="Forma livre: Forma 80">
                          <a:extLst>
                            <a:ext uri="{FF2B5EF4-FFF2-40B4-BE49-F238E27FC236}">
                              <a16:creationId xmlns:a16="http://schemas.microsoft.com/office/drawing/2014/main" id="{F527786E-9531-48AC-AF46-0B3F2D42AFEC}"/>
                            </a:ext>
                          </a:extLst>
                        </wps:cNvPr>
                        <wps:cNvSpPr/>
                        <wps:spPr>
                          <a:xfrm>
                            <a:off x="1628819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" name="Forma livre: Forma 81">
                          <a:extLst>
                            <a:ext uri="{FF2B5EF4-FFF2-40B4-BE49-F238E27FC236}">
                              <a16:creationId xmlns:a16="http://schemas.microsoft.com/office/drawing/2014/main" id="{21F1CCDB-6B83-4634-A2F8-28042B1443F3}"/>
                            </a:ext>
                          </a:extLst>
                        </wps:cNvPr>
                        <wps:cNvSpPr/>
                        <wps:spPr>
                          <a:xfrm>
                            <a:off x="1491453" y="319206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" name="Forma livre: Forma 82">
                          <a:extLst>
                            <a:ext uri="{FF2B5EF4-FFF2-40B4-BE49-F238E27FC236}">
                              <a16:creationId xmlns:a16="http://schemas.microsoft.com/office/drawing/2014/main" id="{1CBB0C94-C559-409F-A429-B56560336230}"/>
                            </a:ext>
                          </a:extLst>
                        </wps:cNvPr>
                        <wps:cNvSpPr/>
                        <wps:spPr>
                          <a:xfrm>
                            <a:off x="1328451" y="6959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" name="Forma livre: Forma 83">
                          <a:extLst>
                            <a:ext uri="{FF2B5EF4-FFF2-40B4-BE49-F238E27FC236}">
                              <a16:creationId xmlns:a16="http://schemas.microsoft.com/office/drawing/2014/main" id="{77B94668-ED8E-46F9-AC01-519DB3BF5FC7}"/>
                            </a:ext>
                          </a:extLst>
                        </wps:cNvPr>
                        <wps:cNvSpPr/>
                        <wps:spPr>
                          <a:xfrm>
                            <a:off x="1342076" y="54113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243 h 146456"/>
                              <a:gd name="connsiteX1" fmla="*/ 17057 w 143931"/>
                              <a:gd name="connsiteY1" fmla="*/ 115174 h 146456"/>
                              <a:gd name="connsiteX2" fmla="*/ 26400 w 143931"/>
                              <a:gd name="connsiteY2" fmla="*/ 13917 h 146456"/>
                              <a:gd name="connsiteX3" fmla="*/ 69327 w 143931"/>
                              <a:gd name="connsiteY3" fmla="*/ 787 h 146456"/>
                              <a:gd name="connsiteX4" fmla="*/ 108971 w 143931"/>
                              <a:gd name="connsiteY4" fmla="*/ 21745 h 146456"/>
                              <a:gd name="connsiteX5" fmla="*/ 119829 w 143931"/>
                              <a:gd name="connsiteY5" fmla="*/ 56844 h 146456"/>
                              <a:gd name="connsiteX6" fmla="*/ 102659 w 143931"/>
                              <a:gd name="connsiteY6" fmla="*/ 89166 h 146456"/>
                              <a:gd name="connsiteX7" fmla="*/ 73872 w 143931"/>
                              <a:gd name="connsiteY7" fmla="*/ 98003 h 146456"/>
                              <a:gd name="connsiteX8" fmla="*/ 47359 w 143931"/>
                              <a:gd name="connsiteY8" fmla="*/ 83863 h 146456"/>
                              <a:gd name="connsiteX9" fmla="*/ 40036 w 143931"/>
                              <a:gd name="connsiteY9" fmla="*/ 60127 h 146456"/>
                              <a:gd name="connsiteX10" fmla="*/ 51651 w 143931"/>
                              <a:gd name="connsiteY10" fmla="*/ 38158 h 146456"/>
                              <a:gd name="connsiteX11" fmla="*/ 89528 w 143931"/>
                              <a:gd name="connsiteY11" fmla="*/ 41693 h 146456"/>
                              <a:gd name="connsiteX12" fmla="*/ 88770 w 143931"/>
                              <a:gd name="connsiteY12" fmla="*/ 48764 h 146456"/>
                              <a:gd name="connsiteX13" fmla="*/ 81700 w 143931"/>
                              <a:gd name="connsiteY13" fmla="*/ 48006 h 146456"/>
                              <a:gd name="connsiteX14" fmla="*/ 57964 w 143931"/>
                              <a:gd name="connsiteY14" fmla="*/ 45734 h 146456"/>
                              <a:gd name="connsiteX15" fmla="*/ 49884 w 143931"/>
                              <a:gd name="connsiteY15" fmla="*/ 60884 h 146456"/>
                              <a:gd name="connsiteX16" fmla="*/ 54934 w 143931"/>
                              <a:gd name="connsiteY16" fmla="*/ 77298 h 146456"/>
                              <a:gd name="connsiteX17" fmla="*/ 74630 w 143931"/>
                              <a:gd name="connsiteY17" fmla="*/ 87650 h 146456"/>
                              <a:gd name="connsiteX18" fmla="*/ 96093 w 143931"/>
                              <a:gd name="connsiteY18" fmla="*/ 81085 h 146456"/>
                              <a:gd name="connsiteX19" fmla="*/ 109476 w 143931"/>
                              <a:gd name="connsiteY19" fmla="*/ 55582 h 146456"/>
                              <a:gd name="connsiteX20" fmla="*/ 100891 w 143931"/>
                              <a:gd name="connsiteY20" fmla="*/ 28058 h 146456"/>
                              <a:gd name="connsiteX21" fmla="*/ 68065 w 143931"/>
                              <a:gd name="connsiteY21" fmla="*/ 10634 h 146456"/>
                              <a:gd name="connsiteX22" fmla="*/ 32713 w 143931"/>
                              <a:gd name="connsiteY22" fmla="*/ 21492 h 146456"/>
                              <a:gd name="connsiteX23" fmla="*/ 24633 w 143931"/>
                              <a:gd name="connsiteY23" fmla="*/ 108609 h 146456"/>
                              <a:gd name="connsiteX24" fmla="*/ 135233 w 143931"/>
                              <a:gd name="connsiteY24" fmla="*/ 118962 h 146456"/>
                              <a:gd name="connsiteX25" fmla="*/ 142303 w 143931"/>
                              <a:gd name="connsiteY25" fmla="*/ 119719 h 146456"/>
                              <a:gd name="connsiteX26" fmla="*/ 141545 w 143931"/>
                              <a:gd name="connsiteY26" fmla="*/ 126790 h 146456"/>
                              <a:gd name="connsiteX27" fmla="*/ 85488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243"/>
                                </a:moveTo>
                                <a:cubicBezTo>
                                  <a:pt x="59984" y="147243"/>
                                  <a:pt x="34733" y="136385"/>
                                  <a:pt x="17057" y="115174"/>
                                </a:cubicBezTo>
                                <a:cubicBezTo>
                                  <a:pt x="-8194" y="84620"/>
                                  <a:pt x="-4154" y="39168"/>
                                  <a:pt x="26400" y="13917"/>
                                </a:cubicBezTo>
                                <a:cubicBezTo>
                                  <a:pt x="38521" y="3817"/>
                                  <a:pt x="53671" y="-729"/>
                                  <a:pt x="69327" y="787"/>
                                </a:cubicBezTo>
                                <a:cubicBezTo>
                                  <a:pt x="84983" y="2302"/>
                                  <a:pt x="99123" y="9624"/>
                                  <a:pt x="108971" y="21745"/>
                                </a:cubicBezTo>
                                <a:cubicBezTo>
                                  <a:pt x="117052" y="31593"/>
                                  <a:pt x="121092" y="43966"/>
                                  <a:pt x="119829" y="56844"/>
                                </a:cubicBezTo>
                                <a:cubicBezTo>
                                  <a:pt x="118567" y="69470"/>
                                  <a:pt x="112507" y="81085"/>
                                  <a:pt x="102659" y="89166"/>
                                </a:cubicBezTo>
                                <a:cubicBezTo>
                                  <a:pt x="94578" y="95983"/>
                                  <a:pt x="84225" y="99013"/>
                                  <a:pt x="73872" y="98003"/>
                                </a:cubicBezTo>
                                <a:cubicBezTo>
                                  <a:pt x="63519" y="96993"/>
                                  <a:pt x="53924" y="91943"/>
                                  <a:pt x="47359" y="83863"/>
                                </a:cubicBezTo>
                                <a:cubicBezTo>
                                  <a:pt x="41803" y="77298"/>
                                  <a:pt x="39278" y="68712"/>
                                  <a:pt x="40036" y="60127"/>
                                </a:cubicBezTo>
                                <a:cubicBezTo>
                                  <a:pt x="40793" y="51541"/>
                                  <a:pt x="44833" y="43713"/>
                                  <a:pt x="51651" y="38158"/>
                                </a:cubicBezTo>
                                <a:cubicBezTo>
                                  <a:pt x="63014" y="28563"/>
                                  <a:pt x="80185" y="30330"/>
                                  <a:pt x="89528" y="41693"/>
                                </a:cubicBezTo>
                                <a:cubicBezTo>
                                  <a:pt x="91296" y="43713"/>
                                  <a:pt x="91043" y="46996"/>
                                  <a:pt x="88770" y="48764"/>
                                </a:cubicBezTo>
                                <a:cubicBezTo>
                                  <a:pt x="86750" y="50531"/>
                                  <a:pt x="83468" y="50279"/>
                                  <a:pt x="81700" y="48006"/>
                                </a:cubicBezTo>
                                <a:cubicBezTo>
                                  <a:pt x="75640" y="40936"/>
                                  <a:pt x="65034" y="39926"/>
                                  <a:pt x="57964" y="45734"/>
                                </a:cubicBezTo>
                                <a:cubicBezTo>
                                  <a:pt x="53419" y="49521"/>
                                  <a:pt x="50641" y="54824"/>
                                  <a:pt x="49884" y="60884"/>
                                </a:cubicBezTo>
                                <a:cubicBezTo>
                                  <a:pt x="49379" y="66945"/>
                                  <a:pt x="51146" y="72752"/>
                                  <a:pt x="54934" y="77298"/>
                                </a:cubicBezTo>
                                <a:cubicBezTo>
                                  <a:pt x="59984" y="83358"/>
                                  <a:pt x="67054" y="86893"/>
                                  <a:pt x="74630" y="87650"/>
                                </a:cubicBezTo>
                                <a:cubicBezTo>
                                  <a:pt x="82458" y="88408"/>
                                  <a:pt x="90033" y="86135"/>
                                  <a:pt x="96093" y="81085"/>
                                </a:cubicBezTo>
                                <a:cubicBezTo>
                                  <a:pt x="103921" y="74520"/>
                                  <a:pt x="108719" y="65429"/>
                                  <a:pt x="109476" y="55582"/>
                                </a:cubicBezTo>
                                <a:cubicBezTo>
                                  <a:pt x="110486" y="45481"/>
                                  <a:pt x="107456" y="35633"/>
                                  <a:pt x="100891" y="28058"/>
                                </a:cubicBezTo>
                                <a:cubicBezTo>
                                  <a:pt x="92558" y="18210"/>
                                  <a:pt x="80943" y="11897"/>
                                  <a:pt x="68065" y="10634"/>
                                </a:cubicBezTo>
                                <a:cubicBezTo>
                                  <a:pt x="55186" y="9372"/>
                                  <a:pt x="42561" y="13412"/>
                                  <a:pt x="32713" y="21492"/>
                                </a:cubicBezTo>
                                <a:cubicBezTo>
                                  <a:pt x="6452" y="43208"/>
                                  <a:pt x="2916" y="82348"/>
                                  <a:pt x="24633" y="108609"/>
                                </a:cubicBezTo>
                                <a:cubicBezTo>
                                  <a:pt x="52409" y="141940"/>
                                  <a:pt x="101901" y="146486"/>
                                  <a:pt x="135233" y="118962"/>
                                </a:cubicBezTo>
                                <a:cubicBezTo>
                                  <a:pt x="137505" y="117194"/>
                                  <a:pt x="140535" y="117447"/>
                                  <a:pt x="142303" y="119719"/>
                                </a:cubicBezTo>
                                <a:cubicBezTo>
                                  <a:pt x="144070" y="121992"/>
                                  <a:pt x="143818" y="125022"/>
                                  <a:pt x="141545" y="126790"/>
                                </a:cubicBezTo>
                                <a:cubicBezTo>
                                  <a:pt x="125637" y="140678"/>
                                  <a:pt x="105436" y="147243"/>
                                  <a:pt x="85488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4" name="Forma livre: Forma 84">
                          <a:extLst>
                            <a:ext uri="{FF2B5EF4-FFF2-40B4-BE49-F238E27FC236}">
                              <a16:creationId xmlns:a16="http://schemas.microsoft.com/office/drawing/2014/main" id="{204D3212-D0C8-45AC-AA12-0C887A075608}"/>
                            </a:ext>
                          </a:extLst>
                        </wps:cNvPr>
                        <wps:cNvSpPr/>
                        <wps:spPr>
                          <a:xfrm>
                            <a:off x="828610" y="556567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" name="Forma livre: Forma 85">
                          <a:extLst>
                            <a:ext uri="{FF2B5EF4-FFF2-40B4-BE49-F238E27FC236}">
                              <a16:creationId xmlns:a16="http://schemas.microsoft.com/office/drawing/2014/main" id="{31CCB26A-0FD4-40DF-8C5A-7F1056D9DD8E}"/>
                            </a:ext>
                          </a:extLst>
                        </wps:cNvPr>
                        <wps:cNvSpPr/>
                        <wps:spPr>
                          <a:xfrm>
                            <a:off x="836438" y="811856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7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" name="Forma livre: Forma 86">
                          <a:extLst>
                            <a:ext uri="{FF2B5EF4-FFF2-40B4-BE49-F238E27FC236}">
                              <a16:creationId xmlns:a16="http://schemas.microsoft.com/office/drawing/2014/main" id="{F8BDD561-F808-42E9-8C24-73B525F5E8ED}"/>
                            </a:ext>
                          </a:extLst>
                        </wps:cNvPr>
                        <wps:cNvSpPr/>
                        <wps:spPr>
                          <a:xfrm>
                            <a:off x="698819" y="71539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2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2" y="21668"/>
                                  <a:pt x="502" y="14137"/>
                                </a:cubicBezTo>
                                <a:cubicBezTo>
                                  <a:pt x="502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" name="Forma livre: Forma 87">
                          <a:extLst>
                            <a:ext uri="{FF2B5EF4-FFF2-40B4-BE49-F238E27FC236}">
                              <a16:creationId xmlns:a16="http://schemas.microsoft.com/office/drawing/2014/main" id="{DA7FE438-BBEB-4719-9EBB-1BD8293EDA16}"/>
                            </a:ext>
                          </a:extLst>
                        </wps:cNvPr>
                        <wps:cNvSpPr/>
                        <wps:spPr>
                          <a:xfrm>
                            <a:off x="535817" y="46578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" name="Forma livre: Forma 88">
                          <a:extLst>
                            <a:ext uri="{FF2B5EF4-FFF2-40B4-BE49-F238E27FC236}">
                              <a16:creationId xmlns:a16="http://schemas.microsoft.com/office/drawing/2014/main" id="{DD1C8EC8-0CC7-4C8F-8F2C-8A269B7C8A9F}"/>
                            </a:ext>
                          </a:extLst>
                        </wps:cNvPr>
                        <wps:cNvSpPr/>
                        <wps:spPr>
                          <a:xfrm>
                            <a:off x="1015658" y="49342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364 h 113630"/>
                              <a:gd name="connsiteX12" fmla="*/ 47279 w 106054"/>
                              <a:gd name="connsiteY12" fmla="*/ 13394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2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364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364"/>
                                </a:moveTo>
                                <a:cubicBezTo>
                                  <a:pt x="50309" y="10364"/>
                                  <a:pt x="48289" y="11627"/>
                                  <a:pt x="47279" y="13394"/>
                                </a:cubicBezTo>
                                <a:cubicBezTo>
                                  <a:pt x="47279" y="13394"/>
                                  <a:pt x="47279" y="13394"/>
                                  <a:pt x="47279" y="13394"/>
                                </a:cubicBez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2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364"/>
                                  <a:pt x="52834" y="10364"/>
                                  <a:pt x="52582" y="1036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" name="Forma livre: Forma 89">
                          <a:extLst>
                            <a:ext uri="{FF2B5EF4-FFF2-40B4-BE49-F238E27FC236}">
                              <a16:creationId xmlns:a16="http://schemas.microsoft.com/office/drawing/2014/main" id="{B768F607-5EB9-4C7C-BE06-A212986F21AF}"/>
                            </a:ext>
                          </a:extLst>
                        </wps:cNvPr>
                        <wps:cNvSpPr/>
                        <wps:spPr>
                          <a:xfrm>
                            <a:off x="549695" y="937227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77155 w 143931"/>
                              <a:gd name="connsiteY1" fmla="*/ 146833 h 146456"/>
                              <a:gd name="connsiteX2" fmla="*/ 17057 w 143931"/>
                              <a:gd name="connsiteY2" fmla="*/ 115269 h 146456"/>
                              <a:gd name="connsiteX3" fmla="*/ 26400 w 143931"/>
                              <a:gd name="connsiteY3" fmla="*/ 14012 h 146456"/>
                              <a:gd name="connsiteX4" fmla="*/ 108971 w 143931"/>
                              <a:gd name="connsiteY4" fmla="*/ 21588 h 146456"/>
                              <a:gd name="connsiteX5" fmla="*/ 102659 w 143931"/>
                              <a:gd name="connsiteY5" fmla="*/ 89008 h 146456"/>
                              <a:gd name="connsiteX6" fmla="*/ 73872 w 143931"/>
                              <a:gd name="connsiteY6" fmla="*/ 97846 h 146456"/>
                              <a:gd name="connsiteX7" fmla="*/ 47359 w 143931"/>
                              <a:gd name="connsiteY7" fmla="*/ 83705 h 146456"/>
                              <a:gd name="connsiteX8" fmla="*/ 40036 w 143931"/>
                              <a:gd name="connsiteY8" fmla="*/ 59969 h 146456"/>
                              <a:gd name="connsiteX9" fmla="*/ 51651 w 143931"/>
                              <a:gd name="connsiteY9" fmla="*/ 38001 h 146456"/>
                              <a:gd name="connsiteX10" fmla="*/ 71347 w 143931"/>
                              <a:gd name="connsiteY10" fmla="*/ 31941 h 146456"/>
                              <a:gd name="connsiteX11" fmla="*/ 89528 w 143931"/>
                              <a:gd name="connsiteY11" fmla="*/ 41536 h 146456"/>
                              <a:gd name="connsiteX12" fmla="*/ 88770 w 143931"/>
                              <a:gd name="connsiteY12" fmla="*/ 48606 h 146456"/>
                              <a:gd name="connsiteX13" fmla="*/ 81700 w 143931"/>
                              <a:gd name="connsiteY13" fmla="*/ 47849 h 146456"/>
                              <a:gd name="connsiteX14" fmla="*/ 70337 w 143931"/>
                              <a:gd name="connsiteY14" fmla="*/ 41788 h 146456"/>
                              <a:gd name="connsiteX15" fmla="*/ 57964 w 143931"/>
                              <a:gd name="connsiteY15" fmla="*/ 45576 h 146456"/>
                              <a:gd name="connsiteX16" fmla="*/ 49884 w 143931"/>
                              <a:gd name="connsiteY16" fmla="*/ 60727 h 146456"/>
                              <a:gd name="connsiteX17" fmla="*/ 54934 w 143931"/>
                              <a:gd name="connsiteY17" fmla="*/ 77140 h 146456"/>
                              <a:gd name="connsiteX18" fmla="*/ 74630 w 143931"/>
                              <a:gd name="connsiteY18" fmla="*/ 87493 h 146456"/>
                              <a:gd name="connsiteX19" fmla="*/ 96093 w 143931"/>
                              <a:gd name="connsiteY19" fmla="*/ 80928 h 146456"/>
                              <a:gd name="connsiteX20" fmla="*/ 101144 w 143931"/>
                              <a:gd name="connsiteY20" fmla="*/ 27648 h 146456"/>
                              <a:gd name="connsiteX21" fmla="*/ 32965 w 143931"/>
                              <a:gd name="connsiteY21" fmla="*/ 21335 h 146456"/>
                              <a:gd name="connsiteX22" fmla="*/ 24885 w 143931"/>
                              <a:gd name="connsiteY22" fmla="*/ 108452 h 146456"/>
                              <a:gd name="connsiteX23" fmla="*/ 78165 w 143931"/>
                              <a:gd name="connsiteY23" fmla="*/ 136480 h 146456"/>
                              <a:gd name="connsiteX24" fmla="*/ 135738 w 143931"/>
                              <a:gd name="connsiteY24" fmla="*/ 118804 h 146456"/>
                              <a:gd name="connsiteX25" fmla="*/ 142808 w 143931"/>
                              <a:gd name="connsiteY25" fmla="*/ 119562 h 146456"/>
                              <a:gd name="connsiteX26" fmla="*/ 142050 w 143931"/>
                              <a:gd name="connsiteY26" fmla="*/ 126632 h 146456"/>
                              <a:gd name="connsiteX27" fmla="*/ 85488 w 143931"/>
                              <a:gd name="connsiteY27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82710" y="147338"/>
                                  <a:pt x="79933" y="147086"/>
                                  <a:pt x="77155" y="146833"/>
                                </a:cubicBezTo>
                                <a:cubicBezTo>
                                  <a:pt x="53671" y="144561"/>
                                  <a:pt x="32208" y="13345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8"/>
                                  <a:pt x="123112" y="72090"/>
                                  <a:pt x="102659" y="89008"/>
                                </a:cubicBezTo>
                                <a:cubicBezTo>
                                  <a:pt x="94578" y="95826"/>
                                  <a:pt x="84478" y="98856"/>
                                  <a:pt x="73872" y="97846"/>
                                </a:cubicBezTo>
                                <a:cubicBezTo>
                                  <a:pt x="63519" y="96836"/>
                                  <a:pt x="53924" y="91786"/>
                                  <a:pt x="47359" y="83705"/>
                                </a:cubicBezTo>
                                <a:cubicBezTo>
                                  <a:pt x="41803" y="77140"/>
                                  <a:pt x="39278" y="68555"/>
                                  <a:pt x="40036" y="59969"/>
                                </a:cubicBezTo>
                                <a:cubicBezTo>
                                  <a:pt x="40793" y="51384"/>
                                  <a:pt x="44833" y="43556"/>
                                  <a:pt x="51651" y="38001"/>
                                </a:cubicBezTo>
                                <a:cubicBezTo>
                                  <a:pt x="57207" y="33456"/>
                                  <a:pt x="64277" y="31183"/>
                                  <a:pt x="71347" y="31941"/>
                                </a:cubicBezTo>
                                <a:cubicBezTo>
                                  <a:pt x="78418" y="32698"/>
                                  <a:pt x="84983" y="35981"/>
                                  <a:pt x="89528" y="41536"/>
                                </a:cubicBezTo>
                                <a:cubicBezTo>
                                  <a:pt x="91296" y="43809"/>
                                  <a:pt x="91043" y="46839"/>
                                  <a:pt x="88770" y="48606"/>
                                </a:cubicBezTo>
                                <a:cubicBezTo>
                                  <a:pt x="86750" y="50374"/>
                                  <a:pt x="83468" y="50121"/>
                                  <a:pt x="81700" y="47849"/>
                                </a:cubicBezTo>
                                <a:cubicBezTo>
                                  <a:pt x="78923" y="44314"/>
                                  <a:pt x="74882" y="42294"/>
                                  <a:pt x="70337" y="41788"/>
                                </a:cubicBezTo>
                                <a:cubicBezTo>
                                  <a:pt x="65792" y="41284"/>
                                  <a:pt x="61499" y="42799"/>
                                  <a:pt x="57964" y="45576"/>
                                </a:cubicBezTo>
                                <a:cubicBezTo>
                                  <a:pt x="53419" y="49364"/>
                                  <a:pt x="50641" y="54667"/>
                                  <a:pt x="49884" y="60727"/>
                                </a:cubicBezTo>
                                <a:cubicBezTo>
                                  <a:pt x="49126" y="66787"/>
                                  <a:pt x="51146" y="72595"/>
                                  <a:pt x="54934" y="77140"/>
                                </a:cubicBezTo>
                                <a:cubicBezTo>
                                  <a:pt x="59984" y="83200"/>
                                  <a:pt x="67054" y="86736"/>
                                  <a:pt x="74630" y="87493"/>
                                </a:cubicBezTo>
                                <a:cubicBezTo>
                                  <a:pt x="82458" y="88251"/>
                                  <a:pt x="90033" y="85978"/>
                                  <a:pt x="96093" y="80928"/>
                                </a:cubicBezTo>
                                <a:cubicBezTo>
                                  <a:pt x="112254" y="67545"/>
                                  <a:pt x="114274" y="43809"/>
                                  <a:pt x="101144" y="27648"/>
                                </a:cubicBezTo>
                                <a:cubicBezTo>
                                  <a:pt x="83973" y="6942"/>
                                  <a:pt x="53419" y="4164"/>
                                  <a:pt x="32965" y="21335"/>
                                </a:cubicBezTo>
                                <a:cubicBezTo>
                                  <a:pt x="6704" y="43051"/>
                                  <a:pt x="3169" y="82190"/>
                                  <a:pt x="24885" y="108452"/>
                                </a:cubicBezTo>
                                <a:cubicBezTo>
                                  <a:pt x="38268" y="124612"/>
                                  <a:pt x="57207" y="134460"/>
                                  <a:pt x="78165" y="136480"/>
                                </a:cubicBezTo>
                                <a:cubicBezTo>
                                  <a:pt x="99123" y="138500"/>
                                  <a:pt x="119577" y="132188"/>
                                  <a:pt x="135738" y="118804"/>
                                </a:cubicBezTo>
                                <a:cubicBezTo>
                                  <a:pt x="138010" y="117037"/>
                                  <a:pt x="141040" y="117289"/>
                                  <a:pt x="142808" y="119562"/>
                                </a:cubicBezTo>
                                <a:cubicBezTo>
                                  <a:pt x="144576" y="121835"/>
                                  <a:pt x="144323" y="124865"/>
                                  <a:pt x="142050" y="126632"/>
                                </a:cubicBezTo>
                                <a:cubicBezTo>
                                  <a:pt x="125890" y="140268"/>
                                  <a:pt x="106194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" name="Forma livre: Forma 90">
                          <a:extLst>
                            <a:ext uri="{FF2B5EF4-FFF2-40B4-BE49-F238E27FC236}">
                              <a16:creationId xmlns:a16="http://schemas.microsoft.com/office/drawing/2014/main" id="{64BAE8F5-5B14-4708-9D8B-2891E2F02DF4}"/>
                            </a:ext>
                          </a:extLst>
                        </wps:cNvPr>
                        <wps:cNvSpPr/>
                        <wps:spPr>
                          <a:xfrm>
                            <a:off x="1003600" y="97321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70 h 106054"/>
                              <a:gd name="connsiteX17" fmla="*/ 50246 w 106054"/>
                              <a:gd name="connsiteY17" fmla="*/ 12370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5801" y="10349"/>
                                  <a:pt x="52266" y="1034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" name="Forma livre: Forma 91">
                          <a:extLst>
                            <a:ext uri="{FF2B5EF4-FFF2-40B4-BE49-F238E27FC236}">
                              <a16:creationId xmlns:a16="http://schemas.microsoft.com/office/drawing/2014/main" id="{DBA732DA-F318-4450-B75C-44B7770D5AAE}"/>
                            </a:ext>
                          </a:extLst>
                        </wps:cNvPr>
                        <wps:cNvSpPr/>
                        <wps:spPr>
                          <a:xfrm>
                            <a:off x="36229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" name="Forma livre: Forma 92">
                          <a:extLst>
                            <a:ext uri="{FF2B5EF4-FFF2-40B4-BE49-F238E27FC236}">
                              <a16:creationId xmlns:a16="http://schemas.microsoft.com/office/drawing/2014/main" id="{347C184A-DB38-4C58-8D17-B46F932E6094}"/>
                            </a:ext>
                          </a:extLst>
                        </wps:cNvPr>
                        <wps:cNvSpPr/>
                        <wps:spPr>
                          <a:xfrm>
                            <a:off x="44056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2163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3" name="Forma livre: Forma 93">
                          <a:extLst>
                            <a:ext uri="{FF2B5EF4-FFF2-40B4-BE49-F238E27FC236}">
                              <a16:creationId xmlns:a16="http://schemas.microsoft.com/office/drawing/2014/main" id="{B2524060-0B22-4DFB-9AD6-DDBCDED0269B}"/>
                            </a:ext>
                          </a:extLst>
                        </wps:cNvPr>
                        <wps:cNvSpPr/>
                        <wps:spPr>
                          <a:xfrm>
                            <a:off x="223277" y="96981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894 h 113630"/>
                              <a:gd name="connsiteX1" fmla="*/ 86923 w 106054"/>
                              <a:gd name="connsiteY1" fmla="*/ 113389 h 113630"/>
                              <a:gd name="connsiteX2" fmla="*/ 12937 w 106054"/>
                              <a:gd name="connsiteY2" fmla="*/ 94703 h 113630"/>
                              <a:gd name="connsiteX3" fmla="*/ 1827 w 106054"/>
                              <a:gd name="connsiteY3" fmla="*/ 85360 h 113630"/>
                              <a:gd name="connsiteX4" fmla="*/ 2837 w 106054"/>
                              <a:gd name="connsiteY4" fmla="*/ 70967 h 113630"/>
                              <a:gd name="connsiteX5" fmla="*/ 38441 w 106054"/>
                              <a:gd name="connsiteY5" fmla="*/ 8596 h 113630"/>
                              <a:gd name="connsiteX6" fmla="*/ 38441 w 106054"/>
                              <a:gd name="connsiteY6" fmla="*/ 8596 h 113630"/>
                              <a:gd name="connsiteX7" fmla="*/ 53087 w 106054"/>
                              <a:gd name="connsiteY7" fmla="*/ 516 h 113630"/>
                              <a:gd name="connsiteX8" fmla="*/ 67227 w 106054"/>
                              <a:gd name="connsiteY8" fmla="*/ 9859 h 113630"/>
                              <a:gd name="connsiteX9" fmla="*/ 105357 w 106054"/>
                              <a:gd name="connsiteY9" fmla="*/ 90410 h 113630"/>
                              <a:gd name="connsiteX10" fmla="*/ 103336 w 106054"/>
                              <a:gd name="connsiteY10" fmla="*/ 107581 h 113630"/>
                              <a:gd name="connsiteX11" fmla="*/ 90963 w 106054"/>
                              <a:gd name="connsiteY11" fmla="*/ 113894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5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137 w 106054"/>
                              <a:gd name="connsiteY19" fmla="*/ 14152 h 113630"/>
                              <a:gd name="connsiteX20" fmla="*/ 52834 w 106054"/>
                              <a:gd name="connsiteY20" fmla="*/ 10617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894"/>
                                </a:moveTo>
                                <a:cubicBezTo>
                                  <a:pt x="89701" y="113894"/>
                                  <a:pt x="88186" y="113641"/>
                                  <a:pt x="86923" y="113389"/>
                                </a:cubicBezTo>
                                <a:lnTo>
                                  <a:pt x="12937" y="94703"/>
                                </a:lnTo>
                                <a:cubicBezTo>
                                  <a:pt x="7887" y="93440"/>
                                  <a:pt x="3847" y="89905"/>
                                  <a:pt x="1827" y="85360"/>
                                </a:cubicBezTo>
                                <a:cubicBezTo>
                                  <a:pt x="-193" y="80562"/>
                                  <a:pt x="59" y="75260"/>
                                  <a:pt x="2837" y="70967"/>
                                </a:cubicBezTo>
                                <a:lnTo>
                                  <a:pt x="38441" y="8596"/>
                                </a:lnTo>
                                <a:lnTo>
                                  <a:pt x="38441" y="8596"/>
                                </a:lnTo>
                                <a:cubicBezTo>
                                  <a:pt x="41471" y="3294"/>
                                  <a:pt x="47026" y="264"/>
                                  <a:pt x="53087" y="516"/>
                                </a:cubicBezTo>
                                <a:cubicBezTo>
                                  <a:pt x="59147" y="769"/>
                                  <a:pt x="64450" y="4304"/>
                                  <a:pt x="67227" y="9859"/>
                                </a:cubicBezTo>
                                <a:lnTo>
                                  <a:pt x="105357" y="90410"/>
                                </a:lnTo>
                                <a:cubicBezTo>
                                  <a:pt x="108134" y="96218"/>
                                  <a:pt x="107377" y="102783"/>
                                  <a:pt x="103336" y="107581"/>
                                </a:cubicBezTo>
                                <a:cubicBezTo>
                                  <a:pt x="100306" y="111621"/>
                                  <a:pt x="95509" y="113894"/>
                                  <a:pt x="90963" y="113894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137" y="14152"/>
                                </a:lnTo>
                                <a:cubicBezTo>
                                  <a:pt x="57127" y="12132"/>
                                  <a:pt x="55107" y="10617"/>
                                  <a:pt x="52834" y="10617"/>
                                </a:cubicBezTo>
                                <a:cubicBezTo>
                                  <a:pt x="50562" y="10617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4" name="Forma livre: Forma 94">
                          <a:extLst>
                            <a:ext uri="{FF2B5EF4-FFF2-40B4-BE49-F238E27FC236}">
                              <a16:creationId xmlns:a16="http://schemas.microsoft.com/office/drawing/2014/main" id="{050AC3CA-645D-473E-94E4-5DED51FE670F}"/>
                            </a:ext>
                          </a:extLst>
                        </wps:cNvPr>
                        <wps:cNvSpPr/>
                        <wps:spPr>
                          <a:xfrm>
                            <a:off x="211219" y="577273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5954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4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2114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2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1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" name="Forma livre: Forma 95">
                          <a:extLst>
                            <a:ext uri="{FF2B5EF4-FFF2-40B4-BE49-F238E27FC236}">
                              <a16:creationId xmlns:a16="http://schemas.microsoft.com/office/drawing/2014/main" id="{9FA269FB-45ED-4B01-9CC3-687420D4E178}"/>
                            </a:ext>
                          </a:extLst>
                        </wps:cNvPr>
                        <wps:cNvSpPr/>
                        <wps:spPr>
                          <a:xfrm>
                            <a:off x="836438" y="19475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8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" name="Forma livre: Forma 96">
                          <a:extLst>
                            <a:ext uri="{FF2B5EF4-FFF2-40B4-BE49-F238E27FC236}">
                              <a16:creationId xmlns:a16="http://schemas.microsoft.com/office/drawing/2014/main" id="{ABADD58F-16A4-43C0-A877-B7A9AF764318}"/>
                            </a:ext>
                          </a:extLst>
                        </wps:cNvPr>
                        <wps:cNvSpPr/>
                        <wps:spPr>
                          <a:xfrm>
                            <a:off x="549696" y="14494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77154 w 143931"/>
                              <a:gd name="connsiteY1" fmla="*/ 146738 h 146456"/>
                              <a:gd name="connsiteX2" fmla="*/ 17056 w 143931"/>
                              <a:gd name="connsiteY2" fmla="*/ 115174 h 146456"/>
                              <a:gd name="connsiteX3" fmla="*/ 895 w 143931"/>
                              <a:gd name="connsiteY3" fmla="*/ 62652 h 146456"/>
                              <a:gd name="connsiteX4" fmla="*/ 26651 w 143931"/>
                              <a:gd name="connsiteY4" fmla="*/ 13917 h 146456"/>
                              <a:gd name="connsiteX5" fmla="*/ 69578 w 143931"/>
                              <a:gd name="connsiteY5" fmla="*/ 787 h 146456"/>
                              <a:gd name="connsiteX6" fmla="*/ 109223 w 143931"/>
                              <a:gd name="connsiteY6" fmla="*/ 21745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0 h 146456"/>
                              <a:gd name="connsiteX21" fmla="*/ 96345 w 143931"/>
                              <a:gd name="connsiteY21" fmla="*/ 81085 h 146456"/>
                              <a:gd name="connsiteX22" fmla="*/ 101395 w 143931"/>
                              <a:gd name="connsiteY22" fmla="*/ 27805 h 146456"/>
                              <a:gd name="connsiteX23" fmla="*/ 68568 w 143931"/>
                              <a:gd name="connsiteY23" fmla="*/ 10382 h 146456"/>
                              <a:gd name="connsiteX24" fmla="*/ 33217 w 143931"/>
                              <a:gd name="connsiteY24" fmla="*/ 21240 h 146456"/>
                              <a:gd name="connsiteX25" fmla="*/ 10996 w 143931"/>
                              <a:gd name="connsiteY25" fmla="*/ 63157 h 146456"/>
                              <a:gd name="connsiteX26" fmla="*/ 24884 w 143931"/>
                              <a:gd name="connsiteY26" fmla="*/ 108356 h 146456"/>
                              <a:gd name="connsiteX27" fmla="*/ 78164 w 143931"/>
                              <a:gd name="connsiteY27" fmla="*/ 136385 h 146456"/>
                              <a:gd name="connsiteX28" fmla="*/ 135736 w 143931"/>
                              <a:gd name="connsiteY28" fmla="*/ 118709 h 146456"/>
                              <a:gd name="connsiteX29" fmla="*/ 142807 w 143931"/>
                              <a:gd name="connsiteY29" fmla="*/ 119467 h 146456"/>
                              <a:gd name="connsiteX30" fmla="*/ 142049 w 143931"/>
                              <a:gd name="connsiteY30" fmla="*/ 126537 h 146456"/>
                              <a:gd name="connsiteX31" fmla="*/ 85487 w 143931"/>
                              <a:gd name="connsiteY31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82709" y="147243"/>
                                  <a:pt x="79931" y="146991"/>
                                  <a:pt x="77154" y="146738"/>
                                </a:cubicBezTo>
                                <a:cubicBezTo>
                                  <a:pt x="53670" y="144466"/>
                                  <a:pt x="32207" y="13335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26141" y="41946"/>
                                  <a:pt x="123363" y="72247"/>
                                  <a:pt x="102910" y="89166"/>
                                </a:cubicBezTo>
                                <a:cubicBezTo>
                                  <a:pt x="94830" y="95983"/>
                                  <a:pt x="84729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5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7002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3" y="54824"/>
                                  <a:pt x="50135" y="60884"/>
                                </a:cubicBezTo>
                                <a:cubicBezTo>
                                  <a:pt x="49377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12505" y="67702"/>
                                  <a:pt x="114525" y="43966"/>
                                  <a:pt x="101395" y="27805"/>
                                </a:cubicBezTo>
                                <a:cubicBezTo>
                                  <a:pt x="93062" y="17957"/>
                                  <a:pt x="81446" y="11645"/>
                                  <a:pt x="68568" y="10382"/>
                                </a:cubicBezTo>
                                <a:cubicBezTo>
                                  <a:pt x="55690" y="9119"/>
                                  <a:pt x="43065" y="13160"/>
                                  <a:pt x="33217" y="21240"/>
                                </a:cubicBezTo>
                                <a:cubicBezTo>
                                  <a:pt x="20591" y="31845"/>
                                  <a:pt x="12763" y="46744"/>
                                  <a:pt x="10996" y="63157"/>
                                </a:cubicBezTo>
                                <a:cubicBezTo>
                                  <a:pt x="9481" y="79570"/>
                                  <a:pt x="14531" y="95731"/>
                                  <a:pt x="24884" y="108356"/>
                                </a:cubicBezTo>
                                <a:cubicBezTo>
                                  <a:pt x="38267" y="124517"/>
                                  <a:pt x="57205" y="134365"/>
                                  <a:pt x="78164" y="136385"/>
                                </a:cubicBezTo>
                                <a:cubicBezTo>
                                  <a:pt x="99122" y="138405"/>
                                  <a:pt x="119576" y="132093"/>
                                  <a:pt x="135736" y="118709"/>
                                </a:cubicBezTo>
                                <a:cubicBezTo>
                                  <a:pt x="138009" y="116942"/>
                                  <a:pt x="141039" y="117194"/>
                                  <a:pt x="142807" y="119467"/>
                                </a:cubicBezTo>
                                <a:cubicBezTo>
                                  <a:pt x="144574" y="121740"/>
                                  <a:pt x="144322" y="124770"/>
                                  <a:pt x="142049" y="126537"/>
                                </a:cubicBezTo>
                                <a:cubicBezTo>
                                  <a:pt x="125888" y="140173"/>
                                  <a:pt x="106193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" name="Forma livre: Forma 97">
                          <a:extLst>
                            <a:ext uri="{FF2B5EF4-FFF2-40B4-BE49-F238E27FC236}">
                              <a16:creationId xmlns:a16="http://schemas.microsoft.com/office/drawing/2014/main" id="{0D905EFB-7151-4381-A6F6-E3394E5FC416}"/>
                            </a:ext>
                          </a:extLst>
                        </wps:cNvPr>
                        <wps:cNvSpPr/>
                        <wps:spPr>
                          <a:xfrm>
                            <a:off x="1003600" y="18083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" name="Forma livre: Forma 98">
                          <a:extLst>
                            <a:ext uri="{FF2B5EF4-FFF2-40B4-BE49-F238E27FC236}">
                              <a16:creationId xmlns:a16="http://schemas.microsoft.com/office/drawing/2014/main" id="{679EDE16-2D5C-4B4F-B479-BC61DE112887}"/>
                            </a:ext>
                          </a:extLst>
                        </wps:cNvPr>
                        <wps:cNvSpPr/>
                        <wps:spPr>
                          <a:xfrm>
                            <a:off x="6373233" y="997212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9" name="Forma livre: Forma 99">
                          <a:extLst>
                            <a:ext uri="{FF2B5EF4-FFF2-40B4-BE49-F238E27FC236}">
                              <a16:creationId xmlns:a16="http://schemas.microsoft.com/office/drawing/2014/main" id="{CC913D19-AB99-4B39-95AB-0C4A9B16728A}"/>
                            </a:ext>
                          </a:extLst>
                        </wps:cNvPr>
                        <wps:cNvSpPr/>
                        <wps:spPr>
                          <a:xfrm>
                            <a:off x="6380808" y="1252248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" name="Forma livre: Forma 100">
                          <a:extLst>
                            <a:ext uri="{FF2B5EF4-FFF2-40B4-BE49-F238E27FC236}">
                              <a16:creationId xmlns:a16="http://schemas.microsoft.com/office/drawing/2014/main" id="{BDC1EAED-F70D-419B-A319-D542E8159F59}"/>
                            </a:ext>
                          </a:extLst>
                        </wps:cNvPr>
                        <wps:cNvSpPr/>
                        <wps:spPr>
                          <a:xfrm>
                            <a:off x="6373233" y="204830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" name="Forma livre: Forma 101">
                          <a:extLst>
                            <a:ext uri="{FF2B5EF4-FFF2-40B4-BE49-F238E27FC236}">
                              <a16:creationId xmlns:a16="http://schemas.microsoft.com/office/drawing/2014/main" id="{AB13F50A-A330-4593-8BAC-7E98A5061BCD}"/>
                            </a:ext>
                          </a:extLst>
                        </wps:cNvPr>
                        <wps:cNvSpPr/>
                        <wps:spPr>
                          <a:xfrm>
                            <a:off x="6380808" y="45986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" name="Forma livre: Forma 102">
                          <a:extLst>
                            <a:ext uri="{FF2B5EF4-FFF2-40B4-BE49-F238E27FC236}">
                              <a16:creationId xmlns:a16="http://schemas.microsoft.com/office/drawing/2014/main" id="{E9A2EBA3-0BC8-46F9-9017-80112E36FC4E}"/>
                            </a:ext>
                          </a:extLst>
                        </wps:cNvPr>
                        <wps:cNvSpPr/>
                        <wps:spPr>
                          <a:xfrm>
                            <a:off x="6373233" y="997212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" name="Forma livre: Forma 103">
                          <a:extLst>
                            <a:ext uri="{FF2B5EF4-FFF2-40B4-BE49-F238E27FC236}">
                              <a16:creationId xmlns:a16="http://schemas.microsoft.com/office/drawing/2014/main" id="{31907DE7-8E97-4222-9E54-06D9C2D5C810}"/>
                            </a:ext>
                          </a:extLst>
                        </wps:cNvPr>
                        <wps:cNvSpPr/>
                        <wps:spPr>
                          <a:xfrm>
                            <a:off x="6380808" y="1252248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" name="Forma livre: Forma 104">
                          <a:extLst>
                            <a:ext uri="{FF2B5EF4-FFF2-40B4-BE49-F238E27FC236}">
                              <a16:creationId xmlns:a16="http://schemas.microsoft.com/office/drawing/2014/main" id="{8A23F8C4-97CF-4AF4-8D70-EDB8F895CFD0}"/>
                            </a:ext>
                          </a:extLst>
                        </wps:cNvPr>
                        <wps:cNvSpPr/>
                        <wps:spPr>
                          <a:xfrm>
                            <a:off x="6243442" y="1156041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" name="Forma livre: Forma 105">
                          <a:extLst>
                            <a:ext uri="{FF2B5EF4-FFF2-40B4-BE49-F238E27FC236}">
                              <a16:creationId xmlns:a16="http://schemas.microsoft.com/office/drawing/2014/main" id="{B9472927-D059-4B22-B4A9-790E9804DA8B}"/>
                            </a:ext>
                          </a:extLst>
                        </wps:cNvPr>
                        <wps:cNvSpPr/>
                        <wps:spPr>
                          <a:xfrm>
                            <a:off x="6080440" y="906680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443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443"/>
                                </a:lnTo>
                                <a:cubicBezTo>
                                  <a:pt x="8209" y="158453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" name="Forma livre: Forma 106">
                          <a:extLst>
                            <a:ext uri="{FF2B5EF4-FFF2-40B4-BE49-F238E27FC236}">
                              <a16:creationId xmlns:a16="http://schemas.microsoft.com/office/drawing/2014/main" id="{D5D12543-D268-4459-9F91-4249CB4C7EED}"/>
                            </a:ext>
                          </a:extLst>
                        </wps:cNvPr>
                        <wps:cNvSpPr/>
                        <wps:spPr>
                          <a:xfrm>
                            <a:off x="6094066" y="1377966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20081 w 143931"/>
                              <a:gd name="connsiteY6" fmla="*/ 56844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1 h 146456"/>
                              <a:gd name="connsiteX21" fmla="*/ 96345 w 143931"/>
                              <a:gd name="connsiteY21" fmla="*/ 81085 h 146456"/>
                              <a:gd name="connsiteX22" fmla="*/ 109728 w 143931"/>
                              <a:gd name="connsiteY22" fmla="*/ 55582 h 146456"/>
                              <a:gd name="connsiteX23" fmla="*/ 101142 w 143931"/>
                              <a:gd name="connsiteY23" fmla="*/ 28058 h 146456"/>
                              <a:gd name="connsiteX24" fmla="*/ 32964 w 143931"/>
                              <a:gd name="connsiteY24" fmla="*/ 21745 h 146456"/>
                              <a:gd name="connsiteX25" fmla="*/ 10743 w 143931"/>
                              <a:gd name="connsiteY25" fmla="*/ 63662 h 146456"/>
                              <a:gd name="connsiteX26" fmla="*/ 24631 w 143931"/>
                              <a:gd name="connsiteY26" fmla="*/ 108862 h 146456"/>
                              <a:gd name="connsiteX27" fmla="*/ 135231 w 143931"/>
                              <a:gd name="connsiteY27" fmla="*/ 119214 h 146456"/>
                              <a:gd name="connsiteX28" fmla="*/ 142302 w 143931"/>
                              <a:gd name="connsiteY28" fmla="*/ 119972 h 146456"/>
                              <a:gd name="connsiteX29" fmla="*/ 141544 w 143931"/>
                              <a:gd name="connsiteY29" fmla="*/ 127042 h 146456"/>
                              <a:gd name="connsiteX30" fmla="*/ 85487 w 143931"/>
                              <a:gd name="connsiteY30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8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477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6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1"/>
                                </a:cubicBezTo>
                                <a:cubicBezTo>
                                  <a:pt x="82709" y="88408"/>
                                  <a:pt x="90284" y="86136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30"/>
                                  <a:pt x="109728" y="55582"/>
                                </a:cubicBezTo>
                                <a:cubicBezTo>
                                  <a:pt x="110738" y="45481"/>
                                  <a:pt x="107708" y="35633"/>
                                  <a:pt x="101142" y="28058"/>
                                </a:cubicBezTo>
                                <a:cubicBezTo>
                                  <a:pt x="83972" y="7352"/>
                                  <a:pt x="53418" y="4574"/>
                                  <a:pt x="32964" y="21745"/>
                                </a:cubicBezTo>
                                <a:cubicBezTo>
                                  <a:pt x="20339" y="32350"/>
                                  <a:pt x="12511" y="47249"/>
                                  <a:pt x="10743" y="63662"/>
                                </a:cubicBezTo>
                                <a:cubicBezTo>
                                  <a:pt x="8976" y="80075"/>
                                  <a:pt x="14278" y="96236"/>
                                  <a:pt x="24631" y="108862"/>
                                </a:cubicBezTo>
                                <a:cubicBezTo>
                                  <a:pt x="52408" y="142193"/>
                                  <a:pt x="101900" y="146738"/>
                                  <a:pt x="135231" y="119214"/>
                                </a:cubicBezTo>
                                <a:cubicBezTo>
                                  <a:pt x="137504" y="117447"/>
                                  <a:pt x="140534" y="117699"/>
                                  <a:pt x="142302" y="119972"/>
                                </a:cubicBezTo>
                                <a:cubicBezTo>
                                  <a:pt x="144069" y="122245"/>
                                  <a:pt x="143817" y="125275"/>
                                  <a:pt x="141544" y="127042"/>
                                </a:cubicBezTo>
                                <a:cubicBezTo>
                                  <a:pt x="125636" y="140678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" name="Forma livre: Forma 107">
                          <a:extLst>
                            <a:ext uri="{FF2B5EF4-FFF2-40B4-BE49-F238E27FC236}">
                              <a16:creationId xmlns:a16="http://schemas.microsoft.com/office/drawing/2014/main" id="{EC14CADC-4D12-4D6B-81B8-69BAD59604D4}"/>
                            </a:ext>
                          </a:extLst>
                        </wps:cNvPr>
                        <wps:cNvSpPr/>
                        <wps:spPr>
                          <a:xfrm>
                            <a:off x="5580599" y="1393402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3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3" y="35853"/>
                                  <a:pt x="42923" y="27015"/>
                                </a:cubicBezTo>
                                <a:cubicBezTo>
                                  <a:pt x="42923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" name="Forma livre: Forma 108">
                          <a:extLst>
                            <a:ext uri="{FF2B5EF4-FFF2-40B4-BE49-F238E27FC236}">
                              <a16:creationId xmlns:a16="http://schemas.microsoft.com/office/drawing/2014/main" id="{453B49BA-B7E6-47C2-8F78-12798D3FBA51}"/>
                            </a:ext>
                          </a:extLst>
                        </wps:cNvPr>
                        <wps:cNvSpPr/>
                        <wps:spPr>
                          <a:xfrm>
                            <a:off x="5287806" y="1302871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9" name="Forma livre: Forma 109">
                          <a:extLst>
                            <a:ext uri="{FF2B5EF4-FFF2-40B4-BE49-F238E27FC236}">
                              <a16:creationId xmlns:a16="http://schemas.microsoft.com/office/drawing/2014/main" id="{EEB02007-A639-4AF5-A5D7-61C528042506}"/>
                            </a:ext>
                          </a:extLst>
                        </wps:cNvPr>
                        <wps:cNvSpPr/>
                        <wps:spPr>
                          <a:xfrm>
                            <a:off x="5767647" y="1330260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617 h 113630"/>
                              <a:gd name="connsiteX12" fmla="*/ 47279 w 106054"/>
                              <a:gd name="connsiteY12" fmla="*/ 13647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617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617"/>
                                </a:moveTo>
                                <a:cubicBezTo>
                                  <a:pt x="50309" y="10617"/>
                                  <a:pt x="48289" y="11879"/>
                                  <a:pt x="47279" y="13647"/>
                                </a:cubicBezTo>
                                <a:cubicBezTo>
                                  <a:pt x="47279" y="13647"/>
                                  <a:pt x="47279" y="13647"/>
                                  <a:pt x="47279" y="13647"/>
                                </a:cubicBez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617"/>
                                  <a:pt x="52834" y="10617"/>
                                  <a:pt x="52582" y="10617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0" name="Forma livre: Forma 110">
                          <a:extLst>
                            <a:ext uri="{FF2B5EF4-FFF2-40B4-BE49-F238E27FC236}">
                              <a16:creationId xmlns:a16="http://schemas.microsoft.com/office/drawing/2014/main" id="{9366D47E-02C3-4DB2-A4CE-ED40532B15CC}"/>
                            </a:ext>
                          </a:extLst>
                        </wps:cNvPr>
                        <wps:cNvSpPr/>
                        <wps:spPr>
                          <a:xfrm>
                            <a:off x="4788218" y="997212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1" name="Forma livre: Forma 111">
                          <a:extLst>
                            <a:ext uri="{FF2B5EF4-FFF2-40B4-BE49-F238E27FC236}">
                              <a16:creationId xmlns:a16="http://schemas.microsoft.com/office/drawing/2014/main" id="{C7E405FA-759D-4208-B474-197FA1BE99A3}"/>
                            </a:ext>
                          </a:extLst>
                        </wps:cNvPr>
                        <wps:cNvSpPr/>
                        <wps:spPr>
                          <a:xfrm>
                            <a:off x="4796045" y="1252501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1911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2" name="Forma livre: Forma 112">
                          <a:extLst>
                            <a:ext uri="{FF2B5EF4-FFF2-40B4-BE49-F238E27FC236}">
                              <a16:creationId xmlns:a16="http://schemas.microsoft.com/office/drawing/2014/main" id="{8E0D2DC8-3BB3-43A9-8F3F-BC0E26FF3D6E}"/>
                            </a:ext>
                          </a:extLst>
                        </wps:cNvPr>
                        <wps:cNvSpPr/>
                        <wps:spPr>
                          <a:xfrm>
                            <a:off x="4975266" y="934069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4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389 w 106054"/>
                              <a:gd name="connsiteY19" fmla="*/ 14404 h 113630"/>
                              <a:gd name="connsiteX20" fmla="*/ 53087 w 106054"/>
                              <a:gd name="connsiteY20" fmla="*/ 10869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509" y="113641"/>
                                  <a:pt x="90963" y="113641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4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0562" y="10364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3" name="Forma livre: Forma 113">
                          <a:extLst>
                            <a:ext uri="{FF2B5EF4-FFF2-40B4-BE49-F238E27FC236}">
                              <a16:creationId xmlns:a16="http://schemas.microsoft.com/office/drawing/2014/main" id="{5D310B78-D0D4-483C-91D4-EBEE548D8013}"/>
                            </a:ext>
                          </a:extLst>
                        </wps:cNvPr>
                        <wps:cNvSpPr/>
                        <wps:spPr>
                          <a:xfrm>
                            <a:off x="4963208" y="1414108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6206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3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1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2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4" name="Forma livre: Forma 114">
                          <a:extLst>
                            <a:ext uri="{FF2B5EF4-FFF2-40B4-BE49-F238E27FC236}">
                              <a16:creationId xmlns:a16="http://schemas.microsoft.com/office/drawing/2014/main" id="{140710A1-876F-4955-981D-CF98F048BF48}"/>
                            </a:ext>
                          </a:extLst>
                        </wps:cNvPr>
                        <wps:cNvSpPr/>
                        <wps:spPr>
                          <a:xfrm>
                            <a:off x="6373233" y="204830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5" name="Forma livre: Forma 115">
                          <a:extLst>
                            <a:ext uri="{FF2B5EF4-FFF2-40B4-BE49-F238E27FC236}">
                              <a16:creationId xmlns:a16="http://schemas.microsoft.com/office/drawing/2014/main" id="{40AD8056-2553-463F-BD01-CF0FDB2C0BFE}"/>
                            </a:ext>
                          </a:extLst>
                        </wps:cNvPr>
                        <wps:cNvSpPr/>
                        <wps:spPr>
                          <a:xfrm>
                            <a:off x="6380808" y="45986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6" name="Forma livre: Forma 116">
                          <a:extLst>
                            <a:ext uri="{FF2B5EF4-FFF2-40B4-BE49-F238E27FC236}">
                              <a16:creationId xmlns:a16="http://schemas.microsoft.com/office/drawing/2014/main" id="{587D78F4-C42F-45A4-BFE9-94EFB98CD157}"/>
                            </a:ext>
                          </a:extLst>
                        </wps:cNvPr>
                        <wps:cNvSpPr/>
                        <wps:spPr>
                          <a:xfrm>
                            <a:off x="6243442" y="363660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7" name="Forma livre: Forma 117">
                          <a:extLst>
                            <a:ext uri="{FF2B5EF4-FFF2-40B4-BE49-F238E27FC236}">
                              <a16:creationId xmlns:a16="http://schemas.microsoft.com/office/drawing/2014/main" id="{879FA8C7-32E0-49A4-9AD6-899B257132E0}"/>
                            </a:ext>
                          </a:extLst>
                        </wps:cNvPr>
                        <wps:cNvSpPr/>
                        <wps:spPr>
                          <a:xfrm>
                            <a:off x="6080440" y="11404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8" name="Forma livre: Forma 118">
                          <a:extLst>
                            <a:ext uri="{FF2B5EF4-FFF2-40B4-BE49-F238E27FC236}">
                              <a16:creationId xmlns:a16="http://schemas.microsoft.com/office/drawing/2014/main" id="{E00D2B0E-BB04-4AA3-A80C-DE43692B1DE4}"/>
                            </a:ext>
                          </a:extLst>
                        </wps:cNvPr>
                        <wps:cNvSpPr/>
                        <wps:spPr>
                          <a:xfrm>
                            <a:off x="6094065" y="585585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243 h 146456"/>
                              <a:gd name="connsiteX1" fmla="*/ 17057 w 143931"/>
                              <a:gd name="connsiteY1" fmla="*/ 115174 h 146456"/>
                              <a:gd name="connsiteX2" fmla="*/ 26400 w 143931"/>
                              <a:gd name="connsiteY2" fmla="*/ 13917 h 146456"/>
                              <a:gd name="connsiteX3" fmla="*/ 69327 w 143931"/>
                              <a:gd name="connsiteY3" fmla="*/ 787 h 146456"/>
                              <a:gd name="connsiteX4" fmla="*/ 108971 w 143931"/>
                              <a:gd name="connsiteY4" fmla="*/ 21745 h 146456"/>
                              <a:gd name="connsiteX5" fmla="*/ 119829 w 143931"/>
                              <a:gd name="connsiteY5" fmla="*/ 56844 h 146456"/>
                              <a:gd name="connsiteX6" fmla="*/ 102659 w 143931"/>
                              <a:gd name="connsiteY6" fmla="*/ 89166 h 146456"/>
                              <a:gd name="connsiteX7" fmla="*/ 73872 w 143931"/>
                              <a:gd name="connsiteY7" fmla="*/ 98003 h 146456"/>
                              <a:gd name="connsiteX8" fmla="*/ 47359 w 143931"/>
                              <a:gd name="connsiteY8" fmla="*/ 83863 h 146456"/>
                              <a:gd name="connsiteX9" fmla="*/ 40036 w 143931"/>
                              <a:gd name="connsiteY9" fmla="*/ 60127 h 146456"/>
                              <a:gd name="connsiteX10" fmla="*/ 51651 w 143931"/>
                              <a:gd name="connsiteY10" fmla="*/ 38158 h 146456"/>
                              <a:gd name="connsiteX11" fmla="*/ 89528 w 143931"/>
                              <a:gd name="connsiteY11" fmla="*/ 41693 h 146456"/>
                              <a:gd name="connsiteX12" fmla="*/ 88770 w 143931"/>
                              <a:gd name="connsiteY12" fmla="*/ 48764 h 146456"/>
                              <a:gd name="connsiteX13" fmla="*/ 81700 w 143931"/>
                              <a:gd name="connsiteY13" fmla="*/ 48006 h 146456"/>
                              <a:gd name="connsiteX14" fmla="*/ 57964 w 143931"/>
                              <a:gd name="connsiteY14" fmla="*/ 45734 h 146456"/>
                              <a:gd name="connsiteX15" fmla="*/ 49884 w 143931"/>
                              <a:gd name="connsiteY15" fmla="*/ 60884 h 146456"/>
                              <a:gd name="connsiteX16" fmla="*/ 54934 w 143931"/>
                              <a:gd name="connsiteY16" fmla="*/ 77298 h 146456"/>
                              <a:gd name="connsiteX17" fmla="*/ 74630 w 143931"/>
                              <a:gd name="connsiteY17" fmla="*/ 87650 h 146456"/>
                              <a:gd name="connsiteX18" fmla="*/ 96093 w 143931"/>
                              <a:gd name="connsiteY18" fmla="*/ 81085 h 146456"/>
                              <a:gd name="connsiteX19" fmla="*/ 109476 w 143931"/>
                              <a:gd name="connsiteY19" fmla="*/ 55582 h 146456"/>
                              <a:gd name="connsiteX20" fmla="*/ 100891 w 143931"/>
                              <a:gd name="connsiteY20" fmla="*/ 28058 h 146456"/>
                              <a:gd name="connsiteX21" fmla="*/ 68065 w 143931"/>
                              <a:gd name="connsiteY21" fmla="*/ 10634 h 146456"/>
                              <a:gd name="connsiteX22" fmla="*/ 32713 w 143931"/>
                              <a:gd name="connsiteY22" fmla="*/ 21492 h 146456"/>
                              <a:gd name="connsiteX23" fmla="*/ 24633 w 143931"/>
                              <a:gd name="connsiteY23" fmla="*/ 108609 h 146456"/>
                              <a:gd name="connsiteX24" fmla="*/ 135233 w 143931"/>
                              <a:gd name="connsiteY24" fmla="*/ 118962 h 146456"/>
                              <a:gd name="connsiteX25" fmla="*/ 142303 w 143931"/>
                              <a:gd name="connsiteY25" fmla="*/ 119719 h 146456"/>
                              <a:gd name="connsiteX26" fmla="*/ 141545 w 143931"/>
                              <a:gd name="connsiteY26" fmla="*/ 126790 h 146456"/>
                              <a:gd name="connsiteX27" fmla="*/ 85488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243"/>
                                </a:moveTo>
                                <a:cubicBezTo>
                                  <a:pt x="59984" y="147243"/>
                                  <a:pt x="34733" y="136385"/>
                                  <a:pt x="17057" y="115174"/>
                                </a:cubicBezTo>
                                <a:cubicBezTo>
                                  <a:pt x="-8194" y="84620"/>
                                  <a:pt x="-4154" y="39168"/>
                                  <a:pt x="26400" y="13917"/>
                                </a:cubicBezTo>
                                <a:cubicBezTo>
                                  <a:pt x="38521" y="3817"/>
                                  <a:pt x="53671" y="-729"/>
                                  <a:pt x="69327" y="787"/>
                                </a:cubicBezTo>
                                <a:cubicBezTo>
                                  <a:pt x="84983" y="2302"/>
                                  <a:pt x="99123" y="9624"/>
                                  <a:pt x="108971" y="21745"/>
                                </a:cubicBezTo>
                                <a:cubicBezTo>
                                  <a:pt x="117052" y="31593"/>
                                  <a:pt x="121092" y="43966"/>
                                  <a:pt x="119829" y="56844"/>
                                </a:cubicBezTo>
                                <a:cubicBezTo>
                                  <a:pt x="118567" y="69470"/>
                                  <a:pt x="112507" y="81085"/>
                                  <a:pt x="102659" y="89166"/>
                                </a:cubicBezTo>
                                <a:cubicBezTo>
                                  <a:pt x="94578" y="95983"/>
                                  <a:pt x="84225" y="99013"/>
                                  <a:pt x="73872" y="98003"/>
                                </a:cubicBezTo>
                                <a:cubicBezTo>
                                  <a:pt x="63519" y="96993"/>
                                  <a:pt x="53924" y="91943"/>
                                  <a:pt x="47359" y="83863"/>
                                </a:cubicBezTo>
                                <a:cubicBezTo>
                                  <a:pt x="41803" y="77298"/>
                                  <a:pt x="39278" y="68712"/>
                                  <a:pt x="40036" y="60127"/>
                                </a:cubicBezTo>
                                <a:cubicBezTo>
                                  <a:pt x="40793" y="51541"/>
                                  <a:pt x="44833" y="43713"/>
                                  <a:pt x="51651" y="38158"/>
                                </a:cubicBezTo>
                                <a:cubicBezTo>
                                  <a:pt x="63014" y="28563"/>
                                  <a:pt x="80185" y="30330"/>
                                  <a:pt x="89528" y="41693"/>
                                </a:cubicBezTo>
                                <a:cubicBezTo>
                                  <a:pt x="91296" y="43713"/>
                                  <a:pt x="91043" y="46996"/>
                                  <a:pt x="88770" y="48764"/>
                                </a:cubicBezTo>
                                <a:cubicBezTo>
                                  <a:pt x="86750" y="50531"/>
                                  <a:pt x="83468" y="50279"/>
                                  <a:pt x="81700" y="48006"/>
                                </a:cubicBezTo>
                                <a:cubicBezTo>
                                  <a:pt x="75640" y="40936"/>
                                  <a:pt x="65034" y="39926"/>
                                  <a:pt x="57964" y="45734"/>
                                </a:cubicBezTo>
                                <a:cubicBezTo>
                                  <a:pt x="53419" y="49521"/>
                                  <a:pt x="50641" y="54824"/>
                                  <a:pt x="49884" y="60884"/>
                                </a:cubicBezTo>
                                <a:cubicBezTo>
                                  <a:pt x="49379" y="66945"/>
                                  <a:pt x="51146" y="72752"/>
                                  <a:pt x="54934" y="77298"/>
                                </a:cubicBezTo>
                                <a:cubicBezTo>
                                  <a:pt x="59984" y="83358"/>
                                  <a:pt x="67054" y="86893"/>
                                  <a:pt x="74630" y="87650"/>
                                </a:cubicBezTo>
                                <a:cubicBezTo>
                                  <a:pt x="82458" y="88408"/>
                                  <a:pt x="90033" y="86135"/>
                                  <a:pt x="96093" y="81085"/>
                                </a:cubicBezTo>
                                <a:cubicBezTo>
                                  <a:pt x="103921" y="74520"/>
                                  <a:pt x="108719" y="65429"/>
                                  <a:pt x="109476" y="55582"/>
                                </a:cubicBezTo>
                                <a:cubicBezTo>
                                  <a:pt x="110486" y="45481"/>
                                  <a:pt x="107456" y="35633"/>
                                  <a:pt x="100891" y="28058"/>
                                </a:cubicBezTo>
                                <a:cubicBezTo>
                                  <a:pt x="92558" y="18210"/>
                                  <a:pt x="80943" y="11897"/>
                                  <a:pt x="68065" y="10634"/>
                                </a:cubicBezTo>
                                <a:cubicBezTo>
                                  <a:pt x="55186" y="9372"/>
                                  <a:pt x="42561" y="13412"/>
                                  <a:pt x="32713" y="21492"/>
                                </a:cubicBezTo>
                                <a:cubicBezTo>
                                  <a:pt x="6452" y="43208"/>
                                  <a:pt x="2916" y="82348"/>
                                  <a:pt x="24633" y="108609"/>
                                </a:cubicBezTo>
                                <a:cubicBezTo>
                                  <a:pt x="52409" y="141940"/>
                                  <a:pt x="101901" y="146486"/>
                                  <a:pt x="135233" y="118962"/>
                                </a:cubicBezTo>
                                <a:cubicBezTo>
                                  <a:pt x="137505" y="117194"/>
                                  <a:pt x="140535" y="117447"/>
                                  <a:pt x="142303" y="119719"/>
                                </a:cubicBezTo>
                                <a:cubicBezTo>
                                  <a:pt x="144070" y="121992"/>
                                  <a:pt x="143818" y="125022"/>
                                  <a:pt x="141545" y="126790"/>
                                </a:cubicBezTo>
                                <a:cubicBezTo>
                                  <a:pt x="125637" y="140678"/>
                                  <a:pt x="105436" y="147243"/>
                                  <a:pt x="85488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9" name="Forma livre: Forma 119">
                          <a:extLst>
                            <a:ext uri="{FF2B5EF4-FFF2-40B4-BE49-F238E27FC236}">
                              <a16:creationId xmlns:a16="http://schemas.microsoft.com/office/drawing/2014/main" id="{45728911-5C0E-459A-95B8-2D0CF97940FC}"/>
                            </a:ext>
                          </a:extLst>
                        </wps:cNvPr>
                        <wps:cNvSpPr/>
                        <wps:spPr>
                          <a:xfrm>
                            <a:off x="5580599" y="601021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0" name="Forma livre: 120">
                          <a:extLst>
                            <a:ext uri="{FF2B5EF4-FFF2-40B4-BE49-F238E27FC236}">
                              <a16:creationId xmlns:a16="http://schemas.microsoft.com/office/drawing/2014/main" id="{C736CC80-D8D7-467A-ACE5-94B6CF17A438}"/>
                            </a:ext>
                          </a:extLst>
                        </wps:cNvPr>
                        <wps:cNvSpPr/>
                        <wps:spPr>
                          <a:xfrm>
                            <a:off x="5588427" y="856310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7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1" name="Forma livre: Forma 121">
                          <a:extLst>
                            <a:ext uri="{FF2B5EF4-FFF2-40B4-BE49-F238E27FC236}">
                              <a16:creationId xmlns:a16="http://schemas.microsoft.com/office/drawing/2014/main" id="{A19330B5-6538-4D2B-A961-0FAD100B7D36}"/>
                            </a:ext>
                          </a:extLst>
                        </wps:cNvPr>
                        <wps:cNvSpPr/>
                        <wps:spPr>
                          <a:xfrm>
                            <a:off x="5450808" y="759851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2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2" y="21668"/>
                                  <a:pt x="502" y="14137"/>
                                </a:cubicBezTo>
                                <a:cubicBezTo>
                                  <a:pt x="502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2" name="Forma livre: Forma 122">
                          <a:extLst>
                            <a:ext uri="{FF2B5EF4-FFF2-40B4-BE49-F238E27FC236}">
                              <a16:creationId xmlns:a16="http://schemas.microsoft.com/office/drawing/2014/main" id="{7D73A317-FD47-4CD4-BD85-E5D0C9BE8CB1}"/>
                            </a:ext>
                          </a:extLst>
                        </wps:cNvPr>
                        <wps:cNvSpPr/>
                        <wps:spPr>
                          <a:xfrm>
                            <a:off x="5287806" y="51023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3" name="Forma livre: Forma 123">
                          <a:extLst>
                            <a:ext uri="{FF2B5EF4-FFF2-40B4-BE49-F238E27FC236}">
                              <a16:creationId xmlns:a16="http://schemas.microsoft.com/office/drawing/2014/main" id="{8B8A19D7-C1B3-4063-BEA9-EC7CB4AAC486}"/>
                            </a:ext>
                          </a:extLst>
                        </wps:cNvPr>
                        <wps:cNvSpPr/>
                        <wps:spPr>
                          <a:xfrm>
                            <a:off x="5767647" y="537879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364 h 113630"/>
                              <a:gd name="connsiteX12" fmla="*/ 47279 w 106054"/>
                              <a:gd name="connsiteY12" fmla="*/ 13394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2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364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364"/>
                                </a:moveTo>
                                <a:cubicBezTo>
                                  <a:pt x="50309" y="10364"/>
                                  <a:pt x="48289" y="11627"/>
                                  <a:pt x="47279" y="13394"/>
                                </a:cubicBezTo>
                                <a:cubicBezTo>
                                  <a:pt x="47279" y="13394"/>
                                  <a:pt x="47279" y="13394"/>
                                  <a:pt x="47279" y="13394"/>
                                </a:cubicBez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2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364"/>
                                  <a:pt x="52834" y="10364"/>
                                  <a:pt x="52582" y="1036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4" name="Forma livre: Forma 124">
                          <a:extLst>
                            <a:ext uri="{FF2B5EF4-FFF2-40B4-BE49-F238E27FC236}">
                              <a16:creationId xmlns:a16="http://schemas.microsoft.com/office/drawing/2014/main" id="{59BBD071-94C2-47DE-9771-575FF3551A15}"/>
                            </a:ext>
                          </a:extLst>
                        </wps:cNvPr>
                        <wps:cNvSpPr/>
                        <wps:spPr>
                          <a:xfrm>
                            <a:off x="5301684" y="98168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77155 w 143931"/>
                              <a:gd name="connsiteY1" fmla="*/ 146833 h 146456"/>
                              <a:gd name="connsiteX2" fmla="*/ 17057 w 143931"/>
                              <a:gd name="connsiteY2" fmla="*/ 115269 h 146456"/>
                              <a:gd name="connsiteX3" fmla="*/ 26400 w 143931"/>
                              <a:gd name="connsiteY3" fmla="*/ 14012 h 146456"/>
                              <a:gd name="connsiteX4" fmla="*/ 108971 w 143931"/>
                              <a:gd name="connsiteY4" fmla="*/ 21588 h 146456"/>
                              <a:gd name="connsiteX5" fmla="*/ 102659 w 143931"/>
                              <a:gd name="connsiteY5" fmla="*/ 89008 h 146456"/>
                              <a:gd name="connsiteX6" fmla="*/ 73872 w 143931"/>
                              <a:gd name="connsiteY6" fmla="*/ 97846 h 146456"/>
                              <a:gd name="connsiteX7" fmla="*/ 47359 w 143931"/>
                              <a:gd name="connsiteY7" fmla="*/ 83705 h 146456"/>
                              <a:gd name="connsiteX8" fmla="*/ 40036 w 143931"/>
                              <a:gd name="connsiteY8" fmla="*/ 59969 h 146456"/>
                              <a:gd name="connsiteX9" fmla="*/ 51651 w 143931"/>
                              <a:gd name="connsiteY9" fmla="*/ 38001 h 146456"/>
                              <a:gd name="connsiteX10" fmla="*/ 71347 w 143931"/>
                              <a:gd name="connsiteY10" fmla="*/ 31941 h 146456"/>
                              <a:gd name="connsiteX11" fmla="*/ 89528 w 143931"/>
                              <a:gd name="connsiteY11" fmla="*/ 41536 h 146456"/>
                              <a:gd name="connsiteX12" fmla="*/ 88770 w 143931"/>
                              <a:gd name="connsiteY12" fmla="*/ 48606 h 146456"/>
                              <a:gd name="connsiteX13" fmla="*/ 81700 w 143931"/>
                              <a:gd name="connsiteY13" fmla="*/ 47849 h 146456"/>
                              <a:gd name="connsiteX14" fmla="*/ 70337 w 143931"/>
                              <a:gd name="connsiteY14" fmla="*/ 41788 h 146456"/>
                              <a:gd name="connsiteX15" fmla="*/ 57964 w 143931"/>
                              <a:gd name="connsiteY15" fmla="*/ 45576 h 146456"/>
                              <a:gd name="connsiteX16" fmla="*/ 49884 w 143931"/>
                              <a:gd name="connsiteY16" fmla="*/ 60727 h 146456"/>
                              <a:gd name="connsiteX17" fmla="*/ 54934 w 143931"/>
                              <a:gd name="connsiteY17" fmla="*/ 77140 h 146456"/>
                              <a:gd name="connsiteX18" fmla="*/ 74630 w 143931"/>
                              <a:gd name="connsiteY18" fmla="*/ 87493 h 146456"/>
                              <a:gd name="connsiteX19" fmla="*/ 96093 w 143931"/>
                              <a:gd name="connsiteY19" fmla="*/ 80928 h 146456"/>
                              <a:gd name="connsiteX20" fmla="*/ 101144 w 143931"/>
                              <a:gd name="connsiteY20" fmla="*/ 27648 h 146456"/>
                              <a:gd name="connsiteX21" fmla="*/ 32965 w 143931"/>
                              <a:gd name="connsiteY21" fmla="*/ 21335 h 146456"/>
                              <a:gd name="connsiteX22" fmla="*/ 24885 w 143931"/>
                              <a:gd name="connsiteY22" fmla="*/ 108452 h 146456"/>
                              <a:gd name="connsiteX23" fmla="*/ 78165 w 143931"/>
                              <a:gd name="connsiteY23" fmla="*/ 136480 h 146456"/>
                              <a:gd name="connsiteX24" fmla="*/ 135738 w 143931"/>
                              <a:gd name="connsiteY24" fmla="*/ 118804 h 146456"/>
                              <a:gd name="connsiteX25" fmla="*/ 142808 w 143931"/>
                              <a:gd name="connsiteY25" fmla="*/ 119562 h 146456"/>
                              <a:gd name="connsiteX26" fmla="*/ 142050 w 143931"/>
                              <a:gd name="connsiteY26" fmla="*/ 126632 h 146456"/>
                              <a:gd name="connsiteX27" fmla="*/ 85488 w 143931"/>
                              <a:gd name="connsiteY27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82710" y="147338"/>
                                  <a:pt x="79933" y="147086"/>
                                  <a:pt x="77155" y="146833"/>
                                </a:cubicBezTo>
                                <a:cubicBezTo>
                                  <a:pt x="53671" y="144561"/>
                                  <a:pt x="32208" y="13345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8"/>
                                  <a:pt x="123112" y="72090"/>
                                  <a:pt x="102659" y="89008"/>
                                </a:cubicBezTo>
                                <a:cubicBezTo>
                                  <a:pt x="94578" y="95826"/>
                                  <a:pt x="84478" y="98856"/>
                                  <a:pt x="73872" y="97846"/>
                                </a:cubicBezTo>
                                <a:cubicBezTo>
                                  <a:pt x="63519" y="96836"/>
                                  <a:pt x="53924" y="91786"/>
                                  <a:pt x="47359" y="83705"/>
                                </a:cubicBezTo>
                                <a:cubicBezTo>
                                  <a:pt x="41803" y="77140"/>
                                  <a:pt x="39278" y="68555"/>
                                  <a:pt x="40036" y="59969"/>
                                </a:cubicBezTo>
                                <a:cubicBezTo>
                                  <a:pt x="40793" y="51384"/>
                                  <a:pt x="44833" y="43556"/>
                                  <a:pt x="51651" y="38001"/>
                                </a:cubicBezTo>
                                <a:cubicBezTo>
                                  <a:pt x="57207" y="33456"/>
                                  <a:pt x="64277" y="31183"/>
                                  <a:pt x="71347" y="31941"/>
                                </a:cubicBezTo>
                                <a:cubicBezTo>
                                  <a:pt x="78418" y="32698"/>
                                  <a:pt x="84983" y="35981"/>
                                  <a:pt x="89528" y="41536"/>
                                </a:cubicBezTo>
                                <a:cubicBezTo>
                                  <a:pt x="91296" y="43809"/>
                                  <a:pt x="91043" y="46839"/>
                                  <a:pt x="88770" y="48606"/>
                                </a:cubicBezTo>
                                <a:cubicBezTo>
                                  <a:pt x="86750" y="50374"/>
                                  <a:pt x="83468" y="50121"/>
                                  <a:pt x="81700" y="47849"/>
                                </a:cubicBezTo>
                                <a:cubicBezTo>
                                  <a:pt x="78923" y="44314"/>
                                  <a:pt x="74882" y="42294"/>
                                  <a:pt x="70337" y="41788"/>
                                </a:cubicBezTo>
                                <a:cubicBezTo>
                                  <a:pt x="65792" y="41284"/>
                                  <a:pt x="61499" y="42799"/>
                                  <a:pt x="57964" y="45576"/>
                                </a:cubicBezTo>
                                <a:cubicBezTo>
                                  <a:pt x="53419" y="49364"/>
                                  <a:pt x="50641" y="54667"/>
                                  <a:pt x="49884" y="60727"/>
                                </a:cubicBezTo>
                                <a:cubicBezTo>
                                  <a:pt x="49126" y="66787"/>
                                  <a:pt x="51146" y="72595"/>
                                  <a:pt x="54934" y="77140"/>
                                </a:cubicBezTo>
                                <a:cubicBezTo>
                                  <a:pt x="59984" y="83200"/>
                                  <a:pt x="67054" y="86736"/>
                                  <a:pt x="74630" y="87493"/>
                                </a:cubicBezTo>
                                <a:cubicBezTo>
                                  <a:pt x="82458" y="88251"/>
                                  <a:pt x="90033" y="85978"/>
                                  <a:pt x="96093" y="80928"/>
                                </a:cubicBezTo>
                                <a:cubicBezTo>
                                  <a:pt x="112254" y="67545"/>
                                  <a:pt x="114274" y="43809"/>
                                  <a:pt x="101144" y="27648"/>
                                </a:cubicBezTo>
                                <a:cubicBezTo>
                                  <a:pt x="83973" y="6942"/>
                                  <a:pt x="53419" y="4164"/>
                                  <a:pt x="32965" y="21335"/>
                                </a:cubicBezTo>
                                <a:cubicBezTo>
                                  <a:pt x="6704" y="43051"/>
                                  <a:pt x="3169" y="82190"/>
                                  <a:pt x="24885" y="108452"/>
                                </a:cubicBezTo>
                                <a:cubicBezTo>
                                  <a:pt x="38268" y="124612"/>
                                  <a:pt x="57207" y="134460"/>
                                  <a:pt x="78165" y="136480"/>
                                </a:cubicBezTo>
                                <a:cubicBezTo>
                                  <a:pt x="99123" y="138500"/>
                                  <a:pt x="119577" y="132188"/>
                                  <a:pt x="135738" y="118804"/>
                                </a:cubicBezTo>
                                <a:cubicBezTo>
                                  <a:pt x="138010" y="117037"/>
                                  <a:pt x="141040" y="117289"/>
                                  <a:pt x="142808" y="119562"/>
                                </a:cubicBezTo>
                                <a:cubicBezTo>
                                  <a:pt x="144576" y="121835"/>
                                  <a:pt x="144323" y="124865"/>
                                  <a:pt x="142050" y="126632"/>
                                </a:cubicBezTo>
                                <a:cubicBezTo>
                                  <a:pt x="125890" y="140268"/>
                                  <a:pt x="106194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5" name="Forma livre: Forma 125">
                          <a:extLst>
                            <a:ext uri="{FF2B5EF4-FFF2-40B4-BE49-F238E27FC236}">
                              <a16:creationId xmlns:a16="http://schemas.microsoft.com/office/drawing/2014/main" id="{D0D7C39D-46CB-4FBF-B62E-881DF5401AC1}"/>
                            </a:ext>
                          </a:extLst>
                        </wps:cNvPr>
                        <wps:cNvSpPr/>
                        <wps:spPr>
                          <a:xfrm>
                            <a:off x="5755589" y="1017665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70 h 106054"/>
                              <a:gd name="connsiteX17" fmla="*/ 50246 w 106054"/>
                              <a:gd name="connsiteY17" fmla="*/ 12370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5801" y="10349"/>
                                  <a:pt x="52266" y="1034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6" name="Forma livre: Forma 126">
                          <a:extLst>
                            <a:ext uri="{FF2B5EF4-FFF2-40B4-BE49-F238E27FC236}">
                              <a16:creationId xmlns:a16="http://schemas.microsoft.com/office/drawing/2014/main" id="{61F9472E-BDB7-4905-A553-DB6906751E70}"/>
                            </a:ext>
                          </a:extLst>
                        </wps:cNvPr>
                        <wps:cNvSpPr/>
                        <wps:spPr>
                          <a:xfrm>
                            <a:off x="4788218" y="204830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7" name="Forma livre: Forma 127">
                          <a:extLst>
                            <a:ext uri="{FF2B5EF4-FFF2-40B4-BE49-F238E27FC236}">
                              <a16:creationId xmlns:a16="http://schemas.microsoft.com/office/drawing/2014/main" id="{47A9DDC8-DB60-4583-A6BA-EA37C9261123}"/>
                            </a:ext>
                          </a:extLst>
                        </wps:cNvPr>
                        <wps:cNvSpPr/>
                        <wps:spPr>
                          <a:xfrm>
                            <a:off x="4796045" y="45986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2163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8" name="Forma livre: Forma 128">
                          <a:extLst>
                            <a:ext uri="{FF2B5EF4-FFF2-40B4-BE49-F238E27FC236}">
                              <a16:creationId xmlns:a16="http://schemas.microsoft.com/office/drawing/2014/main" id="{4B7C33DE-5A98-443A-9B3F-543852213CBB}"/>
                            </a:ext>
                          </a:extLst>
                        </wps:cNvPr>
                        <wps:cNvSpPr/>
                        <wps:spPr>
                          <a:xfrm>
                            <a:off x="4975266" y="14143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894 h 113630"/>
                              <a:gd name="connsiteX1" fmla="*/ 86923 w 106054"/>
                              <a:gd name="connsiteY1" fmla="*/ 113389 h 113630"/>
                              <a:gd name="connsiteX2" fmla="*/ 12937 w 106054"/>
                              <a:gd name="connsiteY2" fmla="*/ 94703 h 113630"/>
                              <a:gd name="connsiteX3" fmla="*/ 1827 w 106054"/>
                              <a:gd name="connsiteY3" fmla="*/ 85360 h 113630"/>
                              <a:gd name="connsiteX4" fmla="*/ 2837 w 106054"/>
                              <a:gd name="connsiteY4" fmla="*/ 70967 h 113630"/>
                              <a:gd name="connsiteX5" fmla="*/ 38441 w 106054"/>
                              <a:gd name="connsiteY5" fmla="*/ 8596 h 113630"/>
                              <a:gd name="connsiteX6" fmla="*/ 38441 w 106054"/>
                              <a:gd name="connsiteY6" fmla="*/ 8596 h 113630"/>
                              <a:gd name="connsiteX7" fmla="*/ 53087 w 106054"/>
                              <a:gd name="connsiteY7" fmla="*/ 516 h 113630"/>
                              <a:gd name="connsiteX8" fmla="*/ 67227 w 106054"/>
                              <a:gd name="connsiteY8" fmla="*/ 9859 h 113630"/>
                              <a:gd name="connsiteX9" fmla="*/ 105357 w 106054"/>
                              <a:gd name="connsiteY9" fmla="*/ 90410 h 113630"/>
                              <a:gd name="connsiteX10" fmla="*/ 103336 w 106054"/>
                              <a:gd name="connsiteY10" fmla="*/ 107581 h 113630"/>
                              <a:gd name="connsiteX11" fmla="*/ 90963 w 106054"/>
                              <a:gd name="connsiteY11" fmla="*/ 113894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5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137 w 106054"/>
                              <a:gd name="connsiteY19" fmla="*/ 14152 h 113630"/>
                              <a:gd name="connsiteX20" fmla="*/ 52834 w 106054"/>
                              <a:gd name="connsiteY20" fmla="*/ 10617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894"/>
                                </a:moveTo>
                                <a:cubicBezTo>
                                  <a:pt x="89701" y="113894"/>
                                  <a:pt x="88186" y="113641"/>
                                  <a:pt x="86923" y="113389"/>
                                </a:cubicBezTo>
                                <a:lnTo>
                                  <a:pt x="12937" y="94703"/>
                                </a:lnTo>
                                <a:cubicBezTo>
                                  <a:pt x="7887" y="93440"/>
                                  <a:pt x="3847" y="89905"/>
                                  <a:pt x="1827" y="85360"/>
                                </a:cubicBezTo>
                                <a:cubicBezTo>
                                  <a:pt x="-193" y="80562"/>
                                  <a:pt x="59" y="75260"/>
                                  <a:pt x="2837" y="70967"/>
                                </a:cubicBezTo>
                                <a:lnTo>
                                  <a:pt x="38441" y="8596"/>
                                </a:lnTo>
                                <a:lnTo>
                                  <a:pt x="38441" y="8596"/>
                                </a:lnTo>
                                <a:cubicBezTo>
                                  <a:pt x="41471" y="3294"/>
                                  <a:pt x="47026" y="264"/>
                                  <a:pt x="53087" y="516"/>
                                </a:cubicBezTo>
                                <a:cubicBezTo>
                                  <a:pt x="59147" y="769"/>
                                  <a:pt x="64450" y="4304"/>
                                  <a:pt x="67227" y="9859"/>
                                </a:cubicBezTo>
                                <a:lnTo>
                                  <a:pt x="105357" y="90410"/>
                                </a:lnTo>
                                <a:cubicBezTo>
                                  <a:pt x="108134" y="96218"/>
                                  <a:pt x="107377" y="102783"/>
                                  <a:pt x="103336" y="107581"/>
                                </a:cubicBezTo>
                                <a:cubicBezTo>
                                  <a:pt x="100306" y="111621"/>
                                  <a:pt x="95509" y="113894"/>
                                  <a:pt x="90963" y="113894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137" y="14152"/>
                                </a:lnTo>
                                <a:cubicBezTo>
                                  <a:pt x="57127" y="12132"/>
                                  <a:pt x="55107" y="10617"/>
                                  <a:pt x="52834" y="10617"/>
                                </a:cubicBezTo>
                                <a:cubicBezTo>
                                  <a:pt x="50562" y="10617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9" name="Forma livre: Forma 129">
                          <a:extLst>
                            <a:ext uri="{FF2B5EF4-FFF2-40B4-BE49-F238E27FC236}">
                              <a16:creationId xmlns:a16="http://schemas.microsoft.com/office/drawing/2014/main" id="{142F0CC5-51B6-47F8-8BD8-88EDB2FEDAC1}"/>
                            </a:ext>
                          </a:extLst>
                        </wps:cNvPr>
                        <wps:cNvSpPr/>
                        <wps:spPr>
                          <a:xfrm>
                            <a:off x="4963208" y="621727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5954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4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2114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2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1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0" name="Forma livre: Forma 130">
                          <a:extLst>
                            <a:ext uri="{FF2B5EF4-FFF2-40B4-BE49-F238E27FC236}">
                              <a16:creationId xmlns:a16="http://schemas.microsoft.com/office/drawing/2014/main" id="{CEE1F5F2-321F-4751-8E4E-760408EF09EA}"/>
                            </a:ext>
                          </a:extLst>
                        </wps:cNvPr>
                        <wps:cNvSpPr/>
                        <wps:spPr>
                          <a:xfrm>
                            <a:off x="5588427" y="63929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8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1" name="Forma livre: Forma 131">
                          <a:extLst>
                            <a:ext uri="{FF2B5EF4-FFF2-40B4-BE49-F238E27FC236}">
                              <a16:creationId xmlns:a16="http://schemas.microsoft.com/office/drawing/2014/main" id="{21FB2CD3-E03C-41FC-BEA9-897377BDBFB4}"/>
                            </a:ext>
                          </a:extLst>
                        </wps:cNvPr>
                        <wps:cNvSpPr/>
                        <wps:spPr>
                          <a:xfrm>
                            <a:off x="5301685" y="189395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77154 w 143931"/>
                              <a:gd name="connsiteY1" fmla="*/ 146738 h 146456"/>
                              <a:gd name="connsiteX2" fmla="*/ 17056 w 143931"/>
                              <a:gd name="connsiteY2" fmla="*/ 115174 h 146456"/>
                              <a:gd name="connsiteX3" fmla="*/ 895 w 143931"/>
                              <a:gd name="connsiteY3" fmla="*/ 62652 h 146456"/>
                              <a:gd name="connsiteX4" fmla="*/ 26651 w 143931"/>
                              <a:gd name="connsiteY4" fmla="*/ 13917 h 146456"/>
                              <a:gd name="connsiteX5" fmla="*/ 69578 w 143931"/>
                              <a:gd name="connsiteY5" fmla="*/ 787 h 146456"/>
                              <a:gd name="connsiteX6" fmla="*/ 109223 w 143931"/>
                              <a:gd name="connsiteY6" fmla="*/ 21745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0 h 146456"/>
                              <a:gd name="connsiteX21" fmla="*/ 96345 w 143931"/>
                              <a:gd name="connsiteY21" fmla="*/ 81085 h 146456"/>
                              <a:gd name="connsiteX22" fmla="*/ 101395 w 143931"/>
                              <a:gd name="connsiteY22" fmla="*/ 27805 h 146456"/>
                              <a:gd name="connsiteX23" fmla="*/ 68568 w 143931"/>
                              <a:gd name="connsiteY23" fmla="*/ 10382 h 146456"/>
                              <a:gd name="connsiteX24" fmla="*/ 33217 w 143931"/>
                              <a:gd name="connsiteY24" fmla="*/ 21240 h 146456"/>
                              <a:gd name="connsiteX25" fmla="*/ 10996 w 143931"/>
                              <a:gd name="connsiteY25" fmla="*/ 63157 h 146456"/>
                              <a:gd name="connsiteX26" fmla="*/ 24884 w 143931"/>
                              <a:gd name="connsiteY26" fmla="*/ 108356 h 146456"/>
                              <a:gd name="connsiteX27" fmla="*/ 78164 w 143931"/>
                              <a:gd name="connsiteY27" fmla="*/ 136385 h 146456"/>
                              <a:gd name="connsiteX28" fmla="*/ 135736 w 143931"/>
                              <a:gd name="connsiteY28" fmla="*/ 118709 h 146456"/>
                              <a:gd name="connsiteX29" fmla="*/ 142807 w 143931"/>
                              <a:gd name="connsiteY29" fmla="*/ 119467 h 146456"/>
                              <a:gd name="connsiteX30" fmla="*/ 142049 w 143931"/>
                              <a:gd name="connsiteY30" fmla="*/ 126537 h 146456"/>
                              <a:gd name="connsiteX31" fmla="*/ 85487 w 143931"/>
                              <a:gd name="connsiteY31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82709" y="147243"/>
                                  <a:pt x="79931" y="146991"/>
                                  <a:pt x="77154" y="146738"/>
                                </a:cubicBezTo>
                                <a:cubicBezTo>
                                  <a:pt x="53670" y="144466"/>
                                  <a:pt x="32207" y="13335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26141" y="41946"/>
                                  <a:pt x="123363" y="72247"/>
                                  <a:pt x="102910" y="89166"/>
                                </a:cubicBezTo>
                                <a:cubicBezTo>
                                  <a:pt x="94830" y="95983"/>
                                  <a:pt x="84729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5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7002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3" y="54824"/>
                                  <a:pt x="50135" y="60884"/>
                                </a:cubicBezTo>
                                <a:cubicBezTo>
                                  <a:pt x="49377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12505" y="67702"/>
                                  <a:pt x="114525" y="43966"/>
                                  <a:pt x="101395" y="27805"/>
                                </a:cubicBezTo>
                                <a:cubicBezTo>
                                  <a:pt x="93062" y="17957"/>
                                  <a:pt x="81446" y="11645"/>
                                  <a:pt x="68568" y="10382"/>
                                </a:cubicBezTo>
                                <a:cubicBezTo>
                                  <a:pt x="55690" y="9119"/>
                                  <a:pt x="43065" y="13160"/>
                                  <a:pt x="33217" y="21240"/>
                                </a:cubicBezTo>
                                <a:cubicBezTo>
                                  <a:pt x="20591" y="31845"/>
                                  <a:pt x="12763" y="46744"/>
                                  <a:pt x="10996" y="63157"/>
                                </a:cubicBezTo>
                                <a:cubicBezTo>
                                  <a:pt x="9481" y="79570"/>
                                  <a:pt x="14531" y="95731"/>
                                  <a:pt x="24884" y="108356"/>
                                </a:cubicBezTo>
                                <a:cubicBezTo>
                                  <a:pt x="38267" y="124517"/>
                                  <a:pt x="57205" y="134365"/>
                                  <a:pt x="78164" y="136385"/>
                                </a:cubicBezTo>
                                <a:cubicBezTo>
                                  <a:pt x="99122" y="138405"/>
                                  <a:pt x="119576" y="132093"/>
                                  <a:pt x="135736" y="118709"/>
                                </a:cubicBezTo>
                                <a:cubicBezTo>
                                  <a:pt x="138009" y="116942"/>
                                  <a:pt x="141039" y="117194"/>
                                  <a:pt x="142807" y="119467"/>
                                </a:cubicBezTo>
                                <a:cubicBezTo>
                                  <a:pt x="144574" y="121740"/>
                                  <a:pt x="144322" y="124770"/>
                                  <a:pt x="142049" y="126537"/>
                                </a:cubicBezTo>
                                <a:cubicBezTo>
                                  <a:pt x="125888" y="140173"/>
                                  <a:pt x="106193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2" name="Forma livre: Forma 132">
                          <a:extLst>
                            <a:ext uri="{FF2B5EF4-FFF2-40B4-BE49-F238E27FC236}">
                              <a16:creationId xmlns:a16="http://schemas.microsoft.com/office/drawing/2014/main" id="{53F73EB6-D4D5-4244-818E-2F5259797168}"/>
                            </a:ext>
                          </a:extLst>
                        </wps:cNvPr>
                        <wps:cNvSpPr/>
                        <wps:spPr>
                          <a:xfrm>
                            <a:off x="5755589" y="225284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3" name="Forma livre: Forma 133">
                          <a:extLst>
                            <a:ext uri="{FF2B5EF4-FFF2-40B4-BE49-F238E27FC236}">
                              <a16:creationId xmlns:a16="http://schemas.microsoft.com/office/drawing/2014/main" id="{D7C1E8C3-6EA3-4926-A215-C13DBA6786F3}"/>
                            </a:ext>
                          </a:extLst>
                        </wps:cNvPr>
                        <wps:cNvSpPr/>
                        <wps:spPr>
                          <a:xfrm>
                            <a:off x="9402365" y="111158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4" name="Forma livre: Forma 134">
                          <a:extLst>
                            <a:ext uri="{FF2B5EF4-FFF2-40B4-BE49-F238E27FC236}">
                              <a16:creationId xmlns:a16="http://schemas.microsoft.com/office/drawing/2014/main" id="{DF9D7861-4287-4AF0-9AD7-A4F1268D360F}"/>
                            </a:ext>
                          </a:extLst>
                        </wps:cNvPr>
                        <wps:cNvSpPr/>
                        <wps:spPr>
                          <a:xfrm>
                            <a:off x="9239363" y="862226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3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7957" y="158453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5" name="Forma Livre: Forma 135">
                          <a:extLst>
                            <a:ext uri="{FF2B5EF4-FFF2-40B4-BE49-F238E27FC236}">
                              <a16:creationId xmlns:a16="http://schemas.microsoft.com/office/drawing/2014/main" id="{35870930-8814-4722-BE0D-BB988D897830}"/>
                            </a:ext>
                          </a:extLst>
                        </wps:cNvPr>
                        <wps:cNvSpPr/>
                        <wps:spPr>
                          <a:xfrm>
                            <a:off x="9252989" y="133351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02910 w 143931"/>
                              <a:gd name="connsiteY6" fmla="*/ 89166 h 146456"/>
                              <a:gd name="connsiteX7" fmla="*/ 47610 w 143931"/>
                              <a:gd name="connsiteY7" fmla="*/ 84115 h 146456"/>
                              <a:gd name="connsiteX8" fmla="*/ 40287 w 143931"/>
                              <a:gd name="connsiteY8" fmla="*/ 60379 h 146456"/>
                              <a:gd name="connsiteX9" fmla="*/ 51902 w 143931"/>
                              <a:gd name="connsiteY9" fmla="*/ 38411 h 146456"/>
                              <a:gd name="connsiteX10" fmla="*/ 71598 w 143931"/>
                              <a:gd name="connsiteY10" fmla="*/ 32350 h 146456"/>
                              <a:gd name="connsiteX11" fmla="*/ 89779 w 143931"/>
                              <a:gd name="connsiteY11" fmla="*/ 41946 h 146456"/>
                              <a:gd name="connsiteX12" fmla="*/ 89022 w 143931"/>
                              <a:gd name="connsiteY12" fmla="*/ 49016 h 146456"/>
                              <a:gd name="connsiteX13" fmla="*/ 81951 w 143931"/>
                              <a:gd name="connsiteY13" fmla="*/ 48259 h 146456"/>
                              <a:gd name="connsiteX14" fmla="*/ 70588 w 143931"/>
                              <a:gd name="connsiteY14" fmla="*/ 42198 h 146456"/>
                              <a:gd name="connsiteX15" fmla="*/ 58215 w 143931"/>
                              <a:gd name="connsiteY15" fmla="*/ 45986 h 146456"/>
                              <a:gd name="connsiteX16" fmla="*/ 50135 w 143931"/>
                              <a:gd name="connsiteY16" fmla="*/ 61137 h 146456"/>
                              <a:gd name="connsiteX17" fmla="*/ 55185 w 143931"/>
                              <a:gd name="connsiteY17" fmla="*/ 77550 h 146456"/>
                              <a:gd name="connsiteX18" fmla="*/ 96345 w 143931"/>
                              <a:gd name="connsiteY18" fmla="*/ 81338 h 146456"/>
                              <a:gd name="connsiteX19" fmla="*/ 101395 w 143931"/>
                              <a:gd name="connsiteY19" fmla="*/ 28058 h 146456"/>
                              <a:gd name="connsiteX20" fmla="*/ 68568 w 143931"/>
                              <a:gd name="connsiteY20" fmla="*/ 10635 h 146456"/>
                              <a:gd name="connsiteX21" fmla="*/ 33217 w 143931"/>
                              <a:gd name="connsiteY21" fmla="*/ 21492 h 146456"/>
                              <a:gd name="connsiteX22" fmla="*/ 10996 w 143931"/>
                              <a:gd name="connsiteY22" fmla="*/ 63409 h 146456"/>
                              <a:gd name="connsiteX23" fmla="*/ 24884 w 143931"/>
                              <a:gd name="connsiteY23" fmla="*/ 108609 h 146456"/>
                              <a:gd name="connsiteX24" fmla="*/ 135484 w 143931"/>
                              <a:gd name="connsiteY24" fmla="*/ 118962 h 146456"/>
                              <a:gd name="connsiteX25" fmla="*/ 142554 w 143931"/>
                              <a:gd name="connsiteY25" fmla="*/ 119720 h 146456"/>
                              <a:gd name="connsiteX26" fmla="*/ 141797 w 143931"/>
                              <a:gd name="connsiteY26" fmla="*/ 126790 h 146456"/>
                              <a:gd name="connsiteX27" fmla="*/ 85487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915" y="43713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8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26141" y="41946"/>
                                  <a:pt x="123363" y="72247"/>
                                  <a:pt x="102910" y="89166"/>
                                </a:cubicBezTo>
                                <a:cubicBezTo>
                                  <a:pt x="86244" y="103054"/>
                                  <a:pt x="61498" y="100781"/>
                                  <a:pt x="47610" y="84115"/>
                                </a:cubicBezTo>
                                <a:cubicBezTo>
                                  <a:pt x="42055" y="77550"/>
                                  <a:pt x="39530" y="68965"/>
                                  <a:pt x="40287" y="60379"/>
                                </a:cubicBezTo>
                                <a:cubicBezTo>
                                  <a:pt x="41045" y="51794"/>
                                  <a:pt x="45085" y="43966"/>
                                  <a:pt x="51902" y="38411"/>
                                </a:cubicBezTo>
                                <a:cubicBezTo>
                                  <a:pt x="57458" y="33866"/>
                                  <a:pt x="64528" y="31593"/>
                                  <a:pt x="71598" y="32350"/>
                                </a:cubicBezTo>
                                <a:cubicBezTo>
                                  <a:pt x="78669" y="33108"/>
                                  <a:pt x="85234" y="36391"/>
                                  <a:pt x="89779" y="41946"/>
                                </a:cubicBezTo>
                                <a:cubicBezTo>
                                  <a:pt x="91547" y="44219"/>
                                  <a:pt x="91295" y="47249"/>
                                  <a:pt x="89022" y="49016"/>
                                </a:cubicBezTo>
                                <a:cubicBezTo>
                                  <a:pt x="86749" y="50784"/>
                                  <a:pt x="83719" y="50531"/>
                                  <a:pt x="81951" y="48259"/>
                                </a:cubicBezTo>
                                <a:cubicBezTo>
                                  <a:pt x="79174" y="44724"/>
                                  <a:pt x="75134" y="42704"/>
                                  <a:pt x="70588" y="42198"/>
                                </a:cubicBezTo>
                                <a:cubicBezTo>
                                  <a:pt x="66043" y="41693"/>
                                  <a:pt x="61750" y="43209"/>
                                  <a:pt x="58215" y="45986"/>
                                </a:cubicBezTo>
                                <a:cubicBezTo>
                                  <a:pt x="53670" y="49774"/>
                                  <a:pt x="50893" y="55076"/>
                                  <a:pt x="50135" y="61137"/>
                                </a:cubicBezTo>
                                <a:cubicBezTo>
                                  <a:pt x="49630" y="67197"/>
                                  <a:pt x="51398" y="73005"/>
                                  <a:pt x="55185" y="77550"/>
                                </a:cubicBezTo>
                                <a:cubicBezTo>
                                  <a:pt x="65538" y="89923"/>
                                  <a:pt x="83972" y="91691"/>
                                  <a:pt x="96345" y="81338"/>
                                </a:cubicBezTo>
                                <a:cubicBezTo>
                                  <a:pt x="112505" y="67955"/>
                                  <a:pt x="114525" y="44219"/>
                                  <a:pt x="101395" y="28058"/>
                                </a:cubicBezTo>
                                <a:cubicBezTo>
                                  <a:pt x="93062" y="18210"/>
                                  <a:pt x="81446" y="11897"/>
                                  <a:pt x="68568" y="10635"/>
                                </a:cubicBezTo>
                                <a:cubicBezTo>
                                  <a:pt x="55690" y="9372"/>
                                  <a:pt x="43065" y="13412"/>
                                  <a:pt x="33217" y="21492"/>
                                </a:cubicBezTo>
                                <a:cubicBezTo>
                                  <a:pt x="20591" y="32098"/>
                                  <a:pt x="12763" y="46996"/>
                                  <a:pt x="10996" y="63409"/>
                                </a:cubicBezTo>
                                <a:cubicBezTo>
                                  <a:pt x="9228" y="79823"/>
                                  <a:pt x="14531" y="95983"/>
                                  <a:pt x="24884" y="108609"/>
                                </a:cubicBezTo>
                                <a:cubicBezTo>
                                  <a:pt x="52660" y="141941"/>
                                  <a:pt x="102152" y="146486"/>
                                  <a:pt x="135484" y="118962"/>
                                </a:cubicBezTo>
                                <a:cubicBezTo>
                                  <a:pt x="137756" y="117194"/>
                                  <a:pt x="140787" y="117447"/>
                                  <a:pt x="142554" y="119720"/>
                                </a:cubicBezTo>
                                <a:cubicBezTo>
                                  <a:pt x="144322" y="121992"/>
                                  <a:pt x="144069" y="125022"/>
                                  <a:pt x="141797" y="126790"/>
                                </a:cubicBezTo>
                                <a:cubicBezTo>
                                  <a:pt x="125636" y="140678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6" name="Forma Livre: Forma 136">
                          <a:extLst>
                            <a:ext uri="{FF2B5EF4-FFF2-40B4-BE49-F238E27FC236}">
                              <a16:creationId xmlns:a16="http://schemas.microsoft.com/office/drawing/2014/main" id="{FFED11EC-9412-446B-9FD8-58B774C1E0C9}"/>
                            </a:ext>
                          </a:extLst>
                        </wps:cNvPr>
                        <wps:cNvSpPr/>
                        <wps:spPr>
                          <a:xfrm>
                            <a:off x="8739522" y="134894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3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3" y="35853"/>
                                  <a:pt x="42923" y="27015"/>
                                </a:cubicBezTo>
                                <a:cubicBezTo>
                                  <a:pt x="42923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7" name="Forma livre: Forma 137">
                          <a:extLst>
                            <a:ext uri="{FF2B5EF4-FFF2-40B4-BE49-F238E27FC236}">
                              <a16:creationId xmlns:a16="http://schemas.microsoft.com/office/drawing/2014/main" id="{83D6CBF9-839D-492C-A360-1F977612B806}"/>
                            </a:ext>
                          </a:extLst>
                        </wps:cNvPr>
                        <wps:cNvSpPr/>
                        <wps:spPr>
                          <a:xfrm>
                            <a:off x="8609731" y="1507778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8" name="Forma livre: Forma 138">
                          <a:extLst>
                            <a:ext uri="{FF2B5EF4-FFF2-40B4-BE49-F238E27FC236}">
                              <a16:creationId xmlns:a16="http://schemas.microsoft.com/office/drawing/2014/main" id="{84224AB3-1749-4F42-BD5D-B3077FC78F72}"/>
                            </a:ext>
                          </a:extLst>
                        </wps:cNvPr>
                        <wps:cNvSpPr/>
                        <wps:spPr>
                          <a:xfrm>
                            <a:off x="8446729" y="125841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443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916"/>
                                  <a:pt x="146838" y="6946"/>
                                  <a:pt x="144818" y="8967"/>
                                </a:cubicBezTo>
                                <a:lnTo>
                                  <a:pt x="9219" y="157443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9" name="Forma livre: Forma 139">
                          <a:extLst>
                            <a:ext uri="{FF2B5EF4-FFF2-40B4-BE49-F238E27FC236}">
                              <a16:creationId xmlns:a16="http://schemas.microsoft.com/office/drawing/2014/main" id="{8302FB85-C3A9-4115-8075-234F274E2B2D}"/>
                            </a:ext>
                          </a:extLst>
                        </wps:cNvPr>
                        <wps:cNvSpPr/>
                        <wps:spPr>
                          <a:xfrm>
                            <a:off x="8926570" y="1285806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617 h 113630"/>
                              <a:gd name="connsiteX12" fmla="*/ 47279 w 106054"/>
                              <a:gd name="connsiteY12" fmla="*/ 13647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404 h 113630"/>
                              <a:gd name="connsiteX21" fmla="*/ 53087 w 106054"/>
                              <a:gd name="connsiteY21" fmla="*/ 10869 h 113630"/>
                              <a:gd name="connsiteX22" fmla="*/ 52582 w 106054"/>
                              <a:gd name="connsiteY22" fmla="*/ 10617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400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617"/>
                                </a:moveTo>
                                <a:cubicBezTo>
                                  <a:pt x="50309" y="10617"/>
                                  <a:pt x="48289" y="11879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2834" y="10617"/>
                                  <a:pt x="52834" y="10617"/>
                                  <a:pt x="52582" y="10617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0" name="Forma livre: Forma 140">
                          <a:extLst>
                            <a:ext uri="{FF2B5EF4-FFF2-40B4-BE49-F238E27FC236}">
                              <a16:creationId xmlns:a16="http://schemas.microsoft.com/office/drawing/2014/main" id="{9BDB6D1D-4965-427B-B9F2-27CCC85B0634}"/>
                            </a:ext>
                          </a:extLst>
                        </wps:cNvPr>
                        <wps:cNvSpPr/>
                        <wps:spPr>
                          <a:xfrm>
                            <a:off x="7947141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1" name="Forma livre: Forma 141">
                          <a:extLst>
                            <a:ext uri="{FF2B5EF4-FFF2-40B4-BE49-F238E27FC236}">
                              <a16:creationId xmlns:a16="http://schemas.microsoft.com/office/drawing/2014/main" id="{FAA58C94-7778-4F3F-A90A-CA7C50BA1E93}"/>
                            </a:ext>
                          </a:extLst>
                        </wps:cNvPr>
                        <wps:cNvSpPr/>
                        <wps:spPr>
                          <a:xfrm>
                            <a:off x="7954716" y="120779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2" name="Forma livre: Forma 142">
                          <a:extLst>
                            <a:ext uri="{FF2B5EF4-FFF2-40B4-BE49-F238E27FC236}">
                              <a16:creationId xmlns:a16="http://schemas.microsoft.com/office/drawing/2014/main" id="{387D5C82-2274-4F79-9330-09D002809D62}"/>
                            </a:ext>
                          </a:extLst>
                        </wps:cNvPr>
                        <wps:cNvSpPr/>
                        <wps:spPr>
                          <a:xfrm>
                            <a:off x="8133936" y="88961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531 w 106054"/>
                              <a:gd name="connsiteY12" fmla="*/ 13647 h 113630"/>
                              <a:gd name="connsiteX13" fmla="*/ 11675 w 106054"/>
                              <a:gd name="connsiteY13" fmla="*/ 75764 h 113630"/>
                              <a:gd name="connsiteX14" fmla="*/ 11422 w 106054"/>
                              <a:gd name="connsiteY14" fmla="*/ 81320 h 113630"/>
                              <a:gd name="connsiteX15" fmla="*/ 15715 w 106054"/>
                              <a:gd name="connsiteY15" fmla="*/ 84855 h 113630"/>
                              <a:gd name="connsiteX16" fmla="*/ 89701 w 106054"/>
                              <a:gd name="connsiteY16" fmla="*/ 103541 h 113630"/>
                              <a:gd name="connsiteX17" fmla="*/ 96014 w 106054"/>
                              <a:gd name="connsiteY17" fmla="*/ 101521 h 113630"/>
                              <a:gd name="connsiteX18" fmla="*/ 96771 w 106054"/>
                              <a:gd name="connsiteY18" fmla="*/ 94955 h 113630"/>
                              <a:gd name="connsiteX19" fmla="*/ 58642 w 106054"/>
                              <a:gd name="connsiteY19" fmla="*/ 14404 h 113630"/>
                              <a:gd name="connsiteX20" fmla="*/ 53339 w 106054"/>
                              <a:gd name="connsiteY20" fmla="*/ 10869 h 113630"/>
                              <a:gd name="connsiteX21" fmla="*/ 47531 w 106054"/>
                              <a:gd name="connsiteY21" fmla="*/ 13647 h 113630"/>
                              <a:gd name="connsiteX22" fmla="*/ 47531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562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47531" y="13647"/>
                                </a:moveTo>
                                <a:lnTo>
                                  <a:pt x="11675" y="75764"/>
                                </a:lnTo>
                                <a:cubicBezTo>
                                  <a:pt x="10665" y="77532"/>
                                  <a:pt x="10665" y="79552"/>
                                  <a:pt x="11422" y="81320"/>
                                </a:cubicBezTo>
                                <a:cubicBezTo>
                                  <a:pt x="12180" y="83087"/>
                                  <a:pt x="13695" y="84350"/>
                                  <a:pt x="15715" y="84855"/>
                                </a:cubicBezTo>
                                <a:lnTo>
                                  <a:pt x="89701" y="103541"/>
                                </a:lnTo>
                                <a:cubicBezTo>
                                  <a:pt x="91973" y="104046"/>
                                  <a:pt x="94499" y="103288"/>
                                  <a:pt x="96014" y="101521"/>
                                </a:cubicBezTo>
                                <a:cubicBezTo>
                                  <a:pt x="97529" y="99753"/>
                                  <a:pt x="97781" y="97228"/>
                                  <a:pt x="96771" y="94955"/>
                                </a:cubicBezTo>
                                <a:lnTo>
                                  <a:pt x="58642" y="14404"/>
                                </a:lnTo>
                                <a:cubicBezTo>
                                  <a:pt x="57632" y="12384"/>
                                  <a:pt x="55612" y="10869"/>
                                  <a:pt x="53339" y="10869"/>
                                </a:cubicBezTo>
                                <a:cubicBezTo>
                                  <a:pt x="50814" y="10364"/>
                                  <a:pt x="48541" y="11627"/>
                                  <a:pt x="47531" y="13647"/>
                                </a:cubicBezTo>
                                <a:lnTo>
                                  <a:pt x="47531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3" name="Forma livre: Forma 143">
                          <a:extLst>
                            <a:ext uri="{FF2B5EF4-FFF2-40B4-BE49-F238E27FC236}">
                              <a16:creationId xmlns:a16="http://schemas.microsoft.com/office/drawing/2014/main" id="{76A51C61-F9A5-4088-A0FC-C15B59B937F3}"/>
                            </a:ext>
                          </a:extLst>
                        </wps:cNvPr>
                        <wps:cNvSpPr/>
                        <wps:spPr>
                          <a:xfrm>
                            <a:off x="8122131" y="1369654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47 w 106054"/>
                              <a:gd name="connsiteY3" fmla="*/ 64892 h 106054"/>
                              <a:gd name="connsiteX4" fmla="*/ 5047 w 106054"/>
                              <a:gd name="connsiteY4" fmla="*/ 64892 h 106054"/>
                              <a:gd name="connsiteX5" fmla="*/ 501 w 106054"/>
                              <a:gd name="connsiteY5" fmla="*/ 54034 h 106054"/>
                              <a:gd name="connsiteX6" fmla="*/ 5047 w 106054"/>
                              <a:gd name="connsiteY6" fmla="*/ 43176 h 106054"/>
                              <a:gd name="connsiteX7" fmla="*/ 43176 w 106054"/>
                              <a:gd name="connsiteY7" fmla="*/ 5047 h 106054"/>
                              <a:gd name="connsiteX8" fmla="*/ 65144 w 106054"/>
                              <a:gd name="connsiteY8" fmla="*/ 5047 h 106054"/>
                              <a:gd name="connsiteX9" fmla="*/ 103274 w 106054"/>
                              <a:gd name="connsiteY9" fmla="*/ 43176 h 106054"/>
                              <a:gd name="connsiteX10" fmla="*/ 103274 w 106054"/>
                              <a:gd name="connsiteY10" fmla="*/ 65144 h 106054"/>
                              <a:gd name="connsiteX11" fmla="*/ 65144 w 106054"/>
                              <a:gd name="connsiteY11" fmla="*/ 103274 h 106054"/>
                              <a:gd name="connsiteX12" fmla="*/ 54034 w 106054"/>
                              <a:gd name="connsiteY12" fmla="*/ 107566 h 106054"/>
                              <a:gd name="connsiteX13" fmla="*/ 54034 w 106054"/>
                              <a:gd name="connsiteY13" fmla="*/ 10602 h 106054"/>
                              <a:gd name="connsiteX14" fmla="*/ 50246 w 106054"/>
                              <a:gd name="connsiteY14" fmla="*/ 12117 h 106054"/>
                              <a:gd name="connsiteX15" fmla="*/ 12117 w 106054"/>
                              <a:gd name="connsiteY15" fmla="*/ 50246 h 106054"/>
                              <a:gd name="connsiteX16" fmla="*/ 10602 w 106054"/>
                              <a:gd name="connsiteY16" fmla="*/ 54034 h 106054"/>
                              <a:gd name="connsiteX17" fmla="*/ 12117 w 106054"/>
                              <a:gd name="connsiteY17" fmla="*/ 57822 h 106054"/>
                              <a:gd name="connsiteX18" fmla="*/ 12117 w 106054"/>
                              <a:gd name="connsiteY18" fmla="*/ 57822 h 106054"/>
                              <a:gd name="connsiteX19" fmla="*/ 50246 w 106054"/>
                              <a:gd name="connsiteY19" fmla="*/ 95951 h 106054"/>
                              <a:gd name="connsiteX20" fmla="*/ 57822 w 106054"/>
                              <a:gd name="connsiteY20" fmla="*/ 95951 h 106054"/>
                              <a:gd name="connsiteX21" fmla="*/ 95951 w 106054"/>
                              <a:gd name="connsiteY21" fmla="*/ 57822 h 106054"/>
                              <a:gd name="connsiteX22" fmla="*/ 95951 w 106054"/>
                              <a:gd name="connsiteY22" fmla="*/ 50246 h 106054"/>
                              <a:gd name="connsiteX23" fmla="*/ 57822 w 106054"/>
                              <a:gd name="connsiteY23" fmla="*/ 12117 h 106054"/>
                              <a:gd name="connsiteX24" fmla="*/ 54034 w 106054"/>
                              <a:gd name="connsiteY24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6206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cubicBezTo>
                                  <a:pt x="2016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6" y="45953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7822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1"/>
                                  <a:pt x="12117" y="57822"/>
                                </a:cubicBezTo>
                                <a:lnTo>
                                  <a:pt x="12117" y="57822"/>
                                </a:ln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2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2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7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4" name="Forma livre: Forma 144">
                          <a:extLst>
                            <a:ext uri="{FF2B5EF4-FFF2-40B4-BE49-F238E27FC236}">
                              <a16:creationId xmlns:a16="http://schemas.microsoft.com/office/drawing/2014/main" id="{E975D371-30BA-4529-A159-11ADE9164E03}"/>
                            </a:ext>
                          </a:extLst>
                        </wps:cNvPr>
                        <wps:cNvSpPr/>
                        <wps:spPr>
                          <a:xfrm>
                            <a:off x="9402365" y="319206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5" name="Forma livre: Forma 145">
                          <a:extLst>
                            <a:ext uri="{FF2B5EF4-FFF2-40B4-BE49-F238E27FC236}">
                              <a16:creationId xmlns:a16="http://schemas.microsoft.com/office/drawing/2014/main" id="{0F8795C0-7630-4EED-932E-ED15CAE33FC7}"/>
                            </a:ext>
                          </a:extLst>
                        </wps:cNvPr>
                        <wps:cNvSpPr/>
                        <wps:spPr>
                          <a:xfrm>
                            <a:off x="9239363" y="6959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3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7957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6" name="Forma livre: Forma 146">
                          <a:extLst>
                            <a:ext uri="{FF2B5EF4-FFF2-40B4-BE49-F238E27FC236}">
                              <a16:creationId xmlns:a16="http://schemas.microsoft.com/office/drawing/2014/main" id="{59A91EF5-0B44-4C5D-9443-14A5C91D0DF8}"/>
                            </a:ext>
                          </a:extLst>
                        </wps:cNvPr>
                        <wps:cNvSpPr/>
                        <wps:spPr>
                          <a:xfrm>
                            <a:off x="9252988" y="541036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17057 w 143931"/>
                              <a:gd name="connsiteY1" fmla="*/ 115269 h 146456"/>
                              <a:gd name="connsiteX2" fmla="*/ 26400 w 143931"/>
                              <a:gd name="connsiteY2" fmla="*/ 14012 h 146456"/>
                              <a:gd name="connsiteX3" fmla="*/ 108971 w 143931"/>
                              <a:gd name="connsiteY3" fmla="*/ 21588 h 146456"/>
                              <a:gd name="connsiteX4" fmla="*/ 102659 w 143931"/>
                              <a:gd name="connsiteY4" fmla="*/ 89008 h 146456"/>
                              <a:gd name="connsiteX5" fmla="*/ 47359 w 143931"/>
                              <a:gd name="connsiteY5" fmla="*/ 83958 h 146456"/>
                              <a:gd name="connsiteX6" fmla="*/ 40036 w 143931"/>
                              <a:gd name="connsiteY6" fmla="*/ 60222 h 146456"/>
                              <a:gd name="connsiteX7" fmla="*/ 51651 w 143931"/>
                              <a:gd name="connsiteY7" fmla="*/ 38253 h 146456"/>
                              <a:gd name="connsiteX8" fmla="*/ 89528 w 143931"/>
                              <a:gd name="connsiteY8" fmla="*/ 41789 h 146456"/>
                              <a:gd name="connsiteX9" fmla="*/ 88771 w 143931"/>
                              <a:gd name="connsiteY9" fmla="*/ 48859 h 146456"/>
                              <a:gd name="connsiteX10" fmla="*/ 81700 w 143931"/>
                              <a:gd name="connsiteY10" fmla="*/ 48101 h 146456"/>
                              <a:gd name="connsiteX11" fmla="*/ 57964 w 143931"/>
                              <a:gd name="connsiteY11" fmla="*/ 45829 h 146456"/>
                              <a:gd name="connsiteX12" fmla="*/ 54934 w 143931"/>
                              <a:gd name="connsiteY12" fmla="*/ 77393 h 146456"/>
                              <a:gd name="connsiteX13" fmla="*/ 96093 w 143931"/>
                              <a:gd name="connsiteY13" fmla="*/ 81180 h 146456"/>
                              <a:gd name="connsiteX14" fmla="*/ 101143 w 143931"/>
                              <a:gd name="connsiteY14" fmla="*/ 27900 h 146456"/>
                              <a:gd name="connsiteX15" fmla="*/ 32965 w 143931"/>
                              <a:gd name="connsiteY15" fmla="*/ 21588 h 146456"/>
                              <a:gd name="connsiteX16" fmla="*/ 24885 w 143931"/>
                              <a:gd name="connsiteY16" fmla="*/ 108704 h 146456"/>
                              <a:gd name="connsiteX17" fmla="*/ 135485 w 143931"/>
                              <a:gd name="connsiteY17" fmla="*/ 119057 h 146456"/>
                              <a:gd name="connsiteX18" fmla="*/ 142555 w 143931"/>
                              <a:gd name="connsiteY18" fmla="*/ 119815 h 146456"/>
                              <a:gd name="connsiteX19" fmla="*/ 141798 w 143931"/>
                              <a:gd name="connsiteY19" fmla="*/ 126885 h 146456"/>
                              <a:gd name="connsiteX20" fmla="*/ 85488 w 143931"/>
                              <a:gd name="connsiteY20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59984" y="147338"/>
                                  <a:pt x="34733" y="13648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9"/>
                                  <a:pt x="123112" y="72090"/>
                                  <a:pt x="102659" y="89008"/>
                                </a:cubicBezTo>
                                <a:cubicBezTo>
                                  <a:pt x="85993" y="102896"/>
                                  <a:pt x="61247" y="100624"/>
                                  <a:pt x="47359" y="83958"/>
                                </a:cubicBezTo>
                                <a:cubicBezTo>
                                  <a:pt x="41803" y="77393"/>
                                  <a:pt x="39278" y="68807"/>
                                  <a:pt x="40036" y="60222"/>
                                </a:cubicBezTo>
                                <a:cubicBezTo>
                                  <a:pt x="40793" y="51636"/>
                                  <a:pt x="44833" y="43809"/>
                                  <a:pt x="51651" y="38253"/>
                                </a:cubicBezTo>
                                <a:cubicBezTo>
                                  <a:pt x="63014" y="28658"/>
                                  <a:pt x="80185" y="30425"/>
                                  <a:pt x="89528" y="41789"/>
                                </a:cubicBezTo>
                                <a:cubicBezTo>
                                  <a:pt x="91296" y="43809"/>
                                  <a:pt x="91043" y="47091"/>
                                  <a:pt x="88771" y="48859"/>
                                </a:cubicBezTo>
                                <a:cubicBezTo>
                                  <a:pt x="86750" y="50626"/>
                                  <a:pt x="83468" y="50374"/>
                                  <a:pt x="81700" y="48101"/>
                                </a:cubicBezTo>
                                <a:cubicBezTo>
                                  <a:pt x="75640" y="41031"/>
                                  <a:pt x="65034" y="40021"/>
                                  <a:pt x="57964" y="45829"/>
                                </a:cubicBezTo>
                                <a:cubicBezTo>
                                  <a:pt x="48369" y="53657"/>
                                  <a:pt x="47106" y="67797"/>
                                  <a:pt x="54934" y="77393"/>
                                </a:cubicBezTo>
                                <a:cubicBezTo>
                                  <a:pt x="65287" y="89766"/>
                                  <a:pt x="83720" y="91533"/>
                                  <a:pt x="96093" y="81180"/>
                                </a:cubicBezTo>
                                <a:cubicBezTo>
                                  <a:pt x="112254" y="67797"/>
                                  <a:pt x="114274" y="44061"/>
                                  <a:pt x="101143" y="27900"/>
                                </a:cubicBezTo>
                                <a:cubicBezTo>
                                  <a:pt x="83973" y="7194"/>
                                  <a:pt x="53419" y="4417"/>
                                  <a:pt x="32965" y="21588"/>
                                </a:cubicBezTo>
                                <a:cubicBezTo>
                                  <a:pt x="6704" y="43304"/>
                                  <a:pt x="3169" y="82443"/>
                                  <a:pt x="24885" y="108704"/>
                                </a:cubicBezTo>
                                <a:cubicBezTo>
                                  <a:pt x="52661" y="142036"/>
                                  <a:pt x="102153" y="146581"/>
                                  <a:pt x="135485" y="119057"/>
                                </a:cubicBezTo>
                                <a:cubicBezTo>
                                  <a:pt x="137758" y="117289"/>
                                  <a:pt x="140788" y="117542"/>
                                  <a:pt x="142555" y="119815"/>
                                </a:cubicBezTo>
                                <a:cubicBezTo>
                                  <a:pt x="144323" y="122087"/>
                                  <a:pt x="144070" y="125117"/>
                                  <a:pt x="141798" y="126885"/>
                                </a:cubicBezTo>
                                <a:cubicBezTo>
                                  <a:pt x="125637" y="140773"/>
                                  <a:pt x="105436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7" name="Forma livre: Forma 147">
                          <a:extLst>
                            <a:ext uri="{FF2B5EF4-FFF2-40B4-BE49-F238E27FC236}">
                              <a16:creationId xmlns:a16="http://schemas.microsoft.com/office/drawing/2014/main" id="{89DFDA7E-38F9-418B-ABF2-9FE6F881DFDE}"/>
                            </a:ext>
                          </a:extLst>
                        </wps:cNvPr>
                        <wps:cNvSpPr/>
                        <wps:spPr>
                          <a:xfrm>
                            <a:off x="8739522" y="556567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8" name="Forma livre: Forma 148">
                          <a:extLst>
                            <a:ext uri="{FF2B5EF4-FFF2-40B4-BE49-F238E27FC236}">
                              <a16:creationId xmlns:a16="http://schemas.microsoft.com/office/drawing/2014/main" id="{A5A1E13A-3242-4969-B357-D282B8F625D6}"/>
                            </a:ext>
                          </a:extLst>
                        </wps:cNvPr>
                        <wps:cNvSpPr/>
                        <wps:spPr>
                          <a:xfrm>
                            <a:off x="8747350" y="81160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41661 w 95954"/>
                              <a:gd name="connsiteY1" fmla="*/ 97466 h 95954"/>
                              <a:gd name="connsiteX2" fmla="*/ 2017 w 95954"/>
                              <a:gd name="connsiteY2" fmla="*/ 80800 h 95954"/>
                              <a:gd name="connsiteX3" fmla="*/ 2017 w 95954"/>
                              <a:gd name="connsiteY3" fmla="*/ 73730 h 95954"/>
                              <a:gd name="connsiteX4" fmla="*/ 9087 w 95954"/>
                              <a:gd name="connsiteY4" fmla="*/ 73730 h 95954"/>
                              <a:gd name="connsiteX5" fmla="*/ 74235 w 95954"/>
                              <a:gd name="connsiteY5" fmla="*/ 74235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81053 w 95954"/>
                              <a:gd name="connsiteY9" fmla="*/ 81305 h 95954"/>
                              <a:gd name="connsiteX10" fmla="*/ 42166 w 95954"/>
                              <a:gd name="connsiteY10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41913" y="97466"/>
                                  <a:pt x="41913" y="97466"/>
                                  <a:pt x="41661" y="97466"/>
                                </a:cubicBezTo>
                                <a:cubicBezTo>
                                  <a:pt x="26763" y="97213"/>
                                  <a:pt x="12622" y="91406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2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952" y="91911"/>
                                  <a:pt x="56812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9" name="Forma livre: Forma 149">
                          <a:extLst>
                            <a:ext uri="{FF2B5EF4-FFF2-40B4-BE49-F238E27FC236}">
                              <a16:creationId xmlns:a16="http://schemas.microsoft.com/office/drawing/2014/main" id="{1359560A-539B-4C2B-A56E-EDB6FFC904CF}"/>
                            </a:ext>
                          </a:extLst>
                        </wps:cNvPr>
                        <wps:cNvSpPr/>
                        <wps:spPr>
                          <a:xfrm>
                            <a:off x="8609731" y="71539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0" name="Forma livre: Forma 150">
                          <a:extLst>
                            <a:ext uri="{FF2B5EF4-FFF2-40B4-BE49-F238E27FC236}">
                              <a16:creationId xmlns:a16="http://schemas.microsoft.com/office/drawing/2014/main" id="{EBA2845A-522D-427E-BA28-9495BB5EA58A}"/>
                            </a:ext>
                          </a:extLst>
                        </wps:cNvPr>
                        <wps:cNvSpPr/>
                        <wps:spPr>
                          <a:xfrm>
                            <a:off x="8446729" y="46578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1" name="Forma Livre: Forma 151">
                          <a:extLst>
                            <a:ext uri="{FF2B5EF4-FFF2-40B4-BE49-F238E27FC236}">
                              <a16:creationId xmlns:a16="http://schemas.microsoft.com/office/drawing/2014/main" id="{FEAA3915-8EE5-428C-8506-F2F2B0D44AFC}"/>
                            </a:ext>
                          </a:extLst>
                        </wps:cNvPr>
                        <wps:cNvSpPr/>
                        <wps:spPr>
                          <a:xfrm>
                            <a:off x="8926570" y="49342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364 h 113630"/>
                              <a:gd name="connsiteX12" fmla="*/ 47279 w 106054"/>
                              <a:gd name="connsiteY12" fmla="*/ 13394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2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364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400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364"/>
                                </a:moveTo>
                                <a:cubicBezTo>
                                  <a:pt x="50309" y="10364"/>
                                  <a:pt x="48289" y="11627"/>
                                  <a:pt x="47279" y="13394"/>
                                </a:cubicBezTo>
                                <a:lnTo>
                                  <a:pt x="47279" y="13394"/>
                                </a:ln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2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364"/>
                                  <a:pt x="52834" y="10364"/>
                                  <a:pt x="52582" y="1036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2" name="Forma livre: Forma 152">
                          <a:extLst>
                            <a:ext uri="{FF2B5EF4-FFF2-40B4-BE49-F238E27FC236}">
                              <a16:creationId xmlns:a16="http://schemas.microsoft.com/office/drawing/2014/main" id="{632C16E1-519B-4191-A6CB-A05A8980E10D}"/>
                            </a:ext>
                          </a:extLst>
                        </wps:cNvPr>
                        <wps:cNvSpPr/>
                        <wps:spPr>
                          <a:xfrm>
                            <a:off x="8460608" y="93732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77154 w 143931"/>
                              <a:gd name="connsiteY1" fmla="*/ 146738 h 146456"/>
                              <a:gd name="connsiteX2" fmla="*/ 17056 w 143931"/>
                              <a:gd name="connsiteY2" fmla="*/ 115174 h 146456"/>
                              <a:gd name="connsiteX3" fmla="*/ 895 w 143931"/>
                              <a:gd name="connsiteY3" fmla="*/ 62652 h 146456"/>
                              <a:gd name="connsiteX4" fmla="*/ 26651 w 143931"/>
                              <a:gd name="connsiteY4" fmla="*/ 13917 h 146456"/>
                              <a:gd name="connsiteX5" fmla="*/ 69578 w 143931"/>
                              <a:gd name="connsiteY5" fmla="*/ 787 h 146456"/>
                              <a:gd name="connsiteX6" fmla="*/ 109223 w 143931"/>
                              <a:gd name="connsiteY6" fmla="*/ 21745 h 146456"/>
                              <a:gd name="connsiteX7" fmla="*/ 120081 w 143931"/>
                              <a:gd name="connsiteY7" fmla="*/ 56844 h 146456"/>
                              <a:gd name="connsiteX8" fmla="*/ 102910 w 143931"/>
                              <a:gd name="connsiteY8" fmla="*/ 89166 h 146456"/>
                              <a:gd name="connsiteX9" fmla="*/ 74124 w 143931"/>
                              <a:gd name="connsiteY9" fmla="*/ 98003 h 146456"/>
                              <a:gd name="connsiteX10" fmla="*/ 47610 w 143931"/>
                              <a:gd name="connsiteY10" fmla="*/ 83863 h 146456"/>
                              <a:gd name="connsiteX11" fmla="*/ 40287 w 143931"/>
                              <a:gd name="connsiteY11" fmla="*/ 60127 h 146456"/>
                              <a:gd name="connsiteX12" fmla="*/ 51903 w 143931"/>
                              <a:gd name="connsiteY12" fmla="*/ 38158 h 146456"/>
                              <a:gd name="connsiteX13" fmla="*/ 71598 w 143931"/>
                              <a:gd name="connsiteY13" fmla="*/ 32098 h 146456"/>
                              <a:gd name="connsiteX14" fmla="*/ 89779 w 143931"/>
                              <a:gd name="connsiteY14" fmla="*/ 41693 h 146456"/>
                              <a:gd name="connsiteX15" fmla="*/ 89022 w 143931"/>
                              <a:gd name="connsiteY15" fmla="*/ 48764 h 146456"/>
                              <a:gd name="connsiteX16" fmla="*/ 81951 w 143931"/>
                              <a:gd name="connsiteY16" fmla="*/ 48006 h 146456"/>
                              <a:gd name="connsiteX17" fmla="*/ 70588 w 143931"/>
                              <a:gd name="connsiteY17" fmla="*/ 41946 h 146456"/>
                              <a:gd name="connsiteX18" fmla="*/ 58215 w 143931"/>
                              <a:gd name="connsiteY18" fmla="*/ 45734 h 146456"/>
                              <a:gd name="connsiteX19" fmla="*/ 50135 w 143931"/>
                              <a:gd name="connsiteY19" fmla="*/ 60884 h 146456"/>
                              <a:gd name="connsiteX20" fmla="*/ 55185 w 143931"/>
                              <a:gd name="connsiteY20" fmla="*/ 77297 h 146456"/>
                              <a:gd name="connsiteX21" fmla="*/ 74881 w 143931"/>
                              <a:gd name="connsiteY21" fmla="*/ 87650 h 146456"/>
                              <a:gd name="connsiteX22" fmla="*/ 96345 w 143931"/>
                              <a:gd name="connsiteY22" fmla="*/ 81085 h 146456"/>
                              <a:gd name="connsiteX23" fmla="*/ 109728 w 143931"/>
                              <a:gd name="connsiteY23" fmla="*/ 55581 h 146456"/>
                              <a:gd name="connsiteX24" fmla="*/ 101142 w 143931"/>
                              <a:gd name="connsiteY24" fmla="*/ 28058 h 146456"/>
                              <a:gd name="connsiteX25" fmla="*/ 68316 w 143931"/>
                              <a:gd name="connsiteY25" fmla="*/ 10634 h 146456"/>
                              <a:gd name="connsiteX26" fmla="*/ 32964 w 143931"/>
                              <a:gd name="connsiteY26" fmla="*/ 21492 h 146456"/>
                              <a:gd name="connsiteX27" fmla="*/ 10743 w 143931"/>
                              <a:gd name="connsiteY27" fmla="*/ 63409 h 146456"/>
                              <a:gd name="connsiteX28" fmla="*/ 24631 w 143931"/>
                              <a:gd name="connsiteY28" fmla="*/ 108609 h 146456"/>
                              <a:gd name="connsiteX29" fmla="*/ 77911 w 143931"/>
                              <a:gd name="connsiteY29" fmla="*/ 136638 h 146456"/>
                              <a:gd name="connsiteX30" fmla="*/ 135484 w 143931"/>
                              <a:gd name="connsiteY30" fmla="*/ 118962 h 146456"/>
                              <a:gd name="connsiteX31" fmla="*/ 142554 w 143931"/>
                              <a:gd name="connsiteY31" fmla="*/ 119719 h 146456"/>
                              <a:gd name="connsiteX32" fmla="*/ 141797 w 143931"/>
                              <a:gd name="connsiteY32" fmla="*/ 126790 h 146456"/>
                              <a:gd name="connsiteX33" fmla="*/ 85487 w 143931"/>
                              <a:gd name="connsiteY33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82709" y="147243"/>
                                  <a:pt x="79931" y="146991"/>
                                  <a:pt x="77154" y="146738"/>
                                </a:cubicBezTo>
                                <a:cubicBezTo>
                                  <a:pt x="53670" y="144466"/>
                                  <a:pt x="32207" y="13335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729" y="99014"/>
                                  <a:pt x="74124" y="98003"/>
                                </a:cubicBezTo>
                                <a:cubicBezTo>
                                  <a:pt x="63770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7"/>
                                  <a:pt x="39529" y="68712"/>
                                  <a:pt x="40287" y="60127"/>
                                </a:cubicBezTo>
                                <a:cubicBezTo>
                                  <a:pt x="41044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5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0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7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29"/>
                                  <a:pt x="109728" y="55581"/>
                                </a:cubicBezTo>
                                <a:cubicBezTo>
                                  <a:pt x="110485" y="45734"/>
                                  <a:pt x="107708" y="35633"/>
                                  <a:pt x="101142" y="28058"/>
                                </a:cubicBezTo>
                                <a:cubicBezTo>
                                  <a:pt x="92809" y="18210"/>
                                  <a:pt x="81194" y="11897"/>
                                  <a:pt x="68316" y="10634"/>
                                </a:cubicBezTo>
                                <a:cubicBezTo>
                                  <a:pt x="55438" y="9372"/>
                                  <a:pt x="42812" y="13412"/>
                                  <a:pt x="32964" y="21492"/>
                                </a:cubicBezTo>
                                <a:cubicBezTo>
                                  <a:pt x="20339" y="32098"/>
                                  <a:pt x="12511" y="46996"/>
                                  <a:pt x="10743" y="63409"/>
                                </a:cubicBezTo>
                                <a:cubicBezTo>
                                  <a:pt x="8976" y="79823"/>
                                  <a:pt x="14278" y="95983"/>
                                  <a:pt x="24631" y="108609"/>
                                </a:cubicBezTo>
                                <a:cubicBezTo>
                                  <a:pt x="38014" y="124770"/>
                                  <a:pt x="56953" y="134618"/>
                                  <a:pt x="77911" y="136638"/>
                                </a:cubicBezTo>
                                <a:cubicBezTo>
                                  <a:pt x="98870" y="138658"/>
                                  <a:pt x="119323" y="132345"/>
                                  <a:pt x="135484" y="118962"/>
                                </a:cubicBezTo>
                                <a:cubicBezTo>
                                  <a:pt x="137756" y="117194"/>
                                  <a:pt x="140787" y="117447"/>
                                  <a:pt x="142554" y="119719"/>
                                </a:cubicBezTo>
                                <a:cubicBezTo>
                                  <a:pt x="144322" y="121992"/>
                                  <a:pt x="144069" y="125022"/>
                                  <a:pt x="141797" y="126790"/>
                                </a:cubicBezTo>
                                <a:cubicBezTo>
                                  <a:pt x="125888" y="140173"/>
                                  <a:pt x="106193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3" name="Forma livre: Forma 153">
                          <a:extLst>
                            <a:ext uri="{FF2B5EF4-FFF2-40B4-BE49-F238E27FC236}">
                              <a16:creationId xmlns:a16="http://schemas.microsoft.com/office/drawing/2014/main" id="{52BE5DB4-999A-4840-BE4D-8C04101B7CE1}"/>
                            </a:ext>
                          </a:extLst>
                        </wps:cNvPr>
                        <wps:cNvSpPr/>
                        <wps:spPr>
                          <a:xfrm>
                            <a:off x="8914512" y="97321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70 h 106054"/>
                              <a:gd name="connsiteX17" fmla="*/ 50246 w 106054"/>
                              <a:gd name="connsiteY17" fmla="*/ 12370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2" y="49236"/>
                                  <a:pt x="109082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5801" y="10349"/>
                                  <a:pt x="52266" y="1034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4" name="Forma Livre: Forma 154">
                          <a:extLst>
                            <a:ext uri="{FF2B5EF4-FFF2-40B4-BE49-F238E27FC236}">
                              <a16:creationId xmlns:a16="http://schemas.microsoft.com/office/drawing/2014/main" id="{13F81716-3043-4296-BE37-BC42022EF3AC}"/>
                            </a:ext>
                          </a:extLst>
                        </wps:cNvPr>
                        <wps:cNvSpPr/>
                        <wps:spPr>
                          <a:xfrm>
                            <a:off x="7947141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5" name="Forma livre: Forma 155">
                          <a:extLst>
                            <a:ext uri="{FF2B5EF4-FFF2-40B4-BE49-F238E27FC236}">
                              <a16:creationId xmlns:a16="http://schemas.microsoft.com/office/drawing/2014/main" id="{2ED89C25-FA79-4B54-9DAA-73F6FD936D67}"/>
                            </a:ext>
                          </a:extLst>
                        </wps:cNvPr>
                        <wps:cNvSpPr/>
                        <wps:spPr>
                          <a:xfrm>
                            <a:off x="7954716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6" name="Forma livre: Forma 156">
                          <a:extLst>
                            <a:ext uri="{FF2B5EF4-FFF2-40B4-BE49-F238E27FC236}">
                              <a16:creationId xmlns:a16="http://schemas.microsoft.com/office/drawing/2014/main" id="{CA56C12E-1D2F-45E7-9085-9E8B7A806569}"/>
                            </a:ext>
                          </a:extLst>
                        </wps:cNvPr>
                        <wps:cNvSpPr/>
                        <wps:spPr>
                          <a:xfrm>
                            <a:off x="8133936" y="96981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894 h 113630"/>
                              <a:gd name="connsiteX1" fmla="*/ 86923 w 106054"/>
                              <a:gd name="connsiteY1" fmla="*/ 113389 h 113630"/>
                              <a:gd name="connsiteX2" fmla="*/ 12937 w 106054"/>
                              <a:gd name="connsiteY2" fmla="*/ 94703 h 113630"/>
                              <a:gd name="connsiteX3" fmla="*/ 1827 w 106054"/>
                              <a:gd name="connsiteY3" fmla="*/ 85360 h 113630"/>
                              <a:gd name="connsiteX4" fmla="*/ 2837 w 106054"/>
                              <a:gd name="connsiteY4" fmla="*/ 70967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894 h 113630"/>
                              <a:gd name="connsiteX12" fmla="*/ 42986 w 106054"/>
                              <a:gd name="connsiteY12" fmla="*/ 11122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404 h 113630"/>
                              <a:gd name="connsiteX21" fmla="*/ 53087 w 106054"/>
                              <a:gd name="connsiteY21" fmla="*/ 10869 h 113630"/>
                              <a:gd name="connsiteX22" fmla="*/ 47531 w 106054"/>
                              <a:gd name="connsiteY22" fmla="*/ 13899 h 113630"/>
                              <a:gd name="connsiteX23" fmla="*/ 42986 w 106054"/>
                              <a:gd name="connsiteY23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894"/>
                                </a:moveTo>
                                <a:cubicBezTo>
                                  <a:pt x="89701" y="113894"/>
                                  <a:pt x="88186" y="113641"/>
                                  <a:pt x="86923" y="113389"/>
                                </a:cubicBezTo>
                                <a:lnTo>
                                  <a:pt x="12937" y="94703"/>
                                </a:lnTo>
                                <a:cubicBezTo>
                                  <a:pt x="7887" y="93440"/>
                                  <a:pt x="3847" y="89905"/>
                                  <a:pt x="1827" y="85360"/>
                                </a:cubicBezTo>
                                <a:cubicBezTo>
                                  <a:pt x="-193" y="80562"/>
                                  <a:pt x="59" y="75260"/>
                                  <a:pt x="2837" y="70967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894"/>
                                  <a:pt x="90963" y="11389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7279" y="13647"/>
                                </a:ln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0814" y="10869"/>
                                  <a:pt x="48541" y="11879"/>
                                  <a:pt x="47531" y="13899"/>
                                </a:cubicBez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7" name="Forma livre: Forma 157">
                          <a:extLst>
                            <a:ext uri="{FF2B5EF4-FFF2-40B4-BE49-F238E27FC236}">
                              <a16:creationId xmlns:a16="http://schemas.microsoft.com/office/drawing/2014/main" id="{2BD2433F-6008-4487-9072-38ABF1815EED}"/>
                            </a:ext>
                          </a:extLst>
                        </wps:cNvPr>
                        <wps:cNvSpPr/>
                        <wps:spPr>
                          <a:xfrm>
                            <a:off x="8122131" y="577273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47 w 106054"/>
                              <a:gd name="connsiteY3" fmla="*/ 64892 h 106054"/>
                              <a:gd name="connsiteX4" fmla="*/ 5047 w 106054"/>
                              <a:gd name="connsiteY4" fmla="*/ 64892 h 106054"/>
                              <a:gd name="connsiteX5" fmla="*/ 501 w 106054"/>
                              <a:gd name="connsiteY5" fmla="*/ 54034 h 106054"/>
                              <a:gd name="connsiteX6" fmla="*/ 5047 w 106054"/>
                              <a:gd name="connsiteY6" fmla="*/ 43176 h 106054"/>
                              <a:gd name="connsiteX7" fmla="*/ 43176 w 106054"/>
                              <a:gd name="connsiteY7" fmla="*/ 5047 h 106054"/>
                              <a:gd name="connsiteX8" fmla="*/ 65144 w 106054"/>
                              <a:gd name="connsiteY8" fmla="*/ 5047 h 106054"/>
                              <a:gd name="connsiteX9" fmla="*/ 103274 w 106054"/>
                              <a:gd name="connsiteY9" fmla="*/ 43176 h 106054"/>
                              <a:gd name="connsiteX10" fmla="*/ 103274 w 106054"/>
                              <a:gd name="connsiteY10" fmla="*/ 65144 h 106054"/>
                              <a:gd name="connsiteX11" fmla="*/ 65144 w 106054"/>
                              <a:gd name="connsiteY11" fmla="*/ 103274 h 106054"/>
                              <a:gd name="connsiteX12" fmla="*/ 54034 w 106054"/>
                              <a:gd name="connsiteY12" fmla="*/ 107566 h 106054"/>
                              <a:gd name="connsiteX13" fmla="*/ 54034 w 106054"/>
                              <a:gd name="connsiteY13" fmla="*/ 10602 h 106054"/>
                              <a:gd name="connsiteX14" fmla="*/ 50246 w 106054"/>
                              <a:gd name="connsiteY14" fmla="*/ 12117 h 106054"/>
                              <a:gd name="connsiteX15" fmla="*/ 12117 w 106054"/>
                              <a:gd name="connsiteY15" fmla="*/ 50246 h 106054"/>
                              <a:gd name="connsiteX16" fmla="*/ 10602 w 106054"/>
                              <a:gd name="connsiteY16" fmla="*/ 54034 h 106054"/>
                              <a:gd name="connsiteX17" fmla="*/ 12117 w 106054"/>
                              <a:gd name="connsiteY17" fmla="*/ 57822 h 106054"/>
                              <a:gd name="connsiteX18" fmla="*/ 12117 w 106054"/>
                              <a:gd name="connsiteY18" fmla="*/ 57822 h 106054"/>
                              <a:gd name="connsiteX19" fmla="*/ 50246 w 106054"/>
                              <a:gd name="connsiteY19" fmla="*/ 95951 h 106054"/>
                              <a:gd name="connsiteX20" fmla="*/ 57822 w 106054"/>
                              <a:gd name="connsiteY20" fmla="*/ 95951 h 106054"/>
                              <a:gd name="connsiteX21" fmla="*/ 95951 w 106054"/>
                              <a:gd name="connsiteY21" fmla="*/ 57822 h 106054"/>
                              <a:gd name="connsiteX22" fmla="*/ 95951 w 106054"/>
                              <a:gd name="connsiteY22" fmla="*/ 50246 h 106054"/>
                              <a:gd name="connsiteX23" fmla="*/ 57822 w 106054"/>
                              <a:gd name="connsiteY23" fmla="*/ 12117 h 106054"/>
                              <a:gd name="connsiteX24" fmla="*/ 54034 w 106054"/>
                              <a:gd name="connsiteY24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5954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cubicBezTo>
                                  <a:pt x="2016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6" y="45954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2"/>
                                  <a:pt x="12117" y="57822"/>
                                </a:cubicBezTo>
                                <a:lnTo>
                                  <a:pt x="12117" y="57822"/>
                                </a:ln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2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1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7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8" name="Forma Livre: Forma 158">
                          <a:extLst>
                            <a:ext uri="{FF2B5EF4-FFF2-40B4-BE49-F238E27FC236}">
                              <a16:creationId xmlns:a16="http://schemas.microsoft.com/office/drawing/2014/main" id="{394700B5-AED0-4D0A-A7FA-7A5282389C5C}"/>
                            </a:ext>
                          </a:extLst>
                        </wps:cNvPr>
                        <wps:cNvSpPr/>
                        <wps:spPr>
                          <a:xfrm>
                            <a:off x="8747350" y="1922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2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2163"/>
                                  <a:pt x="56306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9" name="Forma Livre: Forma 159">
                          <a:extLst>
                            <a:ext uri="{FF2B5EF4-FFF2-40B4-BE49-F238E27FC236}">
                              <a16:creationId xmlns:a16="http://schemas.microsoft.com/office/drawing/2014/main" id="{EE9237FD-B01C-460B-B8CC-7E48B8D747D6}"/>
                            </a:ext>
                          </a:extLst>
                        </wps:cNvPr>
                        <wps:cNvSpPr/>
                        <wps:spPr>
                          <a:xfrm>
                            <a:off x="8460608" y="14494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20081 w 143931"/>
                              <a:gd name="connsiteY6" fmla="*/ 56844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89779 w 143931"/>
                              <a:gd name="connsiteY12" fmla="*/ 41693 h 146456"/>
                              <a:gd name="connsiteX13" fmla="*/ 89022 w 143931"/>
                              <a:gd name="connsiteY13" fmla="*/ 48764 h 146456"/>
                              <a:gd name="connsiteX14" fmla="*/ 81951 w 143931"/>
                              <a:gd name="connsiteY14" fmla="*/ 48006 h 146456"/>
                              <a:gd name="connsiteX15" fmla="*/ 58215 w 143931"/>
                              <a:gd name="connsiteY15" fmla="*/ 45734 h 146456"/>
                              <a:gd name="connsiteX16" fmla="*/ 50135 w 143931"/>
                              <a:gd name="connsiteY16" fmla="*/ 60884 h 146456"/>
                              <a:gd name="connsiteX17" fmla="*/ 55185 w 143931"/>
                              <a:gd name="connsiteY17" fmla="*/ 77298 h 146456"/>
                              <a:gd name="connsiteX18" fmla="*/ 74881 w 143931"/>
                              <a:gd name="connsiteY18" fmla="*/ 87650 h 146456"/>
                              <a:gd name="connsiteX19" fmla="*/ 96345 w 143931"/>
                              <a:gd name="connsiteY19" fmla="*/ 81085 h 146456"/>
                              <a:gd name="connsiteX20" fmla="*/ 109728 w 143931"/>
                              <a:gd name="connsiteY20" fmla="*/ 55582 h 146456"/>
                              <a:gd name="connsiteX21" fmla="*/ 101142 w 143931"/>
                              <a:gd name="connsiteY21" fmla="*/ 28058 h 146456"/>
                              <a:gd name="connsiteX22" fmla="*/ 68316 w 143931"/>
                              <a:gd name="connsiteY22" fmla="*/ 10634 h 146456"/>
                              <a:gd name="connsiteX23" fmla="*/ 32964 w 143931"/>
                              <a:gd name="connsiteY23" fmla="*/ 21492 h 146456"/>
                              <a:gd name="connsiteX24" fmla="*/ 10743 w 143931"/>
                              <a:gd name="connsiteY24" fmla="*/ 63409 h 146456"/>
                              <a:gd name="connsiteX25" fmla="*/ 24631 w 143931"/>
                              <a:gd name="connsiteY25" fmla="*/ 108609 h 146456"/>
                              <a:gd name="connsiteX26" fmla="*/ 135231 w 143931"/>
                              <a:gd name="connsiteY26" fmla="*/ 118962 h 146456"/>
                              <a:gd name="connsiteX27" fmla="*/ 142302 w 143931"/>
                              <a:gd name="connsiteY27" fmla="*/ 119719 h 146456"/>
                              <a:gd name="connsiteX28" fmla="*/ 141544 w 143931"/>
                              <a:gd name="connsiteY28" fmla="*/ 126790 h 146456"/>
                              <a:gd name="connsiteX29" fmla="*/ 85487 w 143931"/>
                              <a:gd name="connsiteY29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915" y="43713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476" y="99014"/>
                                  <a:pt x="74124" y="98003"/>
                                </a:cubicBezTo>
                                <a:cubicBezTo>
                                  <a:pt x="63770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4" y="51541"/>
                                  <a:pt x="45085" y="43713"/>
                                  <a:pt x="51903" y="38158"/>
                                </a:cubicBezTo>
                                <a:cubicBezTo>
                                  <a:pt x="63266" y="28563"/>
                                  <a:pt x="80436" y="30330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5891" y="40936"/>
                                  <a:pt x="65286" y="3992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29"/>
                                  <a:pt x="109728" y="55582"/>
                                </a:cubicBezTo>
                                <a:cubicBezTo>
                                  <a:pt x="110485" y="45734"/>
                                  <a:pt x="107708" y="35633"/>
                                  <a:pt x="101142" y="28058"/>
                                </a:cubicBezTo>
                                <a:cubicBezTo>
                                  <a:pt x="92809" y="18210"/>
                                  <a:pt x="81194" y="11897"/>
                                  <a:pt x="68316" y="10634"/>
                                </a:cubicBezTo>
                                <a:cubicBezTo>
                                  <a:pt x="55438" y="9372"/>
                                  <a:pt x="42812" y="13412"/>
                                  <a:pt x="32964" y="21492"/>
                                </a:cubicBezTo>
                                <a:cubicBezTo>
                                  <a:pt x="20339" y="32098"/>
                                  <a:pt x="12511" y="46996"/>
                                  <a:pt x="10743" y="63409"/>
                                </a:cubicBezTo>
                                <a:cubicBezTo>
                                  <a:pt x="9228" y="79823"/>
                                  <a:pt x="14278" y="95983"/>
                                  <a:pt x="24631" y="108609"/>
                                </a:cubicBezTo>
                                <a:cubicBezTo>
                                  <a:pt x="52407" y="141940"/>
                                  <a:pt x="101900" y="146486"/>
                                  <a:pt x="135231" y="118962"/>
                                </a:cubicBezTo>
                                <a:cubicBezTo>
                                  <a:pt x="137504" y="117194"/>
                                  <a:pt x="140534" y="117447"/>
                                  <a:pt x="142302" y="119719"/>
                                </a:cubicBezTo>
                                <a:cubicBezTo>
                                  <a:pt x="144069" y="121992"/>
                                  <a:pt x="143817" y="125022"/>
                                  <a:pt x="141544" y="126790"/>
                                </a:cubicBezTo>
                                <a:cubicBezTo>
                                  <a:pt x="125383" y="140425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0" name="Forma livre: Forma 160">
                          <a:extLst>
                            <a:ext uri="{FF2B5EF4-FFF2-40B4-BE49-F238E27FC236}">
                              <a16:creationId xmlns:a16="http://schemas.microsoft.com/office/drawing/2014/main" id="{EDE97708-A833-4CAC-A9E5-7E3E0B9CAAEC}"/>
                            </a:ext>
                          </a:extLst>
                        </wps:cNvPr>
                        <wps:cNvSpPr/>
                        <wps:spPr>
                          <a:xfrm>
                            <a:off x="8914512" y="18083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2" y="49236"/>
                                  <a:pt x="109082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1" name="Forma livre: Forma 161">
                          <a:extLst>
                            <a:ext uri="{FF2B5EF4-FFF2-40B4-BE49-F238E27FC236}">
                              <a16:creationId xmlns:a16="http://schemas.microsoft.com/office/drawing/2014/main" id="{0D8B7632-0422-45DF-A5A1-E506315D867B}"/>
                            </a:ext>
                          </a:extLst>
                        </wps:cNvPr>
                        <wps:cNvSpPr/>
                        <wps:spPr>
                          <a:xfrm>
                            <a:off x="7947141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2" name="Forma livre: Forma 162">
                          <a:extLst>
                            <a:ext uri="{FF2B5EF4-FFF2-40B4-BE49-F238E27FC236}">
                              <a16:creationId xmlns:a16="http://schemas.microsoft.com/office/drawing/2014/main" id="{908066AE-4AEF-41E0-8B23-7EFB0ED16B8E}"/>
                            </a:ext>
                          </a:extLst>
                        </wps:cNvPr>
                        <wps:cNvSpPr/>
                        <wps:spPr>
                          <a:xfrm>
                            <a:off x="7954716" y="120779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3" name="Forma livre: Forma 163">
                          <a:extLst>
                            <a:ext uri="{FF2B5EF4-FFF2-40B4-BE49-F238E27FC236}">
                              <a16:creationId xmlns:a16="http://schemas.microsoft.com/office/drawing/2014/main" id="{F1BE2DBD-EF26-4534-B704-36A6B4CEC032}"/>
                            </a:ext>
                          </a:extLst>
                        </wps:cNvPr>
                        <wps:cNvSpPr/>
                        <wps:spPr>
                          <a:xfrm>
                            <a:off x="7817350" y="111158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4" name="Forma livre: Forma 164">
                          <a:extLst>
                            <a:ext uri="{FF2B5EF4-FFF2-40B4-BE49-F238E27FC236}">
                              <a16:creationId xmlns:a16="http://schemas.microsoft.com/office/drawing/2014/main" id="{8F1F8A1C-1A4E-41C7-8D07-AADA0741D3AF}"/>
                            </a:ext>
                          </a:extLst>
                        </wps:cNvPr>
                        <wps:cNvSpPr/>
                        <wps:spPr>
                          <a:xfrm>
                            <a:off x="7654348" y="862226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443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443"/>
                                </a:lnTo>
                                <a:cubicBezTo>
                                  <a:pt x="8209" y="158453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5" name="Forma livre: Forma 165">
                          <a:extLst>
                            <a:ext uri="{FF2B5EF4-FFF2-40B4-BE49-F238E27FC236}">
                              <a16:creationId xmlns:a16="http://schemas.microsoft.com/office/drawing/2014/main" id="{EB4C5BB7-0389-4955-8B61-28AB1E627CCD}"/>
                            </a:ext>
                          </a:extLst>
                        </wps:cNvPr>
                        <wps:cNvSpPr/>
                        <wps:spPr>
                          <a:xfrm>
                            <a:off x="7667974" y="133351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20081 w 143931"/>
                              <a:gd name="connsiteY6" fmla="*/ 56844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1 h 146456"/>
                              <a:gd name="connsiteX21" fmla="*/ 96345 w 143931"/>
                              <a:gd name="connsiteY21" fmla="*/ 81085 h 146456"/>
                              <a:gd name="connsiteX22" fmla="*/ 109728 w 143931"/>
                              <a:gd name="connsiteY22" fmla="*/ 55582 h 146456"/>
                              <a:gd name="connsiteX23" fmla="*/ 101142 w 143931"/>
                              <a:gd name="connsiteY23" fmla="*/ 28058 h 146456"/>
                              <a:gd name="connsiteX24" fmla="*/ 32964 w 143931"/>
                              <a:gd name="connsiteY24" fmla="*/ 21745 h 146456"/>
                              <a:gd name="connsiteX25" fmla="*/ 10743 w 143931"/>
                              <a:gd name="connsiteY25" fmla="*/ 63662 h 146456"/>
                              <a:gd name="connsiteX26" fmla="*/ 24631 w 143931"/>
                              <a:gd name="connsiteY26" fmla="*/ 108862 h 146456"/>
                              <a:gd name="connsiteX27" fmla="*/ 135231 w 143931"/>
                              <a:gd name="connsiteY27" fmla="*/ 119214 h 146456"/>
                              <a:gd name="connsiteX28" fmla="*/ 142302 w 143931"/>
                              <a:gd name="connsiteY28" fmla="*/ 119972 h 146456"/>
                              <a:gd name="connsiteX29" fmla="*/ 141544 w 143931"/>
                              <a:gd name="connsiteY29" fmla="*/ 127042 h 146456"/>
                              <a:gd name="connsiteX30" fmla="*/ 85487 w 143931"/>
                              <a:gd name="connsiteY30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8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477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6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1"/>
                                </a:cubicBezTo>
                                <a:cubicBezTo>
                                  <a:pt x="82709" y="88408"/>
                                  <a:pt x="90284" y="86136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30"/>
                                  <a:pt x="109728" y="55582"/>
                                </a:cubicBezTo>
                                <a:cubicBezTo>
                                  <a:pt x="110738" y="45481"/>
                                  <a:pt x="107708" y="35633"/>
                                  <a:pt x="101142" y="28058"/>
                                </a:cubicBezTo>
                                <a:cubicBezTo>
                                  <a:pt x="83972" y="7352"/>
                                  <a:pt x="53418" y="4574"/>
                                  <a:pt x="32964" y="21745"/>
                                </a:cubicBezTo>
                                <a:cubicBezTo>
                                  <a:pt x="20339" y="32350"/>
                                  <a:pt x="12511" y="47249"/>
                                  <a:pt x="10743" y="63662"/>
                                </a:cubicBezTo>
                                <a:cubicBezTo>
                                  <a:pt x="8976" y="80075"/>
                                  <a:pt x="14278" y="96236"/>
                                  <a:pt x="24631" y="108862"/>
                                </a:cubicBezTo>
                                <a:cubicBezTo>
                                  <a:pt x="52408" y="142193"/>
                                  <a:pt x="101900" y="146738"/>
                                  <a:pt x="135231" y="119214"/>
                                </a:cubicBezTo>
                                <a:cubicBezTo>
                                  <a:pt x="137504" y="117447"/>
                                  <a:pt x="140534" y="117699"/>
                                  <a:pt x="142302" y="119972"/>
                                </a:cubicBezTo>
                                <a:cubicBezTo>
                                  <a:pt x="144069" y="122245"/>
                                  <a:pt x="143817" y="125275"/>
                                  <a:pt x="141544" y="127042"/>
                                </a:cubicBezTo>
                                <a:cubicBezTo>
                                  <a:pt x="125636" y="140678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6" name="Forma livre: Forma 166">
                          <a:extLst>
                            <a:ext uri="{FF2B5EF4-FFF2-40B4-BE49-F238E27FC236}">
                              <a16:creationId xmlns:a16="http://schemas.microsoft.com/office/drawing/2014/main" id="{8571EA2E-6D00-479E-8B57-5D3D07649156}"/>
                            </a:ext>
                          </a:extLst>
                        </wps:cNvPr>
                        <wps:cNvSpPr/>
                        <wps:spPr>
                          <a:xfrm>
                            <a:off x="7154507" y="134894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3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3" y="35853"/>
                                  <a:pt x="42923" y="27015"/>
                                </a:cubicBezTo>
                                <a:cubicBezTo>
                                  <a:pt x="42923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7" name="Forma livre: Forma 167">
                          <a:extLst>
                            <a:ext uri="{FF2B5EF4-FFF2-40B4-BE49-F238E27FC236}">
                              <a16:creationId xmlns:a16="http://schemas.microsoft.com/office/drawing/2014/main" id="{D1A8F7BA-CDA5-4BE4-9238-C542848E4765}"/>
                            </a:ext>
                          </a:extLst>
                        </wps:cNvPr>
                        <wps:cNvSpPr/>
                        <wps:spPr>
                          <a:xfrm>
                            <a:off x="7024716" y="1507778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2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2" y="21668"/>
                                  <a:pt x="502" y="14137"/>
                                </a:cubicBezTo>
                                <a:cubicBezTo>
                                  <a:pt x="502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8" name="Forma livre: Forma 168">
                          <a:extLst>
                            <a:ext uri="{FF2B5EF4-FFF2-40B4-BE49-F238E27FC236}">
                              <a16:creationId xmlns:a16="http://schemas.microsoft.com/office/drawing/2014/main" id="{81FF3A15-085C-490B-890E-D70CA15D77F2}"/>
                            </a:ext>
                          </a:extLst>
                        </wps:cNvPr>
                        <wps:cNvSpPr/>
                        <wps:spPr>
                          <a:xfrm>
                            <a:off x="6861714" y="125841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9" name="Forma livre: Forma 169">
                          <a:extLst>
                            <a:ext uri="{FF2B5EF4-FFF2-40B4-BE49-F238E27FC236}">
                              <a16:creationId xmlns:a16="http://schemas.microsoft.com/office/drawing/2014/main" id="{48D43812-A044-426F-B35E-EC90F5D9B75F}"/>
                            </a:ext>
                          </a:extLst>
                        </wps:cNvPr>
                        <wps:cNvSpPr/>
                        <wps:spPr>
                          <a:xfrm>
                            <a:off x="7341555" y="1285806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617 h 113630"/>
                              <a:gd name="connsiteX12" fmla="*/ 47279 w 106054"/>
                              <a:gd name="connsiteY12" fmla="*/ 13647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617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617"/>
                                </a:moveTo>
                                <a:cubicBezTo>
                                  <a:pt x="50309" y="10617"/>
                                  <a:pt x="48289" y="11879"/>
                                  <a:pt x="47279" y="13647"/>
                                </a:cubicBezTo>
                                <a:cubicBezTo>
                                  <a:pt x="47279" y="13647"/>
                                  <a:pt x="47279" y="13647"/>
                                  <a:pt x="47279" y="13647"/>
                                </a:cubicBez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617"/>
                                  <a:pt x="52834" y="10617"/>
                                  <a:pt x="52582" y="10617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0" name="Forma livre: Forma 170">
                          <a:extLst>
                            <a:ext uri="{FF2B5EF4-FFF2-40B4-BE49-F238E27FC236}">
                              <a16:creationId xmlns:a16="http://schemas.microsoft.com/office/drawing/2014/main" id="{32451C42-E01C-49AB-94F2-9011D24C8257}"/>
                            </a:ext>
                          </a:extLst>
                        </wps:cNvPr>
                        <wps:cNvSpPr/>
                        <wps:spPr>
                          <a:xfrm>
                            <a:off x="6549174" y="88961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4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389 w 106054"/>
                              <a:gd name="connsiteY19" fmla="*/ 14404 h 113630"/>
                              <a:gd name="connsiteX20" fmla="*/ 53087 w 106054"/>
                              <a:gd name="connsiteY20" fmla="*/ 10869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509" y="113641"/>
                                  <a:pt x="90963" y="113641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4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0562" y="10364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1" name="Forma livre: Forma 171">
                          <a:extLst>
                            <a:ext uri="{FF2B5EF4-FFF2-40B4-BE49-F238E27FC236}">
                              <a16:creationId xmlns:a16="http://schemas.microsoft.com/office/drawing/2014/main" id="{B3FFE513-7B8C-41E0-BC68-5281F2CAB223}"/>
                            </a:ext>
                          </a:extLst>
                        </wps:cNvPr>
                        <wps:cNvSpPr/>
                        <wps:spPr>
                          <a:xfrm>
                            <a:off x="6537116" y="1369654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6206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3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1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2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" name="Forma livre: Forma 172">
                          <a:extLst>
                            <a:ext uri="{FF2B5EF4-FFF2-40B4-BE49-F238E27FC236}">
                              <a16:creationId xmlns:a16="http://schemas.microsoft.com/office/drawing/2014/main" id="{F2F4F02B-3640-4041-8975-853DC557EA8E}"/>
                            </a:ext>
                          </a:extLst>
                        </wps:cNvPr>
                        <wps:cNvSpPr/>
                        <wps:spPr>
                          <a:xfrm>
                            <a:off x="7947141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" name="Forma livre: Forma 173">
                          <a:extLst>
                            <a:ext uri="{FF2B5EF4-FFF2-40B4-BE49-F238E27FC236}">
                              <a16:creationId xmlns:a16="http://schemas.microsoft.com/office/drawing/2014/main" id="{526785DB-B309-4E12-82ED-06B21009BCDB}"/>
                            </a:ext>
                          </a:extLst>
                        </wps:cNvPr>
                        <wps:cNvSpPr/>
                        <wps:spPr>
                          <a:xfrm>
                            <a:off x="7954716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" name="Forma livre: Forma 174">
                          <a:extLst>
                            <a:ext uri="{FF2B5EF4-FFF2-40B4-BE49-F238E27FC236}">
                              <a16:creationId xmlns:a16="http://schemas.microsoft.com/office/drawing/2014/main" id="{5F23C87B-1167-499A-84F4-02903D672525}"/>
                            </a:ext>
                          </a:extLst>
                        </wps:cNvPr>
                        <wps:cNvSpPr/>
                        <wps:spPr>
                          <a:xfrm>
                            <a:off x="7817350" y="319206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" name="Forma livre: Forma 175">
                          <a:extLst>
                            <a:ext uri="{FF2B5EF4-FFF2-40B4-BE49-F238E27FC236}">
                              <a16:creationId xmlns:a16="http://schemas.microsoft.com/office/drawing/2014/main" id="{3F3AA3E9-DD22-4F1D-BF01-1541D218346D}"/>
                            </a:ext>
                          </a:extLst>
                        </wps:cNvPr>
                        <wps:cNvSpPr/>
                        <wps:spPr>
                          <a:xfrm>
                            <a:off x="7654348" y="6959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6" name="Forma livre: Forma 176">
                          <a:extLst>
                            <a:ext uri="{FF2B5EF4-FFF2-40B4-BE49-F238E27FC236}">
                              <a16:creationId xmlns:a16="http://schemas.microsoft.com/office/drawing/2014/main" id="{EAB107C4-C18C-4558-AD9B-2D495C5CF712}"/>
                            </a:ext>
                          </a:extLst>
                        </wps:cNvPr>
                        <wps:cNvSpPr/>
                        <wps:spPr>
                          <a:xfrm>
                            <a:off x="7667973" y="54113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243 h 146456"/>
                              <a:gd name="connsiteX1" fmla="*/ 17057 w 143931"/>
                              <a:gd name="connsiteY1" fmla="*/ 115174 h 146456"/>
                              <a:gd name="connsiteX2" fmla="*/ 26400 w 143931"/>
                              <a:gd name="connsiteY2" fmla="*/ 13917 h 146456"/>
                              <a:gd name="connsiteX3" fmla="*/ 69327 w 143931"/>
                              <a:gd name="connsiteY3" fmla="*/ 787 h 146456"/>
                              <a:gd name="connsiteX4" fmla="*/ 108971 w 143931"/>
                              <a:gd name="connsiteY4" fmla="*/ 21745 h 146456"/>
                              <a:gd name="connsiteX5" fmla="*/ 119829 w 143931"/>
                              <a:gd name="connsiteY5" fmla="*/ 56844 h 146456"/>
                              <a:gd name="connsiteX6" fmla="*/ 102659 w 143931"/>
                              <a:gd name="connsiteY6" fmla="*/ 89166 h 146456"/>
                              <a:gd name="connsiteX7" fmla="*/ 73872 w 143931"/>
                              <a:gd name="connsiteY7" fmla="*/ 98003 h 146456"/>
                              <a:gd name="connsiteX8" fmla="*/ 47359 w 143931"/>
                              <a:gd name="connsiteY8" fmla="*/ 83863 h 146456"/>
                              <a:gd name="connsiteX9" fmla="*/ 40036 w 143931"/>
                              <a:gd name="connsiteY9" fmla="*/ 60127 h 146456"/>
                              <a:gd name="connsiteX10" fmla="*/ 51651 w 143931"/>
                              <a:gd name="connsiteY10" fmla="*/ 38158 h 146456"/>
                              <a:gd name="connsiteX11" fmla="*/ 89528 w 143931"/>
                              <a:gd name="connsiteY11" fmla="*/ 41693 h 146456"/>
                              <a:gd name="connsiteX12" fmla="*/ 88770 w 143931"/>
                              <a:gd name="connsiteY12" fmla="*/ 48764 h 146456"/>
                              <a:gd name="connsiteX13" fmla="*/ 81700 w 143931"/>
                              <a:gd name="connsiteY13" fmla="*/ 48006 h 146456"/>
                              <a:gd name="connsiteX14" fmla="*/ 57964 w 143931"/>
                              <a:gd name="connsiteY14" fmla="*/ 45734 h 146456"/>
                              <a:gd name="connsiteX15" fmla="*/ 49884 w 143931"/>
                              <a:gd name="connsiteY15" fmla="*/ 60884 h 146456"/>
                              <a:gd name="connsiteX16" fmla="*/ 54934 w 143931"/>
                              <a:gd name="connsiteY16" fmla="*/ 77298 h 146456"/>
                              <a:gd name="connsiteX17" fmla="*/ 74630 w 143931"/>
                              <a:gd name="connsiteY17" fmla="*/ 87650 h 146456"/>
                              <a:gd name="connsiteX18" fmla="*/ 96093 w 143931"/>
                              <a:gd name="connsiteY18" fmla="*/ 81085 h 146456"/>
                              <a:gd name="connsiteX19" fmla="*/ 109476 w 143931"/>
                              <a:gd name="connsiteY19" fmla="*/ 55582 h 146456"/>
                              <a:gd name="connsiteX20" fmla="*/ 100891 w 143931"/>
                              <a:gd name="connsiteY20" fmla="*/ 28058 h 146456"/>
                              <a:gd name="connsiteX21" fmla="*/ 68065 w 143931"/>
                              <a:gd name="connsiteY21" fmla="*/ 10634 h 146456"/>
                              <a:gd name="connsiteX22" fmla="*/ 32713 w 143931"/>
                              <a:gd name="connsiteY22" fmla="*/ 21492 h 146456"/>
                              <a:gd name="connsiteX23" fmla="*/ 24633 w 143931"/>
                              <a:gd name="connsiteY23" fmla="*/ 108609 h 146456"/>
                              <a:gd name="connsiteX24" fmla="*/ 135233 w 143931"/>
                              <a:gd name="connsiteY24" fmla="*/ 118962 h 146456"/>
                              <a:gd name="connsiteX25" fmla="*/ 142303 w 143931"/>
                              <a:gd name="connsiteY25" fmla="*/ 119719 h 146456"/>
                              <a:gd name="connsiteX26" fmla="*/ 141545 w 143931"/>
                              <a:gd name="connsiteY26" fmla="*/ 126790 h 146456"/>
                              <a:gd name="connsiteX27" fmla="*/ 85488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243"/>
                                </a:moveTo>
                                <a:cubicBezTo>
                                  <a:pt x="59984" y="147243"/>
                                  <a:pt x="34733" y="136385"/>
                                  <a:pt x="17057" y="115174"/>
                                </a:cubicBezTo>
                                <a:cubicBezTo>
                                  <a:pt x="-8194" y="84620"/>
                                  <a:pt x="-4154" y="39168"/>
                                  <a:pt x="26400" y="13917"/>
                                </a:cubicBezTo>
                                <a:cubicBezTo>
                                  <a:pt x="38521" y="3817"/>
                                  <a:pt x="53671" y="-729"/>
                                  <a:pt x="69327" y="787"/>
                                </a:cubicBezTo>
                                <a:cubicBezTo>
                                  <a:pt x="84983" y="2302"/>
                                  <a:pt x="99123" y="9624"/>
                                  <a:pt x="108971" y="21745"/>
                                </a:cubicBezTo>
                                <a:cubicBezTo>
                                  <a:pt x="117052" y="31593"/>
                                  <a:pt x="121092" y="43966"/>
                                  <a:pt x="119829" y="56844"/>
                                </a:cubicBezTo>
                                <a:cubicBezTo>
                                  <a:pt x="118567" y="69470"/>
                                  <a:pt x="112507" y="81085"/>
                                  <a:pt x="102659" y="89166"/>
                                </a:cubicBezTo>
                                <a:cubicBezTo>
                                  <a:pt x="94578" y="95983"/>
                                  <a:pt x="84225" y="99013"/>
                                  <a:pt x="73872" y="98003"/>
                                </a:cubicBezTo>
                                <a:cubicBezTo>
                                  <a:pt x="63519" y="96993"/>
                                  <a:pt x="53924" y="91943"/>
                                  <a:pt x="47359" y="83863"/>
                                </a:cubicBezTo>
                                <a:cubicBezTo>
                                  <a:pt x="41803" y="77298"/>
                                  <a:pt x="39278" y="68712"/>
                                  <a:pt x="40036" y="60127"/>
                                </a:cubicBezTo>
                                <a:cubicBezTo>
                                  <a:pt x="40793" y="51541"/>
                                  <a:pt x="44833" y="43713"/>
                                  <a:pt x="51651" y="38158"/>
                                </a:cubicBezTo>
                                <a:cubicBezTo>
                                  <a:pt x="63014" y="28563"/>
                                  <a:pt x="80185" y="30330"/>
                                  <a:pt x="89528" y="41693"/>
                                </a:cubicBezTo>
                                <a:cubicBezTo>
                                  <a:pt x="91296" y="43713"/>
                                  <a:pt x="91043" y="46996"/>
                                  <a:pt x="88770" y="48764"/>
                                </a:cubicBezTo>
                                <a:cubicBezTo>
                                  <a:pt x="86750" y="50531"/>
                                  <a:pt x="83468" y="50279"/>
                                  <a:pt x="81700" y="48006"/>
                                </a:cubicBezTo>
                                <a:cubicBezTo>
                                  <a:pt x="75640" y="40936"/>
                                  <a:pt x="65034" y="39926"/>
                                  <a:pt x="57964" y="45734"/>
                                </a:cubicBezTo>
                                <a:cubicBezTo>
                                  <a:pt x="53419" y="49521"/>
                                  <a:pt x="50641" y="54824"/>
                                  <a:pt x="49884" y="60884"/>
                                </a:cubicBezTo>
                                <a:cubicBezTo>
                                  <a:pt x="49379" y="66945"/>
                                  <a:pt x="51146" y="72752"/>
                                  <a:pt x="54934" y="77298"/>
                                </a:cubicBezTo>
                                <a:cubicBezTo>
                                  <a:pt x="59984" y="83358"/>
                                  <a:pt x="67054" y="86893"/>
                                  <a:pt x="74630" y="87650"/>
                                </a:cubicBezTo>
                                <a:cubicBezTo>
                                  <a:pt x="82458" y="88408"/>
                                  <a:pt x="90033" y="86135"/>
                                  <a:pt x="96093" y="81085"/>
                                </a:cubicBezTo>
                                <a:cubicBezTo>
                                  <a:pt x="103921" y="74520"/>
                                  <a:pt x="108719" y="65429"/>
                                  <a:pt x="109476" y="55582"/>
                                </a:cubicBezTo>
                                <a:cubicBezTo>
                                  <a:pt x="110486" y="45481"/>
                                  <a:pt x="107456" y="35633"/>
                                  <a:pt x="100891" y="28058"/>
                                </a:cubicBezTo>
                                <a:cubicBezTo>
                                  <a:pt x="92558" y="18210"/>
                                  <a:pt x="80943" y="11897"/>
                                  <a:pt x="68065" y="10634"/>
                                </a:cubicBezTo>
                                <a:cubicBezTo>
                                  <a:pt x="55186" y="9372"/>
                                  <a:pt x="42561" y="13412"/>
                                  <a:pt x="32713" y="21492"/>
                                </a:cubicBezTo>
                                <a:cubicBezTo>
                                  <a:pt x="6452" y="43208"/>
                                  <a:pt x="2916" y="82348"/>
                                  <a:pt x="24633" y="108609"/>
                                </a:cubicBezTo>
                                <a:cubicBezTo>
                                  <a:pt x="52409" y="141940"/>
                                  <a:pt x="101901" y="146486"/>
                                  <a:pt x="135233" y="118962"/>
                                </a:cubicBezTo>
                                <a:cubicBezTo>
                                  <a:pt x="137505" y="117194"/>
                                  <a:pt x="140535" y="117447"/>
                                  <a:pt x="142303" y="119719"/>
                                </a:cubicBezTo>
                                <a:cubicBezTo>
                                  <a:pt x="144070" y="121992"/>
                                  <a:pt x="143818" y="125022"/>
                                  <a:pt x="141545" y="126790"/>
                                </a:cubicBezTo>
                                <a:cubicBezTo>
                                  <a:pt x="125637" y="140678"/>
                                  <a:pt x="105436" y="147243"/>
                                  <a:pt x="85488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" name="Forma livre: Forma 177">
                          <a:extLst>
                            <a:ext uri="{FF2B5EF4-FFF2-40B4-BE49-F238E27FC236}">
                              <a16:creationId xmlns:a16="http://schemas.microsoft.com/office/drawing/2014/main" id="{5960CE34-6909-46A8-B51F-D6AE9BC820FE}"/>
                            </a:ext>
                          </a:extLst>
                        </wps:cNvPr>
                        <wps:cNvSpPr/>
                        <wps:spPr>
                          <a:xfrm>
                            <a:off x="7154507" y="556567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" name="Forma livre: Forma 178">
                          <a:extLst>
                            <a:ext uri="{FF2B5EF4-FFF2-40B4-BE49-F238E27FC236}">
                              <a16:creationId xmlns:a16="http://schemas.microsoft.com/office/drawing/2014/main" id="{2E2052D4-622F-4323-ACA1-E1052CF106D6}"/>
                            </a:ext>
                          </a:extLst>
                        </wps:cNvPr>
                        <wps:cNvSpPr/>
                        <wps:spPr>
                          <a:xfrm>
                            <a:off x="7162335" y="811856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7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9" name="Forma livre: Forma 179">
                          <a:extLst>
                            <a:ext uri="{FF2B5EF4-FFF2-40B4-BE49-F238E27FC236}">
                              <a16:creationId xmlns:a16="http://schemas.microsoft.com/office/drawing/2014/main" id="{22601C98-2EEC-4A63-B0B4-792908B42BB4}"/>
                            </a:ext>
                          </a:extLst>
                        </wps:cNvPr>
                        <wps:cNvSpPr/>
                        <wps:spPr>
                          <a:xfrm>
                            <a:off x="7024716" y="71539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2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2" y="21668"/>
                                  <a:pt x="502" y="14137"/>
                                </a:cubicBezTo>
                                <a:cubicBezTo>
                                  <a:pt x="502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0" name="Forma livre: Forma 180">
                          <a:extLst>
                            <a:ext uri="{FF2B5EF4-FFF2-40B4-BE49-F238E27FC236}">
                              <a16:creationId xmlns:a16="http://schemas.microsoft.com/office/drawing/2014/main" id="{B0997910-0563-4BBB-AD8B-0EDFC4CA9610}"/>
                            </a:ext>
                          </a:extLst>
                        </wps:cNvPr>
                        <wps:cNvSpPr/>
                        <wps:spPr>
                          <a:xfrm>
                            <a:off x="6861714" y="46578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1" name="Forma livre: Forma 181">
                          <a:extLst>
                            <a:ext uri="{FF2B5EF4-FFF2-40B4-BE49-F238E27FC236}">
                              <a16:creationId xmlns:a16="http://schemas.microsoft.com/office/drawing/2014/main" id="{D180451B-5ED9-45F8-B099-BE82EA49A418}"/>
                            </a:ext>
                          </a:extLst>
                        </wps:cNvPr>
                        <wps:cNvSpPr/>
                        <wps:spPr>
                          <a:xfrm>
                            <a:off x="7341555" y="49342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364 h 113630"/>
                              <a:gd name="connsiteX12" fmla="*/ 47279 w 106054"/>
                              <a:gd name="connsiteY12" fmla="*/ 13394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2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364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364"/>
                                </a:moveTo>
                                <a:cubicBezTo>
                                  <a:pt x="50309" y="10364"/>
                                  <a:pt x="48289" y="11627"/>
                                  <a:pt x="47279" y="13394"/>
                                </a:cubicBezTo>
                                <a:cubicBezTo>
                                  <a:pt x="47279" y="13394"/>
                                  <a:pt x="47279" y="13394"/>
                                  <a:pt x="47279" y="13394"/>
                                </a:cubicBez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2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364"/>
                                  <a:pt x="52834" y="10364"/>
                                  <a:pt x="52582" y="1036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2" name="Forma livre: Forma 182">
                          <a:extLst>
                            <a:ext uri="{FF2B5EF4-FFF2-40B4-BE49-F238E27FC236}">
                              <a16:creationId xmlns:a16="http://schemas.microsoft.com/office/drawing/2014/main" id="{598019A2-4488-4470-861B-8E6FCFE418D7}"/>
                            </a:ext>
                          </a:extLst>
                        </wps:cNvPr>
                        <wps:cNvSpPr/>
                        <wps:spPr>
                          <a:xfrm>
                            <a:off x="6875592" y="937227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77155 w 143931"/>
                              <a:gd name="connsiteY1" fmla="*/ 146833 h 146456"/>
                              <a:gd name="connsiteX2" fmla="*/ 17057 w 143931"/>
                              <a:gd name="connsiteY2" fmla="*/ 115269 h 146456"/>
                              <a:gd name="connsiteX3" fmla="*/ 26400 w 143931"/>
                              <a:gd name="connsiteY3" fmla="*/ 14012 h 146456"/>
                              <a:gd name="connsiteX4" fmla="*/ 108971 w 143931"/>
                              <a:gd name="connsiteY4" fmla="*/ 21588 h 146456"/>
                              <a:gd name="connsiteX5" fmla="*/ 102659 w 143931"/>
                              <a:gd name="connsiteY5" fmla="*/ 89008 h 146456"/>
                              <a:gd name="connsiteX6" fmla="*/ 73872 w 143931"/>
                              <a:gd name="connsiteY6" fmla="*/ 97846 h 146456"/>
                              <a:gd name="connsiteX7" fmla="*/ 47359 w 143931"/>
                              <a:gd name="connsiteY7" fmla="*/ 83705 h 146456"/>
                              <a:gd name="connsiteX8" fmla="*/ 40036 w 143931"/>
                              <a:gd name="connsiteY8" fmla="*/ 59969 h 146456"/>
                              <a:gd name="connsiteX9" fmla="*/ 51651 w 143931"/>
                              <a:gd name="connsiteY9" fmla="*/ 38001 h 146456"/>
                              <a:gd name="connsiteX10" fmla="*/ 71347 w 143931"/>
                              <a:gd name="connsiteY10" fmla="*/ 31941 h 146456"/>
                              <a:gd name="connsiteX11" fmla="*/ 89528 w 143931"/>
                              <a:gd name="connsiteY11" fmla="*/ 41536 h 146456"/>
                              <a:gd name="connsiteX12" fmla="*/ 88770 w 143931"/>
                              <a:gd name="connsiteY12" fmla="*/ 48606 h 146456"/>
                              <a:gd name="connsiteX13" fmla="*/ 81700 w 143931"/>
                              <a:gd name="connsiteY13" fmla="*/ 47849 h 146456"/>
                              <a:gd name="connsiteX14" fmla="*/ 70337 w 143931"/>
                              <a:gd name="connsiteY14" fmla="*/ 41788 h 146456"/>
                              <a:gd name="connsiteX15" fmla="*/ 57964 w 143931"/>
                              <a:gd name="connsiteY15" fmla="*/ 45576 h 146456"/>
                              <a:gd name="connsiteX16" fmla="*/ 49884 w 143931"/>
                              <a:gd name="connsiteY16" fmla="*/ 60727 h 146456"/>
                              <a:gd name="connsiteX17" fmla="*/ 54934 w 143931"/>
                              <a:gd name="connsiteY17" fmla="*/ 77140 h 146456"/>
                              <a:gd name="connsiteX18" fmla="*/ 74630 w 143931"/>
                              <a:gd name="connsiteY18" fmla="*/ 87493 h 146456"/>
                              <a:gd name="connsiteX19" fmla="*/ 96093 w 143931"/>
                              <a:gd name="connsiteY19" fmla="*/ 80928 h 146456"/>
                              <a:gd name="connsiteX20" fmla="*/ 101144 w 143931"/>
                              <a:gd name="connsiteY20" fmla="*/ 27648 h 146456"/>
                              <a:gd name="connsiteX21" fmla="*/ 32965 w 143931"/>
                              <a:gd name="connsiteY21" fmla="*/ 21335 h 146456"/>
                              <a:gd name="connsiteX22" fmla="*/ 24885 w 143931"/>
                              <a:gd name="connsiteY22" fmla="*/ 108452 h 146456"/>
                              <a:gd name="connsiteX23" fmla="*/ 78165 w 143931"/>
                              <a:gd name="connsiteY23" fmla="*/ 136480 h 146456"/>
                              <a:gd name="connsiteX24" fmla="*/ 135738 w 143931"/>
                              <a:gd name="connsiteY24" fmla="*/ 118804 h 146456"/>
                              <a:gd name="connsiteX25" fmla="*/ 142808 w 143931"/>
                              <a:gd name="connsiteY25" fmla="*/ 119562 h 146456"/>
                              <a:gd name="connsiteX26" fmla="*/ 142050 w 143931"/>
                              <a:gd name="connsiteY26" fmla="*/ 126632 h 146456"/>
                              <a:gd name="connsiteX27" fmla="*/ 85488 w 143931"/>
                              <a:gd name="connsiteY27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82710" y="147338"/>
                                  <a:pt x="79933" y="147086"/>
                                  <a:pt x="77155" y="146833"/>
                                </a:cubicBezTo>
                                <a:cubicBezTo>
                                  <a:pt x="53671" y="144561"/>
                                  <a:pt x="32208" y="13345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8"/>
                                  <a:pt x="123112" y="72090"/>
                                  <a:pt x="102659" y="89008"/>
                                </a:cubicBezTo>
                                <a:cubicBezTo>
                                  <a:pt x="94578" y="95826"/>
                                  <a:pt x="84478" y="98856"/>
                                  <a:pt x="73872" y="97846"/>
                                </a:cubicBezTo>
                                <a:cubicBezTo>
                                  <a:pt x="63519" y="96836"/>
                                  <a:pt x="53924" y="91786"/>
                                  <a:pt x="47359" y="83705"/>
                                </a:cubicBezTo>
                                <a:cubicBezTo>
                                  <a:pt x="41803" y="77140"/>
                                  <a:pt x="39278" y="68555"/>
                                  <a:pt x="40036" y="59969"/>
                                </a:cubicBezTo>
                                <a:cubicBezTo>
                                  <a:pt x="40793" y="51384"/>
                                  <a:pt x="44833" y="43556"/>
                                  <a:pt x="51651" y="38001"/>
                                </a:cubicBezTo>
                                <a:cubicBezTo>
                                  <a:pt x="57207" y="33456"/>
                                  <a:pt x="64277" y="31183"/>
                                  <a:pt x="71347" y="31941"/>
                                </a:cubicBezTo>
                                <a:cubicBezTo>
                                  <a:pt x="78418" y="32698"/>
                                  <a:pt x="84983" y="35981"/>
                                  <a:pt x="89528" y="41536"/>
                                </a:cubicBezTo>
                                <a:cubicBezTo>
                                  <a:pt x="91296" y="43809"/>
                                  <a:pt x="91043" y="46839"/>
                                  <a:pt x="88770" y="48606"/>
                                </a:cubicBezTo>
                                <a:cubicBezTo>
                                  <a:pt x="86750" y="50374"/>
                                  <a:pt x="83468" y="50121"/>
                                  <a:pt x="81700" y="47849"/>
                                </a:cubicBezTo>
                                <a:cubicBezTo>
                                  <a:pt x="78923" y="44314"/>
                                  <a:pt x="74882" y="42294"/>
                                  <a:pt x="70337" y="41788"/>
                                </a:cubicBezTo>
                                <a:cubicBezTo>
                                  <a:pt x="65792" y="41284"/>
                                  <a:pt x="61499" y="42799"/>
                                  <a:pt x="57964" y="45576"/>
                                </a:cubicBezTo>
                                <a:cubicBezTo>
                                  <a:pt x="53419" y="49364"/>
                                  <a:pt x="50641" y="54667"/>
                                  <a:pt x="49884" y="60727"/>
                                </a:cubicBezTo>
                                <a:cubicBezTo>
                                  <a:pt x="49126" y="66787"/>
                                  <a:pt x="51146" y="72595"/>
                                  <a:pt x="54934" y="77140"/>
                                </a:cubicBezTo>
                                <a:cubicBezTo>
                                  <a:pt x="59984" y="83200"/>
                                  <a:pt x="67054" y="86736"/>
                                  <a:pt x="74630" y="87493"/>
                                </a:cubicBezTo>
                                <a:cubicBezTo>
                                  <a:pt x="82458" y="88251"/>
                                  <a:pt x="90033" y="85978"/>
                                  <a:pt x="96093" y="80928"/>
                                </a:cubicBezTo>
                                <a:cubicBezTo>
                                  <a:pt x="112254" y="67545"/>
                                  <a:pt x="114274" y="43809"/>
                                  <a:pt x="101144" y="27648"/>
                                </a:cubicBezTo>
                                <a:cubicBezTo>
                                  <a:pt x="83973" y="6942"/>
                                  <a:pt x="53419" y="4164"/>
                                  <a:pt x="32965" y="21335"/>
                                </a:cubicBezTo>
                                <a:cubicBezTo>
                                  <a:pt x="6704" y="43051"/>
                                  <a:pt x="3169" y="82190"/>
                                  <a:pt x="24885" y="108452"/>
                                </a:cubicBezTo>
                                <a:cubicBezTo>
                                  <a:pt x="38268" y="124612"/>
                                  <a:pt x="57207" y="134460"/>
                                  <a:pt x="78165" y="136480"/>
                                </a:cubicBezTo>
                                <a:cubicBezTo>
                                  <a:pt x="99123" y="138500"/>
                                  <a:pt x="119577" y="132188"/>
                                  <a:pt x="135738" y="118804"/>
                                </a:cubicBezTo>
                                <a:cubicBezTo>
                                  <a:pt x="138010" y="117037"/>
                                  <a:pt x="141040" y="117289"/>
                                  <a:pt x="142808" y="119562"/>
                                </a:cubicBezTo>
                                <a:cubicBezTo>
                                  <a:pt x="144576" y="121835"/>
                                  <a:pt x="144323" y="124865"/>
                                  <a:pt x="142050" y="126632"/>
                                </a:cubicBezTo>
                                <a:cubicBezTo>
                                  <a:pt x="125890" y="140268"/>
                                  <a:pt x="106194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3" name="Forma livre: Forma 183">
                          <a:extLst>
                            <a:ext uri="{FF2B5EF4-FFF2-40B4-BE49-F238E27FC236}">
                              <a16:creationId xmlns:a16="http://schemas.microsoft.com/office/drawing/2014/main" id="{D5CCA23B-2023-449E-8BC3-9B3EA9E5A92F}"/>
                            </a:ext>
                          </a:extLst>
                        </wps:cNvPr>
                        <wps:cNvSpPr/>
                        <wps:spPr>
                          <a:xfrm>
                            <a:off x="7329497" y="97321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70 h 106054"/>
                              <a:gd name="connsiteX17" fmla="*/ 50246 w 106054"/>
                              <a:gd name="connsiteY17" fmla="*/ 12370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5801" y="10349"/>
                                  <a:pt x="52266" y="1034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4" name="Forma livre: Forma 184">
                          <a:extLst>
                            <a:ext uri="{FF2B5EF4-FFF2-40B4-BE49-F238E27FC236}">
                              <a16:creationId xmlns:a16="http://schemas.microsoft.com/office/drawing/2014/main" id="{BA59497E-CE80-45B4-8389-89630DE941A5}"/>
                            </a:ext>
                          </a:extLst>
                        </wps:cNvPr>
                        <wps:cNvSpPr/>
                        <wps:spPr>
                          <a:xfrm>
                            <a:off x="6549174" y="96981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894 h 113630"/>
                              <a:gd name="connsiteX1" fmla="*/ 86923 w 106054"/>
                              <a:gd name="connsiteY1" fmla="*/ 113389 h 113630"/>
                              <a:gd name="connsiteX2" fmla="*/ 12937 w 106054"/>
                              <a:gd name="connsiteY2" fmla="*/ 94703 h 113630"/>
                              <a:gd name="connsiteX3" fmla="*/ 1827 w 106054"/>
                              <a:gd name="connsiteY3" fmla="*/ 85360 h 113630"/>
                              <a:gd name="connsiteX4" fmla="*/ 2837 w 106054"/>
                              <a:gd name="connsiteY4" fmla="*/ 70967 h 113630"/>
                              <a:gd name="connsiteX5" fmla="*/ 38441 w 106054"/>
                              <a:gd name="connsiteY5" fmla="*/ 8596 h 113630"/>
                              <a:gd name="connsiteX6" fmla="*/ 38441 w 106054"/>
                              <a:gd name="connsiteY6" fmla="*/ 8596 h 113630"/>
                              <a:gd name="connsiteX7" fmla="*/ 53087 w 106054"/>
                              <a:gd name="connsiteY7" fmla="*/ 516 h 113630"/>
                              <a:gd name="connsiteX8" fmla="*/ 67227 w 106054"/>
                              <a:gd name="connsiteY8" fmla="*/ 9859 h 113630"/>
                              <a:gd name="connsiteX9" fmla="*/ 105357 w 106054"/>
                              <a:gd name="connsiteY9" fmla="*/ 90410 h 113630"/>
                              <a:gd name="connsiteX10" fmla="*/ 103336 w 106054"/>
                              <a:gd name="connsiteY10" fmla="*/ 107581 h 113630"/>
                              <a:gd name="connsiteX11" fmla="*/ 90963 w 106054"/>
                              <a:gd name="connsiteY11" fmla="*/ 113894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5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137 w 106054"/>
                              <a:gd name="connsiteY19" fmla="*/ 14152 h 113630"/>
                              <a:gd name="connsiteX20" fmla="*/ 52834 w 106054"/>
                              <a:gd name="connsiteY20" fmla="*/ 10617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894"/>
                                </a:moveTo>
                                <a:cubicBezTo>
                                  <a:pt x="89701" y="113894"/>
                                  <a:pt x="88186" y="113641"/>
                                  <a:pt x="86923" y="113389"/>
                                </a:cubicBezTo>
                                <a:lnTo>
                                  <a:pt x="12937" y="94703"/>
                                </a:lnTo>
                                <a:cubicBezTo>
                                  <a:pt x="7887" y="93440"/>
                                  <a:pt x="3847" y="89905"/>
                                  <a:pt x="1827" y="85360"/>
                                </a:cubicBezTo>
                                <a:cubicBezTo>
                                  <a:pt x="-193" y="80562"/>
                                  <a:pt x="59" y="75260"/>
                                  <a:pt x="2837" y="70967"/>
                                </a:cubicBezTo>
                                <a:lnTo>
                                  <a:pt x="38441" y="8596"/>
                                </a:lnTo>
                                <a:lnTo>
                                  <a:pt x="38441" y="8596"/>
                                </a:lnTo>
                                <a:cubicBezTo>
                                  <a:pt x="41471" y="3294"/>
                                  <a:pt x="47026" y="264"/>
                                  <a:pt x="53087" y="516"/>
                                </a:cubicBezTo>
                                <a:cubicBezTo>
                                  <a:pt x="59147" y="769"/>
                                  <a:pt x="64450" y="4304"/>
                                  <a:pt x="67227" y="9859"/>
                                </a:cubicBezTo>
                                <a:lnTo>
                                  <a:pt x="105357" y="90410"/>
                                </a:lnTo>
                                <a:cubicBezTo>
                                  <a:pt x="108134" y="96218"/>
                                  <a:pt x="107377" y="102783"/>
                                  <a:pt x="103336" y="107581"/>
                                </a:cubicBezTo>
                                <a:cubicBezTo>
                                  <a:pt x="100306" y="111621"/>
                                  <a:pt x="95509" y="113894"/>
                                  <a:pt x="90963" y="113894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137" y="14152"/>
                                </a:lnTo>
                                <a:cubicBezTo>
                                  <a:pt x="57127" y="12132"/>
                                  <a:pt x="55107" y="10617"/>
                                  <a:pt x="52834" y="10617"/>
                                </a:cubicBezTo>
                                <a:cubicBezTo>
                                  <a:pt x="50562" y="10617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5" name="Forma livre: Forma 185">
                          <a:extLst>
                            <a:ext uri="{FF2B5EF4-FFF2-40B4-BE49-F238E27FC236}">
                              <a16:creationId xmlns:a16="http://schemas.microsoft.com/office/drawing/2014/main" id="{D267B1E8-E97A-4191-9BC4-0C0756CF1C85}"/>
                            </a:ext>
                          </a:extLst>
                        </wps:cNvPr>
                        <wps:cNvSpPr/>
                        <wps:spPr>
                          <a:xfrm>
                            <a:off x="6537116" y="577273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5954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4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2114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2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1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6" name="Forma livre: Forma 186">
                          <a:extLst>
                            <a:ext uri="{FF2B5EF4-FFF2-40B4-BE49-F238E27FC236}">
                              <a16:creationId xmlns:a16="http://schemas.microsoft.com/office/drawing/2014/main" id="{C8F74D21-D282-47B5-807D-B95065B7ED08}"/>
                            </a:ext>
                          </a:extLst>
                        </wps:cNvPr>
                        <wps:cNvSpPr/>
                        <wps:spPr>
                          <a:xfrm>
                            <a:off x="7162335" y="19475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8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7" name="Forma livre: Forma 187">
                          <a:extLst>
                            <a:ext uri="{FF2B5EF4-FFF2-40B4-BE49-F238E27FC236}">
                              <a16:creationId xmlns:a16="http://schemas.microsoft.com/office/drawing/2014/main" id="{0F120824-4CEE-4643-A579-C416C53B6FF8}"/>
                            </a:ext>
                          </a:extLst>
                        </wps:cNvPr>
                        <wps:cNvSpPr/>
                        <wps:spPr>
                          <a:xfrm>
                            <a:off x="6875593" y="14494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77154 w 143931"/>
                              <a:gd name="connsiteY1" fmla="*/ 146738 h 146456"/>
                              <a:gd name="connsiteX2" fmla="*/ 17056 w 143931"/>
                              <a:gd name="connsiteY2" fmla="*/ 115174 h 146456"/>
                              <a:gd name="connsiteX3" fmla="*/ 895 w 143931"/>
                              <a:gd name="connsiteY3" fmla="*/ 62652 h 146456"/>
                              <a:gd name="connsiteX4" fmla="*/ 26651 w 143931"/>
                              <a:gd name="connsiteY4" fmla="*/ 13917 h 146456"/>
                              <a:gd name="connsiteX5" fmla="*/ 69578 w 143931"/>
                              <a:gd name="connsiteY5" fmla="*/ 787 h 146456"/>
                              <a:gd name="connsiteX6" fmla="*/ 109223 w 143931"/>
                              <a:gd name="connsiteY6" fmla="*/ 21745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0 h 146456"/>
                              <a:gd name="connsiteX21" fmla="*/ 96345 w 143931"/>
                              <a:gd name="connsiteY21" fmla="*/ 81085 h 146456"/>
                              <a:gd name="connsiteX22" fmla="*/ 101395 w 143931"/>
                              <a:gd name="connsiteY22" fmla="*/ 27805 h 146456"/>
                              <a:gd name="connsiteX23" fmla="*/ 68568 w 143931"/>
                              <a:gd name="connsiteY23" fmla="*/ 10382 h 146456"/>
                              <a:gd name="connsiteX24" fmla="*/ 33217 w 143931"/>
                              <a:gd name="connsiteY24" fmla="*/ 21240 h 146456"/>
                              <a:gd name="connsiteX25" fmla="*/ 10996 w 143931"/>
                              <a:gd name="connsiteY25" fmla="*/ 63157 h 146456"/>
                              <a:gd name="connsiteX26" fmla="*/ 24884 w 143931"/>
                              <a:gd name="connsiteY26" fmla="*/ 108356 h 146456"/>
                              <a:gd name="connsiteX27" fmla="*/ 78164 w 143931"/>
                              <a:gd name="connsiteY27" fmla="*/ 136385 h 146456"/>
                              <a:gd name="connsiteX28" fmla="*/ 135736 w 143931"/>
                              <a:gd name="connsiteY28" fmla="*/ 118709 h 146456"/>
                              <a:gd name="connsiteX29" fmla="*/ 142807 w 143931"/>
                              <a:gd name="connsiteY29" fmla="*/ 119467 h 146456"/>
                              <a:gd name="connsiteX30" fmla="*/ 142049 w 143931"/>
                              <a:gd name="connsiteY30" fmla="*/ 126537 h 146456"/>
                              <a:gd name="connsiteX31" fmla="*/ 85487 w 143931"/>
                              <a:gd name="connsiteY31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82709" y="147243"/>
                                  <a:pt x="79931" y="146991"/>
                                  <a:pt x="77154" y="146738"/>
                                </a:cubicBezTo>
                                <a:cubicBezTo>
                                  <a:pt x="53670" y="144466"/>
                                  <a:pt x="32207" y="13335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26141" y="41946"/>
                                  <a:pt x="123363" y="72247"/>
                                  <a:pt x="102910" y="89166"/>
                                </a:cubicBezTo>
                                <a:cubicBezTo>
                                  <a:pt x="94830" y="95983"/>
                                  <a:pt x="84729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5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7002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3" y="54824"/>
                                  <a:pt x="50135" y="60884"/>
                                </a:cubicBezTo>
                                <a:cubicBezTo>
                                  <a:pt x="49377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12505" y="67702"/>
                                  <a:pt x="114525" y="43966"/>
                                  <a:pt x="101395" y="27805"/>
                                </a:cubicBezTo>
                                <a:cubicBezTo>
                                  <a:pt x="93062" y="17957"/>
                                  <a:pt x="81446" y="11645"/>
                                  <a:pt x="68568" y="10382"/>
                                </a:cubicBezTo>
                                <a:cubicBezTo>
                                  <a:pt x="55690" y="9119"/>
                                  <a:pt x="43065" y="13160"/>
                                  <a:pt x="33217" y="21240"/>
                                </a:cubicBezTo>
                                <a:cubicBezTo>
                                  <a:pt x="20591" y="31845"/>
                                  <a:pt x="12763" y="46744"/>
                                  <a:pt x="10996" y="63157"/>
                                </a:cubicBezTo>
                                <a:cubicBezTo>
                                  <a:pt x="9481" y="79570"/>
                                  <a:pt x="14531" y="95731"/>
                                  <a:pt x="24884" y="108356"/>
                                </a:cubicBezTo>
                                <a:cubicBezTo>
                                  <a:pt x="38267" y="124517"/>
                                  <a:pt x="57205" y="134365"/>
                                  <a:pt x="78164" y="136385"/>
                                </a:cubicBezTo>
                                <a:cubicBezTo>
                                  <a:pt x="99122" y="138405"/>
                                  <a:pt x="119576" y="132093"/>
                                  <a:pt x="135736" y="118709"/>
                                </a:cubicBezTo>
                                <a:cubicBezTo>
                                  <a:pt x="138009" y="116942"/>
                                  <a:pt x="141039" y="117194"/>
                                  <a:pt x="142807" y="119467"/>
                                </a:cubicBezTo>
                                <a:cubicBezTo>
                                  <a:pt x="144574" y="121740"/>
                                  <a:pt x="144322" y="124770"/>
                                  <a:pt x="142049" y="126537"/>
                                </a:cubicBezTo>
                                <a:cubicBezTo>
                                  <a:pt x="125888" y="140173"/>
                                  <a:pt x="106193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8" name="Forma livre: Forma 188">
                          <a:extLst>
                            <a:ext uri="{FF2B5EF4-FFF2-40B4-BE49-F238E27FC236}">
                              <a16:creationId xmlns:a16="http://schemas.microsoft.com/office/drawing/2014/main" id="{02608FE4-8426-4324-9DF6-324195CC0183}"/>
                            </a:ext>
                          </a:extLst>
                        </wps:cNvPr>
                        <wps:cNvSpPr/>
                        <wps:spPr>
                          <a:xfrm>
                            <a:off x="7329497" y="18083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350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78FA590F" id="Grupo 12" o:spid="_x0000_s1026" style="position:absolute;margin-left:0;margin-top:0;width:752.3pt;height:572.3pt;z-index:251659264;mso-width-percent:950;mso-height-percent:935;mso-position-horizontal:center;mso-position-horizontal-relative:page;mso-position-vertical:center;mso-position-vertical-relative:page;mso-width-percent:950;mso-height-percent:935" coordsize="95544,726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">
              <v:rect id="Retângulo 2" o:spid="_x0000_s1027" style="position:absolute;width:95544;height:726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" fillcolor="#f2f2f2 [3052]" stroked="f" strokeweight="1pt"/>
              <v:rect id="Retângulo 3" o:spid="_x0000_s1028" style="position:absolute;width:95544;height:155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" fillcolor="#134162 [1605]" stroked="f" strokeweight="1pt"/>
              <v:group id="Grupo 4" o:spid="_x0000_s1029" style="position:absolute;left:362;top:192;width:93939;height:15163" coordorigin="362,192" coordsize="93939,15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<v:shape id="Forma Livre: Forma 5" o:spid="_x0000_s1030" style="position:absolute;left:46612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6" o:spid="_x0000_s1031" style="position:absolute;left:44982;top:8622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" path="m5431,159211v-1262,,-2525,-505,-3282,-1263c129,156181,-124,152898,1896,150878l137495,2149v1767,-2020,5050,-2273,7070,-253c146585,3916,146838,6946,144818,8967l9219,157696v-1010,757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Forma Livre: Forma 7" o:spid="_x0000_s1032" style="position:absolute;left:45121;top:13337;width:1439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" path="m85488,147243v-2778,,-5555,-252,-8333,-505c53671,144466,32208,133355,17057,115174,-8194,84620,-4154,39168,26400,13917,38521,3817,53671,-729,69327,787v15656,1515,29796,8837,39644,20958c125890,41946,123112,72247,102659,89166v-8081,6817,-18434,9847,-28787,8837c63519,96993,53924,91943,47359,83863,41803,77298,39278,68712,40036,60127v757,-8586,4797,-16413,11615,-21969c57207,33613,64277,31340,71347,32098v7071,758,13636,4040,18181,9595c91296,43966,91043,46996,88771,48764v-2273,1767,-5303,1515,-7071,-758c78923,44471,74882,42451,70337,41946v-4545,-505,-8838,1010,-12373,3788c53419,49521,50641,54824,49884,60884v-505,6061,1262,11868,5050,16414c65287,89671,83720,91438,96093,81085v16161,-13383,18181,-37119,5051,-53280c92811,17957,81195,11645,68317,10382,55439,9119,42814,13160,32966,21240,6704,42956,3169,82095,24885,108356v27776,33332,77269,37877,110600,10353c137505,116942,140788,117194,142556,119467v1767,2272,1515,5303,-758,7070c125890,139920,106194,147243,85488,147243xe" fillcolor="#1c6194 [2405]" stroked="f" strokeweight=".07006mm">
                  <v:stroke joinstyle="miter"/>
                  <v:path arrowok="t" o:connecttype="custom" o:connectlocs="85489,147244;77156,146739;17057,115175;26400,13917;69327,787;108972,21745;102660,89167;73873,98004;47359,83864;40036,60127;51651,38158;71347,32098;89529,41693;88772,48764;81701,48006;70337,41946;57964,45734;49884,60884;54934,77299;96094,81086;101145,27805;68317,10382;32966,21240;24885,108357;135486,118710;142557,119468;141799,126538;85489,147244" o:connectangles="0,0,0,0,0,0,0,0,0,0,0,0,0,0,0,0,0,0,0,0,0,0,0,0,0,0,0,0"/>
                </v:shape>
                <v:shape id="Forma livre: Forma 8" o:spid="_x0000_s1033" style="position:absolute;left:39986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" path="m26763,53024c12370,53024,501,41156,501,26763,501,12370,12370,501,26763,501v14393,,26261,11869,26261,26262c53024,41156,41156,53024,26763,53024xm26763,10855v-8838,,-16161,7322,-16161,16160c10602,35853,17925,43176,26763,43176v8838,,16161,-7323,16161,-16161c42924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4,27015;26763,10855" o:connectangles="0,0,0,0,0,0,0,0,0,0"/>
                </v:shape>
                <v:shape id="Forma livre: Forma 9" o:spid="_x0000_s1034" style="position:absolute;left:38688;top:15077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10" o:spid="_x0000_s1035" style="position:absolute;left:37058;top:12584;width:1465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" path="m5431,159211v-1262,,-2525,-505,-3282,-1263c129,156181,-124,152898,1896,150878l137495,2149v1767,-2020,5050,-2273,7070,-253c146585,3664,146838,6946,144818,8967l9219,157696v-1010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Forma livre: Forma 11" o:spid="_x0000_s1036" style="position:absolute;left:41854;top:12858;width:1060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" path="m90963,113641v-1262,,-2777,-252,-4040,-505l12937,94450c7887,93188,3847,89653,1827,85107,-193,80310,59,75007,2837,70714l38694,8596c41724,3294,47532,264,53339,516v6060,253,11363,3788,14141,9343l105609,90410v2778,5808,2020,12373,-2020,17171c100306,111621,95761,113641,90963,113641xm52834,10617v-2272,,-4293,1262,-5302,3030l47532,13647,11675,75765v-1010,1767,-1010,3787,-253,5555c12180,83087,13695,84350,15715,84855r73986,18686c91973,104046,94499,103288,96014,101521v1515,-1768,1767,-4293,757,-6566l58642,14404c57632,12384,55612,10869,53339,10869v-252,-252,-505,-252,-505,-252xm43239,11122r,l43239,11122xe" fillcolor="#1c6194 [2405]" stroked="f" strokeweight=".07006mm">
                  <v:stroke joinstyle="miter"/>
                  <v:path arrowok="t" o:connecttype="custom" o:connectlocs="90964,113641;86924,113136;12937,94450;1827,85107;2837,70714;38694,8596;53340,516;67481,9859;105610,90410;103590,107581;90964,113641;52834,10617;47532,13647;47532,13647;11675,75765;11422,81320;15715,84855;89702,103541;96015,101521;96772,94955;58643,14404;53340,10869;52834,10617;43239,11122;43239,11122;43239,11122" o:connectangles="0,0,0,0,0,0,0,0,0,0,0,0,0,0,0,0,0,0,0,0,0,0,0,0,0,0"/>
                </v:shape>
                <v:shape id="Forma livre: Forma 12" o:spid="_x0000_s1037" style="position:absolute;left:32060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" path="m26762,53024c12369,53024,501,41156,501,26763,501,12369,12369,501,26762,501v14394,,26262,11868,26262,26262c53024,41156,41408,53024,26762,53024xm26762,10602v-8837,,-16160,7323,-16160,16161c10602,35601,17925,42923,26762,42923v8838,,16161,-7322,16161,-16160c42923,17925,35853,10602,26762,10602xe" fillcolor="#1c6194 [2405]" stroked="f" strokeweight=".07006mm">
                  <v:stroke joinstyle="miter"/>
                  <v:path arrowok="t" o:connecttype="custom" o:connectlocs="26762,53024;501,26763;26762,501;53024,26763;26762,53024;26762,10602;10602,26763;26762,42923;42923,26763;26762,10602" o:connectangles="0,0,0,0,0,0,0,0,0,0"/>
                </v:shape>
                <v:shape id="Forma Livre: Forma 14" o:spid="_x0000_s1038" style="position:absolute;left:32138;top:12080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1911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15" o:spid="_x0000_s1039" style="position:absolute;left:33930;top:8896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" path="m90963,113641v-1262,,-2777,-252,-4040,-505l12937,94450c7887,93188,3847,89653,1827,85107,-193,80562,59,75007,2837,70714l38694,8596r,c41724,3294,47531,264,53339,516v6060,253,11363,3788,14141,9343l105609,90410v2778,5808,2020,12373,-2020,17171c100306,111621,95761,113641,90963,113641xm47531,13647l11675,75764v-1010,1768,-1010,3788,-253,5556c12180,83087,13695,84350,15715,84855r73986,18686c91973,104046,94499,103288,96014,101521v1515,-1768,1767,-4293,757,-6566l58642,14404c57632,12384,55612,10869,53339,10869v-2525,-505,-4797,758,-5808,2778l47531,13647xe" fillcolor="#1c6194 [2405]" stroked="f" strokeweight=".07006mm">
                  <v:stroke joinstyle="miter"/>
                  <v:path arrowok="t" o:connecttype="custom" o:connectlocs="90964,113641;86924,113136;12937,94450;1827,85107;2837,70714;38694,8596;38694,8596;53340,516;67481,9859;105610,90410;103590,107581;90964,113641;47531,13647;11675,75764;11422,81320;15715,84855;89702,103541;96015,101521;96772,94955;58643,14404;53340,10869;47531,13647;47531,13647" o:connectangles="0,0,0,0,0,0,0,0,0,0,0,0,0,0,0,0,0,0,0,0,0,0,0"/>
                </v:shape>
                <v:shape id="Forma livre: Forma 16" o:spid="_x0000_s1040" style="position:absolute;left:33812;top:13694;width:1061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" path="m54034,107819v-4040,,-7828,-1515,-10858,-4545l5047,65144v-6061,-6060,-6061,-15908,,-21968l43176,5047v6060,-6061,15908,-6061,21969,l103274,43176v3030,3030,4545,6818,4545,10858c107819,58074,106304,62114,103274,64892l65145,103021v-3283,3283,-7323,4798,-11111,4798xm54034,10854v-1263,,-2778,506,-3788,1516l12117,50499v-2020,2020,-2020,5555,,7575l50246,96203v2020,2021,5555,2021,7576,l95951,58074v1010,-1010,1515,-2273,1515,-3788c97466,52771,96961,51509,95951,50499l57822,12370c56559,11360,55297,10854,54034,10854xe" fillcolor="#1c6194 [2405]" stroked="f" strokeweight=".07006mm">
                  <v:stroke joinstyle="miter"/>
                  <v:path arrowok="t" o:connecttype="custom" o:connectlocs="54035,107820;43176,103275;5047,65145;5047,43176;43176,5047;65146,5047;103275,43176;107820,54035;103275,64893;65146,103022;54035,107820;54035,10854;50246,12370;12117,50499;12117,58075;50246,96204;57823,96204;95952,58075;97467,54287;95952,50499;57823,12370;54035,10854" o:connectangles="0,0,0,0,0,0,0,0,0,0,0,0,0,0,0,0,0,0,0,0,0,0"/>
                </v:shape>
                <v:shape id="Forma livre: Forma 17" o:spid="_x0000_s1041" style="position:absolute;left:46612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18" o:spid="_x0000_s1042" style="position:absolute;left:44982;top:695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orma livre: Forma 19" o:spid="_x0000_s1043" style="position:absolute;left:45121;top:5410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" path="m85488,147338v-25504,,-50755,-10858,-68431,-32069c-8194,84715,-4154,39263,26400,14012,51146,-6694,88266,-3159,108971,21588v8081,9848,12121,22221,10859,35099c118567,69312,112507,80928,102659,89008v-8081,6818,-18434,9848,-28787,8838c63519,96836,53924,91786,47359,83705,41803,77140,39278,68555,40036,59969v757,-8585,4797,-16413,11615,-21968c63014,28405,80185,30173,89528,41536v1768,2020,1515,5303,-757,7070c86750,50374,83468,50121,81700,47849,75640,40778,65034,39768,57964,45576,48369,53404,47106,67545,54934,77140v10353,12373,28786,14141,41159,3788c103921,74362,108719,65272,109476,55424v1010,-10100,-2020,-19948,-8585,-27524c83720,7194,53166,4417,32713,21588,6452,43304,2917,82443,24633,108704v27776,33332,77268,37877,110600,10353c137253,117289,140535,117542,142303,119815v1768,2272,1515,5302,-757,7070c125637,140773,105436,147338,85488,147338xe" fillcolor="#1c6194 [2405]" stroked="f" strokeweight=".07006mm">
                  <v:stroke joinstyle="miter"/>
                  <v:path arrowok="t" o:connecttype="custom" o:connectlocs="85489,147339;17057,115270;26400,14012;108972,21588;119831,56687;102660,89009;73873,97847;47359,83706;40036,59969;51651,38001;89529,41536;88772,48606;81701,47849;57964,45576;54934,77141;96094,80929;109477,55424;100892,27900;32713,21588;24633,108705;135234,119058;142304,119816;141547,126886;85489,147339" o:connectangles="0,0,0,0,0,0,0,0,0,0,0,0,0,0,0,0,0,0,0,0,0,0,0,0"/>
                </v:shape>
                <v:shape id="Forma livre: Forma 20" o:spid="_x0000_s1044" style="position:absolute;left:39986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8,,16161,-7322,16161,-16160c42924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4,26763;26763,10602" o:connectangles="0,0,0,0,0,0,0,0,0,0"/>
                </v:shape>
                <v:shape id="Forma livre: Forma 21" o:spid="_x0000_s1045" style="position:absolute;left:40064;top:8116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" path="m42166,97466v-253,,-253,,-505,c26763,97213,12622,91406,2017,80800,-4,78780,-4,75497,2017,73730v2020,-2020,5302,-2020,7070,c17672,82568,29288,87365,41408,87365v12121,253,23989,-4545,32574,-13130c92163,56559,92416,27268,74487,9087v-2020,-2020,-2020,-5303,,-7070c76508,-4,79790,-4,81558,2017v21716,21968,21463,57572,-758,79288c70952,91911,56812,97466,42166,97466xe" fillcolor="#1c6194 [2405]" stroked="f" strokeweight=".07006mm">
                  <v:stroke joinstyle="miter"/>
                  <v:path arrowok="t" o:connecttype="custom" o:connectlocs="42166,97466;41661,97466;2017,80800;2017,73730;9087,73730;41408,87365;73982,74235;74487,9087;74487,2017;81558,2017;80800,81305;42166,97466" o:connectangles="0,0,0,0,0,0,0,0,0,0,0,0"/>
                </v:shape>
                <v:shape id="Forma livre: Forma 22" o:spid="_x0000_s1046" style="position:absolute;left:38688;top:7153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23" o:spid="_x0000_s1047" style="position:absolute;left:37058;top:4657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" path="m5431,159211v-1262,,-2525,-505,-3282,-1263c129,156181,-124,152898,1896,150878l137495,2149v1767,-2020,5050,-2273,7070,-253c146585,3664,146838,6946,144818,8966l9219,157696v-1010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orma livre: Forma 24" o:spid="_x0000_s1048" style="position:absolute;left:41854;top:4934;width:1060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" path="m90963,113641v-1262,,-2777,-252,-4040,-505l12937,94450c7887,93188,3847,89653,1827,85107,-193,80310,59,75007,2837,70714l38694,8596c41724,3294,47532,264,53339,516v6060,253,11363,3788,14141,9343l105609,90410v2778,5808,2020,12373,-2020,17171c100306,111369,95761,113641,90963,113641xm52834,10364v-2272,,-4293,1263,-5302,3030l47532,13394,11675,75512v-1010,1768,-1010,3788,-253,5555c12180,82835,13695,84097,15715,84602r73986,18686c91973,103793,94499,103036,96014,101268v1515,-1767,1767,-4293,757,-6565l58642,14152c57632,12132,55612,10617,53339,10617v-252,-253,-505,-253,-505,-253xm43239,11122r,l43239,11122xe" fillcolor="#1c6194 [2405]" stroked="f" strokeweight=".07006mm">
                  <v:stroke joinstyle="miter"/>
                  <v:path arrowok="t" o:connecttype="custom" o:connectlocs="90964,113641;86924,113136;12937,94450;1827,85107;2837,70714;38694,8596;53340,516;67481,9859;105610,90410;103590,107581;90964,113641;52834,10364;47532,13394;47532,13394;11675,75512;11422,81067;15715,84602;89702,103288;96015,101268;96772,94703;58643,14152;53340,10617;52834,10364;43239,11122;43239,11122;43239,11122" o:connectangles="0,0,0,0,0,0,0,0,0,0,0,0,0,0,0,0,0,0,0,0,0,0,0,0,0,0"/>
                </v:shape>
                <v:shape id="Forma livre: Forma 25" o:spid="_x0000_s1049" style="position:absolute;left:37197;top:9372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" path="m85488,147338v-2778,,-5556,-252,-8333,-505c53671,144561,32208,133450,17057,115269,-8194,84715,-4154,39263,26400,14012,51146,-6694,88265,-3159,108971,21588v16919,20200,14141,50502,-6313,67420c94578,95826,84478,98856,73872,97846,63519,96836,53924,91786,47359,83705,35996,69817,37763,49364,51651,38001v5555,-4545,12626,-6818,19696,-6060c78417,32698,84983,35981,89528,41536v1767,2273,1515,5303,-758,7070c86498,50374,83468,50121,81700,47849,78923,44314,74882,42294,70337,41788v-4545,-504,-8838,1011,-12373,3788c48368,53404,47106,67545,54934,77140v5050,6060,12120,9596,19696,10353c82457,88251,90033,85978,96093,80928v16161,-13383,18181,-37119,5050,-53280c83973,6942,53419,4164,32965,21335,6704,43051,3169,82190,24885,108452v13383,16160,32321,26008,53280,28028c99123,138500,119577,132188,135738,118804v2020,-1767,5302,-1515,7070,758c144576,121835,144323,124865,142050,126632v-16160,13636,-35856,20706,-56562,20706xe" fillcolor="#1c6194 [2405]" stroked="f" strokeweight=".07006mm">
                  <v:stroke joinstyle="miter"/>
                  <v:path arrowok="t" o:connecttype="custom" o:connectlocs="85489,147339;77156,146834;17057,115270;26400,14012;108972,21588;102659,89009;73873,97847;47359,83706;51651,38001;71347,31941;89529,41536;88771,48606;81701,47849;70337,41788;57964,45576;54934,77141;74631,87494;96094,80929;101144,27648;32965,21335;24885,108453;78166,136481;135739,118805;142809,119563;142051,126633;85489,147339" o:connectangles="0,0,0,0,0,0,0,0,0,0,0,0,0,0,0,0,0,0,0,0,0,0,0,0,0,0"/>
                </v:shape>
                <v:shape id="Forma livre: Forma 26" o:spid="_x0000_s1050" style="position:absolute;left:41736;top:9732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" path="m54034,107819v-4040,,-7828,-1515,-10858,-4545l5047,65144v-6061,-6060,-6061,-15908,,-21968l43176,5047c46206,2017,49994,501,54034,501v4040,,8080,1516,10858,4546l103021,43176v6060,6060,6060,15908,,21968l64892,103274v-3030,3030,-6818,4545,-10858,4545xm54034,10854v-1515,,-2778,506,-3788,1516l12117,50499v-2020,2020,-2020,5555,,7575l50246,96203v2020,2020,5555,2020,7575,l95951,58074v2020,-2020,2020,-5555,,-7575l57821,12370c56812,11360,55549,10854,54034,1085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54035,10854;50246,12370;12117,50499;12117,58075;50246,96204;57822,96204;95952,58075;95952,50499;57822,12370;54035,10854" o:connectangles="0,0,0,0,0,0,0,0,0,0,0,0,0,0,0,0,0,0,0,0,0"/>
                </v:shape>
                <v:shape id="Forma livre: Forma 27" o:spid="_x0000_s1051" style="position:absolute;left:32060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" path="m26762,53024c12369,53024,501,41156,501,26763,501,12369,12369,501,26762,501v14394,,26262,11868,26262,26262c53024,41156,41408,53024,26762,53024xm26762,10602v-8837,,-16160,7323,-16160,16161c10602,35601,17925,42923,26762,42923v8838,,16161,-7322,16161,-16160c42923,17925,35853,10602,26762,10602xe" fillcolor="#1c6194 [2405]" stroked="f" strokeweight=".07006mm">
                  <v:stroke joinstyle="miter"/>
                  <v:path arrowok="t" o:connecttype="custom" o:connectlocs="26762,53024;501,26763;26762,501;53024,26763;26762,53024;26762,10602;10602,26763;26762,42923;42923,26763;26762,10602" o:connectangles="0,0,0,0,0,0,0,0,0,0"/>
                </v:shape>
                <v:shape id="Forma livre: Forma 28" o:spid="_x0000_s1052" style="position:absolute;left:32138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29" o:spid="_x0000_s1053" style="position:absolute;left:33930;top:972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" path="m90963,113641v-1262,,-2777,-252,-4040,-505l12937,94450c7887,93188,3847,89653,1827,85107,-193,80310,59,75007,2837,70714l38694,8596r,c41724,3294,47531,264,53339,516v6060,253,11363,3788,14141,9343l105609,90410v2778,5808,2020,12373,-2020,17171c100306,111369,95761,113641,90963,113641xm42986,10869r4293,2525l11422,75512v-1010,1768,-1010,3788,-252,5555c11927,82835,13442,84097,15463,84602r73985,18686c91721,103793,94246,103036,95761,101268v1515,-1767,1768,-4293,758,-6565l58390,14152c57379,12132,55359,10617,53087,10617v-2273,,-4545,1010,-5556,3030l42986,10869xe" fillcolor="#1c6194 [2405]" stroked="f" strokeweight=".07006mm">
                  <v:stroke joinstyle="miter"/>
                  <v:path arrowok="t" o:connecttype="custom" o:connectlocs="90964,113641;86924,113136;12937,94450;1827,85107;2837,70714;38694,8596;38694,8596;53340,516;67481,9859;105610,90410;103590,107581;90964,113641;42986,10869;47279,13394;11422,75512;11170,81067;15463,84602;89449,103288;95762,101268;96520,94703;58391,14152;53088,10617;47531,13647;42986,10869" o:connectangles="0,0,0,0,0,0,0,0,0,0,0,0,0,0,0,0,0,0,0,0,0,0,0,0"/>
                </v:shape>
                <v:shape id="Forma livre: Forma 30" o:spid="_x0000_s1054" style="position:absolute;left:33812;top:5770;width:1061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" path="m54034,107819v-4040,,-8081,-1515,-10858,-4545l5047,65144v-6061,-6060,-6061,-15908,,-21968l43176,5047v6060,-6061,15908,-6061,21969,l103274,43176v3030,3030,4545,6818,4545,10858c107819,58074,106304,62114,103274,64892l65145,103021v-3283,3283,-7071,4798,-11111,4798xm54034,10854v-1263,,-2778,505,-3788,1516l12117,50499v-2020,2020,-2020,5555,,7575l50246,96203v2020,2020,5555,2020,7576,l95951,58074v1010,-1010,1515,-2273,1515,-3788c97466,52771,96961,51509,95951,50499l57822,12370c56559,11359,55297,10854,54034,10854xe" fillcolor="#1c6194 [2405]" stroked="f" strokeweight=".07006mm">
                  <v:stroke joinstyle="miter"/>
                  <v:path arrowok="t" o:connecttype="custom" o:connectlocs="54035,107820;43176,103275;5047,65145;5047,43176;43176,5047;65146,5047;103275,43176;107820,54035;103275,64893;65146,103022;54035,107820;54035,10854;50246,12370;12117,50499;12117,58075;50246,96204;57823,96204;95952,58075;97467,54287;95952,50499;57823,12370;54035,10854" o:connectangles="0,0,0,0,0,0,0,0,0,0,0,0,0,0,0,0,0,0,0,0,0,0"/>
                </v:shape>
                <v:shape id="Forma livre: Forma 31" o:spid="_x0000_s1055" style="position:absolute;left:40064;top:192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" path="m42166,97466v-253,,-253,,-505,c26763,97213,12622,91406,2017,80800,-4,78780,-4,75497,2017,73730v2020,-2020,5302,-2020,7070,c17672,82568,29288,87365,41408,87365v12373,253,23989,-4545,32574,-13130c92163,56559,92416,27268,74487,9087v-2020,-2020,-2020,-5303,,-7070c76508,-4,79790,-4,81558,2017v21716,21968,21463,57572,-758,79288c70952,91658,56812,97466,42166,97466xe" fillcolor="#1c6194 [2405]" stroked="f" strokeweight=".07006mm">
                  <v:stroke joinstyle="miter"/>
                  <v:path arrowok="t" o:connecttype="custom" o:connectlocs="42166,97466;41661,97466;2017,80800;2017,73730;9087,73730;41408,87365;73982,74235;74487,9087;74487,2017;81558,2017;80800,81305;42166,97466" o:connectangles="0,0,0,0,0,0,0,0,0,0,0,0"/>
                </v:shape>
                <v:shape id="Forma livre: Forma 32" o:spid="_x0000_s1056" style="position:absolute;left:37197;top:1449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" path="m85488,147243v-2778,,-5556,-252,-8333,-505c53671,144466,32208,133355,17057,115174,-8194,84620,-4154,39168,26400,13917,38521,3817,53671,-729,69327,787v15656,1515,29796,8837,39644,20958c125890,41946,123112,72247,102658,89166,85993,103054,61247,100781,47359,84115,35996,70227,37763,49774,51651,38411v5555,-4545,12626,-6818,19696,-6061c78417,33108,84983,36391,89528,41946v1767,2273,1515,5303,-758,7070c86498,50784,83468,50531,81700,48259,78923,44724,74882,42703,70337,42198v-4545,-505,-8838,1010,-12373,3788c48368,53814,47106,67955,54934,77550v10353,12373,28786,14141,41159,3788c112254,67955,114274,44219,101143,28058,92811,18210,81195,11897,68317,10634,55439,9372,42813,13412,32965,21492,6704,43208,3169,82348,24885,108609v13383,16161,32321,26009,53280,28029c99123,138658,119577,132345,135738,118962v2020,-1768,5302,-1515,7070,757c144576,121992,144323,125022,142050,126790v-16160,13383,-35856,20453,-56562,20453xe" fillcolor="#1c6194 [2405]" stroked="f" strokeweight=".07006mm">
                  <v:stroke joinstyle="miter"/>
                  <v:path arrowok="t" o:connecttype="custom" o:connectlocs="85489,147244;77156,146739;17057,115175;26400,13917;69327,787;108972,21745;102659,89167;47359,84116;51651,38411;71347,32350;89529,41946;88771,49016;81701,48259;70337,42198;57964,45986;54934,77551;96094,81339;101144,28058;68317,10634;32965,21492;24885,108610;78166,136639;135739,118963;142809,119720;142051,126791;85489,147244" o:connectangles="0,0,0,0,0,0,0,0,0,0,0,0,0,0,0,0,0,0,0,0,0,0,0,0,0,0"/>
                </v:shape>
                <v:shape id="Forma livre: Forma 33" o:spid="_x0000_s1057" style="position:absolute;left:41736;top:1808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" path="m54034,107819v-4040,,-7828,-1515,-10858,-4545l5047,65144v-6061,-6060,-6061,-15908,,-21968l43176,5047c46206,2017,49994,501,54034,501v4040,,8080,1516,10858,4546l103021,43176v6060,6060,6060,15908,,21968l64892,103274v-3030,3030,-6818,4545,-10858,4545xm12117,58074l50246,96203v2020,2020,5555,2020,7575,l95951,58074v2020,-2020,2020,-5555,,-7575l57821,12369v-2020,-2020,-5555,-2020,-7575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2,96204;95952,58075;95952,50499;57822,12369;50246,12369;12117,50499;12117,58075;12117,58075" o:connectangles="0,0,0,0,0,0,0,0,0,0,0,0,0,0,0,0,0,0,0,0,0"/>
                </v:shape>
                <v:shape id="Forma livre: Forma 34" o:spid="_x0000_s1058" style="position:absolute;left:32060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" path="m26762,53024c12369,53024,501,41156,501,26763,501,12369,12369,501,26762,501v14394,,26262,11868,26262,26262c53024,41156,41408,53024,26762,53024xm26762,10602v-8837,,-16160,7323,-16160,16161c10602,35601,17925,42923,26762,42923v8838,,16161,-7322,16161,-16160c42923,17925,35853,10602,26762,10602xe" fillcolor="#1c6194 [2405]" stroked="f" strokeweight=".07006mm">
                  <v:stroke joinstyle="miter"/>
                  <v:path arrowok="t" o:connecttype="custom" o:connectlocs="26762,53024;501,26763;26762,501;53024,26763;26762,53024;26762,10602;10602,26763;26762,42923;42923,26763;26762,10602" o:connectangles="0,0,0,0,0,0,0,0,0,0"/>
                </v:shape>
                <v:shape id="Forma livre: Forma 35" o:spid="_x0000_s1059" style="position:absolute;left:32138;top:12080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1911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36" o:spid="_x0000_s1060" style="position:absolute;left:30764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37" o:spid="_x0000_s1061" style="position:absolute;left:29134;top:8622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" path="m5431,159211v-1262,,-2525,-505,-3282,-1263c129,156181,-124,152898,1896,150878l137495,2149v1768,-2020,5050,-2273,7070,-253c146585,3664,146838,6946,144818,8967l9219,157696v-1262,757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Forma livre: Forma 38" o:spid="_x0000_s1062" style="position:absolute;left:29270;top:13335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" path="m85487,147243v-25504,,-50755,-10858,-68431,-32069c4683,100276,-1125,81590,895,62652,2915,43713,11753,26290,26651,13917,38772,3817,53923,-728,69578,787v15656,1515,29797,8837,39645,20958c126141,41946,123363,72247,102910,89166,86244,103054,61498,100781,47610,84115,42055,77550,39530,68965,40287,60379v758,-8585,4798,-16413,11615,-21968c57458,33866,64528,31593,71598,32350v7071,758,13636,4041,18181,9596c91547,44219,91295,47249,89022,49016v-2273,1768,-5303,1515,-7071,-757c79174,44724,75134,42704,70588,42198v-4545,-505,-8838,1011,-12373,3788c53670,49774,50893,55076,50135,61137v-505,6060,1263,11868,5050,16413c65538,89923,83972,91691,96345,81338v16160,-13383,18180,-37119,5050,-53280c93062,18210,81446,11897,68568,10635,55690,9372,43065,13412,33217,21492,20591,32098,12763,46996,10996,63409v-1768,16414,3535,32574,13888,45200c52660,141941,102152,146486,135484,118962v2272,-1768,5303,-1515,7070,758c144322,121992,144069,125022,141797,126790v-16161,13888,-36362,20453,-56310,20453xe" fillcolor="#1c6194 [2405]" stroked="f" strokeweight=".07006mm">
                  <v:stroke joinstyle="miter"/>
                  <v:path arrowok="t" o:connecttype="custom" o:connectlocs="85488,147244;17056,115175;895,62652;26651,13917;69578,787;109224,21745;102911,89167;47610,84116;40287,60379;51902,38411;71598,32350;89780,41946;89023,49016;81952,48259;70588,42198;58215,45986;50135,61137;55185,77551;96346,81339;101396,28058;68568,10635;33217,21492;10996,63409;24884,108610;135485,118963;142555,119721;141798,126791;85488,147244" o:connectangles="0,0,0,0,0,0,0,0,0,0,0,0,0,0,0,0,0,0,0,0,0,0,0,0,0,0,0,0"/>
                </v:shape>
                <v:shape id="Forma livre: Forma 39" o:spid="_x0000_s1063" style="position:absolute;left:24136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" path="m26763,53024c12370,53024,501,41156,501,26763,501,12370,12370,501,26763,501v14393,,26261,11869,26261,26262c53024,41156,41156,53024,26763,53024xm26763,10855v-8838,,-16161,7322,-16161,16160c10602,35853,17925,43176,26763,43176v8838,,16160,-7323,16160,-16161c42923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3,27015;26763,10855" o:connectangles="0,0,0,0,0,0,0,0,0,0"/>
                </v:shape>
                <v:shape id="Forma livre: Forma 40" o:spid="_x0000_s1064" style="position:absolute;left:22838;top:15077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41" o:spid="_x0000_s1065" style="position:absolute;left:21208;top:12584;width:1464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" path="m5431,159211v-1262,,-2525,-505,-3282,-1263c129,156181,-124,152898,1896,150878l137495,2149v1767,-2020,5050,-2273,7070,-253c146585,3916,146838,6946,144818,8967l9219,157443v-1010,1263,-2273,1768,-3788,1768xe" fillcolor="#1c6194 [2405]" stroked="f" strokeweight=".07006mm">
                  <v:stroke joinstyle="miter"/>
                  <v:path arrowok="t" o:connecttype="custom" o:connectlocs="5431,159211;2149,157948;1896,150878;137496,2149;144566,1896;144819,8967;9219,157443;5431,159211" o:connectangles="0,0,0,0,0,0,0,0"/>
                </v:shape>
                <v:shape id="Forma livre: Forma 42" o:spid="_x0000_s1066" style="position:absolute;left:26006;top:12858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" path="m90963,113641v-1262,,-2777,-252,-4040,-505l12937,94450c7887,93188,3847,89653,1827,85107,-193,80310,59,75007,2837,70714l38693,8596c41724,3294,47531,264,53339,516v6061,253,11363,3788,14141,9343l105609,90410v2778,5808,2020,12373,-2020,17171c100306,111621,95761,113641,90963,113641xm52582,10617v-2273,,-4293,1262,-5303,3030l47279,13647,11422,75765v-1010,1767,-1010,3787,-252,5555c11927,83087,13442,84350,15462,84855r73986,18686c91721,104046,94246,103288,95761,101521v1515,-1768,1768,-4293,758,-6566l58389,14404c57379,12384,55359,10869,53087,10869v-253,-252,-253,-252,-505,-252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404;53088,10869;52582,10617;42986,11122;42986,11122;42986,11122" o:connectangles="0,0,0,0,0,0,0,0,0,0,0,0,0,0,0,0,0,0,0,0,0,0,0,0,0,0"/>
                </v:shape>
                <v:shape id="Forma livre: Forma 43" o:spid="_x0000_s1067" style="position:absolute;left:16212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44" o:spid="_x0000_s1068" style="position:absolute;left:16288;top:12077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45" o:spid="_x0000_s1069" style="position:absolute;left:18080;top:8896;width:1060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" path="m90963,113641v-1262,,-2777,-252,-4040,-505l12937,94450c7887,93188,3847,89653,1827,85107,-193,80562,59,75007,2837,70714l38693,8596r,c41724,3294,47531,264,53339,516v6060,253,11363,3788,14141,9343l105609,90410v2778,5808,2020,12373,-2020,17171c100306,111621,95761,113641,90963,113641xm47531,13647l11675,75764v-1010,1768,-1010,3788,-253,5556c12180,83087,13695,84350,15715,84855r73986,18686c91973,104046,94499,103288,96014,101521v1515,-1768,1767,-4293,757,-6566l58642,14404c57632,12384,55612,10869,53339,10869v-2525,-505,-4798,758,-5808,2778l47531,13647xe" fillcolor="#1c6194 [2405]" stroked="f" strokeweight=".07006mm">
                  <v:stroke joinstyle="miter"/>
                  <v:path arrowok="t" o:connecttype="custom" o:connectlocs="90964,113641;86924,113136;12937,94450;1827,85107;2837,70714;38693,8596;38693,8596;53340,516;67481,9859;105610,90410;103590,107581;90964,113641;47531,13647;11675,75764;11422,81320;15715,84855;89702,103541;96015,101521;96772,94955;58643,14404;53340,10869;47531,13647;47531,13647" o:connectangles="0,0,0,0,0,0,0,0,0,0,0,0,0,0,0,0,0,0,0,0,0,0,0"/>
                </v:shape>
                <v:shape id="Forma livre: Forma 46" o:spid="_x0000_s1070" style="position:absolute;left:17962;top:13696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" path="m54034,107566v-4040,,-7828,-1515,-10858,-4545l5047,64892r,l5047,64892c2016,61862,501,58074,501,54034v,-4040,1515,-8081,4546,-10858l43176,5047v6060,-6061,15908,-6061,21968,l103274,43176v6060,6060,6060,15908,,21968l65144,103274v-3282,2777,-7322,4292,-11110,4292xm54034,10602v-1263,,-2778,505,-3788,1515l12117,50246v-1010,1010,-1515,2273,-1515,3788c10602,55549,11107,56811,12117,57822r,l50246,95951v2020,2020,5556,2020,7576,l95951,57822v2020,-2020,2020,-5556,,-7576l57822,12117c56812,11107,55297,10602,54034,10602xe" fillcolor="#1c6194 [2405]" stroked="f" strokeweight=".07006mm">
                  <v:stroke joinstyle="miter"/>
                  <v:path arrowok="t" o:connecttype="custom" o:connectlocs="54035,107567;43176,103022;5047,64893;5047,64893;5047,64893;501,54035;5047,43176;43176,5047;65145,5047;103275,43176;103275,65145;65145,103275;54035,107567;54035,10602;50246,12117;12117,50246;10602,54035;12117,57823;12117,57823;50246,95952;57823,95952;95952,57823;95952,50246;57823,12117;54035,10602" o:connectangles="0,0,0,0,0,0,0,0,0,0,0,0,0,0,0,0,0,0,0,0,0,0,0,0,0"/>
                </v:shape>
                <v:shape id="Forma livre: Forma 47" o:spid="_x0000_s1071" style="position:absolute;left:32060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" path="m26762,53024c12369,53024,501,41156,501,26763,501,12369,12369,501,26762,501v14394,,26262,11868,26262,26262c53024,41156,41408,53024,26762,53024xm26762,10602v-8837,,-16160,7323,-16160,16161c10602,35601,17925,42923,26762,42923v8838,,16161,-7322,16161,-16160c42923,17925,35853,10602,26762,10602xe" fillcolor="#1c6194 [2405]" stroked="f" strokeweight=".07006mm">
                  <v:stroke joinstyle="miter"/>
                  <v:path arrowok="t" o:connecttype="custom" o:connectlocs="26762,53024;501,26763;26762,501;53024,26763;26762,53024;26762,10602;10602,26763;26762,42923;42923,26763;26762,10602" o:connectangles="0,0,0,0,0,0,0,0,0,0"/>
                </v:shape>
                <v:shape id="Forma livre: Forma 48" o:spid="_x0000_s1072" style="position:absolute;left:32138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49" o:spid="_x0000_s1073" style="position:absolute;left:30764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50" o:spid="_x0000_s1074" style="position:absolute;left:29134;top:695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" path="m5431,159211v-1262,,-2525,-505,-3282,-1263c129,156181,-124,152898,1896,150878l137495,2149v1768,-2020,5050,-2273,7070,-253c146585,3664,146838,6946,144818,8966l9219,157696v-1262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orma livre: Forma 51" o:spid="_x0000_s1075" style="position:absolute;left:29270;top:5410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" path="m85488,147338v-25504,,-50755,-10858,-68431,-32069c-8194,84715,-4154,39263,26400,14012,51146,-6694,88265,-3159,108971,21588v16919,20201,14141,50502,-6312,67420c85993,102896,61247,100624,47359,83958,41803,77393,39278,68807,40036,60222v757,-8586,4797,-16413,11615,-21969c63014,28658,80185,30425,89528,41789v1768,2020,1515,5302,-757,7070c86750,50626,83468,50374,81700,48101,75640,41031,65034,40021,57964,45829,48369,53657,47106,67797,54934,77393v10353,12373,28786,14140,41159,3787c112254,67797,114274,44061,101143,27900,83973,7194,53419,4417,32965,21588,6704,43304,3169,82443,24885,108704v27776,33332,77268,37877,110600,10353c137758,117289,140788,117542,142555,119815v1768,2272,1515,5302,-757,7070c125637,140773,105436,147338,85488,147338xe" fillcolor="#1c6194 [2405]" stroked="f" strokeweight=".07006mm">
                  <v:stroke joinstyle="miter"/>
                  <v:path arrowok="t" o:connecttype="custom" o:connectlocs="85489,147339;17057,115270;26400,14012;108972,21588;102660,89009;47359,83959;40036,60222;51651,38253;89529,41789;88772,48859;81701,48101;57964,45829;54934,77394;96094,81181;101144,27900;32965,21588;24885,108705;135486,119058;142556,119816;141799,126886;85489,147339" o:connectangles="0,0,0,0,0,0,0,0,0,0,0,0,0,0,0,0,0,0,0,0,0"/>
                </v:shape>
                <v:shape id="Forma livre: Forma 52" o:spid="_x0000_s1076" style="position:absolute;left:24136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53" o:spid="_x0000_s1077" style="position:absolute;left:24214;top:8116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" path="m42166,97466v-253,,-253,,-505,c26763,97213,12622,91406,2017,80800,-4,78780,-4,75497,2017,73730v2020,-2020,5302,-2020,7070,c26763,91911,56054,92163,74235,74235,92416,56559,92668,27268,74740,9087v-2020,-2020,-2020,-5303,,-7070c76760,-4,80042,-4,81810,2017v21716,21968,21464,57572,-757,79288c70952,91911,56812,97466,42166,97466xe" fillcolor="#1c6194 [2405]" stroked="f" strokeweight=".07006mm">
                  <v:stroke joinstyle="miter"/>
                  <v:path arrowok="t" o:connecttype="custom" o:connectlocs="42166,97466;41661,97466;2017,80800;2017,73730;9087,73730;74235,74235;74740,9087;74740,2017;81810,2017;81053,81305;42166,97466" o:connectangles="0,0,0,0,0,0,0,0,0,0,0"/>
                </v:shape>
                <v:shape id="Forma livre: Forma 54" o:spid="_x0000_s1078" style="position:absolute;left:22838;top:7153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55" o:spid="_x0000_s1079" style="position:absolute;left:21208;top:4657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orma livre: Forma 56" o:spid="_x0000_s1080" style="position:absolute;left:26006;top:493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" path="m90963,113641v-1262,,-2777,-252,-4040,-505l12937,94450c7887,93188,3847,89653,1827,85107,-193,80310,59,75007,2837,70714l38693,8596c41724,3294,47531,264,53339,516v6061,253,11363,3788,14141,9343l105609,90410v2778,5808,2020,12373,-2020,17171c100306,111369,95761,113641,90963,113641xm52582,10364v-2273,,-4293,1263,-5303,3030l47279,13394,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</v:shape>
                <v:shape id="Forma livre: Forma 57" o:spid="_x0000_s1081" style="position:absolute;left:21347;top:9373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" path="m85487,147243v-2778,,-5556,-252,-8333,-505c53670,144466,32207,133355,17056,115174,4683,100276,-1125,81590,895,62652,2663,43461,11753,26290,26651,13917,38772,3817,53923,-729,69578,787v15656,1515,29797,8837,39645,20958c117303,31593,121343,43966,120081,56844v-1263,12626,-7323,24241,-17171,32322c94830,95983,84729,99014,74124,98003,63770,96993,54175,91943,47610,83863,42055,77297,39529,68712,40287,60127v757,-8586,4798,-16414,11616,-21969c57458,33613,64528,31340,71598,32098v7071,757,13636,4040,18181,9595c91547,43966,91294,46996,89022,48764v-2273,1767,-5303,1515,-7071,-758c79174,44471,75134,42451,70588,41946v-4545,-505,-8838,1010,-12373,3788c53670,49521,50892,54824,50135,60884v-505,6061,1263,11868,5050,16413c60235,83358,67306,86893,74881,87650v7828,758,15403,-1515,21464,-6565c104172,74520,108970,65429,109728,55581v757,-9847,-2020,-19948,-8586,-27523c92809,18210,81194,11897,68316,10634,55438,9372,42812,13412,32964,21492,20339,32098,12511,46996,10743,63409v-1767,16414,3535,32574,13888,45200c38014,124770,56953,134618,77911,136638v20959,2020,41412,-4293,57573,-17676c137756,117194,140787,117447,142554,119719v1768,2273,1515,5303,-757,7071c125888,140173,106193,147243,85487,147243xe" fillcolor="#1c6194 [2405]" stroked="f" strokeweight=".07006mm">
                  <v:stroke joinstyle="miter"/>
                  <v:path arrowok="t" o:connecttype="custom" o:connectlocs="85488,147244;77155,146739;17056,115175;895,62652;26651,13917;69578,787;109224,21745;120082,56844;102911,89167;74125,98004;47610,83864;40287,60127;51903,38158;71598,32098;89780,41693;89023,48764;81952,48006;70588,41946;58215,45734;50135,60884;55185,77298;74882,87651;96346,81086;109729,55581;101143,28058;68316,10634;32964,21492;10743,63409;24631,108610;77912,136639;135485,118963;142555,119720;141798,126791;85488,147244" o:connectangles="0,0,0,0,0,0,0,0,0,0,0,0,0,0,0,0,0,0,0,0,0,0,0,0,0,0,0,0,0,0,0,0,0,0"/>
                </v:shape>
                <v:shape id="Forma livre: Forma 58" o:spid="_x0000_s1082" style="position:absolute;left:25886;top:9732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" path="m54034,107819v-4040,,-7828,-1515,-10858,-4545l5047,65144v-6061,-6060,-6061,-15908,,-21968l43176,5047c46206,2017,49994,501,54034,501v4040,,8080,1516,10858,4546l103021,43176v6061,6060,6061,15908,,21968l64892,103274v-3030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</v:shape>
                <v:shape id="Forma livre: Forma 59" o:spid="_x0000_s1083" style="position:absolute;left:16212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60" o:spid="_x0000_s1084" style="position:absolute;left:16288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61" o:spid="_x0000_s1085" style="position:absolute;left:18080;top:969;width:1060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" path="m90963,113894v-1262,,-2777,-253,-4040,-505l12937,94703c7887,93440,3847,89905,1827,85360,-193,80562,59,75260,2837,70967l38693,8596r,c41724,3294,47531,264,53339,516v6060,253,11363,3788,14141,9343l105609,90410v2778,5808,2020,12373,-2020,17171c100306,111621,95761,113894,90963,113894xm42986,11122r4293,2525l11422,75765v-1010,1767,-1010,3787,-252,5555c11927,83087,13442,84350,15462,84855r73986,18686c91721,104046,94246,103288,95761,101521v1515,-1768,1768,-4293,758,-6566l58389,14404c57379,12384,55359,10869,53087,10869v-2273,,-4546,1010,-5556,3030l42986,11122xe" fillcolor="#1c6194 [2405]" stroked="f" strokeweight=".07006mm">
                  <v:stroke joinstyle="miter"/>
                  <v:path arrowok="t" o:connecttype="custom" o:connectlocs="90964,113894;86924,113389;12937,94703;1827,85360;2837,70967;38693,8596;38693,8596;53340,516;67481,9859;105610,90410;103590,107581;90964,113894;42986,11122;47279,13647;11422,75765;11170,81320;15462,84855;89449,103541;95762,101521;96520,94955;58390,14404;53088,10869;47531,13899;42986,11122" o:connectangles="0,0,0,0,0,0,0,0,0,0,0,0,0,0,0,0,0,0,0,0,0,0,0,0"/>
                </v:shape>
                <v:shape id="Forma livre: Forma 62" o:spid="_x0000_s1086" style="position:absolute;left:17962;top:5772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" path="m54034,107566v-4040,,-8080,-1515,-10858,-4545l5047,64892r,l5047,64892c2016,61862,501,58074,501,54034v,-4040,1515,-8080,4546,-10858l43176,5047v6060,-6061,15908,-6061,21968,l103274,43176v6060,6060,6060,15908,,21968l65144,103274v-3282,2777,-7070,4292,-11110,4292xm54034,10602v-1263,,-2778,505,-3788,1515l12117,50246v-1010,1010,-1515,2273,-1515,3788c10602,55549,11107,56812,12117,57822r,l50246,95951v2020,2020,5556,2020,7576,l95951,57822v2020,-2021,2020,-5556,,-7576l57822,12117c56812,11107,55297,10602,54034,10602xe" fillcolor="#1c6194 [2405]" stroked="f" strokeweight=".07006mm">
                  <v:stroke joinstyle="miter"/>
                  <v:path arrowok="t" o:connecttype="custom" o:connectlocs="54035,107567;43176,103022;5047,64893;5047,64893;5047,64893;501,54035;5047,43176;43176,5047;65145,5047;103275,43176;103275,65145;65145,103275;54035,107567;54035,10602;50246,12117;12117,50246;10602,54035;12117,57823;12117,57823;50246,95952;57823,95952;95952,57823;95952,50246;57823,12117;54035,10602" o:connectangles="0,0,0,0,0,0,0,0,0,0,0,0,0,0,0,0,0,0,0,0,0,0,0,0,0"/>
                </v:shape>
                <v:shape id="Forma livre: Forma 63" o:spid="_x0000_s1087" style="position:absolute;left:24214;top:192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2,-4,81810,2017v21716,21968,21464,57572,-757,79288c70447,92163,56306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64" o:spid="_x0000_s1088" style="position:absolute;left:21347;top:1449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" path="m85487,147243v-25504,,-50755,-10858,-68431,-32069c4683,100276,-1125,81590,895,62652,2915,43713,11753,26290,26651,13917,38772,3817,53923,-729,69578,787v15656,1515,29797,8837,39645,20958c117303,31593,121343,43966,120081,56844v-1263,12626,-7323,24241,-17171,32322c94830,95983,84476,99014,74124,98003,63770,96993,54175,91943,47610,83863,42055,77298,39529,68712,40287,60127v757,-8586,4798,-16414,11616,-21969c63266,28563,80436,30330,89779,41693v1768,2273,1515,5303,-757,7071c86749,50531,83719,50279,81951,48006,75891,40936,65286,39926,58215,45734v-4545,3787,-7323,9090,-8080,15150c49630,66945,51398,72752,55185,77298v5050,6060,12121,9595,19696,10352c82709,88408,90284,86135,96345,81085v7827,-6565,12625,-15656,13383,-25503c110485,45734,107708,35633,101142,28058,92809,18210,81194,11897,68316,10634,55438,9372,42812,13412,32964,21492,20339,32098,12511,46996,10743,63409v-1515,16414,3535,32574,13888,45200c52407,141940,101900,146486,135231,118962v2273,-1768,5303,-1515,7071,757c144069,121992,143817,125022,141544,126790v-16161,13635,-36109,20453,-56057,20453xe" fillcolor="#1c6194 [2405]" stroked="f" strokeweight=".07006mm">
                  <v:stroke joinstyle="miter"/>
                  <v:path arrowok="t" o:connecttype="custom" o:connectlocs="85488,147244;17056,115175;895,62652;26651,13917;69578,787;109224,21745;120082,56844;102911,89167;74125,98004;47610,83864;40287,60127;51903,38158;89780,41693;89023,48764;81952,48006;58215,45734;50135,60884;55185,77299;74882,87651;96346,81086;109729,55582;101143,28058;68316,10634;32964,21492;10743,63409;24631,108610;135232,118963;142303,119720;141545,126791;85488,147244" o:connectangles="0,0,0,0,0,0,0,0,0,0,0,0,0,0,0,0,0,0,0,0,0,0,0,0,0,0,0,0,0,0"/>
                </v:shape>
                <v:shape id="Forma livre: Forma 65" o:spid="_x0000_s1089" style="position:absolute;left:25886;top:1808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" path="m54034,107819v-4040,,-7828,-1515,-10858,-4545l5047,65144v-6061,-6060,-6061,-15908,,-21968l43176,5047c46206,2017,49994,501,54034,501v4040,,8080,1516,10858,4546l103021,43176v6061,6060,6061,15908,,21968l64892,103274v-3030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</v:shape>
                <v:shape id="Forma livre: Forma 66" o:spid="_x0000_s1090" style="position:absolute;left:16212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67" o:spid="_x0000_s1091" style="position:absolute;left:16288;top:12077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68" o:spid="_x0000_s1092" style="position:absolute;left:14914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69" o:spid="_x0000_s1093" style="position:absolute;left:13284;top:8622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" path="m5431,159211v-1262,,-2525,-505,-3282,-1263c129,156181,-124,152898,1896,150878l137495,2149v1767,-2020,5050,-2273,7070,-253c146585,3664,146838,6946,144818,8967l9219,157443v-1010,1010,-2525,1768,-3788,1768xe" fillcolor="#1c6194 [2405]" stroked="f" strokeweight=".07006mm">
                  <v:stroke joinstyle="miter"/>
                  <v:path arrowok="t" o:connecttype="custom" o:connectlocs="5431,159211;2149,157948;1896,150878;137496,2149;144566,1896;144819,8967;9219,157443;5431,159211" o:connectangles="0,0,0,0,0,0,0,0"/>
                </v:shape>
                <v:shape id="Forma livre: Forma 70" o:spid="_x0000_s1094" style="position:absolute;left:13420;top:13335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" path="m85487,147243v-25504,,-50755,-10858,-68431,-32069c4683,100276,-1125,81590,895,62652,2663,43461,11753,26290,26651,13917,38772,3817,53923,-728,69578,787v15656,1515,29797,8837,39645,20958c117303,31593,121343,43966,120081,56844v-1263,12626,-7323,24241,-17171,32322c94830,95983,84477,99014,74124,98003,63771,96993,54175,91943,47610,83863,42055,77298,39529,68712,40287,60127v758,-8586,4798,-16414,11616,-21969c57458,33613,64528,31340,71598,32098v7071,758,13636,4040,18181,9595c91547,43966,91294,46996,89022,48764v-2273,1767,-5303,1515,-7071,-758c79174,44471,75134,42451,70588,41946v-4545,-505,-8837,1010,-12373,3788c53670,49521,50892,54824,50135,60884v-505,6061,1263,11868,5050,16414c60235,83358,67306,86893,74881,87651v7828,757,15403,-1515,21464,-6566c104172,74520,108970,65430,109728,55582v1010,-10101,-2020,-19949,-8586,-27524c83972,7352,53418,4574,32964,21745,20339,32350,12511,47249,10743,63662v-1767,16413,3535,32574,13888,45200c52408,142193,101900,146738,135231,119214v2273,-1767,5303,-1515,7071,758c144069,122245,143817,125275,141544,127042v-15908,13636,-36109,20201,-56057,20201xe" fillcolor="#1c6194 [2405]" stroked="f" strokeweight=".07006mm">
                  <v:stroke joinstyle="miter"/>
                  <v:path arrowok="t" o:connecttype="custom" o:connectlocs="85488,147244;17056,115175;895,62652;26651,13917;69578,787;109224,21745;120082,56844;102911,89167;74125,98004;47610,83864;40287,60127;51903,38158;71598,32098;89780,41693;89023,48764;81952,48006;70588,41946;58215,45734;50135,60884;55185,77299;74882,87652;96346,81086;109729,55582;101143,28058;32964,21745;10743,63662;24631,108863;135232,119215;142303,119973;141545,127043;85488,147244" o:connectangles="0,0,0,0,0,0,0,0,0,0,0,0,0,0,0,0,0,0,0,0,0,0,0,0,0,0,0,0,0,0,0"/>
                </v:shape>
                <v:shape id="Forma livre: Forma 71" o:spid="_x0000_s1095" style="position:absolute;left:8286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" path="m26763,53024c12370,53024,501,41156,501,26763,501,12370,12370,501,26763,501v14393,,26261,11869,26261,26262c53024,41156,41408,53024,26763,53024xm26763,10855v-8838,,-16161,7322,-16161,16160c10602,35853,17925,43176,26763,43176v8838,,16160,-7323,16160,-16161c42923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3,27015;26763,10855" o:connectangles="0,0,0,0,0,0,0,0,0,0"/>
                </v:shape>
                <v:shape id="Forma livre: Forma 72" o:spid="_x0000_s1096" style="position:absolute;left:6988;top:15077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" path="m27773,14137v,7531,-6105,13636,-13636,13636c6606,27773,502,21668,502,14137,502,6606,6606,501,14137,501v7531,,13636,6105,13636,13636xe" fillcolor="#1c6194 [2405]" stroked="f" strokeweight=".07006mm">
                  <v:stroke joinstyle="miter"/>
                  <v:path arrowok="t" o:connecttype="custom" o:connectlocs="27773,14137;14137,27773;502,14137;14137,501;27773,14137" o:connectangles="0,0,0,0,0"/>
                </v:shape>
                <v:shape id="Forma livre: Forma 73" o:spid="_x0000_s1097" style="position:absolute;left:5358;top:12584;width:1464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" path="m5431,159211v-1262,,-2525,-505,-3282,-1263c129,156181,-124,152898,1896,150878l137495,2149v1767,-2020,5050,-2273,7070,-253c146585,3664,146838,6946,144818,8967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Forma livre: Forma 74" o:spid="_x0000_s1098" style="position:absolute;left:10156;top:12858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" path="m90963,113641v-1262,,-2777,-252,-4040,-505l12937,94450c7887,93188,3847,89653,1827,85107,-193,80310,59,75007,2837,70714l38693,8596c41724,3294,47279,264,53339,516v6060,253,11363,3788,14141,9343l105609,90410v2778,5808,2020,12373,-2020,17171c100306,111621,95761,113641,90963,113641xm52582,10617v-2273,,-4293,1262,-5303,3030c47279,13647,47279,13647,47279,13647l11422,75765v-1010,1767,-1010,3787,-252,5555c11927,83087,13442,84350,15462,84855r73986,18686c91721,104046,94246,103288,95761,101521v1515,-1768,1768,-4293,758,-6566l58389,14152c57379,12132,55359,10617,53087,10617v-253,,-253,,-505,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152;53088,10617;52582,10617;42986,11122;42986,11122;42986,11122" o:connectangles="0,0,0,0,0,0,0,0,0,0,0,0,0,0,0,0,0,0,0,0,0,0,0,0,0,0"/>
                </v:shape>
                <v:shape id="Forma livre: Forma 75" o:spid="_x0000_s1099" style="position:absolute;left:362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76" o:spid="_x0000_s1100" style="position:absolute;left:440;top:12080;width:960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447,91911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77" o:spid="_x0000_s1101" style="position:absolute;left:2232;top:8896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" path="m90963,113641v-1262,,-2777,-252,-4040,-505l12937,94450c7887,93188,3847,89653,1827,85107,-193,80310,59,75007,2837,70714l38693,8596r,c41724,3294,47279,264,53339,516v6060,253,11363,3788,14141,9343l105609,90410v2778,5808,2020,12373,-2020,17171c100306,111621,95509,113641,90963,113641xm47279,13647l11422,75764v-1010,1768,-1010,3788,-252,5556c11927,83087,13442,84350,15462,84855r73986,18686c91721,104046,94246,103288,95761,101521v1515,-1768,1768,-4293,758,-6566l58389,14404c57379,12384,55359,10869,53087,10869v-2525,-505,-4546,758,-5808,2778l47279,13647xe" fillcolor="#1c6194 [2405]" stroked="f" strokeweight=".07006mm">
                  <v:stroke joinstyle="miter"/>
                  <v:path arrowok="t" o:connecttype="custom" o:connectlocs="90964,113641;86924,113136;12937,94450;1827,85107;2837,70714;38693,8596;38693,8596;53340,516;67481,9859;105610,90410;103590,107581;90964,113641;47279,13647;11422,75764;11170,81320;15462,84855;89449,103541;95762,101521;96520,94955;58390,14404;53088,10869;47279,13647;47279,13647" o:connectangles="0,0,0,0,0,0,0,0,0,0,0,0,0,0,0,0,0,0,0,0,0,0,0"/>
                </v:shape>
                <v:shape id="Forma livre: Forma 78" o:spid="_x0000_s1102" style="position:absolute;left:2112;top:13696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" path="m54034,107566v-4040,,-7828,-1515,-10858,-4545l5047,64892c2017,61862,501,58074,501,54034v,-4040,1516,-8081,4546,-10858l43176,5047v6060,-6061,15908,-6061,21968,l103274,43176v6060,6060,6060,15908,,21968l65144,103274v-3282,2777,-7070,4292,-11110,4292xm54034,10602v-1263,,-2778,505,-3788,1515l12117,50246v-1010,1010,-1515,2273,-1515,3788c10602,55549,11107,56811,12117,57822l50246,95951v2020,2020,5555,2020,7576,l95951,57822v2020,-2020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Forma livre: Forma 79" o:spid="_x0000_s1103" style="position:absolute;left:16212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80" o:spid="_x0000_s1104" style="position:absolute;left:16288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81" o:spid="_x0000_s1105" style="position:absolute;left:14914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82" o:spid="_x0000_s1106" style="position:absolute;left:13284;top:695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" path="m5431,159211v-1262,,-2525,-505,-3282,-1263c129,156181,-124,152898,1896,150878l137495,2149v1767,-2020,5050,-2273,7070,-253c146585,3664,146838,6946,144818,8966l9219,157696v-1010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orma livre: Forma 83" o:spid="_x0000_s1107" style="position:absolute;left:13420;top:5411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" path="m85488,147243v-25504,,-50755,-10858,-68431,-32069c-8194,84620,-4154,39168,26400,13917,38521,3817,53671,-729,69327,787v15656,1515,29796,8837,39644,20958c117052,31593,121092,43966,119829,56844v-1262,12626,-7322,24241,-17170,32322c94578,95983,84225,99013,73872,98003,63519,96993,53924,91943,47359,83863,41803,77298,39278,68712,40036,60127v757,-8586,4797,-16414,11615,-21969c63014,28563,80185,30330,89528,41693v1768,2020,1515,5303,-758,7071c86750,50531,83468,50279,81700,48006,75640,40936,65034,39926,57964,45734v-4545,3787,-7323,9090,-8080,15150c49379,66945,51146,72752,54934,77298v5050,6060,12120,9595,19696,10352c82458,88408,90033,86135,96093,81085v7828,-6565,12626,-15656,13383,-25503c110486,45481,107456,35633,100891,28058,92558,18210,80943,11897,68065,10634,55186,9372,42561,13412,32713,21492,6452,43208,2916,82348,24633,108609v27776,33331,77268,37877,110600,10353c137505,117194,140535,117447,142303,119719v1767,2273,1515,5303,-758,7071c125637,140678,105436,147243,85488,147243xe" fillcolor="#1c6194 [2405]" stroked="f" strokeweight=".07006mm">
                  <v:stroke joinstyle="miter"/>
                  <v:path arrowok="t" o:connecttype="custom" o:connectlocs="85489,147244;17057,115175;26400,13917;69327,787;108972,21745;119830,56844;102660,89167;73873,98004;47359,83864;40036,60127;51651,38158;89529,41693;88771,48764;81701,48006;57964,45734;49884,60884;54934,77299;74631,87651;96094,81086;109477,55582;100892,28058;68065,10634;32713,21492;24633,108610;135234,118963;142304,119720;141546,126791;85489,147244" o:connectangles="0,0,0,0,0,0,0,0,0,0,0,0,0,0,0,0,0,0,0,0,0,0,0,0,0,0,0,0"/>
                </v:shape>
                <v:shape id="Forma livre: Forma 84" o:spid="_x0000_s1108" style="position:absolute;left:8286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" path="m26763,53024c12370,53024,501,41156,501,26763,501,12369,12370,501,26763,501v14393,,26261,11868,26261,26262c53024,41156,41408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85" o:spid="_x0000_s1109" style="position:absolute;left:8364;top:811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" path="m42166,97213c27520,97213,13127,91658,2017,80548,-4,78527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Forma livre: Forma 86" o:spid="_x0000_s1110" style="position:absolute;left:6988;top:7153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" path="m27773,14137v,7531,-6105,13636,-13636,13636c6606,27773,502,21668,502,14137,502,6606,6606,501,14137,501v7531,,13636,6105,13636,13636xe" fillcolor="#1c6194 [2405]" stroked="f" strokeweight=".07006mm">
                  <v:stroke joinstyle="miter"/>
                  <v:path arrowok="t" o:connecttype="custom" o:connectlocs="27773,14137;14137,27773;502,14137;14137,501;27773,14137" o:connectangles="0,0,0,0,0"/>
                </v:shape>
                <v:shape id="Forma livre: Forma 87" o:spid="_x0000_s1111" style="position:absolute;left:5358;top:4657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orma livre: Forma 88" o:spid="_x0000_s1112" style="position:absolute;left:10156;top:493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" path="m90963,113641v-1262,,-2777,-252,-4040,-505l12937,94450c7887,93188,3847,89653,1827,85107,-193,80310,59,75007,2837,70714l38693,8596c41724,3294,47279,264,53339,516v6060,253,11363,3788,14141,9343l105609,90410v2778,5808,2020,12373,-2020,17171c100306,111369,95761,113641,90963,113641xm52582,10364v-2273,,-4293,1263,-5303,3030c47279,13394,47279,13394,47279,13394l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</v:shape>
                <v:shape id="Forma livre: Forma 89" o:spid="_x0000_s1113" style="position:absolute;left:5496;top:9372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" path="m85488,147338v-2778,,-5555,-252,-8333,-505c53671,144561,32208,133450,17057,115269,-8194,84715,-4154,39263,26400,14012,51146,-6694,88265,-3159,108971,21588v16919,20200,14141,50502,-6312,67420c94578,95826,84478,98856,73872,97846,63519,96836,53924,91786,47359,83705,41803,77140,39278,68555,40036,59969v757,-8585,4797,-16413,11615,-21968c57207,33456,64277,31183,71347,31941v7071,757,13636,4040,18181,9595c91296,43809,91043,46839,88770,48606v-2020,1768,-5302,1515,-7070,-757c78923,44314,74882,42294,70337,41788v-4545,-504,-8838,1011,-12373,3788c53419,49364,50641,54667,49884,60727v-758,6060,1262,11868,5050,16413c59984,83200,67054,86736,74630,87493v7828,758,15403,-1515,21463,-6565c112254,67545,114274,43809,101144,27648,83973,6942,53419,4164,32965,21335,6704,43051,3169,82190,24885,108452v13383,16160,32322,26008,53280,28028c99123,138500,119577,132188,135738,118804v2272,-1767,5302,-1515,7070,758c144576,121835,144323,124865,142050,126632v-16160,13636,-35856,20706,-56562,20706xe" fillcolor="#1c6194 [2405]" stroked="f" strokeweight=".07006mm">
                  <v:stroke joinstyle="miter"/>
                  <v:path arrowok="t" o:connecttype="custom" o:connectlocs="85489,147339;77156,146834;17057,115270;26400,14012;108972,21588;102660,89009;73873,97847;47359,83706;40036,59969;51651,38001;71347,31941;89529,41536;88771,48606;81701,47849;70337,41788;57964,45576;49884,60727;54934,77141;74631,87494;96094,80929;101145,27648;32965,21335;24885,108453;78166,136481;135739,118805;142809,119563;142051,126633;85489,147339" o:connectangles="0,0,0,0,0,0,0,0,0,0,0,0,0,0,0,0,0,0,0,0,0,0,0,0,0,0,0,0"/>
                </v:shape>
                <v:shape id="Forma livre: Forma 90" o:spid="_x0000_s1114" style="position:absolute;left:10036;top:9732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</v:shape>
                <v:shape id="Forma livre: Forma 91" o:spid="_x0000_s1115" style="position:absolute;left:362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92" o:spid="_x0000_s1116" style="position:absolute;left:440;top:4154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447,92163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93" o:spid="_x0000_s1117" style="position:absolute;left:2232;top:969;width:1061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" path="m90963,113894v-1262,,-2777,-253,-4040,-505l12937,94703c7887,93440,3847,89905,1827,85360,-193,80562,59,75260,2837,70967l38441,8596r,c41471,3294,47026,264,53087,516v6060,253,11363,3788,14140,9343l105357,90410v2777,5808,2020,12373,-2021,17171c100306,111621,95509,113894,90963,113894xm47279,13647l11422,75765v-1010,1767,-1010,3787,-252,5555c11927,83087,13442,84350,15462,84855r73986,18686c91721,104046,94246,103288,95761,101521v1515,-1768,1768,-4293,758,-6566l58137,14152c57127,12132,55107,10617,52834,10617v-2272,,-4293,1010,-5555,3030l47279,13647xe" fillcolor="#1c6194 [2405]" stroked="f" strokeweight=".07006mm">
                  <v:stroke joinstyle="miter"/>
                  <v:path arrowok="t" o:connecttype="custom" o:connectlocs="90964,113894;86924,113389;12937,94703;1827,85360;2837,70967;38441,8596;38441,8596;53088,516;67228,9859;105358,90410;103337,107581;90964,113894;47279,13647;11422,75765;11170,81320;15462,84855;89449,103541;95762,101521;96520,94955;58138,14152;52834,10617;47279,13647;47279,13647" o:connectangles="0,0,0,0,0,0,0,0,0,0,0,0,0,0,0,0,0,0,0,0,0,0,0"/>
                </v:shape>
                <v:shape id="Forma livre: Forma 94" o:spid="_x0000_s1118" style="position:absolute;left:2112;top:5772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" path="m54034,107566v-4040,,-8080,-1515,-10858,-4545l5047,64892c2017,61862,501,58074,501,54034v,-4040,1516,-8080,4546,-10858l43176,5047v6060,-6061,15908,-6061,21968,l103274,43176v6060,6060,6060,15908,,21968l65144,103274v-3030,2777,-7070,4292,-11110,4292xm54034,10602v-1263,,-2778,505,-3788,1515l12117,50246v-1010,1010,-1515,2273,-1515,3788c10602,55549,11107,56812,12117,57822l50246,95951v2020,2020,5555,2020,7576,l95951,57822v2020,-2021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Forma livre: Forma 95" o:spid="_x0000_s1119" style="position:absolute;left:8364;top:194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" path="m42166,97213c27520,97213,13127,91658,2017,80548,-4,78528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Forma livre: Forma 96" o:spid="_x0000_s1120" style="position:absolute;left:5496;top:1449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" path="m85487,147243v-2778,,-5556,-252,-8333,-505c53670,144466,32207,133355,17056,115174,4683,100276,-1125,81590,895,62652,2663,43461,11753,26290,26651,13917,38772,3817,53923,-729,69578,787v15656,1515,29797,8837,39645,20958c126141,41946,123363,72247,102910,89166v-8080,6817,-18181,9848,-28786,8837c63771,96993,54175,91943,47610,83863,42055,77298,39529,68712,40287,60127v758,-8586,4798,-16414,11616,-21969c57458,33613,64528,31340,71598,32098v7071,757,13636,4040,18181,9595c91547,43966,91294,46996,89022,48764v-2020,1767,-5303,1515,-7071,-758c79174,44471,75134,42451,70588,41946v-4545,-505,-8837,1010,-12373,3788c53670,49521,50893,54824,50135,60884v-758,6061,1263,11868,5050,16414c60235,83358,67306,86893,74881,87650v7828,758,15403,-1515,21464,-6565c112505,67702,114525,43966,101395,27805,93062,17957,81446,11645,68568,10382,55690,9119,43065,13160,33217,21240,20591,31845,12763,46744,10996,63157v-1515,16413,3535,32574,13888,45199c38267,124517,57205,134365,78164,136385v20958,2020,41412,-4292,57572,-17676c138009,116942,141039,117194,142807,119467v1767,2273,1515,5303,-758,7070c125888,140173,106193,147243,85487,147243xe" fillcolor="#1c6194 [2405]" stroked="f" strokeweight=".07006mm">
                  <v:stroke joinstyle="miter"/>
                  <v:path arrowok="t" o:connecttype="custom" o:connectlocs="85488,147244;77155,146739;17056,115175;895,62652;26651,13917;69578,787;109224,21745;102911,89167;74125,98004;47610,83864;40287,60127;51903,38158;71598,32098;89780,41693;89023,48764;81952,48006;70588,41946;58215,45734;50135,60884;55185,77299;74882,87651;96346,81086;101396,27805;68568,10382;33217,21240;10996,63157;24884,108357;78165,136386;135737,118710;142808,119468;142050,126538;85488,147244" o:connectangles="0,0,0,0,0,0,0,0,0,0,0,0,0,0,0,0,0,0,0,0,0,0,0,0,0,0,0,0,0,0,0,0"/>
                </v:shape>
                <v:shape id="Forma livre: Forma 97" o:spid="_x0000_s1121" style="position:absolute;left:10036;top:1808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</v:shape>
                <v:shape id="Forma livre: Forma 98" o:spid="_x0000_s1122" style="position:absolute;left:63732;top:9972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99" o:spid="_x0000_s1123" style="position:absolute;left:63808;top:12522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100" o:spid="_x0000_s1124" style="position:absolute;left:63732;top:2048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101" o:spid="_x0000_s1125" style="position:absolute;left:63808;top:459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102" o:spid="_x0000_s1126" style="position:absolute;left:63732;top:9972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103" o:spid="_x0000_s1127" style="position:absolute;left:63808;top:12522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104" o:spid="_x0000_s1128" style="position:absolute;left:62434;top:11560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105" o:spid="_x0000_s1129" style="position:absolute;left:60804;top:9066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" path="m5431,159211v-1262,,-2525,-505,-3282,-1263c129,156181,-124,152898,1896,150878l137495,2149v1767,-2020,5050,-2273,7070,-253c146585,3664,146838,6946,144818,8967l9219,157443v-1010,1010,-2525,1768,-3788,1768xe" fillcolor="#1c6194 [2405]" stroked="f" strokeweight=".07006mm">
                  <v:stroke joinstyle="miter"/>
                  <v:path arrowok="t" o:connecttype="custom" o:connectlocs="5431,159211;2149,157948;1896,150878;137496,2149;144566,1896;144819,8967;9219,157443;5431,159211" o:connectangles="0,0,0,0,0,0,0,0"/>
                </v:shape>
                <v:shape id="Forma livre: Forma 106" o:spid="_x0000_s1130" style="position:absolute;left:60940;top:13779;width:1439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" path="m85487,147243v-25504,,-50755,-10858,-68431,-32069c4683,100276,-1125,81590,895,62652,2663,43461,11753,26290,26651,13917,38772,3817,53923,-728,69578,787v15656,1515,29797,8837,39645,20958c117303,31593,121343,43966,120081,56844v-1263,12626,-7323,24241,-17171,32322c94830,95983,84477,99014,74124,98003,63771,96993,54175,91943,47610,83863,42055,77298,39529,68712,40287,60127v758,-8586,4798,-16414,11616,-21969c57458,33613,64528,31340,71598,32098v7071,758,13636,4040,18181,9595c91547,43966,91294,46996,89022,48764v-2273,1767,-5303,1515,-7071,-758c79174,44471,75134,42451,70588,41946v-4545,-505,-8837,1010,-12373,3788c53670,49521,50892,54824,50135,60884v-505,6061,1263,11868,5050,16414c60235,83358,67306,86893,74881,87651v7828,757,15403,-1515,21464,-6566c104172,74520,108970,65430,109728,55582v1010,-10101,-2020,-19949,-8586,-27524c83972,7352,53418,4574,32964,21745,20339,32350,12511,47249,10743,63662v-1767,16413,3535,32574,13888,45200c52408,142193,101900,146738,135231,119214v2273,-1767,5303,-1515,7071,758c144069,122245,143817,125275,141544,127042v-15908,13636,-36109,20201,-56057,20201xe" fillcolor="#1c6194 [2405]" stroked="f" strokeweight=".07006mm">
                  <v:stroke joinstyle="miter"/>
                  <v:path arrowok="t" o:connecttype="custom" o:connectlocs="85488,147244;17056,115175;895,62652;26651,13917;69578,787;109224,21745;120082,56844;102911,89167;74125,98004;47610,83864;40287,60127;51903,38158;71598,32098;89780,41693;89023,48764;81952,48006;70588,41946;58215,45734;50135,60884;55185,77299;74882,87652;96346,81086;109729,55582;101143,28058;32964,21745;10743,63662;24631,108863;135232,119215;142303,119973;141545,127043;85488,147244" o:connectangles="0,0,0,0,0,0,0,0,0,0,0,0,0,0,0,0,0,0,0,0,0,0,0,0,0,0,0,0,0,0,0"/>
                </v:shape>
                <v:shape id="Forma livre: Forma 107" o:spid="_x0000_s1131" style="position:absolute;left:55805;top:13934;width:531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" path="m26763,53024c12370,53024,501,41156,501,26763,501,12370,12370,501,26763,501v14393,,26261,11869,26261,26262c53024,41156,41408,53024,26763,53024xm26763,10855v-8838,,-16161,7322,-16161,16160c10602,35853,17925,43176,26763,43176v8838,,16160,-7323,16160,-16161c42923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3,27015;26763,10855" o:connectangles="0,0,0,0,0,0,0,0,0,0"/>
                </v:shape>
                <v:shape id="Forma livre: Forma 108" o:spid="_x0000_s1132" style="position:absolute;left:52878;top:13028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" path="m5431,159211v-1262,,-2525,-505,-3282,-1263c129,156181,-124,152898,1896,150878l137495,2149v1767,-2020,5050,-2273,7070,-253c146585,3664,146838,6946,144818,8967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Forma livre: Forma 109" o:spid="_x0000_s1133" style="position:absolute;left:57676;top:13302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" path="m90963,113641v-1262,,-2777,-252,-4040,-505l12937,94450c7887,93188,3847,89653,1827,85107,-193,80310,59,75007,2837,70714l38693,8596c41724,3294,47279,264,53339,516v6060,253,11363,3788,14141,9343l105609,90410v2778,5808,2020,12373,-2020,17171c100306,111621,95761,113641,90963,113641xm52582,10617v-2273,,-4293,1262,-5303,3030c47279,13647,47279,13647,47279,13647l11422,75765v-1010,1767,-1010,3787,-252,5555c11927,83087,13442,84350,15462,84855r73986,18686c91721,104046,94246,103288,95761,101521v1515,-1768,1768,-4293,758,-6566l58389,14152c57379,12132,55359,10617,53087,10617v-253,,-253,,-505,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152;53088,10617;52582,10617;42986,11122;42986,11122;42986,11122" o:connectangles="0,0,0,0,0,0,0,0,0,0,0,0,0,0,0,0,0,0,0,0,0,0,0,0,0,0"/>
                </v:shape>
                <v:shape id="Forma livre: Forma 110" o:spid="_x0000_s1134" style="position:absolute;left:47882;top:9972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111" o:spid="_x0000_s1135" style="position:absolute;left:47960;top:12525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447,91911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112" o:spid="_x0000_s1136" style="position:absolute;left:49752;top:9340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" path="m90963,113641v-1262,,-2777,-252,-4040,-505l12937,94450c7887,93188,3847,89653,1827,85107,-193,80310,59,75007,2837,70714l38693,8596r,c41724,3294,47279,264,53339,516v6060,253,11363,3788,14141,9343l105609,90410v2778,5808,2020,12373,-2020,17171c100306,111621,95509,113641,90963,113641xm47279,13647l11422,75764v-1010,1768,-1010,3788,-252,5556c11927,83087,13442,84350,15462,84855r73986,18686c91721,104046,94246,103288,95761,101521v1515,-1768,1768,-4293,758,-6566l58389,14404c57379,12384,55359,10869,53087,10869v-2525,-505,-4546,758,-5808,2778l47279,13647xe" fillcolor="#1c6194 [2405]" stroked="f" strokeweight=".07006mm">
                  <v:stroke joinstyle="miter"/>
                  <v:path arrowok="t" o:connecttype="custom" o:connectlocs="90964,113641;86924,113136;12937,94450;1827,85107;2837,70714;38693,8596;38693,8596;53340,516;67481,9859;105610,90410;103590,107581;90964,113641;47279,13647;11422,75764;11170,81320;15462,84855;89449,103541;95762,101521;96520,94955;58390,14404;53088,10869;47279,13647;47279,13647" o:connectangles="0,0,0,0,0,0,0,0,0,0,0,0,0,0,0,0,0,0,0,0,0,0,0"/>
                </v:shape>
                <v:shape id="Forma livre: Forma 113" o:spid="_x0000_s1137" style="position:absolute;left:49632;top:14141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" path="m54034,107566v-4040,,-7828,-1515,-10858,-4545l5047,64892c2017,61862,501,58074,501,54034v,-4040,1516,-8081,4546,-10858l43176,5047v6060,-6061,15908,-6061,21968,l103274,43176v6060,6060,6060,15908,,21968l65144,103274v-3282,2777,-7070,4292,-11110,4292xm54034,10602v-1263,,-2778,505,-3788,1515l12117,50246v-1010,1010,-1515,2273,-1515,3788c10602,55549,11107,56811,12117,57822l50246,95951v2020,2020,5555,2020,7576,l95951,57822v2020,-2020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Forma livre: Forma 114" o:spid="_x0000_s1138" style="position:absolute;left:63732;top:2048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115" o:spid="_x0000_s1139" style="position:absolute;left:63808;top:459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116" o:spid="_x0000_s1140" style="position:absolute;left:62434;top:3636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117" o:spid="_x0000_s1141" style="position:absolute;left:60804;top:1140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" path="m5431,159211v-1262,,-2525,-505,-3282,-1263c129,156181,-124,152898,1896,150878l137495,2149v1767,-2020,5050,-2273,7070,-253c146585,3664,146838,6946,144818,8966l9219,157696v-1010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orma livre: Forma 118" o:spid="_x0000_s1142" style="position:absolute;left:60940;top:5855;width:1439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" path="m85488,147243v-25504,,-50755,-10858,-68431,-32069c-8194,84620,-4154,39168,26400,13917,38521,3817,53671,-729,69327,787v15656,1515,29796,8837,39644,20958c117052,31593,121092,43966,119829,56844v-1262,12626,-7322,24241,-17170,32322c94578,95983,84225,99013,73872,98003,63519,96993,53924,91943,47359,83863,41803,77298,39278,68712,40036,60127v757,-8586,4797,-16414,11615,-21969c63014,28563,80185,30330,89528,41693v1768,2020,1515,5303,-758,7071c86750,50531,83468,50279,81700,48006,75640,40936,65034,39926,57964,45734v-4545,3787,-7323,9090,-8080,15150c49379,66945,51146,72752,54934,77298v5050,6060,12120,9595,19696,10352c82458,88408,90033,86135,96093,81085v7828,-6565,12626,-15656,13383,-25503c110486,45481,107456,35633,100891,28058,92558,18210,80943,11897,68065,10634,55186,9372,42561,13412,32713,21492,6452,43208,2916,82348,24633,108609v27776,33331,77268,37877,110600,10353c137505,117194,140535,117447,142303,119719v1767,2273,1515,5303,-758,7071c125637,140678,105436,147243,85488,147243xe" fillcolor="#1c6194 [2405]" stroked="f" strokeweight=".07006mm">
                  <v:stroke joinstyle="miter"/>
                  <v:path arrowok="t" o:connecttype="custom" o:connectlocs="85489,147244;17057,115175;26400,13917;69327,787;108972,21745;119830,56844;102660,89167;73873,98004;47359,83864;40036,60127;51651,38158;89529,41693;88771,48764;81701,48006;57964,45734;49884,60884;54934,77299;74631,87651;96094,81086;109477,55582;100892,28058;68065,10634;32713,21492;24633,108610;135234,118963;142304,119720;141546,126791;85489,147244" o:connectangles="0,0,0,0,0,0,0,0,0,0,0,0,0,0,0,0,0,0,0,0,0,0,0,0,0,0,0,0"/>
                </v:shape>
                <v:shape id="Forma livre: Forma 119" o:spid="_x0000_s1143" style="position:absolute;left:55805;top:6010;width:531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" path="m26763,53024c12370,53024,501,41156,501,26763,501,12369,12370,501,26763,501v14393,,26261,11868,26261,26262c53024,41156,41408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120" o:spid="_x0000_s1144" style="position:absolute;left:55884;top:8563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" path="m42166,97213c27520,97213,13127,91658,2017,80548,-4,78527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Forma livre: Forma 121" o:spid="_x0000_s1145" style="position:absolute;left:54508;top:7598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" path="m27773,14137v,7531,-6105,13636,-13636,13636c6606,27773,502,21668,502,14137,502,6606,6606,501,14137,501v7531,,13636,6105,13636,13636xe" fillcolor="#1c6194 [2405]" stroked="f" strokeweight=".07006mm">
                  <v:stroke joinstyle="miter"/>
                  <v:path arrowok="t" o:connecttype="custom" o:connectlocs="27773,14137;14137,27773;502,14137;14137,501;27773,14137" o:connectangles="0,0,0,0,0"/>
                </v:shape>
                <v:shape id="Forma livre: Forma 122" o:spid="_x0000_s1146" style="position:absolute;left:52878;top:5102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orma livre: Forma 123" o:spid="_x0000_s1147" style="position:absolute;left:57676;top:5378;width:1061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" path="m90963,113641v-1262,,-2777,-252,-4040,-505l12937,94450c7887,93188,3847,89653,1827,85107,-193,80310,59,75007,2837,70714l38693,8596c41724,3294,47279,264,53339,516v6060,253,11363,3788,14141,9343l105609,90410v2778,5808,2020,12373,-2020,17171c100306,111369,95761,113641,90963,113641xm52582,10364v-2273,,-4293,1263,-5303,3030c47279,13394,47279,13394,47279,13394l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</v:shape>
                <v:shape id="Forma livre: Forma 124" o:spid="_x0000_s1148" style="position:absolute;left:53016;top:9816;width:1440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" path="m85488,147338v-2778,,-5555,-252,-8333,-505c53671,144561,32208,133450,17057,115269,-8194,84715,-4154,39263,26400,14012,51146,-6694,88265,-3159,108971,21588v16919,20200,14141,50502,-6312,67420c94578,95826,84478,98856,73872,97846,63519,96836,53924,91786,47359,83705,41803,77140,39278,68555,40036,59969v757,-8585,4797,-16413,11615,-21968c57207,33456,64277,31183,71347,31941v7071,757,13636,4040,18181,9595c91296,43809,91043,46839,88770,48606v-2020,1768,-5302,1515,-7070,-757c78923,44314,74882,42294,70337,41788v-4545,-504,-8838,1011,-12373,3788c53419,49364,50641,54667,49884,60727v-758,6060,1262,11868,5050,16413c59984,83200,67054,86736,74630,87493v7828,758,15403,-1515,21463,-6565c112254,67545,114274,43809,101144,27648,83973,6942,53419,4164,32965,21335,6704,43051,3169,82190,24885,108452v13383,16160,32322,26008,53280,28028c99123,138500,119577,132188,135738,118804v2272,-1767,5302,-1515,7070,758c144576,121835,144323,124865,142050,126632v-16160,13636,-35856,20706,-56562,20706xe" fillcolor="#1c6194 [2405]" stroked="f" strokeweight=".07006mm">
                  <v:stroke joinstyle="miter"/>
                  <v:path arrowok="t" o:connecttype="custom" o:connectlocs="85489,147339;77156,146834;17057,115270;26400,14012;108972,21588;102660,89009;73873,97847;47359,83706;40036,59969;51651,38001;71347,31941;89529,41536;88771,48606;81701,47849;70337,41788;57964,45576;49884,60727;54934,77141;74631,87494;96094,80929;101145,27648;32965,21335;24885,108453;78166,136481;135739,118805;142809,119563;142051,126633;85489,147339" o:connectangles="0,0,0,0,0,0,0,0,0,0,0,0,0,0,0,0,0,0,0,0,0,0,0,0,0,0,0,0"/>
                </v:shape>
                <v:shape id="Forma livre: Forma 125" o:spid="_x0000_s1149" style="position:absolute;left:57555;top:10176;width:1061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</v:shape>
                <v:shape id="Forma livre: Forma 126" o:spid="_x0000_s1150" style="position:absolute;left:47882;top:2048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127" o:spid="_x0000_s1151" style="position:absolute;left:47960;top:459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447,92163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128" o:spid="_x0000_s1152" style="position:absolute;left:49752;top:141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" path="m90963,113894v-1262,,-2777,-253,-4040,-505l12937,94703c7887,93440,3847,89905,1827,85360,-193,80562,59,75260,2837,70967l38441,8596r,c41471,3294,47026,264,53087,516v6060,253,11363,3788,14140,9343l105357,90410v2777,5808,2020,12373,-2021,17171c100306,111621,95509,113894,90963,113894xm47279,13647l11422,75765v-1010,1767,-1010,3787,-252,5555c11927,83087,13442,84350,15462,84855r73986,18686c91721,104046,94246,103288,95761,101521v1515,-1768,1768,-4293,758,-6566l58137,14152c57127,12132,55107,10617,52834,10617v-2272,,-4293,1010,-5555,3030l47279,13647xe" fillcolor="#1c6194 [2405]" stroked="f" strokeweight=".07006mm">
                  <v:stroke joinstyle="miter"/>
                  <v:path arrowok="t" o:connecttype="custom" o:connectlocs="90964,113894;86924,113389;12937,94703;1827,85360;2837,70967;38441,8596;38441,8596;53088,516;67228,9859;105358,90410;103337,107581;90964,113894;47279,13647;11422,75765;11170,81320;15462,84855;89449,103541;95762,101521;96520,94955;58138,14152;52834,10617;47279,13647;47279,13647" o:connectangles="0,0,0,0,0,0,0,0,0,0,0,0,0,0,0,0,0,0,0,0,0,0,0"/>
                </v:shape>
                <v:shape id="Forma livre: Forma 129" o:spid="_x0000_s1153" style="position:absolute;left:49632;top:6217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" path="m54034,107566v-4040,,-8080,-1515,-10858,-4545l5047,64892c2017,61862,501,58074,501,54034v,-4040,1516,-8080,4546,-10858l43176,5047v6060,-6061,15908,-6061,21968,l103274,43176v6060,6060,6060,15908,,21968l65144,103274v-3030,2777,-7070,4292,-11110,4292xm54034,10602v-1263,,-2778,505,-3788,1515l12117,50246v-1010,1010,-1515,2273,-1515,3788c10602,55549,11107,56812,12117,57822l50246,95951v2020,2020,5555,2020,7576,l95951,57822v2020,-2021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Forma livre: Forma 130" o:spid="_x0000_s1154" style="position:absolute;left:55884;top:639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" path="m42166,97213c27520,97213,13127,91658,2017,80548,-4,78528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Forma livre: Forma 131" o:spid="_x0000_s1155" style="position:absolute;left:53016;top:1893;width:1440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" path="m85487,147243v-2778,,-5556,-252,-8333,-505c53670,144466,32207,133355,17056,115174,4683,100276,-1125,81590,895,62652,2663,43461,11753,26290,26651,13917,38772,3817,53923,-729,69578,787v15656,1515,29797,8837,39645,20958c126141,41946,123363,72247,102910,89166v-8080,6817,-18181,9848,-28786,8837c63771,96993,54175,91943,47610,83863,42055,77298,39529,68712,40287,60127v758,-8586,4798,-16414,11616,-21969c57458,33613,64528,31340,71598,32098v7071,757,13636,4040,18181,9595c91547,43966,91294,46996,89022,48764v-2020,1767,-5303,1515,-7071,-758c79174,44471,75134,42451,70588,41946v-4545,-505,-8837,1010,-12373,3788c53670,49521,50893,54824,50135,60884v-758,6061,1263,11868,5050,16414c60235,83358,67306,86893,74881,87650v7828,758,15403,-1515,21464,-6565c112505,67702,114525,43966,101395,27805,93062,17957,81446,11645,68568,10382,55690,9119,43065,13160,33217,21240,20591,31845,12763,46744,10996,63157v-1515,16413,3535,32574,13888,45199c38267,124517,57205,134365,78164,136385v20958,2020,41412,-4292,57572,-17676c138009,116942,141039,117194,142807,119467v1767,2273,1515,5303,-758,7070c125888,140173,106193,147243,85487,147243xe" fillcolor="#1c6194 [2405]" stroked="f" strokeweight=".07006mm">
                  <v:stroke joinstyle="miter"/>
                  <v:path arrowok="t" o:connecttype="custom" o:connectlocs="85488,147244;77155,146739;17056,115175;895,62652;26651,13917;69578,787;109224,21745;102911,89167;74125,98004;47610,83864;40287,60127;51903,38158;71598,32098;89780,41693;89023,48764;81952,48006;70588,41946;58215,45734;50135,60884;55185,77299;74882,87651;96346,81086;101396,27805;68568,10382;33217,21240;10996,63157;24884,108357;78165,136386;135737,118710;142808,119468;142050,126538;85488,147244" o:connectangles="0,0,0,0,0,0,0,0,0,0,0,0,0,0,0,0,0,0,0,0,0,0,0,0,0,0,0,0,0,0,0,0"/>
                </v:shape>
                <v:shape id="Forma livre: Forma 132" o:spid="_x0000_s1156" style="position:absolute;left:57555;top:2252;width:1061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</v:shape>
                <v:shape id="Forma livre: Forma 133" o:spid="_x0000_s1157" style="position:absolute;left:94023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134" o:spid="_x0000_s1158" style="position:absolute;left:92393;top:8622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" path="m5431,159211v-1262,,-2525,-505,-3282,-1263c129,156181,-124,152898,1896,150878l137495,2149v1768,-2020,5050,-2273,7070,-253c146585,3664,146838,6946,144818,8967l9219,157696v-1262,757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Forma Livre: Forma 135" o:spid="_x0000_s1159" style="position:absolute;left:92529;top:13335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" path="m85487,147243v-25504,,-50755,-10858,-68431,-32069c4683,100276,-1125,81590,895,62652,2915,43713,11753,26290,26651,13917,38772,3817,53923,-728,69578,787v15656,1515,29797,8837,39645,20958c126141,41946,123363,72247,102910,89166,86244,103054,61498,100781,47610,84115,42055,77550,39530,68965,40287,60379v758,-8585,4798,-16413,11615,-21968c57458,33866,64528,31593,71598,32350v7071,758,13636,4041,18181,9596c91547,44219,91295,47249,89022,49016v-2273,1768,-5303,1515,-7071,-757c79174,44724,75134,42704,70588,42198v-4545,-505,-8838,1011,-12373,3788c53670,49774,50893,55076,50135,61137v-505,6060,1263,11868,5050,16413c65538,89923,83972,91691,96345,81338v16160,-13383,18180,-37119,5050,-53280c93062,18210,81446,11897,68568,10635,55690,9372,43065,13412,33217,21492,20591,32098,12763,46996,10996,63409v-1768,16414,3535,32574,13888,45200c52660,141941,102152,146486,135484,118962v2272,-1768,5303,-1515,7070,758c144322,121992,144069,125022,141797,126790v-16161,13888,-36362,20453,-56310,20453xe" fillcolor="#1c6194 [2405]" stroked="f" strokeweight=".07006mm">
                  <v:stroke joinstyle="miter"/>
                  <v:path arrowok="t" o:connecttype="custom" o:connectlocs="85488,147244;17056,115175;895,62652;26651,13917;69578,787;109224,21745;102911,89167;47610,84116;40287,60379;51902,38411;71598,32350;89780,41946;89023,49016;81952,48259;70588,42198;58215,45986;50135,61137;55185,77551;96346,81339;101396,28058;68568,10635;33217,21492;10996,63409;24884,108610;135485,118963;142555,119721;141798,126791;85488,147244" o:connectangles="0,0,0,0,0,0,0,0,0,0,0,0,0,0,0,0,0,0,0,0,0,0,0,0,0,0,0,0"/>
                </v:shape>
                <v:shape id="Forma Livre: Forma 136" o:spid="_x0000_s1160" style="position:absolute;left:87395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" path="m26763,53024c12370,53024,501,41156,501,26763,501,12370,12370,501,26763,501v14393,,26261,11869,26261,26262c53024,41156,41156,53024,26763,53024xm26763,10855v-8838,,-16161,7322,-16161,16160c10602,35853,17925,43176,26763,43176v8838,,16160,-7323,16160,-16161c42923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3,27015;26763,10855" o:connectangles="0,0,0,0,0,0,0,0,0,0"/>
                </v:shape>
                <v:shape id="Forma livre: Forma 137" o:spid="_x0000_s1161" style="position:absolute;left:86097;top:15077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138" o:spid="_x0000_s1162" style="position:absolute;left:84467;top:12584;width:1464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" path="m5431,159211v-1262,,-2525,-505,-3282,-1263c129,156181,-124,152898,1896,150878l137495,2149v1767,-2020,5050,-2273,7070,-253c146585,3916,146838,6946,144818,8967l9219,157443v-1010,1263,-2273,1768,-3788,1768xe" fillcolor="#1c6194 [2405]" stroked="f" strokeweight=".07006mm">
                  <v:stroke joinstyle="miter"/>
                  <v:path arrowok="t" o:connecttype="custom" o:connectlocs="5431,159211;2149,157948;1896,150878;137496,2149;144566,1896;144819,8967;9219,157443;5431,159211" o:connectangles="0,0,0,0,0,0,0,0"/>
                </v:shape>
                <v:shape id="Forma livre: Forma 139" o:spid="_x0000_s1163" style="position:absolute;left:89265;top:12858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" path="m90963,113641v-1262,,-2777,-252,-4040,-505l12937,94450c7887,93188,3847,89653,1827,85107,-193,80310,59,75007,2837,70714l38693,8596c41724,3294,47531,264,53339,516v6061,253,11363,3788,14141,9343l105609,90410v2778,5808,2020,12373,-2020,17171c100306,111621,95761,113641,90963,113641xm52582,10617v-2273,,-4293,1262,-5303,3030l47279,13647,11422,75765v-1010,1767,-1010,3787,-252,5555c11927,83087,13442,84350,15462,84855r73986,18686c91721,104046,94246,103288,95761,101521v1515,-1768,1768,-4293,758,-6566l58389,14404c57379,12384,55359,10869,53087,10869v-253,-252,-253,-252,-505,-252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404;53088,10869;52582,10617;42986,11122;42986,11122;42986,11122" o:connectangles="0,0,0,0,0,0,0,0,0,0,0,0,0,0,0,0,0,0,0,0,0,0,0,0,0,0"/>
                </v:shape>
                <v:shape id="Forma livre: Forma 140" o:spid="_x0000_s1164" style="position:absolute;left:79471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141" o:spid="_x0000_s1165" style="position:absolute;left:79547;top:12077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142" o:spid="_x0000_s1166" style="position:absolute;left:81339;top:8896;width:1060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" path="m90963,113641v-1262,,-2777,-252,-4040,-505l12937,94450c7887,93188,3847,89653,1827,85107,-193,80562,59,75007,2837,70714l38693,8596r,c41724,3294,47531,264,53339,516v6060,253,11363,3788,14141,9343l105609,90410v2778,5808,2020,12373,-2020,17171c100306,111621,95761,113641,90963,113641xm47531,13647l11675,75764v-1010,1768,-1010,3788,-253,5556c12180,83087,13695,84350,15715,84855r73986,18686c91973,104046,94499,103288,96014,101521v1515,-1768,1767,-4293,757,-6566l58642,14404c57632,12384,55612,10869,53339,10869v-2525,-505,-4798,758,-5808,2778l47531,13647xe" fillcolor="#1c6194 [2405]" stroked="f" strokeweight=".07006mm">
                  <v:stroke joinstyle="miter"/>
                  <v:path arrowok="t" o:connecttype="custom" o:connectlocs="90964,113641;86924,113136;12937,94450;1827,85107;2837,70714;38693,8596;38693,8596;53340,516;67481,9859;105610,90410;103590,107581;90964,113641;47531,13647;11675,75764;11422,81320;15715,84855;89702,103541;96015,101521;96772,94955;58643,14404;53340,10869;47531,13647;47531,13647" o:connectangles="0,0,0,0,0,0,0,0,0,0,0,0,0,0,0,0,0,0,0,0,0,0,0"/>
                </v:shape>
                <v:shape id="Forma livre: Forma 143" o:spid="_x0000_s1167" style="position:absolute;left:81221;top:13696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" path="m54034,107566v-4040,,-7828,-1515,-10858,-4545l5047,64892r,l5047,64892c2016,61862,501,58074,501,54034v,-4040,1515,-8081,4546,-10858l43176,5047v6060,-6061,15908,-6061,21968,l103274,43176v6060,6060,6060,15908,,21968l65144,103274v-3282,2777,-7322,4292,-11110,4292xm54034,10602v-1263,,-2778,505,-3788,1515l12117,50246v-1010,1010,-1515,2273,-1515,3788c10602,55549,11107,56811,12117,57822r,l50246,95951v2020,2020,5556,2020,7576,l95951,57822v2020,-2020,2020,-5556,,-7576l57822,12117c56812,11107,55297,10602,54034,10602xe" fillcolor="#1c6194 [2405]" stroked="f" strokeweight=".07006mm">
                  <v:stroke joinstyle="miter"/>
                  <v:path arrowok="t" o:connecttype="custom" o:connectlocs="54035,107567;43176,103022;5047,64893;5047,64893;5047,64893;501,54035;5047,43176;43176,5047;65145,5047;103275,43176;103275,65145;65145,103275;54035,107567;54035,10602;50246,12117;12117,50246;10602,54035;12117,57823;12117,57823;50246,95952;57823,95952;95952,57823;95952,50246;57823,12117;54035,10602" o:connectangles="0,0,0,0,0,0,0,0,0,0,0,0,0,0,0,0,0,0,0,0,0,0,0,0,0"/>
                </v:shape>
                <v:shape id="Forma livre: Forma 144" o:spid="_x0000_s1168" style="position:absolute;left:94023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145" o:spid="_x0000_s1169" style="position:absolute;left:92393;top:695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" path="m5431,159211v-1262,,-2525,-505,-3282,-1263c129,156181,-124,152898,1896,150878l137495,2149v1768,-2020,5050,-2273,7070,-253c146585,3664,146838,6946,144818,8966l9219,157696v-1262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orma livre: Forma 146" o:spid="_x0000_s1170" style="position:absolute;left:92529;top:5410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" path="m85488,147338v-25504,,-50755,-10858,-68431,-32069c-8194,84715,-4154,39263,26400,14012,51146,-6694,88265,-3159,108971,21588v16919,20201,14141,50502,-6312,67420c85993,102896,61247,100624,47359,83958,41803,77393,39278,68807,40036,60222v757,-8586,4797,-16413,11615,-21969c63014,28658,80185,30425,89528,41789v1768,2020,1515,5302,-757,7070c86750,50626,83468,50374,81700,48101,75640,41031,65034,40021,57964,45829,48369,53657,47106,67797,54934,77393v10353,12373,28786,14140,41159,3787c112254,67797,114274,44061,101143,27900,83973,7194,53419,4417,32965,21588,6704,43304,3169,82443,24885,108704v27776,33332,77268,37877,110600,10353c137758,117289,140788,117542,142555,119815v1768,2272,1515,5302,-757,7070c125637,140773,105436,147338,85488,147338xe" fillcolor="#1c6194 [2405]" stroked="f" strokeweight=".07006mm">
                  <v:stroke joinstyle="miter"/>
                  <v:path arrowok="t" o:connecttype="custom" o:connectlocs="85489,147339;17057,115270;26400,14012;108972,21588;102660,89009;47359,83959;40036,60222;51651,38253;89529,41789;88772,48859;81701,48101;57964,45829;54934,77394;96094,81181;101144,27900;32965,21588;24885,108705;135486,119058;142556,119816;141799,126886;85489,147339" o:connectangles="0,0,0,0,0,0,0,0,0,0,0,0,0,0,0,0,0,0,0,0,0"/>
                </v:shape>
                <v:shape id="Forma livre: Forma 147" o:spid="_x0000_s1171" style="position:absolute;left:87395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148" o:spid="_x0000_s1172" style="position:absolute;left:87473;top:8116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" path="m42166,97466v-253,,-253,,-505,c26763,97213,12622,91406,2017,80800,-4,78780,-4,75497,2017,73730v2020,-2020,5302,-2020,7070,c26763,91911,56054,92163,74235,74235,92416,56559,92668,27268,74740,9087v-2020,-2020,-2020,-5303,,-7070c76760,-4,80042,-4,81810,2017v21716,21968,21464,57572,-757,79288c70952,91911,56812,97466,42166,97466xe" fillcolor="#1c6194 [2405]" stroked="f" strokeweight=".07006mm">
                  <v:stroke joinstyle="miter"/>
                  <v:path arrowok="t" o:connecttype="custom" o:connectlocs="42166,97466;41661,97466;2017,80800;2017,73730;9087,73730;74235,74235;74740,9087;74740,2017;81810,2017;81053,81305;42166,97466" o:connectangles="0,0,0,0,0,0,0,0,0,0,0"/>
                </v:shape>
                <v:shape id="Forma livre: Forma 149" o:spid="_x0000_s1173" style="position:absolute;left:86097;top:7153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150" o:spid="_x0000_s1174" style="position:absolute;left:84467;top:4657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orma Livre: Forma 151" o:spid="_x0000_s1175" style="position:absolute;left:89265;top:493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" path="m90963,113641v-1262,,-2777,-252,-4040,-505l12937,94450c7887,93188,3847,89653,1827,85107,-193,80310,59,75007,2837,70714l38693,8596c41724,3294,47531,264,53339,516v6061,253,11363,3788,14141,9343l105609,90410v2778,5808,2020,12373,-2020,17171c100306,111369,95761,113641,90963,113641xm52582,10364v-2273,,-4293,1263,-5303,3030l47279,13394,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</v:shape>
                <v:shape id="Forma livre: Forma 152" o:spid="_x0000_s1176" style="position:absolute;left:84606;top:9373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" path="m85487,147243v-2778,,-5556,-252,-8333,-505c53670,144466,32207,133355,17056,115174,4683,100276,-1125,81590,895,62652,2663,43461,11753,26290,26651,13917,38772,3817,53923,-729,69578,787v15656,1515,29797,8837,39645,20958c117303,31593,121343,43966,120081,56844v-1263,12626,-7323,24241,-17171,32322c94830,95983,84729,99014,74124,98003,63770,96993,54175,91943,47610,83863,42055,77297,39529,68712,40287,60127v757,-8586,4798,-16414,11616,-21969c57458,33613,64528,31340,71598,32098v7071,757,13636,4040,18181,9595c91547,43966,91294,46996,89022,48764v-2273,1767,-5303,1515,-7071,-758c79174,44471,75134,42451,70588,41946v-4545,-505,-8838,1010,-12373,3788c53670,49521,50892,54824,50135,60884v-505,6061,1263,11868,5050,16413c60235,83358,67306,86893,74881,87650v7828,758,15403,-1515,21464,-6565c104172,74520,108970,65429,109728,55581v757,-9847,-2020,-19948,-8586,-27523c92809,18210,81194,11897,68316,10634,55438,9372,42812,13412,32964,21492,20339,32098,12511,46996,10743,63409v-1767,16414,3535,32574,13888,45200c38014,124770,56953,134618,77911,136638v20959,2020,41412,-4293,57573,-17676c137756,117194,140787,117447,142554,119719v1768,2273,1515,5303,-757,7071c125888,140173,106193,147243,85487,147243xe" fillcolor="#1c6194 [2405]" stroked="f" strokeweight=".07006mm">
                  <v:stroke joinstyle="miter"/>
                  <v:path arrowok="t" o:connecttype="custom" o:connectlocs="85488,147244;77155,146739;17056,115175;895,62652;26651,13917;69578,787;109224,21745;120082,56844;102911,89167;74125,98004;47610,83864;40287,60127;51903,38158;71598,32098;89780,41693;89023,48764;81952,48006;70588,41946;58215,45734;50135,60884;55185,77298;74882,87651;96346,81086;109729,55581;101143,28058;68316,10634;32964,21492;10743,63409;24631,108610;77912,136639;135485,118963;142555,119720;141798,126791;85488,147244" o:connectangles="0,0,0,0,0,0,0,0,0,0,0,0,0,0,0,0,0,0,0,0,0,0,0,0,0,0,0,0,0,0,0,0,0,0"/>
                </v:shape>
                <v:shape id="Forma livre: Forma 153" o:spid="_x0000_s1177" style="position:absolute;left:89145;top:9732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" path="m54034,107819v-4040,,-7828,-1515,-10858,-4545l5047,65144v-6061,-6060,-6061,-15908,,-21968l43176,5047c46206,2017,49994,501,54034,501v4040,,8080,1516,10858,4546l103021,43176v6061,6060,6061,15908,,21968l64892,103274v-3030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</v:shape>
                <v:shape id="Forma Livre: Forma 154" o:spid="_x0000_s1178" style="position:absolute;left:79471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155" o:spid="_x0000_s1179" style="position:absolute;left:79547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156" o:spid="_x0000_s1180" style="position:absolute;left:81339;top:969;width:1060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" path="m90963,113894v-1262,,-2777,-253,-4040,-505l12937,94703c7887,93440,3847,89905,1827,85360,-193,80562,59,75260,2837,70967l38693,8596r,c41724,3294,47531,264,53339,516v6060,253,11363,3788,14141,9343l105609,90410v2778,5808,2020,12373,-2020,17171c100306,111621,95761,113894,90963,113894xm42986,11122r4293,2525l11422,75765v-1010,1767,-1010,3787,-252,5555c11927,83087,13442,84350,15462,84855r73986,18686c91721,104046,94246,103288,95761,101521v1515,-1768,1768,-4293,758,-6566l58389,14404c57379,12384,55359,10869,53087,10869v-2273,,-4546,1010,-5556,3030l42986,11122xe" fillcolor="#1c6194 [2405]" stroked="f" strokeweight=".07006mm">
                  <v:stroke joinstyle="miter"/>
                  <v:path arrowok="t" o:connecttype="custom" o:connectlocs="90964,113894;86924,113389;12937,94703;1827,85360;2837,70967;38693,8596;38693,8596;53340,516;67481,9859;105610,90410;103590,107581;90964,113894;42986,11122;47279,13647;11422,75765;11170,81320;15462,84855;89449,103541;95762,101521;96520,94955;58390,14404;53088,10869;47531,13899;42986,11122" o:connectangles="0,0,0,0,0,0,0,0,0,0,0,0,0,0,0,0,0,0,0,0,0,0,0,0"/>
                </v:shape>
                <v:shape id="Forma livre: Forma 157" o:spid="_x0000_s1181" style="position:absolute;left:81221;top:5772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" path="m54034,107566v-4040,,-8080,-1515,-10858,-4545l5047,64892r,l5047,64892c2016,61862,501,58074,501,54034v,-4040,1515,-8080,4546,-10858l43176,5047v6060,-6061,15908,-6061,21968,l103274,43176v6060,6060,6060,15908,,21968l65144,103274v-3282,2777,-7070,4292,-11110,4292xm54034,10602v-1263,,-2778,505,-3788,1515l12117,50246v-1010,1010,-1515,2273,-1515,3788c10602,55549,11107,56812,12117,57822r,l50246,95951v2020,2020,5556,2020,7576,l95951,57822v2020,-2021,2020,-5556,,-7576l57822,12117c56812,11107,55297,10602,54034,10602xe" fillcolor="#1c6194 [2405]" stroked="f" strokeweight=".07006mm">
                  <v:stroke joinstyle="miter"/>
                  <v:path arrowok="t" o:connecttype="custom" o:connectlocs="54035,107567;43176,103022;5047,64893;5047,64893;5047,64893;501,54035;5047,43176;43176,5047;65145,5047;103275,43176;103275,65145;65145,103275;54035,107567;54035,10602;50246,12117;12117,50246;10602,54035;12117,57823;12117,57823;50246,95952;57823,95952;95952,57823;95952,50246;57823,12117;54035,10602" o:connectangles="0,0,0,0,0,0,0,0,0,0,0,0,0,0,0,0,0,0,0,0,0,0,0,0,0"/>
                </v:shape>
                <v:shape id="Forma Livre: Forma 158" o:spid="_x0000_s1182" style="position:absolute;left:87473;top:192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2,-4,81810,2017v21716,21968,21464,57572,-757,79288c70447,92163,56306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159" o:spid="_x0000_s1183" style="position:absolute;left:84606;top:1449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" path="m85487,147243v-25504,,-50755,-10858,-68431,-32069c4683,100276,-1125,81590,895,62652,2915,43713,11753,26290,26651,13917,38772,3817,53923,-729,69578,787v15656,1515,29797,8837,39645,20958c117303,31593,121343,43966,120081,56844v-1263,12626,-7323,24241,-17171,32322c94830,95983,84476,99014,74124,98003,63770,96993,54175,91943,47610,83863,42055,77298,39529,68712,40287,60127v757,-8586,4798,-16414,11616,-21969c63266,28563,80436,30330,89779,41693v1768,2273,1515,5303,-757,7071c86749,50531,83719,50279,81951,48006,75891,40936,65286,39926,58215,45734v-4545,3787,-7323,9090,-8080,15150c49630,66945,51398,72752,55185,77298v5050,6060,12121,9595,19696,10352c82709,88408,90284,86135,96345,81085v7827,-6565,12625,-15656,13383,-25503c110485,45734,107708,35633,101142,28058,92809,18210,81194,11897,68316,10634,55438,9372,42812,13412,32964,21492,20339,32098,12511,46996,10743,63409v-1515,16414,3535,32574,13888,45200c52407,141940,101900,146486,135231,118962v2273,-1768,5303,-1515,7071,757c144069,121992,143817,125022,141544,126790v-16161,13635,-36109,20453,-56057,20453xe" fillcolor="#1c6194 [2405]" stroked="f" strokeweight=".07006mm">
                  <v:stroke joinstyle="miter"/>
                  <v:path arrowok="t" o:connecttype="custom" o:connectlocs="85488,147244;17056,115175;895,62652;26651,13917;69578,787;109224,21745;120082,56844;102911,89167;74125,98004;47610,83864;40287,60127;51903,38158;89780,41693;89023,48764;81952,48006;58215,45734;50135,60884;55185,77299;74882,87651;96346,81086;109729,55582;101143,28058;68316,10634;32964,21492;10743,63409;24631,108610;135232,118963;142303,119720;141545,126791;85488,147244" o:connectangles="0,0,0,0,0,0,0,0,0,0,0,0,0,0,0,0,0,0,0,0,0,0,0,0,0,0,0,0,0,0"/>
                </v:shape>
                <v:shape id="Forma livre: Forma 160" o:spid="_x0000_s1184" style="position:absolute;left:89145;top:1808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" path="m54034,107819v-4040,,-7828,-1515,-10858,-4545l5047,65144v-6061,-6060,-6061,-15908,,-21968l43176,5047c46206,2017,49994,501,54034,501v4040,,8080,1516,10858,4546l103021,43176v6061,6060,6061,15908,,21968l64892,103274v-3030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</v:shape>
                <v:shape id="Forma livre: Forma 161" o:spid="_x0000_s1185" style="position:absolute;left:79471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162" o:spid="_x0000_s1186" style="position:absolute;left:79547;top:12077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163" o:spid="_x0000_s1187" style="position:absolute;left:78173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164" o:spid="_x0000_s1188" style="position:absolute;left:76543;top:8622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" path="m5431,159211v-1262,,-2525,-505,-3282,-1263c129,156181,-124,152898,1896,150878l137495,2149v1767,-2020,5050,-2273,7070,-253c146585,3664,146838,6946,144818,8967l9219,157443v-1010,1010,-2525,1768,-3788,1768xe" fillcolor="#1c6194 [2405]" stroked="f" strokeweight=".07006mm">
                  <v:stroke joinstyle="miter"/>
                  <v:path arrowok="t" o:connecttype="custom" o:connectlocs="5431,159211;2149,157948;1896,150878;137496,2149;144566,1896;144819,8967;9219,157443;5431,159211" o:connectangles="0,0,0,0,0,0,0,0"/>
                </v:shape>
                <v:shape id="Forma livre: Forma 165" o:spid="_x0000_s1189" style="position:absolute;left:76679;top:13335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" path="m85487,147243v-25504,,-50755,-10858,-68431,-32069c4683,100276,-1125,81590,895,62652,2663,43461,11753,26290,26651,13917,38772,3817,53923,-728,69578,787v15656,1515,29797,8837,39645,20958c117303,31593,121343,43966,120081,56844v-1263,12626,-7323,24241,-17171,32322c94830,95983,84477,99014,74124,98003,63771,96993,54175,91943,47610,83863,42055,77298,39529,68712,40287,60127v758,-8586,4798,-16414,11616,-21969c57458,33613,64528,31340,71598,32098v7071,758,13636,4040,18181,9595c91547,43966,91294,46996,89022,48764v-2273,1767,-5303,1515,-7071,-758c79174,44471,75134,42451,70588,41946v-4545,-505,-8837,1010,-12373,3788c53670,49521,50892,54824,50135,60884v-505,6061,1263,11868,5050,16414c60235,83358,67306,86893,74881,87651v7828,757,15403,-1515,21464,-6566c104172,74520,108970,65430,109728,55582v1010,-10101,-2020,-19949,-8586,-27524c83972,7352,53418,4574,32964,21745,20339,32350,12511,47249,10743,63662v-1767,16413,3535,32574,13888,45200c52408,142193,101900,146738,135231,119214v2273,-1767,5303,-1515,7071,758c144069,122245,143817,125275,141544,127042v-15908,13636,-36109,20201,-56057,20201xe" fillcolor="#1c6194 [2405]" stroked="f" strokeweight=".07006mm">
                  <v:stroke joinstyle="miter"/>
                  <v:path arrowok="t" o:connecttype="custom" o:connectlocs="85488,147244;17056,115175;895,62652;26651,13917;69578,787;109224,21745;120082,56844;102911,89167;74125,98004;47610,83864;40287,60127;51903,38158;71598,32098;89780,41693;89023,48764;81952,48006;70588,41946;58215,45734;50135,60884;55185,77299;74882,87652;96346,81086;109729,55582;101143,28058;32964,21745;10743,63662;24631,108863;135232,119215;142303,119973;141545,127043;85488,147244" o:connectangles="0,0,0,0,0,0,0,0,0,0,0,0,0,0,0,0,0,0,0,0,0,0,0,0,0,0,0,0,0,0,0"/>
                </v:shape>
                <v:shape id="Forma livre: Forma 166" o:spid="_x0000_s1190" style="position:absolute;left:71545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" path="m26763,53024c12370,53024,501,41156,501,26763,501,12370,12370,501,26763,501v14393,,26261,11869,26261,26262c53024,41156,41408,53024,26763,53024xm26763,10855v-8838,,-16161,7322,-16161,16160c10602,35853,17925,43176,26763,43176v8838,,16160,-7323,16160,-16161c42923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3,27015;26763,10855" o:connectangles="0,0,0,0,0,0,0,0,0,0"/>
                </v:shape>
                <v:shape id="Forma livre: Forma 167" o:spid="_x0000_s1191" style="position:absolute;left:70247;top:15077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" path="m27773,14137v,7531,-6105,13636,-13636,13636c6606,27773,502,21668,502,14137,502,6606,6606,501,14137,501v7531,,13636,6105,13636,13636xe" fillcolor="#1c6194 [2405]" stroked="f" strokeweight=".07006mm">
                  <v:stroke joinstyle="miter"/>
                  <v:path arrowok="t" o:connecttype="custom" o:connectlocs="27773,14137;14137,27773;502,14137;14137,501;27773,14137" o:connectangles="0,0,0,0,0"/>
                </v:shape>
                <v:shape id="Forma livre: Forma 168" o:spid="_x0000_s1192" style="position:absolute;left:68617;top:12584;width:1464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" path="m5431,159211v-1262,,-2525,-505,-3282,-1263c129,156181,-124,152898,1896,150878l137495,2149v1767,-2020,5050,-2273,7070,-253c146585,3664,146838,6946,144818,8967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Forma livre: Forma 169" o:spid="_x0000_s1193" style="position:absolute;left:73415;top:12858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" path="m90963,113641v-1262,,-2777,-252,-4040,-505l12937,94450c7887,93188,3847,89653,1827,85107,-193,80310,59,75007,2837,70714l38693,8596c41724,3294,47279,264,53339,516v6060,253,11363,3788,14141,9343l105609,90410v2778,5808,2020,12373,-2020,17171c100306,111621,95761,113641,90963,113641xm52582,10617v-2273,,-4293,1262,-5303,3030c47279,13647,47279,13647,47279,13647l11422,75765v-1010,1767,-1010,3787,-252,5555c11927,83087,13442,84350,15462,84855r73986,18686c91721,104046,94246,103288,95761,101521v1515,-1768,1768,-4293,758,-6566l58389,14152c57379,12132,55359,10617,53087,10617v-253,,-253,,-505,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152;53088,10617;52582,10617;42986,11122;42986,11122;42986,11122" o:connectangles="0,0,0,0,0,0,0,0,0,0,0,0,0,0,0,0,0,0,0,0,0,0,0,0,0,0"/>
                </v:shape>
                <v:shape id="Forma livre: Forma 170" o:spid="_x0000_s1194" style="position:absolute;left:65491;top:8896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" path="m90963,113641v-1262,,-2777,-252,-4040,-505l12937,94450c7887,93188,3847,89653,1827,85107,-193,80310,59,75007,2837,70714l38693,8596r,c41724,3294,47279,264,53339,516v6060,253,11363,3788,14141,9343l105609,90410v2778,5808,2020,12373,-2020,17171c100306,111621,95509,113641,90963,113641xm47279,13647l11422,75764v-1010,1768,-1010,3788,-252,5556c11927,83087,13442,84350,15462,84855r73986,18686c91721,104046,94246,103288,95761,101521v1515,-1768,1768,-4293,758,-6566l58389,14404c57379,12384,55359,10869,53087,10869v-2525,-505,-4546,758,-5808,2778l47279,13647xe" fillcolor="#1c6194 [2405]" stroked="f" strokeweight=".07006mm">
                  <v:stroke joinstyle="miter"/>
                  <v:path arrowok="t" o:connecttype="custom" o:connectlocs="90964,113641;86924,113136;12937,94450;1827,85107;2837,70714;38693,8596;38693,8596;53340,516;67481,9859;105610,90410;103590,107581;90964,113641;47279,13647;11422,75764;11170,81320;15462,84855;89449,103541;95762,101521;96520,94955;58390,14404;53088,10869;47279,13647;47279,13647" o:connectangles="0,0,0,0,0,0,0,0,0,0,0,0,0,0,0,0,0,0,0,0,0,0,0"/>
                </v:shape>
                <v:shape id="Forma livre: Forma 171" o:spid="_x0000_s1195" style="position:absolute;left:65371;top:13696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" path="m54034,107566v-4040,,-7828,-1515,-10858,-4545l5047,64892c2017,61862,501,58074,501,54034v,-4040,1516,-8081,4546,-10858l43176,5047v6060,-6061,15908,-6061,21968,l103274,43176v6060,6060,6060,15908,,21968l65144,103274v-3282,2777,-7070,4292,-11110,4292xm54034,10602v-1263,,-2778,505,-3788,1515l12117,50246v-1010,1010,-1515,2273,-1515,3788c10602,55549,11107,56811,12117,57822l50246,95951v2020,2020,5555,2020,7576,l95951,57822v2020,-2020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Forma livre: Forma 172" o:spid="_x0000_s1196" style="position:absolute;left:79471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173" o:spid="_x0000_s1197" style="position:absolute;left:79547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Forma livre: Forma 174" o:spid="_x0000_s1198" style="position:absolute;left:78173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Forma livre: Forma 175" o:spid="_x0000_s1199" style="position:absolute;left:76543;top:695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" path="m5431,159211v-1262,,-2525,-505,-3282,-1263c129,156181,-124,152898,1896,150878l137495,2149v1767,-2020,5050,-2273,7070,-253c146585,3664,146838,6946,144818,8966l9219,157696v-1010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orma livre: Forma 176" o:spid="_x0000_s1200" style="position:absolute;left:76679;top:5411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" path="m85488,147243v-25504,,-50755,-10858,-68431,-32069c-8194,84620,-4154,39168,26400,13917,38521,3817,53671,-729,69327,787v15656,1515,29796,8837,39644,20958c117052,31593,121092,43966,119829,56844v-1262,12626,-7322,24241,-17170,32322c94578,95983,84225,99013,73872,98003,63519,96993,53924,91943,47359,83863,41803,77298,39278,68712,40036,60127v757,-8586,4797,-16414,11615,-21969c63014,28563,80185,30330,89528,41693v1768,2020,1515,5303,-758,7071c86750,50531,83468,50279,81700,48006,75640,40936,65034,39926,57964,45734v-4545,3787,-7323,9090,-8080,15150c49379,66945,51146,72752,54934,77298v5050,6060,12120,9595,19696,10352c82458,88408,90033,86135,96093,81085v7828,-6565,12626,-15656,13383,-25503c110486,45481,107456,35633,100891,28058,92558,18210,80943,11897,68065,10634,55186,9372,42561,13412,32713,21492,6452,43208,2916,82348,24633,108609v27776,33331,77268,37877,110600,10353c137505,117194,140535,117447,142303,119719v1767,2273,1515,5303,-758,7071c125637,140678,105436,147243,85488,147243xe" fillcolor="#1c6194 [2405]" stroked="f" strokeweight=".07006mm">
                  <v:stroke joinstyle="miter"/>
                  <v:path arrowok="t" o:connecttype="custom" o:connectlocs="85489,147244;17057,115175;26400,13917;69327,787;108972,21745;119830,56844;102660,89167;73873,98004;47359,83864;40036,60127;51651,38158;89529,41693;88771,48764;81701,48006;57964,45734;49884,60884;54934,77299;74631,87651;96094,81086;109477,55582;100892,28058;68065,10634;32713,21492;24633,108610;135234,118963;142304,119720;141546,126791;85489,147244" o:connectangles="0,0,0,0,0,0,0,0,0,0,0,0,0,0,0,0,0,0,0,0,0,0,0,0,0,0,0,0"/>
                </v:shape>
                <v:shape id="Forma livre: Forma 177" o:spid="_x0000_s1201" style="position:absolute;left:71545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" path="m26763,53024c12370,53024,501,41156,501,26763,501,12369,12370,501,26763,501v14393,,26261,11868,26261,26262c53024,41156,41408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Forma livre: Forma 178" o:spid="_x0000_s1202" style="position:absolute;left:71623;top:811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" path="m42166,97213c27520,97213,13127,91658,2017,80548,-4,78527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Forma livre: Forma 179" o:spid="_x0000_s1203" style="position:absolute;left:70247;top:7153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" path="m27773,14137v,7531,-6105,13636,-13636,13636c6606,27773,502,21668,502,14137,502,6606,6606,501,14137,501v7531,,13636,6105,13636,13636xe" fillcolor="#1c6194 [2405]" stroked="f" strokeweight=".07006mm">
                  <v:stroke joinstyle="miter"/>
                  <v:path arrowok="t" o:connecttype="custom" o:connectlocs="27773,14137;14137,27773;502,14137;14137,501;27773,14137" o:connectangles="0,0,0,0,0"/>
                </v:shape>
                <v:shape id="Forma livre: Forma 180" o:spid="_x0000_s1204" style="position:absolute;left:68617;top:4657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Forma livre: Forma 181" o:spid="_x0000_s1205" style="position:absolute;left:73415;top:493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" path="m90963,113641v-1262,,-2777,-252,-4040,-505l12937,94450c7887,93188,3847,89653,1827,85107,-193,80310,59,75007,2837,70714l38693,8596c41724,3294,47279,264,53339,516v6060,253,11363,3788,14141,9343l105609,90410v2778,5808,2020,12373,-2020,17171c100306,111369,95761,113641,90963,113641xm52582,10364v-2273,,-4293,1263,-5303,3030c47279,13394,47279,13394,47279,13394l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</v:shape>
                <v:shape id="Forma livre: Forma 182" o:spid="_x0000_s1206" style="position:absolute;left:68755;top:9372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" path="m85488,147338v-2778,,-5555,-252,-8333,-505c53671,144561,32208,133450,17057,115269,-8194,84715,-4154,39263,26400,14012,51146,-6694,88265,-3159,108971,21588v16919,20200,14141,50502,-6312,67420c94578,95826,84478,98856,73872,97846,63519,96836,53924,91786,47359,83705,41803,77140,39278,68555,40036,59969v757,-8585,4797,-16413,11615,-21968c57207,33456,64277,31183,71347,31941v7071,757,13636,4040,18181,9595c91296,43809,91043,46839,88770,48606v-2020,1768,-5302,1515,-7070,-757c78923,44314,74882,42294,70337,41788v-4545,-504,-8838,1011,-12373,3788c53419,49364,50641,54667,49884,60727v-758,6060,1262,11868,5050,16413c59984,83200,67054,86736,74630,87493v7828,758,15403,-1515,21463,-6565c112254,67545,114274,43809,101144,27648,83973,6942,53419,4164,32965,21335,6704,43051,3169,82190,24885,108452v13383,16160,32322,26008,53280,28028c99123,138500,119577,132188,135738,118804v2272,-1767,5302,-1515,7070,758c144576,121835,144323,124865,142050,126632v-16160,13636,-35856,20706,-56562,20706xe" fillcolor="#1c6194 [2405]" stroked="f" strokeweight=".07006mm">
                  <v:stroke joinstyle="miter"/>
                  <v:path arrowok="t" o:connecttype="custom" o:connectlocs="85489,147339;77156,146834;17057,115270;26400,14012;108972,21588;102660,89009;73873,97847;47359,83706;40036,59969;51651,38001;71347,31941;89529,41536;88771,48606;81701,47849;70337,41788;57964,45576;49884,60727;54934,77141;74631,87494;96094,80929;101145,27648;32965,21335;24885,108453;78166,136481;135739,118805;142809,119563;142051,126633;85489,147339" o:connectangles="0,0,0,0,0,0,0,0,0,0,0,0,0,0,0,0,0,0,0,0,0,0,0,0,0,0,0,0"/>
                </v:shape>
                <v:shape id="Forma livre: Forma 183" o:spid="_x0000_s1207" style="position:absolute;left:73294;top:9732;width:1061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</v:shape>
                <v:shape id="Forma livre: Forma 184" o:spid="_x0000_s1208" style="position:absolute;left:65491;top:969;width:1061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" path="m90963,113894v-1262,,-2777,-253,-4040,-505l12937,94703c7887,93440,3847,89905,1827,85360,-193,80562,59,75260,2837,70967l38441,8596r,c41471,3294,47026,264,53087,516v6060,253,11363,3788,14140,9343l105357,90410v2777,5808,2020,12373,-2021,17171c100306,111621,95509,113894,90963,113894xm47279,13647l11422,75765v-1010,1767,-1010,3787,-252,5555c11927,83087,13442,84350,15462,84855r73986,18686c91721,104046,94246,103288,95761,101521v1515,-1768,1768,-4293,758,-6566l58137,14152c57127,12132,55107,10617,52834,10617v-2272,,-4293,1010,-5555,3030l47279,13647xe" fillcolor="#1c6194 [2405]" stroked="f" strokeweight=".07006mm">
                  <v:stroke joinstyle="miter"/>
                  <v:path arrowok="t" o:connecttype="custom" o:connectlocs="90964,113894;86924,113389;12937,94703;1827,85360;2837,70967;38441,8596;38441,8596;53088,516;67228,9859;105358,90410;103337,107581;90964,113894;47279,13647;11422,75765;11170,81320;15462,84855;89449,103541;95762,101521;96520,94955;58138,14152;52834,10617;47279,13647;47279,13647" o:connectangles="0,0,0,0,0,0,0,0,0,0,0,0,0,0,0,0,0,0,0,0,0,0,0"/>
                </v:shape>
                <v:shape id="Forma livre: Forma 185" o:spid="_x0000_s1209" style="position:absolute;left:65371;top:5772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" path="m54034,107566v-4040,,-8080,-1515,-10858,-4545l5047,64892c2017,61862,501,58074,501,54034v,-4040,1516,-8080,4546,-10858l43176,5047v6060,-6061,15908,-6061,21968,l103274,43176v6060,6060,6060,15908,,21968l65144,103274v-3030,2777,-7070,4292,-11110,4292xm54034,10602v-1263,,-2778,505,-3788,1515l12117,50246v-1010,1010,-1515,2273,-1515,3788c10602,55549,11107,56812,12117,57822l50246,95951v2020,2020,5555,2020,7576,l95951,57822v2020,-2021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Forma livre: Forma 186" o:spid="_x0000_s1210" style="position:absolute;left:71623;top:194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" path="m42166,97213c27520,97213,13127,91658,2017,80548,-4,78528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Forma livre: Forma 187" o:spid="_x0000_s1211" style="position:absolute;left:68755;top:1449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" path="m85487,147243v-2778,,-5556,-252,-8333,-505c53670,144466,32207,133355,17056,115174,4683,100276,-1125,81590,895,62652,2663,43461,11753,26290,26651,13917,38772,3817,53923,-729,69578,787v15656,1515,29797,8837,39645,20958c126141,41946,123363,72247,102910,89166v-8080,6817,-18181,9848,-28786,8837c63771,96993,54175,91943,47610,83863,42055,77298,39529,68712,40287,60127v758,-8586,4798,-16414,11616,-21969c57458,33613,64528,31340,71598,32098v7071,757,13636,4040,18181,9595c91547,43966,91294,46996,89022,48764v-2020,1767,-5303,1515,-7071,-758c79174,44471,75134,42451,70588,41946v-4545,-505,-8837,1010,-12373,3788c53670,49521,50893,54824,50135,60884v-758,6061,1263,11868,5050,16414c60235,83358,67306,86893,74881,87650v7828,758,15403,-1515,21464,-6565c112505,67702,114525,43966,101395,27805,93062,17957,81446,11645,68568,10382,55690,9119,43065,13160,33217,21240,20591,31845,12763,46744,10996,63157v-1515,16413,3535,32574,13888,45199c38267,124517,57205,134365,78164,136385v20958,2020,41412,-4292,57572,-17676c138009,116942,141039,117194,142807,119467v1767,2273,1515,5303,-758,7070c125888,140173,106193,147243,85487,147243xe" fillcolor="#1c6194 [2405]" stroked="f" strokeweight=".07006mm">
                  <v:stroke joinstyle="miter"/>
                  <v:path arrowok="t" o:connecttype="custom" o:connectlocs="85488,147244;77155,146739;17056,115175;895,62652;26651,13917;69578,787;109224,21745;102911,89167;74125,98004;47610,83864;40287,60127;51903,38158;71598,32098;89780,41693;89023,48764;81952,48006;70588,41946;58215,45734;50135,60884;55185,77299;74882,87651;96346,81086;101396,27805;68568,10382;33217,21240;10996,63157;24884,108357;78165,136386;135737,118710;142808,119468;142050,126538;85488,147244" o:connectangles="0,0,0,0,0,0,0,0,0,0,0,0,0,0,0,0,0,0,0,0,0,0,0,0,0,0,0,0,0,0,0,0"/>
                </v:shape>
                <v:shape id="Forma livre: Forma 188" o:spid="_x0000_s1212" style="position:absolute;left:73294;top:1808;width:1061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</v:shape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FA43E0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AD4D94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DEAF9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46CE1E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010CB0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A42404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47683E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C6682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F8B94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F6A41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24DC6"/>
    <w:multiLevelType w:val="hybridMultilevel"/>
    <w:tmpl w:val="E88E3C0A"/>
    <w:lvl w:ilvl="0" w:tplc="948658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3A6F4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7F2F3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E4B5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B4BE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9E6FF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B507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58B2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B7672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0758725A"/>
    <w:multiLevelType w:val="hybridMultilevel"/>
    <w:tmpl w:val="492EC82C"/>
    <w:lvl w:ilvl="0" w:tplc="C8B425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2CE7DA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3A94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724B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BB485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21AB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F610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5A0A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8687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086A0E38"/>
    <w:multiLevelType w:val="hybridMultilevel"/>
    <w:tmpl w:val="73B6A9CC"/>
    <w:lvl w:ilvl="0" w:tplc="65FAAB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DE4B50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8E817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7846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4802C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E0CB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8618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0CA6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3CF0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12A027CD"/>
    <w:multiLevelType w:val="hybridMultilevel"/>
    <w:tmpl w:val="74F0BD2E"/>
    <w:lvl w:ilvl="0" w:tplc="25B859C8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B2F669C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2E9701A3"/>
    <w:multiLevelType w:val="hybridMultilevel"/>
    <w:tmpl w:val="E2543C7C"/>
    <w:lvl w:ilvl="0" w:tplc="E7A68C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5E89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E275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08C6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D0DB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72AA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B9477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5E9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B8A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38D5549"/>
    <w:multiLevelType w:val="hybridMultilevel"/>
    <w:tmpl w:val="3FEE05A0"/>
    <w:lvl w:ilvl="0" w:tplc="243C7C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B3C688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9423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D07F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0835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64E9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7C91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0255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A5E8D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39343472"/>
    <w:multiLevelType w:val="hybridMultilevel"/>
    <w:tmpl w:val="6874A614"/>
    <w:lvl w:ilvl="0" w:tplc="EAD8EB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723B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2CFEA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0469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4858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5E0D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2CF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74DA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064F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CD20DF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23A78D0"/>
    <w:multiLevelType w:val="hybridMultilevel"/>
    <w:tmpl w:val="4686E1AC"/>
    <w:lvl w:ilvl="0" w:tplc="00A622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2A4845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56C62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602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5AA7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4CCC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DC23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4433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09A39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49C82F98"/>
    <w:multiLevelType w:val="hybridMultilevel"/>
    <w:tmpl w:val="4EAC9F96"/>
    <w:lvl w:ilvl="0" w:tplc="A746AE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780E13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BE3B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2035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7681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2BCC2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0AF2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B1436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8E6F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7EFD7D56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7"/>
  </w:num>
  <w:num w:numId="12">
    <w:abstractNumId w:val="16"/>
  </w:num>
  <w:num w:numId="13">
    <w:abstractNumId w:val="19"/>
  </w:num>
  <w:num w:numId="14">
    <w:abstractNumId w:val="15"/>
  </w:num>
  <w:num w:numId="15">
    <w:abstractNumId w:val="10"/>
  </w:num>
  <w:num w:numId="16">
    <w:abstractNumId w:val="20"/>
  </w:num>
  <w:num w:numId="17">
    <w:abstractNumId w:val="11"/>
  </w:num>
  <w:num w:numId="18">
    <w:abstractNumId w:val="12"/>
  </w:num>
  <w:num w:numId="19">
    <w:abstractNumId w:val="13"/>
  </w:num>
  <w:num w:numId="20">
    <w:abstractNumId w:val="18"/>
  </w:num>
  <w:num w:numId="21">
    <w:abstractNumId w:val="21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wMDMwMjQ3NrK0NDFV0lEKTi0uzszPAymwrAUA3FqdGiwAAAA="/>
  </w:docVars>
  <w:rsids>
    <w:rsidRoot w:val="004B37DE"/>
    <w:rsid w:val="000165C1"/>
    <w:rsid w:val="000357C3"/>
    <w:rsid w:val="000600DA"/>
    <w:rsid w:val="000752EF"/>
    <w:rsid w:val="000912E6"/>
    <w:rsid w:val="000F3EBB"/>
    <w:rsid w:val="0014100E"/>
    <w:rsid w:val="00156FD9"/>
    <w:rsid w:val="001C1DB1"/>
    <w:rsid w:val="0022300B"/>
    <w:rsid w:val="00254485"/>
    <w:rsid w:val="00296873"/>
    <w:rsid w:val="002C2BCF"/>
    <w:rsid w:val="00356CF8"/>
    <w:rsid w:val="00374005"/>
    <w:rsid w:val="003A0685"/>
    <w:rsid w:val="003D66F6"/>
    <w:rsid w:val="0040485C"/>
    <w:rsid w:val="004A1B50"/>
    <w:rsid w:val="004B37DE"/>
    <w:rsid w:val="004B57D0"/>
    <w:rsid w:val="004C123C"/>
    <w:rsid w:val="00523493"/>
    <w:rsid w:val="00584A03"/>
    <w:rsid w:val="00596C20"/>
    <w:rsid w:val="005B42C1"/>
    <w:rsid w:val="005C602A"/>
    <w:rsid w:val="00611641"/>
    <w:rsid w:val="00652BC8"/>
    <w:rsid w:val="00682440"/>
    <w:rsid w:val="006964DC"/>
    <w:rsid w:val="006A67CC"/>
    <w:rsid w:val="00707D0C"/>
    <w:rsid w:val="00747B83"/>
    <w:rsid w:val="00782744"/>
    <w:rsid w:val="00817326"/>
    <w:rsid w:val="008366D2"/>
    <w:rsid w:val="008536D0"/>
    <w:rsid w:val="00863A0D"/>
    <w:rsid w:val="0089065B"/>
    <w:rsid w:val="008976AA"/>
    <w:rsid w:val="00943D16"/>
    <w:rsid w:val="00A0519E"/>
    <w:rsid w:val="00A11123"/>
    <w:rsid w:val="00A16667"/>
    <w:rsid w:val="00AB2771"/>
    <w:rsid w:val="00AE33D4"/>
    <w:rsid w:val="00B06AA0"/>
    <w:rsid w:val="00B343B2"/>
    <w:rsid w:val="00B35405"/>
    <w:rsid w:val="00B4430C"/>
    <w:rsid w:val="00B61DE1"/>
    <w:rsid w:val="00B83931"/>
    <w:rsid w:val="00BB3AB4"/>
    <w:rsid w:val="00BC2E48"/>
    <w:rsid w:val="00C46CF4"/>
    <w:rsid w:val="00C556BE"/>
    <w:rsid w:val="00C9090E"/>
    <w:rsid w:val="00D27742"/>
    <w:rsid w:val="00D64DDF"/>
    <w:rsid w:val="00D92145"/>
    <w:rsid w:val="00DC6660"/>
    <w:rsid w:val="00E327A8"/>
    <w:rsid w:val="00E35E64"/>
    <w:rsid w:val="00E64C54"/>
    <w:rsid w:val="00E93A33"/>
    <w:rsid w:val="00E9516D"/>
    <w:rsid w:val="00EF1166"/>
    <w:rsid w:val="00F0151A"/>
    <w:rsid w:val="00F03C9D"/>
    <w:rsid w:val="00F136B5"/>
    <w:rsid w:val="00F47C33"/>
    <w:rsid w:val="00F576FB"/>
    <w:rsid w:val="00F727AB"/>
    <w:rsid w:val="00F8792D"/>
    <w:rsid w:val="00FD69C0"/>
    <w:rsid w:val="00FE660F"/>
    <w:rsid w:val="00FF1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12CFE5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PT" w:eastAsia="en-US" w:bidi="ar-SA"/>
        <w14:ligatures w14:val="standar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3D16"/>
    <w:pPr>
      <w:spacing w:after="0" w:line="276" w:lineRule="auto"/>
    </w:pPr>
    <w:rPr>
      <w:rFonts w:ascii="Gill Sans MT" w:hAnsi="Gill Sans MT"/>
      <w:bCs/>
      <w:color w:val="000000" w:themeColor="text1"/>
      <w:sz w:val="24"/>
      <w:szCs w:val="18"/>
    </w:rPr>
  </w:style>
  <w:style w:type="paragraph" w:styleId="Heading1">
    <w:name w:val="heading 1"/>
    <w:basedOn w:val="NormalWeb"/>
    <w:next w:val="Normal"/>
    <w:link w:val="Heading1Char"/>
    <w:uiPriority w:val="9"/>
    <w:rsid w:val="00943D16"/>
    <w:pPr>
      <w:spacing w:before="0" w:beforeAutospacing="0" w:after="0" w:afterAutospacing="0"/>
      <w:jc w:val="right"/>
      <w:outlineLvl w:val="0"/>
    </w:pPr>
    <w:rPr>
      <w:rFonts w:ascii="Gill Sans MT" w:hAnsi="Gill Sans MT" w:cstheme="minorBidi"/>
      <w:kern w:val="24"/>
      <w:sz w:val="32"/>
      <w:szCs w:val="32"/>
      <w:lang w:val="en-ZA"/>
    </w:rPr>
  </w:style>
  <w:style w:type="paragraph" w:styleId="Heading2">
    <w:name w:val="heading 2"/>
    <w:basedOn w:val="Normal"/>
    <w:next w:val="Normal"/>
    <w:link w:val="Heading2Char"/>
    <w:uiPriority w:val="9"/>
    <w:rsid w:val="00943D16"/>
    <w:pPr>
      <w:spacing w:line="240" w:lineRule="auto"/>
      <w:jc w:val="right"/>
      <w:outlineLvl w:val="1"/>
    </w:pPr>
    <w:rPr>
      <w:lang w:val="en-Z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43D16"/>
    <w:pPr>
      <w:keepNext/>
      <w:keepLines/>
      <w:spacing w:before="40"/>
      <w:outlineLvl w:val="2"/>
    </w:pPr>
    <w:rPr>
      <w:rFonts w:eastAsiaTheme="majorEastAsia" w:cstheme="majorBidi"/>
      <w:color w:val="0D5571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43D16"/>
    <w:pPr>
      <w:keepNext/>
      <w:keepLines/>
      <w:spacing w:before="40"/>
      <w:outlineLvl w:val="3"/>
    </w:pPr>
    <w:rPr>
      <w:rFonts w:eastAsiaTheme="majorEastAsia" w:cstheme="majorBidi"/>
      <w:i/>
      <w:iCs/>
      <w:color w:val="1481AB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3D16"/>
    <w:pPr>
      <w:keepNext/>
      <w:keepLines/>
      <w:spacing w:before="40"/>
      <w:outlineLvl w:val="4"/>
    </w:pPr>
    <w:rPr>
      <w:rFonts w:eastAsiaTheme="majorEastAsia" w:cstheme="majorBidi"/>
      <w:color w:val="1481AB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43D16"/>
    <w:pPr>
      <w:keepNext/>
      <w:keepLines/>
      <w:spacing w:before="40"/>
      <w:outlineLvl w:val="5"/>
    </w:pPr>
    <w:rPr>
      <w:rFonts w:eastAsiaTheme="majorEastAsia" w:cstheme="majorBidi"/>
      <w:color w:val="0D5571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43D16"/>
    <w:pPr>
      <w:keepNext/>
      <w:keepLines/>
      <w:spacing w:before="40"/>
      <w:outlineLvl w:val="6"/>
    </w:pPr>
    <w:rPr>
      <w:rFonts w:eastAsiaTheme="majorEastAsia" w:cstheme="majorBidi"/>
      <w:i/>
      <w:iCs/>
      <w:color w:val="0D5571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43D16"/>
    <w:pPr>
      <w:keepNext/>
      <w:keepLines/>
      <w:spacing w:before="4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43D16"/>
    <w:pPr>
      <w:keepNext/>
      <w:keepLines/>
      <w:spacing w:before="4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4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7EC492" w:themeColor="accent5" w:themeTint="99"/>
        <w:left w:val="single" w:sz="4" w:space="0" w:color="7EC492" w:themeColor="accent5" w:themeTint="99"/>
        <w:bottom w:val="single" w:sz="4" w:space="0" w:color="7EC492" w:themeColor="accent5" w:themeTint="99"/>
        <w:right w:val="single" w:sz="4" w:space="0" w:color="7EC492" w:themeColor="accent5" w:themeTint="99"/>
        <w:insideH w:val="single" w:sz="4" w:space="0" w:color="7EC492" w:themeColor="accent5" w:themeTint="99"/>
        <w:insideV w:val="single" w:sz="4" w:space="0" w:color="7EC492" w:themeColor="accent5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E8853" w:themeColor="accent5"/>
          <w:left w:val="single" w:sz="4" w:space="0" w:color="3E8853" w:themeColor="accent5"/>
          <w:bottom w:val="single" w:sz="4" w:space="0" w:color="3E8853" w:themeColor="accent5"/>
          <w:right w:val="single" w:sz="4" w:space="0" w:color="3E8853" w:themeColor="accent5"/>
          <w:insideH w:val="nil"/>
          <w:insideV w:val="nil"/>
        </w:tcBorders>
        <w:shd w:val="clear" w:color="auto" w:fill="3E8853" w:themeFill="accent5"/>
      </w:tcPr>
    </w:tblStylePr>
    <w:tblStylePr w:type="lastRow">
      <w:rPr>
        <w:b/>
        <w:bCs/>
      </w:rPr>
      <w:tblPr/>
      <w:tcPr>
        <w:tcBorders>
          <w:top w:val="double" w:sz="4" w:space="0" w:color="3E885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paragraph" w:styleId="Title">
    <w:name w:val="Title"/>
    <w:basedOn w:val="Normal"/>
    <w:next w:val="Normal"/>
    <w:link w:val="TitleChar"/>
    <w:uiPriority w:val="1"/>
    <w:qFormat/>
    <w:rsid w:val="00943D16"/>
    <w:pPr>
      <w:spacing w:line="240" w:lineRule="auto"/>
      <w:jc w:val="center"/>
    </w:pPr>
    <w:rPr>
      <w:b/>
      <w:color w:val="FFFFFF" w:themeColor="background1"/>
      <w:spacing w:val="-30"/>
      <w:sz w:val="64"/>
      <w:szCs w:val="64"/>
      <w:lang w:val="en-ZA"/>
    </w:rPr>
  </w:style>
  <w:style w:type="character" w:customStyle="1" w:styleId="TitleChar">
    <w:name w:val="Title Char"/>
    <w:basedOn w:val="DefaultParagraphFont"/>
    <w:link w:val="Title"/>
    <w:uiPriority w:val="1"/>
    <w:rsid w:val="00943D16"/>
    <w:rPr>
      <w:rFonts w:ascii="Gill Sans MT" w:hAnsi="Gill Sans MT"/>
      <w:b/>
      <w:bCs/>
      <w:color w:val="FFFFFF" w:themeColor="background1"/>
      <w:spacing w:val="-30"/>
      <w:sz w:val="64"/>
      <w:szCs w:val="64"/>
      <w:lang w:val="en-ZA"/>
    </w:rPr>
  </w:style>
  <w:style w:type="table" w:styleId="GridTable4-Accent1">
    <w:name w:val="Grid Table 4 Accent 1"/>
    <w:basedOn w:val="TableNormal"/>
    <w:uiPriority w:val="49"/>
    <w:rsid w:val="00943D16"/>
    <w:pPr>
      <w:spacing w:before="60" w:after="60" w:line="240" w:lineRule="auto"/>
    </w:pPr>
    <w:tblPr>
      <w:tblStyleRowBandSize w:val="1"/>
      <w:tblStyleColBandSize w:val="1"/>
      <w:tblBorders>
        <w:top w:val="single" w:sz="4" w:space="0" w:color="76CDEE" w:themeColor="accent1" w:themeTint="99"/>
        <w:left w:val="single" w:sz="4" w:space="0" w:color="76CDEE" w:themeColor="accent1" w:themeTint="99"/>
        <w:bottom w:val="single" w:sz="4" w:space="0" w:color="76CDEE" w:themeColor="accent1" w:themeTint="99"/>
        <w:right w:val="single" w:sz="4" w:space="0" w:color="76CDEE" w:themeColor="accent1" w:themeTint="99"/>
        <w:insideH w:val="single" w:sz="4" w:space="0" w:color="76CDEE" w:themeColor="accent1" w:themeTint="99"/>
        <w:insideV w:val="single" w:sz="4" w:space="0" w:color="76CDEE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CADE4" w:themeColor="accent1"/>
          <w:left w:val="single" w:sz="4" w:space="0" w:color="1CADE4" w:themeColor="accent1"/>
          <w:bottom w:val="single" w:sz="4" w:space="0" w:color="1CADE4" w:themeColor="accent1"/>
          <w:right w:val="single" w:sz="4" w:space="0" w:color="1CADE4" w:themeColor="accent1"/>
          <w:insideH w:val="nil"/>
          <w:insideV w:val="nil"/>
        </w:tcBorders>
        <w:shd w:val="clear" w:color="auto" w:fill="1CADE4" w:themeFill="accent1"/>
      </w:tcPr>
    </w:tblStylePr>
    <w:tblStylePr w:type="lastRow">
      <w:rPr>
        <w:b/>
        <w:bCs/>
      </w:rPr>
      <w:tblPr/>
      <w:tcPr>
        <w:tcBorders>
          <w:top w:val="double" w:sz="4" w:space="0" w:color="1CADE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paragraph" w:styleId="Header">
    <w:name w:val="header"/>
    <w:basedOn w:val="Normal"/>
    <w:link w:val="HeaderChar"/>
    <w:uiPriority w:val="99"/>
    <w:semiHidden/>
    <w:rsid w:val="00943D1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43D16"/>
    <w:rPr>
      <w:rFonts w:ascii="Gill Sans MT" w:hAnsi="Gill Sans MT"/>
      <w:bCs/>
      <w:color w:val="000000" w:themeColor="text1"/>
      <w:sz w:val="24"/>
      <w:szCs w:val="18"/>
    </w:rPr>
  </w:style>
  <w:style w:type="paragraph" w:styleId="Footer">
    <w:name w:val="footer"/>
    <w:basedOn w:val="Normal"/>
    <w:link w:val="FooterChar"/>
    <w:uiPriority w:val="99"/>
    <w:semiHidden/>
    <w:rsid w:val="00943D16"/>
    <w:pPr>
      <w:spacing w:line="240" w:lineRule="auto"/>
      <w:jc w:val="center"/>
    </w:pPr>
    <w:rPr>
      <w:color w:val="65757D" w:themeColor="background2" w:themeShade="80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943D16"/>
    <w:rPr>
      <w:rFonts w:ascii="Gill Sans MT" w:hAnsi="Gill Sans MT"/>
      <w:bCs/>
      <w:color w:val="65757D" w:themeColor="background2" w:themeShade="80"/>
      <w:sz w:val="24"/>
      <w:szCs w:val="18"/>
    </w:rPr>
  </w:style>
  <w:style w:type="paragraph" w:styleId="NoSpacing">
    <w:name w:val="No Spacing"/>
    <w:uiPriority w:val="3"/>
    <w:semiHidden/>
    <w:rsid w:val="00943D16"/>
    <w:pPr>
      <w:spacing w:after="0" w:line="240" w:lineRule="auto"/>
    </w:pPr>
    <w:rPr>
      <w:rFonts w:ascii="Gill Sans MT" w:hAnsi="Gill Sans MT"/>
    </w:rPr>
  </w:style>
  <w:style w:type="paragraph" w:customStyle="1" w:styleId="Caixadeseleo">
    <w:name w:val="Caixa de seleção"/>
    <w:basedOn w:val="Normal"/>
    <w:next w:val="Normal"/>
    <w:qFormat/>
    <w:rsid w:val="00943D16"/>
    <w:pPr>
      <w:spacing w:line="240" w:lineRule="auto"/>
      <w:jc w:val="center"/>
    </w:pPr>
    <w:rPr>
      <w:rFonts w:ascii="MS Gothic" w:eastAsia="MS Gothic" w:hAnsi="MS Gothic"/>
    </w:rPr>
  </w:style>
  <w:style w:type="character" w:styleId="PlaceholderText">
    <w:name w:val="Placeholder Text"/>
    <w:basedOn w:val="DefaultParagraphFont"/>
    <w:uiPriority w:val="99"/>
    <w:semiHidden/>
    <w:rsid w:val="00943D16"/>
    <w:rPr>
      <w:rFonts w:ascii="Gill Sans MT" w:hAnsi="Gill Sans MT"/>
      <w:color w:val="808080"/>
    </w:rPr>
  </w:style>
  <w:style w:type="paragraph" w:styleId="NormalWeb">
    <w:name w:val="Normal (Web)"/>
    <w:basedOn w:val="Normal"/>
    <w:uiPriority w:val="99"/>
    <w:semiHidden/>
    <w:unhideWhenUsed/>
    <w:rsid w:val="00943D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kern w:val="0"/>
      <w:szCs w:val="24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943D16"/>
    <w:rPr>
      <w:rFonts w:ascii="Gill Sans MT" w:eastAsiaTheme="minorEastAsia" w:hAnsi="Gill Sans MT"/>
      <w:bCs/>
      <w:color w:val="000000" w:themeColor="text1"/>
      <w:kern w:val="24"/>
      <w:sz w:val="32"/>
      <w:szCs w:val="32"/>
      <w:lang w:val="en-ZA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943D16"/>
    <w:rPr>
      <w:rFonts w:ascii="Gill Sans MT" w:hAnsi="Gill Sans MT"/>
      <w:bCs/>
      <w:color w:val="000000" w:themeColor="text1"/>
      <w:sz w:val="24"/>
      <w:szCs w:val="18"/>
      <w:lang w:val="en-ZA"/>
    </w:rPr>
  </w:style>
  <w:style w:type="paragraph" w:styleId="Subtitle">
    <w:name w:val="Subtitle"/>
    <w:basedOn w:val="Normal"/>
    <w:next w:val="Normal"/>
    <w:link w:val="SubtitleChar"/>
    <w:uiPriority w:val="11"/>
    <w:rsid w:val="00943D16"/>
    <w:pPr>
      <w:spacing w:line="240" w:lineRule="auto"/>
      <w:jc w:val="center"/>
    </w:pPr>
    <w:rPr>
      <w:i/>
      <w:color w:val="FFFFFF" w:themeColor="background1"/>
      <w:sz w:val="32"/>
      <w:szCs w:val="32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943D16"/>
    <w:rPr>
      <w:rFonts w:ascii="Gill Sans MT" w:hAnsi="Gill Sans MT"/>
      <w:bCs/>
      <w:i/>
      <w:color w:val="FFFFFF" w:themeColor="background1"/>
      <w:sz w:val="32"/>
      <w:szCs w:val="32"/>
      <w:lang w:val="en-ZA"/>
    </w:rPr>
  </w:style>
  <w:style w:type="paragraph" w:customStyle="1" w:styleId="Cabealhodatabela">
    <w:name w:val="Cabeçalho da tabela"/>
    <w:basedOn w:val="Normal"/>
    <w:qFormat/>
    <w:rsid w:val="00943D16"/>
    <w:rPr>
      <w:b/>
      <w:bCs w:val="0"/>
      <w:color w:val="FFFFFF" w:themeColor="background1"/>
    </w:rPr>
  </w:style>
  <w:style w:type="paragraph" w:styleId="ListParagraph">
    <w:name w:val="List Paragraph"/>
    <w:basedOn w:val="Normal"/>
    <w:uiPriority w:val="34"/>
    <w:unhideWhenUsed/>
    <w:rsid w:val="00943D16"/>
    <w:pPr>
      <w:numPr>
        <w:numId w:val="19"/>
      </w:numPr>
      <w:contextualSpacing/>
    </w:pPr>
  </w:style>
  <w:style w:type="numbering" w:styleId="111111">
    <w:name w:val="Outline List 2"/>
    <w:basedOn w:val="NoList"/>
    <w:uiPriority w:val="99"/>
    <w:semiHidden/>
    <w:unhideWhenUsed/>
    <w:rsid w:val="00943D16"/>
    <w:pPr>
      <w:numPr>
        <w:numId w:val="20"/>
      </w:numPr>
    </w:pPr>
  </w:style>
  <w:style w:type="numbering" w:styleId="1ai">
    <w:name w:val="Outline List 1"/>
    <w:basedOn w:val="NoList"/>
    <w:uiPriority w:val="99"/>
    <w:semiHidden/>
    <w:unhideWhenUsed/>
    <w:rsid w:val="00943D16"/>
    <w:pPr>
      <w:numPr>
        <w:numId w:val="21"/>
      </w:numPr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943D16"/>
    <w:rPr>
      <w:rFonts w:ascii="Gill Sans MT" w:eastAsiaTheme="majorEastAsia" w:hAnsi="Gill Sans MT" w:cstheme="majorBidi"/>
      <w:bCs/>
      <w:color w:val="0D5571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43D16"/>
    <w:rPr>
      <w:rFonts w:ascii="Gill Sans MT" w:eastAsiaTheme="majorEastAsia" w:hAnsi="Gill Sans MT" w:cstheme="majorBidi"/>
      <w:bCs/>
      <w:i/>
      <w:iCs/>
      <w:color w:val="1481AB" w:themeColor="accent1" w:themeShade="BF"/>
      <w:sz w:val="24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3D16"/>
    <w:rPr>
      <w:rFonts w:ascii="Gill Sans MT" w:eastAsiaTheme="majorEastAsia" w:hAnsi="Gill Sans MT" w:cstheme="majorBidi"/>
      <w:bCs/>
      <w:color w:val="1481AB" w:themeColor="accent1" w:themeShade="BF"/>
      <w:sz w:val="24"/>
      <w:szCs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43D16"/>
    <w:rPr>
      <w:rFonts w:ascii="Gill Sans MT" w:eastAsiaTheme="majorEastAsia" w:hAnsi="Gill Sans MT" w:cstheme="majorBidi"/>
      <w:bCs/>
      <w:color w:val="0D5571" w:themeColor="accent1" w:themeShade="7F"/>
      <w:sz w:val="24"/>
      <w:szCs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43D16"/>
    <w:rPr>
      <w:rFonts w:ascii="Gill Sans MT" w:eastAsiaTheme="majorEastAsia" w:hAnsi="Gill Sans MT" w:cstheme="majorBidi"/>
      <w:bCs/>
      <w:i/>
      <w:iCs/>
      <w:color w:val="0D5571" w:themeColor="accent1" w:themeShade="7F"/>
      <w:sz w:val="24"/>
      <w:szCs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43D16"/>
    <w:rPr>
      <w:rFonts w:ascii="Gill Sans MT" w:eastAsiaTheme="majorEastAsia" w:hAnsi="Gill Sans MT" w:cstheme="majorBidi"/>
      <w:bCs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43D16"/>
    <w:rPr>
      <w:rFonts w:ascii="Gill Sans MT" w:eastAsiaTheme="majorEastAsia" w:hAnsi="Gill Sans MT" w:cstheme="majorBidi"/>
      <w:bCs/>
      <w:i/>
      <w:iCs/>
      <w:color w:val="272727" w:themeColor="text1" w:themeTint="D8"/>
      <w:sz w:val="21"/>
      <w:szCs w:val="21"/>
    </w:rPr>
  </w:style>
  <w:style w:type="numbering" w:styleId="ArticleSection">
    <w:name w:val="Outline List 3"/>
    <w:basedOn w:val="NoList"/>
    <w:uiPriority w:val="99"/>
    <w:semiHidden/>
    <w:unhideWhenUsed/>
    <w:rsid w:val="00943D16"/>
    <w:pPr>
      <w:numPr>
        <w:numId w:val="2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3D16"/>
    <w:pPr>
      <w:spacing w:line="240" w:lineRule="auto"/>
    </w:pPr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D16"/>
    <w:rPr>
      <w:rFonts w:ascii="Segoe UI" w:hAnsi="Segoe UI" w:cs="Segoe UI"/>
      <w:bCs/>
      <w:color w:val="000000" w:themeColor="text1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943D16"/>
  </w:style>
  <w:style w:type="paragraph" w:styleId="BlockText">
    <w:name w:val="Block Text"/>
    <w:basedOn w:val="Normal"/>
    <w:uiPriority w:val="99"/>
    <w:semiHidden/>
    <w:unhideWhenUsed/>
    <w:rsid w:val="00943D16"/>
    <w:pPr>
      <w:pBdr>
        <w:top w:val="single" w:sz="2" w:space="10" w:color="1CADE4" w:themeColor="accent1"/>
        <w:left w:val="single" w:sz="2" w:space="10" w:color="1CADE4" w:themeColor="accent1"/>
        <w:bottom w:val="single" w:sz="2" w:space="10" w:color="1CADE4" w:themeColor="accent1"/>
        <w:right w:val="single" w:sz="2" w:space="10" w:color="1CADE4" w:themeColor="accent1"/>
      </w:pBdr>
      <w:ind w:left="1152" w:right="1152"/>
    </w:pPr>
    <w:rPr>
      <w:rFonts w:eastAsiaTheme="minorEastAsia"/>
      <w:i/>
      <w:iCs/>
      <w:color w:val="1CADE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943D1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43D16"/>
    <w:rPr>
      <w:rFonts w:ascii="Gill Sans MT" w:hAnsi="Gill Sans MT"/>
      <w:bCs/>
      <w:color w:val="000000" w:themeColor="text1"/>
      <w:sz w:val="24"/>
      <w:szCs w:val="1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43D1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43D16"/>
    <w:rPr>
      <w:rFonts w:ascii="Gill Sans MT" w:hAnsi="Gill Sans MT"/>
      <w:bCs/>
      <w:color w:val="000000" w:themeColor="text1"/>
      <w:sz w:val="24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943D1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43D16"/>
    <w:rPr>
      <w:rFonts w:ascii="Gill Sans MT" w:hAnsi="Gill Sans MT"/>
      <w:bCs/>
      <w:color w:val="000000" w:themeColor="text1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43D16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43D16"/>
    <w:rPr>
      <w:rFonts w:ascii="Gill Sans MT" w:hAnsi="Gill Sans MT"/>
      <w:bCs/>
      <w:color w:val="000000" w:themeColor="text1"/>
      <w:sz w:val="24"/>
      <w:szCs w:val="18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43D1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43D16"/>
    <w:rPr>
      <w:rFonts w:ascii="Gill Sans MT" w:hAnsi="Gill Sans MT"/>
      <w:bCs/>
      <w:color w:val="000000" w:themeColor="text1"/>
      <w:sz w:val="24"/>
      <w:szCs w:val="18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43D16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43D16"/>
    <w:rPr>
      <w:rFonts w:ascii="Gill Sans MT" w:hAnsi="Gill Sans MT"/>
      <w:bCs/>
      <w:color w:val="000000" w:themeColor="text1"/>
      <w:sz w:val="24"/>
      <w:szCs w:val="18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43D1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43D16"/>
    <w:rPr>
      <w:rFonts w:ascii="Gill Sans MT" w:hAnsi="Gill Sans MT"/>
      <w:bCs/>
      <w:color w:val="000000" w:themeColor="text1"/>
      <w:sz w:val="24"/>
      <w:szCs w:val="18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43D1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43D16"/>
    <w:rPr>
      <w:rFonts w:ascii="Gill Sans MT" w:hAnsi="Gill Sans MT"/>
      <w:bCs/>
      <w:color w:val="000000" w:themeColor="text1"/>
      <w:sz w:val="16"/>
      <w:szCs w:val="16"/>
    </w:rPr>
  </w:style>
  <w:style w:type="character" w:styleId="BookTitle">
    <w:name w:val="Book Title"/>
    <w:basedOn w:val="DefaultParagraphFont"/>
    <w:uiPriority w:val="33"/>
    <w:semiHidden/>
    <w:unhideWhenUsed/>
    <w:rsid w:val="00943D16"/>
    <w:rPr>
      <w:rFonts w:ascii="Gill Sans MT" w:hAnsi="Gill Sans MT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43D16"/>
    <w:pPr>
      <w:spacing w:after="200" w:line="240" w:lineRule="auto"/>
    </w:pPr>
    <w:rPr>
      <w:i/>
      <w:iCs/>
      <w:color w:val="335B74" w:themeColor="text2"/>
      <w:sz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943D16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943D16"/>
    <w:rPr>
      <w:rFonts w:ascii="Gill Sans MT" w:hAnsi="Gill Sans MT"/>
      <w:bCs/>
      <w:color w:val="000000" w:themeColor="text1"/>
      <w:sz w:val="24"/>
      <w:szCs w:val="18"/>
    </w:rPr>
  </w:style>
  <w:style w:type="table" w:styleId="ColorfulGrid">
    <w:name w:val="Colorful Grid"/>
    <w:basedOn w:val="TableNormal"/>
    <w:uiPriority w:val="73"/>
    <w:semiHidden/>
    <w:unhideWhenUsed/>
    <w:rsid w:val="00943D1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943D1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1EEF9" w:themeFill="accent1" w:themeFillTint="33"/>
    </w:tcPr>
    <w:tblStylePr w:type="firstRow">
      <w:rPr>
        <w:b/>
        <w:bCs/>
      </w:rPr>
      <w:tblPr/>
      <w:tcPr>
        <w:shd w:val="clear" w:color="auto" w:fill="A4DDF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4DDF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481A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481AB" w:themeFill="accent1" w:themeFillShade="BF"/>
      </w:tcPr>
    </w:tblStylePr>
    <w:tblStylePr w:type="band1Vert">
      <w:tblPr/>
      <w:tcPr>
        <w:shd w:val="clear" w:color="auto" w:fill="8DD5F1" w:themeFill="accent1" w:themeFillTint="7F"/>
      </w:tcPr>
    </w:tblStylePr>
    <w:tblStylePr w:type="band1Horz">
      <w:tblPr/>
      <w:tcPr>
        <w:shd w:val="clear" w:color="auto" w:fill="8DD5F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943D1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0E6F6" w:themeFill="accent2" w:themeFillTint="33"/>
    </w:tcPr>
    <w:tblStylePr w:type="firstRow">
      <w:rPr>
        <w:b/>
        <w:bCs/>
      </w:rPr>
      <w:tblPr/>
      <w:tcPr>
        <w:shd w:val="clear" w:color="auto" w:fill="A3CEE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CEE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1C619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1C6194" w:themeFill="accent2" w:themeFillShade="BF"/>
      </w:tcPr>
    </w:tblStylePr>
    <w:tblStylePr w:type="band1Vert">
      <w:tblPr/>
      <w:tcPr>
        <w:shd w:val="clear" w:color="auto" w:fill="8CC2E9" w:themeFill="accent2" w:themeFillTint="7F"/>
      </w:tcPr>
    </w:tblStylePr>
    <w:tblStylePr w:type="band1Horz">
      <w:tblPr/>
      <w:tcPr>
        <w:shd w:val="clear" w:color="auto" w:fill="8CC2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943D1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3F5F7" w:themeFill="accent3" w:themeFillTint="33"/>
    </w:tcPr>
    <w:tblStylePr w:type="firstRow">
      <w:rPr>
        <w:b/>
        <w:bCs/>
      </w:rPr>
      <w:tblPr/>
      <w:tcPr>
        <w:shd w:val="clear" w:color="auto" w:fill="A8EBE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8EBE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D99A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D99A0" w:themeFill="accent3" w:themeFillShade="BF"/>
      </w:tcPr>
    </w:tblStylePr>
    <w:tblStylePr w:type="band1Vert">
      <w:tblPr/>
      <w:tcPr>
        <w:shd w:val="clear" w:color="auto" w:fill="92E6EB" w:themeFill="accent3" w:themeFillTint="7F"/>
      </w:tcPr>
    </w:tblStylePr>
    <w:tblStylePr w:type="band1Horz">
      <w:tblPr/>
      <w:tcPr>
        <w:shd w:val="clear" w:color="auto" w:fill="92E6EB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943D1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F1EA" w:themeFill="accent4" w:themeFillTint="33"/>
    </w:tcPr>
    <w:tblStylePr w:type="firstRow">
      <w:rPr>
        <w:b/>
        <w:bCs/>
      </w:rPr>
      <w:tblPr/>
      <w:tcPr>
        <w:shd w:val="clear" w:color="auto" w:fill="B2E4D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2E4D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318B7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318B70" w:themeFill="accent4" w:themeFillShade="BF"/>
      </w:tcPr>
    </w:tblStylePr>
    <w:tblStylePr w:type="band1Vert">
      <w:tblPr/>
      <w:tcPr>
        <w:shd w:val="clear" w:color="auto" w:fill="A0DDCB" w:themeFill="accent4" w:themeFillTint="7F"/>
      </w:tcPr>
    </w:tblStylePr>
    <w:tblStylePr w:type="band1Horz">
      <w:tblPr/>
      <w:tcPr>
        <w:shd w:val="clear" w:color="auto" w:fill="A0DDCB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943D1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3EBDA" w:themeFill="accent5" w:themeFillTint="33"/>
    </w:tcPr>
    <w:tblStylePr w:type="firstRow">
      <w:rPr>
        <w:b/>
        <w:bCs/>
      </w:rPr>
      <w:tblPr/>
      <w:tcPr>
        <w:shd w:val="clear" w:color="auto" w:fill="A9D7B6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9D7B6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653E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653E" w:themeFill="accent5" w:themeFillShade="BF"/>
      </w:tcPr>
    </w:tblStylePr>
    <w:tblStylePr w:type="band1Vert">
      <w:tblPr/>
      <w:tcPr>
        <w:shd w:val="clear" w:color="auto" w:fill="94CEA4" w:themeFill="accent5" w:themeFillTint="7F"/>
      </w:tcPr>
    </w:tblStylePr>
    <w:tblStylePr w:type="band1Horz">
      <w:tblPr/>
      <w:tcPr>
        <w:shd w:val="clear" w:color="auto" w:fill="94CEA4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943D1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ECEB" w:themeFill="accent6" w:themeFillTint="33"/>
    </w:tcPr>
    <w:tblStylePr w:type="firstRow">
      <w:rPr>
        <w:b/>
        <w:bCs/>
      </w:rPr>
      <w:tblPr/>
      <w:tcPr>
        <w:shd w:val="clear" w:color="auto" w:fill="C0DAD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0DAD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87B77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87B77" w:themeFill="accent6" w:themeFillShade="BF"/>
      </w:tcPr>
    </w:tblStylePr>
    <w:tblStylePr w:type="band1Vert">
      <w:tblPr/>
      <w:tcPr>
        <w:shd w:val="clear" w:color="auto" w:fill="B0D1CF" w:themeFill="accent6" w:themeFillTint="7F"/>
      </w:tcPr>
    </w:tblStylePr>
    <w:tblStylePr w:type="band1Horz">
      <w:tblPr/>
      <w:tcPr>
        <w:shd w:val="clear" w:color="auto" w:fill="B0D1CF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943D1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89E" w:themeFill="accent2" w:themeFillShade="CC"/>
      </w:tcPr>
    </w:tblStylePr>
    <w:tblStylePr w:type="lastRow">
      <w:rPr>
        <w:b/>
        <w:bCs/>
        <w:color w:val="1E689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943D1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6F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89E" w:themeFill="accent2" w:themeFillShade="CC"/>
      </w:tcPr>
    </w:tblStylePr>
    <w:tblStylePr w:type="lastRow">
      <w:rPr>
        <w:b/>
        <w:bCs/>
        <w:color w:val="1E689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AF8" w:themeFill="accent1" w:themeFillTint="3F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943D1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2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89E" w:themeFill="accent2" w:themeFillShade="CC"/>
      </w:tcPr>
    </w:tblStylePr>
    <w:tblStylePr w:type="lastRow">
      <w:rPr>
        <w:b/>
        <w:bCs/>
        <w:color w:val="1E689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E0F4" w:themeFill="accent2" w:themeFillTint="3F"/>
      </w:tcPr>
    </w:tblStylePr>
    <w:tblStylePr w:type="band1Horz">
      <w:tblPr/>
      <w:tcPr>
        <w:shd w:val="clear" w:color="auto" w:fill="D0E6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943D1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9FAFB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9478" w:themeFill="accent4" w:themeFillShade="CC"/>
      </w:tcPr>
    </w:tblStylePr>
    <w:tblStylePr w:type="lastRow">
      <w:rPr>
        <w:b/>
        <w:bCs/>
        <w:color w:val="34947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F2F5" w:themeFill="accent3" w:themeFillTint="3F"/>
      </w:tcPr>
    </w:tblStylePr>
    <w:tblStylePr w:type="band1Horz">
      <w:tblPr/>
      <w:tcPr>
        <w:shd w:val="clear" w:color="auto" w:fill="D3F5F7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943D1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8F4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FA3AB" w:themeFill="accent3" w:themeFillShade="CC"/>
      </w:tcPr>
    </w:tblStylePr>
    <w:tblStylePr w:type="lastRow">
      <w:rPr>
        <w:b/>
        <w:bCs/>
        <w:color w:val="1FA3A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EE5" w:themeFill="accent4" w:themeFillTint="3F"/>
      </w:tcPr>
    </w:tblStylePr>
    <w:tblStylePr w:type="band1Horz">
      <w:tblPr/>
      <w:tcPr>
        <w:shd w:val="clear" w:color="auto" w:fill="D8F1E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943D1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9F5ED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D8380" w:themeFill="accent6" w:themeFillShade="CC"/>
      </w:tcPr>
    </w:tblStylePr>
    <w:tblStylePr w:type="lastRow">
      <w:rPr>
        <w:b/>
        <w:bCs/>
        <w:color w:val="4D8380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E6D2" w:themeFill="accent5" w:themeFillTint="3F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943D1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FF6F5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6C42" w:themeFill="accent5" w:themeFillShade="CC"/>
      </w:tcPr>
    </w:tblStylePr>
    <w:tblStylePr w:type="lastRow">
      <w:rPr>
        <w:b/>
        <w:bCs/>
        <w:color w:val="316C4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8E7" w:themeFill="accent6" w:themeFillTint="3F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943D1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683C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3C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943D1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683C6" w:themeColor="accent2"/>
        <w:left w:val="single" w:sz="4" w:space="0" w:color="1CADE4" w:themeColor="accent1"/>
        <w:bottom w:val="single" w:sz="4" w:space="0" w:color="1CADE4" w:themeColor="accent1"/>
        <w:right w:val="single" w:sz="4" w:space="0" w:color="1CADE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6F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3C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0678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06788" w:themeColor="accent1" w:themeShade="99"/>
          <w:insideV w:val="nil"/>
        </w:tcBorders>
        <w:shd w:val="clear" w:color="auto" w:fill="10678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6788" w:themeFill="accent1" w:themeFillShade="99"/>
      </w:tcPr>
    </w:tblStylePr>
    <w:tblStylePr w:type="band1Vert">
      <w:tblPr/>
      <w:tcPr>
        <w:shd w:val="clear" w:color="auto" w:fill="A4DDF4" w:themeFill="accent1" w:themeFillTint="66"/>
      </w:tcPr>
    </w:tblStylePr>
    <w:tblStylePr w:type="band1Horz">
      <w:tblPr/>
      <w:tcPr>
        <w:shd w:val="clear" w:color="auto" w:fill="8DD5F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943D1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683C6" w:themeColor="accent2"/>
        <w:left w:val="single" w:sz="4" w:space="0" w:color="2683C6" w:themeColor="accent2"/>
        <w:bottom w:val="single" w:sz="4" w:space="0" w:color="2683C6" w:themeColor="accent2"/>
        <w:right w:val="single" w:sz="4" w:space="0" w:color="2683C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2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3C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4E76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4E76" w:themeColor="accent2" w:themeShade="99"/>
          <w:insideV w:val="nil"/>
        </w:tcBorders>
        <w:shd w:val="clear" w:color="auto" w:fill="164E76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4E76" w:themeFill="accent2" w:themeFillShade="99"/>
      </w:tcPr>
    </w:tblStylePr>
    <w:tblStylePr w:type="band1Vert">
      <w:tblPr/>
      <w:tcPr>
        <w:shd w:val="clear" w:color="auto" w:fill="A3CEED" w:themeFill="accent2" w:themeFillTint="66"/>
      </w:tcPr>
    </w:tblStylePr>
    <w:tblStylePr w:type="band1Horz">
      <w:tblPr/>
      <w:tcPr>
        <w:shd w:val="clear" w:color="auto" w:fill="8CC2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943D1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2BA97" w:themeColor="accent4"/>
        <w:left w:val="single" w:sz="4" w:space="0" w:color="27CED7" w:themeColor="accent3"/>
        <w:bottom w:val="single" w:sz="4" w:space="0" w:color="27CED7" w:themeColor="accent3"/>
        <w:right w:val="single" w:sz="4" w:space="0" w:color="27CED7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AFB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2BA9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77B8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77B80" w:themeColor="accent3" w:themeShade="99"/>
          <w:insideV w:val="nil"/>
        </w:tcBorders>
        <w:shd w:val="clear" w:color="auto" w:fill="177B8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7B80" w:themeFill="accent3" w:themeFillShade="99"/>
      </w:tcPr>
    </w:tblStylePr>
    <w:tblStylePr w:type="band1Vert">
      <w:tblPr/>
      <w:tcPr>
        <w:shd w:val="clear" w:color="auto" w:fill="A8EBEF" w:themeFill="accent3" w:themeFillTint="66"/>
      </w:tcPr>
    </w:tblStylePr>
    <w:tblStylePr w:type="band1Horz">
      <w:tblPr/>
      <w:tcPr>
        <w:shd w:val="clear" w:color="auto" w:fill="92E6EB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943D1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7CED7" w:themeColor="accent3"/>
        <w:left w:val="single" w:sz="4" w:space="0" w:color="42BA97" w:themeColor="accent4"/>
        <w:bottom w:val="single" w:sz="4" w:space="0" w:color="42BA97" w:themeColor="accent4"/>
        <w:right w:val="single" w:sz="4" w:space="0" w:color="42BA9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8F4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7CED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F5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F5A" w:themeColor="accent4" w:themeShade="99"/>
          <w:insideV w:val="nil"/>
        </w:tcBorders>
        <w:shd w:val="clear" w:color="auto" w:fill="276F5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F5A" w:themeFill="accent4" w:themeFillShade="99"/>
      </w:tcPr>
    </w:tblStylePr>
    <w:tblStylePr w:type="band1Vert">
      <w:tblPr/>
      <w:tcPr>
        <w:shd w:val="clear" w:color="auto" w:fill="B2E4D5" w:themeFill="accent4" w:themeFillTint="66"/>
      </w:tcPr>
    </w:tblStylePr>
    <w:tblStylePr w:type="band1Horz">
      <w:tblPr/>
      <w:tcPr>
        <w:shd w:val="clear" w:color="auto" w:fill="A0DDCB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943D1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2A39F" w:themeColor="accent6"/>
        <w:left w:val="single" w:sz="4" w:space="0" w:color="3E8853" w:themeColor="accent5"/>
        <w:bottom w:val="single" w:sz="4" w:space="0" w:color="3E8853" w:themeColor="accent5"/>
        <w:right w:val="single" w:sz="4" w:space="0" w:color="3E8853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5ED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A3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13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131" w:themeColor="accent5" w:themeShade="99"/>
          <w:insideV w:val="nil"/>
        </w:tcBorders>
        <w:shd w:val="clear" w:color="auto" w:fill="25513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131" w:themeFill="accent5" w:themeFillShade="99"/>
      </w:tcPr>
    </w:tblStylePr>
    <w:tblStylePr w:type="band1Vert">
      <w:tblPr/>
      <w:tcPr>
        <w:shd w:val="clear" w:color="auto" w:fill="A9D7B6" w:themeFill="accent5" w:themeFillTint="66"/>
      </w:tcPr>
    </w:tblStylePr>
    <w:tblStylePr w:type="band1Horz">
      <w:tblPr/>
      <w:tcPr>
        <w:shd w:val="clear" w:color="auto" w:fill="94CEA4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943D1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3E8853" w:themeColor="accent5"/>
        <w:left w:val="single" w:sz="4" w:space="0" w:color="62A39F" w:themeColor="accent6"/>
        <w:bottom w:val="single" w:sz="4" w:space="0" w:color="62A39F" w:themeColor="accent6"/>
        <w:right w:val="single" w:sz="4" w:space="0" w:color="62A39F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6F5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E885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625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625F" w:themeColor="accent6" w:themeShade="99"/>
          <w:insideV w:val="nil"/>
        </w:tcBorders>
        <w:shd w:val="clear" w:color="auto" w:fill="39625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625F" w:themeFill="accent6" w:themeFillShade="99"/>
      </w:tcPr>
    </w:tblStylePr>
    <w:tblStylePr w:type="band1Vert">
      <w:tblPr/>
      <w:tcPr>
        <w:shd w:val="clear" w:color="auto" w:fill="C0DAD8" w:themeFill="accent6" w:themeFillTint="66"/>
      </w:tcPr>
    </w:tblStylePr>
    <w:tblStylePr w:type="band1Horz">
      <w:tblPr/>
      <w:tcPr>
        <w:shd w:val="clear" w:color="auto" w:fill="B0D1C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943D16"/>
    <w:rPr>
      <w:rFonts w:ascii="Gill Sans MT" w:hAnsi="Gill Sans MT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3D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3D16"/>
    <w:rPr>
      <w:rFonts w:ascii="Gill Sans MT" w:hAnsi="Gill Sans MT"/>
      <w:bCs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3D16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3D16"/>
    <w:rPr>
      <w:rFonts w:ascii="Gill Sans MT" w:hAnsi="Gill Sans MT"/>
      <w:b/>
      <w:bCs/>
      <w:color w:val="000000" w:themeColor="text1"/>
      <w:sz w:val="20"/>
      <w:szCs w:val="20"/>
    </w:rPr>
  </w:style>
  <w:style w:type="table" w:styleId="DarkList">
    <w:name w:val="Dark List"/>
    <w:basedOn w:val="TableNormal"/>
    <w:uiPriority w:val="70"/>
    <w:semiHidden/>
    <w:unhideWhenUsed/>
    <w:rsid w:val="00943D1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943D1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CADE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D5571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481A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481A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81A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81AB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943D1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683C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34162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C619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C619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943D1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7CED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3666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D99A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D99A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99A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99A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943D1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2BA97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15C4A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B7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B7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B7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B7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943D1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E8853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E4329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653E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653E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653E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653E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943D1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2A39F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0514F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87B77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87B77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7B77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7B77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43D16"/>
  </w:style>
  <w:style w:type="character" w:customStyle="1" w:styleId="DateChar">
    <w:name w:val="Date Char"/>
    <w:basedOn w:val="DefaultParagraphFont"/>
    <w:link w:val="Date"/>
    <w:uiPriority w:val="99"/>
    <w:semiHidden/>
    <w:rsid w:val="00943D16"/>
    <w:rPr>
      <w:rFonts w:ascii="Gill Sans MT" w:hAnsi="Gill Sans MT"/>
      <w:bCs/>
      <w:color w:val="000000" w:themeColor="text1"/>
      <w:sz w:val="24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43D16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43D16"/>
    <w:rPr>
      <w:rFonts w:ascii="Segoe UI" w:hAnsi="Segoe UI" w:cs="Segoe UI"/>
      <w:bCs/>
      <w:color w:val="000000" w:themeColor="text1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43D16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43D16"/>
    <w:rPr>
      <w:rFonts w:ascii="Gill Sans MT" w:hAnsi="Gill Sans MT"/>
      <w:bCs/>
      <w:color w:val="000000" w:themeColor="text1"/>
      <w:sz w:val="24"/>
      <w:szCs w:val="18"/>
    </w:rPr>
  </w:style>
  <w:style w:type="character" w:styleId="Emphasis">
    <w:name w:val="Emphasis"/>
    <w:basedOn w:val="DefaultParagraphFont"/>
    <w:uiPriority w:val="20"/>
    <w:semiHidden/>
    <w:unhideWhenUsed/>
    <w:rsid w:val="00943D16"/>
    <w:rPr>
      <w:rFonts w:ascii="Gill Sans MT" w:hAnsi="Gill Sans MT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943D16"/>
    <w:rPr>
      <w:rFonts w:ascii="Gill Sans MT" w:hAnsi="Gill Sans MT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43D16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43D16"/>
    <w:rPr>
      <w:rFonts w:ascii="Gill Sans MT" w:hAnsi="Gill Sans MT"/>
      <w:bCs/>
      <w:color w:val="000000" w:themeColor="text1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943D16"/>
    <w:pPr>
      <w:framePr w:w="7920" w:h="1980" w:hRule="exact" w:hSpace="180" w:wrap="auto" w:hAnchor="page" w:xAlign="center" w:yAlign="bottom"/>
      <w:spacing w:line="240" w:lineRule="auto"/>
      <w:ind w:left="2880"/>
    </w:pPr>
    <w:rPr>
      <w:rFonts w:eastAsiaTheme="majorEastAsia" w:cstheme="majorBidi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943D16"/>
    <w:pPr>
      <w:spacing w:line="240" w:lineRule="auto"/>
    </w:pPr>
    <w:rPr>
      <w:rFonts w:eastAsiaTheme="majorEastAsia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43D16"/>
    <w:rPr>
      <w:rFonts w:ascii="Gill Sans MT" w:hAnsi="Gill Sans MT"/>
      <w:color w:val="B26B0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943D16"/>
    <w:rPr>
      <w:rFonts w:ascii="Gill Sans MT" w:hAnsi="Gill Sans MT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43D16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43D16"/>
    <w:rPr>
      <w:rFonts w:ascii="Gill Sans MT" w:hAnsi="Gill Sans MT"/>
      <w:bCs/>
      <w:color w:val="000000" w:themeColor="text1"/>
      <w:sz w:val="20"/>
      <w:szCs w:val="20"/>
    </w:rPr>
  </w:style>
  <w:style w:type="table" w:styleId="GridTable1Light">
    <w:name w:val="Grid Table 1 Light"/>
    <w:basedOn w:val="TableNormal"/>
    <w:uiPriority w:val="46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A4DDF4" w:themeColor="accent1" w:themeTint="66"/>
        <w:left w:val="single" w:sz="4" w:space="0" w:color="A4DDF4" w:themeColor="accent1" w:themeTint="66"/>
        <w:bottom w:val="single" w:sz="4" w:space="0" w:color="A4DDF4" w:themeColor="accent1" w:themeTint="66"/>
        <w:right w:val="single" w:sz="4" w:space="0" w:color="A4DDF4" w:themeColor="accent1" w:themeTint="66"/>
        <w:insideH w:val="single" w:sz="4" w:space="0" w:color="A4DDF4" w:themeColor="accent1" w:themeTint="66"/>
        <w:insideV w:val="single" w:sz="4" w:space="0" w:color="A4DDF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6CDE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6CDE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A3CEED" w:themeColor="accent2" w:themeTint="66"/>
        <w:left w:val="single" w:sz="4" w:space="0" w:color="A3CEED" w:themeColor="accent2" w:themeTint="66"/>
        <w:bottom w:val="single" w:sz="4" w:space="0" w:color="A3CEED" w:themeColor="accent2" w:themeTint="66"/>
        <w:right w:val="single" w:sz="4" w:space="0" w:color="A3CEED" w:themeColor="accent2" w:themeTint="66"/>
        <w:insideH w:val="single" w:sz="4" w:space="0" w:color="A3CEED" w:themeColor="accent2" w:themeTint="66"/>
        <w:insideV w:val="single" w:sz="4" w:space="0" w:color="A3CEED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5E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A8EBEF" w:themeColor="accent3" w:themeTint="66"/>
        <w:left w:val="single" w:sz="4" w:space="0" w:color="A8EBEF" w:themeColor="accent3" w:themeTint="66"/>
        <w:bottom w:val="single" w:sz="4" w:space="0" w:color="A8EBEF" w:themeColor="accent3" w:themeTint="66"/>
        <w:right w:val="single" w:sz="4" w:space="0" w:color="A8EBEF" w:themeColor="accent3" w:themeTint="66"/>
        <w:insideH w:val="single" w:sz="4" w:space="0" w:color="A8EBEF" w:themeColor="accent3" w:themeTint="66"/>
        <w:insideV w:val="single" w:sz="4" w:space="0" w:color="A8EBE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7CE1E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CE1E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B2E4D5" w:themeColor="accent4" w:themeTint="66"/>
        <w:left w:val="single" w:sz="4" w:space="0" w:color="B2E4D5" w:themeColor="accent4" w:themeTint="66"/>
        <w:bottom w:val="single" w:sz="4" w:space="0" w:color="B2E4D5" w:themeColor="accent4" w:themeTint="66"/>
        <w:right w:val="single" w:sz="4" w:space="0" w:color="B2E4D5" w:themeColor="accent4" w:themeTint="66"/>
        <w:insideH w:val="single" w:sz="4" w:space="0" w:color="B2E4D5" w:themeColor="accent4" w:themeTint="66"/>
        <w:insideV w:val="single" w:sz="4" w:space="0" w:color="B2E4D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8CD6C0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CD6C0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A9D7B6" w:themeColor="accent5" w:themeTint="66"/>
        <w:left w:val="single" w:sz="4" w:space="0" w:color="A9D7B6" w:themeColor="accent5" w:themeTint="66"/>
        <w:bottom w:val="single" w:sz="4" w:space="0" w:color="A9D7B6" w:themeColor="accent5" w:themeTint="66"/>
        <w:right w:val="single" w:sz="4" w:space="0" w:color="A9D7B6" w:themeColor="accent5" w:themeTint="66"/>
        <w:insideH w:val="single" w:sz="4" w:space="0" w:color="A9D7B6" w:themeColor="accent5" w:themeTint="66"/>
        <w:insideV w:val="single" w:sz="4" w:space="0" w:color="A9D7B6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7EC49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EC49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C0DAD8" w:themeColor="accent6" w:themeTint="66"/>
        <w:left w:val="single" w:sz="4" w:space="0" w:color="C0DAD8" w:themeColor="accent6" w:themeTint="66"/>
        <w:bottom w:val="single" w:sz="4" w:space="0" w:color="C0DAD8" w:themeColor="accent6" w:themeTint="66"/>
        <w:right w:val="single" w:sz="4" w:space="0" w:color="C0DAD8" w:themeColor="accent6" w:themeTint="66"/>
        <w:insideH w:val="single" w:sz="4" w:space="0" w:color="C0DAD8" w:themeColor="accent6" w:themeTint="66"/>
        <w:insideV w:val="single" w:sz="4" w:space="0" w:color="C0DAD8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0C7C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C7C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943D1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943D16"/>
    <w:pPr>
      <w:spacing w:after="0" w:line="240" w:lineRule="auto"/>
    </w:pPr>
    <w:tblPr>
      <w:tblStyleRowBandSize w:val="1"/>
      <w:tblStyleColBandSize w:val="1"/>
      <w:tblBorders>
        <w:top w:val="single" w:sz="2" w:space="0" w:color="76CDEE" w:themeColor="accent1" w:themeTint="99"/>
        <w:bottom w:val="single" w:sz="2" w:space="0" w:color="76CDEE" w:themeColor="accent1" w:themeTint="99"/>
        <w:insideH w:val="single" w:sz="2" w:space="0" w:color="76CDEE" w:themeColor="accent1" w:themeTint="99"/>
        <w:insideV w:val="single" w:sz="2" w:space="0" w:color="76CDEE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6CDEE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6CDEE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943D16"/>
    <w:pPr>
      <w:spacing w:after="0" w:line="240" w:lineRule="auto"/>
    </w:pPr>
    <w:tblPr>
      <w:tblStyleRowBandSize w:val="1"/>
      <w:tblStyleColBandSize w:val="1"/>
      <w:tblBorders>
        <w:top w:val="single" w:sz="2" w:space="0" w:color="74B5E4" w:themeColor="accent2" w:themeTint="99"/>
        <w:bottom w:val="single" w:sz="2" w:space="0" w:color="74B5E4" w:themeColor="accent2" w:themeTint="99"/>
        <w:insideH w:val="single" w:sz="2" w:space="0" w:color="74B5E4" w:themeColor="accent2" w:themeTint="99"/>
        <w:insideV w:val="single" w:sz="2" w:space="0" w:color="74B5E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4B5E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943D16"/>
    <w:pPr>
      <w:spacing w:after="0" w:line="240" w:lineRule="auto"/>
    </w:pPr>
    <w:tblPr>
      <w:tblStyleRowBandSize w:val="1"/>
      <w:tblStyleColBandSize w:val="1"/>
      <w:tblBorders>
        <w:top w:val="single" w:sz="2" w:space="0" w:color="7CE1E7" w:themeColor="accent3" w:themeTint="99"/>
        <w:bottom w:val="single" w:sz="2" w:space="0" w:color="7CE1E7" w:themeColor="accent3" w:themeTint="99"/>
        <w:insideH w:val="single" w:sz="2" w:space="0" w:color="7CE1E7" w:themeColor="accent3" w:themeTint="99"/>
        <w:insideV w:val="single" w:sz="2" w:space="0" w:color="7CE1E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CE1E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CE1E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943D16"/>
    <w:pPr>
      <w:spacing w:after="0" w:line="240" w:lineRule="auto"/>
    </w:pPr>
    <w:tblPr>
      <w:tblStyleRowBandSize w:val="1"/>
      <w:tblStyleColBandSize w:val="1"/>
      <w:tblBorders>
        <w:top w:val="single" w:sz="2" w:space="0" w:color="8CD6C0" w:themeColor="accent4" w:themeTint="99"/>
        <w:bottom w:val="single" w:sz="2" w:space="0" w:color="8CD6C0" w:themeColor="accent4" w:themeTint="99"/>
        <w:insideH w:val="single" w:sz="2" w:space="0" w:color="8CD6C0" w:themeColor="accent4" w:themeTint="99"/>
        <w:insideV w:val="single" w:sz="2" w:space="0" w:color="8CD6C0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CD6C0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CD6C0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4" w:themeFillTint="33"/>
      </w:tcPr>
    </w:tblStylePr>
    <w:tblStylePr w:type="band1Horz">
      <w:tblPr/>
      <w:tcPr>
        <w:shd w:val="clear" w:color="auto" w:fill="D8F1E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943D16"/>
    <w:pPr>
      <w:spacing w:after="0" w:line="240" w:lineRule="auto"/>
    </w:pPr>
    <w:tblPr>
      <w:tblStyleRowBandSize w:val="1"/>
      <w:tblStyleColBandSize w:val="1"/>
      <w:tblBorders>
        <w:top w:val="single" w:sz="2" w:space="0" w:color="7EC492" w:themeColor="accent5" w:themeTint="99"/>
        <w:bottom w:val="single" w:sz="2" w:space="0" w:color="7EC492" w:themeColor="accent5" w:themeTint="99"/>
        <w:insideH w:val="single" w:sz="2" w:space="0" w:color="7EC492" w:themeColor="accent5" w:themeTint="99"/>
        <w:insideV w:val="single" w:sz="2" w:space="0" w:color="7EC492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EC49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EC49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943D16"/>
    <w:pPr>
      <w:spacing w:after="0" w:line="240" w:lineRule="auto"/>
    </w:pPr>
    <w:tblPr>
      <w:tblStyleRowBandSize w:val="1"/>
      <w:tblStyleColBandSize w:val="1"/>
      <w:tblBorders>
        <w:top w:val="single" w:sz="2" w:space="0" w:color="A0C7C5" w:themeColor="accent6" w:themeTint="99"/>
        <w:bottom w:val="single" w:sz="2" w:space="0" w:color="A0C7C5" w:themeColor="accent6" w:themeTint="99"/>
        <w:insideH w:val="single" w:sz="2" w:space="0" w:color="A0C7C5" w:themeColor="accent6" w:themeTint="99"/>
        <w:insideV w:val="single" w:sz="2" w:space="0" w:color="A0C7C5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C7C5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C7C5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styleId="GridTable3">
    <w:name w:val="Grid Table 3"/>
    <w:basedOn w:val="TableNormal"/>
    <w:uiPriority w:val="48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76CDEE" w:themeColor="accent1" w:themeTint="99"/>
        <w:left w:val="single" w:sz="4" w:space="0" w:color="76CDEE" w:themeColor="accent1" w:themeTint="99"/>
        <w:bottom w:val="single" w:sz="4" w:space="0" w:color="76CDEE" w:themeColor="accent1" w:themeTint="99"/>
        <w:right w:val="single" w:sz="4" w:space="0" w:color="76CDEE" w:themeColor="accent1" w:themeTint="99"/>
        <w:insideH w:val="single" w:sz="4" w:space="0" w:color="76CDEE" w:themeColor="accent1" w:themeTint="99"/>
        <w:insideV w:val="single" w:sz="4" w:space="0" w:color="76CDE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  <w:tblStylePr w:type="neCell">
      <w:tblPr/>
      <w:tcPr>
        <w:tcBorders>
          <w:bottom w:val="single" w:sz="4" w:space="0" w:color="76CDEE" w:themeColor="accent1" w:themeTint="99"/>
        </w:tcBorders>
      </w:tcPr>
    </w:tblStylePr>
    <w:tblStylePr w:type="nwCell">
      <w:tblPr/>
      <w:tcPr>
        <w:tcBorders>
          <w:bottom w:val="single" w:sz="4" w:space="0" w:color="76CDEE" w:themeColor="accent1" w:themeTint="99"/>
        </w:tcBorders>
      </w:tcPr>
    </w:tblStylePr>
    <w:tblStylePr w:type="seCell">
      <w:tblPr/>
      <w:tcPr>
        <w:tcBorders>
          <w:top w:val="single" w:sz="4" w:space="0" w:color="76CDEE" w:themeColor="accent1" w:themeTint="99"/>
        </w:tcBorders>
      </w:tcPr>
    </w:tblStylePr>
    <w:tblStylePr w:type="swCell">
      <w:tblPr/>
      <w:tcPr>
        <w:tcBorders>
          <w:top w:val="single" w:sz="4" w:space="0" w:color="76CDEE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2" w:themeTint="99"/>
        <w:left w:val="single" w:sz="4" w:space="0" w:color="74B5E4" w:themeColor="accent2" w:themeTint="99"/>
        <w:bottom w:val="single" w:sz="4" w:space="0" w:color="74B5E4" w:themeColor="accent2" w:themeTint="99"/>
        <w:right w:val="single" w:sz="4" w:space="0" w:color="74B5E4" w:themeColor="accent2" w:themeTint="99"/>
        <w:insideH w:val="single" w:sz="4" w:space="0" w:color="74B5E4" w:themeColor="accent2" w:themeTint="99"/>
        <w:insideV w:val="single" w:sz="4" w:space="0" w:color="74B5E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  <w:tblStylePr w:type="neCell">
      <w:tblPr/>
      <w:tcPr>
        <w:tcBorders>
          <w:bottom w:val="single" w:sz="4" w:space="0" w:color="74B5E4" w:themeColor="accent2" w:themeTint="99"/>
        </w:tcBorders>
      </w:tcPr>
    </w:tblStylePr>
    <w:tblStylePr w:type="nwCell">
      <w:tblPr/>
      <w:tcPr>
        <w:tcBorders>
          <w:bottom w:val="single" w:sz="4" w:space="0" w:color="74B5E4" w:themeColor="accent2" w:themeTint="99"/>
        </w:tcBorders>
      </w:tcPr>
    </w:tblStylePr>
    <w:tblStylePr w:type="seCell">
      <w:tblPr/>
      <w:tcPr>
        <w:tcBorders>
          <w:top w:val="single" w:sz="4" w:space="0" w:color="74B5E4" w:themeColor="accent2" w:themeTint="99"/>
        </w:tcBorders>
      </w:tcPr>
    </w:tblStylePr>
    <w:tblStylePr w:type="swCell">
      <w:tblPr/>
      <w:tcPr>
        <w:tcBorders>
          <w:top w:val="single" w:sz="4" w:space="0" w:color="74B5E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7CE1E7" w:themeColor="accent3" w:themeTint="99"/>
        <w:left w:val="single" w:sz="4" w:space="0" w:color="7CE1E7" w:themeColor="accent3" w:themeTint="99"/>
        <w:bottom w:val="single" w:sz="4" w:space="0" w:color="7CE1E7" w:themeColor="accent3" w:themeTint="99"/>
        <w:right w:val="single" w:sz="4" w:space="0" w:color="7CE1E7" w:themeColor="accent3" w:themeTint="99"/>
        <w:insideH w:val="single" w:sz="4" w:space="0" w:color="7CE1E7" w:themeColor="accent3" w:themeTint="99"/>
        <w:insideV w:val="single" w:sz="4" w:space="0" w:color="7CE1E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  <w:tblStylePr w:type="neCell">
      <w:tblPr/>
      <w:tcPr>
        <w:tcBorders>
          <w:bottom w:val="single" w:sz="4" w:space="0" w:color="7CE1E7" w:themeColor="accent3" w:themeTint="99"/>
        </w:tcBorders>
      </w:tcPr>
    </w:tblStylePr>
    <w:tblStylePr w:type="nwCell">
      <w:tblPr/>
      <w:tcPr>
        <w:tcBorders>
          <w:bottom w:val="single" w:sz="4" w:space="0" w:color="7CE1E7" w:themeColor="accent3" w:themeTint="99"/>
        </w:tcBorders>
      </w:tcPr>
    </w:tblStylePr>
    <w:tblStylePr w:type="seCell">
      <w:tblPr/>
      <w:tcPr>
        <w:tcBorders>
          <w:top w:val="single" w:sz="4" w:space="0" w:color="7CE1E7" w:themeColor="accent3" w:themeTint="99"/>
        </w:tcBorders>
      </w:tcPr>
    </w:tblStylePr>
    <w:tblStylePr w:type="swCell">
      <w:tblPr/>
      <w:tcPr>
        <w:tcBorders>
          <w:top w:val="single" w:sz="4" w:space="0" w:color="7CE1E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8CD6C0" w:themeColor="accent4" w:themeTint="99"/>
        <w:left w:val="single" w:sz="4" w:space="0" w:color="8CD6C0" w:themeColor="accent4" w:themeTint="99"/>
        <w:bottom w:val="single" w:sz="4" w:space="0" w:color="8CD6C0" w:themeColor="accent4" w:themeTint="99"/>
        <w:right w:val="single" w:sz="4" w:space="0" w:color="8CD6C0" w:themeColor="accent4" w:themeTint="99"/>
        <w:insideH w:val="single" w:sz="4" w:space="0" w:color="8CD6C0" w:themeColor="accent4" w:themeTint="99"/>
        <w:insideV w:val="single" w:sz="4" w:space="0" w:color="8CD6C0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F1EA" w:themeFill="accent4" w:themeFillTint="33"/>
      </w:tcPr>
    </w:tblStylePr>
    <w:tblStylePr w:type="band1Horz">
      <w:tblPr/>
      <w:tcPr>
        <w:shd w:val="clear" w:color="auto" w:fill="D8F1EA" w:themeFill="accent4" w:themeFillTint="33"/>
      </w:tcPr>
    </w:tblStylePr>
    <w:tblStylePr w:type="neCell">
      <w:tblPr/>
      <w:tcPr>
        <w:tcBorders>
          <w:bottom w:val="single" w:sz="4" w:space="0" w:color="8CD6C0" w:themeColor="accent4" w:themeTint="99"/>
        </w:tcBorders>
      </w:tcPr>
    </w:tblStylePr>
    <w:tblStylePr w:type="nwCell">
      <w:tblPr/>
      <w:tcPr>
        <w:tcBorders>
          <w:bottom w:val="single" w:sz="4" w:space="0" w:color="8CD6C0" w:themeColor="accent4" w:themeTint="99"/>
        </w:tcBorders>
      </w:tcPr>
    </w:tblStylePr>
    <w:tblStylePr w:type="seCell">
      <w:tblPr/>
      <w:tcPr>
        <w:tcBorders>
          <w:top w:val="single" w:sz="4" w:space="0" w:color="8CD6C0" w:themeColor="accent4" w:themeTint="99"/>
        </w:tcBorders>
      </w:tcPr>
    </w:tblStylePr>
    <w:tblStylePr w:type="swCell">
      <w:tblPr/>
      <w:tcPr>
        <w:tcBorders>
          <w:top w:val="single" w:sz="4" w:space="0" w:color="8CD6C0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7EC492" w:themeColor="accent5" w:themeTint="99"/>
        <w:left w:val="single" w:sz="4" w:space="0" w:color="7EC492" w:themeColor="accent5" w:themeTint="99"/>
        <w:bottom w:val="single" w:sz="4" w:space="0" w:color="7EC492" w:themeColor="accent5" w:themeTint="99"/>
        <w:right w:val="single" w:sz="4" w:space="0" w:color="7EC492" w:themeColor="accent5" w:themeTint="99"/>
        <w:insideH w:val="single" w:sz="4" w:space="0" w:color="7EC492" w:themeColor="accent5" w:themeTint="99"/>
        <w:insideV w:val="single" w:sz="4" w:space="0" w:color="7EC49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  <w:tblStylePr w:type="neCell">
      <w:tblPr/>
      <w:tcPr>
        <w:tcBorders>
          <w:bottom w:val="single" w:sz="4" w:space="0" w:color="7EC492" w:themeColor="accent5" w:themeTint="99"/>
        </w:tcBorders>
      </w:tcPr>
    </w:tblStylePr>
    <w:tblStylePr w:type="nwCell">
      <w:tblPr/>
      <w:tcPr>
        <w:tcBorders>
          <w:bottom w:val="single" w:sz="4" w:space="0" w:color="7EC492" w:themeColor="accent5" w:themeTint="99"/>
        </w:tcBorders>
      </w:tcPr>
    </w:tblStylePr>
    <w:tblStylePr w:type="seCell">
      <w:tblPr/>
      <w:tcPr>
        <w:tcBorders>
          <w:top w:val="single" w:sz="4" w:space="0" w:color="7EC492" w:themeColor="accent5" w:themeTint="99"/>
        </w:tcBorders>
      </w:tcPr>
    </w:tblStylePr>
    <w:tblStylePr w:type="swCell">
      <w:tblPr/>
      <w:tcPr>
        <w:tcBorders>
          <w:top w:val="single" w:sz="4" w:space="0" w:color="7EC492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A0C7C5" w:themeColor="accent6" w:themeTint="99"/>
        <w:left w:val="single" w:sz="4" w:space="0" w:color="A0C7C5" w:themeColor="accent6" w:themeTint="99"/>
        <w:bottom w:val="single" w:sz="4" w:space="0" w:color="A0C7C5" w:themeColor="accent6" w:themeTint="99"/>
        <w:right w:val="single" w:sz="4" w:space="0" w:color="A0C7C5" w:themeColor="accent6" w:themeTint="99"/>
        <w:insideH w:val="single" w:sz="4" w:space="0" w:color="A0C7C5" w:themeColor="accent6" w:themeTint="99"/>
        <w:insideV w:val="single" w:sz="4" w:space="0" w:color="A0C7C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  <w:tblStylePr w:type="neCell">
      <w:tblPr/>
      <w:tcPr>
        <w:tcBorders>
          <w:bottom w:val="single" w:sz="4" w:space="0" w:color="A0C7C5" w:themeColor="accent6" w:themeTint="99"/>
        </w:tcBorders>
      </w:tcPr>
    </w:tblStylePr>
    <w:tblStylePr w:type="nwCell">
      <w:tblPr/>
      <w:tcPr>
        <w:tcBorders>
          <w:bottom w:val="single" w:sz="4" w:space="0" w:color="A0C7C5" w:themeColor="accent6" w:themeTint="99"/>
        </w:tcBorders>
      </w:tcPr>
    </w:tblStylePr>
    <w:tblStylePr w:type="seCell">
      <w:tblPr/>
      <w:tcPr>
        <w:tcBorders>
          <w:top w:val="single" w:sz="4" w:space="0" w:color="A0C7C5" w:themeColor="accent6" w:themeTint="99"/>
        </w:tcBorders>
      </w:tcPr>
    </w:tblStylePr>
    <w:tblStylePr w:type="swCell">
      <w:tblPr/>
      <w:tcPr>
        <w:tcBorders>
          <w:top w:val="single" w:sz="4" w:space="0" w:color="A0C7C5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2">
    <w:name w:val="Grid Table 4 Accent 2"/>
    <w:basedOn w:val="TableNormal"/>
    <w:uiPriority w:val="49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2" w:themeTint="99"/>
        <w:left w:val="single" w:sz="4" w:space="0" w:color="74B5E4" w:themeColor="accent2" w:themeTint="99"/>
        <w:bottom w:val="single" w:sz="4" w:space="0" w:color="74B5E4" w:themeColor="accent2" w:themeTint="99"/>
        <w:right w:val="single" w:sz="4" w:space="0" w:color="74B5E4" w:themeColor="accent2" w:themeTint="99"/>
        <w:insideH w:val="single" w:sz="4" w:space="0" w:color="74B5E4" w:themeColor="accent2" w:themeTint="99"/>
        <w:insideV w:val="single" w:sz="4" w:space="0" w:color="74B5E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2"/>
          <w:left w:val="single" w:sz="4" w:space="0" w:color="2683C6" w:themeColor="accent2"/>
          <w:bottom w:val="single" w:sz="4" w:space="0" w:color="2683C6" w:themeColor="accent2"/>
          <w:right w:val="single" w:sz="4" w:space="0" w:color="2683C6" w:themeColor="accent2"/>
          <w:insideH w:val="nil"/>
          <w:insideV w:val="nil"/>
        </w:tcBorders>
        <w:shd w:val="clear" w:color="auto" w:fill="2683C6" w:themeFill="accent2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7CE1E7" w:themeColor="accent3" w:themeTint="99"/>
        <w:left w:val="single" w:sz="4" w:space="0" w:color="7CE1E7" w:themeColor="accent3" w:themeTint="99"/>
        <w:bottom w:val="single" w:sz="4" w:space="0" w:color="7CE1E7" w:themeColor="accent3" w:themeTint="99"/>
        <w:right w:val="single" w:sz="4" w:space="0" w:color="7CE1E7" w:themeColor="accent3" w:themeTint="99"/>
        <w:insideH w:val="single" w:sz="4" w:space="0" w:color="7CE1E7" w:themeColor="accent3" w:themeTint="99"/>
        <w:insideV w:val="single" w:sz="4" w:space="0" w:color="7CE1E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7CED7" w:themeColor="accent3"/>
          <w:left w:val="single" w:sz="4" w:space="0" w:color="27CED7" w:themeColor="accent3"/>
          <w:bottom w:val="single" w:sz="4" w:space="0" w:color="27CED7" w:themeColor="accent3"/>
          <w:right w:val="single" w:sz="4" w:space="0" w:color="27CED7" w:themeColor="accent3"/>
          <w:insideH w:val="nil"/>
          <w:insideV w:val="nil"/>
        </w:tcBorders>
        <w:shd w:val="clear" w:color="auto" w:fill="27CED7" w:themeFill="accent3"/>
      </w:tcPr>
    </w:tblStylePr>
    <w:tblStylePr w:type="lastRow">
      <w:rPr>
        <w:b/>
        <w:bCs/>
      </w:rPr>
      <w:tblPr/>
      <w:tcPr>
        <w:tcBorders>
          <w:top w:val="double" w:sz="4" w:space="0" w:color="27CED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8CD6C0" w:themeColor="accent4" w:themeTint="99"/>
        <w:left w:val="single" w:sz="4" w:space="0" w:color="8CD6C0" w:themeColor="accent4" w:themeTint="99"/>
        <w:bottom w:val="single" w:sz="4" w:space="0" w:color="8CD6C0" w:themeColor="accent4" w:themeTint="99"/>
        <w:right w:val="single" w:sz="4" w:space="0" w:color="8CD6C0" w:themeColor="accent4" w:themeTint="99"/>
        <w:insideH w:val="single" w:sz="4" w:space="0" w:color="8CD6C0" w:themeColor="accent4" w:themeTint="99"/>
        <w:insideV w:val="single" w:sz="4" w:space="0" w:color="8CD6C0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2BA97" w:themeColor="accent4"/>
          <w:left w:val="single" w:sz="4" w:space="0" w:color="42BA97" w:themeColor="accent4"/>
          <w:bottom w:val="single" w:sz="4" w:space="0" w:color="42BA97" w:themeColor="accent4"/>
          <w:right w:val="single" w:sz="4" w:space="0" w:color="42BA97" w:themeColor="accent4"/>
          <w:insideH w:val="nil"/>
          <w:insideV w:val="nil"/>
        </w:tcBorders>
        <w:shd w:val="clear" w:color="auto" w:fill="42BA97" w:themeFill="accent4"/>
      </w:tcPr>
    </w:tblStylePr>
    <w:tblStylePr w:type="lastRow">
      <w:rPr>
        <w:b/>
        <w:bCs/>
      </w:rPr>
      <w:tblPr/>
      <w:tcPr>
        <w:tcBorders>
          <w:top w:val="double" w:sz="4" w:space="0" w:color="42BA9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4" w:themeFillTint="33"/>
      </w:tcPr>
    </w:tblStylePr>
    <w:tblStylePr w:type="band1Horz">
      <w:tblPr/>
      <w:tcPr>
        <w:shd w:val="clear" w:color="auto" w:fill="D8F1EA" w:themeFill="accent4" w:themeFillTint="33"/>
      </w:tcPr>
    </w:tblStylePr>
  </w:style>
  <w:style w:type="table" w:styleId="GridTable4-Accent6">
    <w:name w:val="Grid Table 4 Accent 6"/>
    <w:basedOn w:val="TableNormal"/>
    <w:uiPriority w:val="49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A0C7C5" w:themeColor="accent6" w:themeTint="99"/>
        <w:left w:val="single" w:sz="4" w:space="0" w:color="A0C7C5" w:themeColor="accent6" w:themeTint="99"/>
        <w:bottom w:val="single" w:sz="4" w:space="0" w:color="A0C7C5" w:themeColor="accent6" w:themeTint="99"/>
        <w:right w:val="single" w:sz="4" w:space="0" w:color="A0C7C5" w:themeColor="accent6" w:themeTint="99"/>
        <w:insideH w:val="single" w:sz="4" w:space="0" w:color="A0C7C5" w:themeColor="accent6" w:themeTint="99"/>
        <w:insideV w:val="single" w:sz="4" w:space="0" w:color="A0C7C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A39F" w:themeColor="accent6"/>
          <w:left w:val="single" w:sz="4" w:space="0" w:color="62A39F" w:themeColor="accent6"/>
          <w:bottom w:val="single" w:sz="4" w:space="0" w:color="62A39F" w:themeColor="accent6"/>
          <w:right w:val="single" w:sz="4" w:space="0" w:color="62A39F" w:themeColor="accent6"/>
          <w:insideH w:val="nil"/>
          <w:insideV w:val="nil"/>
        </w:tcBorders>
        <w:shd w:val="clear" w:color="auto" w:fill="62A39F" w:themeFill="accent6"/>
      </w:tcPr>
    </w:tblStylePr>
    <w:tblStylePr w:type="lastRow">
      <w:rPr>
        <w:b/>
        <w:bCs/>
      </w:rPr>
      <w:tblPr/>
      <w:tcPr>
        <w:tcBorders>
          <w:top w:val="double" w:sz="4" w:space="0" w:color="62A3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styleId="GridTable5Dark">
    <w:name w:val="Grid Table 5 Dark"/>
    <w:basedOn w:val="TableNormal"/>
    <w:uiPriority w:val="50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1EEF9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CADE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CADE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CADE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CADE4" w:themeFill="accent1"/>
      </w:tcPr>
    </w:tblStylePr>
    <w:tblStylePr w:type="band1Vert">
      <w:tblPr/>
      <w:tcPr>
        <w:shd w:val="clear" w:color="auto" w:fill="A4DDF4" w:themeFill="accent1" w:themeFillTint="66"/>
      </w:tcPr>
    </w:tblStylePr>
    <w:tblStylePr w:type="band1Horz">
      <w:tblPr/>
      <w:tcPr>
        <w:shd w:val="clear" w:color="auto" w:fill="A4DDF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E6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83C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83C6" w:themeFill="accent2"/>
      </w:tcPr>
    </w:tblStylePr>
    <w:tblStylePr w:type="band1Vert">
      <w:tblPr/>
      <w:tcPr>
        <w:shd w:val="clear" w:color="auto" w:fill="A3CEED" w:themeFill="accent2" w:themeFillTint="66"/>
      </w:tcPr>
    </w:tblStylePr>
    <w:tblStylePr w:type="band1Horz">
      <w:tblPr/>
      <w:tcPr>
        <w:shd w:val="clear" w:color="auto" w:fill="A3CEED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F5F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7CED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7CED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7CED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7CED7" w:themeFill="accent3"/>
      </w:tcPr>
    </w:tblStylePr>
    <w:tblStylePr w:type="band1Vert">
      <w:tblPr/>
      <w:tcPr>
        <w:shd w:val="clear" w:color="auto" w:fill="A8EBEF" w:themeFill="accent3" w:themeFillTint="66"/>
      </w:tcPr>
    </w:tblStylePr>
    <w:tblStylePr w:type="band1Horz">
      <w:tblPr/>
      <w:tcPr>
        <w:shd w:val="clear" w:color="auto" w:fill="A8EBEF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F1E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2BA97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2BA97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2BA9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2BA97" w:themeFill="accent4"/>
      </w:tcPr>
    </w:tblStylePr>
    <w:tblStylePr w:type="band1Vert">
      <w:tblPr/>
      <w:tcPr>
        <w:shd w:val="clear" w:color="auto" w:fill="B2E4D5" w:themeFill="accent4" w:themeFillTint="66"/>
      </w:tcPr>
    </w:tblStylePr>
    <w:tblStylePr w:type="band1Horz">
      <w:tblPr/>
      <w:tcPr>
        <w:shd w:val="clear" w:color="auto" w:fill="B2E4D5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EBDA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E885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E885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E885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E8853" w:themeFill="accent5"/>
      </w:tcPr>
    </w:tblStylePr>
    <w:tblStylePr w:type="band1Vert">
      <w:tblPr/>
      <w:tcPr>
        <w:shd w:val="clear" w:color="auto" w:fill="A9D7B6" w:themeFill="accent5" w:themeFillTint="66"/>
      </w:tcPr>
    </w:tblStylePr>
    <w:tblStylePr w:type="band1Horz">
      <w:tblPr/>
      <w:tcPr>
        <w:shd w:val="clear" w:color="auto" w:fill="A9D7B6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CE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A39F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A39F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A3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A39F" w:themeFill="accent6"/>
      </w:tcPr>
    </w:tblStylePr>
    <w:tblStylePr w:type="band1Vert">
      <w:tblPr/>
      <w:tcPr>
        <w:shd w:val="clear" w:color="auto" w:fill="C0DAD8" w:themeFill="accent6" w:themeFillTint="66"/>
      </w:tcPr>
    </w:tblStylePr>
    <w:tblStylePr w:type="band1Horz">
      <w:tblPr/>
      <w:tcPr>
        <w:shd w:val="clear" w:color="auto" w:fill="C0DAD8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943D1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943D16"/>
    <w:pPr>
      <w:spacing w:after="0" w:line="240" w:lineRule="auto"/>
    </w:pPr>
    <w:rPr>
      <w:color w:val="1481AB" w:themeColor="accent1" w:themeShade="BF"/>
    </w:rPr>
    <w:tblPr>
      <w:tblStyleRowBandSize w:val="1"/>
      <w:tblStyleColBandSize w:val="1"/>
      <w:tblBorders>
        <w:top w:val="single" w:sz="4" w:space="0" w:color="76CDEE" w:themeColor="accent1" w:themeTint="99"/>
        <w:left w:val="single" w:sz="4" w:space="0" w:color="76CDEE" w:themeColor="accent1" w:themeTint="99"/>
        <w:bottom w:val="single" w:sz="4" w:space="0" w:color="76CDEE" w:themeColor="accent1" w:themeTint="99"/>
        <w:right w:val="single" w:sz="4" w:space="0" w:color="76CDEE" w:themeColor="accent1" w:themeTint="99"/>
        <w:insideH w:val="single" w:sz="4" w:space="0" w:color="76CDEE" w:themeColor="accent1" w:themeTint="99"/>
        <w:insideV w:val="single" w:sz="4" w:space="0" w:color="76CDEE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6CDE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6CDE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943D16"/>
    <w:pPr>
      <w:spacing w:after="0" w:line="240" w:lineRule="auto"/>
    </w:pPr>
    <w:rPr>
      <w:color w:val="1C6194" w:themeColor="accent2" w:themeShade="BF"/>
    </w:rPr>
    <w:tblPr>
      <w:tblStyleRowBandSize w:val="1"/>
      <w:tblStyleColBandSize w:val="1"/>
      <w:tblBorders>
        <w:top w:val="single" w:sz="4" w:space="0" w:color="74B5E4" w:themeColor="accent2" w:themeTint="99"/>
        <w:left w:val="single" w:sz="4" w:space="0" w:color="74B5E4" w:themeColor="accent2" w:themeTint="99"/>
        <w:bottom w:val="single" w:sz="4" w:space="0" w:color="74B5E4" w:themeColor="accent2" w:themeTint="99"/>
        <w:right w:val="single" w:sz="4" w:space="0" w:color="74B5E4" w:themeColor="accent2" w:themeTint="99"/>
        <w:insideH w:val="single" w:sz="4" w:space="0" w:color="74B5E4" w:themeColor="accent2" w:themeTint="99"/>
        <w:insideV w:val="single" w:sz="4" w:space="0" w:color="74B5E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4B5E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943D16"/>
    <w:pPr>
      <w:spacing w:after="0" w:line="240" w:lineRule="auto"/>
    </w:pPr>
    <w:rPr>
      <w:color w:val="1D99A0" w:themeColor="accent3" w:themeShade="BF"/>
    </w:rPr>
    <w:tblPr>
      <w:tblStyleRowBandSize w:val="1"/>
      <w:tblStyleColBandSize w:val="1"/>
      <w:tblBorders>
        <w:top w:val="single" w:sz="4" w:space="0" w:color="7CE1E7" w:themeColor="accent3" w:themeTint="99"/>
        <w:left w:val="single" w:sz="4" w:space="0" w:color="7CE1E7" w:themeColor="accent3" w:themeTint="99"/>
        <w:bottom w:val="single" w:sz="4" w:space="0" w:color="7CE1E7" w:themeColor="accent3" w:themeTint="99"/>
        <w:right w:val="single" w:sz="4" w:space="0" w:color="7CE1E7" w:themeColor="accent3" w:themeTint="99"/>
        <w:insideH w:val="single" w:sz="4" w:space="0" w:color="7CE1E7" w:themeColor="accent3" w:themeTint="99"/>
        <w:insideV w:val="single" w:sz="4" w:space="0" w:color="7CE1E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7CE1E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CE1E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943D16"/>
    <w:pPr>
      <w:spacing w:after="0" w:line="240" w:lineRule="auto"/>
    </w:pPr>
    <w:rPr>
      <w:color w:val="318B70" w:themeColor="accent4" w:themeShade="BF"/>
    </w:rPr>
    <w:tblPr>
      <w:tblStyleRowBandSize w:val="1"/>
      <w:tblStyleColBandSize w:val="1"/>
      <w:tblBorders>
        <w:top w:val="single" w:sz="4" w:space="0" w:color="8CD6C0" w:themeColor="accent4" w:themeTint="99"/>
        <w:left w:val="single" w:sz="4" w:space="0" w:color="8CD6C0" w:themeColor="accent4" w:themeTint="99"/>
        <w:bottom w:val="single" w:sz="4" w:space="0" w:color="8CD6C0" w:themeColor="accent4" w:themeTint="99"/>
        <w:right w:val="single" w:sz="4" w:space="0" w:color="8CD6C0" w:themeColor="accent4" w:themeTint="99"/>
        <w:insideH w:val="single" w:sz="4" w:space="0" w:color="8CD6C0" w:themeColor="accent4" w:themeTint="99"/>
        <w:insideV w:val="single" w:sz="4" w:space="0" w:color="8CD6C0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8CD6C0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CD6C0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4" w:themeFillTint="33"/>
      </w:tcPr>
    </w:tblStylePr>
    <w:tblStylePr w:type="band1Horz">
      <w:tblPr/>
      <w:tcPr>
        <w:shd w:val="clear" w:color="auto" w:fill="D8F1E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943D16"/>
    <w:pPr>
      <w:spacing w:after="0" w:line="240" w:lineRule="auto"/>
    </w:pPr>
    <w:rPr>
      <w:color w:val="2E653E" w:themeColor="accent5" w:themeShade="BF"/>
    </w:rPr>
    <w:tblPr>
      <w:tblStyleRowBandSize w:val="1"/>
      <w:tblStyleColBandSize w:val="1"/>
      <w:tblBorders>
        <w:top w:val="single" w:sz="4" w:space="0" w:color="7EC492" w:themeColor="accent5" w:themeTint="99"/>
        <w:left w:val="single" w:sz="4" w:space="0" w:color="7EC492" w:themeColor="accent5" w:themeTint="99"/>
        <w:bottom w:val="single" w:sz="4" w:space="0" w:color="7EC492" w:themeColor="accent5" w:themeTint="99"/>
        <w:right w:val="single" w:sz="4" w:space="0" w:color="7EC492" w:themeColor="accent5" w:themeTint="99"/>
        <w:insideH w:val="single" w:sz="4" w:space="0" w:color="7EC492" w:themeColor="accent5" w:themeTint="99"/>
        <w:insideV w:val="single" w:sz="4" w:space="0" w:color="7EC492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7EC49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EC49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943D16"/>
    <w:pPr>
      <w:spacing w:after="0" w:line="240" w:lineRule="auto"/>
    </w:pPr>
    <w:rPr>
      <w:color w:val="487B77" w:themeColor="accent6" w:themeShade="BF"/>
    </w:rPr>
    <w:tblPr>
      <w:tblStyleRowBandSize w:val="1"/>
      <w:tblStyleColBandSize w:val="1"/>
      <w:tblBorders>
        <w:top w:val="single" w:sz="4" w:space="0" w:color="A0C7C5" w:themeColor="accent6" w:themeTint="99"/>
        <w:left w:val="single" w:sz="4" w:space="0" w:color="A0C7C5" w:themeColor="accent6" w:themeTint="99"/>
        <w:bottom w:val="single" w:sz="4" w:space="0" w:color="A0C7C5" w:themeColor="accent6" w:themeTint="99"/>
        <w:right w:val="single" w:sz="4" w:space="0" w:color="A0C7C5" w:themeColor="accent6" w:themeTint="99"/>
        <w:insideH w:val="single" w:sz="4" w:space="0" w:color="A0C7C5" w:themeColor="accent6" w:themeTint="99"/>
        <w:insideV w:val="single" w:sz="4" w:space="0" w:color="A0C7C5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0C7C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C7C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943D1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943D16"/>
    <w:pPr>
      <w:spacing w:after="0" w:line="240" w:lineRule="auto"/>
    </w:pPr>
    <w:rPr>
      <w:color w:val="1481AB" w:themeColor="accent1" w:themeShade="BF"/>
    </w:rPr>
    <w:tblPr>
      <w:tblStyleRowBandSize w:val="1"/>
      <w:tblStyleColBandSize w:val="1"/>
      <w:tblBorders>
        <w:top w:val="single" w:sz="4" w:space="0" w:color="76CDEE" w:themeColor="accent1" w:themeTint="99"/>
        <w:left w:val="single" w:sz="4" w:space="0" w:color="76CDEE" w:themeColor="accent1" w:themeTint="99"/>
        <w:bottom w:val="single" w:sz="4" w:space="0" w:color="76CDEE" w:themeColor="accent1" w:themeTint="99"/>
        <w:right w:val="single" w:sz="4" w:space="0" w:color="76CDEE" w:themeColor="accent1" w:themeTint="99"/>
        <w:insideH w:val="single" w:sz="4" w:space="0" w:color="76CDEE" w:themeColor="accent1" w:themeTint="99"/>
        <w:insideV w:val="single" w:sz="4" w:space="0" w:color="76CDE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  <w:tblStylePr w:type="neCell">
      <w:tblPr/>
      <w:tcPr>
        <w:tcBorders>
          <w:bottom w:val="single" w:sz="4" w:space="0" w:color="76CDEE" w:themeColor="accent1" w:themeTint="99"/>
        </w:tcBorders>
      </w:tcPr>
    </w:tblStylePr>
    <w:tblStylePr w:type="nwCell">
      <w:tblPr/>
      <w:tcPr>
        <w:tcBorders>
          <w:bottom w:val="single" w:sz="4" w:space="0" w:color="76CDEE" w:themeColor="accent1" w:themeTint="99"/>
        </w:tcBorders>
      </w:tcPr>
    </w:tblStylePr>
    <w:tblStylePr w:type="seCell">
      <w:tblPr/>
      <w:tcPr>
        <w:tcBorders>
          <w:top w:val="single" w:sz="4" w:space="0" w:color="76CDEE" w:themeColor="accent1" w:themeTint="99"/>
        </w:tcBorders>
      </w:tcPr>
    </w:tblStylePr>
    <w:tblStylePr w:type="swCell">
      <w:tblPr/>
      <w:tcPr>
        <w:tcBorders>
          <w:top w:val="single" w:sz="4" w:space="0" w:color="76CDEE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943D16"/>
    <w:pPr>
      <w:spacing w:after="0" w:line="240" w:lineRule="auto"/>
    </w:pPr>
    <w:rPr>
      <w:color w:val="1C6194" w:themeColor="accent2" w:themeShade="BF"/>
    </w:rPr>
    <w:tblPr>
      <w:tblStyleRowBandSize w:val="1"/>
      <w:tblStyleColBandSize w:val="1"/>
      <w:tblBorders>
        <w:top w:val="single" w:sz="4" w:space="0" w:color="74B5E4" w:themeColor="accent2" w:themeTint="99"/>
        <w:left w:val="single" w:sz="4" w:space="0" w:color="74B5E4" w:themeColor="accent2" w:themeTint="99"/>
        <w:bottom w:val="single" w:sz="4" w:space="0" w:color="74B5E4" w:themeColor="accent2" w:themeTint="99"/>
        <w:right w:val="single" w:sz="4" w:space="0" w:color="74B5E4" w:themeColor="accent2" w:themeTint="99"/>
        <w:insideH w:val="single" w:sz="4" w:space="0" w:color="74B5E4" w:themeColor="accent2" w:themeTint="99"/>
        <w:insideV w:val="single" w:sz="4" w:space="0" w:color="74B5E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  <w:tblStylePr w:type="neCell">
      <w:tblPr/>
      <w:tcPr>
        <w:tcBorders>
          <w:bottom w:val="single" w:sz="4" w:space="0" w:color="74B5E4" w:themeColor="accent2" w:themeTint="99"/>
        </w:tcBorders>
      </w:tcPr>
    </w:tblStylePr>
    <w:tblStylePr w:type="nwCell">
      <w:tblPr/>
      <w:tcPr>
        <w:tcBorders>
          <w:bottom w:val="single" w:sz="4" w:space="0" w:color="74B5E4" w:themeColor="accent2" w:themeTint="99"/>
        </w:tcBorders>
      </w:tcPr>
    </w:tblStylePr>
    <w:tblStylePr w:type="seCell">
      <w:tblPr/>
      <w:tcPr>
        <w:tcBorders>
          <w:top w:val="single" w:sz="4" w:space="0" w:color="74B5E4" w:themeColor="accent2" w:themeTint="99"/>
        </w:tcBorders>
      </w:tcPr>
    </w:tblStylePr>
    <w:tblStylePr w:type="swCell">
      <w:tblPr/>
      <w:tcPr>
        <w:tcBorders>
          <w:top w:val="single" w:sz="4" w:space="0" w:color="74B5E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943D16"/>
    <w:pPr>
      <w:spacing w:after="0" w:line="240" w:lineRule="auto"/>
    </w:pPr>
    <w:rPr>
      <w:color w:val="1D99A0" w:themeColor="accent3" w:themeShade="BF"/>
    </w:rPr>
    <w:tblPr>
      <w:tblStyleRowBandSize w:val="1"/>
      <w:tblStyleColBandSize w:val="1"/>
      <w:tblBorders>
        <w:top w:val="single" w:sz="4" w:space="0" w:color="7CE1E7" w:themeColor="accent3" w:themeTint="99"/>
        <w:left w:val="single" w:sz="4" w:space="0" w:color="7CE1E7" w:themeColor="accent3" w:themeTint="99"/>
        <w:bottom w:val="single" w:sz="4" w:space="0" w:color="7CE1E7" w:themeColor="accent3" w:themeTint="99"/>
        <w:right w:val="single" w:sz="4" w:space="0" w:color="7CE1E7" w:themeColor="accent3" w:themeTint="99"/>
        <w:insideH w:val="single" w:sz="4" w:space="0" w:color="7CE1E7" w:themeColor="accent3" w:themeTint="99"/>
        <w:insideV w:val="single" w:sz="4" w:space="0" w:color="7CE1E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  <w:tblStylePr w:type="neCell">
      <w:tblPr/>
      <w:tcPr>
        <w:tcBorders>
          <w:bottom w:val="single" w:sz="4" w:space="0" w:color="7CE1E7" w:themeColor="accent3" w:themeTint="99"/>
        </w:tcBorders>
      </w:tcPr>
    </w:tblStylePr>
    <w:tblStylePr w:type="nwCell">
      <w:tblPr/>
      <w:tcPr>
        <w:tcBorders>
          <w:bottom w:val="single" w:sz="4" w:space="0" w:color="7CE1E7" w:themeColor="accent3" w:themeTint="99"/>
        </w:tcBorders>
      </w:tcPr>
    </w:tblStylePr>
    <w:tblStylePr w:type="seCell">
      <w:tblPr/>
      <w:tcPr>
        <w:tcBorders>
          <w:top w:val="single" w:sz="4" w:space="0" w:color="7CE1E7" w:themeColor="accent3" w:themeTint="99"/>
        </w:tcBorders>
      </w:tcPr>
    </w:tblStylePr>
    <w:tblStylePr w:type="swCell">
      <w:tblPr/>
      <w:tcPr>
        <w:tcBorders>
          <w:top w:val="single" w:sz="4" w:space="0" w:color="7CE1E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943D16"/>
    <w:pPr>
      <w:spacing w:after="0" w:line="240" w:lineRule="auto"/>
    </w:pPr>
    <w:rPr>
      <w:color w:val="318B70" w:themeColor="accent4" w:themeShade="BF"/>
    </w:rPr>
    <w:tblPr>
      <w:tblStyleRowBandSize w:val="1"/>
      <w:tblStyleColBandSize w:val="1"/>
      <w:tblBorders>
        <w:top w:val="single" w:sz="4" w:space="0" w:color="8CD6C0" w:themeColor="accent4" w:themeTint="99"/>
        <w:left w:val="single" w:sz="4" w:space="0" w:color="8CD6C0" w:themeColor="accent4" w:themeTint="99"/>
        <w:bottom w:val="single" w:sz="4" w:space="0" w:color="8CD6C0" w:themeColor="accent4" w:themeTint="99"/>
        <w:right w:val="single" w:sz="4" w:space="0" w:color="8CD6C0" w:themeColor="accent4" w:themeTint="99"/>
        <w:insideH w:val="single" w:sz="4" w:space="0" w:color="8CD6C0" w:themeColor="accent4" w:themeTint="99"/>
        <w:insideV w:val="single" w:sz="4" w:space="0" w:color="8CD6C0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F1EA" w:themeFill="accent4" w:themeFillTint="33"/>
      </w:tcPr>
    </w:tblStylePr>
    <w:tblStylePr w:type="band1Horz">
      <w:tblPr/>
      <w:tcPr>
        <w:shd w:val="clear" w:color="auto" w:fill="D8F1EA" w:themeFill="accent4" w:themeFillTint="33"/>
      </w:tcPr>
    </w:tblStylePr>
    <w:tblStylePr w:type="neCell">
      <w:tblPr/>
      <w:tcPr>
        <w:tcBorders>
          <w:bottom w:val="single" w:sz="4" w:space="0" w:color="8CD6C0" w:themeColor="accent4" w:themeTint="99"/>
        </w:tcBorders>
      </w:tcPr>
    </w:tblStylePr>
    <w:tblStylePr w:type="nwCell">
      <w:tblPr/>
      <w:tcPr>
        <w:tcBorders>
          <w:bottom w:val="single" w:sz="4" w:space="0" w:color="8CD6C0" w:themeColor="accent4" w:themeTint="99"/>
        </w:tcBorders>
      </w:tcPr>
    </w:tblStylePr>
    <w:tblStylePr w:type="seCell">
      <w:tblPr/>
      <w:tcPr>
        <w:tcBorders>
          <w:top w:val="single" w:sz="4" w:space="0" w:color="8CD6C0" w:themeColor="accent4" w:themeTint="99"/>
        </w:tcBorders>
      </w:tcPr>
    </w:tblStylePr>
    <w:tblStylePr w:type="swCell">
      <w:tblPr/>
      <w:tcPr>
        <w:tcBorders>
          <w:top w:val="single" w:sz="4" w:space="0" w:color="8CD6C0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943D16"/>
    <w:pPr>
      <w:spacing w:after="0" w:line="240" w:lineRule="auto"/>
    </w:pPr>
    <w:rPr>
      <w:color w:val="2E653E" w:themeColor="accent5" w:themeShade="BF"/>
    </w:rPr>
    <w:tblPr>
      <w:tblStyleRowBandSize w:val="1"/>
      <w:tblStyleColBandSize w:val="1"/>
      <w:tblBorders>
        <w:top w:val="single" w:sz="4" w:space="0" w:color="7EC492" w:themeColor="accent5" w:themeTint="99"/>
        <w:left w:val="single" w:sz="4" w:space="0" w:color="7EC492" w:themeColor="accent5" w:themeTint="99"/>
        <w:bottom w:val="single" w:sz="4" w:space="0" w:color="7EC492" w:themeColor="accent5" w:themeTint="99"/>
        <w:right w:val="single" w:sz="4" w:space="0" w:color="7EC492" w:themeColor="accent5" w:themeTint="99"/>
        <w:insideH w:val="single" w:sz="4" w:space="0" w:color="7EC492" w:themeColor="accent5" w:themeTint="99"/>
        <w:insideV w:val="single" w:sz="4" w:space="0" w:color="7EC49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  <w:tblStylePr w:type="neCell">
      <w:tblPr/>
      <w:tcPr>
        <w:tcBorders>
          <w:bottom w:val="single" w:sz="4" w:space="0" w:color="7EC492" w:themeColor="accent5" w:themeTint="99"/>
        </w:tcBorders>
      </w:tcPr>
    </w:tblStylePr>
    <w:tblStylePr w:type="nwCell">
      <w:tblPr/>
      <w:tcPr>
        <w:tcBorders>
          <w:bottom w:val="single" w:sz="4" w:space="0" w:color="7EC492" w:themeColor="accent5" w:themeTint="99"/>
        </w:tcBorders>
      </w:tcPr>
    </w:tblStylePr>
    <w:tblStylePr w:type="seCell">
      <w:tblPr/>
      <w:tcPr>
        <w:tcBorders>
          <w:top w:val="single" w:sz="4" w:space="0" w:color="7EC492" w:themeColor="accent5" w:themeTint="99"/>
        </w:tcBorders>
      </w:tcPr>
    </w:tblStylePr>
    <w:tblStylePr w:type="swCell">
      <w:tblPr/>
      <w:tcPr>
        <w:tcBorders>
          <w:top w:val="single" w:sz="4" w:space="0" w:color="7EC492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943D16"/>
    <w:pPr>
      <w:spacing w:after="0" w:line="240" w:lineRule="auto"/>
    </w:pPr>
    <w:rPr>
      <w:color w:val="487B77" w:themeColor="accent6" w:themeShade="BF"/>
    </w:rPr>
    <w:tblPr>
      <w:tblStyleRowBandSize w:val="1"/>
      <w:tblStyleColBandSize w:val="1"/>
      <w:tblBorders>
        <w:top w:val="single" w:sz="4" w:space="0" w:color="A0C7C5" w:themeColor="accent6" w:themeTint="99"/>
        <w:left w:val="single" w:sz="4" w:space="0" w:color="A0C7C5" w:themeColor="accent6" w:themeTint="99"/>
        <w:bottom w:val="single" w:sz="4" w:space="0" w:color="A0C7C5" w:themeColor="accent6" w:themeTint="99"/>
        <w:right w:val="single" w:sz="4" w:space="0" w:color="A0C7C5" w:themeColor="accent6" w:themeTint="99"/>
        <w:insideH w:val="single" w:sz="4" w:space="0" w:color="A0C7C5" w:themeColor="accent6" w:themeTint="99"/>
        <w:insideV w:val="single" w:sz="4" w:space="0" w:color="A0C7C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  <w:tblStylePr w:type="neCell">
      <w:tblPr/>
      <w:tcPr>
        <w:tcBorders>
          <w:bottom w:val="single" w:sz="4" w:space="0" w:color="A0C7C5" w:themeColor="accent6" w:themeTint="99"/>
        </w:tcBorders>
      </w:tcPr>
    </w:tblStylePr>
    <w:tblStylePr w:type="nwCell">
      <w:tblPr/>
      <w:tcPr>
        <w:tcBorders>
          <w:bottom w:val="single" w:sz="4" w:space="0" w:color="A0C7C5" w:themeColor="accent6" w:themeTint="99"/>
        </w:tcBorders>
      </w:tcPr>
    </w:tblStylePr>
    <w:tblStylePr w:type="seCell">
      <w:tblPr/>
      <w:tcPr>
        <w:tcBorders>
          <w:top w:val="single" w:sz="4" w:space="0" w:color="A0C7C5" w:themeColor="accent6" w:themeTint="99"/>
        </w:tcBorders>
      </w:tcPr>
    </w:tblStylePr>
    <w:tblStylePr w:type="swCell">
      <w:tblPr/>
      <w:tcPr>
        <w:tcBorders>
          <w:top w:val="single" w:sz="4" w:space="0" w:color="A0C7C5" w:themeColor="accent6" w:themeTint="99"/>
        </w:tcBorders>
      </w:tcPr>
    </w:tblStylePr>
  </w:style>
  <w:style w:type="character" w:customStyle="1" w:styleId="Hashtag">
    <w:name w:val="Hashtag"/>
    <w:basedOn w:val="DefaultParagraphFont"/>
    <w:uiPriority w:val="99"/>
    <w:semiHidden/>
    <w:unhideWhenUsed/>
    <w:rsid w:val="00943D16"/>
    <w:rPr>
      <w:rFonts w:ascii="Gill Sans MT" w:hAnsi="Gill Sans MT"/>
      <w:color w:val="2B579A"/>
      <w:shd w:val="clear" w:color="auto" w:fill="E1DFDD"/>
    </w:rPr>
  </w:style>
  <w:style w:type="character" w:styleId="HTMLAcronym">
    <w:name w:val="HTML Acronym"/>
    <w:basedOn w:val="DefaultParagraphFont"/>
    <w:uiPriority w:val="99"/>
    <w:semiHidden/>
    <w:unhideWhenUsed/>
    <w:rsid w:val="00943D16"/>
    <w:rPr>
      <w:rFonts w:ascii="Gill Sans MT" w:hAnsi="Gill Sans M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943D16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43D16"/>
    <w:rPr>
      <w:rFonts w:ascii="Gill Sans MT" w:hAnsi="Gill Sans MT"/>
      <w:bCs/>
      <w:i/>
      <w:iCs/>
      <w:color w:val="000000" w:themeColor="text1"/>
      <w:sz w:val="24"/>
      <w:szCs w:val="18"/>
    </w:rPr>
  </w:style>
  <w:style w:type="character" w:styleId="HTMLCite">
    <w:name w:val="HTML Cite"/>
    <w:basedOn w:val="DefaultParagraphFont"/>
    <w:uiPriority w:val="99"/>
    <w:semiHidden/>
    <w:unhideWhenUsed/>
    <w:rsid w:val="00943D16"/>
    <w:rPr>
      <w:rFonts w:ascii="Gill Sans MT" w:hAnsi="Gill Sans MT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943D16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943D16"/>
    <w:rPr>
      <w:rFonts w:ascii="Gill Sans MT" w:hAnsi="Gill Sans MT"/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943D16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43D16"/>
    <w:pPr>
      <w:spacing w:line="240" w:lineRule="auto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43D16"/>
    <w:rPr>
      <w:rFonts w:ascii="Consolas" w:hAnsi="Consolas" w:cs="Consolas"/>
      <w:bCs/>
      <w:color w:val="000000" w:themeColor="text1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943D16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943D16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943D16"/>
    <w:rPr>
      <w:rFonts w:ascii="Gill Sans MT" w:hAnsi="Gill Sans MT"/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943D16"/>
    <w:rPr>
      <w:rFonts w:ascii="Gill Sans MT" w:hAnsi="Gill Sans MT"/>
      <w:color w:val="6EAC1C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43D16"/>
    <w:pPr>
      <w:spacing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943D16"/>
    <w:pPr>
      <w:spacing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943D16"/>
    <w:pPr>
      <w:spacing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943D16"/>
    <w:pPr>
      <w:spacing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943D16"/>
    <w:pPr>
      <w:spacing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943D16"/>
    <w:pPr>
      <w:spacing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943D16"/>
    <w:pPr>
      <w:spacing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943D16"/>
    <w:pPr>
      <w:spacing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943D16"/>
    <w:pPr>
      <w:spacing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943D16"/>
    <w:rPr>
      <w:rFonts w:eastAsiaTheme="majorEastAsia" w:cstheme="majorBidi"/>
      <w:b/>
    </w:rPr>
  </w:style>
  <w:style w:type="character" w:styleId="IntenseEmphasis">
    <w:name w:val="Intense Emphasis"/>
    <w:basedOn w:val="DefaultParagraphFont"/>
    <w:uiPriority w:val="21"/>
    <w:semiHidden/>
    <w:unhideWhenUsed/>
    <w:rsid w:val="00943D16"/>
    <w:rPr>
      <w:rFonts w:ascii="Gill Sans MT" w:hAnsi="Gill Sans MT"/>
      <w:i/>
      <w:iCs/>
      <w:color w:val="1CADE4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943D16"/>
    <w:pPr>
      <w:pBdr>
        <w:top w:val="single" w:sz="4" w:space="10" w:color="1CADE4" w:themeColor="accent1"/>
        <w:bottom w:val="single" w:sz="4" w:space="10" w:color="1CADE4" w:themeColor="accent1"/>
      </w:pBdr>
      <w:spacing w:before="360" w:after="360"/>
      <w:ind w:left="864" w:right="864"/>
      <w:jc w:val="center"/>
    </w:pPr>
    <w:rPr>
      <w:i/>
      <w:iCs/>
      <w:color w:val="1CADE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943D16"/>
    <w:rPr>
      <w:rFonts w:ascii="Gill Sans MT" w:hAnsi="Gill Sans MT"/>
      <w:bCs/>
      <w:i/>
      <w:iCs/>
      <w:color w:val="1CADE4" w:themeColor="accent1"/>
      <w:sz w:val="24"/>
      <w:szCs w:val="18"/>
    </w:rPr>
  </w:style>
  <w:style w:type="character" w:styleId="IntenseReference">
    <w:name w:val="Intense Reference"/>
    <w:basedOn w:val="DefaultParagraphFont"/>
    <w:uiPriority w:val="32"/>
    <w:semiHidden/>
    <w:unhideWhenUsed/>
    <w:rsid w:val="00943D16"/>
    <w:rPr>
      <w:rFonts w:ascii="Gill Sans MT" w:hAnsi="Gill Sans MT"/>
      <w:b/>
      <w:bCs/>
      <w:smallCaps/>
      <w:color w:val="1CADE4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1CADE4" w:themeColor="accent1"/>
        <w:left w:val="single" w:sz="8" w:space="0" w:color="1CADE4" w:themeColor="accent1"/>
        <w:bottom w:val="single" w:sz="8" w:space="0" w:color="1CADE4" w:themeColor="accent1"/>
        <w:right w:val="single" w:sz="8" w:space="0" w:color="1CADE4" w:themeColor="accent1"/>
        <w:insideH w:val="single" w:sz="8" w:space="0" w:color="1CADE4" w:themeColor="accent1"/>
        <w:insideV w:val="single" w:sz="8" w:space="0" w:color="1CADE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CADE4" w:themeColor="accent1"/>
          <w:left w:val="single" w:sz="8" w:space="0" w:color="1CADE4" w:themeColor="accent1"/>
          <w:bottom w:val="single" w:sz="18" w:space="0" w:color="1CADE4" w:themeColor="accent1"/>
          <w:right w:val="single" w:sz="8" w:space="0" w:color="1CADE4" w:themeColor="accent1"/>
          <w:insideH w:val="nil"/>
          <w:insideV w:val="single" w:sz="8" w:space="0" w:color="1CADE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  <w:insideH w:val="nil"/>
          <w:insideV w:val="single" w:sz="8" w:space="0" w:color="1CADE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</w:tcBorders>
      </w:tcPr>
    </w:tblStylePr>
    <w:tblStylePr w:type="band1Vert">
      <w:tblPr/>
      <w:tcPr>
        <w:tcBorders>
          <w:top w:val="single" w:sz="8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</w:tcBorders>
        <w:shd w:val="clear" w:color="auto" w:fill="C6EAF8" w:themeFill="accent1" w:themeFillTint="3F"/>
      </w:tcPr>
    </w:tblStylePr>
    <w:tblStylePr w:type="band1Horz">
      <w:tblPr/>
      <w:tcPr>
        <w:tcBorders>
          <w:top w:val="single" w:sz="8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  <w:insideV w:val="single" w:sz="8" w:space="0" w:color="1CADE4" w:themeColor="accent1"/>
        </w:tcBorders>
        <w:shd w:val="clear" w:color="auto" w:fill="C6EAF8" w:themeFill="accent1" w:themeFillTint="3F"/>
      </w:tcPr>
    </w:tblStylePr>
    <w:tblStylePr w:type="band2Horz">
      <w:tblPr/>
      <w:tcPr>
        <w:tcBorders>
          <w:top w:val="single" w:sz="8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  <w:insideV w:val="single" w:sz="8" w:space="0" w:color="1CADE4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2"/>
        <w:left w:val="single" w:sz="8" w:space="0" w:color="2683C6" w:themeColor="accent2"/>
        <w:bottom w:val="single" w:sz="8" w:space="0" w:color="2683C6" w:themeColor="accent2"/>
        <w:right w:val="single" w:sz="8" w:space="0" w:color="2683C6" w:themeColor="accent2"/>
        <w:insideH w:val="single" w:sz="8" w:space="0" w:color="2683C6" w:themeColor="accent2"/>
        <w:insideV w:val="single" w:sz="8" w:space="0" w:color="2683C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2"/>
          <w:left w:val="single" w:sz="8" w:space="0" w:color="2683C6" w:themeColor="accent2"/>
          <w:bottom w:val="single" w:sz="18" w:space="0" w:color="2683C6" w:themeColor="accent2"/>
          <w:right w:val="single" w:sz="8" w:space="0" w:color="2683C6" w:themeColor="accent2"/>
          <w:insideH w:val="nil"/>
          <w:insideV w:val="single" w:sz="8" w:space="0" w:color="2683C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683C6" w:themeColor="accent2"/>
          <w:left w:val="single" w:sz="8" w:space="0" w:color="2683C6" w:themeColor="accent2"/>
          <w:bottom w:val="single" w:sz="8" w:space="0" w:color="2683C6" w:themeColor="accent2"/>
          <w:right w:val="single" w:sz="8" w:space="0" w:color="2683C6" w:themeColor="accent2"/>
          <w:insideH w:val="nil"/>
          <w:insideV w:val="single" w:sz="8" w:space="0" w:color="2683C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2"/>
          <w:left w:val="single" w:sz="8" w:space="0" w:color="2683C6" w:themeColor="accent2"/>
          <w:bottom w:val="single" w:sz="8" w:space="0" w:color="2683C6" w:themeColor="accent2"/>
          <w:right w:val="single" w:sz="8" w:space="0" w:color="2683C6" w:themeColor="accent2"/>
        </w:tcBorders>
      </w:tcPr>
    </w:tblStylePr>
    <w:tblStylePr w:type="band1Vert">
      <w:tblPr/>
      <w:tcPr>
        <w:tcBorders>
          <w:top w:val="single" w:sz="8" w:space="0" w:color="2683C6" w:themeColor="accent2"/>
          <w:left w:val="single" w:sz="8" w:space="0" w:color="2683C6" w:themeColor="accent2"/>
          <w:bottom w:val="single" w:sz="8" w:space="0" w:color="2683C6" w:themeColor="accent2"/>
          <w:right w:val="single" w:sz="8" w:space="0" w:color="2683C6" w:themeColor="accent2"/>
        </w:tcBorders>
        <w:shd w:val="clear" w:color="auto" w:fill="C5E0F4" w:themeFill="accent2" w:themeFillTint="3F"/>
      </w:tcPr>
    </w:tblStylePr>
    <w:tblStylePr w:type="band1Horz">
      <w:tblPr/>
      <w:tcPr>
        <w:tcBorders>
          <w:top w:val="single" w:sz="8" w:space="0" w:color="2683C6" w:themeColor="accent2"/>
          <w:left w:val="single" w:sz="8" w:space="0" w:color="2683C6" w:themeColor="accent2"/>
          <w:bottom w:val="single" w:sz="8" w:space="0" w:color="2683C6" w:themeColor="accent2"/>
          <w:right w:val="single" w:sz="8" w:space="0" w:color="2683C6" w:themeColor="accent2"/>
          <w:insideV w:val="single" w:sz="8" w:space="0" w:color="2683C6" w:themeColor="accent2"/>
        </w:tcBorders>
        <w:shd w:val="clear" w:color="auto" w:fill="C5E0F4" w:themeFill="accent2" w:themeFillTint="3F"/>
      </w:tcPr>
    </w:tblStylePr>
    <w:tblStylePr w:type="band2Horz">
      <w:tblPr/>
      <w:tcPr>
        <w:tcBorders>
          <w:top w:val="single" w:sz="8" w:space="0" w:color="2683C6" w:themeColor="accent2"/>
          <w:left w:val="single" w:sz="8" w:space="0" w:color="2683C6" w:themeColor="accent2"/>
          <w:bottom w:val="single" w:sz="8" w:space="0" w:color="2683C6" w:themeColor="accent2"/>
          <w:right w:val="single" w:sz="8" w:space="0" w:color="2683C6" w:themeColor="accent2"/>
          <w:insideV w:val="single" w:sz="8" w:space="0" w:color="2683C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27CED7" w:themeColor="accent3"/>
        <w:left w:val="single" w:sz="8" w:space="0" w:color="27CED7" w:themeColor="accent3"/>
        <w:bottom w:val="single" w:sz="8" w:space="0" w:color="27CED7" w:themeColor="accent3"/>
        <w:right w:val="single" w:sz="8" w:space="0" w:color="27CED7" w:themeColor="accent3"/>
        <w:insideH w:val="single" w:sz="8" w:space="0" w:color="27CED7" w:themeColor="accent3"/>
        <w:insideV w:val="single" w:sz="8" w:space="0" w:color="27CED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7CED7" w:themeColor="accent3"/>
          <w:left w:val="single" w:sz="8" w:space="0" w:color="27CED7" w:themeColor="accent3"/>
          <w:bottom w:val="single" w:sz="18" w:space="0" w:color="27CED7" w:themeColor="accent3"/>
          <w:right w:val="single" w:sz="8" w:space="0" w:color="27CED7" w:themeColor="accent3"/>
          <w:insideH w:val="nil"/>
          <w:insideV w:val="single" w:sz="8" w:space="0" w:color="27CED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7CED7" w:themeColor="accent3"/>
          <w:left w:val="single" w:sz="8" w:space="0" w:color="27CED7" w:themeColor="accent3"/>
          <w:bottom w:val="single" w:sz="8" w:space="0" w:color="27CED7" w:themeColor="accent3"/>
          <w:right w:val="single" w:sz="8" w:space="0" w:color="27CED7" w:themeColor="accent3"/>
          <w:insideH w:val="nil"/>
          <w:insideV w:val="single" w:sz="8" w:space="0" w:color="27CED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7CED7" w:themeColor="accent3"/>
          <w:left w:val="single" w:sz="8" w:space="0" w:color="27CED7" w:themeColor="accent3"/>
          <w:bottom w:val="single" w:sz="8" w:space="0" w:color="27CED7" w:themeColor="accent3"/>
          <w:right w:val="single" w:sz="8" w:space="0" w:color="27CED7" w:themeColor="accent3"/>
        </w:tcBorders>
      </w:tcPr>
    </w:tblStylePr>
    <w:tblStylePr w:type="band1Vert">
      <w:tblPr/>
      <w:tcPr>
        <w:tcBorders>
          <w:top w:val="single" w:sz="8" w:space="0" w:color="27CED7" w:themeColor="accent3"/>
          <w:left w:val="single" w:sz="8" w:space="0" w:color="27CED7" w:themeColor="accent3"/>
          <w:bottom w:val="single" w:sz="8" w:space="0" w:color="27CED7" w:themeColor="accent3"/>
          <w:right w:val="single" w:sz="8" w:space="0" w:color="27CED7" w:themeColor="accent3"/>
        </w:tcBorders>
        <w:shd w:val="clear" w:color="auto" w:fill="C9F2F5" w:themeFill="accent3" w:themeFillTint="3F"/>
      </w:tcPr>
    </w:tblStylePr>
    <w:tblStylePr w:type="band1Horz">
      <w:tblPr/>
      <w:tcPr>
        <w:tcBorders>
          <w:top w:val="single" w:sz="8" w:space="0" w:color="27CED7" w:themeColor="accent3"/>
          <w:left w:val="single" w:sz="8" w:space="0" w:color="27CED7" w:themeColor="accent3"/>
          <w:bottom w:val="single" w:sz="8" w:space="0" w:color="27CED7" w:themeColor="accent3"/>
          <w:right w:val="single" w:sz="8" w:space="0" w:color="27CED7" w:themeColor="accent3"/>
          <w:insideV w:val="single" w:sz="8" w:space="0" w:color="27CED7" w:themeColor="accent3"/>
        </w:tcBorders>
        <w:shd w:val="clear" w:color="auto" w:fill="C9F2F5" w:themeFill="accent3" w:themeFillTint="3F"/>
      </w:tcPr>
    </w:tblStylePr>
    <w:tblStylePr w:type="band2Horz">
      <w:tblPr/>
      <w:tcPr>
        <w:tcBorders>
          <w:top w:val="single" w:sz="8" w:space="0" w:color="27CED7" w:themeColor="accent3"/>
          <w:left w:val="single" w:sz="8" w:space="0" w:color="27CED7" w:themeColor="accent3"/>
          <w:bottom w:val="single" w:sz="8" w:space="0" w:color="27CED7" w:themeColor="accent3"/>
          <w:right w:val="single" w:sz="8" w:space="0" w:color="27CED7" w:themeColor="accent3"/>
          <w:insideV w:val="single" w:sz="8" w:space="0" w:color="27CED7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42BA97" w:themeColor="accent4"/>
        <w:left w:val="single" w:sz="8" w:space="0" w:color="42BA97" w:themeColor="accent4"/>
        <w:bottom w:val="single" w:sz="8" w:space="0" w:color="42BA97" w:themeColor="accent4"/>
        <w:right w:val="single" w:sz="8" w:space="0" w:color="42BA97" w:themeColor="accent4"/>
        <w:insideH w:val="single" w:sz="8" w:space="0" w:color="42BA97" w:themeColor="accent4"/>
        <w:insideV w:val="single" w:sz="8" w:space="0" w:color="42BA97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2BA97" w:themeColor="accent4"/>
          <w:left w:val="single" w:sz="8" w:space="0" w:color="42BA97" w:themeColor="accent4"/>
          <w:bottom w:val="single" w:sz="18" w:space="0" w:color="42BA97" w:themeColor="accent4"/>
          <w:right w:val="single" w:sz="8" w:space="0" w:color="42BA97" w:themeColor="accent4"/>
          <w:insideH w:val="nil"/>
          <w:insideV w:val="single" w:sz="8" w:space="0" w:color="42BA9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2BA97" w:themeColor="accent4"/>
          <w:left w:val="single" w:sz="8" w:space="0" w:color="42BA97" w:themeColor="accent4"/>
          <w:bottom w:val="single" w:sz="8" w:space="0" w:color="42BA97" w:themeColor="accent4"/>
          <w:right w:val="single" w:sz="8" w:space="0" w:color="42BA97" w:themeColor="accent4"/>
          <w:insideH w:val="nil"/>
          <w:insideV w:val="single" w:sz="8" w:space="0" w:color="42BA9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2BA97" w:themeColor="accent4"/>
          <w:left w:val="single" w:sz="8" w:space="0" w:color="42BA97" w:themeColor="accent4"/>
          <w:bottom w:val="single" w:sz="8" w:space="0" w:color="42BA97" w:themeColor="accent4"/>
          <w:right w:val="single" w:sz="8" w:space="0" w:color="42BA97" w:themeColor="accent4"/>
        </w:tcBorders>
      </w:tcPr>
    </w:tblStylePr>
    <w:tblStylePr w:type="band1Vert">
      <w:tblPr/>
      <w:tcPr>
        <w:tcBorders>
          <w:top w:val="single" w:sz="8" w:space="0" w:color="42BA97" w:themeColor="accent4"/>
          <w:left w:val="single" w:sz="8" w:space="0" w:color="42BA97" w:themeColor="accent4"/>
          <w:bottom w:val="single" w:sz="8" w:space="0" w:color="42BA97" w:themeColor="accent4"/>
          <w:right w:val="single" w:sz="8" w:space="0" w:color="42BA97" w:themeColor="accent4"/>
        </w:tcBorders>
        <w:shd w:val="clear" w:color="auto" w:fill="CFEEE5" w:themeFill="accent4" w:themeFillTint="3F"/>
      </w:tcPr>
    </w:tblStylePr>
    <w:tblStylePr w:type="band1Horz">
      <w:tblPr/>
      <w:tcPr>
        <w:tcBorders>
          <w:top w:val="single" w:sz="8" w:space="0" w:color="42BA97" w:themeColor="accent4"/>
          <w:left w:val="single" w:sz="8" w:space="0" w:color="42BA97" w:themeColor="accent4"/>
          <w:bottom w:val="single" w:sz="8" w:space="0" w:color="42BA97" w:themeColor="accent4"/>
          <w:right w:val="single" w:sz="8" w:space="0" w:color="42BA97" w:themeColor="accent4"/>
          <w:insideV w:val="single" w:sz="8" w:space="0" w:color="42BA97" w:themeColor="accent4"/>
        </w:tcBorders>
        <w:shd w:val="clear" w:color="auto" w:fill="CFEEE5" w:themeFill="accent4" w:themeFillTint="3F"/>
      </w:tcPr>
    </w:tblStylePr>
    <w:tblStylePr w:type="band2Horz">
      <w:tblPr/>
      <w:tcPr>
        <w:tcBorders>
          <w:top w:val="single" w:sz="8" w:space="0" w:color="42BA97" w:themeColor="accent4"/>
          <w:left w:val="single" w:sz="8" w:space="0" w:color="42BA97" w:themeColor="accent4"/>
          <w:bottom w:val="single" w:sz="8" w:space="0" w:color="42BA97" w:themeColor="accent4"/>
          <w:right w:val="single" w:sz="8" w:space="0" w:color="42BA97" w:themeColor="accent4"/>
          <w:insideV w:val="single" w:sz="8" w:space="0" w:color="42BA97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3E8853" w:themeColor="accent5"/>
        <w:left w:val="single" w:sz="8" w:space="0" w:color="3E8853" w:themeColor="accent5"/>
        <w:bottom w:val="single" w:sz="8" w:space="0" w:color="3E8853" w:themeColor="accent5"/>
        <w:right w:val="single" w:sz="8" w:space="0" w:color="3E8853" w:themeColor="accent5"/>
        <w:insideH w:val="single" w:sz="8" w:space="0" w:color="3E8853" w:themeColor="accent5"/>
        <w:insideV w:val="single" w:sz="8" w:space="0" w:color="3E8853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E8853" w:themeColor="accent5"/>
          <w:left w:val="single" w:sz="8" w:space="0" w:color="3E8853" w:themeColor="accent5"/>
          <w:bottom w:val="single" w:sz="18" w:space="0" w:color="3E8853" w:themeColor="accent5"/>
          <w:right w:val="single" w:sz="8" w:space="0" w:color="3E8853" w:themeColor="accent5"/>
          <w:insideH w:val="nil"/>
          <w:insideV w:val="single" w:sz="8" w:space="0" w:color="3E8853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E8853" w:themeColor="accent5"/>
          <w:left w:val="single" w:sz="8" w:space="0" w:color="3E8853" w:themeColor="accent5"/>
          <w:bottom w:val="single" w:sz="8" w:space="0" w:color="3E8853" w:themeColor="accent5"/>
          <w:right w:val="single" w:sz="8" w:space="0" w:color="3E8853" w:themeColor="accent5"/>
          <w:insideH w:val="nil"/>
          <w:insideV w:val="single" w:sz="8" w:space="0" w:color="3E8853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E8853" w:themeColor="accent5"/>
          <w:left w:val="single" w:sz="8" w:space="0" w:color="3E8853" w:themeColor="accent5"/>
          <w:bottom w:val="single" w:sz="8" w:space="0" w:color="3E8853" w:themeColor="accent5"/>
          <w:right w:val="single" w:sz="8" w:space="0" w:color="3E8853" w:themeColor="accent5"/>
        </w:tcBorders>
      </w:tcPr>
    </w:tblStylePr>
    <w:tblStylePr w:type="band1Vert">
      <w:tblPr/>
      <w:tcPr>
        <w:tcBorders>
          <w:top w:val="single" w:sz="8" w:space="0" w:color="3E8853" w:themeColor="accent5"/>
          <w:left w:val="single" w:sz="8" w:space="0" w:color="3E8853" w:themeColor="accent5"/>
          <w:bottom w:val="single" w:sz="8" w:space="0" w:color="3E8853" w:themeColor="accent5"/>
          <w:right w:val="single" w:sz="8" w:space="0" w:color="3E8853" w:themeColor="accent5"/>
        </w:tcBorders>
        <w:shd w:val="clear" w:color="auto" w:fill="C9E6D2" w:themeFill="accent5" w:themeFillTint="3F"/>
      </w:tcPr>
    </w:tblStylePr>
    <w:tblStylePr w:type="band1Horz">
      <w:tblPr/>
      <w:tcPr>
        <w:tcBorders>
          <w:top w:val="single" w:sz="8" w:space="0" w:color="3E8853" w:themeColor="accent5"/>
          <w:left w:val="single" w:sz="8" w:space="0" w:color="3E8853" w:themeColor="accent5"/>
          <w:bottom w:val="single" w:sz="8" w:space="0" w:color="3E8853" w:themeColor="accent5"/>
          <w:right w:val="single" w:sz="8" w:space="0" w:color="3E8853" w:themeColor="accent5"/>
          <w:insideV w:val="single" w:sz="8" w:space="0" w:color="3E8853" w:themeColor="accent5"/>
        </w:tcBorders>
        <w:shd w:val="clear" w:color="auto" w:fill="C9E6D2" w:themeFill="accent5" w:themeFillTint="3F"/>
      </w:tcPr>
    </w:tblStylePr>
    <w:tblStylePr w:type="band2Horz">
      <w:tblPr/>
      <w:tcPr>
        <w:tcBorders>
          <w:top w:val="single" w:sz="8" w:space="0" w:color="3E8853" w:themeColor="accent5"/>
          <w:left w:val="single" w:sz="8" w:space="0" w:color="3E8853" w:themeColor="accent5"/>
          <w:bottom w:val="single" w:sz="8" w:space="0" w:color="3E8853" w:themeColor="accent5"/>
          <w:right w:val="single" w:sz="8" w:space="0" w:color="3E8853" w:themeColor="accent5"/>
          <w:insideV w:val="single" w:sz="8" w:space="0" w:color="3E8853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62A39F" w:themeColor="accent6"/>
        <w:left w:val="single" w:sz="8" w:space="0" w:color="62A39F" w:themeColor="accent6"/>
        <w:bottom w:val="single" w:sz="8" w:space="0" w:color="62A39F" w:themeColor="accent6"/>
        <w:right w:val="single" w:sz="8" w:space="0" w:color="62A39F" w:themeColor="accent6"/>
        <w:insideH w:val="single" w:sz="8" w:space="0" w:color="62A39F" w:themeColor="accent6"/>
        <w:insideV w:val="single" w:sz="8" w:space="0" w:color="62A39F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A39F" w:themeColor="accent6"/>
          <w:left w:val="single" w:sz="8" w:space="0" w:color="62A39F" w:themeColor="accent6"/>
          <w:bottom w:val="single" w:sz="18" w:space="0" w:color="62A39F" w:themeColor="accent6"/>
          <w:right w:val="single" w:sz="8" w:space="0" w:color="62A39F" w:themeColor="accent6"/>
          <w:insideH w:val="nil"/>
          <w:insideV w:val="single" w:sz="8" w:space="0" w:color="62A39F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2A39F" w:themeColor="accent6"/>
          <w:left w:val="single" w:sz="8" w:space="0" w:color="62A39F" w:themeColor="accent6"/>
          <w:bottom w:val="single" w:sz="8" w:space="0" w:color="62A39F" w:themeColor="accent6"/>
          <w:right w:val="single" w:sz="8" w:space="0" w:color="62A39F" w:themeColor="accent6"/>
          <w:insideH w:val="nil"/>
          <w:insideV w:val="single" w:sz="8" w:space="0" w:color="62A39F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A39F" w:themeColor="accent6"/>
          <w:left w:val="single" w:sz="8" w:space="0" w:color="62A39F" w:themeColor="accent6"/>
          <w:bottom w:val="single" w:sz="8" w:space="0" w:color="62A39F" w:themeColor="accent6"/>
          <w:right w:val="single" w:sz="8" w:space="0" w:color="62A39F" w:themeColor="accent6"/>
        </w:tcBorders>
      </w:tcPr>
    </w:tblStylePr>
    <w:tblStylePr w:type="band1Vert">
      <w:tblPr/>
      <w:tcPr>
        <w:tcBorders>
          <w:top w:val="single" w:sz="8" w:space="0" w:color="62A39F" w:themeColor="accent6"/>
          <w:left w:val="single" w:sz="8" w:space="0" w:color="62A39F" w:themeColor="accent6"/>
          <w:bottom w:val="single" w:sz="8" w:space="0" w:color="62A39F" w:themeColor="accent6"/>
          <w:right w:val="single" w:sz="8" w:space="0" w:color="62A39F" w:themeColor="accent6"/>
        </w:tcBorders>
        <w:shd w:val="clear" w:color="auto" w:fill="D8E8E7" w:themeFill="accent6" w:themeFillTint="3F"/>
      </w:tcPr>
    </w:tblStylePr>
    <w:tblStylePr w:type="band1Horz">
      <w:tblPr/>
      <w:tcPr>
        <w:tcBorders>
          <w:top w:val="single" w:sz="8" w:space="0" w:color="62A39F" w:themeColor="accent6"/>
          <w:left w:val="single" w:sz="8" w:space="0" w:color="62A39F" w:themeColor="accent6"/>
          <w:bottom w:val="single" w:sz="8" w:space="0" w:color="62A39F" w:themeColor="accent6"/>
          <w:right w:val="single" w:sz="8" w:space="0" w:color="62A39F" w:themeColor="accent6"/>
          <w:insideV w:val="single" w:sz="8" w:space="0" w:color="62A39F" w:themeColor="accent6"/>
        </w:tcBorders>
        <w:shd w:val="clear" w:color="auto" w:fill="D8E8E7" w:themeFill="accent6" w:themeFillTint="3F"/>
      </w:tcPr>
    </w:tblStylePr>
    <w:tblStylePr w:type="band2Horz">
      <w:tblPr/>
      <w:tcPr>
        <w:tcBorders>
          <w:top w:val="single" w:sz="8" w:space="0" w:color="62A39F" w:themeColor="accent6"/>
          <w:left w:val="single" w:sz="8" w:space="0" w:color="62A39F" w:themeColor="accent6"/>
          <w:bottom w:val="single" w:sz="8" w:space="0" w:color="62A39F" w:themeColor="accent6"/>
          <w:right w:val="single" w:sz="8" w:space="0" w:color="62A39F" w:themeColor="accent6"/>
          <w:insideV w:val="single" w:sz="8" w:space="0" w:color="62A39F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1CADE4" w:themeColor="accent1"/>
        <w:left w:val="single" w:sz="8" w:space="0" w:color="1CADE4" w:themeColor="accent1"/>
        <w:bottom w:val="single" w:sz="8" w:space="0" w:color="1CADE4" w:themeColor="accent1"/>
        <w:right w:val="single" w:sz="8" w:space="0" w:color="1CADE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CADE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</w:tcBorders>
      </w:tcPr>
    </w:tblStylePr>
    <w:tblStylePr w:type="band1Horz">
      <w:tblPr/>
      <w:tcPr>
        <w:tcBorders>
          <w:top w:val="single" w:sz="8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2"/>
        <w:left w:val="single" w:sz="8" w:space="0" w:color="2683C6" w:themeColor="accent2"/>
        <w:bottom w:val="single" w:sz="8" w:space="0" w:color="2683C6" w:themeColor="accent2"/>
        <w:right w:val="single" w:sz="8" w:space="0" w:color="2683C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83C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83C6" w:themeColor="accent2"/>
          <w:left w:val="single" w:sz="8" w:space="0" w:color="2683C6" w:themeColor="accent2"/>
          <w:bottom w:val="single" w:sz="8" w:space="0" w:color="2683C6" w:themeColor="accent2"/>
          <w:right w:val="single" w:sz="8" w:space="0" w:color="2683C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683C6" w:themeColor="accent2"/>
          <w:left w:val="single" w:sz="8" w:space="0" w:color="2683C6" w:themeColor="accent2"/>
          <w:bottom w:val="single" w:sz="8" w:space="0" w:color="2683C6" w:themeColor="accent2"/>
          <w:right w:val="single" w:sz="8" w:space="0" w:color="2683C6" w:themeColor="accent2"/>
        </w:tcBorders>
      </w:tcPr>
    </w:tblStylePr>
    <w:tblStylePr w:type="band1Horz">
      <w:tblPr/>
      <w:tcPr>
        <w:tcBorders>
          <w:top w:val="single" w:sz="8" w:space="0" w:color="2683C6" w:themeColor="accent2"/>
          <w:left w:val="single" w:sz="8" w:space="0" w:color="2683C6" w:themeColor="accent2"/>
          <w:bottom w:val="single" w:sz="8" w:space="0" w:color="2683C6" w:themeColor="accent2"/>
          <w:right w:val="single" w:sz="8" w:space="0" w:color="2683C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27CED7" w:themeColor="accent3"/>
        <w:left w:val="single" w:sz="8" w:space="0" w:color="27CED7" w:themeColor="accent3"/>
        <w:bottom w:val="single" w:sz="8" w:space="0" w:color="27CED7" w:themeColor="accent3"/>
        <w:right w:val="single" w:sz="8" w:space="0" w:color="27CED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7CED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7CED7" w:themeColor="accent3"/>
          <w:left w:val="single" w:sz="8" w:space="0" w:color="27CED7" w:themeColor="accent3"/>
          <w:bottom w:val="single" w:sz="8" w:space="0" w:color="27CED7" w:themeColor="accent3"/>
          <w:right w:val="single" w:sz="8" w:space="0" w:color="27CED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7CED7" w:themeColor="accent3"/>
          <w:left w:val="single" w:sz="8" w:space="0" w:color="27CED7" w:themeColor="accent3"/>
          <w:bottom w:val="single" w:sz="8" w:space="0" w:color="27CED7" w:themeColor="accent3"/>
          <w:right w:val="single" w:sz="8" w:space="0" w:color="27CED7" w:themeColor="accent3"/>
        </w:tcBorders>
      </w:tcPr>
    </w:tblStylePr>
    <w:tblStylePr w:type="band1Horz">
      <w:tblPr/>
      <w:tcPr>
        <w:tcBorders>
          <w:top w:val="single" w:sz="8" w:space="0" w:color="27CED7" w:themeColor="accent3"/>
          <w:left w:val="single" w:sz="8" w:space="0" w:color="27CED7" w:themeColor="accent3"/>
          <w:bottom w:val="single" w:sz="8" w:space="0" w:color="27CED7" w:themeColor="accent3"/>
          <w:right w:val="single" w:sz="8" w:space="0" w:color="27CED7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42BA97" w:themeColor="accent4"/>
        <w:left w:val="single" w:sz="8" w:space="0" w:color="42BA97" w:themeColor="accent4"/>
        <w:bottom w:val="single" w:sz="8" w:space="0" w:color="42BA97" w:themeColor="accent4"/>
        <w:right w:val="single" w:sz="8" w:space="0" w:color="42BA97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2BA9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2BA97" w:themeColor="accent4"/>
          <w:left w:val="single" w:sz="8" w:space="0" w:color="42BA97" w:themeColor="accent4"/>
          <w:bottom w:val="single" w:sz="8" w:space="0" w:color="42BA97" w:themeColor="accent4"/>
          <w:right w:val="single" w:sz="8" w:space="0" w:color="42BA9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2BA97" w:themeColor="accent4"/>
          <w:left w:val="single" w:sz="8" w:space="0" w:color="42BA97" w:themeColor="accent4"/>
          <w:bottom w:val="single" w:sz="8" w:space="0" w:color="42BA97" w:themeColor="accent4"/>
          <w:right w:val="single" w:sz="8" w:space="0" w:color="42BA97" w:themeColor="accent4"/>
        </w:tcBorders>
      </w:tcPr>
    </w:tblStylePr>
    <w:tblStylePr w:type="band1Horz">
      <w:tblPr/>
      <w:tcPr>
        <w:tcBorders>
          <w:top w:val="single" w:sz="8" w:space="0" w:color="42BA97" w:themeColor="accent4"/>
          <w:left w:val="single" w:sz="8" w:space="0" w:color="42BA97" w:themeColor="accent4"/>
          <w:bottom w:val="single" w:sz="8" w:space="0" w:color="42BA97" w:themeColor="accent4"/>
          <w:right w:val="single" w:sz="8" w:space="0" w:color="42BA97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3E8853" w:themeColor="accent5"/>
        <w:left w:val="single" w:sz="8" w:space="0" w:color="3E8853" w:themeColor="accent5"/>
        <w:bottom w:val="single" w:sz="8" w:space="0" w:color="3E8853" w:themeColor="accent5"/>
        <w:right w:val="single" w:sz="8" w:space="0" w:color="3E8853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E885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E8853" w:themeColor="accent5"/>
          <w:left w:val="single" w:sz="8" w:space="0" w:color="3E8853" w:themeColor="accent5"/>
          <w:bottom w:val="single" w:sz="8" w:space="0" w:color="3E8853" w:themeColor="accent5"/>
          <w:right w:val="single" w:sz="8" w:space="0" w:color="3E885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E8853" w:themeColor="accent5"/>
          <w:left w:val="single" w:sz="8" w:space="0" w:color="3E8853" w:themeColor="accent5"/>
          <w:bottom w:val="single" w:sz="8" w:space="0" w:color="3E8853" w:themeColor="accent5"/>
          <w:right w:val="single" w:sz="8" w:space="0" w:color="3E8853" w:themeColor="accent5"/>
        </w:tcBorders>
      </w:tcPr>
    </w:tblStylePr>
    <w:tblStylePr w:type="band1Horz">
      <w:tblPr/>
      <w:tcPr>
        <w:tcBorders>
          <w:top w:val="single" w:sz="8" w:space="0" w:color="3E8853" w:themeColor="accent5"/>
          <w:left w:val="single" w:sz="8" w:space="0" w:color="3E8853" w:themeColor="accent5"/>
          <w:bottom w:val="single" w:sz="8" w:space="0" w:color="3E8853" w:themeColor="accent5"/>
          <w:right w:val="single" w:sz="8" w:space="0" w:color="3E8853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62A39F" w:themeColor="accent6"/>
        <w:left w:val="single" w:sz="8" w:space="0" w:color="62A39F" w:themeColor="accent6"/>
        <w:bottom w:val="single" w:sz="8" w:space="0" w:color="62A39F" w:themeColor="accent6"/>
        <w:right w:val="single" w:sz="8" w:space="0" w:color="62A39F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2A3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A39F" w:themeColor="accent6"/>
          <w:left w:val="single" w:sz="8" w:space="0" w:color="62A39F" w:themeColor="accent6"/>
          <w:bottom w:val="single" w:sz="8" w:space="0" w:color="62A39F" w:themeColor="accent6"/>
          <w:right w:val="single" w:sz="8" w:space="0" w:color="62A3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2A39F" w:themeColor="accent6"/>
          <w:left w:val="single" w:sz="8" w:space="0" w:color="62A39F" w:themeColor="accent6"/>
          <w:bottom w:val="single" w:sz="8" w:space="0" w:color="62A39F" w:themeColor="accent6"/>
          <w:right w:val="single" w:sz="8" w:space="0" w:color="62A39F" w:themeColor="accent6"/>
        </w:tcBorders>
      </w:tcPr>
    </w:tblStylePr>
    <w:tblStylePr w:type="band1Horz">
      <w:tblPr/>
      <w:tcPr>
        <w:tcBorders>
          <w:top w:val="single" w:sz="8" w:space="0" w:color="62A39F" w:themeColor="accent6"/>
          <w:left w:val="single" w:sz="8" w:space="0" w:color="62A39F" w:themeColor="accent6"/>
          <w:bottom w:val="single" w:sz="8" w:space="0" w:color="62A39F" w:themeColor="accent6"/>
          <w:right w:val="single" w:sz="8" w:space="0" w:color="62A39F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943D1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943D16"/>
    <w:pPr>
      <w:spacing w:after="0" w:line="240" w:lineRule="auto"/>
    </w:pPr>
    <w:rPr>
      <w:color w:val="1481AB" w:themeColor="accent1" w:themeShade="BF"/>
    </w:rPr>
    <w:tblPr>
      <w:tblStyleRowBandSize w:val="1"/>
      <w:tblStyleColBandSize w:val="1"/>
      <w:tblBorders>
        <w:top w:val="single" w:sz="8" w:space="0" w:color="1CADE4" w:themeColor="accent1"/>
        <w:bottom w:val="single" w:sz="8" w:space="0" w:color="1CADE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CADE4" w:themeColor="accent1"/>
          <w:left w:val="nil"/>
          <w:bottom w:val="single" w:sz="8" w:space="0" w:color="1CADE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CADE4" w:themeColor="accent1"/>
          <w:left w:val="nil"/>
          <w:bottom w:val="single" w:sz="8" w:space="0" w:color="1CADE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EAF8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6EAF8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943D16"/>
    <w:pPr>
      <w:spacing w:after="0" w:line="240" w:lineRule="auto"/>
    </w:pPr>
    <w:rPr>
      <w:color w:val="1C6194" w:themeColor="accent2" w:themeShade="BF"/>
    </w:rPr>
    <w:tblPr>
      <w:tblStyleRowBandSize w:val="1"/>
      <w:tblStyleColBandSize w:val="1"/>
      <w:tblBorders>
        <w:top w:val="single" w:sz="8" w:space="0" w:color="2683C6" w:themeColor="accent2"/>
        <w:bottom w:val="single" w:sz="8" w:space="0" w:color="2683C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2"/>
          <w:left w:val="nil"/>
          <w:bottom w:val="single" w:sz="8" w:space="0" w:color="2683C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2"/>
          <w:left w:val="nil"/>
          <w:bottom w:val="single" w:sz="8" w:space="0" w:color="2683C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943D16"/>
    <w:pPr>
      <w:spacing w:after="0" w:line="240" w:lineRule="auto"/>
    </w:pPr>
    <w:rPr>
      <w:color w:val="1D99A0" w:themeColor="accent3" w:themeShade="BF"/>
    </w:rPr>
    <w:tblPr>
      <w:tblStyleRowBandSize w:val="1"/>
      <w:tblStyleColBandSize w:val="1"/>
      <w:tblBorders>
        <w:top w:val="single" w:sz="8" w:space="0" w:color="27CED7" w:themeColor="accent3"/>
        <w:bottom w:val="single" w:sz="8" w:space="0" w:color="27CED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7CED7" w:themeColor="accent3"/>
          <w:left w:val="nil"/>
          <w:bottom w:val="single" w:sz="8" w:space="0" w:color="27CED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7CED7" w:themeColor="accent3"/>
          <w:left w:val="nil"/>
          <w:bottom w:val="single" w:sz="8" w:space="0" w:color="27CED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F2F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9F2F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943D16"/>
    <w:pPr>
      <w:spacing w:after="0" w:line="240" w:lineRule="auto"/>
    </w:pPr>
    <w:rPr>
      <w:color w:val="318B70" w:themeColor="accent4" w:themeShade="BF"/>
    </w:rPr>
    <w:tblPr>
      <w:tblStyleRowBandSize w:val="1"/>
      <w:tblStyleColBandSize w:val="1"/>
      <w:tblBorders>
        <w:top w:val="single" w:sz="8" w:space="0" w:color="42BA97" w:themeColor="accent4"/>
        <w:bottom w:val="single" w:sz="8" w:space="0" w:color="42BA97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BA97" w:themeColor="accent4"/>
          <w:left w:val="nil"/>
          <w:bottom w:val="single" w:sz="8" w:space="0" w:color="42BA9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BA97" w:themeColor="accent4"/>
          <w:left w:val="nil"/>
          <w:bottom w:val="single" w:sz="8" w:space="0" w:color="42BA9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EEE5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EEE5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943D16"/>
    <w:pPr>
      <w:spacing w:after="0" w:line="240" w:lineRule="auto"/>
    </w:pPr>
    <w:rPr>
      <w:color w:val="2E653E" w:themeColor="accent5" w:themeShade="BF"/>
    </w:rPr>
    <w:tblPr>
      <w:tblStyleRowBandSize w:val="1"/>
      <w:tblStyleColBandSize w:val="1"/>
      <w:tblBorders>
        <w:top w:val="single" w:sz="8" w:space="0" w:color="3E8853" w:themeColor="accent5"/>
        <w:bottom w:val="single" w:sz="8" w:space="0" w:color="3E8853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E8853" w:themeColor="accent5"/>
          <w:left w:val="nil"/>
          <w:bottom w:val="single" w:sz="8" w:space="0" w:color="3E8853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E8853" w:themeColor="accent5"/>
          <w:left w:val="nil"/>
          <w:bottom w:val="single" w:sz="8" w:space="0" w:color="3E8853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E6D2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9E6D2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943D16"/>
    <w:pPr>
      <w:spacing w:after="0" w:line="240" w:lineRule="auto"/>
    </w:pPr>
    <w:rPr>
      <w:color w:val="487B77" w:themeColor="accent6" w:themeShade="BF"/>
    </w:rPr>
    <w:tblPr>
      <w:tblStyleRowBandSize w:val="1"/>
      <w:tblStyleColBandSize w:val="1"/>
      <w:tblBorders>
        <w:top w:val="single" w:sz="8" w:space="0" w:color="62A39F" w:themeColor="accent6"/>
        <w:bottom w:val="single" w:sz="8" w:space="0" w:color="62A39F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A39F" w:themeColor="accent6"/>
          <w:left w:val="nil"/>
          <w:bottom w:val="single" w:sz="8" w:space="0" w:color="62A39F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A39F" w:themeColor="accent6"/>
          <w:left w:val="nil"/>
          <w:bottom w:val="single" w:sz="8" w:space="0" w:color="62A39F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E8E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8E8E7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943D16"/>
    <w:rPr>
      <w:rFonts w:ascii="Gill Sans MT" w:hAnsi="Gill Sans MT"/>
    </w:rPr>
  </w:style>
  <w:style w:type="paragraph" w:styleId="List">
    <w:name w:val="List"/>
    <w:basedOn w:val="Normal"/>
    <w:uiPriority w:val="99"/>
    <w:semiHidden/>
    <w:unhideWhenUsed/>
    <w:rsid w:val="00943D16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943D16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943D16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943D16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943D16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943D1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943D1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943D1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943D1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943D1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943D1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43D1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43D1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43D1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43D16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943D1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43D1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43D1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943D1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943D16"/>
    <w:pPr>
      <w:numPr>
        <w:numId w:val="10"/>
      </w:numPr>
      <w:contextualSpacing/>
    </w:pPr>
  </w:style>
  <w:style w:type="table" w:styleId="ListTable1Light">
    <w:name w:val="List Table 1 Light"/>
    <w:basedOn w:val="TableNormal"/>
    <w:uiPriority w:val="46"/>
    <w:rsid w:val="00943D1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943D1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6CDEE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6CDE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943D1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4B5E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4B5E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943D1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CE1E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CE1E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943D1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CD6C0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CD6C0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4" w:themeFillTint="33"/>
      </w:tcPr>
    </w:tblStylePr>
    <w:tblStylePr w:type="band1Horz">
      <w:tblPr/>
      <w:tcPr>
        <w:shd w:val="clear" w:color="auto" w:fill="D8F1E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943D1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EC49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EC49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943D1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C7C5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C7C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styleId="ListTable2">
    <w:name w:val="List Table 2"/>
    <w:basedOn w:val="TableNormal"/>
    <w:uiPriority w:val="47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76CDEE" w:themeColor="accent1" w:themeTint="99"/>
        <w:bottom w:val="single" w:sz="4" w:space="0" w:color="76CDEE" w:themeColor="accent1" w:themeTint="99"/>
        <w:insideH w:val="single" w:sz="4" w:space="0" w:color="76CDEE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2" w:themeTint="99"/>
        <w:bottom w:val="single" w:sz="4" w:space="0" w:color="74B5E4" w:themeColor="accent2" w:themeTint="99"/>
        <w:insideH w:val="single" w:sz="4" w:space="0" w:color="74B5E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7CE1E7" w:themeColor="accent3" w:themeTint="99"/>
        <w:bottom w:val="single" w:sz="4" w:space="0" w:color="7CE1E7" w:themeColor="accent3" w:themeTint="99"/>
        <w:insideH w:val="single" w:sz="4" w:space="0" w:color="7CE1E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8CD6C0" w:themeColor="accent4" w:themeTint="99"/>
        <w:bottom w:val="single" w:sz="4" w:space="0" w:color="8CD6C0" w:themeColor="accent4" w:themeTint="99"/>
        <w:insideH w:val="single" w:sz="4" w:space="0" w:color="8CD6C0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4" w:themeFillTint="33"/>
      </w:tcPr>
    </w:tblStylePr>
    <w:tblStylePr w:type="band1Horz">
      <w:tblPr/>
      <w:tcPr>
        <w:shd w:val="clear" w:color="auto" w:fill="D8F1E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7EC492" w:themeColor="accent5" w:themeTint="99"/>
        <w:bottom w:val="single" w:sz="4" w:space="0" w:color="7EC492" w:themeColor="accent5" w:themeTint="99"/>
        <w:insideH w:val="single" w:sz="4" w:space="0" w:color="7EC492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A0C7C5" w:themeColor="accent6" w:themeTint="99"/>
        <w:bottom w:val="single" w:sz="4" w:space="0" w:color="A0C7C5" w:themeColor="accent6" w:themeTint="99"/>
        <w:insideH w:val="single" w:sz="4" w:space="0" w:color="A0C7C5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styleId="ListTable3">
    <w:name w:val="List Table 3"/>
    <w:basedOn w:val="TableNormal"/>
    <w:uiPriority w:val="48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1CADE4" w:themeColor="accent1"/>
        <w:left w:val="single" w:sz="4" w:space="0" w:color="1CADE4" w:themeColor="accent1"/>
        <w:bottom w:val="single" w:sz="4" w:space="0" w:color="1CADE4" w:themeColor="accent1"/>
        <w:right w:val="single" w:sz="4" w:space="0" w:color="1CADE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CADE4" w:themeFill="accent1"/>
      </w:tcPr>
    </w:tblStylePr>
    <w:tblStylePr w:type="lastRow">
      <w:rPr>
        <w:b/>
        <w:bCs/>
      </w:rPr>
      <w:tblPr/>
      <w:tcPr>
        <w:tcBorders>
          <w:top w:val="double" w:sz="4" w:space="0" w:color="1CADE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CADE4" w:themeColor="accent1"/>
          <w:right w:val="single" w:sz="4" w:space="0" w:color="1CADE4" w:themeColor="accent1"/>
        </w:tcBorders>
      </w:tcPr>
    </w:tblStylePr>
    <w:tblStylePr w:type="band1Horz">
      <w:tblPr/>
      <w:tcPr>
        <w:tcBorders>
          <w:top w:val="single" w:sz="4" w:space="0" w:color="1CADE4" w:themeColor="accent1"/>
          <w:bottom w:val="single" w:sz="4" w:space="0" w:color="1CADE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CADE4" w:themeColor="accent1"/>
          <w:left w:val="nil"/>
        </w:tcBorders>
      </w:tcPr>
    </w:tblStylePr>
    <w:tblStylePr w:type="swCell">
      <w:tblPr/>
      <w:tcPr>
        <w:tcBorders>
          <w:top w:val="double" w:sz="4" w:space="0" w:color="1CADE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2683C6" w:themeColor="accent2"/>
        <w:left w:val="single" w:sz="4" w:space="0" w:color="2683C6" w:themeColor="accent2"/>
        <w:bottom w:val="single" w:sz="4" w:space="0" w:color="2683C6" w:themeColor="accent2"/>
        <w:right w:val="single" w:sz="4" w:space="0" w:color="2683C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683C6" w:themeFill="accent2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683C6" w:themeColor="accent2"/>
          <w:right w:val="single" w:sz="4" w:space="0" w:color="2683C6" w:themeColor="accent2"/>
        </w:tcBorders>
      </w:tcPr>
    </w:tblStylePr>
    <w:tblStylePr w:type="band1Horz">
      <w:tblPr/>
      <w:tcPr>
        <w:tcBorders>
          <w:top w:val="single" w:sz="4" w:space="0" w:color="2683C6" w:themeColor="accent2"/>
          <w:bottom w:val="single" w:sz="4" w:space="0" w:color="2683C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 w:themeColor="accent2"/>
          <w:left w:val="nil"/>
        </w:tcBorders>
      </w:tcPr>
    </w:tblStylePr>
    <w:tblStylePr w:type="swCell">
      <w:tblPr/>
      <w:tcPr>
        <w:tcBorders>
          <w:top w:val="double" w:sz="4" w:space="0" w:color="2683C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27CED7" w:themeColor="accent3"/>
        <w:left w:val="single" w:sz="4" w:space="0" w:color="27CED7" w:themeColor="accent3"/>
        <w:bottom w:val="single" w:sz="4" w:space="0" w:color="27CED7" w:themeColor="accent3"/>
        <w:right w:val="single" w:sz="4" w:space="0" w:color="27CED7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7CED7" w:themeFill="accent3"/>
      </w:tcPr>
    </w:tblStylePr>
    <w:tblStylePr w:type="lastRow">
      <w:rPr>
        <w:b/>
        <w:bCs/>
      </w:rPr>
      <w:tblPr/>
      <w:tcPr>
        <w:tcBorders>
          <w:top w:val="double" w:sz="4" w:space="0" w:color="27CED7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7CED7" w:themeColor="accent3"/>
          <w:right w:val="single" w:sz="4" w:space="0" w:color="27CED7" w:themeColor="accent3"/>
        </w:tcBorders>
      </w:tcPr>
    </w:tblStylePr>
    <w:tblStylePr w:type="band1Horz">
      <w:tblPr/>
      <w:tcPr>
        <w:tcBorders>
          <w:top w:val="single" w:sz="4" w:space="0" w:color="27CED7" w:themeColor="accent3"/>
          <w:bottom w:val="single" w:sz="4" w:space="0" w:color="27CED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7CED7" w:themeColor="accent3"/>
          <w:left w:val="nil"/>
        </w:tcBorders>
      </w:tcPr>
    </w:tblStylePr>
    <w:tblStylePr w:type="swCell">
      <w:tblPr/>
      <w:tcPr>
        <w:tcBorders>
          <w:top w:val="double" w:sz="4" w:space="0" w:color="27CED7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42BA97" w:themeColor="accent4"/>
        <w:left w:val="single" w:sz="4" w:space="0" w:color="42BA97" w:themeColor="accent4"/>
        <w:bottom w:val="single" w:sz="4" w:space="0" w:color="42BA97" w:themeColor="accent4"/>
        <w:right w:val="single" w:sz="4" w:space="0" w:color="42BA97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2BA97" w:themeFill="accent4"/>
      </w:tcPr>
    </w:tblStylePr>
    <w:tblStylePr w:type="lastRow">
      <w:rPr>
        <w:b/>
        <w:bCs/>
      </w:rPr>
      <w:tblPr/>
      <w:tcPr>
        <w:tcBorders>
          <w:top w:val="double" w:sz="4" w:space="0" w:color="42BA97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2BA97" w:themeColor="accent4"/>
          <w:right w:val="single" w:sz="4" w:space="0" w:color="42BA97" w:themeColor="accent4"/>
        </w:tcBorders>
      </w:tcPr>
    </w:tblStylePr>
    <w:tblStylePr w:type="band1Horz">
      <w:tblPr/>
      <w:tcPr>
        <w:tcBorders>
          <w:top w:val="single" w:sz="4" w:space="0" w:color="42BA97" w:themeColor="accent4"/>
          <w:bottom w:val="single" w:sz="4" w:space="0" w:color="42BA97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2BA97" w:themeColor="accent4"/>
          <w:left w:val="nil"/>
        </w:tcBorders>
      </w:tcPr>
    </w:tblStylePr>
    <w:tblStylePr w:type="swCell">
      <w:tblPr/>
      <w:tcPr>
        <w:tcBorders>
          <w:top w:val="double" w:sz="4" w:space="0" w:color="42BA97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3E8853" w:themeColor="accent5"/>
        <w:left w:val="single" w:sz="4" w:space="0" w:color="3E8853" w:themeColor="accent5"/>
        <w:bottom w:val="single" w:sz="4" w:space="0" w:color="3E8853" w:themeColor="accent5"/>
        <w:right w:val="single" w:sz="4" w:space="0" w:color="3E885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E8853" w:themeFill="accent5"/>
      </w:tcPr>
    </w:tblStylePr>
    <w:tblStylePr w:type="lastRow">
      <w:rPr>
        <w:b/>
        <w:bCs/>
      </w:rPr>
      <w:tblPr/>
      <w:tcPr>
        <w:tcBorders>
          <w:top w:val="double" w:sz="4" w:space="0" w:color="3E885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E8853" w:themeColor="accent5"/>
          <w:right w:val="single" w:sz="4" w:space="0" w:color="3E8853" w:themeColor="accent5"/>
        </w:tcBorders>
      </w:tcPr>
    </w:tblStylePr>
    <w:tblStylePr w:type="band1Horz">
      <w:tblPr/>
      <w:tcPr>
        <w:tcBorders>
          <w:top w:val="single" w:sz="4" w:space="0" w:color="3E8853" w:themeColor="accent5"/>
          <w:bottom w:val="single" w:sz="4" w:space="0" w:color="3E885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E8853" w:themeColor="accent5"/>
          <w:left w:val="nil"/>
        </w:tcBorders>
      </w:tcPr>
    </w:tblStylePr>
    <w:tblStylePr w:type="swCell">
      <w:tblPr/>
      <w:tcPr>
        <w:tcBorders>
          <w:top w:val="double" w:sz="4" w:space="0" w:color="3E8853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62A39F" w:themeColor="accent6"/>
        <w:left w:val="single" w:sz="4" w:space="0" w:color="62A39F" w:themeColor="accent6"/>
        <w:bottom w:val="single" w:sz="4" w:space="0" w:color="62A39F" w:themeColor="accent6"/>
        <w:right w:val="single" w:sz="4" w:space="0" w:color="62A39F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2A39F" w:themeFill="accent6"/>
      </w:tcPr>
    </w:tblStylePr>
    <w:tblStylePr w:type="lastRow">
      <w:rPr>
        <w:b/>
        <w:bCs/>
      </w:rPr>
      <w:tblPr/>
      <w:tcPr>
        <w:tcBorders>
          <w:top w:val="double" w:sz="4" w:space="0" w:color="62A39F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2A39F" w:themeColor="accent6"/>
          <w:right w:val="single" w:sz="4" w:space="0" w:color="62A39F" w:themeColor="accent6"/>
        </w:tcBorders>
      </w:tcPr>
    </w:tblStylePr>
    <w:tblStylePr w:type="band1Horz">
      <w:tblPr/>
      <w:tcPr>
        <w:tcBorders>
          <w:top w:val="single" w:sz="4" w:space="0" w:color="62A39F" w:themeColor="accent6"/>
          <w:bottom w:val="single" w:sz="4" w:space="0" w:color="62A39F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2A39F" w:themeColor="accent6"/>
          <w:left w:val="nil"/>
        </w:tcBorders>
      </w:tcPr>
    </w:tblStylePr>
    <w:tblStylePr w:type="swCell">
      <w:tblPr/>
      <w:tcPr>
        <w:tcBorders>
          <w:top w:val="double" w:sz="4" w:space="0" w:color="62A39F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76CDEE" w:themeColor="accent1" w:themeTint="99"/>
        <w:left w:val="single" w:sz="4" w:space="0" w:color="76CDEE" w:themeColor="accent1" w:themeTint="99"/>
        <w:bottom w:val="single" w:sz="4" w:space="0" w:color="76CDEE" w:themeColor="accent1" w:themeTint="99"/>
        <w:right w:val="single" w:sz="4" w:space="0" w:color="76CDEE" w:themeColor="accent1" w:themeTint="99"/>
        <w:insideH w:val="single" w:sz="4" w:space="0" w:color="76CDE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CADE4" w:themeColor="accent1"/>
          <w:left w:val="single" w:sz="4" w:space="0" w:color="1CADE4" w:themeColor="accent1"/>
          <w:bottom w:val="single" w:sz="4" w:space="0" w:color="1CADE4" w:themeColor="accent1"/>
          <w:right w:val="single" w:sz="4" w:space="0" w:color="1CADE4" w:themeColor="accent1"/>
          <w:insideH w:val="nil"/>
        </w:tcBorders>
        <w:shd w:val="clear" w:color="auto" w:fill="1CADE4" w:themeFill="accent1"/>
      </w:tcPr>
    </w:tblStylePr>
    <w:tblStylePr w:type="lastRow">
      <w:rPr>
        <w:b/>
        <w:bCs/>
      </w:rPr>
      <w:tblPr/>
      <w:tcPr>
        <w:tcBorders>
          <w:top w:val="double" w:sz="4" w:space="0" w:color="76CDE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2" w:themeTint="99"/>
        <w:left w:val="single" w:sz="4" w:space="0" w:color="74B5E4" w:themeColor="accent2" w:themeTint="99"/>
        <w:bottom w:val="single" w:sz="4" w:space="0" w:color="74B5E4" w:themeColor="accent2" w:themeTint="99"/>
        <w:right w:val="single" w:sz="4" w:space="0" w:color="74B5E4" w:themeColor="accent2" w:themeTint="99"/>
        <w:insideH w:val="single" w:sz="4" w:space="0" w:color="74B5E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2"/>
          <w:left w:val="single" w:sz="4" w:space="0" w:color="2683C6" w:themeColor="accent2"/>
          <w:bottom w:val="single" w:sz="4" w:space="0" w:color="2683C6" w:themeColor="accent2"/>
          <w:right w:val="single" w:sz="4" w:space="0" w:color="2683C6" w:themeColor="accent2"/>
          <w:insideH w:val="nil"/>
        </w:tcBorders>
        <w:shd w:val="clear" w:color="auto" w:fill="2683C6" w:themeFill="accent2"/>
      </w:tcPr>
    </w:tblStylePr>
    <w:tblStylePr w:type="lastRow">
      <w:rPr>
        <w:b/>
        <w:bCs/>
      </w:rPr>
      <w:tblPr/>
      <w:tcPr>
        <w:tcBorders>
          <w:top w:val="double" w:sz="4" w:space="0" w:color="74B5E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7CE1E7" w:themeColor="accent3" w:themeTint="99"/>
        <w:left w:val="single" w:sz="4" w:space="0" w:color="7CE1E7" w:themeColor="accent3" w:themeTint="99"/>
        <w:bottom w:val="single" w:sz="4" w:space="0" w:color="7CE1E7" w:themeColor="accent3" w:themeTint="99"/>
        <w:right w:val="single" w:sz="4" w:space="0" w:color="7CE1E7" w:themeColor="accent3" w:themeTint="99"/>
        <w:insideH w:val="single" w:sz="4" w:space="0" w:color="7CE1E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7CED7" w:themeColor="accent3"/>
          <w:left w:val="single" w:sz="4" w:space="0" w:color="27CED7" w:themeColor="accent3"/>
          <w:bottom w:val="single" w:sz="4" w:space="0" w:color="27CED7" w:themeColor="accent3"/>
          <w:right w:val="single" w:sz="4" w:space="0" w:color="27CED7" w:themeColor="accent3"/>
          <w:insideH w:val="nil"/>
        </w:tcBorders>
        <w:shd w:val="clear" w:color="auto" w:fill="27CED7" w:themeFill="accent3"/>
      </w:tcPr>
    </w:tblStylePr>
    <w:tblStylePr w:type="lastRow">
      <w:rPr>
        <w:b/>
        <w:bCs/>
      </w:rPr>
      <w:tblPr/>
      <w:tcPr>
        <w:tcBorders>
          <w:top w:val="double" w:sz="4" w:space="0" w:color="7CE1E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8CD6C0" w:themeColor="accent4" w:themeTint="99"/>
        <w:left w:val="single" w:sz="4" w:space="0" w:color="8CD6C0" w:themeColor="accent4" w:themeTint="99"/>
        <w:bottom w:val="single" w:sz="4" w:space="0" w:color="8CD6C0" w:themeColor="accent4" w:themeTint="99"/>
        <w:right w:val="single" w:sz="4" w:space="0" w:color="8CD6C0" w:themeColor="accent4" w:themeTint="99"/>
        <w:insideH w:val="single" w:sz="4" w:space="0" w:color="8CD6C0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2BA97" w:themeColor="accent4"/>
          <w:left w:val="single" w:sz="4" w:space="0" w:color="42BA97" w:themeColor="accent4"/>
          <w:bottom w:val="single" w:sz="4" w:space="0" w:color="42BA97" w:themeColor="accent4"/>
          <w:right w:val="single" w:sz="4" w:space="0" w:color="42BA97" w:themeColor="accent4"/>
          <w:insideH w:val="nil"/>
        </w:tcBorders>
        <w:shd w:val="clear" w:color="auto" w:fill="42BA97" w:themeFill="accent4"/>
      </w:tcPr>
    </w:tblStylePr>
    <w:tblStylePr w:type="lastRow">
      <w:rPr>
        <w:b/>
        <w:bCs/>
      </w:rPr>
      <w:tblPr/>
      <w:tcPr>
        <w:tcBorders>
          <w:top w:val="double" w:sz="4" w:space="0" w:color="8CD6C0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4" w:themeFillTint="33"/>
      </w:tcPr>
    </w:tblStylePr>
    <w:tblStylePr w:type="band1Horz">
      <w:tblPr/>
      <w:tcPr>
        <w:shd w:val="clear" w:color="auto" w:fill="D8F1E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7EC492" w:themeColor="accent5" w:themeTint="99"/>
        <w:left w:val="single" w:sz="4" w:space="0" w:color="7EC492" w:themeColor="accent5" w:themeTint="99"/>
        <w:bottom w:val="single" w:sz="4" w:space="0" w:color="7EC492" w:themeColor="accent5" w:themeTint="99"/>
        <w:right w:val="single" w:sz="4" w:space="0" w:color="7EC492" w:themeColor="accent5" w:themeTint="99"/>
        <w:insideH w:val="single" w:sz="4" w:space="0" w:color="7EC49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E8853" w:themeColor="accent5"/>
          <w:left w:val="single" w:sz="4" w:space="0" w:color="3E8853" w:themeColor="accent5"/>
          <w:bottom w:val="single" w:sz="4" w:space="0" w:color="3E8853" w:themeColor="accent5"/>
          <w:right w:val="single" w:sz="4" w:space="0" w:color="3E8853" w:themeColor="accent5"/>
          <w:insideH w:val="nil"/>
        </w:tcBorders>
        <w:shd w:val="clear" w:color="auto" w:fill="3E8853" w:themeFill="accent5"/>
      </w:tcPr>
    </w:tblStylePr>
    <w:tblStylePr w:type="lastRow">
      <w:rPr>
        <w:b/>
        <w:bCs/>
      </w:rPr>
      <w:tblPr/>
      <w:tcPr>
        <w:tcBorders>
          <w:top w:val="double" w:sz="4" w:space="0" w:color="7EC49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A0C7C5" w:themeColor="accent6" w:themeTint="99"/>
        <w:left w:val="single" w:sz="4" w:space="0" w:color="A0C7C5" w:themeColor="accent6" w:themeTint="99"/>
        <w:bottom w:val="single" w:sz="4" w:space="0" w:color="A0C7C5" w:themeColor="accent6" w:themeTint="99"/>
        <w:right w:val="single" w:sz="4" w:space="0" w:color="A0C7C5" w:themeColor="accent6" w:themeTint="99"/>
        <w:insideH w:val="single" w:sz="4" w:space="0" w:color="A0C7C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A39F" w:themeColor="accent6"/>
          <w:left w:val="single" w:sz="4" w:space="0" w:color="62A39F" w:themeColor="accent6"/>
          <w:bottom w:val="single" w:sz="4" w:space="0" w:color="62A39F" w:themeColor="accent6"/>
          <w:right w:val="single" w:sz="4" w:space="0" w:color="62A39F" w:themeColor="accent6"/>
          <w:insideH w:val="nil"/>
        </w:tcBorders>
        <w:shd w:val="clear" w:color="auto" w:fill="62A39F" w:themeFill="accent6"/>
      </w:tcPr>
    </w:tblStylePr>
    <w:tblStylePr w:type="lastRow">
      <w:rPr>
        <w:b/>
        <w:bCs/>
      </w:rPr>
      <w:tblPr/>
      <w:tcPr>
        <w:tcBorders>
          <w:top w:val="double" w:sz="4" w:space="0" w:color="A0C7C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styleId="ListTable5Dark">
    <w:name w:val="List Table 5 Dark"/>
    <w:basedOn w:val="TableNormal"/>
    <w:uiPriority w:val="50"/>
    <w:rsid w:val="00943D1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943D1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CADE4" w:themeColor="accent1"/>
        <w:left w:val="single" w:sz="24" w:space="0" w:color="1CADE4" w:themeColor="accent1"/>
        <w:bottom w:val="single" w:sz="24" w:space="0" w:color="1CADE4" w:themeColor="accent1"/>
        <w:right w:val="single" w:sz="24" w:space="0" w:color="1CADE4" w:themeColor="accent1"/>
      </w:tblBorders>
    </w:tblPr>
    <w:tcPr>
      <w:shd w:val="clear" w:color="auto" w:fill="1CADE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943D1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683C6" w:themeColor="accent2"/>
        <w:left w:val="single" w:sz="24" w:space="0" w:color="2683C6" w:themeColor="accent2"/>
        <w:bottom w:val="single" w:sz="24" w:space="0" w:color="2683C6" w:themeColor="accent2"/>
        <w:right w:val="single" w:sz="24" w:space="0" w:color="2683C6" w:themeColor="accent2"/>
      </w:tblBorders>
    </w:tblPr>
    <w:tcPr>
      <w:shd w:val="clear" w:color="auto" w:fill="2683C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943D1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7CED7" w:themeColor="accent3"/>
        <w:left w:val="single" w:sz="24" w:space="0" w:color="27CED7" w:themeColor="accent3"/>
        <w:bottom w:val="single" w:sz="24" w:space="0" w:color="27CED7" w:themeColor="accent3"/>
        <w:right w:val="single" w:sz="24" w:space="0" w:color="27CED7" w:themeColor="accent3"/>
      </w:tblBorders>
    </w:tblPr>
    <w:tcPr>
      <w:shd w:val="clear" w:color="auto" w:fill="27CED7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943D1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2BA97" w:themeColor="accent4"/>
        <w:left w:val="single" w:sz="24" w:space="0" w:color="42BA97" w:themeColor="accent4"/>
        <w:bottom w:val="single" w:sz="24" w:space="0" w:color="42BA97" w:themeColor="accent4"/>
        <w:right w:val="single" w:sz="24" w:space="0" w:color="42BA97" w:themeColor="accent4"/>
      </w:tblBorders>
    </w:tblPr>
    <w:tcPr>
      <w:shd w:val="clear" w:color="auto" w:fill="42BA97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943D1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E8853" w:themeColor="accent5"/>
        <w:left w:val="single" w:sz="24" w:space="0" w:color="3E8853" w:themeColor="accent5"/>
        <w:bottom w:val="single" w:sz="24" w:space="0" w:color="3E8853" w:themeColor="accent5"/>
        <w:right w:val="single" w:sz="24" w:space="0" w:color="3E8853" w:themeColor="accent5"/>
      </w:tblBorders>
    </w:tblPr>
    <w:tcPr>
      <w:shd w:val="clear" w:color="auto" w:fill="3E8853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943D1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2A39F" w:themeColor="accent6"/>
        <w:left w:val="single" w:sz="24" w:space="0" w:color="62A39F" w:themeColor="accent6"/>
        <w:bottom w:val="single" w:sz="24" w:space="0" w:color="62A39F" w:themeColor="accent6"/>
        <w:right w:val="single" w:sz="24" w:space="0" w:color="62A39F" w:themeColor="accent6"/>
      </w:tblBorders>
    </w:tblPr>
    <w:tcPr>
      <w:shd w:val="clear" w:color="auto" w:fill="62A39F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943D1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943D16"/>
    <w:pPr>
      <w:spacing w:after="0" w:line="240" w:lineRule="auto"/>
    </w:pPr>
    <w:rPr>
      <w:color w:val="1481AB" w:themeColor="accent1" w:themeShade="BF"/>
    </w:rPr>
    <w:tblPr>
      <w:tblStyleRowBandSize w:val="1"/>
      <w:tblStyleColBandSize w:val="1"/>
      <w:tblBorders>
        <w:top w:val="single" w:sz="4" w:space="0" w:color="1CADE4" w:themeColor="accent1"/>
        <w:bottom w:val="single" w:sz="4" w:space="0" w:color="1CADE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CADE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CADE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943D16"/>
    <w:pPr>
      <w:spacing w:after="0" w:line="240" w:lineRule="auto"/>
    </w:pPr>
    <w:rPr>
      <w:color w:val="1C6194" w:themeColor="accent2" w:themeShade="BF"/>
    </w:rPr>
    <w:tblPr>
      <w:tblStyleRowBandSize w:val="1"/>
      <w:tblStyleColBandSize w:val="1"/>
      <w:tblBorders>
        <w:top w:val="single" w:sz="4" w:space="0" w:color="2683C6" w:themeColor="accent2"/>
        <w:bottom w:val="single" w:sz="4" w:space="0" w:color="2683C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2683C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2683C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943D16"/>
    <w:pPr>
      <w:spacing w:after="0" w:line="240" w:lineRule="auto"/>
    </w:pPr>
    <w:rPr>
      <w:color w:val="1D99A0" w:themeColor="accent3" w:themeShade="BF"/>
    </w:rPr>
    <w:tblPr>
      <w:tblStyleRowBandSize w:val="1"/>
      <w:tblStyleColBandSize w:val="1"/>
      <w:tblBorders>
        <w:top w:val="single" w:sz="4" w:space="0" w:color="27CED7" w:themeColor="accent3"/>
        <w:bottom w:val="single" w:sz="4" w:space="0" w:color="27CED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27CED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27CED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943D16"/>
    <w:pPr>
      <w:spacing w:after="0" w:line="240" w:lineRule="auto"/>
    </w:pPr>
    <w:rPr>
      <w:color w:val="318B70" w:themeColor="accent4" w:themeShade="BF"/>
    </w:rPr>
    <w:tblPr>
      <w:tblStyleRowBandSize w:val="1"/>
      <w:tblStyleColBandSize w:val="1"/>
      <w:tblBorders>
        <w:top w:val="single" w:sz="4" w:space="0" w:color="42BA97" w:themeColor="accent4"/>
        <w:bottom w:val="single" w:sz="4" w:space="0" w:color="42BA97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42BA97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42BA9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4" w:themeFillTint="33"/>
      </w:tcPr>
    </w:tblStylePr>
    <w:tblStylePr w:type="band1Horz">
      <w:tblPr/>
      <w:tcPr>
        <w:shd w:val="clear" w:color="auto" w:fill="D8F1E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943D16"/>
    <w:pPr>
      <w:spacing w:after="0" w:line="240" w:lineRule="auto"/>
    </w:pPr>
    <w:rPr>
      <w:color w:val="2E653E" w:themeColor="accent5" w:themeShade="BF"/>
    </w:rPr>
    <w:tblPr>
      <w:tblStyleRowBandSize w:val="1"/>
      <w:tblStyleColBandSize w:val="1"/>
      <w:tblBorders>
        <w:top w:val="single" w:sz="4" w:space="0" w:color="3E8853" w:themeColor="accent5"/>
        <w:bottom w:val="single" w:sz="4" w:space="0" w:color="3E8853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3E8853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3E885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943D16"/>
    <w:pPr>
      <w:spacing w:after="0" w:line="240" w:lineRule="auto"/>
    </w:pPr>
    <w:rPr>
      <w:color w:val="487B77" w:themeColor="accent6" w:themeShade="BF"/>
    </w:rPr>
    <w:tblPr>
      <w:tblStyleRowBandSize w:val="1"/>
      <w:tblStyleColBandSize w:val="1"/>
      <w:tblBorders>
        <w:top w:val="single" w:sz="4" w:space="0" w:color="62A39F" w:themeColor="accent6"/>
        <w:bottom w:val="single" w:sz="4" w:space="0" w:color="62A39F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62A39F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62A3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943D1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943D16"/>
    <w:pPr>
      <w:spacing w:after="0" w:line="240" w:lineRule="auto"/>
    </w:pPr>
    <w:rPr>
      <w:color w:val="1481A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CADE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CADE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CADE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CADE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943D16"/>
    <w:pPr>
      <w:spacing w:after="0" w:line="240" w:lineRule="auto"/>
    </w:pPr>
    <w:rPr>
      <w:color w:val="1C619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683C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683C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683C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683C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943D16"/>
    <w:pPr>
      <w:spacing w:after="0" w:line="240" w:lineRule="auto"/>
    </w:pPr>
    <w:rPr>
      <w:color w:val="1D99A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7CED7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7CED7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7CED7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7CED7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943D16"/>
    <w:pPr>
      <w:spacing w:after="0" w:line="240" w:lineRule="auto"/>
    </w:pPr>
    <w:rPr>
      <w:color w:val="318B7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2BA97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2BA97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2BA97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2BA97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8F1EA" w:themeFill="accent4" w:themeFillTint="33"/>
      </w:tcPr>
    </w:tblStylePr>
    <w:tblStylePr w:type="band1Horz">
      <w:tblPr/>
      <w:tcPr>
        <w:shd w:val="clear" w:color="auto" w:fill="D8F1E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943D16"/>
    <w:pPr>
      <w:spacing w:after="0" w:line="240" w:lineRule="auto"/>
    </w:pPr>
    <w:rPr>
      <w:color w:val="2E653E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E8853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E8853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E8853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E8853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943D16"/>
    <w:pPr>
      <w:spacing w:after="0" w:line="240" w:lineRule="auto"/>
    </w:pPr>
    <w:rPr>
      <w:color w:val="487B77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2A39F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2A39F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2A39F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2A39F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943D1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76" w:lineRule="auto"/>
    </w:pPr>
    <w:rPr>
      <w:rFonts w:ascii="Consolas" w:hAnsi="Consolas" w:cs="Consolas"/>
      <w:bCs/>
      <w:color w:val="000000" w:themeColor="text1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43D16"/>
    <w:rPr>
      <w:rFonts w:ascii="Consolas" w:hAnsi="Consolas" w:cs="Consolas"/>
      <w:bCs/>
      <w:color w:val="000000" w:themeColor="text1"/>
      <w:sz w:val="20"/>
      <w:szCs w:val="20"/>
    </w:rPr>
  </w:style>
  <w:style w:type="table" w:styleId="MediumGrid1">
    <w:name w:val="Medium Grid 1"/>
    <w:basedOn w:val="TableNormal"/>
    <w:uiPriority w:val="67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54C1EA" w:themeColor="accent1" w:themeTint="BF"/>
        <w:left w:val="single" w:sz="8" w:space="0" w:color="54C1EA" w:themeColor="accent1" w:themeTint="BF"/>
        <w:bottom w:val="single" w:sz="8" w:space="0" w:color="54C1EA" w:themeColor="accent1" w:themeTint="BF"/>
        <w:right w:val="single" w:sz="8" w:space="0" w:color="54C1EA" w:themeColor="accent1" w:themeTint="BF"/>
        <w:insideH w:val="single" w:sz="8" w:space="0" w:color="54C1EA" w:themeColor="accent1" w:themeTint="BF"/>
        <w:insideV w:val="single" w:sz="8" w:space="0" w:color="54C1EA" w:themeColor="accent1" w:themeTint="BF"/>
      </w:tblBorders>
    </w:tblPr>
    <w:tcPr>
      <w:shd w:val="clear" w:color="auto" w:fill="C6EAF8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4C1EA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DD5F1" w:themeFill="accent1" w:themeFillTint="7F"/>
      </w:tcPr>
    </w:tblStylePr>
    <w:tblStylePr w:type="band1Horz">
      <w:tblPr/>
      <w:tcPr>
        <w:shd w:val="clear" w:color="auto" w:fill="8DD5F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2" w:themeTint="BF"/>
        <w:left w:val="single" w:sz="8" w:space="0" w:color="52A3DE" w:themeColor="accent2" w:themeTint="BF"/>
        <w:bottom w:val="single" w:sz="8" w:space="0" w:color="52A3DE" w:themeColor="accent2" w:themeTint="BF"/>
        <w:right w:val="single" w:sz="8" w:space="0" w:color="52A3DE" w:themeColor="accent2" w:themeTint="BF"/>
        <w:insideH w:val="single" w:sz="8" w:space="0" w:color="52A3DE" w:themeColor="accent2" w:themeTint="BF"/>
        <w:insideV w:val="single" w:sz="8" w:space="0" w:color="52A3DE" w:themeColor="accent2" w:themeTint="BF"/>
      </w:tblBorders>
    </w:tblPr>
    <w:tcPr>
      <w:shd w:val="clear" w:color="auto" w:fill="C5E0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2A3D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CC2E9" w:themeFill="accent2" w:themeFillTint="7F"/>
      </w:tcPr>
    </w:tblStylePr>
    <w:tblStylePr w:type="band1Horz">
      <w:tblPr/>
      <w:tcPr>
        <w:shd w:val="clear" w:color="auto" w:fill="8CC2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5CDAE1" w:themeColor="accent3" w:themeTint="BF"/>
        <w:left w:val="single" w:sz="8" w:space="0" w:color="5CDAE1" w:themeColor="accent3" w:themeTint="BF"/>
        <w:bottom w:val="single" w:sz="8" w:space="0" w:color="5CDAE1" w:themeColor="accent3" w:themeTint="BF"/>
        <w:right w:val="single" w:sz="8" w:space="0" w:color="5CDAE1" w:themeColor="accent3" w:themeTint="BF"/>
        <w:insideH w:val="single" w:sz="8" w:space="0" w:color="5CDAE1" w:themeColor="accent3" w:themeTint="BF"/>
        <w:insideV w:val="single" w:sz="8" w:space="0" w:color="5CDAE1" w:themeColor="accent3" w:themeTint="BF"/>
      </w:tblBorders>
    </w:tblPr>
    <w:tcPr>
      <w:shd w:val="clear" w:color="auto" w:fill="C9F2F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CDAE1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2E6EB" w:themeFill="accent3" w:themeFillTint="7F"/>
      </w:tcPr>
    </w:tblStylePr>
    <w:tblStylePr w:type="band1Horz">
      <w:tblPr/>
      <w:tcPr>
        <w:shd w:val="clear" w:color="auto" w:fill="92E6EB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70CCB1" w:themeColor="accent4" w:themeTint="BF"/>
        <w:left w:val="single" w:sz="8" w:space="0" w:color="70CCB1" w:themeColor="accent4" w:themeTint="BF"/>
        <w:bottom w:val="single" w:sz="8" w:space="0" w:color="70CCB1" w:themeColor="accent4" w:themeTint="BF"/>
        <w:right w:val="single" w:sz="8" w:space="0" w:color="70CCB1" w:themeColor="accent4" w:themeTint="BF"/>
        <w:insideH w:val="single" w:sz="8" w:space="0" w:color="70CCB1" w:themeColor="accent4" w:themeTint="BF"/>
        <w:insideV w:val="single" w:sz="8" w:space="0" w:color="70CCB1" w:themeColor="accent4" w:themeTint="BF"/>
      </w:tblBorders>
    </w:tblPr>
    <w:tcPr>
      <w:shd w:val="clear" w:color="auto" w:fill="CFEEE5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0CCB1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DDCB" w:themeFill="accent4" w:themeFillTint="7F"/>
      </w:tcPr>
    </w:tblStylePr>
    <w:tblStylePr w:type="band1Horz">
      <w:tblPr/>
      <w:tcPr>
        <w:shd w:val="clear" w:color="auto" w:fill="A0DDCB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5EB576" w:themeColor="accent5" w:themeTint="BF"/>
        <w:left w:val="single" w:sz="8" w:space="0" w:color="5EB576" w:themeColor="accent5" w:themeTint="BF"/>
        <w:bottom w:val="single" w:sz="8" w:space="0" w:color="5EB576" w:themeColor="accent5" w:themeTint="BF"/>
        <w:right w:val="single" w:sz="8" w:space="0" w:color="5EB576" w:themeColor="accent5" w:themeTint="BF"/>
        <w:insideH w:val="single" w:sz="8" w:space="0" w:color="5EB576" w:themeColor="accent5" w:themeTint="BF"/>
        <w:insideV w:val="single" w:sz="8" w:space="0" w:color="5EB576" w:themeColor="accent5" w:themeTint="BF"/>
      </w:tblBorders>
    </w:tblPr>
    <w:tcPr>
      <w:shd w:val="clear" w:color="auto" w:fill="C9E6D2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EB576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4CEA4" w:themeFill="accent5" w:themeFillTint="7F"/>
      </w:tcPr>
    </w:tblStylePr>
    <w:tblStylePr w:type="band1Horz">
      <w:tblPr/>
      <w:tcPr>
        <w:shd w:val="clear" w:color="auto" w:fill="94CEA4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89BAB7" w:themeColor="accent6" w:themeTint="BF"/>
        <w:left w:val="single" w:sz="8" w:space="0" w:color="89BAB7" w:themeColor="accent6" w:themeTint="BF"/>
        <w:bottom w:val="single" w:sz="8" w:space="0" w:color="89BAB7" w:themeColor="accent6" w:themeTint="BF"/>
        <w:right w:val="single" w:sz="8" w:space="0" w:color="89BAB7" w:themeColor="accent6" w:themeTint="BF"/>
        <w:insideH w:val="single" w:sz="8" w:space="0" w:color="89BAB7" w:themeColor="accent6" w:themeTint="BF"/>
        <w:insideV w:val="single" w:sz="8" w:space="0" w:color="89BAB7" w:themeColor="accent6" w:themeTint="BF"/>
      </w:tblBorders>
    </w:tblPr>
    <w:tcPr>
      <w:shd w:val="clear" w:color="auto" w:fill="D8E8E7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9BAB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D1CF" w:themeFill="accent6" w:themeFillTint="7F"/>
      </w:tcPr>
    </w:tblStylePr>
    <w:tblStylePr w:type="band1Horz">
      <w:tblPr/>
      <w:tcPr>
        <w:shd w:val="clear" w:color="auto" w:fill="B0D1CF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943D16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943D16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1CADE4" w:themeColor="accent1"/>
        <w:left w:val="single" w:sz="8" w:space="0" w:color="1CADE4" w:themeColor="accent1"/>
        <w:bottom w:val="single" w:sz="8" w:space="0" w:color="1CADE4" w:themeColor="accent1"/>
        <w:right w:val="single" w:sz="8" w:space="0" w:color="1CADE4" w:themeColor="accent1"/>
        <w:insideH w:val="single" w:sz="8" w:space="0" w:color="1CADE4" w:themeColor="accent1"/>
        <w:insideV w:val="single" w:sz="8" w:space="0" w:color="1CADE4" w:themeColor="accent1"/>
      </w:tblBorders>
    </w:tblPr>
    <w:tcPr>
      <w:shd w:val="clear" w:color="auto" w:fill="C6EAF8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8F6F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EEF9" w:themeFill="accent1" w:themeFillTint="33"/>
      </w:tcPr>
    </w:tblStylePr>
    <w:tblStylePr w:type="band1Vert">
      <w:tblPr/>
      <w:tcPr>
        <w:shd w:val="clear" w:color="auto" w:fill="8DD5F1" w:themeFill="accent1" w:themeFillTint="7F"/>
      </w:tcPr>
    </w:tblStylePr>
    <w:tblStylePr w:type="band1Horz">
      <w:tblPr/>
      <w:tcPr>
        <w:tcBorders>
          <w:insideH w:val="single" w:sz="6" w:space="0" w:color="1CADE4" w:themeColor="accent1"/>
          <w:insideV w:val="single" w:sz="6" w:space="0" w:color="1CADE4" w:themeColor="accent1"/>
        </w:tcBorders>
        <w:shd w:val="clear" w:color="auto" w:fill="8DD5F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943D16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2683C6" w:themeColor="accent2"/>
        <w:left w:val="single" w:sz="8" w:space="0" w:color="2683C6" w:themeColor="accent2"/>
        <w:bottom w:val="single" w:sz="8" w:space="0" w:color="2683C6" w:themeColor="accent2"/>
        <w:right w:val="single" w:sz="8" w:space="0" w:color="2683C6" w:themeColor="accent2"/>
        <w:insideH w:val="single" w:sz="8" w:space="0" w:color="2683C6" w:themeColor="accent2"/>
        <w:insideV w:val="single" w:sz="8" w:space="0" w:color="2683C6" w:themeColor="accent2"/>
      </w:tblBorders>
    </w:tblPr>
    <w:tcPr>
      <w:shd w:val="clear" w:color="auto" w:fill="C5E0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8F2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6F6" w:themeFill="accent2" w:themeFillTint="33"/>
      </w:tcPr>
    </w:tblStylePr>
    <w:tblStylePr w:type="band1Vert">
      <w:tblPr/>
      <w:tcPr>
        <w:shd w:val="clear" w:color="auto" w:fill="8CC2E9" w:themeFill="accent2" w:themeFillTint="7F"/>
      </w:tcPr>
    </w:tblStylePr>
    <w:tblStylePr w:type="band1Horz">
      <w:tblPr/>
      <w:tcPr>
        <w:tcBorders>
          <w:insideH w:val="single" w:sz="6" w:space="0" w:color="2683C6" w:themeColor="accent2"/>
          <w:insideV w:val="single" w:sz="6" w:space="0" w:color="2683C6" w:themeColor="accent2"/>
        </w:tcBorders>
        <w:shd w:val="clear" w:color="auto" w:fill="8CC2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943D16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27CED7" w:themeColor="accent3"/>
        <w:left w:val="single" w:sz="8" w:space="0" w:color="27CED7" w:themeColor="accent3"/>
        <w:bottom w:val="single" w:sz="8" w:space="0" w:color="27CED7" w:themeColor="accent3"/>
        <w:right w:val="single" w:sz="8" w:space="0" w:color="27CED7" w:themeColor="accent3"/>
        <w:insideH w:val="single" w:sz="8" w:space="0" w:color="27CED7" w:themeColor="accent3"/>
        <w:insideV w:val="single" w:sz="8" w:space="0" w:color="27CED7" w:themeColor="accent3"/>
      </w:tblBorders>
    </w:tblPr>
    <w:tcPr>
      <w:shd w:val="clear" w:color="auto" w:fill="C9F2F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9FAFB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F5F7" w:themeFill="accent3" w:themeFillTint="33"/>
      </w:tcPr>
    </w:tblStylePr>
    <w:tblStylePr w:type="band1Vert">
      <w:tblPr/>
      <w:tcPr>
        <w:shd w:val="clear" w:color="auto" w:fill="92E6EB" w:themeFill="accent3" w:themeFillTint="7F"/>
      </w:tcPr>
    </w:tblStylePr>
    <w:tblStylePr w:type="band1Horz">
      <w:tblPr/>
      <w:tcPr>
        <w:tcBorders>
          <w:insideH w:val="single" w:sz="6" w:space="0" w:color="27CED7" w:themeColor="accent3"/>
          <w:insideV w:val="single" w:sz="6" w:space="0" w:color="27CED7" w:themeColor="accent3"/>
        </w:tcBorders>
        <w:shd w:val="clear" w:color="auto" w:fill="92E6EB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943D16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42BA97" w:themeColor="accent4"/>
        <w:left w:val="single" w:sz="8" w:space="0" w:color="42BA97" w:themeColor="accent4"/>
        <w:bottom w:val="single" w:sz="8" w:space="0" w:color="42BA97" w:themeColor="accent4"/>
        <w:right w:val="single" w:sz="8" w:space="0" w:color="42BA97" w:themeColor="accent4"/>
        <w:insideH w:val="single" w:sz="8" w:space="0" w:color="42BA97" w:themeColor="accent4"/>
        <w:insideV w:val="single" w:sz="8" w:space="0" w:color="42BA97" w:themeColor="accent4"/>
      </w:tblBorders>
    </w:tblPr>
    <w:tcPr>
      <w:shd w:val="clear" w:color="auto" w:fill="CFEEE5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CF8F4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F1EA" w:themeFill="accent4" w:themeFillTint="33"/>
      </w:tcPr>
    </w:tblStylePr>
    <w:tblStylePr w:type="band1Vert">
      <w:tblPr/>
      <w:tcPr>
        <w:shd w:val="clear" w:color="auto" w:fill="A0DDCB" w:themeFill="accent4" w:themeFillTint="7F"/>
      </w:tcPr>
    </w:tblStylePr>
    <w:tblStylePr w:type="band1Horz">
      <w:tblPr/>
      <w:tcPr>
        <w:tcBorders>
          <w:insideH w:val="single" w:sz="6" w:space="0" w:color="42BA97" w:themeColor="accent4"/>
          <w:insideV w:val="single" w:sz="6" w:space="0" w:color="42BA97" w:themeColor="accent4"/>
        </w:tcBorders>
        <w:shd w:val="clear" w:color="auto" w:fill="A0DDCB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943D16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3E8853" w:themeColor="accent5"/>
        <w:left w:val="single" w:sz="8" w:space="0" w:color="3E8853" w:themeColor="accent5"/>
        <w:bottom w:val="single" w:sz="8" w:space="0" w:color="3E8853" w:themeColor="accent5"/>
        <w:right w:val="single" w:sz="8" w:space="0" w:color="3E8853" w:themeColor="accent5"/>
        <w:insideH w:val="single" w:sz="8" w:space="0" w:color="3E8853" w:themeColor="accent5"/>
        <w:insideV w:val="single" w:sz="8" w:space="0" w:color="3E8853" w:themeColor="accent5"/>
      </w:tblBorders>
    </w:tblPr>
    <w:tcPr>
      <w:shd w:val="clear" w:color="auto" w:fill="C9E6D2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9F5ED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EBDA" w:themeFill="accent5" w:themeFillTint="33"/>
      </w:tcPr>
    </w:tblStylePr>
    <w:tblStylePr w:type="band1Vert">
      <w:tblPr/>
      <w:tcPr>
        <w:shd w:val="clear" w:color="auto" w:fill="94CEA4" w:themeFill="accent5" w:themeFillTint="7F"/>
      </w:tcPr>
    </w:tblStylePr>
    <w:tblStylePr w:type="band1Horz">
      <w:tblPr/>
      <w:tcPr>
        <w:tcBorders>
          <w:insideH w:val="single" w:sz="6" w:space="0" w:color="3E8853" w:themeColor="accent5"/>
          <w:insideV w:val="single" w:sz="6" w:space="0" w:color="3E8853" w:themeColor="accent5"/>
        </w:tcBorders>
        <w:shd w:val="clear" w:color="auto" w:fill="94CEA4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943D16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62A39F" w:themeColor="accent6"/>
        <w:left w:val="single" w:sz="8" w:space="0" w:color="62A39F" w:themeColor="accent6"/>
        <w:bottom w:val="single" w:sz="8" w:space="0" w:color="62A39F" w:themeColor="accent6"/>
        <w:right w:val="single" w:sz="8" w:space="0" w:color="62A39F" w:themeColor="accent6"/>
        <w:insideH w:val="single" w:sz="8" w:space="0" w:color="62A39F" w:themeColor="accent6"/>
        <w:insideV w:val="single" w:sz="8" w:space="0" w:color="62A39F" w:themeColor="accent6"/>
      </w:tblBorders>
    </w:tblPr>
    <w:tcPr>
      <w:shd w:val="clear" w:color="auto" w:fill="D8E8E7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FF6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CEB" w:themeFill="accent6" w:themeFillTint="33"/>
      </w:tcPr>
    </w:tblStylePr>
    <w:tblStylePr w:type="band1Vert">
      <w:tblPr/>
      <w:tcPr>
        <w:shd w:val="clear" w:color="auto" w:fill="B0D1CF" w:themeFill="accent6" w:themeFillTint="7F"/>
      </w:tcPr>
    </w:tblStylePr>
    <w:tblStylePr w:type="band1Horz">
      <w:tblPr/>
      <w:tcPr>
        <w:tcBorders>
          <w:insideH w:val="single" w:sz="6" w:space="0" w:color="62A39F" w:themeColor="accent6"/>
          <w:insideV w:val="single" w:sz="6" w:space="0" w:color="62A39F" w:themeColor="accent6"/>
        </w:tcBorders>
        <w:shd w:val="clear" w:color="auto" w:fill="B0D1C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6EAF8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CADE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CADE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CADE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CADE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DD5F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DD5F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5E0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683C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683C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CC2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CC2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9F2F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7CED7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7CED7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7CED7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7CED7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2E6EB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2E6EB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EEE5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2BA9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2BA9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2BA9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2BA9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0DDCB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0DDCB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9E6D2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E8853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E8853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E8853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E8853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4CEA4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4CEA4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8E8E7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A39F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A39F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2A39F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2A39F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D1C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D1CF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943D1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35B7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943D1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CADE4" w:themeColor="accent1"/>
        <w:bottom w:val="single" w:sz="8" w:space="0" w:color="1CADE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CADE4" w:themeColor="accent1"/>
        </w:tcBorders>
      </w:tcPr>
    </w:tblStylePr>
    <w:tblStylePr w:type="lastRow">
      <w:rPr>
        <w:b/>
        <w:bCs/>
        <w:color w:val="335B74" w:themeColor="text2"/>
      </w:rPr>
      <w:tblPr/>
      <w:tcPr>
        <w:tcBorders>
          <w:top w:val="single" w:sz="8" w:space="0" w:color="1CADE4" w:themeColor="accent1"/>
          <w:bottom w:val="single" w:sz="8" w:space="0" w:color="1CADE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CADE4" w:themeColor="accent1"/>
          <w:bottom w:val="single" w:sz="8" w:space="0" w:color="1CADE4" w:themeColor="accent1"/>
        </w:tcBorders>
      </w:tcPr>
    </w:tblStylePr>
    <w:tblStylePr w:type="band1Vert">
      <w:tblPr/>
      <w:tcPr>
        <w:shd w:val="clear" w:color="auto" w:fill="C6EAF8" w:themeFill="accent1" w:themeFillTint="3F"/>
      </w:tcPr>
    </w:tblStylePr>
    <w:tblStylePr w:type="band1Horz">
      <w:tblPr/>
      <w:tcPr>
        <w:shd w:val="clear" w:color="auto" w:fill="C6EAF8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943D1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683C6" w:themeColor="accent2"/>
        <w:bottom w:val="single" w:sz="8" w:space="0" w:color="2683C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683C6" w:themeColor="accent2"/>
        </w:tcBorders>
      </w:tcPr>
    </w:tblStylePr>
    <w:tblStylePr w:type="lastRow">
      <w:rPr>
        <w:b/>
        <w:bCs/>
        <w:color w:val="335B74" w:themeColor="text2"/>
      </w:rPr>
      <w:tblPr/>
      <w:tcPr>
        <w:tcBorders>
          <w:top w:val="single" w:sz="8" w:space="0" w:color="2683C6" w:themeColor="accent2"/>
          <w:bottom w:val="single" w:sz="8" w:space="0" w:color="2683C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683C6" w:themeColor="accent2"/>
          <w:bottom w:val="single" w:sz="8" w:space="0" w:color="2683C6" w:themeColor="accent2"/>
        </w:tcBorders>
      </w:tcPr>
    </w:tblStylePr>
    <w:tblStylePr w:type="band1Vert">
      <w:tblPr/>
      <w:tcPr>
        <w:shd w:val="clear" w:color="auto" w:fill="C5E0F4" w:themeFill="accent2" w:themeFillTint="3F"/>
      </w:tcPr>
    </w:tblStylePr>
    <w:tblStylePr w:type="band1Horz">
      <w:tblPr/>
      <w:tcPr>
        <w:shd w:val="clear" w:color="auto" w:fill="C5E0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943D1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7CED7" w:themeColor="accent3"/>
        <w:bottom w:val="single" w:sz="8" w:space="0" w:color="27CED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7CED7" w:themeColor="accent3"/>
        </w:tcBorders>
      </w:tcPr>
    </w:tblStylePr>
    <w:tblStylePr w:type="lastRow">
      <w:rPr>
        <w:b/>
        <w:bCs/>
        <w:color w:val="335B74" w:themeColor="text2"/>
      </w:rPr>
      <w:tblPr/>
      <w:tcPr>
        <w:tcBorders>
          <w:top w:val="single" w:sz="8" w:space="0" w:color="27CED7" w:themeColor="accent3"/>
          <w:bottom w:val="single" w:sz="8" w:space="0" w:color="27CED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7CED7" w:themeColor="accent3"/>
          <w:bottom w:val="single" w:sz="8" w:space="0" w:color="27CED7" w:themeColor="accent3"/>
        </w:tcBorders>
      </w:tcPr>
    </w:tblStylePr>
    <w:tblStylePr w:type="band1Vert">
      <w:tblPr/>
      <w:tcPr>
        <w:shd w:val="clear" w:color="auto" w:fill="C9F2F5" w:themeFill="accent3" w:themeFillTint="3F"/>
      </w:tcPr>
    </w:tblStylePr>
    <w:tblStylePr w:type="band1Horz">
      <w:tblPr/>
      <w:tcPr>
        <w:shd w:val="clear" w:color="auto" w:fill="C9F2F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943D1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2BA97" w:themeColor="accent4"/>
        <w:bottom w:val="single" w:sz="8" w:space="0" w:color="42BA97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2BA97" w:themeColor="accent4"/>
        </w:tcBorders>
      </w:tcPr>
    </w:tblStylePr>
    <w:tblStylePr w:type="lastRow">
      <w:rPr>
        <w:b/>
        <w:bCs/>
        <w:color w:val="335B74" w:themeColor="text2"/>
      </w:rPr>
      <w:tblPr/>
      <w:tcPr>
        <w:tcBorders>
          <w:top w:val="single" w:sz="8" w:space="0" w:color="42BA97" w:themeColor="accent4"/>
          <w:bottom w:val="single" w:sz="8" w:space="0" w:color="42BA9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2BA97" w:themeColor="accent4"/>
          <w:bottom w:val="single" w:sz="8" w:space="0" w:color="42BA97" w:themeColor="accent4"/>
        </w:tcBorders>
      </w:tcPr>
    </w:tblStylePr>
    <w:tblStylePr w:type="band1Vert">
      <w:tblPr/>
      <w:tcPr>
        <w:shd w:val="clear" w:color="auto" w:fill="CFEEE5" w:themeFill="accent4" w:themeFillTint="3F"/>
      </w:tcPr>
    </w:tblStylePr>
    <w:tblStylePr w:type="band1Horz">
      <w:tblPr/>
      <w:tcPr>
        <w:shd w:val="clear" w:color="auto" w:fill="CFEEE5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943D1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E8853" w:themeColor="accent5"/>
        <w:bottom w:val="single" w:sz="8" w:space="0" w:color="3E8853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E8853" w:themeColor="accent5"/>
        </w:tcBorders>
      </w:tcPr>
    </w:tblStylePr>
    <w:tblStylePr w:type="lastRow">
      <w:rPr>
        <w:b/>
        <w:bCs/>
        <w:color w:val="335B74" w:themeColor="text2"/>
      </w:rPr>
      <w:tblPr/>
      <w:tcPr>
        <w:tcBorders>
          <w:top w:val="single" w:sz="8" w:space="0" w:color="3E8853" w:themeColor="accent5"/>
          <w:bottom w:val="single" w:sz="8" w:space="0" w:color="3E885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E8853" w:themeColor="accent5"/>
          <w:bottom w:val="single" w:sz="8" w:space="0" w:color="3E8853" w:themeColor="accent5"/>
        </w:tcBorders>
      </w:tcPr>
    </w:tblStylePr>
    <w:tblStylePr w:type="band1Vert">
      <w:tblPr/>
      <w:tcPr>
        <w:shd w:val="clear" w:color="auto" w:fill="C9E6D2" w:themeFill="accent5" w:themeFillTint="3F"/>
      </w:tcPr>
    </w:tblStylePr>
    <w:tblStylePr w:type="band1Horz">
      <w:tblPr/>
      <w:tcPr>
        <w:shd w:val="clear" w:color="auto" w:fill="C9E6D2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943D1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2A39F" w:themeColor="accent6"/>
        <w:bottom w:val="single" w:sz="8" w:space="0" w:color="62A39F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2A39F" w:themeColor="accent6"/>
        </w:tcBorders>
      </w:tcPr>
    </w:tblStylePr>
    <w:tblStylePr w:type="lastRow">
      <w:rPr>
        <w:b/>
        <w:bCs/>
        <w:color w:val="335B74" w:themeColor="text2"/>
      </w:rPr>
      <w:tblPr/>
      <w:tcPr>
        <w:tcBorders>
          <w:top w:val="single" w:sz="8" w:space="0" w:color="62A39F" w:themeColor="accent6"/>
          <w:bottom w:val="single" w:sz="8" w:space="0" w:color="62A3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2A39F" w:themeColor="accent6"/>
          <w:bottom w:val="single" w:sz="8" w:space="0" w:color="62A39F" w:themeColor="accent6"/>
        </w:tcBorders>
      </w:tcPr>
    </w:tblStylePr>
    <w:tblStylePr w:type="band1Vert">
      <w:tblPr/>
      <w:tcPr>
        <w:shd w:val="clear" w:color="auto" w:fill="D8E8E7" w:themeFill="accent6" w:themeFillTint="3F"/>
      </w:tcPr>
    </w:tblStylePr>
    <w:tblStylePr w:type="band1Horz">
      <w:tblPr/>
      <w:tcPr>
        <w:shd w:val="clear" w:color="auto" w:fill="D8E8E7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943D16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943D16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1CADE4" w:themeColor="accent1"/>
        <w:left w:val="single" w:sz="8" w:space="0" w:color="1CADE4" w:themeColor="accent1"/>
        <w:bottom w:val="single" w:sz="8" w:space="0" w:color="1CADE4" w:themeColor="accent1"/>
        <w:right w:val="single" w:sz="8" w:space="0" w:color="1CADE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CADE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CADE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CADE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EAF8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6EAF8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943D16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2683C6" w:themeColor="accent2"/>
        <w:left w:val="single" w:sz="8" w:space="0" w:color="2683C6" w:themeColor="accent2"/>
        <w:bottom w:val="single" w:sz="8" w:space="0" w:color="2683C6" w:themeColor="accent2"/>
        <w:right w:val="single" w:sz="8" w:space="0" w:color="2683C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683C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683C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683C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5E0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943D16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27CED7" w:themeColor="accent3"/>
        <w:left w:val="single" w:sz="8" w:space="0" w:color="27CED7" w:themeColor="accent3"/>
        <w:bottom w:val="single" w:sz="8" w:space="0" w:color="27CED7" w:themeColor="accent3"/>
        <w:right w:val="single" w:sz="8" w:space="0" w:color="27CED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7CED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7CED7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7CED7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F2F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9F2F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943D16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42BA97" w:themeColor="accent4"/>
        <w:left w:val="single" w:sz="8" w:space="0" w:color="42BA97" w:themeColor="accent4"/>
        <w:bottom w:val="single" w:sz="8" w:space="0" w:color="42BA97" w:themeColor="accent4"/>
        <w:right w:val="single" w:sz="8" w:space="0" w:color="42BA97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2BA9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2BA9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2BA9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EEE5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EEE5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943D16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3E8853" w:themeColor="accent5"/>
        <w:left w:val="single" w:sz="8" w:space="0" w:color="3E8853" w:themeColor="accent5"/>
        <w:bottom w:val="single" w:sz="8" w:space="0" w:color="3E8853" w:themeColor="accent5"/>
        <w:right w:val="single" w:sz="8" w:space="0" w:color="3E8853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E885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E8853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E8853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E6D2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9E6D2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943D16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62A39F" w:themeColor="accent6"/>
        <w:left w:val="single" w:sz="8" w:space="0" w:color="62A39F" w:themeColor="accent6"/>
        <w:bottom w:val="single" w:sz="8" w:space="0" w:color="62A39F" w:themeColor="accent6"/>
        <w:right w:val="single" w:sz="8" w:space="0" w:color="62A39F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2A3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2A39F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2A39F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E8E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8E8E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54C1EA" w:themeColor="accent1" w:themeTint="BF"/>
        <w:left w:val="single" w:sz="8" w:space="0" w:color="54C1EA" w:themeColor="accent1" w:themeTint="BF"/>
        <w:bottom w:val="single" w:sz="8" w:space="0" w:color="54C1EA" w:themeColor="accent1" w:themeTint="BF"/>
        <w:right w:val="single" w:sz="8" w:space="0" w:color="54C1EA" w:themeColor="accent1" w:themeTint="BF"/>
        <w:insideH w:val="single" w:sz="8" w:space="0" w:color="54C1EA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4C1EA" w:themeColor="accent1" w:themeTint="BF"/>
          <w:left w:val="single" w:sz="8" w:space="0" w:color="54C1EA" w:themeColor="accent1" w:themeTint="BF"/>
          <w:bottom w:val="single" w:sz="8" w:space="0" w:color="54C1EA" w:themeColor="accent1" w:themeTint="BF"/>
          <w:right w:val="single" w:sz="8" w:space="0" w:color="54C1EA" w:themeColor="accent1" w:themeTint="BF"/>
          <w:insideH w:val="nil"/>
          <w:insideV w:val="nil"/>
        </w:tcBorders>
        <w:shd w:val="clear" w:color="auto" w:fill="1CADE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4C1EA" w:themeColor="accent1" w:themeTint="BF"/>
          <w:left w:val="single" w:sz="8" w:space="0" w:color="54C1EA" w:themeColor="accent1" w:themeTint="BF"/>
          <w:bottom w:val="single" w:sz="8" w:space="0" w:color="54C1EA" w:themeColor="accent1" w:themeTint="BF"/>
          <w:right w:val="single" w:sz="8" w:space="0" w:color="54C1EA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AF8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6EAF8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2" w:themeTint="BF"/>
        <w:left w:val="single" w:sz="8" w:space="0" w:color="52A3DE" w:themeColor="accent2" w:themeTint="BF"/>
        <w:bottom w:val="single" w:sz="8" w:space="0" w:color="52A3DE" w:themeColor="accent2" w:themeTint="BF"/>
        <w:right w:val="single" w:sz="8" w:space="0" w:color="52A3DE" w:themeColor="accent2" w:themeTint="BF"/>
        <w:insideH w:val="single" w:sz="8" w:space="0" w:color="52A3DE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A3DE" w:themeColor="accent2" w:themeTint="BF"/>
          <w:left w:val="single" w:sz="8" w:space="0" w:color="52A3DE" w:themeColor="accent2" w:themeTint="BF"/>
          <w:bottom w:val="single" w:sz="8" w:space="0" w:color="52A3DE" w:themeColor="accent2" w:themeTint="BF"/>
          <w:right w:val="single" w:sz="8" w:space="0" w:color="52A3DE" w:themeColor="accent2" w:themeTint="BF"/>
          <w:insideH w:val="nil"/>
          <w:insideV w:val="nil"/>
        </w:tcBorders>
        <w:shd w:val="clear" w:color="auto" w:fill="2683C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A3DE" w:themeColor="accent2" w:themeTint="BF"/>
          <w:left w:val="single" w:sz="8" w:space="0" w:color="52A3DE" w:themeColor="accent2" w:themeTint="BF"/>
          <w:bottom w:val="single" w:sz="8" w:space="0" w:color="52A3DE" w:themeColor="accent2" w:themeTint="BF"/>
          <w:right w:val="single" w:sz="8" w:space="0" w:color="52A3D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E0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5E0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5CDAE1" w:themeColor="accent3" w:themeTint="BF"/>
        <w:left w:val="single" w:sz="8" w:space="0" w:color="5CDAE1" w:themeColor="accent3" w:themeTint="BF"/>
        <w:bottom w:val="single" w:sz="8" w:space="0" w:color="5CDAE1" w:themeColor="accent3" w:themeTint="BF"/>
        <w:right w:val="single" w:sz="8" w:space="0" w:color="5CDAE1" w:themeColor="accent3" w:themeTint="BF"/>
        <w:insideH w:val="single" w:sz="8" w:space="0" w:color="5CDAE1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CDAE1" w:themeColor="accent3" w:themeTint="BF"/>
          <w:left w:val="single" w:sz="8" w:space="0" w:color="5CDAE1" w:themeColor="accent3" w:themeTint="BF"/>
          <w:bottom w:val="single" w:sz="8" w:space="0" w:color="5CDAE1" w:themeColor="accent3" w:themeTint="BF"/>
          <w:right w:val="single" w:sz="8" w:space="0" w:color="5CDAE1" w:themeColor="accent3" w:themeTint="BF"/>
          <w:insideH w:val="nil"/>
          <w:insideV w:val="nil"/>
        </w:tcBorders>
        <w:shd w:val="clear" w:color="auto" w:fill="27CED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CDAE1" w:themeColor="accent3" w:themeTint="BF"/>
          <w:left w:val="single" w:sz="8" w:space="0" w:color="5CDAE1" w:themeColor="accent3" w:themeTint="BF"/>
          <w:bottom w:val="single" w:sz="8" w:space="0" w:color="5CDAE1" w:themeColor="accent3" w:themeTint="BF"/>
          <w:right w:val="single" w:sz="8" w:space="0" w:color="5CDAE1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2F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9F2F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70CCB1" w:themeColor="accent4" w:themeTint="BF"/>
        <w:left w:val="single" w:sz="8" w:space="0" w:color="70CCB1" w:themeColor="accent4" w:themeTint="BF"/>
        <w:bottom w:val="single" w:sz="8" w:space="0" w:color="70CCB1" w:themeColor="accent4" w:themeTint="BF"/>
        <w:right w:val="single" w:sz="8" w:space="0" w:color="70CCB1" w:themeColor="accent4" w:themeTint="BF"/>
        <w:insideH w:val="single" w:sz="8" w:space="0" w:color="70CCB1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0CCB1" w:themeColor="accent4" w:themeTint="BF"/>
          <w:left w:val="single" w:sz="8" w:space="0" w:color="70CCB1" w:themeColor="accent4" w:themeTint="BF"/>
          <w:bottom w:val="single" w:sz="8" w:space="0" w:color="70CCB1" w:themeColor="accent4" w:themeTint="BF"/>
          <w:right w:val="single" w:sz="8" w:space="0" w:color="70CCB1" w:themeColor="accent4" w:themeTint="BF"/>
          <w:insideH w:val="nil"/>
          <w:insideV w:val="nil"/>
        </w:tcBorders>
        <w:shd w:val="clear" w:color="auto" w:fill="42BA9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CCB1" w:themeColor="accent4" w:themeTint="BF"/>
          <w:left w:val="single" w:sz="8" w:space="0" w:color="70CCB1" w:themeColor="accent4" w:themeTint="BF"/>
          <w:bottom w:val="single" w:sz="8" w:space="0" w:color="70CCB1" w:themeColor="accent4" w:themeTint="BF"/>
          <w:right w:val="single" w:sz="8" w:space="0" w:color="70CCB1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EE5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EEE5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5EB576" w:themeColor="accent5" w:themeTint="BF"/>
        <w:left w:val="single" w:sz="8" w:space="0" w:color="5EB576" w:themeColor="accent5" w:themeTint="BF"/>
        <w:bottom w:val="single" w:sz="8" w:space="0" w:color="5EB576" w:themeColor="accent5" w:themeTint="BF"/>
        <w:right w:val="single" w:sz="8" w:space="0" w:color="5EB576" w:themeColor="accent5" w:themeTint="BF"/>
        <w:insideH w:val="single" w:sz="8" w:space="0" w:color="5EB576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EB576" w:themeColor="accent5" w:themeTint="BF"/>
          <w:left w:val="single" w:sz="8" w:space="0" w:color="5EB576" w:themeColor="accent5" w:themeTint="BF"/>
          <w:bottom w:val="single" w:sz="8" w:space="0" w:color="5EB576" w:themeColor="accent5" w:themeTint="BF"/>
          <w:right w:val="single" w:sz="8" w:space="0" w:color="5EB576" w:themeColor="accent5" w:themeTint="BF"/>
          <w:insideH w:val="nil"/>
          <w:insideV w:val="nil"/>
        </w:tcBorders>
        <w:shd w:val="clear" w:color="auto" w:fill="3E885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EB576" w:themeColor="accent5" w:themeTint="BF"/>
          <w:left w:val="single" w:sz="8" w:space="0" w:color="5EB576" w:themeColor="accent5" w:themeTint="BF"/>
          <w:bottom w:val="single" w:sz="8" w:space="0" w:color="5EB576" w:themeColor="accent5" w:themeTint="BF"/>
          <w:right w:val="single" w:sz="8" w:space="0" w:color="5EB576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6D2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9E6D2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8" w:space="0" w:color="89BAB7" w:themeColor="accent6" w:themeTint="BF"/>
        <w:left w:val="single" w:sz="8" w:space="0" w:color="89BAB7" w:themeColor="accent6" w:themeTint="BF"/>
        <w:bottom w:val="single" w:sz="8" w:space="0" w:color="89BAB7" w:themeColor="accent6" w:themeTint="BF"/>
        <w:right w:val="single" w:sz="8" w:space="0" w:color="89BAB7" w:themeColor="accent6" w:themeTint="BF"/>
        <w:insideH w:val="single" w:sz="8" w:space="0" w:color="89BAB7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9BAB7" w:themeColor="accent6" w:themeTint="BF"/>
          <w:left w:val="single" w:sz="8" w:space="0" w:color="89BAB7" w:themeColor="accent6" w:themeTint="BF"/>
          <w:bottom w:val="single" w:sz="8" w:space="0" w:color="89BAB7" w:themeColor="accent6" w:themeTint="BF"/>
          <w:right w:val="single" w:sz="8" w:space="0" w:color="89BAB7" w:themeColor="accent6" w:themeTint="BF"/>
          <w:insideH w:val="nil"/>
          <w:insideV w:val="nil"/>
        </w:tcBorders>
        <w:shd w:val="clear" w:color="auto" w:fill="62A3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BAB7" w:themeColor="accent6" w:themeTint="BF"/>
          <w:left w:val="single" w:sz="8" w:space="0" w:color="89BAB7" w:themeColor="accent6" w:themeTint="BF"/>
          <w:bottom w:val="single" w:sz="8" w:space="0" w:color="89BAB7" w:themeColor="accent6" w:themeTint="BF"/>
          <w:right w:val="single" w:sz="8" w:space="0" w:color="89BAB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8E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8E8E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CADE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ADE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CADE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683C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83C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683C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7CED7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CED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7CED7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BA9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2BA9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2BA9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E8853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885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E8853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943D1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2A39F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A3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2A39F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">
    <w:name w:val="Mention"/>
    <w:basedOn w:val="DefaultParagraphFont"/>
    <w:uiPriority w:val="99"/>
    <w:semiHidden/>
    <w:unhideWhenUsed/>
    <w:rsid w:val="00943D16"/>
    <w:rPr>
      <w:rFonts w:ascii="Gill Sans MT" w:hAnsi="Gill Sans MT"/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43D1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43D16"/>
    <w:rPr>
      <w:rFonts w:ascii="Gill Sans MT" w:eastAsiaTheme="majorEastAsia" w:hAnsi="Gill Sans MT" w:cstheme="majorBidi"/>
      <w:bCs/>
      <w:color w:val="000000" w:themeColor="text1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943D1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43D16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43D16"/>
    <w:rPr>
      <w:rFonts w:ascii="Gill Sans MT" w:hAnsi="Gill Sans MT"/>
      <w:bCs/>
      <w:color w:val="000000" w:themeColor="text1"/>
      <w:sz w:val="24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943D16"/>
    <w:rPr>
      <w:rFonts w:ascii="Gill Sans MT" w:hAnsi="Gill Sans MT"/>
    </w:rPr>
  </w:style>
  <w:style w:type="table" w:styleId="PlainTable1">
    <w:name w:val="Plain Table 1"/>
    <w:basedOn w:val="TableNormal"/>
    <w:uiPriority w:val="41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943D1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943D1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943D1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943D1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943D16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43D16"/>
    <w:rPr>
      <w:rFonts w:ascii="Consolas" w:hAnsi="Consolas" w:cs="Consolas"/>
      <w:bCs/>
      <w:color w:val="000000" w:themeColor="text1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943D1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943D16"/>
    <w:rPr>
      <w:rFonts w:ascii="Gill Sans MT" w:hAnsi="Gill Sans MT"/>
      <w:bCs/>
      <w:i/>
      <w:iCs/>
      <w:color w:val="404040" w:themeColor="text1" w:themeTint="BF"/>
      <w:sz w:val="24"/>
      <w:szCs w:val="18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43D1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43D16"/>
    <w:rPr>
      <w:rFonts w:ascii="Gill Sans MT" w:hAnsi="Gill Sans MT"/>
      <w:bCs/>
      <w:color w:val="000000" w:themeColor="text1"/>
      <w:sz w:val="24"/>
      <w:szCs w:val="18"/>
    </w:rPr>
  </w:style>
  <w:style w:type="paragraph" w:styleId="Signature">
    <w:name w:val="Signature"/>
    <w:basedOn w:val="Normal"/>
    <w:link w:val="SignatureChar"/>
    <w:uiPriority w:val="99"/>
    <w:semiHidden/>
    <w:unhideWhenUsed/>
    <w:rsid w:val="00943D16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43D16"/>
    <w:rPr>
      <w:rFonts w:ascii="Gill Sans MT" w:hAnsi="Gill Sans MT"/>
      <w:bCs/>
      <w:color w:val="000000" w:themeColor="text1"/>
      <w:sz w:val="24"/>
      <w:szCs w:val="18"/>
    </w:rPr>
  </w:style>
  <w:style w:type="character" w:customStyle="1" w:styleId="SmartHyperlink">
    <w:name w:val="Smart Hyperlink"/>
    <w:basedOn w:val="DefaultParagraphFont"/>
    <w:uiPriority w:val="99"/>
    <w:semiHidden/>
    <w:unhideWhenUsed/>
    <w:rsid w:val="00943D16"/>
    <w:rPr>
      <w:rFonts w:ascii="Gill Sans MT" w:hAnsi="Gill Sans MT"/>
      <w:u w:val="dotted"/>
    </w:rPr>
  </w:style>
  <w:style w:type="character" w:styleId="Strong">
    <w:name w:val="Strong"/>
    <w:basedOn w:val="DefaultParagraphFont"/>
    <w:uiPriority w:val="22"/>
    <w:semiHidden/>
    <w:unhideWhenUsed/>
    <w:rsid w:val="00943D16"/>
    <w:rPr>
      <w:rFonts w:ascii="Gill Sans MT" w:hAnsi="Gill Sans MT"/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rsid w:val="00943D16"/>
    <w:rPr>
      <w:rFonts w:ascii="Gill Sans MT" w:hAnsi="Gill Sans MT"/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rsid w:val="00943D16"/>
    <w:rPr>
      <w:rFonts w:ascii="Gill Sans MT" w:hAnsi="Gill Sans MT"/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943D16"/>
    <w:pPr>
      <w:spacing w:after="0" w:line="276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943D16"/>
    <w:pPr>
      <w:spacing w:after="0" w:line="276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943D16"/>
    <w:pPr>
      <w:spacing w:after="0" w:line="276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943D16"/>
    <w:pPr>
      <w:spacing w:after="0" w:line="276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943D16"/>
    <w:pPr>
      <w:spacing w:after="0" w:line="276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943D16"/>
    <w:pPr>
      <w:spacing w:after="0" w:line="276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943D16"/>
    <w:pPr>
      <w:spacing w:after="0" w:line="276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943D16"/>
    <w:pPr>
      <w:spacing w:after="0" w:line="276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943D16"/>
    <w:pPr>
      <w:spacing w:after="0" w:line="276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943D16"/>
    <w:pPr>
      <w:spacing w:after="0" w:line="276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943D16"/>
    <w:pPr>
      <w:spacing w:after="0" w:line="276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943D16"/>
    <w:pPr>
      <w:spacing w:after="0" w:line="276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943D16"/>
    <w:pPr>
      <w:spacing w:after="0" w:line="276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943D16"/>
    <w:pPr>
      <w:spacing w:after="0" w:line="276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943D16"/>
    <w:pPr>
      <w:spacing w:after="0" w:line="276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943D16"/>
    <w:pPr>
      <w:spacing w:after="0" w:line="276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943D16"/>
    <w:pPr>
      <w:spacing w:after="0" w:line="276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943D16"/>
    <w:pPr>
      <w:spacing w:after="0" w:line="276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943D16"/>
    <w:pPr>
      <w:spacing w:after="0" w:line="276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943D16"/>
    <w:pPr>
      <w:spacing w:after="0" w:line="276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943D16"/>
    <w:pPr>
      <w:spacing w:after="0" w:line="276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943D16"/>
    <w:pPr>
      <w:spacing w:after="0" w:line="276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943D16"/>
    <w:pPr>
      <w:spacing w:after="0" w:line="276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943D16"/>
    <w:pPr>
      <w:spacing w:after="0" w:line="276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943D16"/>
    <w:pPr>
      <w:spacing w:after="0" w:line="276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943D1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943D16"/>
    <w:pPr>
      <w:spacing w:after="0" w:line="276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943D16"/>
    <w:pPr>
      <w:spacing w:after="0" w:line="276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943D16"/>
    <w:pPr>
      <w:spacing w:after="0" w:line="276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943D16"/>
    <w:pPr>
      <w:spacing w:after="0" w:line="276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943D16"/>
    <w:pPr>
      <w:spacing w:after="0" w:line="276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943D16"/>
    <w:pPr>
      <w:spacing w:after="0" w:line="276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943D16"/>
    <w:pPr>
      <w:spacing w:after="0" w:line="276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943D16"/>
    <w:pPr>
      <w:spacing w:after="0" w:line="276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43D16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943D16"/>
  </w:style>
  <w:style w:type="table" w:styleId="TableProfessional">
    <w:name w:val="Table Professional"/>
    <w:basedOn w:val="TableNormal"/>
    <w:uiPriority w:val="99"/>
    <w:semiHidden/>
    <w:unhideWhenUsed/>
    <w:rsid w:val="00943D16"/>
    <w:pPr>
      <w:spacing w:after="0" w:line="276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943D16"/>
    <w:pPr>
      <w:spacing w:after="0" w:line="276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943D16"/>
    <w:pPr>
      <w:spacing w:after="0" w:line="276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943D16"/>
    <w:pPr>
      <w:spacing w:after="0" w:line="276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943D16"/>
    <w:pPr>
      <w:spacing w:after="0" w:line="276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943D16"/>
    <w:pPr>
      <w:spacing w:after="0" w:line="276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943D16"/>
    <w:pPr>
      <w:spacing w:after="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943D16"/>
    <w:pPr>
      <w:spacing w:after="0" w:line="276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943D16"/>
    <w:pPr>
      <w:spacing w:after="0" w:line="276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943D16"/>
    <w:pPr>
      <w:spacing w:after="0" w:line="276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943D16"/>
    <w:pPr>
      <w:spacing w:before="120"/>
    </w:pPr>
    <w:rPr>
      <w:rFonts w:eastAsiaTheme="majorEastAsia" w:cstheme="majorBidi"/>
      <w:b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943D1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943D1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943D16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943D16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943D16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943D16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943D16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943D16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943D16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43D16"/>
    <w:pPr>
      <w:keepNext/>
      <w:keepLines/>
      <w:spacing w:before="240" w:line="276" w:lineRule="auto"/>
      <w:jc w:val="left"/>
      <w:outlineLvl w:val="9"/>
    </w:pPr>
    <w:rPr>
      <w:rFonts w:eastAsiaTheme="majorEastAsia" w:cstheme="majorBidi"/>
      <w:color w:val="1481AB" w:themeColor="accent1" w:themeShade="BF"/>
      <w:kern w:val="2"/>
      <w:lang w:val="pt-PT"/>
      <w14:ligatures w14:val="standar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3D16"/>
    <w:rPr>
      <w:rFonts w:ascii="Gill Sans MT" w:hAnsi="Gill Sans MT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897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34543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7866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3268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8777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9184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1562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5835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40035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F8E38989EB0436A8D68EA315420C6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4C8481-92DC-46B9-B3D6-953F851CE3C8}"/>
      </w:docPartPr>
      <w:docPartBody>
        <w:p w:rsidR="008345F2" w:rsidRDefault="004E12DE" w:rsidP="004E12DE">
          <w:pPr>
            <w:pStyle w:val="9F8E38989EB0436A8D68EA315420C6736"/>
          </w:pPr>
          <w:r w:rsidRPr="00523493">
            <w:rPr>
              <w:lang w:val="pt-BR" w:bidi="pt-BR"/>
            </w:rPr>
            <w:t>Férias de Inverno AAAA</w:t>
          </w:r>
        </w:p>
      </w:docPartBody>
    </w:docPart>
    <w:docPart>
      <w:docPartPr>
        <w:name w:val="FD4B472D565241529032036618464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46B07D-B50D-4EED-A607-3537E6F5BA90}"/>
      </w:docPartPr>
      <w:docPartBody>
        <w:p w:rsidR="008345F2" w:rsidRDefault="004E12DE" w:rsidP="004E12DE">
          <w:pPr>
            <w:pStyle w:val="FD4B472D56524152903203661846494B10"/>
          </w:pPr>
          <w:r w:rsidRPr="00523493">
            <w:rPr>
              <w:rStyle w:val="TitleChar"/>
              <w:b/>
              <w:lang w:val="pt-BR" w:bidi="pt-BR"/>
            </w:rPr>
            <w:t>Controlador de Atividades de Natal</w:t>
          </w:r>
        </w:p>
      </w:docPartBody>
    </w:docPart>
    <w:docPart>
      <w:docPartPr>
        <w:name w:val="FB25B173BEA242C4BCA09964BAB65B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4BB474-A322-44B9-A8BC-8BC7C436B430}"/>
      </w:docPartPr>
      <w:docPartBody>
        <w:p w:rsidR="00C073A1" w:rsidRDefault="004E12DE" w:rsidP="004E12DE">
          <w:pPr>
            <w:pStyle w:val="FB25B173BEA242C4BCA09964BAB65BAB2"/>
          </w:pPr>
          <w:r w:rsidRPr="00523493">
            <w:rPr>
              <w:lang w:val="pt-BR" w:bidi="pt-BR"/>
            </w:rPr>
            <w:t>Geral</w:t>
          </w:r>
        </w:p>
      </w:docPartBody>
    </w:docPart>
    <w:docPart>
      <w:docPartPr>
        <w:name w:val="1B7FEA21F5AB4956BDF9BB3DCC5C2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ECE328-EB7B-4899-BCDE-C6CB6A01D6B1}"/>
      </w:docPartPr>
      <w:docPartBody>
        <w:p w:rsidR="00C073A1" w:rsidRDefault="004E12DE" w:rsidP="004E12DE">
          <w:pPr>
            <w:pStyle w:val="1B7FEA21F5AB4956BDF9BB3DCC5C291E1"/>
          </w:pPr>
          <w:r w:rsidRPr="00523493">
            <w:rPr>
              <w:lang w:val="pt-BR" w:bidi="pt-BR"/>
            </w:rPr>
            <w:t>Para as Comemorações</w:t>
          </w:r>
        </w:p>
      </w:docPartBody>
    </w:docPart>
    <w:docPart>
      <w:docPartPr>
        <w:name w:val="515BBD187D354D548DEFF58B6F285B0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D1D6AB3-F7EB-4166-878F-B7D9167B1666}"/>
      </w:docPartPr>
      <w:docPartBody>
        <w:p w:rsidR="004E12DE" w:rsidRDefault="004E12DE" w:rsidP="004E12DE">
          <w:pPr>
            <w:pStyle w:val="515BBD187D354D548DEFF58B6F285B0C1"/>
          </w:pPr>
          <w:r w:rsidRPr="00523493">
            <w:rPr>
              <w:lang w:val="pt-BR" w:bidi="pt-BR"/>
            </w:rPr>
            <w:t>Criar um Orçamento</w:t>
          </w:r>
        </w:p>
      </w:docPartBody>
    </w:docPart>
    <w:docPart>
      <w:docPartPr>
        <w:name w:val="0D0452FA0B534D98BEBA7D81F200153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E4A48AF-A537-424A-BA6A-FE8C73CA8F56}"/>
      </w:docPartPr>
      <w:docPartBody>
        <w:p w:rsidR="004E12DE" w:rsidRDefault="004E12DE" w:rsidP="004E12DE">
          <w:pPr>
            <w:pStyle w:val="0D0452FA0B534D98BEBA7D81F20015371"/>
          </w:pPr>
          <w:r w:rsidRPr="00523493">
            <w:rPr>
              <w:lang w:val="pt-BR" w:bidi="pt-BR"/>
            </w:rPr>
            <w:t>Buscar Nomes para Presentes</w:t>
          </w:r>
        </w:p>
      </w:docPartBody>
    </w:docPart>
    <w:docPart>
      <w:docPartPr>
        <w:name w:val="02AC0D97F19041E1A7CD09546E4DAAF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993E559-99F4-4786-8134-660FA540F909}"/>
      </w:docPartPr>
      <w:docPartBody>
        <w:p w:rsidR="004E12DE" w:rsidRDefault="004E12DE" w:rsidP="004E12DE">
          <w:pPr>
            <w:pStyle w:val="02AC0D97F19041E1A7CD09546E4DAAFE1"/>
          </w:pPr>
          <w:r w:rsidRPr="00523493">
            <w:rPr>
              <w:lang w:val="pt-BR" w:bidi="pt-BR"/>
            </w:rPr>
            <w:t>Buscar Nomes de Convidados</w:t>
          </w:r>
        </w:p>
      </w:docPartBody>
    </w:docPart>
    <w:docPart>
      <w:docPartPr>
        <w:name w:val="674AD4FCA1F741F8BC5E8FEA4557351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98F0155-AB6A-4560-B1E7-01704B66B087}"/>
      </w:docPartPr>
      <w:docPartBody>
        <w:p w:rsidR="004E12DE" w:rsidRDefault="004E12DE" w:rsidP="004E12DE">
          <w:pPr>
            <w:pStyle w:val="674AD4FCA1F741F8BC5E8FEA4557351F1"/>
          </w:pPr>
          <w:r w:rsidRPr="00523493">
            <w:rPr>
              <w:lang w:val="pt-BR" w:bidi="pt-BR"/>
            </w:rPr>
            <w:t>Buscar Nomes de Convidados</w:t>
          </w:r>
        </w:p>
      </w:docPartBody>
    </w:docPart>
    <w:docPart>
      <w:docPartPr>
        <w:name w:val="55FA6221848142ABAB843185A168CEF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453822D-FB3F-4789-961B-5D02A5EB0EE5}"/>
      </w:docPartPr>
      <w:docPartBody>
        <w:p w:rsidR="004E12DE" w:rsidRDefault="004E12DE" w:rsidP="004E12DE">
          <w:pPr>
            <w:pStyle w:val="55FA6221848142ABAB843185A168CEF61"/>
          </w:pPr>
          <w:r w:rsidRPr="00523493">
            <w:rPr>
              <w:lang w:val="pt-BR" w:bidi="pt-BR"/>
            </w:rPr>
            <w:t>Criar um Quadro Pinterest</w:t>
          </w:r>
        </w:p>
      </w:docPartBody>
    </w:docPart>
    <w:docPart>
      <w:docPartPr>
        <w:name w:val="58160182606647499F557505C024A5E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C8B042-BC0C-4B66-BC63-7F4B899E5332}"/>
      </w:docPartPr>
      <w:docPartBody>
        <w:p w:rsidR="004E12DE" w:rsidRDefault="004E12DE" w:rsidP="004E12DE">
          <w:pPr>
            <w:pStyle w:val="58160182606647499F557505C024A5E01"/>
          </w:pPr>
          <w:r w:rsidRPr="00523493">
            <w:rPr>
              <w:lang w:val="pt-BR" w:bidi="pt-BR"/>
            </w:rPr>
            <w:t>Lista de Ideias para Presentes</w:t>
          </w:r>
        </w:p>
      </w:docPartBody>
    </w:docPart>
    <w:docPart>
      <w:docPartPr>
        <w:name w:val="8426169D94404C739AE46CB6B94ADC7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1D773D3-3D0C-4901-ABD7-705951CFB809}"/>
      </w:docPartPr>
      <w:docPartBody>
        <w:p w:rsidR="004E12DE" w:rsidRDefault="004E12DE" w:rsidP="004E12DE">
          <w:pPr>
            <w:pStyle w:val="8426169D94404C739AE46CB6B94ADC721"/>
          </w:pPr>
          <w:r w:rsidRPr="00523493">
            <w:rPr>
              <w:lang w:val="pt-BR" w:bidi="pt-BR"/>
            </w:rPr>
            <w:t>Criar o Menu</w:t>
          </w:r>
        </w:p>
      </w:docPartBody>
    </w:docPart>
    <w:docPart>
      <w:docPartPr>
        <w:name w:val="76DD880D20A54019BC58F42FB921B8D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6C542B-3EC2-4F6E-9AD4-8F68D9E0714C}"/>
      </w:docPartPr>
      <w:docPartBody>
        <w:p w:rsidR="004E12DE" w:rsidRDefault="004E12DE" w:rsidP="004E12DE">
          <w:pPr>
            <w:pStyle w:val="76DD880D20A54019BC58F42FB921B8D31"/>
          </w:pPr>
          <w:r w:rsidRPr="00523493">
            <w:rPr>
              <w:lang w:val="pt-BR" w:bidi="pt-BR"/>
            </w:rPr>
            <w:t>Fazer Decorações Para:</w:t>
          </w:r>
        </w:p>
      </w:docPartBody>
    </w:docPart>
    <w:docPart>
      <w:docPartPr>
        <w:name w:val="ED5723D81A5E490F8F1619DD87E0EC6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B3E549E-95A6-42B8-B0A3-D5F7A74B1AFC}"/>
      </w:docPartPr>
      <w:docPartBody>
        <w:p w:rsidR="004E12DE" w:rsidRDefault="004E12DE" w:rsidP="004E12DE">
          <w:pPr>
            <w:pStyle w:val="ED5723D81A5E490F8F1619DD87E0EC631"/>
          </w:pPr>
          <w:r w:rsidRPr="00523493">
            <w:rPr>
              <w:lang w:val="pt-BR" w:bidi="pt-BR"/>
            </w:rPr>
            <w:t>Comprar:</w:t>
          </w:r>
        </w:p>
      </w:docPartBody>
    </w:docPart>
    <w:docPart>
      <w:docPartPr>
        <w:name w:val="69F4EEEBECED4E758F737D8A82695F4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A010D00-0675-444D-B581-5AD9F0BA9A5A}"/>
      </w:docPartPr>
      <w:docPartBody>
        <w:p w:rsidR="004E12DE" w:rsidRDefault="004E12DE" w:rsidP="004E12DE">
          <w:pPr>
            <w:pStyle w:val="69F4EEEBECED4E758F737D8A82695F421"/>
          </w:pPr>
          <w:r w:rsidRPr="00523493">
            <w:rPr>
              <w:lang w:val="pt-BR" w:bidi="pt-BR"/>
            </w:rPr>
            <w:t>Encontrar as Melhores Receitas</w:t>
          </w:r>
        </w:p>
      </w:docPartBody>
    </w:docPart>
    <w:docPart>
      <w:docPartPr>
        <w:name w:val="A33748BFC7184524A42814A76E20FA5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9B2F7F5-BA14-4DF2-A52C-BA7C628DE92B}"/>
      </w:docPartPr>
      <w:docPartBody>
        <w:p w:rsidR="004E12DE" w:rsidRDefault="004E12DE" w:rsidP="004E12DE">
          <w:pPr>
            <w:pStyle w:val="A33748BFC7184524A42814A76E20FA581"/>
          </w:pPr>
          <w:r w:rsidRPr="00523493">
            <w:rPr>
              <w:lang w:val="pt-BR" w:bidi="pt-BR"/>
            </w:rPr>
            <w:t>Lado de fora</w:t>
          </w:r>
        </w:p>
      </w:docPartBody>
    </w:docPart>
    <w:docPart>
      <w:docPartPr>
        <w:name w:val="E7598636049745D985E73A725209CEA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8A8D65D-841E-4F1E-8B90-F595EBCB5A7A}"/>
      </w:docPartPr>
      <w:docPartBody>
        <w:p w:rsidR="004E12DE" w:rsidRDefault="004E12DE" w:rsidP="004E12DE">
          <w:pPr>
            <w:pStyle w:val="E7598636049745D985E73A725209CEAD1"/>
          </w:pPr>
          <w:r w:rsidRPr="00523493">
            <w:rPr>
              <w:lang w:val="pt-BR" w:bidi="pt-BR"/>
            </w:rPr>
            <w:t>Presentes</w:t>
          </w:r>
        </w:p>
      </w:docPartBody>
    </w:docPart>
    <w:docPart>
      <w:docPartPr>
        <w:name w:val="485A5E44CA174A10A4F4D9C158578B2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0F4ED31-AA2E-4BBB-B156-14EC3CDC1C75}"/>
      </w:docPartPr>
      <w:docPartBody>
        <w:p w:rsidR="004E12DE" w:rsidRDefault="004E12DE" w:rsidP="004E12DE">
          <w:pPr>
            <w:pStyle w:val="485A5E44CA174A10A4F4D9C158578B281"/>
          </w:pPr>
          <w:r w:rsidRPr="00523493">
            <w:rPr>
              <w:lang w:val="pt-BR" w:bidi="pt-BR"/>
            </w:rPr>
            <w:t>Verificar os Ingredientes</w:t>
          </w:r>
        </w:p>
      </w:docPartBody>
    </w:docPart>
    <w:docPart>
      <w:docPartPr>
        <w:name w:val="60D8CB283CBC40579CBC160002EDC52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1510CB8-6117-43AB-A7F6-02F8002031FA}"/>
      </w:docPartPr>
      <w:docPartBody>
        <w:p w:rsidR="004E12DE" w:rsidRDefault="004E12DE" w:rsidP="004E12DE">
          <w:pPr>
            <w:pStyle w:val="60D8CB283CBC40579CBC160002EDC5261"/>
          </w:pPr>
          <w:r w:rsidRPr="00523493">
            <w:rPr>
              <w:lang w:val="pt-BR" w:bidi="pt-BR"/>
            </w:rPr>
            <w:t>Entrada</w:t>
          </w:r>
        </w:p>
      </w:docPartBody>
    </w:docPart>
    <w:docPart>
      <w:docPartPr>
        <w:name w:val="3935033F8536433EBAD089C1854FB15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6CF2B10-1F71-4263-8CC5-7D1300CBF15D}"/>
      </w:docPartPr>
      <w:docPartBody>
        <w:p w:rsidR="004E12DE" w:rsidRDefault="004E12DE" w:rsidP="004E12DE">
          <w:pPr>
            <w:pStyle w:val="3935033F8536433EBAD089C1854FB1551"/>
          </w:pPr>
          <w:r w:rsidRPr="00523493">
            <w:rPr>
              <w:lang w:val="pt-BR" w:bidi="pt-BR"/>
            </w:rPr>
            <w:t>Papel de Embrulho</w:t>
          </w:r>
        </w:p>
      </w:docPartBody>
    </w:docPart>
    <w:docPart>
      <w:docPartPr>
        <w:name w:val="ACFF1A22A0BF4FE5B49321A55AEAAF1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83E7D63-A113-4FA4-B6AC-A94F4B912FA8}"/>
      </w:docPartPr>
      <w:docPartBody>
        <w:p w:rsidR="004E12DE" w:rsidRDefault="004E12DE" w:rsidP="004E12DE">
          <w:pPr>
            <w:pStyle w:val="ACFF1A22A0BF4FE5B49321A55AEAAF1C1"/>
          </w:pPr>
          <w:r w:rsidRPr="00523493">
            <w:rPr>
              <w:lang w:val="pt-BR" w:bidi="pt-BR"/>
            </w:rPr>
            <w:t>Verificar as talheres e louças</w:t>
          </w:r>
        </w:p>
      </w:docPartBody>
    </w:docPart>
    <w:docPart>
      <w:docPartPr>
        <w:name w:val="560583496B45406096A79A4D442595F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75F90DB-6C18-4CA6-9A3E-1C75539AAE4A}"/>
      </w:docPartPr>
      <w:docPartBody>
        <w:p w:rsidR="004E12DE" w:rsidRDefault="004E12DE" w:rsidP="004E12DE">
          <w:pPr>
            <w:pStyle w:val="560583496B45406096A79A4D442595FF1"/>
          </w:pPr>
          <w:r w:rsidRPr="00523493">
            <w:rPr>
              <w:lang w:val="pt-BR" w:bidi="pt-BR"/>
            </w:rPr>
            <w:t>Sala</w:t>
          </w:r>
        </w:p>
      </w:docPartBody>
    </w:docPart>
    <w:docPart>
      <w:docPartPr>
        <w:name w:val="C4014DBAB47C43D4922147A7B09084D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F7F9A11-F824-4D7D-985B-FC144BD84DEA}"/>
      </w:docPartPr>
      <w:docPartBody>
        <w:p w:rsidR="004E12DE" w:rsidRDefault="004E12DE" w:rsidP="004E12DE">
          <w:pPr>
            <w:pStyle w:val="C4014DBAB47C43D4922147A7B09084D31"/>
          </w:pPr>
          <w:r w:rsidRPr="00523493">
            <w:rPr>
              <w:lang w:val="pt-BR" w:bidi="pt-BR"/>
            </w:rPr>
            <w:t>Criar Layout de Assentos</w:t>
          </w:r>
        </w:p>
      </w:docPartBody>
    </w:docPart>
    <w:docPart>
      <w:docPartPr>
        <w:name w:val="90B540D5F77046D592FDEA902599BDB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1C26BDD-9B8C-488B-AA50-F32E0B7F6B8C}"/>
      </w:docPartPr>
      <w:docPartBody>
        <w:p w:rsidR="004E12DE" w:rsidRDefault="004E12DE" w:rsidP="004E12DE">
          <w:pPr>
            <w:pStyle w:val="90B540D5F77046D592FDEA902599BDB51"/>
          </w:pPr>
          <w:r w:rsidRPr="00523493">
            <w:rPr>
              <w:lang w:val="pt-BR" w:bidi="pt-BR"/>
            </w:rPr>
            <w:t>Decorar a Mesa</w:t>
          </w:r>
        </w:p>
      </w:docPartBody>
    </w:docPart>
    <w:docPart>
      <w:docPartPr>
        <w:name w:val="AD97C190DCAC44919714A2019AF4FF1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F079141-3D25-47BB-835D-21FEFF20B779}"/>
      </w:docPartPr>
      <w:docPartBody>
        <w:p w:rsidR="004E12DE" w:rsidRDefault="004E12DE" w:rsidP="004E12DE">
          <w:pPr>
            <w:pStyle w:val="AD97C190DCAC44919714A2019AF4FF1D1"/>
          </w:pPr>
          <w:r w:rsidRPr="00523493">
            <w:rPr>
              <w:lang w:val="pt-BR" w:bidi="pt-BR"/>
            </w:rPr>
            <w:t>Geral</w:t>
          </w:r>
        </w:p>
      </w:docPartBody>
    </w:docPart>
    <w:docPart>
      <w:docPartPr>
        <w:name w:val="8D53192B83ED4AEB8B7C85EFBD557A8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DD7FE72-CC09-43FC-BCDC-3C2F7211D725}"/>
      </w:docPartPr>
      <w:docPartBody>
        <w:p w:rsidR="004E12DE" w:rsidRDefault="004E12DE" w:rsidP="004E12DE">
          <w:pPr>
            <w:pStyle w:val="8D53192B83ED4AEB8B7C85EFBD557A811"/>
          </w:pPr>
          <w:r w:rsidRPr="00523493">
            <w:rPr>
              <w:lang w:val="pt-BR" w:bidi="pt-BR"/>
            </w:rPr>
            <w:t>Achar uma Árvore</w:t>
          </w:r>
        </w:p>
      </w:docPartBody>
    </w:docPart>
    <w:docPart>
      <w:docPartPr>
        <w:name w:val="22198DCD7B494FE2AA4C19B15F68912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6D70463-B827-473C-A0C9-D8D7DF3C9B56}"/>
      </w:docPartPr>
      <w:docPartBody>
        <w:p w:rsidR="004E12DE" w:rsidRDefault="004E12DE" w:rsidP="004E12DE">
          <w:pPr>
            <w:pStyle w:val="22198DCD7B494FE2AA4C19B15F6891271"/>
          </w:pPr>
          <w:r w:rsidRPr="00523493">
            <w:rPr>
              <w:lang w:val="pt-BR" w:bidi="pt-BR"/>
            </w:rPr>
            <w:t>Decorar a Árvo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ajalla UI">
    <w:altName w:val="Sakkal Majalla"/>
    <w:panose1 w:val="00000000000000000000"/>
    <w:charset w:val="00"/>
    <w:family w:val="roman"/>
    <w:notTrueType/>
    <w:pitch w:val="default"/>
  </w:font>
  <w:font w:name="STZhongsong">
    <w:altName w:val="华文中宋"/>
    <w:charset w:val="86"/>
    <w:family w:val="auto"/>
    <w:pitch w:val="variable"/>
    <w:sig w:usb0="00000287" w:usb1="080F0000" w:usb2="00000010" w:usb3="00000000" w:csb0="0004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7A726B"/>
    <w:multiLevelType w:val="multilevel"/>
    <w:tmpl w:val="60AAC638"/>
    <w:lvl w:ilvl="0">
      <w:start w:val="1"/>
      <w:numFmt w:val="decimal"/>
      <w:pStyle w:val="80841569FF4044AE9230C20D7DDA1FD6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7714BEE"/>
    <w:multiLevelType w:val="multilevel"/>
    <w:tmpl w:val="7FC07344"/>
    <w:lvl w:ilvl="0">
      <w:start w:val="1"/>
      <w:numFmt w:val="decimal"/>
      <w:pStyle w:val="A33748BFC7184524A42814A76E20FA58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C50FE"/>
    <w:rsid w:val="004D66B6"/>
    <w:rsid w:val="004E12DE"/>
    <w:rsid w:val="004F5E36"/>
    <w:rsid w:val="006508A1"/>
    <w:rsid w:val="00804FF7"/>
    <w:rsid w:val="008345F2"/>
    <w:rsid w:val="00891248"/>
    <w:rsid w:val="00BA3A7C"/>
    <w:rsid w:val="00C073A1"/>
    <w:rsid w:val="00D55D3F"/>
    <w:rsid w:val="00EC5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50FE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E12DE"/>
    <w:rPr>
      <w:rFonts w:ascii="Gill Sans MT" w:hAnsi="Gill Sans MT"/>
      <w:color w:val="808080"/>
    </w:rPr>
  </w:style>
  <w:style w:type="paragraph" w:customStyle="1" w:styleId="9F8E38989EB0436A8D68EA315420C673">
    <w:name w:val="9F8E38989EB0436A8D68EA315420C673"/>
    <w:rsid w:val="00EC50FE"/>
    <w:pPr>
      <w:spacing w:after="0" w:line="240" w:lineRule="auto"/>
    </w:pPr>
    <w:rPr>
      <w:rFonts w:eastAsiaTheme="minorHAnsi"/>
      <w:bCs/>
      <w:i/>
      <w:color w:val="FFFFFF" w:themeColor="background1"/>
      <w:kern w:val="2"/>
      <w:sz w:val="32"/>
      <w:szCs w:val="32"/>
      <w:lang w:val="en-ZA"/>
      <w14:ligatures w14:val="standard"/>
    </w:rPr>
  </w:style>
  <w:style w:type="paragraph" w:styleId="Title">
    <w:name w:val="Title"/>
    <w:basedOn w:val="Normal"/>
    <w:next w:val="Normal"/>
    <w:link w:val="TitleChar"/>
    <w:uiPriority w:val="1"/>
    <w:qFormat/>
    <w:rsid w:val="004E12DE"/>
    <w:pPr>
      <w:spacing w:after="0" w:line="240" w:lineRule="auto"/>
      <w:jc w:val="center"/>
    </w:pPr>
    <w:rPr>
      <w:rFonts w:ascii="Gill Sans MT" w:eastAsiaTheme="minorHAnsi" w:hAnsi="Gill Sans MT" w:cstheme="minorBidi"/>
      <w:b/>
      <w:bCs/>
      <w:color w:val="FFFFFF" w:themeColor="background1"/>
      <w:spacing w:val="-30"/>
      <w:kern w:val="2"/>
      <w:sz w:val="64"/>
      <w:szCs w:val="64"/>
      <w:lang w:val="en-ZA"/>
      <w14:ligatures w14:val="standard"/>
    </w:rPr>
  </w:style>
  <w:style w:type="character" w:customStyle="1" w:styleId="TitleChar">
    <w:name w:val="Title Char"/>
    <w:basedOn w:val="DefaultParagraphFont"/>
    <w:link w:val="Title"/>
    <w:uiPriority w:val="1"/>
    <w:rsid w:val="004E12DE"/>
    <w:rPr>
      <w:rFonts w:ascii="Gill Sans MT" w:eastAsiaTheme="minorHAnsi" w:hAnsi="Gill Sans MT"/>
      <w:b/>
      <w:bCs/>
      <w:color w:val="FFFFFF" w:themeColor="background1"/>
      <w:spacing w:val="-30"/>
      <w:kern w:val="2"/>
      <w:sz w:val="64"/>
      <w:szCs w:val="64"/>
      <w:lang w:val="en-ZA"/>
      <w14:ligatures w14:val="standard"/>
    </w:rPr>
  </w:style>
  <w:style w:type="paragraph" w:customStyle="1" w:styleId="FD4B472D56524152903203661846494B">
    <w:name w:val="FD4B472D56524152903203661846494B"/>
    <w:rsid w:val="00EC50FE"/>
    <w:pPr>
      <w:spacing w:after="0" w:line="276" w:lineRule="auto"/>
    </w:pPr>
    <w:rPr>
      <w:rFonts w:eastAsiaTheme="minorHAnsi"/>
      <w:bCs/>
      <w:color w:val="000000" w:themeColor="text1"/>
      <w:kern w:val="2"/>
      <w:sz w:val="18"/>
      <w:szCs w:val="18"/>
      <w14:ligatures w14:val="standard"/>
    </w:rPr>
  </w:style>
  <w:style w:type="paragraph" w:customStyle="1" w:styleId="9F8E38989EB0436A8D68EA315420C6731">
    <w:name w:val="9F8E38989EB0436A8D68EA315420C6731"/>
    <w:rsid w:val="00EC50FE"/>
    <w:pPr>
      <w:spacing w:after="0" w:line="240" w:lineRule="auto"/>
    </w:pPr>
    <w:rPr>
      <w:rFonts w:eastAsiaTheme="minorHAnsi"/>
      <w:bCs/>
      <w:i/>
      <w:color w:val="FFFFFF" w:themeColor="background1"/>
      <w:kern w:val="2"/>
      <w:sz w:val="32"/>
      <w:szCs w:val="32"/>
      <w:lang w:val="en-ZA"/>
      <w14:ligatures w14:val="standard"/>
    </w:rPr>
  </w:style>
  <w:style w:type="paragraph" w:customStyle="1" w:styleId="FD4B472D56524152903203661846494B1">
    <w:name w:val="FD4B472D56524152903203661846494B1"/>
    <w:rsid w:val="00EC50FE"/>
    <w:pPr>
      <w:spacing w:after="0" w:line="276" w:lineRule="auto"/>
    </w:pPr>
    <w:rPr>
      <w:rFonts w:eastAsiaTheme="minorHAnsi"/>
      <w:bCs/>
      <w:color w:val="000000" w:themeColor="text1"/>
      <w:kern w:val="2"/>
      <w:sz w:val="18"/>
      <w:szCs w:val="18"/>
      <w14:ligatures w14:val="standard"/>
    </w:rPr>
  </w:style>
  <w:style w:type="paragraph" w:customStyle="1" w:styleId="0794787668814DED9A3E9DA1CFDD0880">
    <w:name w:val="0794787668814DED9A3E9DA1CFDD0880"/>
    <w:rsid w:val="00EC50FE"/>
  </w:style>
  <w:style w:type="paragraph" w:customStyle="1" w:styleId="7A59F7E3799A4832A7F306519ECDAFCA">
    <w:name w:val="7A59F7E3799A4832A7F306519ECDAFCA"/>
    <w:rsid w:val="00EC50FE"/>
  </w:style>
  <w:style w:type="paragraph" w:customStyle="1" w:styleId="A45BF1F474D849FBB67005796B16297A">
    <w:name w:val="A45BF1F474D849FBB67005796B16297A"/>
    <w:rsid w:val="00EC50FE"/>
  </w:style>
  <w:style w:type="paragraph" w:customStyle="1" w:styleId="39AD040349F248A5ADB295B61CFECD5E">
    <w:name w:val="39AD040349F248A5ADB295B61CFECD5E"/>
    <w:rsid w:val="00EC50FE"/>
  </w:style>
  <w:style w:type="paragraph" w:customStyle="1" w:styleId="9F8E38989EB0436A8D68EA315420C6732">
    <w:name w:val="9F8E38989EB0436A8D68EA315420C6732"/>
    <w:rsid w:val="00EC50FE"/>
    <w:pPr>
      <w:spacing w:after="0" w:line="240" w:lineRule="auto"/>
    </w:pPr>
    <w:rPr>
      <w:rFonts w:eastAsiaTheme="minorHAnsi"/>
      <w:bCs/>
      <w:i/>
      <w:color w:val="FFFFFF" w:themeColor="background1"/>
      <w:kern w:val="2"/>
      <w:sz w:val="32"/>
      <w:szCs w:val="32"/>
      <w:lang w:val="en-ZA"/>
      <w14:ligatures w14:val="standard"/>
    </w:rPr>
  </w:style>
  <w:style w:type="paragraph" w:customStyle="1" w:styleId="FD4B472D56524152903203661846494B2">
    <w:name w:val="FD4B472D56524152903203661846494B2"/>
    <w:rsid w:val="00EC50FE"/>
    <w:pPr>
      <w:spacing w:after="0" w:line="276" w:lineRule="auto"/>
    </w:pPr>
    <w:rPr>
      <w:rFonts w:eastAsiaTheme="minorHAnsi"/>
      <w:bCs/>
      <w:color w:val="000000" w:themeColor="text1"/>
      <w:kern w:val="2"/>
      <w:sz w:val="18"/>
      <w:szCs w:val="18"/>
      <w14:ligatures w14:val="standard"/>
    </w:rPr>
  </w:style>
  <w:style w:type="paragraph" w:customStyle="1" w:styleId="709A46C7C12B421D9820C5E4D4C57824">
    <w:name w:val="709A46C7C12B421D9820C5E4D4C57824"/>
    <w:rsid w:val="00EC50FE"/>
  </w:style>
  <w:style w:type="paragraph" w:customStyle="1" w:styleId="920229DC1B054BD88C91262C54B27C5E">
    <w:name w:val="920229DC1B054BD88C91262C54B27C5E"/>
    <w:rsid w:val="00EC50FE"/>
  </w:style>
  <w:style w:type="paragraph" w:customStyle="1" w:styleId="40F0C5A9499A401B8F4AC93641FA1333">
    <w:name w:val="40F0C5A9499A401B8F4AC93641FA1333"/>
    <w:rsid w:val="00EC50FE"/>
  </w:style>
  <w:style w:type="paragraph" w:customStyle="1" w:styleId="C7DF986651364A0CAA8824B3374FEAF1">
    <w:name w:val="C7DF986651364A0CAA8824B3374FEAF1"/>
    <w:rsid w:val="00EC50FE"/>
  </w:style>
  <w:style w:type="paragraph" w:customStyle="1" w:styleId="BCA6220E33634D38ABC7549F4357052D">
    <w:name w:val="BCA6220E33634D38ABC7549F4357052D"/>
    <w:rsid w:val="00EC50FE"/>
  </w:style>
  <w:style w:type="paragraph" w:customStyle="1" w:styleId="2BB28F70B2784A0FB27E215BBCF3C093">
    <w:name w:val="2BB28F70B2784A0FB27E215BBCF3C093"/>
    <w:rsid w:val="00EC50FE"/>
  </w:style>
  <w:style w:type="paragraph" w:customStyle="1" w:styleId="E23AC97D815A4BC4887B71944CEA5E62">
    <w:name w:val="E23AC97D815A4BC4887B71944CEA5E62"/>
    <w:rsid w:val="00EC50FE"/>
  </w:style>
  <w:style w:type="paragraph" w:customStyle="1" w:styleId="D388748CE4B4421291A3DE9622A4FD0C">
    <w:name w:val="D388748CE4B4421291A3DE9622A4FD0C"/>
    <w:rsid w:val="00EC50FE"/>
  </w:style>
  <w:style w:type="paragraph" w:customStyle="1" w:styleId="9F8E38989EB0436A8D68EA315420C6733">
    <w:name w:val="9F8E38989EB0436A8D68EA315420C6733"/>
    <w:rsid w:val="00EC50FE"/>
    <w:pPr>
      <w:spacing w:after="0" w:line="240" w:lineRule="auto"/>
    </w:pPr>
    <w:rPr>
      <w:rFonts w:eastAsiaTheme="minorHAnsi"/>
      <w:bCs/>
      <w:i/>
      <w:color w:val="FFFFFF" w:themeColor="background1"/>
      <w:kern w:val="2"/>
      <w:sz w:val="32"/>
      <w:szCs w:val="32"/>
      <w:lang w:val="en-ZA"/>
      <w14:ligatures w14:val="standard"/>
    </w:rPr>
  </w:style>
  <w:style w:type="paragraph" w:customStyle="1" w:styleId="FD4B472D56524152903203661846494B3">
    <w:name w:val="FD4B472D56524152903203661846494B3"/>
    <w:rsid w:val="00EC50FE"/>
    <w:pPr>
      <w:spacing w:after="0" w:line="276" w:lineRule="auto"/>
    </w:pPr>
    <w:rPr>
      <w:rFonts w:eastAsiaTheme="minorHAnsi"/>
      <w:bCs/>
      <w:color w:val="000000" w:themeColor="text1"/>
      <w:kern w:val="2"/>
      <w:sz w:val="18"/>
      <w:szCs w:val="18"/>
      <w14:ligatures w14:val="standard"/>
    </w:rPr>
  </w:style>
  <w:style w:type="paragraph" w:customStyle="1" w:styleId="BA4877D7584B4EB7B05BD12A0D3F8AE4">
    <w:name w:val="BA4877D7584B4EB7B05BD12A0D3F8AE4"/>
    <w:rsid w:val="00EC50FE"/>
  </w:style>
  <w:style w:type="paragraph" w:customStyle="1" w:styleId="577766D818EC42FF8CD71D64E9F7E16A">
    <w:name w:val="577766D818EC42FF8CD71D64E9F7E16A"/>
    <w:rsid w:val="00EC50FE"/>
  </w:style>
  <w:style w:type="paragraph" w:customStyle="1" w:styleId="78F07884D4CC48CCBCB60DB08E6DCBE2">
    <w:name w:val="78F07884D4CC48CCBCB60DB08E6DCBE2"/>
    <w:rsid w:val="00EC50FE"/>
  </w:style>
  <w:style w:type="paragraph" w:customStyle="1" w:styleId="48311F82A66C4D70BAC6998BEC5E0923">
    <w:name w:val="48311F82A66C4D70BAC6998BEC5E0923"/>
    <w:rsid w:val="00EC50FE"/>
  </w:style>
  <w:style w:type="paragraph" w:customStyle="1" w:styleId="245B20CE25F244648A24A9CD33CE0445">
    <w:name w:val="245B20CE25F244648A24A9CD33CE0445"/>
    <w:rsid w:val="00EC50FE"/>
  </w:style>
  <w:style w:type="paragraph" w:customStyle="1" w:styleId="8194E96B5D9C4866BD0A59CCD36F7023">
    <w:name w:val="8194E96B5D9C4866BD0A59CCD36F7023"/>
    <w:rsid w:val="00EC50FE"/>
  </w:style>
  <w:style w:type="paragraph" w:customStyle="1" w:styleId="C46B3852BE844F639AD585BE4C3EBA52">
    <w:name w:val="C46B3852BE844F639AD585BE4C3EBA52"/>
    <w:rsid w:val="00EC50FE"/>
  </w:style>
  <w:style w:type="paragraph" w:customStyle="1" w:styleId="B0E5DF7C8EAC40DA87B1AA5C8262271F">
    <w:name w:val="B0E5DF7C8EAC40DA87B1AA5C8262271F"/>
    <w:rsid w:val="00EC50FE"/>
  </w:style>
  <w:style w:type="paragraph" w:customStyle="1" w:styleId="8FE0B3FE66154DAAA5E96EFA258B320F">
    <w:name w:val="8FE0B3FE66154DAAA5E96EFA258B320F"/>
    <w:rsid w:val="00EC50FE"/>
  </w:style>
  <w:style w:type="paragraph" w:customStyle="1" w:styleId="ECA51034346A4D3BB1509C82FF940B1C">
    <w:name w:val="ECA51034346A4D3BB1509C82FF940B1C"/>
    <w:rsid w:val="00EC50FE"/>
  </w:style>
  <w:style w:type="paragraph" w:customStyle="1" w:styleId="511D0AE75483427D873BE546268078DC">
    <w:name w:val="511D0AE75483427D873BE546268078DC"/>
    <w:rsid w:val="00EC50FE"/>
  </w:style>
  <w:style w:type="paragraph" w:customStyle="1" w:styleId="08B57F4302A84F56BC2FCA9F857E1278">
    <w:name w:val="08B57F4302A84F56BC2FCA9F857E1278"/>
    <w:rsid w:val="00EC50FE"/>
  </w:style>
  <w:style w:type="paragraph" w:customStyle="1" w:styleId="F550F79F03914C9385C6F1E71DACDF94">
    <w:name w:val="F550F79F03914C9385C6F1E71DACDF94"/>
    <w:rsid w:val="00EC50FE"/>
  </w:style>
  <w:style w:type="paragraph" w:customStyle="1" w:styleId="C1EA717E695B482F81FEC27EE8A2D85D">
    <w:name w:val="C1EA717E695B482F81FEC27EE8A2D85D"/>
    <w:rsid w:val="00EC50FE"/>
  </w:style>
  <w:style w:type="paragraph" w:customStyle="1" w:styleId="EADF567CF1A44F548AE664F60338C27C">
    <w:name w:val="EADF567CF1A44F548AE664F60338C27C"/>
    <w:rsid w:val="00EC50FE"/>
  </w:style>
  <w:style w:type="paragraph" w:customStyle="1" w:styleId="02B131FD8E684CF9AE97386FA46B21AB">
    <w:name w:val="02B131FD8E684CF9AE97386FA46B21AB"/>
    <w:rsid w:val="00EC50FE"/>
  </w:style>
  <w:style w:type="paragraph" w:customStyle="1" w:styleId="D705BFB4E4DB41CABF5CF17AF18639CD">
    <w:name w:val="D705BFB4E4DB41CABF5CF17AF18639CD"/>
    <w:rsid w:val="00EC50FE"/>
  </w:style>
  <w:style w:type="paragraph" w:customStyle="1" w:styleId="697DC89560B64C58B0DD5D94F6DECA54">
    <w:name w:val="697DC89560B64C58B0DD5D94F6DECA54"/>
    <w:rsid w:val="00EC50FE"/>
  </w:style>
  <w:style w:type="paragraph" w:customStyle="1" w:styleId="CFA0FFCE18B5468BA9FD85C1C55716D2">
    <w:name w:val="CFA0FFCE18B5468BA9FD85C1C55716D2"/>
    <w:rsid w:val="00EC50FE"/>
  </w:style>
  <w:style w:type="paragraph" w:customStyle="1" w:styleId="FD7C88AC55D14AC38D68933ED5154D30">
    <w:name w:val="FD7C88AC55D14AC38D68933ED5154D30"/>
    <w:rsid w:val="00EC50FE"/>
  </w:style>
  <w:style w:type="paragraph" w:customStyle="1" w:styleId="12FD66D26E4F43648D2F4C88E357ED82">
    <w:name w:val="12FD66D26E4F43648D2F4C88E357ED82"/>
    <w:rsid w:val="00EC50FE"/>
  </w:style>
  <w:style w:type="paragraph" w:customStyle="1" w:styleId="EB6404A0549645A9BA4D28319F67D164">
    <w:name w:val="EB6404A0549645A9BA4D28319F67D164"/>
    <w:rsid w:val="00EC50FE"/>
  </w:style>
  <w:style w:type="paragraph" w:customStyle="1" w:styleId="CB60BAAF6FCE49E2830E7B442238E04E">
    <w:name w:val="CB60BAAF6FCE49E2830E7B442238E04E"/>
    <w:rsid w:val="00EC50FE"/>
  </w:style>
  <w:style w:type="paragraph" w:customStyle="1" w:styleId="CEE7D47110A14EA09BCAA7D1D159D8B8">
    <w:name w:val="CEE7D47110A14EA09BCAA7D1D159D8B8"/>
    <w:rsid w:val="00EC50FE"/>
  </w:style>
  <w:style w:type="paragraph" w:customStyle="1" w:styleId="6BF5F4F331EB4078869C6318097A2435">
    <w:name w:val="6BF5F4F331EB4078869C6318097A2435"/>
    <w:rsid w:val="00EC50FE"/>
  </w:style>
  <w:style w:type="paragraph" w:customStyle="1" w:styleId="E9060435C3D14844B3921006FCF3232E">
    <w:name w:val="E9060435C3D14844B3921006FCF3232E"/>
    <w:rsid w:val="00EC50FE"/>
  </w:style>
  <w:style w:type="paragraph" w:customStyle="1" w:styleId="C311DD88EC3A4059A908F67F2FECE6C3">
    <w:name w:val="C311DD88EC3A4059A908F67F2FECE6C3"/>
    <w:rsid w:val="00EC50FE"/>
  </w:style>
  <w:style w:type="paragraph" w:customStyle="1" w:styleId="61EADAF900334A2B9FDF7E3632F1A05C">
    <w:name w:val="61EADAF900334A2B9FDF7E3632F1A05C"/>
    <w:rsid w:val="00EC50FE"/>
  </w:style>
  <w:style w:type="paragraph" w:customStyle="1" w:styleId="78E75CDA3F504565B4D9F5826E48058F">
    <w:name w:val="78E75CDA3F504565B4D9F5826E48058F"/>
    <w:rsid w:val="00EC50FE"/>
  </w:style>
  <w:style w:type="paragraph" w:customStyle="1" w:styleId="4D6789E697824689AD6F86036A204835">
    <w:name w:val="4D6789E697824689AD6F86036A204835"/>
    <w:rsid w:val="00EC50FE"/>
  </w:style>
  <w:style w:type="paragraph" w:customStyle="1" w:styleId="8D03E4ACA0F34FC0AD2EB22F50CC90C3">
    <w:name w:val="8D03E4ACA0F34FC0AD2EB22F50CC90C3"/>
    <w:rsid w:val="00EC50FE"/>
  </w:style>
  <w:style w:type="paragraph" w:customStyle="1" w:styleId="3F3351A2181E495FB793EA1119EC3BF1">
    <w:name w:val="3F3351A2181E495FB793EA1119EC3BF1"/>
    <w:rsid w:val="00EC50FE"/>
  </w:style>
  <w:style w:type="paragraph" w:customStyle="1" w:styleId="C4668130C6C34CB491FF8A9A504CDC0A">
    <w:name w:val="C4668130C6C34CB491FF8A9A504CDC0A"/>
    <w:rsid w:val="00EC50FE"/>
  </w:style>
  <w:style w:type="paragraph" w:customStyle="1" w:styleId="327E4830DBCF4CDBA35D5C4D11BCE7FF">
    <w:name w:val="327E4830DBCF4CDBA35D5C4D11BCE7FF"/>
    <w:rsid w:val="00EC50FE"/>
  </w:style>
  <w:style w:type="paragraph" w:customStyle="1" w:styleId="5ED25D0D1F1943C892E1DCCD9F04EC6B">
    <w:name w:val="5ED25D0D1F1943C892E1DCCD9F04EC6B"/>
    <w:rsid w:val="00EC50FE"/>
  </w:style>
  <w:style w:type="paragraph" w:customStyle="1" w:styleId="6E55AA9DDB14451A89C5D48F0056DBED">
    <w:name w:val="6E55AA9DDB14451A89C5D48F0056DBED"/>
    <w:rsid w:val="00EC50FE"/>
  </w:style>
  <w:style w:type="paragraph" w:customStyle="1" w:styleId="FF43C057558B456BABD8F5927BD36901">
    <w:name w:val="FF43C057558B456BABD8F5927BD36901"/>
    <w:rsid w:val="00EC50FE"/>
  </w:style>
  <w:style w:type="paragraph" w:customStyle="1" w:styleId="9F8E38989EB0436A8D68EA315420C6734">
    <w:name w:val="9F8E38989EB0436A8D68EA315420C6734"/>
    <w:rsid w:val="00EC50FE"/>
    <w:pPr>
      <w:spacing w:after="0" w:line="240" w:lineRule="auto"/>
    </w:pPr>
    <w:rPr>
      <w:rFonts w:eastAsiaTheme="minorHAnsi"/>
      <w:bCs/>
      <w:i/>
      <w:color w:val="FFFFFF" w:themeColor="background1"/>
      <w:kern w:val="2"/>
      <w:sz w:val="32"/>
      <w:szCs w:val="32"/>
      <w:lang w:val="en-ZA"/>
      <w14:ligatures w14:val="standard"/>
    </w:rPr>
  </w:style>
  <w:style w:type="paragraph" w:customStyle="1" w:styleId="FD4B472D56524152903203661846494B4">
    <w:name w:val="FD4B472D56524152903203661846494B4"/>
    <w:rsid w:val="00EC50FE"/>
    <w:pPr>
      <w:spacing w:after="0" w:line="276" w:lineRule="auto"/>
    </w:pPr>
    <w:rPr>
      <w:rFonts w:eastAsiaTheme="minorHAnsi"/>
      <w:bCs/>
      <w:color w:val="000000" w:themeColor="text1"/>
      <w:kern w:val="2"/>
      <w:sz w:val="18"/>
      <w:szCs w:val="18"/>
      <w14:ligatures w14:val="standard"/>
    </w:rPr>
  </w:style>
  <w:style w:type="paragraph" w:customStyle="1" w:styleId="5CAA4629AA62427AA7DF69546E84C00E">
    <w:name w:val="5CAA4629AA62427AA7DF69546E84C00E"/>
    <w:rsid w:val="00EC50FE"/>
  </w:style>
  <w:style w:type="paragraph" w:customStyle="1" w:styleId="8BC8A67F3DE14C36B04F3D7706CC67E5">
    <w:name w:val="8BC8A67F3DE14C36B04F3D7706CC67E5"/>
    <w:rsid w:val="00EC50FE"/>
  </w:style>
  <w:style w:type="paragraph" w:customStyle="1" w:styleId="6524950DC4EC4C06B39E28B7559E5AFE">
    <w:name w:val="6524950DC4EC4C06B39E28B7559E5AFE"/>
    <w:rsid w:val="00EC50FE"/>
  </w:style>
  <w:style w:type="paragraph" w:customStyle="1" w:styleId="BAB78F127D4B49AB906A290E9E4F2998">
    <w:name w:val="BAB78F127D4B49AB906A290E9E4F2998"/>
    <w:rsid w:val="00EC50FE"/>
  </w:style>
  <w:style w:type="paragraph" w:customStyle="1" w:styleId="5FA9A0445EAD4D95B6800421F4C29B77">
    <w:name w:val="5FA9A0445EAD4D95B6800421F4C29B77"/>
    <w:rsid w:val="00EC50FE"/>
  </w:style>
  <w:style w:type="paragraph" w:customStyle="1" w:styleId="7D0CF84BD86B46BFB46F3B135638AFE4">
    <w:name w:val="7D0CF84BD86B46BFB46F3B135638AFE4"/>
    <w:rsid w:val="00EC50FE"/>
  </w:style>
  <w:style w:type="paragraph" w:customStyle="1" w:styleId="917620C9AFAA4A7E817A5F536DAE82F2">
    <w:name w:val="917620C9AFAA4A7E817A5F536DAE82F2"/>
    <w:rsid w:val="00EC50FE"/>
  </w:style>
  <w:style w:type="paragraph" w:customStyle="1" w:styleId="F272034F5FF54E2B8F0426E299BD5C4B">
    <w:name w:val="F272034F5FF54E2B8F0426E299BD5C4B"/>
    <w:rsid w:val="00EC50FE"/>
  </w:style>
  <w:style w:type="paragraph" w:customStyle="1" w:styleId="F67B8D08ED0440888B952DD0FF488FDB">
    <w:name w:val="F67B8D08ED0440888B952DD0FF488FDB"/>
    <w:rsid w:val="00EC50FE"/>
  </w:style>
  <w:style w:type="paragraph" w:customStyle="1" w:styleId="0D799438A453439DBD01BE50E2F5FA94">
    <w:name w:val="0D799438A453439DBD01BE50E2F5FA94"/>
    <w:rsid w:val="00EC50FE"/>
  </w:style>
  <w:style w:type="paragraph" w:customStyle="1" w:styleId="CB7364A85E974407BAEA4E73644B1405">
    <w:name w:val="CB7364A85E974407BAEA4E73644B1405"/>
    <w:rsid w:val="00EC50FE"/>
  </w:style>
  <w:style w:type="paragraph" w:customStyle="1" w:styleId="08C01682535A4F4BBA0FA2AAA73FAC4A">
    <w:name w:val="08C01682535A4F4BBA0FA2AAA73FAC4A"/>
    <w:rsid w:val="00EC50FE"/>
  </w:style>
  <w:style w:type="paragraph" w:customStyle="1" w:styleId="5A184C705C7A4F81B6F696B567CC97ED">
    <w:name w:val="5A184C705C7A4F81B6F696B567CC97ED"/>
    <w:rsid w:val="00EC50FE"/>
  </w:style>
  <w:style w:type="paragraph" w:customStyle="1" w:styleId="14B2F92798F14FFC80F252BA5C159C20">
    <w:name w:val="14B2F92798F14FFC80F252BA5C159C20"/>
    <w:rsid w:val="00EC50FE"/>
  </w:style>
  <w:style w:type="paragraph" w:customStyle="1" w:styleId="6FBAE366D97F43AAA62F83E67B938DAC">
    <w:name w:val="6FBAE366D97F43AAA62F83E67B938DAC"/>
    <w:rsid w:val="00EC50FE"/>
  </w:style>
  <w:style w:type="paragraph" w:customStyle="1" w:styleId="74BC21D579ED4C679E2699F0C53C6E40">
    <w:name w:val="74BC21D579ED4C679E2699F0C53C6E40"/>
    <w:rsid w:val="00EC50FE"/>
  </w:style>
  <w:style w:type="paragraph" w:customStyle="1" w:styleId="80B244F2B2CB44DE8BB94EB581B48441">
    <w:name w:val="80B244F2B2CB44DE8BB94EB581B48441"/>
    <w:rsid w:val="00EC50FE"/>
  </w:style>
  <w:style w:type="paragraph" w:customStyle="1" w:styleId="B7E404C6B3C049329AE22809066BFC20">
    <w:name w:val="B7E404C6B3C049329AE22809066BFC20"/>
    <w:rsid w:val="00EC50FE"/>
  </w:style>
  <w:style w:type="paragraph" w:customStyle="1" w:styleId="799ACD4A78264F368B6629BA0250BD3F">
    <w:name w:val="799ACD4A78264F368B6629BA0250BD3F"/>
    <w:rsid w:val="00EC50FE"/>
  </w:style>
  <w:style w:type="paragraph" w:customStyle="1" w:styleId="69C2B0582B544A298E5BE9A2E0677750">
    <w:name w:val="69C2B0582B544A298E5BE9A2E0677750"/>
    <w:rsid w:val="00EC50FE"/>
  </w:style>
  <w:style w:type="paragraph" w:customStyle="1" w:styleId="8C2F5CD5B14F4B97830A355CD8063E19">
    <w:name w:val="8C2F5CD5B14F4B97830A355CD8063E19"/>
    <w:rsid w:val="00EC50FE"/>
  </w:style>
  <w:style w:type="paragraph" w:customStyle="1" w:styleId="89ADBD4F884D4FBF831CB475778F9F17">
    <w:name w:val="89ADBD4F884D4FBF831CB475778F9F17"/>
    <w:rsid w:val="00EC50FE"/>
  </w:style>
  <w:style w:type="paragraph" w:customStyle="1" w:styleId="485F0B7B326C41EF8B6124016E948D47">
    <w:name w:val="485F0B7B326C41EF8B6124016E948D47"/>
    <w:rsid w:val="00EC50FE"/>
  </w:style>
  <w:style w:type="paragraph" w:customStyle="1" w:styleId="D2A9A15FE09041468315E23A55D621B9">
    <w:name w:val="D2A9A15FE09041468315E23A55D621B9"/>
    <w:rsid w:val="00EC50FE"/>
  </w:style>
  <w:style w:type="paragraph" w:customStyle="1" w:styleId="0B401B5265A9402C967F826EB6FF90EB">
    <w:name w:val="0B401B5265A9402C967F826EB6FF90EB"/>
    <w:rsid w:val="00EC50FE"/>
  </w:style>
  <w:style w:type="paragraph" w:customStyle="1" w:styleId="7FEC56CA584B431295DD9DF114CD5922">
    <w:name w:val="7FEC56CA584B431295DD9DF114CD5922"/>
    <w:rsid w:val="00EC50FE"/>
  </w:style>
  <w:style w:type="paragraph" w:customStyle="1" w:styleId="16FD6B99BB5C4D6C9CC904B10750D880">
    <w:name w:val="16FD6B99BB5C4D6C9CC904B10750D880"/>
    <w:rsid w:val="00EC50FE"/>
  </w:style>
  <w:style w:type="paragraph" w:customStyle="1" w:styleId="7A58EA4BB99844928B5D07861106E7EC">
    <w:name w:val="7A58EA4BB99844928B5D07861106E7EC"/>
    <w:rsid w:val="00EC50FE"/>
  </w:style>
  <w:style w:type="paragraph" w:customStyle="1" w:styleId="4D64DFA0A6FE4B3E8BD9FD750A84E024">
    <w:name w:val="4D64DFA0A6FE4B3E8BD9FD750A84E024"/>
    <w:rsid w:val="00EC50FE"/>
  </w:style>
  <w:style w:type="paragraph" w:customStyle="1" w:styleId="91FA93AC241A4E818EB34BB8B02E0C58">
    <w:name w:val="91FA93AC241A4E818EB34BB8B02E0C58"/>
    <w:rsid w:val="00EC50FE"/>
  </w:style>
  <w:style w:type="paragraph" w:customStyle="1" w:styleId="197BCD99DDF14312BEFDDEE6850CCB6C">
    <w:name w:val="197BCD99DDF14312BEFDDEE6850CCB6C"/>
    <w:rsid w:val="00EC50FE"/>
  </w:style>
  <w:style w:type="paragraph" w:customStyle="1" w:styleId="122BE600F9D54FFDA886D45F7DDA28FE">
    <w:name w:val="122BE600F9D54FFDA886D45F7DDA28FE"/>
    <w:rsid w:val="00EC50FE"/>
  </w:style>
  <w:style w:type="paragraph" w:customStyle="1" w:styleId="525899EDD74C439781B5E5DEFAB9DFFB">
    <w:name w:val="525899EDD74C439781B5E5DEFAB9DFFB"/>
    <w:rsid w:val="00EC50FE"/>
  </w:style>
  <w:style w:type="paragraph" w:customStyle="1" w:styleId="6909275BF3AE4852879C60B2C3CF9A17">
    <w:name w:val="6909275BF3AE4852879C60B2C3CF9A17"/>
    <w:rsid w:val="00EC50FE"/>
  </w:style>
  <w:style w:type="paragraph" w:customStyle="1" w:styleId="275DB95CFCF74310B621742BF5DEC048">
    <w:name w:val="275DB95CFCF74310B621742BF5DEC048"/>
    <w:rsid w:val="00EC50FE"/>
  </w:style>
  <w:style w:type="paragraph" w:customStyle="1" w:styleId="4050CC0386774887BB4A63E200E44359">
    <w:name w:val="4050CC0386774887BB4A63E200E44359"/>
    <w:rsid w:val="00EC50FE"/>
  </w:style>
  <w:style w:type="paragraph" w:customStyle="1" w:styleId="E3EAD8562FEB4345BC40C75327150BEA">
    <w:name w:val="E3EAD8562FEB4345BC40C75327150BEA"/>
    <w:rsid w:val="00EC50FE"/>
  </w:style>
  <w:style w:type="paragraph" w:customStyle="1" w:styleId="C53CE744DB2A4DB0A20AF78B807B8A62">
    <w:name w:val="C53CE744DB2A4DB0A20AF78B807B8A62"/>
    <w:rsid w:val="00EC50FE"/>
  </w:style>
  <w:style w:type="paragraph" w:customStyle="1" w:styleId="FA73C6167AD1403695D5E30C8A4310C4">
    <w:name w:val="FA73C6167AD1403695D5E30C8A4310C4"/>
    <w:rsid w:val="00EC50FE"/>
  </w:style>
  <w:style w:type="paragraph" w:customStyle="1" w:styleId="95E0BFA64B254C0EA4FB401284C05B77">
    <w:name w:val="95E0BFA64B254C0EA4FB401284C05B77"/>
    <w:rsid w:val="00EC50FE"/>
  </w:style>
  <w:style w:type="paragraph" w:customStyle="1" w:styleId="E194DA9CA72F4D5DA0FD3B6C9623DDBB">
    <w:name w:val="E194DA9CA72F4D5DA0FD3B6C9623DDBB"/>
    <w:rsid w:val="00EC50FE"/>
  </w:style>
  <w:style w:type="paragraph" w:customStyle="1" w:styleId="E747B02F9009499F996FE468739A0ADF">
    <w:name w:val="E747B02F9009499F996FE468739A0ADF"/>
    <w:rsid w:val="00EC50FE"/>
  </w:style>
  <w:style w:type="paragraph" w:customStyle="1" w:styleId="BAA87A73A8D240AF84235F1E7FED6D68">
    <w:name w:val="BAA87A73A8D240AF84235F1E7FED6D68"/>
    <w:rsid w:val="00EC50FE"/>
  </w:style>
  <w:style w:type="paragraph" w:customStyle="1" w:styleId="04B28499ABD647CBBF203EBA893D96E7">
    <w:name w:val="04B28499ABD647CBBF203EBA893D96E7"/>
    <w:rsid w:val="00EC50FE"/>
  </w:style>
  <w:style w:type="paragraph" w:customStyle="1" w:styleId="C0269847344F4AFFB85FED284DD678AA">
    <w:name w:val="C0269847344F4AFFB85FED284DD678AA"/>
    <w:rsid w:val="00EC50FE"/>
  </w:style>
  <w:style w:type="paragraph" w:customStyle="1" w:styleId="7DFEECAAECA143D9903125D7AC7B7567">
    <w:name w:val="7DFEECAAECA143D9903125D7AC7B7567"/>
    <w:rsid w:val="00EC50FE"/>
  </w:style>
  <w:style w:type="paragraph" w:customStyle="1" w:styleId="0C2A22044BA246959DD5314D9F639D91">
    <w:name w:val="0C2A22044BA246959DD5314D9F639D91"/>
    <w:rsid w:val="00EC50FE"/>
  </w:style>
  <w:style w:type="paragraph" w:customStyle="1" w:styleId="226D94B0C317468194D87E9E7EC70DFA">
    <w:name w:val="226D94B0C317468194D87E9E7EC70DFA"/>
    <w:rsid w:val="00EC50FE"/>
  </w:style>
  <w:style w:type="paragraph" w:customStyle="1" w:styleId="CE15C1B4602344F8BA62FA725A49CB42">
    <w:name w:val="CE15C1B4602344F8BA62FA725A49CB42"/>
    <w:rsid w:val="00EC50FE"/>
  </w:style>
  <w:style w:type="paragraph" w:customStyle="1" w:styleId="CB5C97B7F988414CA22631E00058AAB3">
    <w:name w:val="CB5C97B7F988414CA22631E00058AAB3"/>
    <w:rsid w:val="00EC50FE"/>
  </w:style>
  <w:style w:type="paragraph" w:customStyle="1" w:styleId="2547DDA2FA3A4B8EBE6E36FD01C34145">
    <w:name w:val="2547DDA2FA3A4B8EBE6E36FD01C34145"/>
    <w:rsid w:val="00EC50FE"/>
  </w:style>
  <w:style w:type="paragraph" w:customStyle="1" w:styleId="01890D24F5A14B40BAE8210D60380E47">
    <w:name w:val="01890D24F5A14B40BAE8210D60380E47"/>
    <w:rsid w:val="00EC50FE"/>
  </w:style>
  <w:style w:type="paragraph" w:customStyle="1" w:styleId="A39C6F9FCCC242D7A29A1EFAA1325007">
    <w:name w:val="A39C6F9FCCC242D7A29A1EFAA1325007"/>
    <w:rsid w:val="00EC50FE"/>
  </w:style>
  <w:style w:type="paragraph" w:customStyle="1" w:styleId="C29520B0BC7B4B16ADED63D9411477BC">
    <w:name w:val="C29520B0BC7B4B16ADED63D9411477BC"/>
    <w:rsid w:val="00EC50FE"/>
  </w:style>
  <w:style w:type="paragraph" w:customStyle="1" w:styleId="23946234F5A142C5BB2A2B0CD5990DD7">
    <w:name w:val="23946234F5A142C5BB2A2B0CD5990DD7"/>
    <w:rsid w:val="00EC50FE"/>
  </w:style>
  <w:style w:type="paragraph" w:customStyle="1" w:styleId="DC2F07F268A8455C80A59A12D9F796B2">
    <w:name w:val="DC2F07F268A8455C80A59A12D9F796B2"/>
    <w:rsid w:val="00EC50FE"/>
  </w:style>
  <w:style w:type="paragraph" w:customStyle="1" w:styleId="8C2A8AAD307149D6916BA0EB0F2185A1">
    <w:name w:val="8C2A8AAD307149D6916BA0EB0F2185A1"/>
    <w:rsid w:val="00EC50FE"/>
  </w:style>
  <w:style w:type="paragraph" w:customStyle="1" w:styleId="9988DDB2F48C4424824811879824DD05">
    <w:name w:val="9988DDB2F48C4424824811879824DD05"/>
    <w:rsid w:val="00EC50FE"/>
  </w:style>
  <w:style w:type="paragraph" w:customStyle="1" w:styleId="66F2874FC93E4FF3B83985E6FB21D684">
    <w:name w:val="66F2874FC93E4FF3B83985E6FB21D684"/>
    <w:rsid w:val="00EC50FE"/>
  </w:style>
  <w:style w:type="paragraph" w:customStyle="1" w:styleId="4742A4C7459242089B0B63CC8DCBD2DF">
    <w:name w:val="4742A4C7459242089B0B63CC8DCBD2DF"/>
    <w:rsid w:val="00EC50FE"/>
  </w:style>
  <w:style w:type="paragraph" w:customStyle="1" w:styleId="23D105D92780457CB207461D1FBA2981">
    <w:name w:val="23D105D92780457CB207461D1FBA2981"/>
    <w:rsid w:val="00EC50FE"/>
  </w:style>
  <w:style w:type="paragraph" w:customStyle="1" w:styleId="7F2F190A73DB4524A0E6579D955644BB">
    <w:name w:val="7F2F190A73DB4524A0E6579D955644BB"/>
    <w:rsid w:val="00EC50FE"/>
  </w:style>
  <w:style w:type="paragraph" w:customStyle="1" w:styleId="B5D214DACC41474196C77CF8ED909D1B">
    <w:name w:val="B5D214DACC41474196C77CF8ED909D1B"/>
    <w:rsid w:val="00EC50FE"/>
  </w:style>
  <w:style w:type="paragraph" w:customStyle="1" w:styleId="640D3FC74056413FADF54444F7E0148B">
    <w:name w:val="640D3FC74056413FADF54444F7E0148B"/>
    <w:rsid w:val="00EC50FE"/>
  </w:style>
  <w:style w:type="paragraph" w:customStyle="1" w:styleId="43FBE6C9FA1F49E8AD5507EE2BC4F25F">
    <w:name w:val="43FBE6C9FA1F49E8AD5507EE2BC4F25F"/>
    <w:rsid w:val="00EC50FE"/>
  </w:style>
  <w:style w:type="paragraph" w:customStyle="1" w:styleId="FB25B173BEA242C4BCA09964BAB65BAB">
    <w:name w:val="FB25B173BEA242C4BCA09964BAB65BAB"/>
    <w:rsid w:val="008345F2"/>
  </w:style>
  <w:style w:type="paragraph" w:customStyle="1" w:styleId="8D13DEB9217147DB956C1F23263C3287">
    <w:name w:val="8D13DEB9217147DB956C1F23263C3287"/>
    <w:rsid w:val="008345F2"/>
  </w:style>
  <w:style w:type="paragraph" w:customStyle="1" w:styleId="C4F49E904CF34B109E0A51529080F7D2">
    <w:name w:val="C4F49E904CF34B109E0A51529080F7D2"/>
    <w:rsid w:val="008345F2"/>
  </w:style>
  <w:style w:type="paragraph" w:customStyle="1" w:styleId="0850D59FF847403AB1E6F7410EAE8226">
    <w:name w:val="0850D59FF847403AB1E6F7410EAE8226"/>
    <w:rsid w:val="008345F2"/>
  </w:style>
  <w:style w:type="paragraph" w:customStyle="1" w:styleId="BDF82097E8284984BF219A9931FC1E3A">
    <w:name w:val="BDF82097E8284984BF219A9931FC1E3A"/>
    <w:rsid w:val="008345F2"/>
  </w:style>
  <w:style w:type="paragraph" w:customStyle="1" w:styleId="5A2D89AAFD8F4C64A03BA784FBF56748">
    <w:name w:val="5A2D89AAFD8F4C64A03BA784FBF56748"/>
    <w:rsid w:val="008345F2"/>
  </w:style>
  <w:style w:type="paragraph" w:customStyle="1" w:styleId="DE1707F590B348138971920D14F01F2A">
    <w:name w:val="DE1707F590B348138971920D14F01F2A"/>
    <w:rsid w:val="008345F2"/>
  </w:style>
  <w:style w:type="paragraph" w:customStyle="1" w:styleId="E7AEF7E002E64E21B05276D94C8E93BD">
    <w:name w:val="E7AEF7E002E64E21B05276D94C8E93BD"/>
    <w:rsid w:val="008345F2"/>
  </w:style>
  <w:style w:type="paragraph" w:customStyle="1" w:styleId="25C4358E098B4DE783436002459AE519">
    <w:name w:val="25C4358E098B4DE783436002459AE519"/>
    <w:rsid w:val="008345F2"/>
  </w:style>
  <w:style w:type="paragraph" w:customStyle="1" w:styleId="BDA69ABCA1F7418F8777A0ECAD07A81C">
    <w:name w:val="BDA69ABCA1F7418F8777A0ECAD07A81C"/>
    <w:rsid w:val="008345F2"/>
  </w:style>
  <w:style w:type="paragraph" w:customStyle="1" w:styleId="D77D134B3E044BF9BEFED7B1B52E7904">
    <w:name w:val="D77D134B3E044BF9BEFED7B1B52E7904"/>
    <w:rsid w:val="008345F2"/>
  </w:style>
  <w:style w:type="paragraph" w:customStyle="1" w:styleId="80841569FF4044AE9230C20D7DDA1FD6">
    <w:name w:val="80841569FF4044AE9230C20D7DDA1FD6"/>
    <w:rsid w:val="008345F2"/>
  </w:style>
  <w:style w:type="paragraph" w:customStyle="1" w:styleId="F2281B83C59B4D89B8540994A8BA7372">
    <w:name w:val="F2281B83C59B4D89B8540994A8BA7372"/>
    <w:rsid w:val="008345F2"/>
  </w:style>
  <w:style w:type="paragraph" w:customStyle="1" w:styleId="ADA984385999498FA994470648DC0949">
    <w:name w:val="ADA984385999498FA994470648DC0949"/>
    <w:rsid w:val="008345F2"/>
  </w:style>
  <w:style w:type="paragraph" w:customStyle="1" w:styleId="9CC7755F3C0647E68DA633F853955DA4">
    <w:name w:val="9CC7755F3C0647E68DA633F853955DA4"/>
    <w:rsid w:val="008345F2"/>
  </w:style>
  <w:style w:type="paragraph" w:customStyle="1" w:styleId="280F9A7B050344DD95F7345490EC0DEF">
    <w:name w:val="280F9A7B050344DD95F7345490EC0DEF"/>
    <w:rsid w:val="008345F2"/>
  </w:style>
  <w:style w:type="paragraph" w:customStyle="1" w:styleId="FFB96D997F344C24A842CC6228825ACC">
    <w:name w:val="FFB96D997F344C24A842CC6228825ACC"/>
    <w:rsid w:val="008345F2"/>
  </w:style>
  <w:style w:type="paragraph" w:customStyle="1" w:styleId="5683A0583BD040E4AEBD6F4466E7AFFF">
    <w:name w:val="5683A0583BD040E4AEBD6F4466E7AFFF"/>
    <w:rsid w:val="008345F2"/>
  </w:style>
  <w:style w:type="paragraph" w:customStyle="1" w:styleId="2A7696F7065242D993E9DD34CF145187">
    <w:name w:val="2A7696F7065242D993E9DD34CF145187"/>
    <w:rsid w:val="008345F2"/>
  </w:style>
  <w:style w:type="paragraph" w:customStyle="1" w:styleId="2F139EA4D3AD4982AF1E87AB812CA573">
    <w:name w:val="2F139EA4D3AD4982AF1E87AB812CA573"/>
    <w:rsid w:val="008345F2"/>
  </w:style>
  <w:style w:type="paragraph" w:customStyle="1" w:styleId="63F8C0DE728A42FBA2E037755F348B9C">
    <w:name w:val="63F8C0DE728A42FBA2E037755F348B9C"/>
    <w:rsid w:val="008345F2"/>
  </w:style>
  <w:style w:type="paragraph" w:customStyle="1" w:styleId="DE10D7FE603146EBAA2A1048BC3A60C6">
    <w:name w:val="DE10D7FE603146EBAA2A1048BC3A60C6"/>
    <w:rsid w:val="008345F2"/>
  </w:style>
  <w:style w:type="paragraph" w:customStyle="1" w:styleId="FD4B472D56524152903203661846494B5">
    <w:name w:val="FD4B472D56524152903203661846494B5"/>
    <w:rsid w:val="008345F2"/>
    <w:pPr>
      <w:spacing w:after="0" w:line="240" w:lineRule="auto"/>
      <w:jc w:val="center"/>
    </w:pPr>
    <w:rPr>
      <w:rFonts w:eastAsiaTheme="minorHAnsi"/>
      <w:b/>
      <w:bCs/>
      <w:color w:val="FFFFFF" w:themeColor="background1"/>
      <w:spacing w:val="-30"/>
      <w:kern w:val="2"/>
      <w:sz w:val="64"/>
      <w:szCs w:val="64"/>
      <w:lang w:val="en-ZA"/>
      <w14:ligatures w14:val="standard"/>
    </w:rPr>
  </w:style>
  <w:style w:type="paragraph" w:customStyle="1" w:styleId="FD4B472D56524152903203661846494B6">
    <w:name w:val="FD4B472D56524152903203661846494B6"/>
    <w:rsid w:val="00C073A1"/>
    <w:pPr>
      <w:spacing w:after="0" w:line="240" w:lineRule="auto"/>
      <w:jc w:val="center"/>
    </w:pPr>
    <w:rPr>
      <w:rFonts w:eastAsiaTheme="minorHAnsi"/>
      <w:b/>
      <w:bCs/>
      <w:color w:val="FFFFFF" w:themeColor="background1"/>
      <w:spacing w:val="-30"/>
      <w:kern w:val="2"/>
      <w:sz w:val="64"/>
      <w:szCs w:val="64"/>
      <w:lang w:val="en-ZA"/>
      <w14:ligatures w14:val="standard"/>
    </w:rPr>
  </w:style>
  <w:style w:type="paragraph" w:customStyle="1" w:styleId="FD4B472D56524152903203661846494B7">
    <w:name w:val="FD4B472D56524152903203661846494B7"/>
    <w:rsid w:val="00C073A1"/>
    <w:pPr>
      <w:spacing w:after="0" w:line="240" w:lineRule="auto"/>
      <w:jc w:val="center"/>
    </w:pPr>
    <w:rPr>
      <w:rFonts w:eastAsiaTheme="minorHAnsi"/>
      <w:b/>
      <w:bCs/>
      <w:color w:val="FFFFFF" w:themeColor="background1"/>
      <w:spacing w:val="-30"/>
      <w:kern w:val="2"/>
      <w:sz w:val="64"/>
      <w:szCs w:val="64"/>
      <w:lang w:val="en-ZA"/>
      <w14:ligatures w14:val="standard"/>
    </w:rPr>
  </w:style>
  <w:style w:type="paragraph" w:customStyle="1" w:styleId="FD4B472D56524152903203661846494B8">
    <w:name w:val="FD4B472D56524152903203661846494B8"/>
    <w:rsid w:val="004F5E36"/>
    <w:pPr>
      <w:spacing w:after="0" w:line="240" w:lineRule="auto"/>
      <w:jc w:val="center"/>
    </w:pPr>
    <w:rPr>
      <w:rFonts w:eastAsiaTheme="minorHAnsi"/>
      <w:b/>
      <w:bCs/>
      <w:color w:val="FFFFFF" w:themeColor="background1"/>
      <w:spacing w:val="-30"/>
      <w:kern w:val="2"/>
      <w:sz w:val="64"/>
      <w:szCs w:val="64"/>
      <w:lang w:val="en-ZA"/>
      <w14:ligatures w14:val="standard"/>
    </w:rPr>
  </w:style>
  <w:style w:type="paragraph" w:customStyle="1" w:styleId="9F8E38989EB0436A8D68EA315420C6735">
    <w:name w:val="9F8E38989EB0436A8D68EA315420C6735"/>
    <w:rsid w:val="00891248"/>
    <w:pPr>
      <w:spacing w:after="0" w:line="240" w:lineRule="auto"/>
      <w:jc w:val="center"/>
    </w:pPr>
    <w:rPr>
      <w:rFonts w:ascii="Gill Sans MT" w:eastAsiaTheme="minorHAnsi" w:hAnsi="Gill Sans MT"/>
      <w:bCs/>
      <w:i/>
      <w:color w:val="FFFFFF" w:themeColor="background1"/>
      <w:kern w:val="2"/>
      <w:sz w:val="32"/>
      <w:szCs w:val="32"/>
      <w:lang w:val="en-ZA"/>
      <w14:ligatures w14:val="standard"/>
    </w:rPr>
  </w:style>
  <w:style w:type="paragraph" w:customStyle="1" w:styleId="FD4B472D56524152903203661846494B9">
    <w:name w:val="FD4B472D56524152903203661846494B9"/>
    <w:rsid w:val="00891248"/>
    <w:pPr>
      <w:spacing w:after="0" w:line="240" w:lineRule="auto"/>
      <w:jc w:val="center"/>
    </w:pPr>
    <w:rPr>
      <w:rFonts w:ascii="Gill Sans MT" w:eastAsiaTheme="minorHAnsi" w:hAnsi="Gill Sans MT"/>
      <w:b/>
      <w:bCs/>
      <w:color w:val="FFFFFF" w:themeColor="background1"/>
      <w:spacing w:val="-30"/>
      <w:kern w:val="2"/>
      <w:sz w:val="64"/>
      <w:szCs w:val="64"/>
      <w:lang w:val="en-ZA"/>
      <w14:ligatures w14:val="standard"/>
    </w:rPr>
  </w:style>
  <w:style w:type="paragraph" w:customStyle="1" w:styleId="FB25B173BEA242C4BCA09964BAB65BAB1">
    <w:name w:val="FB25B173BEA242C4BCA09964BAB65BAB1"/>
    <w:rsid w:val="00891248"/>
    <w:pPr>
      <w:spacing w:after="0" w:line="276" w:lineRule="auto"/>
    </w:pPr>
    <w:rPr>
      <w:rFonts w:ascii="Gill Sans MT" w:eastAsiaTheme="minorHAnsi" w:hAnsi="Gill Sans MT"/>
      <w:b/>
      <w:color w:val="FFFFFF" w:themeColor="background1"/>
      <w:kern w:val="2"/>
      <w:sz w:val="24"/>
      <w:szCs w:val="18"/>
      <w14:ligatures w14:val="standard"/>
    </w:rPr>
  </w:style>
  <w:style w:type="paragraph" w:customStyle="1" w:styleId="1B7FEA21F5AB4956BDF9BB3DCC5C291E">
    <w:name w:val="1B7FEA21F5AB4956BDF9BB3DCC5C291E"/>
    <w:rsid w:val="00891248"/>
    <w:pPr>
      <w:spacing w:after="0" w:line="276" w:lineRule="auto"/>
    </w:pPr>
    <w:rPr>
      <w:rFonts w:ascii="Gill Sans MT" w:eastAsiaTheme="minorHAnsi" w:hAnsi="Gill Sans MT"/>
      <w:b/>
      <w:color w:val="FFFFFF" w:themeColor="background1"/>
      <w:kern w:val="2"/>
      <w:sz w:val="24"/>
      <w:szCs w:val="18"/>
      <w14:ligatures w14:val="standard"/>
    </w:rPr>
  </w:style>
  <w:style w:type="paragraph" w:customStyle="1" w:styleId="8D13DEB9217147DB956C1F23263C32871">
    <w:name w:val="8D13DEB9217147DB956C1F23263C32871"/>
    <w:rsid w:val="00891248"/>
    <w:pPr>
      <w:spacing w:after="0" w:line="276" w:lineRule="auto"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C4F49E904CF34B109E0A51529080F7D21">
    <w:name w:val="C4F49E904CF34B109E0A51529080F7D21"/>
    <w:rsid w:val="00891248"/>
    <w:pPr>
      <w:spacing w:after="0" w:line="276" w:lineRule="auto"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0850D59FF847403AB1E6F7410EAE82261">
    <w:name w:val="0850D59FF847403AB1E6F7410EAE82261"/>
    <w:rsid w:val="00891248"/>
    <w:pPr>
      <w:spacing w:after="0" w:line="276" w:lineRule="auto"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BDF82097E8284984BF219A9931FC1E3A1">
    <w:name w:val="BDF82097E8284984BF219A9931FC1E3A1"/>
    <w:rsid w:val="00891248"/>
    <w:pPr>
      <w:spacing w:after="0" w:line="276" w:lineRule="auto"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5A2D89AAFD8F4C64A03BA784FBF567481">
    <w:name w:val="5A2D89AAFD8F4C64A03BA784FBF567481"/>
    <w:rsid w:val="00891248"/>
    <w:pPr>
      <w:spacing w:after="0" w:line="276" w:lineRule="auto"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DE1707F590B348138971920D14F01F2A1">
    <w:name w:val="DE1707F590B348138971920D14F01F2A1"/>
    <w:rsid w:val="00891248"/>
    <w:pPr>
      <w:spacing w:after="0" w:line="276" w:lineRule="auto"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E7AEF7E002E64E21B05276D94C8E93BD1">
    <w:name w:val="E7AEF7E002E64E21B05276D94C8E93BD1"/>
    <w:rsid w:val="00891248"/>
    <w:pPr>
      <w:spacing w:after="0" w:line="276" w:lineRule="auto"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25C4358E098B4DE783436002459AE5191">
    <w:name w:val="25C4358E098B4DE783436002459AE5191"/>
    <w:rsid w:val="00891248"/>
    <w:pPr>
      <w:spacing w:after="0" w:line="276" w:lineRule="auto"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BDA69ABCA1F7418F8777A0ECAD07A81C1">
    <w:name w:val="BDA69ABCA1F7418F8777A0ECAD07A81C1"/>
    <w:rsid w:val="00891248"/>
    <w:pPr>
      <w:spacing w:after="0" w:line="276" w:lineRule="auto"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D77D134B3E044BF9BEFED7B1B52E79041">
    <w:name w:val="D77D134B3E044BF9BEFED7B1B52E79041"/>
    <w:rsid w:val="00891248"/>
    <w:pPr>
      <w:spacing w:after="0" w:line="276" w:lineRule="auto"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80841569FF4044AE9230C20D7DDA1FD61">
    <w:name w:val="80841569FF4044AE9230C20D7DDA1FD61"/>
    <w:rsid w:val="00891248"/>
    <w:pPr>
      <w:numPr>
        <w:numId w:val="1"/>
      </w:numPr>
      <w:spacing w:after="0" w:line="276" w:lineRule="auto"/>
      <w:ind w:left="360" w:hanging="360"/>
      <w:contextualSpacing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F2281B83C59B4D89B8540994A8BA73721">
    <w:name w:val="F2281B83C59B4D89B8540994A8BA73721"/>
    <w:rsid w:val="00891248"/>
    <w:pPr>
      <w:tabs>
        <w:tab w:val="num" w:pos="720"/>
      </w:tabs>
      <w:spacing w:after="0" w:line="276" w:lineRule="auto"/>
      <w:ind w:left="360" w:hanging="360"/>
      <w:contextualSpacing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ADA984385999498FA994470648DC09491">
    <w:name w:val="ADA984385999498FA994470648DC09491"/>
    <w:rsid w:val="00891248"/>
    <w:pPr>
      <w:spacing w:after="0" w:line="276" w:lineRule="auto"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9CC7755F3C0647E68DA633F853955DA41">
    <w:name w:val="9CC7755F3C0647E68DA633F853955DA41"/>
    <w:rsid w:val="00891248"/>
    <w:pPr>
      <w:tabs>
        <w:tab w:val="num" w:pos="720"/>
      </w:tabs>
      <w:spacing w:after="0" w:line="276" w:lineRule="auto"/>
      <w:ind w:left="360" w:hanging="360"/>
      <w:contextualSpacing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280F9A7B050344DD95F7345490EC0DEF1">
    <w:name w:val="280F9A7B050344DD95F7345490EC0DEF1"/>
    <w:rsid w:val="00891248"/>
    <w:pPr>
      <w:tabs>
        <w:tab w:val="num" w:pos="720"/>
      </w:tabs>
      <w:spacing w:after="0" w:line="276" w:lineRule="auto"/>
      <w:ind w:left="360" w:hanging="360"/>
      <w:contextualSpacing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FFB96D997F344C24A842CC6228825ACC1">
    <w:name w:val="FFB96D997F344C24A842CC6228825ACC1"/>
    <w:rsid w:val="00891248"/>
    <w:pPr>
      <w:spacing w:after="0" w:line="276" w:lineRule="auto"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5683A0583BD040E4AEBD6F4466E7AFFF1">
    <w:name w:val="5683A0583BD040E4AEBD6F4466E7AFFF1"/>
    <w:rsid w:val="00891248"/>
    <w:pPr>
      <w:tabs>
        <w:tab w:val="num" w:pos="720"/>
      </w:tabs>
      <w:spacing w:after="0" w:line="276" w:lineRule="auto"/>
      <w:ind w:left="360" w:hanging="360"/>
      <w:contextualSpacing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2A7696F7065242D993E9DD34CF1451871">
    <w:name w:val="2A7696F7065242D993E9DD34CF1451871"/>
    <w:rsid w:val="00891248"/>
    <w:pPr>
      <w:spacing w:after="0" w:line="276" w:lineRule="auto"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2F139EA4D3AD4982AF1E87AB812CA5731">
    <w:name w:val="2F139EA4D3AD4982AF1E87AB812CA5731"/>
    <w:rsid w:val="00891248"/>
    <w:pPr>
      <w:spacing w:after="0" w:line="276" w:lineRule="auto"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63F8C0DE728A42FBA2E037755F348B9C1">
    <w:name w:val="63F8C0DE728A42FBA2E037755F348B9C1"/>
    <w:rsid w:val="00891248"/>
    <w:pPr>
      <w:spacing w:after="0" w:line="276" w:lineRule="auto"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DE10D7FE603146EBAA2A1048BC3A60C61">
    <w:name w:val="DE10D7FE603146EBAA2A1048BC3A60C61"/>
    <w:rsid w:val="00891248"/>
    <w:pPr>
      <w:spacing w:after="0" w:line="276" w:lineRule="auto"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AE84C82449C34BAD948FF2DC5981FC49">
    <w:name w:val="AE84C82449C34BAD948FF2DC5981FC49"/>
    <w:rsid w:val="00891248"/>
    <w:rPr>
      <w:lang w:val="pt-BR" w:eastAsia="pt-BR"/>
    </w:rPr>
  </w:style>
  <w:style w:type="paragraph" w:customStyle="1" w:styleId="60E243CBD4654D939D375A5FE01E3639">
    <w:name w:val="60E243CBD4654D939D375A5FE01E3639"/>
    <w:rsid w:val="00891248"/>
    <w:rPr>
      <w:lang w:val="pt-BR" w:eastAsia="pt-BR"/>
    </w:rPr>
  </w:style>
  <w:style w:type="paragraph" w:customStyle="1" w:styleId="41293259EA52406CB11BF84CAD28B1A1">
    <w:name w:val="41293259EA52406CB11BF84CAD28B1A1"/>
    <w:rsid w:val="00891248"/>
    <w:rPr>
      <w:lang w:val="pt-BR" w:eastAsia="pt-BR"/>
    </w:rPr>
  </w:style>
  <w:style w:type="paragraph" w:customStyle="1" w:styleId="D32E23AC10F5452CA3E607F0FCD8F0DB">
    <w:name w:val="D32E23AC10F5452CA3E607F0FCD8F0DB"/>
    <w:rsid w:val="00891248"/>
    <w:rPr>
      <w:lang w:val="pt-BR" w:eastAsia="pt-BR"/>
    </w:rPr>
  </w:style>
  <w:style w:type="paragraph" w:customStyle="1" w:styleId="81056907D5D545F5BDDEBF834FEB257A">
    <w:name w:val="81056907D5D545F5BDDEBF834FEB257A"/>
    <w:rsid w:val="00891248"/>
    <w:rPr>
      <w:lang w:val="pt-BR" w:eastAsia="pt-BR"/>
    </w:rPr>
  </w:style>
  <w:style w:type="paragraph" w:customStyle="1" w:styleId="B1D6C44839F0480F94FCFD837F161255">
    <w:name w:val="B1D6C44839F0480F94FCFD837F161255"/>
    <w:rsid w:val="00891248"/>
    <w:rPr>
      <w:lang w:val="pt-BR" w:eastAsia="pt-BR"/>
    </w:rPr>
  </w:style>
  <w:style w:type="paragraph" w:customStyle="1" w:styleId="253944ECFADD4F25A735422099C75673">
    <w:name w:val="253944ECFADD4F25A735422099C75673"/>
    <w:rsid w:val="00891248"/>
    <w:rPr>
      <w:lang w:val="pt-BR" w:eastAsia="pt-BR"/>
    </w:rPr>
  </w:style>
  <w:style w:type="paragraph" w:customStyle="1" w:styleId="4C602F32A372461991736DA2B0F83E2C">
    <w:name w:val="4C602F32A372461991736DA2B0F83E2C"/>
    <w:rsid w:val="00891248"/>
    <w:rPr>
      <w:lang w:val="pt-BR" w:eastAsia="pt-BR"/>
    </w:rPr>
  </w:style>
  <w:style w:type="paragraph" w:customStyle="1" w:styleId="168C12725295437E99B0E4F017710A9F">
    <w:name w:val="168C12725295437E99B0E4F017710A9F"/>
    <w:rsid w:val="00891248"/>
    <w:rPr>
      <w:lang w:val="pt-BR" w:eastAsia="pt-BR"/>
    </w:rPr>
  </w:style>
  <w:style w:type="paragraph" w:customStyle="1" w:styleId="98774EDF3A5745B6A2B1DED875A44FA7">
    <w:name w:val="98774EDF3A5745B6A2B1DED875A44FA7"/>
    <w:rsid w:val="00891248"/>
    <w:rPr>
      <w:lang w:val="pt-BR" w:eastAsia="pt-BR"/>
    </w:rPr>
  </w:style>
  <w:style w:type="paragraph" w:customStyle="1" w:styleId="FF090D4A591144C7B5DA1CD8A5B15A45">
    <w:name w:val="FF090D4A591144C7B5DA1CD8A5B15A45"/>
    <w:rsid w:val="00891248"/>
    <w:rPr>
      <w:lang w:val="pt-BR" w:eastAsia="pt-BR"/>
    </w:rPr>
  </w:style>
  <w:style w:type="paragraph" w:customStyle="1" w:styleId="BE2958813CE44CF59B22B7005D318616">
    <w:name w:val="BE2958813CE44CF59B22B7005D318616"/>
    <w:rsid w:val="00891248"/>
    <w:rPr>
      <w:lang w:val="pt-BR" w:eastAsia="pt-BR"/>
    </w:rPr>
  </w:style>
  <w:style w:type="paragraph" w:customStyle="1" w:styleId="08BCF5E6AB2E4889B867A5CF82C20F30">
    <w:name w:val="08BCF5E6AB2E4889B867A5CF82C20F30"/>
    <w:rsid w:val="00891248"/>
    <w:rPr>
      <w:lang w:val="pt-BR" w:eastAsia="pt-BR"/>
    </w:rPr>
  </w:style>
  <w:style w:type="paragraph" w:customStyle="1" w:styleId="F4419D47FD2B4C5BA564D673A8A6BDAD">
    <w:name w:val="F4419D47FD2B4C5BA564D673A8A6BDAD"/>
    <w:rsid w:val="00891248"/>
    <w:rPr>
      <w:lang w:val="pt-BR" w:eastAsia="pt-BR"/>
    </w:rPr>
  </w:style>
  <w:style w:type="paragraph" w:customStyle="1" w:styleId="C00C9DC88CDE4B6C805E6E68BB44CC38">
    <w:name w:val="C00C9DC88CDE4B6C805E6E68BB44CC38"/>
    <w:rsid w:val="00891248"/>
    <w:rPr>
      <w:lang w:val="pt-BR" w:eastAsia="pt-BR"/>
    </w:rPr>
  </w:style>
  <w:style w:type="paragraph" w:customStyle="1" w:styleId="543A79B9C594411DA878BFEA624536EF">
    <w:name w:val="543A79B9C594411DA878BFEA624536EF"/>
    <w:rsid w:val="00891248"/>
    <w:rPr>
      <w:lang w:val="pt-BR" w:eastAsia="pt-BR"/>
    </w:rPr>
  </w:style>
  <w:style w:type="paragraph" w:customStyle="1" w:styleId="8073E585CCAD45EFB3C24E84CA4A7B9C">
    <w:name w:val="8073E585CCAD45EFB3C24E84CA4A7B9C"/>
    <w:rsid w:val="00891248"/>
    <w:rPr>
      <w:lang w:val="pt-BR" w:eastAsia="pt-BR"/>
    </w:rPr>
  </w:style>
  <w:style w:type="paragraph" w:customStyle="1" w:styleId="FB34D14A3D0941CEA7E6906494ABB532">
    <w:name w:val="FB34D14A3D0941CEA7E6906494ABB532"/>
    <w:rsid w:val="00891248"/>
    <w:rPr>
      <w:lang w:val="pt-BR" w:eastAsia="pt-BR"/>
    </w:rPr>
  </w:style>
  <w:style w:type="paragraph" w:customStyle="1" w:styleId="038338E4121B4EE896BC8C36A4C95F36">
    <w:name w:val="038338E4121B4EE896BC8C36A4C95F36"/>
    <w:rsid w:val="00891248"/>
    <w:rPr>
      <w:lang w:val="pt-BR" w:eastAsia="pt-BR"/>
    </w:rPr>
  </w:style>
  <w:style w:type="paragraph" w:customStyle="1" w:styleId="F86D78DC151D4373A29E3B59A5667D79">
    <w:name w:val="F86D78DC151D4373A29E3B59A5667D79"/>
    <w:rsid w:val="00891248"/>
    <w:rPr>
      <w:lang w:val="pt-BR" w:eastAsia="pt-BR"/>
    </w:rPr>
  </w:style>
  <w:style w:type="paragraph" w:customStyle="1" w:styleId="CC4EEA0EE1AA4964B3CEE914D136FC62">
    <w:name w:val="CC4EEA0EE1AA4964B3CEE914D136FC62"/>
    <w:rsid w:val="00891248"/>
    <w:rPr>
      <w:lang w:val="pt-BR" w:eastAsia="pt-BR"/>
    </w:rPr>
  </w:style>
  <w:style w:type="paragraph" w:customStyle="1" w:styleId="63FCD4685D274EA3A130C914FFC12A39">
    <w:name w:val="63FCD4685D274EA3A130C914FFC12A39"/>
    <w:rsid w:val="00891248"/>
    <w:rPr>
      <w:lang w:val="pt-BR" w:eastAsia="pt-BR"/>
    </w:rPr>
  </w:style>
  <w:style w:type="paragraph" w:customStyle="1" w:styleId="7887BC77484D4554BD81BBE9EF1ACC20">
    <w:name w:val="7887BC77484D4554BD81BBE9EF1ACC20"/>
    <w:rsid w:val="00891248"/>
    <w:rPr>
      <w:lang w:val="pt-BR" w:eastAsia="pt-BR"/>
    </w:rPr>
  </w:style>
  <w:style w:type="paragraph" w:customStyle="1" w:styleId="98DDD0C9ED664CFA806709485512A497">
    <w:name w:val="98DDD0C9ED664CFA806709485512A497"/>
    <w:rsid w:val="00891248"/>
    <w:rPr>
      <w:lang w:val="pt-BR" w:eastAsia="pt-BR"/>
    </w:rPr>
  </w:style>
  <w:style w:type="paragraph" w:customStyle="1" w:styleId="9B0790CBD17944B6856858712EA8FC3E">
    <w:name w:val="9B0790CBD17944B6856858712EA8FC3E"/>
    <w:rsid w:val="00891248"/>
    <w:rPr>
      <w:lang w:val="pt-BR" w:eastAsia="pt-BR"/>
    </w:rPr>
  </w:style>
  <w:style w:type="paragraph" w:customStyle="1" w:styleId="013BD67AF86B412B9ECA96F9B9EBAD37">
    <w:name w:val="013BD67AF86B412B9ECA96F9B9EBAD37"/>
    <w:rsid w:val="00891248"/>
    <w:rPr>
      <w:lang w:val="pt-BR" w:eastAsia="pt-BR"/>
    </w:rPr>
  </w:style>
  <w:style w:type="paragraph" w:customStyle="1" w:styleId="F77F6F570C4647178725D2319AA6FE16">
    <w:name w:val="F77F6F570C4647178725D2319AA6FE16"/>
    <w:rsid w:val="00891248"/>
    <w:rPr>
      <w:lang w:val="pt-BR" w:eastAsia="pt-BR"/>
    </w:rPr>
  </w:style>
  <w:style w:type="paragraph" w:customStyle="1" w:styleId="A2DBDE37EFB5435290D79F6FAB7CE411">
    <w:name w:val="A2DBDE37EFB5435290D79F6FAB7CE411"/>
    <w:rsid w:val="00891248"/>
    <w:rPr>
      <w:lang w:val="pt-BR" w:eastAsia="pt-BR"/>
    </w:rPr>
  </w:style>
  <w:style w:type="paragraph" w:customStyle="1" w:styleId="55E7585AB90040F784F9A3EF883A6797">
    <w:name w:val="55E7585AB90040F784F9A3EF883A6797"/>
    <w:rsid w:val="00891248"/>
    <w:rPr>
      <w:lang w:val="pt-BR" w:eastAsia="pt-BR"/>
    </w:rPr>
  </w:style>
  <w:style w:type="paragraph" w:customStyle="1" w:styleId="92DB7F9C32354006A0CE5B65197DA091">
    <w:name w:val="92DB7F9C32354006A0CE5B65197DA091"/>
    <w:rsid w:val="00891248"/>
    <w:rPr>
      <w:lang w:val="pt-BR" w:eastAsia="pt-BR"/>
    </w:rPr>
  </w:style>
  <w:style w:type="paragraph" w:customStyle="1" w:styleId="7DA6C8D26F6B45EB8899BE1D029CE576">
    <w:name w:val="7DA6C8D26F6B45EB8899BE1D029CE576"/>
    <w:rsid w:val="00891248"/>
    <w:rPr>
      <w:lang w:val="pt-BR" w:eastAsia="pt-BR"/>
    </w:rPr>
  </w:style>
  <w:style w:type="paragraph" w:customStyle="1" w:styleId="5B163239C5AB494FB773FAD08C5D8FDE">
    <w:name w:val="5B163239C5AB494FB773FAD08C5D8FDE"/>
    <w:rsid w:val="00891248"/>
    <w:rPr>
      <w:lang w:val="pt-BR" w:eastAsia="pt-BR"/>
    </w:rPr>
  </w:style>
  <w:style w:type="paragraph" w:customStyle="1" w:styleId="93118EF977644D54BFA060AE0D3FF519">
    <w:name w:val="93118EF977644D54BFA060AE0D3FF519"/>
    <w:rsid w:val="00891248"/>
    <w:rPr>
      <w:lang w:val="pt-BR" w:eastAsia="pt-BR"/>
    </w:rPr>
  </w:style>
  <w:style w:type="paragraph" w:customStyle="1" w:styleId="CD7A85B3E9BE4C8F94FAFE36B6E4EC24">
    <w:name w:val="CD7A85B3E9BE4C8F94FAFE36B6E4EC24"/>
    <w:rsid w:val="00891248"/>
    <w:rPr>
      <w:lang w:val="pt-BR" w:eastAsia="pt-BR"/>
    </w:rPr>
  </w:style>
  <w:style w:type="paragraph" w:customStyle="1" w:styleId="E0014F8C4E59402D8C128CA9EB8F6E86">
    <w:name w:val="E0014F8C4E59402D8C128CA9EB8F6E86"/>
    <w:rsid w:val="00891248"/>
    <w:rPr>
      <w:lang w:val="pt-BR" w:eastAsia="pt-BR"/>
    </w:rPr>
  </w:style>
  <w:style w:type="paragraph" w:customStyle="1" w:styleId="ECCA177E8C5C4FF4A5F0DADB558FD0A2">
    <w:name w:val="ECCA177E8C5C4FF4A5F0DADB558FD0A2"/>
    <w:rsid w:val="00891248"/>
    <w:rPr>
      <w:lang w:val="pt-BR" w:eastAsia="pt-BR"/>
    </w:rPr>
  </w:style>
  <w:style w:type="paragraph" w:customStyle="1" w:styleId="D7DD86BD176E44B49FF7F49B364F289B">
    <w:name w:val="D7DD86BD176E44B49FF7F49B364F289B"/>
    <w:rsid w:val="00891248"/>
    <w:rPr>
      <w:lang w:val="pt-BR" w:eastAsia="pt-BR"/>
    </w:rPr>
  </w:style>
  <w:style w:type="paragraph" w:customStyle="1" w:styleId="294491BB726143FAA8737BEF71C6AFE7">
    <w:name w:val="294491BB726143FAA8737BEF71C6AFE7"/>
    <w:rsid w:val="00891248"/>
    <w:rPr>
      <w:lang w:val="pt-BR" w:eastAsia="pt-BR"/>
    </w:rPr>
  </w:style>
  <w:style w:type="paragraph" w:customStyle="1" w:styleId="AE7EBE7FBB9F46AAB270655962EE01D6">
    <w:name w:val="AE7EBE7FBB9F46AAB270655962EE01D6"/>
    <w:rsid w:val="00891248"/>
    <w:rPr>
      <w:lang w:val="pt-BR" w:eastAsia="pt-BR"/>
    </w:rPr>
  </w:style>
  <w:style w:type="paragraph" w:customStyle="1" w:styleId="9AE2E2D0964444FF82282B9F7CAC9D69">
    <w:name w:val="9AE2E2D0964444FF82282B9F7CAC9D69"/>
    <w:rsid w:val="00891248"/>
    <w:rPr>
      <w:lang w:val="pt-BR" w:eastAsia="pt-BR"/>
    </w:rPr>
  </w:style>
  <w:style w:type="paragraph" w:customStyle="1" w:styleId="0392A718BE4D4154AB5F80D8A7977F73">
    <w:name w:val="0392A718BE4D4154AB5F80D8A7977F73"/>
    <w:rsid w:val="00891248"/>
    <w:rPr>
      <w:lang w:val="pt-BR" w:eastAsia="pt-BR"/>
    </w:rPr>
  </w:style>
  <w:style w:type="paragraph" w:customStyle="1" w:styleId="76DAF1E74F2F43B1BE35C3D78EE2E866">
    <w:name w:val="76DAF1E74F2F43B1BE35C3D78EE2E866"/>
    <w:rsid w:val="00891248"/>
    <w:rPr>
      <w:lang w:val="pt-BR" w:eastAsia="pt-BR"/>
    </w:rPr>
  </w:style>
  <w:style w:type="paragraph" w:customStyle="1" w:styleId="760F31A7A7304183974D3B94D333304A">
    <w:name w:val="760F31A7A7304183974D3B94D333304A"/>
    <w:rsid w:val="00891248"/>
    <w:rPr>
      <w:lang w:val="pt-BR" w:eastAsia="pt-BR"/>
    </w:rPr>
  </w:style>
  <w:style w:type="paragraph" w:customStyle="1" w:styleId="AD6700AF368B42629BB0452F0B8E1AD8">
    <w:name w:val="AD6700AF368B42629BB0452F0B8E1AD8"/>
    <w:rsid w:val="00891248"/>
    <w:rPr>
      <w:lang w:val="pt-BR" w:eastAsia="pt-BR"/>
    </w:rPr>
  </w:style>
  <w:style w:type="paragraph" w:customStyle="1" w:styleId="D3247C0F90CA40079B36AC8AFF109263">
    <w:name w:val="D3247C0F90CA40079B36AC8AFF109263"/>
    <w:rsid w:val="00891248"/>
    <w:rPr>
      <w:lang w:val="pt-BR" w:eastAsia="pt-BR"/>
    </w:rPr>
  </w:style>
  <w:style w:type="paragraph" w:customStyle="1" w:styleId="09C37987921848BD949984E787BD571A">
    <w:name w:val="09C37987921848BD949984E787BD571A"/>
    <w:rsid w:val="00891248"/>
    <w:rPr>
      <w:lang w:val="pt-BR" w:eastAsia="pt-BR"/>
    </w:rPr>
  </w:style>
  <w:style w:type="paragraph" w:customStyle="1" w:styleId="38A1D2F0535C458981353BE5C4A77902">
    <w:name w:val="38A1D2F0535C458981353BE5C4A77902"/>
    <w:rsid w:val="00891248"/>
    <w:rPr>
      <w:lang w:val="pt-BR" w:eastAsia="pt-BR"/>
    </w:rPr>
  </w:style>
  <w:style w:type="paragraph" w:customStyle="1" w:styleId="118EE7F4E96B48FABF51C193F7754CE0">
    <w:name w:val="118EE7F4E96B48FABF51C193F7754CE0"/>
    <w:rsid w:val="00891248"/>
    <w:rPr>
      <w:lang w:val="pt-BR" w:eastAsia="pt-BR"/>
    </w:rPr>
  </w:style>
  <w:style w:type="paragraph" w:customStyle="1" w:styleId="7903037F9CC04A9B8C66400C5CC685FF">
    <w:name w:val="7903037F9CC04A9B8C66400C5CC685FF"/>
    <w:rsid w:val="00891248"/>
    <w:rPr>
      <w:lang w:val="pt-BR" w:eastAsia="pt-BR"/>
    </w:rPr>
  </w:style>
  <w:style w:type="paragraph" w:customStyle="1" w:styleId="ED6A5CBA483A4392B795FDD026301DC8">
    <w:name w:val="ED6A5CBA483A4392B795FDD026301DC8"/>
    <w:rsid w:val="00891248"/>
    <w:rPr>
      <w:lang w:val="pt-BR" w:eastAsia="pt-BR"/>
    </w:rPr>
  </w:style>
  <w:style w:type="paragraph" w:customStyle="1" w:styleId="C59F82F4EBEF490185F7F1796CA70BDF">
    <w:name w:val="C59F82F4EBEF490185F7F1796CA70BDF"/>
    <w:rsid w:val="00891248"/>
    <w:rPr>
      <w:lang w:val="pt-BR" w:eastAsia="pt-BR"/>
    </w:rPr>
  </w:style>
  <w:style w:type="paragraph" w:customStyle="1" w:styleId="A77FE6EB83D247459D6FB3382248C02C">
    <w:name w:val="A77FE6EB83D247459D6FB3382248C02C"/>
    <w:rsid w:val="00891248"/>
    <w:rPr>
      <w:lang w:val="pt-BR" w:eastAsia="pt-BR"/>
    </w:rPr>
  </w:style>
  <w:style w:type="paragraph" w:customStyle="1" w:styleId="4F282146CDED4CBFA073CE92DE353D29">
    <w:name w:val="4F282146CDED4CBFA073CE92DE353D29"/>
    <w:rsid w:val="00891248"/>
    <w:rPr>
      <w:lang w:val="pt-BR" w:eastAsia="pt-BR"/>
    </w:rPr>
  </w:style>
  <w:style w:type="paragraph" w:customStyle="1" w:styleId="090BF32A37FE479BA5BD925F5203E671">
    <w:name w:val="090BF32A37FE479BA5BD925F5203E671"/>
    <w:rsid w:val="00891248"/>
    <w:rPr>
      <w:lang w:val="pt-BR" w:eastAsia="pt-BR"/>
    </w:rPr>
  </w:style>
  <w:style w:type="paragraph" w:customStyle="1" w:styleId="1F2BDAD826D64FF8875222E283BB739B">
    <w:name w:val="1F2BDAD826D64FF8875222E283BB739B"/>
    <w:rsid w:val="00891248"/>
    <w:rPr>
      <w:lang w:val="pt-BR" w:eastAsia="pt-BR"/>
    </w:rPr>
  </w:style>
  <w:style w:type="paragraph" w:customStyle="1" w:styleId="49599F3329C84BD09F4EC66320A75E17">
    <w:name w:val="49599F3329C84BD09F4EC66320A75E17"/>
    <w:rsid w:val="00891248"/>
    <w:rPr>
      <w:lang w:val="pt-BR" w:eastAsia="pt-BR"/>
    </w:rPr>
  </w:style>
  <w:style w:type="paragraph" w:customStyle="1" w:styleId="B74FFDEEABEB4D5D9DB5A7F73F38F31E">
    <w:name w:val="B74FFDEEABEB4D5D9DB5A7F73F38F31E"/>
    <w:rsid w:val="00891248"/>
    <w:rPr>
      <w:lang w:val="pt-BR" w:eastAsia="pt-BR"/>
    </w:rPr>
  </w:style>
  <w:style w:type="paragraph" w:customStyle="1" w:styleId="2558BF98379D4A4997F73A3FF62EC540">
    <w:name w:val="2558BF98379D4A4997F73A3FF62EC540"/>
    <w:rsid w:val="00891248"/>
    <w:rPr>
      <w:lang w:val="pt-BR" w:eastAsia="pt-BR"/>
    </w:rPr>
  </w:style>
  <w:style w:type="paragraph" w:customStyle="1" w:styleId="D94D12C38415457A9E93D5DD7D07DE9F">
    <w:name w:val="D94D12C38415457A9E93D5DD7D07DE9F"/>
    <w:rsid w:val="00891248"/>
    <w:rPr>
      <w:lang w:val="pt-BR" w:eastAsia="pt-BR"/>
    </w:rPr>
  </w:style>
  <w:style w:type="paragraph" w:customStyle="1" w:styleId="B78280A503BF4A2494C6ACA9C224F51B">
    <w:name w:val="B78280A503BF4A2494C6ACA9C224F51B"/>
    <w:rsid w:val="00891248"/>
    <w:rPr>
      <w:lang w:val="pt-BR" w:eastAsia="pt-BR"/>
    </w:rPr>
  </w:style>
  <w:style w:type="paragraph" w:customStyle="1" w:styleId="4FA93FFB8D054064BA61C433A3818122">
    <w:name w:val="4FA93FFB8D054064BA61C433A3818122"/>
    <w:rsid w:val="00891248"/>
    <w:rPr>
      <w:lang w:val="pt-BR" w:eastAsia="pt-BR"/>
    </w:rPr>
  </w:style>
  <w:style w:type="paragraph" w:customStyle="1" w:styleId="515BBD187D354D548DEFF58B6F285B0C">
    <w:name w:val="515BBD187D354D548DEFF58B6F285B0C"/>
    <w:rsid w:val="00891248"/>
    <w:rPr>
      <w:lang w:val="pt-BR" w:eastAsia="pt-BR"/>
    </w:rPr>
  </w:style>
  <w:style w:type="paragraph" w:customStyle="1" w:styleId="0D0452FA0B534D98BEBA7D81F2001537">
    <w:name w:val="0D0452FA0B534D98BEBA7D81F2001537"/>
    <w:rsid w:val="00891248"/>
    <w:rPr>
      <w:lang w:val="pt-BR" w:eastAsia="pt-BR"/>
    </w:rPr>
  </w:style>
  <w:style w:type="paragraph" w:customStyle="1" w:styleId="02AC0D97F19041E1A7CD09546E4DAAFE">
    <w:name w:val="02AC0D97F19041E1A7CD09546E4DAAFE"/>
    <w:rsid w:val="00891248"/>
    <w:rPr>
      <w:lang w:val="pt-BR" w:eastAsia="pt-BR"/>
    </w:rPr>
  </w:style>
  <w:style w:type="paragraph" w:customStyle="1" w:styleId="674AD4FCA1F741F8BC5E8FEA4557351F">
    <w:name w:val="674AD4FCA1F741F8BC5E8FEA4557351F"/>
    <w:rsid w:val="00891248"/>
    <w:rPr>
      <w:lang w:val="pt-BR" w:eastAsia="pt-BR"/>
    </w:rPr>
  </w:style>
  <w:style w:type="paragraph" w:customStyle="1" w:styleId="55FA6221848142ABAB843185A168CEF6">
    <w:name w:val="55FA6221848142ABAB843185A168CEF6"/>
    <w:rsid w:val="00891248"/>
    <w:rPr>
      <w:lang w:val="pt-BR" w:eastAsia="pt-BR"/>
    </w:rPr>
  </w:style>
  <w:style w:type="paragraph" w:customStyle="1" w:styleId="58160182606647499F557505C024A5E0">
    <w:name w:val="58160182606647499F557505C024A5E0"/>
    <w:rsid w:val="00891248"/>
    <w:rPr>
      <w:lang w:val="pt-BR" w:eastAsia="pt-BR"/>
    </w:rPr>
  </w:style>
  <w:style w:type="paragraph" w:customStyle="1" w:styleId="8426169D94404C739AE46CB6B94ADC72">
    <w:name w:val="8426169D94404C739AE46CB6B94ADC72"/>
    <w:rsid w:val="00891248"/>
    <w:rPr>
      <w:lang w:val="pt-BR" w:eastAsia="pt-BR"/>
    </w:rPr>
  </w:style>
  <w:style w:type="paragraph" w:customStyle="1" w:styleId="76DD880D20A54019BC58F42FB921B8D3">
    <w:name w:val="76DD880D20A54019BC58F42FB921B8D3"/>
    <w:rsid w:val="00891248"/>
    <w:rPr>
      <w:lang w:val="pt-BR" w:eastAsia="pt-BR"/>
    </w:rPr>
  </w:style>
  <w:style w:type="paragraph" w:customStyle="1" w:styleId="ED5723D81A5E490F8F1619DD87E0EC63">
    <w:name w:val="ED5723D81A5E490F8F1619DD87E0EC63"/>
    <w:rsid w:val="00891248"/>
    <w:rPr>
      <w:lang w:val="pt-BR" w:eastAsia="pt-BR"/>
    </w:rPr>
  </w:style>
  <w:style w:type="paragraph" w:customStyle="1" w:styleId="69F4EEEBECED4E758F737D8A82695F42">
    <w:name w:val="69F4EEEBECED4E758F737D8A82695F42"/>
    <w:rsid w:val="00891248"/>
    <w:rPr>
      <w:lang w:val="pt-BR" w:eastAsia="pt-BR"/>
    </w:rPr>
  </w:style>
  <w:style w:type="paragraph" w:customStyle="1" w:styleId="A33748BFC7184524A42814A76E20FA58">
    <w:name w:val="A33748BFC7184524A42814A76E20FA58"/>
    <w:rsid w:val="00891248"/>
    <w:rPr>
      <w:lang w:val="pt-BR" w:eastAsia="pt-BR"/>
    </w:rPr>
  </w:style>
  <w:style w:type="paragraph" w:customStyle="1" w:styleId="E7598636049745D985E73A725209CEAD">
    <w:name w:val="E7598636049745D985E73A725209CEAD"/>
    <w:rsid w:val="00891248"/>
    <w:rPr>
      <w:lang w:val="pt-BR" w:eastAsia="pt-BR"/>
    </w:rPr>
  </w:style>
  <w:style w:type="paragraph" w:customStyle="1" w:styleId="485A5E44CA174A10A4F4D9C158578B28">
    <w:name w:val="485A5E44CA174A10A4F4D9C158578B28"/>
    <w:rsid w:val="00891248"/>
    <w:rPr>
      <w:lang w:val="pt-BR" w:eastAsia="pt-BR"/>
    </w:rPr>
  </w:style>
  <w:style w:type="paragraph" w:customStyle="1" w:styleId="60D8CB283CBC40579CBC160002EDC526">
    <w:name w:val="60D8CB283CBC40579CBC160002EDC526"/>
    <w:rsid w:val="00891248"/>
    <w:rPr>
      <w:lang w:val="pt-BR" w:eastAsia="pt-BR"/>
    </w:rPr>
  </w:style>
  <w:style w:type="paragraph" w:customStyle="1" w:styleId="3935033F8536433EBAD089C1854FB155">
    <w:name w:val="3935033F8536433EBAD089C1854FB155"/>
    <w:rsid w:val="00891248"/>
    <w:rPr>
      <w:lang w:val="pt-BR" w:eastAsia="pt-BR"/>
    </w:rPr>
  </w:style>
  <w:style w:type="paragraph" w:customStyle="1" w:styleId="ACFF1A22A0BF4FE5B49321A55AEAAF1C">
    <w:name w:val="ACFF1A22A0BF4FE5B49321A55AEAAF1C"/>
    <w:rsid w:val="00891248"/>
    <w:rPr>
      <w:lang w:val="pt-BR" w:eastAsia="pt-BR"/>
    </w:rPr>
  </w:style>
  <w:style w:type="paragraph" w:customStyle="1" w:styleId="560583496B45406096A79A4D442595FF">
    <w:name w:val="560583496B45406096A79A4D442595FF"/>
    <w:rsid w:val="00891248"/>
    <w:rPr>
      <w:lang w:val="pt-BR" w:eastAsia="pt-BR"/>
    </w:rPr>
  </w:style>
  <w:style w:type="paragraph" w:customStyle="1" w:styleId="C4014DBAB47C43D4922147A7B09084D3">
    <w:name w:val="C4014DBAB47C43D4922147A7B09084D3"/>
    <w:rsid w:val="00891248"/>
    <w:rPr>
      <w:lang w:val="pt-BR" w:eastAsia="pt-BR"/>
    </w:rPr>
  </w:style>
  <w:style w:type="paragraph" w:customStyle="1" w:styleId="90B540D5F77046D592FDEA902599BDB5">
    <w:name w:val="90B540D5F77046D592FDEA902599BDB5"/>
    <w:rsid w:val="00891248"/>
    <w:rPr>
      <w:lang w:val="pt-BR" w:eastAsia="pt-BR"/>
    </w:rPr>
  </w:style>
  <w:style w:type="paragraph" w:customStyle="1" w:styleId="AD97C190DCAC44919714A2019AF4FF1D">
    <w:name w:val="AD97C190DCAC44919714A2019AF4FF1D"/>
    <w:rsid w:val="00891248"/>
    <w:rPr>
      <w:lang w:val="pt-BR" w:eastAsia="pt-BR"/>
    </w:rPr>
  </w:style>
  <w:style w:type="paragraph" w:customStyle="1" w:styleId="8D53192B83ED4AEB8B7C85EFBD557A81">
    <w:name w:val="8D53192B83ED4AEB8B7C85EFBD557A81"/>
    <w:rsid w:val="00891248"/>
    <w:rPr>
      <w:lang w:val="pt-BR" w:eastAsia="pt-BR"/>
    </w:rPr>
  </w:style>
  <w:style w:type="paragraph" w:customStyle="1" w:styleId="22198DCD7B494FE2AA4C19B15F689127">
    <w:name w:val="22198DCD7B494FE2AA4C19B15F689127"/>
    <w:rsid w:val="00891248"/>
    <w:rPr>
      <w:lang w:val="pt-BR" w:eastAsia="pt-BR"/>
    </w:rPr>
  </w:style>
  <w:style w:type="paragraph" w:customStyle="1" w:styleId="9F8E38989EB0436A8D68EA315420C6736">
    <w:name w:val="9F8E38989EB0436A8D68EA315420C6736"/>
    <w:rsid w:val="004E12DE"/>
    <w:pPr>
      <w:spacing w:after="0" w:line="240" w:lineRule="auto"/>
      <w:jc w:val="center"/>
    </w:pPr>
    <w:rPr>
      <w:rFonts w:ascii="Gill Sans MT" w:eastAsiaTheme="minorHAnsi" w:hAnsi="Gill Sans MT"/>
      <w:bCs/>
      <w:i/>
      <w:color w:val="FFFFFF" w:themeColor="background1"/>
      <w:kern w:val="2"/>
      <w:sz w:val="32"/>
      <w:szCs w:val="32"/>
      <w:lang w:val="en-ZA"/>
      <w14:ligatures w14:val="standard"/>
    </w:rPr>
  </w:style>
  <w:style w:type="paragraph" w:customStyle="1" w:styleId="FD4B472D56524152903203661846494B10">
    <w:name w:val="FD4B472D56524152903203661846494B10"/>
    <w:rsid w:val="004E12DE"/>
    <w:pPr>
      <w:spacing w:after="0" w:line="240" w:lineRule="auto"/>
      <w:jc w:val="center"/>
    </w:pPr>
    <w:rPr>
      <w:rFonts w:ascii="Gill Sans MT" w:eastAsiaTheme="minorHAnsi" w:hAnsi="Gill Sans MT"/>
      <w:b/>
      <w:bCs/>
      <w:color w:val="FFFFFF" w:themeColor="background1"/>
      <w:spacing w:val="-30"/>
      <w:kern w:val="2"/>
      <w:sz w:val="64"/>
      <w:szCs w:val="64"/>
      <w:lang w:val="en-ZA"/>
      <w14:ligatures w14:val="standard"/>
    </w:rPr>
  </w:style>
  <w:style w:type="paragraph" w:customStyle="1" w:styleId="FB25B173BEA242C4BCA09964BAB65BAB2">
    <w:name w:val="FB25B173BEA242C4BCA09964BAB65BAB2"/>
    <w:rsid w:val="004E12DE"/>
    <w:pPr>
      <w:spacing w:after="0" w:line="276" w:lineRule="auto"/>
    </w:pPr>
    <w:rPr>
      <w:rFonts w:ascii="Gill Sans MT" w:eastAsiaTheme="minorHAnsi" w:hAnsi="Gill Sans MT"/>
      <w:b/>
      <w:color w:val="FFFFFF" w:themeColor="background1"/>
      <w:kern w:val="2"/>
      <w:sz w:val="24"/>
      <w:szCs w:val="18"/>
      <w14:ligatures w14:val="standard"/>
    </w:rPr>
  </w:style>
  <w:style w:type="paragraph" w:customStyle="1" w:styleId="1B7FEA21F5AB4956BDF9BB3DCC5C291E1">
    <w:name w:val="1B7FEA21F5AB4956BDF9BB3DCC5C291E1"/>
    <w:rsid w:val="004E12DE"/>
    <w:pPr>
      <w:spacing w:after="0" w:line="276" w:lineRule="auto"/>
    </w:pPr>
    <w:rPr>
      <w:rFonts w:ascii="Gill Sans MT" w:eastAsiaTheme="minorHAnsi" w:hAnsi="Gill Sans MT"/>
      <w:b/>
      <w:color w:val="FFFFFF" w:themeColor="background1"/>
      <w:kern w:val="2"/>
      <w:sz w:val="24"/>
      <w:szCs w:val="18"/>
      <w14:ligatures w14:val="standard"/>
    </w:rPr>
  </w:style>
  <w:style w:type="paragraph" w:customStyle="1" w:styleId="515BBD187D354D548DEFF58B6F285B0C1">
    <w:name w:val="515BBD187D354D548DEFF58B6F285B0C1"/>
    <w:rsid w:val="004E12DE"/>
    <w:pPr>
      <w:spacing w:after="0" w:line="276" w:lineRule="auto"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0D0452FA0B534D98BEBA7D81F20015371">
    <w:name w:val="0D0452FA0B534D98BEBA7D81F20015371"/>
    <w:rsid w:val="004E12DE"/>
    <w:pPr>
      <w:spacing w:after="0" w:line="276" w:lineRule="auto"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02AC0D97F19041E1A7CD09546E4DAAFE1">
    <w:name w:val="02AC0D97F19041E1A7CD09546E4DAAFE1"/>
    <w:rsid w:val="004E12DE"/>
    <w:pPr>
      <w:spacing w:after="0" w:line="276" w:lineRule="auto"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674AD4FCA1F741F8BC5E8FEA4557351F1">
    <w:name w:val="674AD4FCA1F741F8BC5E8FEA4557351F1"/>
    <w:rsid w:val="004E12DE"/>
    <w:pPr>
      <w:spacing w:after="0" w:line="276" w:lineRule="auto"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55FA6221848142ABAB843185A168CEF61">
    <w:name w:val="55FA6221848142ABAB843185A168CEF61"/>
    <w:rsid w:val="004E12DE"/>
    <w:pPr>
      <w:spacing w:after="0" w:line="276" w:lineRule="auto"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58160182606647499F557505C024A5E01">
    <w:name w:val="58160182606647499F557505C024A5E01"/>
    <w:rsid w:val="004E12DE"/>
    <w:pPr>
      <w:spacing w:after="0" w:line="276" w:lineRule="auto"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8426169D94404C739AE46CB6B94ADC721">
    <w:name w:val="8426169D94404C739AE46CB6B94ADC721"/>
    <w:rsid w:val="004E12DE"/>
    <w:pPr>
      <w:spacing w:after="0" w:line="276" w:lineRule="auto"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76DD880D20A54019BC58F42FB921B8D31">
    <w:name w:val="76DD880D20A54019BC58F42FB921B8D31"/>
    <w:rsid w:val="004E12DE"/>
    <w:pPr>
      <w:spacing w:after="0" w:line="276" w:lineRule="auto"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ED5723D81A5E490F8F1619DD87E0EC631">
    <w:name w:val="ED5723D81A5E490F8F1619DD87E0EC631"/>
    <w:rsid w:val="004E12DE"/>
    <w:pPr>
      <w:spacing w:after="0" w:line="276" w:lineRule="auto"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69F4EEEBECED4E758F737D8A82695F421">
    <w:name w:val="69F4EEEBECED4E758F737D8A82695F421"/>
    <w:rsid w:val="004E12DE"/>
    <w:pPr>
      <w:spacing w:after="0" w:line="276" w:lineRule="auto"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A33748BFC7184524A42814A76E20FA581">
    <w:name w:val="A33748BFC7184524A42814A76E20FA581"/>
    <w:rsid w:val="004E12DE"/>
    <w:pPr>
      <w:numPr>
        <w:numId w:val="2"/>
      </w:numPr>
      <w:spacing w:after="0" w:line="276" w:lineRule="auto"/>
      <w:ind w:left="360" w:hanging="360"/>
      <w:contextualSpacing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E7598636049745D985E73A725209CEAD1">
    <w:name w:val="E7598636049745D985E73A725209CEAD1"/>
    <w:rsid w:val="004E12DE"/>
    <w:pPr>
      <w:tabs>
        <w:tab w:val="num" w:pos="720"/>
      </w:tabs>
      <w:spacing w:after="0" w:line="276" w:lineRule="auto"/>
      <w:ind w:left="360" w:hanging="360"/>
      <w:contextualSpacing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485A5E44CA174A10A4F4D9C158578B281">
    <w:name w:val="485A5E44CA174A10A4F4D9C158578B281"/>
    <w:rsid w:val="004E12DE"/>
    <w:pPr>
      <w:spacing w:after="0" w:line="276" w:lineRule="auto"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60D8CB283CBC40579CBC160002EDC5261">
    <w:name w:val="60D8CB283CBC40579CBC160002EDC5261"/>
    <w:rsid w:val="004E12DE"/>
    <w:pPr>
      <w:tabs>
        <w:tab w:val="num" w:pos="720"/>
      </w:tabs>
      <w:spacing w:after="0" w:line="276" w:lineRule="auto"/>
      <w:ind w:left="360" w:hanging="360"/>
      <w:contextualSpacing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3935033F8536433EBAD089C1854FB1551">
    <w:name w:val="3935033F8536433EBAD089C1854FB1551"/>
    <w:rsid w:val="004E12DE"/>
    <w:pPr>
      <w:tabs>
        <w:tab w:val="num" w:pos="720"/>
      </w:tabs>
      <w:spacing w:after="0" w:line="276" w:lineRule="auto"/>
      <w:ind w:left="360" w:hanging="360"/>
      <w:contextualSpacing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ACFF1A22A0BF4FE5B49321A55AEAAF1C1">
    <w:name w:val="ACFF1A22A0BF4FE5B49321A55AEAAF1C1"/>
    <w:rsid w:val="004E12DE"/>
    <w:pPr>
      <w:spacing w:after="0" w:line="276" w:lineRule="auto"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560583496B45406096A79A4D442595FF1">
    <w:name w:val="560583496B45406096A79A4D442595FF1"/>
    <w:rsid w:val="004E12DE"/>
    <w:pPr>
      <w:tabs>
        <w:tab w:val="num" w:pos="720"/>
      </w:tabs>
      <w:spacing w:after="0" w:line="276" w:lineRule="auto"/>
      <w:ind w:left="360" w:hanging="360"/>
      <w:contextualSpacing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C4014DBAB47C43D4922147A7B09084D31">
    <w:name w:val="C4014DBAB47C43D4922147A7B09084D31"/>
    <w:rsid w:val="004E12DE"/>
    <w:pPr>
      <w:spacing w:after="0" w:line="276" w:lineRule="auto"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90B540D5F77046D592FDEA902599BDB51">
    <w:name w:val="90B540D5F77046D592FDEA902599BDB51"/>
    <w:rsid w:val="004E12DE"/>
    <w:pPr>
      <w:spacing w:after="0" w:line="276" w:lineRule="auto"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AD97C190DCAC44919714A2019AF4FF1D1">
    <w:name w:val="AD97C190DCAC44919714A2019AF4FF1D1"/>
    <w:rsid w:val="004E12DE"/>
    <w:pPr>
      <w:spacing w:after="0" w:line="276" w:lineRule="auto"/>
    </w:pPr>
    <w:rPr>
      <w:rFonts w:ascii="Gill Sans MT" w:eastAsiaTheme="minorHAnsi" w:hAnsi="Gill Sans MT"/>
      <w:b/>
      <w:color w:val="FFFFFF" w:themeColor="background1"/>
      <w:kern w:val="2"/>
      <w:sz w:val="24"/>
      <w:szCs w:val="18"/>
      <w14:ligatures w14:val="standard"/>
    </w:rPr>
  </w:style>
  <w:style w:type="paragraph" w:customStyle="1" w:styleId="8D53192B83ED4AEB8B7C85EFBD557A811">
    <w:name w:val="8D53192B83ED4AEB8B7C85EFBD557A811"/>
    <w:rsid w:val="004E12DE"/>
    <w:pPr>
      <w:spacing w:after="0" w:line="276" w:lineRule="auto"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  <w:style w:type="paragraph" w:customStyle="1" w:styleId="22198DCD7B494FE2AA4C19B15F6891271">
    <w:name w:val="22198DCD7B494FE2AA4C19B15F6891271"/>
    <w:rsid w:val="004E12DE"/>
    <w:pPr>
      <w:spacing w:after="0" w:line="276" w:lineRule="auto"/>
    </w:pPr>
    <w:rPr>
      <w:rFonts w:ascii="Gill Sans MT" w:eastAsiaTheme="minorHAnsi" w:hAnsi="Gill Sans MT"/>
      <w:bCs/>
      <w:color w:val="000000" w:themeColor="text1"/>
      <w:kern w:val="2"/>
      <w:sz w:val="24"/>
      <w:szCs w:val="18"/>
      <w14:ligatures w14:val="standard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- Checklist Holiday Pack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7B7D78-34C7-4754-872F-032F21AC39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7EC581-3BEF-4D7D-9D3E-D175E06C8A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29BC94-ED71-444C-9FFE-BFE8399769CA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B52D5471-7A5B-4972-A83C-127DF16ACF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42</Words>
  <Characters>811</Characters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dcterms:created xsi:type="dcterms:W3CDTF">2019-08-05T19:41:00Z</dcterms:created>
  <dcterms:modified xsi:type="dcterms:W3CDTF">2019-08-20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